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0FFD0" w14:textId="77777777" w:rsidR="00672A4B" w:rsidRPr="00962F18" w:rsidRDefault="00672A4B" w:rsidP="00672A4B">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es-ES"/>
        </w:rPr>
      </w:pPr>
      <w:r w:rsidRPr="00962F18">
        <w:rPr>
          <w:rFonts w:ascii="Calibri" w:hAnsi="Calibri" w:cs="Calibri"/>
          <w:bCs/>
          <w:szCs w:val="20"/>
          <w:lang w:val="es-ES"/>
        </w:rPr>
        <w:t>LA CONVENCIÓN SOBRE LOS HUMEDALES</w:t>
      </w:r>
    </w:p>
    <w:p w14:paraId="0B4373E3" w14:textId="7A6FE27A" w:rsidR="000E18AD" w:rsidRPr="00962F18" w:rsidRDefault="000E18AD" w:rsidP="00AB3CD4">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es-ES"/>
        </w:rPr>
      </w:pPr>
      <w:r w:rsidRPr="00962F18">
        <w:rPr>
          <w:rFonts w:ascii="Calibri" w:hAnsi="Calibri" w:cs="Calibri"/>
          <w:bCs/>
          <w:szCs w:val="20"/>
          <w:lang w:val="es-ES"/>
        </w:rPr>
        <w:t xml:space="preserve">62ª </w:t>
      </w:r>
      <w:r w:rsidR="009D455E" w:rsidRPr="00962F18">
        <w:rPr>
          <w:rFonts w:ascii="Calibri" w:hAnsi="Calibri" w:cs="Calibri"/>
          <w:bCs/>
          <w:szCs w:val="20"/>
          <w:lang w:val="es-ES"/>
        </w:rPr>
        <w:t>r</w:t>
      </w:r>
      <w:r w:rsidRPr="00962F18">
        <w:rPr>
          <w:rFonts w:ascii="Calibri" w:hAnsi="Calibri" w:cs="Calibri"/>
          <w:bCs/>
          <w:szCs w:val="20"/>
          <w:lang w:val="es-ES"/>
        </w:rPr>
        <w:t>eunión del Comité Permanente</w:t>
      </w:r>
    </w:p>
    <w:p w14:paraId="3AC0CA33" w14:textId="1306F7DE" w:rsidR="000E18AD" w:rsidRPr="00962F18" w:rsidRDefault="000E18AD" w:rsidP="00AB3CD4">
      <w:pPr>
        <w:pBdr>
          <w:top w:val="single" w:sz="12" w:space="0" w:color="auto" w:shadow="1"/>
          <w:left w:val="single" w:sz="12" w:space="4" w:color="auto" w:shadow="1"/>
          <w:bottom w:val="single" w:sz="12" w:space="1" w:color="auto" w:shadow="1"/>
          <w:right w:val="single" w:sz="12" w:space="0" w:color="auto" w:shadow="1"/>
        </w:pBdr>
        <w:ind w:right="3945"/>
        <w:rPr>
          <w:rFonts w:ascii="Calibri" w:hAnsi="Calibri" w:cs="Calibri"/>
          <w:bCs/>
          <w:szCs w:val="20"/>
          <w:lang w:val="es-ES"/>
        </w:rPr>
      </w:pPr>
      <w:r w:rsidRPr="00962F18">
        <w:rPr>
          <w:rFonts w:ascii="Calibri" w:hAnsi="Calibri" w:cs="Calibri"/>
          <w:bCs/>
          <w:szCs w:val="20"/>
          <w:lang w:val="es-ES"/>
        </w:rPr>
        <w:t>Gland, Suiza, 4</w:t>
      </w:r>
      <w:r w:rsidR="00672A4B" w:rsidRPr="00962F18">
        <w:rPr>
          <w:rFonts w:ascii="Calibri" w:hAnsi="Calibri" w:cs="Calibri"/>
          <w:bCs/>
          <w:szCs w:val="20"/>
          <w:lang w:val="es-ES"/>
        </w:rPr>
        <w:t xml:space="preserve"> a </w:t>
      </w:r>
      <w:r w:rsidRPr="00962F18">
        <w:rPr>
          <w:rFonts w:ascii="Calibri" w:hAnsi="Calibri" w:cs="Calibri"/>
          <w:bCs/>
          <w:szCs w:val="20"/>
          <w:lang w:val="es-ES"/>
        </w:rPr>
        <w:t>8 de septiembre de 2023</w:t>
      </w:r>
    </w:p>
    <w:p w14:paraId="41840561" w14:textId="77777777" w:rsidR="00F83DF7" w:rsidRPr="00962F18" w:rsidRDefault="00F83DF7" w:rsidP="00F83DF7">
      <w:pPr>
        <w:jc w:val="center"/>
        <w:rPr>
          <w:rFonts w:asciiTheme="minorHAnsi" w:hAnsiTheme="minorHAnsi" w:cstheme="minorHAnsi"/>
          <w:b/>
          <w:sz w:val="28"/>
          <w:szCs w:val="28"/>
          <w:lang w:val="es-ES"/>
        </w:rPr>
      </w:pPr>
    </w:p>
    <w:p w14:paraId="13555958" w14:textId="783BFE9B" w:rsidR="00BA1732" w:rsidRPr="00962F18" w:rsidRDefault="00672A4B" w:rsidP="00BA1732">
      <w:pPr>
        <w:tabs>
          <w:tab w:val="right" w:pos="9026"/>
          <w:tab w:val="left" w:pos="10650"/>
          <w:tab w:val="right" w:pos="13958"/>
        </w:tabs>
        <w:jc w:val="right"/>
        <w:rPr>
          <w:rFonts w:asciiTheme="minorHAnsi" w:hAnsiTheme="minorHAnsi" w:cstheme="minorHAnsi"/>
          <w:sz w:val="28"/>
          <w:szCs w:val="28"/>
          <w:lang w:val="es-ES"/>
        </w:rPr>
      </w:pPr>
      <w:r w:rsidRPr="00962F18">
        <w:rPr>
          <w:rFonts w:asciiTheme="minorHAnsi" w:hAnsiTheme="minorHAnsi" w:cstheme="minorHAnsi"/>
          <w:b/>
          <w:sz w:val="28"/>
          <w:szCs w:val="28"/>
          <w:lang w:val="es-ES"/>
        </w:rPr>
        <w:t>SC</w:t>
      </w:r>
      <w:r w:rsidR="00BA1732" w:rsidRPr="00962F18">
        <w:rPr>
          <w:rFonts w:asciiTheme="minorHAnsi" w:hAnsiTheme="minorHAnsi" w:cstheme="minorHAnsi"/>
          <w:b/>
          <w:sz w:val="28"/>
          <w:szCs w:val="28"/>
          <w:lang w:val="es-ES"/>
        </w:rPr>
        <w:t>62 Doc.21</w:t>
      </w:r>
    </w:p>
    <w:p w14:paraId="50F5DDA3" w14:textId="77777777" w:rsidR="00FB6423" w:rsidRPr="00962F18" w:rsidRDefault="00FB6423" w:rsidP="00F83DF7">
      <w:pPr>
        <w:autoSpaceDE w:val="0"/>
        <w:autoSpaceDN w:val="0"/>
        <w:adjustRightInd w:val="0"/>
        <w:jc w:val="center"/>
        <w:rPr>
          <w:rFonts w:asciiTheme="minorHAnsi" w:eastAsia="Calibri" w:hAnsiTheme="minorHAnsi" w:cstheme="minorHAnsi"/>
          <w:b/>
          <w:bCs/>
          <w:sz w:val="28"/>
          <w:szCs w:val="28"/>
          <w:lang w:val="es-ES"/>
        </w:rPr>
      </w:pPr>
    </w:p>
    <w:p w14:paraId="0970A5CB" w14:textId="3A55F4AF" w:rsidR="000E18AD" w:rsidRPr="00962F18" w:rsidRDefault="000E18AD" w:rsidP="00F83DF7">
      <w:pPr>
        <w:autoSpaceDE w:val="0"/>
        <w:autoSpaceDN w:val="0"/>
        <w:adjustRightInd w:val="0"/>
        <w:jc w:val="center"/>
        <w:rPr>
          <w:rFonts w:asciiTheme="minorHAnsi" w:eastAsia="Calibri" w:hAnsiTheme="minorHAnsi" w:cs="Garamond-Bold"/>
          <w:b/>
          <w:bCs/>
          <w:sz w:val="28"/>
          <w:szCs w:val="28"/>
          <w:lang w:val="es-ES"/>
        </w:rPr>
      </w:pPr>
      <w:r w:rsidRPr="00962F18">
        <w:rPr>
          <w:rFonts w:asciiTheme="minorHAnsi" w:eastAsia="Calibri" w:hAnsiTheme="minorHAnsi" w:cs="Garamond-Bold"/>
          <w:b/>
          <w:bCs/>
          <w:sz w:val="28"/>
          <w:szCs w:val="28"/>
          <w:lang w:val="es-ES"/>
        </w:rPr>
        <w:t xml:space="preserve">Informe </w:t>
      </w:r>
      <w:r w:rsidR="003F1BB8" w:rsidRPr="00962F18">
        <w:rPr>
          <w:rFonts w:asciiTheme="minorHAnsi" w:eastAsia="Calibri" w:hAnsiTheme="minorHAnsi" w:cs="Garamond-Bold"/>
          <w:b/>
          <w:bCs/>
          <w:sz w:val="28"/>
          <w:szCs w:val="28"/>
          <w:lang w:val="es-ES"/>
        </w:rPr>
        <w:t>n</w:t>
      </w:r>
      <w:r w:rsidRPr="00962F18">
        <w:rPr>
          <w:rFonts w:asciiTheme="minorHAnsi" w:eastAsia="Calibri" w:hAnsiTheme="minorHAnsi" w:cs="Garamond-Bold"/>
          <w:b/>
          <w:bCs/>
          <w:sz w:val="28"/>
          <w:szCs w:val="28"/>
          <w:lang w:val="es-ES"/>
        </w:rPr>
        <w:t>acional para la COP15</w:t>
      </w:r>
    </w:p>
    <w:p w14:paraId="25EB8D83" w14:textId="77777777" w:rsidR="00F83DF7" w:rsidRPr="00962F18" w:rsidRDefault="00F83DF7" w:rsidP="00F83DF7">
      <w:pPr>
        <w:autoSpaceDE w:val="0"/>
        <w:autoSpaceDN w:val="0"/>
        <w:adjustRightInd w:val="0"/>
        <w:jc w:val="center"/>
        <w:rPr>
          <w:rFonts w:ascii="Calibri" w:eastAsia="Calibri" w:hAnsi="Calibri"/>
          <w:b/>
          <w:sz w:val="28"/>
          <w:szCs w:val="28"/>
          <w:lang w:val="es-ES"/>
        </w:rPr>
      </w:pPr>
    </w:p>
    <w:p w14:paraId="58A09D5A" w14:textId="5BFF578C" w:rsidR="00F83DF7" w:rsidRPr="00962F18" w:rsidRDefault="00BA27A4" w:rsidP="00F83DF7">
      <w:pPr>
        <w:autoSpaceDE w:val="0"/>
        <w:autoSpaceDN w:val="0"/>
        <w:adjustRightInd w:val="0"/>
        <w:jc w:val="center"/>
        <w:rPr>
          <w:rFonts w:ascii="Calibri" w:eastAsia="Calibri" w:hAnsi="Calibri"/>
          <w:sz w:val="22"/>
          <w:szCs w:val="22"/>
          <w:lang w:val="es-ES"/>
        </w:rPr>
      </w:pPr>
      <w:r>
        <w:rPr>
          <w:noProof/>
          <w:lang w:val="en-GB" w:eastAsia="en-GB"/>
        </w:rPr>
        <mc:AlternateContent>
          <mc:Choice Requires="wps">
            <w:drawing>
              <wp:inline distT="0" distB="0" distL="0" distR="0" wp14:anchorId="667B7904" wp14:editId="7839C9CB">
                <wp:extent cx="5541645" cy="773430"/>
                <wp:effectExtent l="6350" t="6985" r="5080" b="10160"/>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1645" cy="773430"/>
                        </a:xfrm>
                        <a:prstGeom prst="rect">
                          <a:avLst/>
                        </a:prstGeom>
                        <a:solidFill>
                          <a:srgbClr val="FFFFFF"/>
                        </a:solidFill>
                        <a:ln w="9525">
                          <a:solidFill>
                            <a:srgbClr val="000000"/>
                          </a:solidFill>
                          <a:miter lim="800000"/>
                          <a:headEnd/>
                          <a:tailEnd/>
                        </a:ln>
                      </wps:spPr>
                      <wps:txbx>
                        <w:txbxContent>
                          <w:p w14:paraId="01700B05" w14:textId="53D0671B" w:rsidR="00406641" w:rsidRDefault="00406641" w:rsidP="00F83DF7">
                            <w:pPr>
                              <w:rPr>
                                <w:rFonts w:ascii="Calibri" w:hAnsi="Calibri"/>
                                <w:b/>
                                <w:bCs/>
                                <w:sz w:val="22"/>
                                <w:szCs w:val="22"/>
                                <w:lang w:val="es-ES"/>
                              </w:rPr>
                            </w:pPr>
                            <w:r w:rsidRPr="0073291E">
                              <w:rPr>
                                <w:rFonts w:ascii="Calibri" w:hAnsi="Calibri"/>
                                <w:b/>
                                <w:bCs/>
                                <w:sz w:val="22"/>
                                <w:szCs w:val="22"/>
                                <w:lang w:val="es-ES"/>
                              </w:rPr>
                              <w:t>Acciones solicitadas</w:t>
                            </w:r>
                          </w:p>
                          <w:p w14:paraId="79E69473" w14:textId="77777777" w:rsidR="00406641" w:rsidRPr="0073291E" w:rsidRDefault="00406641" w:rsidP="00F83DF7">
                            <w:pPr>
                              <w:rPr>
                                <w:rFonts w:ascii="Calibri" w:hAnsi="Calibri"/>
                                <w:b/>
                                <w:bCs/>
                                <w:sz w:val="22"/>
                                <w:szCs w:val="22"/>
                                <w:lang w:val="es-ES"/>
                              </w:rPr>
                            </w:pPr>
                          </w:p>
                          <w:p w14:paraId="0FAA22A3" w14:textId="3AA87185" w:rsidR="00406641" w:rsidRPr="000E18AD" w:rsidRDefault="00406641" w:rsidP="00F83DF7">
                            <w:pPr>
                              <w:rPr>
                                <w:rFonts w:ascii="Calibri" w:eastAsia="Calibri" w:hAnsi="Calibri" w:cs="Calibri-Bold"/>
                                <w:b/>
                                <w:bCs/>
                                <w:sz w:val="22"/>
                                <w:szCs w:val="22"/>
                                <w:lang w:val="es-ES"/>
                              </w:rPr>
                            </w:pPr>
                            <w:r w:rsidRPr="000E18AD">
                              <w:rPr>
                                <w:rFonts w:ascii="Calibri" w:hAnsi="Calibri"/>
                                <w:sz w:val="22"/>
                                <w:szCs w:val="22"/>
                                <w:lang w:val="es-ES"/>
                              </w:rPr>
                              <w:t xml:space="preserve">Se invita al Comité Permanente a </w:t>
                            </w:r>
                            <w:r>
                              <w:rPr>
                                <w:rFonts w:ascii="Calibri" w:hAnsi="Calibri"/>
                                <w:sz w:val="22"/>
                                <w:szCs w:val="22"/>
                                <w:lang w:val="es-ES"/>
                              </w:rPr>
                              <w:t>examinar</w:t>
                            </w:r>
                            <w:r w:rsidRPr="000E18AD">
                              <w:rPr>
                                <w:rFonts w:ascii="Calibri" w:hAnsi="Calibri"/>
                                <w:sz w:val="22"/>
                                <w:szCs w:val="22"/>
                                <w:lang w:val="es-ES"/>
                              </w:rPr>
                              <w:t xml:space="preserve"> y aprobar el </w:t>
                            </w:r>
                            <w:r>
                              <w:rPr>
                                <w:rFonts w:ascii="Calibri" w:hAnsi="Calibri"/>
                                <w:sz w:val="22"/>
                                <w:szCs w:val="22"/>
                                <w:lang w:val="es-ES"/>
                              </w:rPr>
                              <w:t>model</w:t>
                            </w:r>
                            <w:r w:rsidRPr="000E18AD">
                              <w:rPr>
                                <w:rFonts w:ascii="Calibri" w:hAnsi="Calibri"/>
                                <w:sz w:val="22"/>
                                <w:szCs w:val="22"/>
                                <w:lang w:val="es-ES"/>
                              </w:rPr>
                              <w:t xml:space="preserve">o de </w:t>
                            </w:r>
                            <w:r>
                              <w:rPr>
                                <w:rFonts w:ascii="Calibri" w:hAnsi="Calibri"/>
                                <w:sz w:val="22"/>
                                <w:szCs w:val="22"/>
                                <w:lang w:val="es-ES"/>
                              </w:rPr>
                              <w:t>i</w:t>
                            </w:r>
                            <w:r w:rsidRPr="000E18AD">
                              <w:rPr>
                                <w:rFonts w:ascii="Calibri" w:hAnsi="Calibri"/>
                                <w:sz w:val="22"/>
                                <w:szCs w:val="22"/>
                                <w:lang w:val="es-ES"/>
                              </w:rPr>
                              <w:t xml:space="preserve">nforme </w:t>
                            </w:r>
                            <w:r>
                              <w:rPr>
                                <w:rFonts w:ascii="Calibri" w:hAnsi="Calibri"/>
                                <w:sz w:val="22"/>
                                <w:szCs w:val="22"/>
                                <w:lang w:val="es-ES"/>
                              </w:rPr>
                              <w:t>n</w:t>
                            </w:r>
                            <w:r w:rsidRPr="000E18AD">
                              <w:rPr>
                                <w:rFonts w:ascii="Calibri" w:hAnsi="Calibri"/>
                                <w:sz w:val="22"/>
                                <w:szCs w:val="22"/>
                                <w:lang w:val="es-ES"/>
                              </w:rPr>
                              <w:t xml:space="preserve">acional </w:t>
                            </w:r>
                            <w:r>
                              <w:rPr>
                                <w:rFonts w:ascii="Calibri" w:hAnsi="Calibri"/>
                                <w:sz w:val="22"/>
                                <w:szCs w:val="22"/>
                                <w:lang w:val="es-ES"/>
                              </w:rPr>
                              <w:t>para</w:t>
                            </w:r>
                            <w:r w:rsidRPr="000E18AD">
                              <w:rPr>
                                <w:rFonts w:ascii="Calibri" w:hAnsi="Calibri"/>
                                <w:sz w:val="22"/>
                                <w:szCs w:val="22"/>
                                <w:lang w:val="es-ES"/>
                              </w:rPr>
                              <w:t xml:space="preserve"> la COP15.</w:t>
                            </w:r>
                          </w:p>
                        </w:txbxContent>
                      </wps:txbx>
                      <wps:bodyPr rot="0" vert="horz" wrap="square" lIns="91440" tIns="45720" rIns="91440" bIns="45720" anchor="t" anchorCtr="0" upright="1">
                        <a:noAutofit/>
                      </wps:bodyPr>
                    </wps:wsp>
                  </a:graphicData>
                </a:graphic>
              </wp:inline>
            </w:drawing>
          </mc:Choice>
          <mc:Fallback>
            <w:pict>
              <v:shapetype w14:anchorId="667B7904" id="_x0000_t202" coordsize="21600,21600" o:spt="202" path="m,l,21600r21600,l21600,xe">
                <v:stroke joinstyle="miter"/>
                <v:path gradientshapeok="t" o:connecttype="rect"/>
              </v:shapetype>
              <v:shape id="Text Box 5" o:spid="_x0000_s1026" type="#_x0000_t202" style="width:436.35pt;height:6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">
                <v:textbox>
                  <w:txbxContent>
                    <w:p w14:paraId="01700B05" w14:textId="53D0671B" w:rsidR="00406641" w:rsidRDefault="00406641" w:rsidP="00F83DF7">
                      <w:pPr>
                        <w:rPr>
                          <w:rFonts w:ascii="Calibri" w:hAnsi="Calibri"/>
                          <w:b/>
                          <w:bCs/>
                          <w:sz w:val="22"/>
                          <w:szCs w:val="22"/>
                          <w:lang w:val="es-ES"/>
                        </w:rPr>
                      </w:pPr>
                      <w:r w:rsidRPr="0073291E">
                        <w:rPr>
                          <w:rFonts w:ascii="Calibri" w:hAnsi="Calibri"/>
                          <w:b/>
                          <w:bCs/>
                          <w:sz w:val="22"/>
                          <w:szCs w:val="22"/>
                          <w:lang w:val="es-ES"/>
                        </w:rPr>
                        <w:t>Acciones solicitadas</w:t>
                      </w:r>
                    </w:p>
                    <w:p w14:paraId="79E69473" w14:textId="77777777" w:rsidR="00406641" w:rsidRPr="0073291E" w:rsidRDefault="00406641" w:rsidP="00F83DF7">
                      <w:pPr>
                        <w:rPr>
                          <w:rFonts w:ascii="Calibri" w:hAnsi="Calibri"/>
                          <w:b/>
                          <w:bCs/>
                          <w:sz w:val="22"/>
                          <w:szCs w:val="22"/>
                          <w:lang w:val="es-ES"/>
                        </w:rPr>
                      </w:pPr>
                    </w:p>
                    <w:p w14:paraId="0FAA22A3" w14:textId="3AA87185" w:rsidR="00406641" w:rsidRPr="000E18AD" w:rsidRDefault="00406641" w:rsidP="00F83DF7">
                      <w:pPr>
                        <w:rPr>
                          <w:rFonts w:ascii="Calibri" w:eastAsia="Calibri" w:hAnsi="Calibri" w:cs="Calibri-Bold"/>
                          <w:b/>
                          <w:bCs/>
                          <w:sz w:val="22"/>
                          <w:szCs w:val="22"/>
                          <w:lang w:val="es-ES"/>
                        </w:rPr>
                      </w:pPr>
                      <w:r w:rsidRPr="000E18AD">
                        <w:rPr>
                          <w:rFonts w:ascii="Calibri" w:hAnsi="Calibri"/>
                          <w:sz w:val="22"/>
                          <w:szCs w:val="22"/>
                          <w:lang w:val="es-ES"/>
                        </w:rPr>
                        <w:t xml:space="preserve">Se invita al Comité Permanente a </w:t>
                      </w:r>
                      <w:r>
                        <w:rPr>
                          <w:rFonts w:ascii="Calibri" w:hAnsi="Calibri"/>
                          <w:sz w:val="22"/>
                          <w:szCs w:val="22"/>
                          <w:lang w:val="es-ES"/>
                        </w:rPr>
                        <w:t>examinar</w:t>
                      </w:r>
                      <w:r w:rsidRPr="000E18AD">
                        <w:rPr>
                          <w:rFonts w:ascii="Calibri" w:hAnsi="Calibri"/>
                          <w:sz w:val="22"/>
                          <w:szCs w:val="22"/>
                          <w:lang w:val="es-ES"/>
                        </w:rPr>
                        <w:t xml:space="preserve"> y aprobar el </w:t>
                      </w:r>
                      <w:r>
                        <w:rPr>
                          <w:rFonts w:ascii="Calibri" w:hAnsi="Calibri"/>
                          <w:sz w:val="22"/>
                          <w:szCs w:val="22"/>
                          <w:lang w:val="es-ES"/>
                        </w:rPr>
                        <w:t>model</w:t>
                      </w:r>
                      <w:r w:rsidRPr="000E18AD">
                        <w:rPr>
                          <w:rFonts w:ascii="Calibri" w:hAnsi="Calibri"/>
                          <w:sz w:val="22"/>
                          <w:szCs w:val="22"/>
                          <w:lang w:val="es-ES"/>
                        </w:rPr>
                        <w:t xml:space="preserve">o de </w:t>
                      </w:r>
                      <w:r>
                        <w:rPr>
                          <w:rFonts w:ascii="Calibri" w:hAnsi="Calibri"/>
                          <w:sz w:val="22"/>
                          <w:szCs w:val="22"/>
                          <w:lang w:val="es-ES"/>
                        </w:rPr>
                        <w:t>i</w:t>
                      </w:r>
                      <w:r w:rsidRPr="000E18AD">
                        <w:rPr>
                          <w:rFonts w:ascii="Calibri" w:hAnsi="Calibri"/>
                          <w:sz w:val="22"/>
                          <w:szCs w:val="22"/>
                          <w:lang w:val="es-ES"/>
                        </w:rPr>
                        <w:t xml:space="preserve">nforme </w:t>
                      </w:r>
                      <w:r>
                        <w:rPr>
                          <w:rFonts w:ascii="Calibri" w:hAnsi="Calibri"/>
                          <w:sz w:val="22"/>
                          <w:szCs w:val="22"/>
                          <w:lang w:val="es-ES"/>
                        </w:rPr>
                        <w:t>n</w:t>
                      </w:r>
                      <w:r w:rsidRPr="000E18AD">
                        <w:rPr>
                          <w:rFonts w:ascii="Calibri" w:hAnsi="Calibri"/>
                          <w:sz w:val="22"/>
                          <w:szCs w:val="22"/>
                          <w:lang w:val="es-ES"/>
                        </w:rPr>
                        <w:t xml:space="preserve">acional </w:t>
                      </w:r>
                      <w:r>
                        <w:rPr>
                          <w:rFonts w:ascii="Calibri" w:hAnsi="Calibri"/>
                          <w:sz w:val="22"/>
                          <w:szCs w:val="22"/>
                          <w:lang w:val="es-ES"/>
                        </w:rPr>
                        <w:t>para</w:t>
                      </w:r>
                      <w:r w:rsidRPr="000E18AD">
                        <w:rPr>
                          <w:rFonts w:ascii="Calibri" w:hAnsi="Calibri"/>
                          <w:sz w:val="22"/>
                          <w:szCs w:val="22"/>
                          <w:lang w:val="es-ES"/>
                        </w:rPr>
                        <w:t xml:space="preserve"> la COP15.</w:t>
                      </w:r>
                    </w:p>
                  </w:txbxContent>
                </v:textbox>
                <w10:anchorlock/>
              </v:shape>
            </w:pict>
          </mc:Fallback>
        </mc:AlternateContent>
      </w:r>
    </w:p>
    <w:p w14:paraId="24C164F8" w14:textId="0DEAC6BB" w:rsidR="00F83DF7" w:rsidRPr="00962F18" w:rsidRDefault="00F83DF7" w:rsidP="000270A4">
      <w:pPr>
        <w:autoSpaceDE w:val="0"/>
        <w:autoSpaceDN w:val="0"/>
        <w:adjustRightInd w:val="0"/>
        <w:rPr>
          <w:rFonts w:ascii="Calibri" w:eastAsia="Calibri" w:hAnsi="Calibri" w:cs="Calibri-Bold"/>
          <w:b/>
          <w:bCs/>
          <w:sz w:val="22"/>
          <w:szCs w:val="22"/>
          <w:lang w:val="es-ES"/>
        </w:rPr>
      </w:pPr>
    </w:p>
    <w:p w14:paraId="02D6B6B3" w14:textId="77777777" w:rsidR="00BA1732" w:rsidRPr="00962F18" w:rsidRDefault="00BA1732" w:rsidP="000270A4">
      <w:pPr>
        <w:autoSpaceDE w:val="0"/>
        <w:autoSpaceDN w:val="0"/>
        <w:adjustRightInd w:val="0"/>
        <w:rPr>
          <w:rFonts w:ascii="Calibri" w:eastAsia="Calibri" w:hAnsi="Calibri" w:cs="Calibri-Bold"/>
          <w:b/>
          <w:bCs/>
          <w:sz w:val="22"/>
          <w:szCs w:val="22"/>
          <w:lang w:val="es-ES"/>
        </w:rPr>
      </w:pPr>
    </w:p>
    <w:p w14:paraId="3D42D18E" w14:textId="633776A8" w:rsidR="00271DF0" w:rsidRPr="00962F18" w:rsidRDefault="00271DF0" w:rsidP="003F1BB8">
      <w:pPr>
        <w:pStyle w:val="MediumGrid1-Accent21"/>
        <w:tabs>
          <w:tab w:val="left" w:pos="2268"/>
        </w:tabs>
        <w:ind w:left="425" w:hanging="425"/>
        <w:contextualSpacing/>
        <w:rPr>
          <w:rFonts w:ascii="Calibri" w:hAnsi="Calibri"/>
          <w:sz w:val="22"/>
          <w:szCs w:val="22"/>
          <w:lang w:val="es-ES"/>
        </w:rPr>
      </w:pPr>
      <w:r w:rsidRPr="00962F18">
        <w:rPr>
          <w:rFonts w:ascii="Calibri" w:hAnsi="Calibri"/>
          <w:sz w:val="22"/>
          <w:szCs w:val="22"/>
          <w:lang w:val="es-ES"/>
        </w:rPr>
        <w:t>1.</w:t>
      </w:r>
      <w:r w:rsidRPr="00962F18">
        <w:rPr>
          <w:rFonts w:ascii="Calibri" w:hAnsi="Calibri"/>
          <w:sz w:val="22"/>
          <w:szCs w:val="22"/>
          <w:lang w:val="es-ES"/>
        </w:rPr>
        <w:tab/>
      </w:r>
      <w:r w:rsidR="000E18AD" w:rsidRPr="00962F18">
        <w:rPr>
          <w:rFonts w:ascii="Calibri" w:hAnsi="Calibri"/>
          <w:sz w:val="22"/>
          <w:szCs w:val="22"/>
          <w:lang w:val="es-ES"/>
        </w:rPr>
        <w:t xml:space="preserve">La Secretaría ha preparado el </w:t>
      </w:r>
      <w:r w:rsidR="003F1BB8" w:rsidRPr="00962F18">
        <w:rPr>
          <w:rFonts w:ascii="Calibri" w:hAnsi="Calibri"/>
          <w:sz w:val="22"/>
          <w:szCs w:val="22"/>
          <w:lang w:val="es-ES"/>
        </w:rPr>
        <w:t xml:space="preserve">proyecto de </w:t>
      </w:r>
      <w:r w:rsidR="00632753" w:rsidRPr="00962F18">
        <w:rPr>
          <w:rFonts w:ascii="Calibri" w:hAnsi="Calibri"/>
          <w:sz w:val="22"/>
          <w:szCs w:val="22"/>
          <w:lang w:val="es-ES"/>
        </w:rPr>
        <w:t xml:space="preserve">modelo de informe nacional </w:t>
      </w:r>
      <w:r w:rsidR="000E18AD" w:rsidRPr="00962F18">
        <w:rPr>
          <w:rFonts w:ascii="Calibri" w:hAnsi="Calibri"/>
          <w:sz w:val="22"/>
          <w:szCs w:val="22"/>
          <w:lang w:val="es-ES"/>
        </w:rPr>
        <w:t>para la 15ª reunión de la Conferencia de las Partes Contratantes (COP15)</w:t>
      </w:r>
      <w:r w:rsidR="003F1BB8" w:rsidRPr="00962F18">
        <w:rPr>
          <w:rFonts w:ascii="Calibri" w:hAnsi="Calibri"/>
          <w:sz w:val="22"/>
          <w:szCs w:val="22"/>
          <w:lang w:val="es-ES"/>
        </w:rPr>
        <w:t xml:space="preserve"> que se adjunta para </w:t>
      </w:r>
      <w:r w:rsidR="000E18AD" w:rsidRPr="00962F18">
        <w:rPr>
          <w:rFonts w:ascii="Calibri" w:hAnsi="Calibri"/>
          <w:sz w:val="22"/>
          <w:szCs w:val="22"/>
          <w:lang w:val="es-ES"/>
        </w:rPr>
        <w:t xml:space="preserve">someterlo a la consideración del Comité </w:t>
      </w:r>
      <w:r w:rsidR="000E18AD" w:rsidRPr="00962F18">
        <w:rPr>
          <w:rFonts w:ascii="Calibri" w:hAnsi="Calibri"/>
          <w:color w:val="000000" w:themeColor="text1"/>
          <w:sz w:val="22"/>
          <w:szCs w:val="22"/>
          <w:lang w:val="es-ES"/>
        </w:rPr>
        <w:t>Permanente</w:t>
      </w:r>
      <w:r w:rsidR="000E18AD" w:rsidRPr="00962F18">
        <w:rPr>
          <w:rFonts w:ascii="Calibri" w:hAnsi="Calibri"/>
          <w:sz w:val="22"/>
          <w:szCs w:val="22"/>
          <w:lang w:val="es-ES"/>
        </w:rPr>
        <w:t>.</w:t>
      </w:r>
    </w:p>
    <w:p w14:paraId="6A1B181A" w14:textId="77777777" w:rsidR="00274CFB" w:rsidRPr="00962F18" w:rsidRDefault="00274CFB" w:rsidP="00271DF0">
      <w:pPr>
        <w:pStyle w:val="MediumGrid1-Accent21"/>
        <w:ind w:left="425" w:hanging="425"/>
        <w:contextualSpacing/>
        <w:rPr>
          <w:rFonts w:asciiTheme="minorHAnsi" w:hAnsiTheme="minorHAnsi" w:cstheme="minorHAnsi"/>
          <w:sz w:val="22"/>
          <w:szCs w:val="22"/>
          <w:lang w:val="es-ES"/>
        </w:rPr>
      </w:pPr>
    </w:p>
    <w:p w14:paraId="1F50597E" w14:textId="2D0C8579" w:rsidR="00274CFB" w:rsidRPr="00962F18" w:rsidRDefault="00274CFB" w:rsidP="000C7D64">
      <w:pPr>
        <w:pStyle w:val="MediumGrid1-Accent21"/>
        <w:tabs>
          <w:tab w:val="left" w:pos="1560"/>
        </w:tabs>
        <w:ind w:left="425" w:hanging="425"/>
        <w:contextualSpacing/>
        <w:rPr>
          <w:rFonts w:asciiTheme="minorHAnsi" w:hAnsiTheme="minorHAnsi" w:cstheme="minorHAnsi"/>
          <w:sz w:val="22"/>
          <w:szCs w:val="22"/>
          <w:lang w:val="es-ES"/>
        </w:rPr>
      </w:pPr>
      <w:r w:rsidRPr="00962F18">
        <w:rPr>
          <w:rFonts w:asciiTheme="minorHAnsi" w:hAnsiTheme="minorHAnsi" w:cstheme="minorHAnsi"/>
          <w:sz w:val="22"/>
          <w:szCs w:val="22"/>
          <w:lang w:val="es-ES"/>
        </w:rPr>
        <w:t>2.</w:t>
      </w:r>
      <w:r w:rsidRPr="00962F18">
        <w:rPr>
          <w:rFonts w:asciiTheme="minorHAnsi" w:hAnsiTheme="minorHAnsi" w:cstheme="minorHAnsi"/>
          <w:sz w:val="22"/>
          <w:szCs w:val="22"/>
          <w:lang w:val="es-ES"/>
        </w:rPr>
        <w:tab/>
      </w:r>
      <w:r w:rsidR="000E18AD" w:rsidRPr="00962F18">
        <w:rPr>
          <w:rFonts w:asciiTheme="minorHAnsi" w:hAnsiTheme="minorHAnsi" w:cstheme="minorHAnsi"/>
          <w:sz w:val="22"/>
          <w:szCs w:val="22"/>
          <w:lang w:val="es-ES"/>
        </w:rPr>
        <w:t xml:space="preserve">En la preparación de la propuesta </w:t>
      </w:r>
      <w:r w:rsidR="003F1BB8" w:rsidRPr="00962F18">
        <w:rPr>
          <w:rFonts w:asciiTheme="minorHAnsi" w:hAnsiTheme="minorHAnsi" w:cstheme="minorHAnsi"/>
          <w:sz w:val="22"/>
          <w:szCs w:val="22"/>
          <w:lang w:val="es-ES"/>
        </w:rPr>
        <w:t>de</w:t>
      </w:r>
      <w:r w:rsidR="000E18AD" w:rsidRPr="00962F18">
        <w:rPr>
          <w:rFonts w:asciiTheme="minorHAnsi" w:hAnsiTheme="minorHAnsi" w:cstheme="minorHAnsi"/>
          <w:sz w:val="22"/>
          <w:szCs w:val="22"/>
          <w:lang w:val="es-ES"/>
        </w:rPr>
        <w:t xml:space="preserve"> </w:t>
      </w:r>
      <w:r w:rsidR="00632753" w:rsidRPr="00962F18">
        <w:rPr>
          <w:rFonts w:asciiTheme="minorHAnsi" w:hAnsiTheme="minorHAnsi" w:cstheme="minorHAnsi"/>
          <w:sz w:val="22"/>
          <w:szCs w:val="22"/>
          <w:lang w:val="es-ES"/>
        </w:rPr>
        <w:t xml:space="preserve">modelo de informe nacional </w:t>
      </w:r>
      <w:r w:rsidR="000E18AD" w:rsidRPr="00962F18">
        <w:rPr>
          <w:rFonts w:asciiTheme="minorHAnsi" w:hAnsiTheme="minorHAnsi" w:cstheme="minorHAnsi"/>
          <w:sz w:val="22"/>
          <w:szCs w:val="22"/>
          <w:lang w:val="es-ES"/>
        </w:rPr>
        <w:t xml:space="preserve">para la COP15, la Secretaría </w:t>
      </w:r>
      <w:r w:rsidR="003F1BB8" w:rsidRPr="00962F18">
        <w:rPr>
          <w:rFonts w:asciiTheme="minorHAnsi" w:hAnsiTheme="minorHAnsi" w:cstheme="minorHAnsi"/>
          <w:sz w:val="22"/>
          <w:szCs w:val="22"/>
          <w:lang w:val="es-ES"/>
        </w:rPr>
        <w:t>ha procurado</w:t>
      </w:r>
      <w:r w:rsidR="000E18AD" w:rsidRPr="00962F18">
        <w:rPr>
          <w:rFonts w:asciiTheme="minorHAnsi" w:hAnsiTheme="minorHAnsi" w:cstheme="minorHAnsi"/>
          <w:sz w:val="22"/>
          <w:szCs w:val="22"/>
          <w:lang w:val="es-ES"/>
        </w:rPr>
        <w:t xml:space="preserve"> mantener la estructura y el contenido </w:t>
      </w:r>
      <w:r w:rsidR="003F1BB8" w:rsidRPr="00962F18">
        <w:rPr>
          <w:rFonts w:asciiTheme="minorHAnsi" w:hAnsiTheme="minorHAnsi" w:cstheme="minorHAnsi"/>
          <w:sz w:val="22"/>
          <w:szCs w:val="22"/>
          <w:lang w:val="es-ES"/>
        </w:rPr>
        <w:t xml:space="preserve">generales </w:t>
      </w:r>
      <w:r w:rsidR="000E18AD" w:rsidRPr="00962F18">
        <w:rPr>
          <w:rFonts w:asciiTheme="minorHAnsi" w:hAnsiTheme="minorHAnsi" w:cstheme="minorHAnsi"/>
          <w:sz w:val="22"/>
          <w:szCs w:val="22"/>
          <w:lang w:val="es-ES"/>
        </w:rPr>
        <w:t xml:space="preserve">del </w:t>
      </w:r>
      <w:r w:rsidR="005225D7" w:rsidRPr="00962F18">
        <w:rPr>
          <w:rFonts w:asciiTheme="minorHAnsi" w:hAnsiTheme="minorHAnsi" w:cstheme="minorHAnsi"/>
          <w:sz w:val="22"/>
          <w:szCs w:val="22"/>
          <w:lang w:val="es-ES"/>
        </w:rPr>
        <w:t>modelo</w:t>
      </w:r>
      <w:r w:rsidR="000E18AD" w:rsidRPr="00962F18">
        <w:rPr>
          <w:rFonts w:asciiTheme="minorHAnsi" w:hAnsiTheme="minorHAnsi" w:cstheme="minorHAnsi"/>
          <w:sz w:val="22"/>
          <w:szCs w:val="22"/>
          <w:lang w:val="es-ES"/>
        </w:rPr>
        <w:t xml:space="preserve"> aprobado para la COP14, </w:t>
      </w:r>
      <w:r w:rsidR="003F1BB8" w:rsidRPr="00962F18">
        <w:rPr>
          <w:rFonts w:asciiTheme="minorHAnsi" w:hAnsiTheme="minorHAnsi" w:cstheme="minorHAnsi"/>
          <w:sz w:val="22"/>
          <w:szCs w:val="22"/>
          <w:lang w:val="es-ES"/>
        </w:rPr>
        <w:t xml:space="preserve">estableciendo correspondencias entre los ámbitos </w:t>
      </w:r>
      <w:r w:rsidR="000E18AD" w:rsidRPr="00962F18">
        <w:rPr>
          <w:rFonts w:asciiTheme="minorHAnsi" w:hAnsiTheme="minorHAnsi" w:cstheme="minorHAnsi"/>
          <w:sz w:val="22"/>
          <w:szCs w:val="22"/>
          <w:lang w:val="es-ES"/>
        </w:rPr>
        <w:t xml:space="preserve">de </w:t>
      </w:r>
      <w:r w:rsidR="003F1BB8" w:rsidRPr="00962F18">
        <w:rPr>
          <w:rFonts w:asciiTheme="minorHAnsi" w:hAnsiTheme="minorHAnsi" w:cstheme="minorHAnsi"/>
          <w:sz w:val="22"/>
          <w:szCs w:val="22"/>
          <w:lang w:val="es-ES"/>
        </w:rPr>
        <w:t>la presentación de información y l</w:t>
      </w:r>
      <w:r w:rsidR="000E18AD" w:rsidRPr="00962F18">
        <w:rPr>
          <w:rFonts w:asciiTheme="minorHAnsi" w:hAnsiTheme="minorHAnsi" w:cstheme="minorHAnsi"/>
          <w:sz w:val="22"/>
          <w:szCs w:val="22"/>
          <w:lang w:val="es-ES"/>
        </w:rPr>
        <w:t xml:space="preserve">os objetivos y metas del </w:t>
      </w:r>
      <w:r w:rsidR="003F1BB8" w:rsidRPr="00962F18">
        <w:rPr>
          <w:rFonts w:asciiTheme="minorHAnsi" w:hAnsiTheme="minorHAnsi" w:cstheme="minorHAnsi"/>
          <w:sz w:val="22"/>
          <w:szCs w:val="22"/>
          <w:lang w:val="es-ES"/>
        </w:rPr>
        <w:t>C</w:t>
      </w:r>
      <w:r w:rsidR="000E18AD" w:rsidRPr="00962F18">
        <w:rPr>
          <w:rFonts w:asciiTheme="minorHAnsi" w:hAnsiTheme="minorHAnsi" w:cstheme="minorHAnsi"/>
          <w:sz w:val="22"/>
          <w:szCs w:val="22"/>
          <w:lang w:val="es-ES"/>
        </w:rPr>
        <w:t>uarto Plan Estratégico de Ramsar (2016-2024) y las resoluciones de la COP14.</w:t>
      </w:r>
      <w:r w:rsidRPr="00962F18">
        <w:rPr>
          <w:rFonts w:asciiTheme="minorHAnsi" w:hAnsiTheme="minorHAnsi" w:cstheme="minorHAnsi"/>
          <w:sz w:val="22"/>
          <w:szCs w:val="22"/>
          <w:lang w:val="es-ES"/>
        </w:rPr>
        <w:t xml:space="preserve"> </w:t>
      </w:r>
      <w:r w:rsidR="000E18AD" w:rsidRPr="00962F18">
        <w:rPr>
          <w:rFonts w:asciiTheme="minorHAnsi" w:hAnsiTheme="minorHAnsi" w:cstheme="minorHAnsi"/>
          <w:sz w:val="22"/>
          <w:szCs w:val="22"/>
          <w:lang w:val="es-ES"/>
        </w:rPr>
        <w:t xml:space="preserve">La coherencia con </w:t>
      </w:r>
      <w:r w:rsidR="003F1BB8" w:rsidRPr="00962F18">
        <w:rPr>
          <w:rFonts w:asciiTheme="minorHAnsi" w:hAnsiTheme="minorHAnsi" w:cstheme="minorHAnsi"/>
          <w:sz w:val="22"/>
          <w:szCs w:val="22"/>
          <w:lang w:val="es-ES"/>
        </w:rPr>
        <w:t xml:space="preserve">los modelos de informe nacional anteriores </w:t>
      </w:r>
      <w:r w:rsidR="000E18AD" w:rsidRPr="00962F18">
        <w:rPr>
          <w:rFonts w:asciiTheme="minorHAnsi" w:hAnsiTheme="minorHAnsi" w:cstheme="minorHAnsi"/>
          <w:sz w:val="22"/>
          <w:szCs w:val="22"/>
          <w:lang w:val="es-ES"/>
        </w:rPr>
        <w:t xml:space="preserve">es importante para </w:t>
      </w:r>
      <w:r w:rsidR="003F1BB8" w:rsidRPr="00962F18">
        <w:rPr>
          <w:rFonts w:asciiTheme="minorHAnsi" w:hAnsiTheme="minorHAnsi" w:cstheme="minorHAnsi"/>
          <w:sz w:val="22"/>
          <w:szCs w:val="22"/>
          <w:lang w:val="es-ES"/>
        </w:rPr>
        <w:t>que exista una</w:t>
      </w:r>
      <w:r w:rsidR="000E18AD" w:rsidRPr="00962F18">
        <w:rPr>
          <w:rFonts w:asciiTheme="minorHAnsi" w:hAnsiTheme="minorHAnsi" w:cstheme="minorHAnsi"/>
          <w:sz w:val="22"/>
          <w:szCs w:val="22"/>
          <w:lang w:val="es-ES"/>
        </w:rPr>
        <w:t xml:space="preserve"> continuidad y para permitir </w:t>
      </w:r>
      <w:r w:rsidR="003F1BB8" w:rsidRPr="00962F18">
        <w:rPr>
          <w:rFonts w:asciiTheme="minorHAnsi" w:hAnsiTheme="minorHAnsi" w:cstheme="minorHAnsi"/>
          <w:sz w:val="22"/>
          <w:szCs w:val="22"/>
          <w:lang w:val="es-ES"/>
        </w:rPr>
        <w:t xml:space="preserve">la realización de </w:t>
      </w:r>
      <w:r w:rsidR="000E18AD" w:rsidRPr="00962F18">
        <w:rPr>
          <w:rFonts w:asciiTheme="minorHAnsi" w:hAnsiTheme="minorHAnsi" w:cstheme="minorHAnsi"/>
          <w:sz w:val="22"/>
          <w:szCs w:val="22"/>
          <w:lang w:val="es-ES"/>
        </w:rPr>
        <w:t xml:space="preserve">análisis de series cronológicas </w:t>
      </w:r>
      <w:r w:rsidR="000C7D64" w:rsidRPr="00962F18">
        <w:rPr>
          <w:rFonts w:asciiTheme="minorHAnsi" w:hAnsiTheme="minorHAnsi" w:cstheme="minorHAnsi"/>
          <w:sz w:val="22"/>
          <w:szCs w:val="22"/>
          <w:lang w:val="es-ES"/>
        </w:rPr>
        <w:t>que informen</w:t>
      </w:r>
      <w:r w:rsidR="009D455E" w:rsidRPr="00962F18">
        <w:rPr>
          <w:rFonts w:asciiTheme="minorHAnsi" w:hAnsiTheme="minorHAnsi" w:cstheme="minorHAnsi"/>
          <w:sz w:val="22"/>
          <w:szCs w:val="22"/>
          <w:lang w:val="es-ES"/>
        </w:rPr>
        <w:t xml:space="preserve"> </w:t>
      </w:r>
      <w:r w:rsidR="000E18AD" w:rsidRPr="00962F18">
        <w:rPr>
          <w:rFonts w:asciiTheme="minorHAnsi" w:hAnsiTheme="minorHAnsi" w:cstheme="minorHAnsi"/>
          <w:sz w:val="22"/>
          <w:szCs w:val="22"/>
          <w:lang w:val="es-ES"/>
        </w:rPr>
        <w:t>sobre los avances en la aplicación a largo plazo de la Convención. Además, como se señala en la Resolución XIV.4</w:t>
      </w:r>
      <w:r w:rsidR="003F1BB8" w:rsidRPr="00962F18">
        <w:rPr>
          <w:rFonts w:asciiTheme="minorHAnsi" w:hAnsiTheme="minorHAnsi" w:cstheme="minorHAnsi"/>
          <w:sz w:val="22"/>
          <w:szCs w:val="22"/>
          <w:lang w:val="es-ES"/>
        </w:rPr>
        <w:t>,</w:t>
      </w:r>
      <w:r w:rsidR="000E18AD" w:rsidRPr="00962F18">
        <w:rPr>
          <w:rFonts w:asciiTheme="minorHAnsi" w:hAnsiTheme="minorHAnsi" w:cstheme="minorHAnsi"/>
          <w:sz w:val="22"/>
          <w:szCs w:val="22"/>
          <w:lang w:val="es-ES"/>
        </w:rPr>
        <w:t xml:space="preserve"> </w:t>
      </w:r>
      <w:r w:rsidR="000E18AD" w:rsidRPr="00962F18">
        <w:rPr>
          <w:rFonts w:asciiTheme="minorHAnsi" w:hAnsiTheme="minorHAnsi" w:cstheme="minorHAnsi"/>
          <w:i/>
          <w:iCs/>
          <w:sz w:val="22"/>
          <w:szCs w:val="22"/>
          <w:lang w:val="es-ES"/>
        </w:rPr>
        <w:t>Examen del Cuarto Plan Estratégico de la Convención sobre los Humedales, adiciones para el período comprendido entre la COP14 y la COP15 y marco para el Quinto Plan Estratégico</w:t>
      </w:r>
      <w:r w:rsidR="000E18AD" w:rsidRPr="00962F18">
        <w:rPr>
          <w:rFonts w:asciiTheme="minorHAnsi" w:hAnsiTheme="minorHAnsi" w:cstheme="minorHAnsi"/>
          <w:sz w:val="22"/>
          <w:szCs w:val="22"/>
          <w:lang w:val="es-ES"/>
        </w:rPr>
        <w:t xml:space="preserve">, los indicadores del </w:t>
      </w:r>
      <w:r w:rsidR="00632753" w:rsidRPr="00962F18">
        <w:rPr>
          <w:rFonts w:asciiTheme="minorHAnsi" w:hAnsiTheme="minorHAnsi" w:cstheme="minorHAnsi"/>
          <w:sz w:val="22"/>
          <w:szCs w:val="22"/>
          <w:lang w:val="es-ES"/>
        </w:rPr>
        <w:t xml:space="preserve">modelo de </w:t>
      </w:r>
      <w:r w:rsidR="00632753" w:rsidRPr="00962F18">
        <w:rPr>
          <w:rFonts w:asciiTheme="minorHAnsi" w:hAnsiTheme="minorHAnsi" w:cstheme="minorHAnsi"/>
          <w:color w:val="000000" w:themeColor="text1"/>
          <w:sz w:val="22"/>
          <w:szCs w:val="22"/>
          <w:lang w:val="es-ES"/>
        </w:rPr>
        <w:t xml:space="preserve">informe nacional </w:t>
      </w:r>
      <w:r w:rsidR="000E18AD" w:rsidRPr="00962F18">
        <w:rPr>
          <w:rFonts w:asciiTheme="minorHAnsi" w:hAnsiTheme="minorHAnsi" w:cstheme="minorHAnsi"/>
          <w:color w:val="000000" w:themeColor="text1"/>
          <w:sz w:val="22"/>
          <w:szCs w:val="22"/>
          <w:lang w:val="es-ES"/>
        </w:rPr>
        <w:t>para la COP15 se mantienen sin cambios, ya que el examen de mitad de per</w:t>
      </w:r>
      <w:r w:rsidR="009D455E" w:rsidRPr="00962F18">
        <w:rPr>
          <w:rFonts w:asciiTheme="minorHAnsi" w:hAnsiTheme="minorHAnsi" w:cstheme="minorHAnsi"/>
          <w:color w:val="000000" w:themeColor="text1"/>
          <w:sz w:val="22"/>
          <w:szCs w:val="22"/>
          <w:lang w:val="es-ES"/>
        </w:rPr>
        <w:t>í</w:t>
      </w:r>
      <w:r w:rsidR="000E18AD" w:rsidRPr="00962F18">
        <w:rPr>
          <w:rFonts w:asciiTheme="minorHAnsi" w:hAnsiTheme="minorHAnsi" w:cstheme="minorHAnsi"/>
          <w:color w:val="000000" w:themeColor="text1"/>
          <w:sz w:val="22"/>
          <w:szCs w:val="22"/>
          <w:lang w:val="es-ES"/>
        </w:rPr>
        <w:t>odo</w:t>
      </w:r>
      <w:r w:rsidR="000E18AD" w:rsidRPr="00962F18">
        <w:rPr>
          <w:rFonts w:asciiTheme="minorHAnsi" w:hAnsiTheme="minorHAnsi" w:cstheme="minorHAnsi"/>
          <w:sz w:val="22"/>
          <w:szCs w:val="22"/>
          <w:lang w:val="es-ES"/>
        </w:rPr>
        <w:t xml:space="preserve"> del </w:t>
      </w:r>
      <w:r w:rsidR="003F1BB8" w:rsidRPr="00962F18">
        <w:rPr>
          <w:rFonts w:asciiTheme="minorHAnsi" w:hAnsiTheme="minorHAnsi" w:cstheme="minorHAnsi"/>
          <w:sz w:val="22"/>
          <w:szCs w:val="22"/>
          <w:lang w:val="es-ES"/>
        </w:rPr>
        <w:t>C</w:t>
      </w:r>
      <w:r w:rsidR="000E18AD" w:rsidRPr="00962F18">
        <w:rPr>
          <w:rFonts w:asciiTheme="minorHAnsi" w:hAnsiTheme="minorHAnsi" w:cstheme="minorHAnsi"/>
          <w:sz w:val="22"/>
          <w:szCs w:val="22"/>
          <w:lang w:val="es-ES"/>
        </w:rPr>
        <w:t>uarto Plan Estratégico no consideró necesario ajustarlos.</w:t>
      </w:r>
    </w:p>
    <w:p w14:paraId="7A2A4A11" w14:textId="77777777" w:rsidR="008C2E45" w:rsidRPr="00962F18" w:rsidRDefault="008C2E45" w:rsidP="00274CFB">
      <w:pPr>
        <w:pStyle w:val="MediumGrid1-Accent21"/>
        <w:ind w:left="425" w:hanging="425"/>
        <w:contextualSpacing/>
        <w:rPr>
          <w:rFonts w:ascii="Calibri" w:hAnsi="Calibri"/>
          <w:sz w:val="22"/>
          <w:szCs w:val="22"/>
          <w:lang w:val="es-ES"/>
        </w:rPr>
      </w:pPr>
    </w:p>
    <w:p w14:paraId="794C364C" w14:textId="2AE2CB06" w:rsidR="000E18AD" w:rsidRPr="00962F18" w:rsidRDefault="00DD3764" w:rsidP="00F97C16">
      <w:pPr>
        <w:pStyle w:val="MediumGrid1-Accent21"/>
        <w:ind w:left="425" w:hanging="425"/>
        <w:contextualSpacing/>
        <w:rPr>
          <w:rFonts w:ascii="Calibri" w:hAnsi="Calibri"/>
          <w:sz w:val="22"/>
          <w:szCs w:val="22"/>
          <w:lang w:val="es-ES"/>
        </w:rPr>
      </w:pPr>
      <w:r w:rsidRPr="00962F18">
        <w:rPr>
          <w:rFonts w:ascii="Calibri" w:hAnsi="Calibri"/>
          <w:sz w:val="22"/>
          <w:szCs w:val="22"/>
          <w:lang w:val="es-ES"/>
        </w:rPr>
        <w:t>3</w:t>
      </w:r>
      <w:r w:rsidR="00BA1732" w:rsidRPr="00962F18">
        <w:rPr>
          <w:rFonts w:ascii="Calibri" w:hAnsi="Calibri"/>
          <w:sz w:val="22"/>
          <w:szCs w:val="22"/>
          <w:lang w:val="es-ES"/>
        </w:rPr>
        <w:t>.</w:t>
      </w:r>
      <w:r w:rsidR="00BA1732" w:rsidRPr="00962F18">
        <w:rPr>
          <w:rFonts w:ascii="Calibri" w:hAnsi="Calibri"/>
          <w:sz w:val="22"/>
          <w:szCs w:val="22"/>
          <w:lang w:val="es-ES"/>
        </w:rPr>
        <w:tab/>
      </w:r>
      <w:r w:rsidR="000E18AD" w:rsidRPr="00962F18">
        <w:rPr>
          <w:rFonts w:ascii="Calibri" w:hAnsi="Calibri"/>
          <w:sz w:val="22"/>
          <w:szCs w:val="22"/>
          <w:lang w:val="es-ES"/>
        </w:rPr>
        <w:t xml:space="preserve">El </w:t>
      </w:r>
      <w:r w:rsidR="00632753" w:rsidRPr="00962F18">
        <w:rPr>
          <w:rFonts w:ascii="Calibri" w:hAnsi="Calibri"/>
          <w:sz w:val="22"/>
          <w:szCs w:val="22"/>
          <w:lang w:val="es-ES"/>
        </w:rPr>
        <w:t xml:space="preserve">modelo de informe nacional </w:t>
      </w:r>
      <w:r w:rsidR="000E18AD" w:rsidRPr="00962F18">
        <w:rPr>
          <w:rFonts w:ascii="Calibri" w:hAnsi="Calibri"/>
          <w:sz w:val="22"/>
          <w:szCs w:val="22"/>
          <w:lang w:val="es-ES"/>
        </w:rPr>
        <w:t xml:space="preserve">para la COP15 se compone de los siguientes elementos: </w:t>
      </w:r>
    </w:p>
    <w:p w14:paraId="40B25A78" w14:textId="77777777" w:rsidR="00BA1732" w:rsidRPr="00962F18" w:rsidRDefault="00BA1732" w:rsidP="00F97C16">
      <w:pPr>
        <w:pStyle w:val="MediumGrid1-Accent21"/>
        <w:ind w:left="425" w:hanging="425"/>
        <w:contextualSpacing/>
        <w:rPr>
          <w:rFonts w:ascii="Calibri" w:hAnsi="Calibri"/>
          <w:sz w:val="22"/>
          <w:szCs w:val="22"/>
          <w:highlight w:val="yellow"/>
          <w:lang w:val="es-ES"/>
        </w:rPr>
      </w:pPr>
    </w:p>
    <w:p w14:paraId="6B8A621E" w14:textId="21D4D431" w:rsidR="00F97C16" w:rsidRPr="00962F18" w:rsidRDefault="000E18AD" w:rsidP="00D41F1B">
      <w:pPr>
        <w:pStyle w:val="MediumGrid1-Accent21"/>
        <w:numPr>
          <w:ilvl w:val="0"/>
          <w:numId w:val="23"/>
        </w:numPr>
        <w:ind w:left="851" w:hanging="425"/>
        <w:contextualSpacing/>
        <w:rPr>
          <w:rFonts w:ascii="Calibri" w:hAnsi="Calibri"/>
          <w:sz w:val="22"/>
          <w:szCs w:val="22"/>
          <w:lang w:val="es-ES"/>
        </w:rPr>
      </w:pPr>
      <w:r w:rsidRPr="00962F18">
        <w:rPr>
          <w:rFonts w:asciiTheme="minorHAnsi" w:hAnsiTheme="minorHAnsi"/>
          <w:bCs/>
          <w:sz w:val="22"/>
          <w:szCs w:val="22"/>
          <w:lang w:val="es-ES"/>
        </w:rPr>
        <w:t>En la</w:t>
      </w:r>
      <w:r w:rsidRPr="00962F18">
        <w:rPr>
          <w:rFonts w:asciiTheme="minorHAnsi" w:hAnsiTheme="minorHAnsi"/>
          <w:b/>
          <w:sz w:val="22"/>
          <w:szCs w:val="22"/>
          <w:lang w:val="es-ES"/>
        </w:rPr>
        <w:t xml:space="preserve"> Sección 1 </w:t>
      </w:r>
      <w:r w:rsidRPr="00962F18">
        <w:rPr>
          <w:rFonts w:asciiTheme="minorHAnsi" w:hAnsiTheme="minorHAnsi"/>
          <w:sz w:val="22"/>
          <w:szCs w:val="22"/>
          <w:lang w:val="es-ES"/>
        </w:rPr>
        <w:t xml:space="preserve">se proporciona información institucional sobre la Autoridad Administrativa y los coordinadores nacionales con respecto a la aplicación </w:t>
      </w:r>
      <w:r w:rsidR="003F1BB8" w:rsidRPr="00962F18">
        <w:rPr>
          <w:rFonts w:asciiTheme="minorHAnsi" w:hAnsiTheme="minorHAnsi"/>
          <w:sz w:val="22"/>
          <w:szCs w:val="22"/>
          <w:lang w:val="es-ES"/>
        </w:rPr>
        <w:t xml:space="preserve">nacional </w:t>
      </w:r>
      <w:r w:rsidRPr="00962F18">
        <w:rPr>
          <w:rFonts w:asciiTheme="minorHAnsi" w:hAnsiTheme="minorHAnsi"/>
          <w:sz w:val="22"/>
          <w:szCs w:val="22"/>
          <w:lang w:val="es-ES"/>
        </w:rPr>
        <w:t>de la Convención;</w:t>
      </w:r>
      <w:r w:rsidRPr="00962F18">
        <w:rPr>
          <w:rFonts w:ascii="Calibri" w:hAnsi="Calibri"/>
          <w:b/>
          <w:sz w:val="22"/>
          <w:szCs w:val="22"/>
          <w:lang w:val="es-ES"/>
        </w:rPr>
        <w:t xml:space="preserve"> </w:t>
      </w:r>
    </w:p>
    <w:p w14:paraId="1C83449D" w14:textId="77777777" w:rsidR="00BA1732" w:rsidRPr="00962F18" w:rsidRDefault="00BA1732" w:rsidP="00BA1732">
      <w:pPr>
        <w:pStyle w:val="MediumGrid1-Accent21"/>
        <w:ind w:left="0"/>
        <w:contextualSpacing/>
        <w:rPr>
          <w:rFonts w:ascii="Calibri" w:hAnsi="Calibri"/>
          <w:sz w:val="22"/>
          <w:szCs w:val="22"/>
          <w:lang w:val="es-ES"/>
        </w:rPr>
      </w:pPr>
    </w:p>
    <w:p w14:paraId="408354FD" w14:textId="25B7F98E" w:rsidR="00F97C16" w:rsidRPr="00962F18" w:rsidRDefault="005329C8" w:rsidP="00D41F1B">
      <w:pPr>
        <w:pStyle w:val="MediumGrid1-Accent21"/>
        <w:numPr>
          <w:ilvl w:val="0"/>
          <w:numId w:val="23"/>
        </w:numPr>
        <w:ind w:left="851" w:hanging="425"/>
        <w:contextualSpacing/>
        <w:rPr>
          <w:rFonts w:ascii="Calibri" w:hAnsi="Calibri"/>
          <w:sz w:val="22"/>
          <w:szCs w:val="22"/>
          <w:lang w:val="es-ES"/>
        </w:rPr>
      </w:pPr>
      <w:r w:rsidRPr="00962F18">
        <w:rPr>
          <w:rFonts w:asciiTheme="minorHAnsi" w:hAnsiTheme="minorHAnsi"/>
          <w:sz w:val="22"/>
          <w:szCs w:val="22"/>
          <w:lang w:val="es-ES"/>
        </w:rPr>
        <w:t>En la</w:t>
      </w:r>
      <w:r w:rsidR="000E18AD" w:rsidRPr="00962F18">
        <w:rPr>
          <w:rFonts w:asciiTheme="minorHAnsi" w:hAnsiTheme="minorHAnsi"/>
          <w:sz w:val="22"/>
          <w:szCs w:val="22"/>
          <w:lang w:val="es-ES"/>
        </w:rPr>
        <w:t xml:space="preserve"> </w:t>
      </w:r>
      <w:r w:rsidR="000E18AD" w:rsidRPr="00962F18">
        <w:rPr>
          <w:rFonts w:asciiTheme="minorHAnsi" w:hAnsiTheme="minorHAnsi"/>
          <w:b/>
          <w:sz w:val="22"/>
          <w:szCs w:val="22"/>
          <w:lang w:val="es-ES"/>
        </w:rPr>
        <w:t>Sección 2</w:t>
      </w:r>
      <w:r w:rsidR="000E18AD" w:rsidRPr="00962F18">
        <w:rPr>
          <w:rFonts w:asciiTheme="minorHAnsi" w:hAnsiTheme="minorHAnsi"/>
          <w:sz w:val="22"/>
          <w:szCs w:val="22"/>
          <w:lang w:val="es-ES"/>
        </w:rPr>
        <w:t xml:space="preserve"> </w:t>
      </w:r>
      <w:r w:rsidRPr="00962F18">
        <w:rPr>
          <w:rFonts w:asciiTheme="minorHAnsi" w:hAnsiTheme="minorHAnsi"/>
          <w:sz w:val="22"/>
          <w:szCs w:val="22"/>
          <w:lang w:val="es-ES"/>
        </w:rPr>
        <w:t xml:space="preserve">se invita a las Partes a incluir un resumen en “texto libre” </w:t>
      </w:r>
      <w:r w:rsidR="000E18AD" w:rsidRPr="00962F18">
        <w:rPr>
          <w:rFonts w:asciiTheme="minorHAnsi" w:hAnsiTheme="minorHAnsi"/>
          <w:sz w:val="22"/>
          <w:szCs w:val="22"/>
          <w:lang w:val="es-ES"/>
        </w:rPr>
        <w:t xml:space="preserve">de los distintos aspectos de los progresos realizados en la aplicación nacional y recomendaciones </w:t>
      </w:r>
      <w:r w:rsidRPr="00962F18">
        <w:rPr>
          <w:rFonts w:asciiTheme="minorHAnsi" w:hAnsiTheme="minorHAnsi"/>
          <w:sz w:val="22"/>
          <w:szCs w:val="22"/>
          <w:lang w:val="es-ES"/>
        </w:rPr>
        <w:t>para el</w:t>
      </w:r>
      <w:r w:rsidR="000E18AD" w:rsidRPr="00962F18">
        <w:rPr>
          <w:rFonts w:asciiTheme="minorHAnsi" w:hAnsiTheme="minorHAnsi"/>
          <w:sz w:val="22"/>
          <w:szCs w:val="22"/>
          <w:lang w:val="es-ES"/>
        </w:rPr>
        <w:t xml:space="preserve"> futuro</w:t>
      </w:r>
      <w:r w:rsidR="000C7D64" w:rsidRPr="00962F18">
        <w:rPr>
          <w:rFonts w:asciiTheme="minorHAnsi" w:hAnsiTheme="minorHAnsi"/>
          <w:sz w:val="22"/>
          <w:szCs w:val="22"/>
          <w:lang w:val="es-ES"/>
        </w:rPr>
        <w:t xml:space="preserve">. Esta sección también contiene preguntas sobre solicitudes de decisiones de la COP no </w:t>
      </w:r>
      <w:r w:rsidR="00F658CA" w:rsidRPr="00962F18">
        <w:rPr>
          <w:rFonts w:asciiTheme="minorHAnsi" w:hAnsiTheme="minorHAnsi"/>
          <w:sz w:val="22"/>
          <w:szCs w:val="22"/>
          <w:lang w:val="es-ES"/>
        </w:rPr>
        <w:t>incluidas</w:t>
      </w:r>
      <w:r w:rsidR="000C7D64" w:rsidRPr="00962F18">
        <w:rPr>
          <w:rFonts w:asciiTheme="minorHAnsi" w:hAnsiTheme="minorHAnsi"/>
          <w:sz w:val="22"/>
          <w:szCs w:val="22"/>
          <w:lang w:val="es-ES"/>
        </w:rPr>
        <w:t xml:space="preserve"> en el Cuarto Plan Estratégico;</w:t>
      </w:r>
    </w:p>
    <w:p w14:paraId="0EE5FBB0" w14:textId="77777777" w:rsidR="00BA1732" w:rsidRPr="00962F18" w:rsidRDefault="00BA1732" w:rsidP="00BA1732">
      <w:pPr>
        <w:pStyle w:val="MediumGrid1-Accent21"/>
        <w:ind w:left="0"/>
        <w:contextualSpacing/>
        <w:rPr>
          <w:rFonts w:ascii="Calibri" w:hAnsi="Calibri"/>
          <w:sz w:val="22"/>
          <w:szCs w:val="22"/>
          <w:lang w:val="es-ES"/>
        </w:rPr>
      </w:pPr>
    </w:p>
    <w:p w14:paraId="78EDF7E9" w14:textId="20324E54" w:rsidR="00B23C4B" w:rsidRPr="00962F18" w:rsidRDefault="000E18AD" w:rsidP="00D41F1B">
      <w:pPr>
        <w:pStyle w:val="MediumGrid1-Accent21"/>
        <w:numPr>
          <w:ilvl w:val="0"/>
          <w:numId w:val="23"/>
        </w:numPr>
        <w:ind w:left="851" w:hanging="425"/>
        <w:contextualSpacing/>
        <w:rPr>
          <w:rFonts w:ascii="Calibri" w:hAnsi="Calibri"/>
          <w:sz w:val="22"/>
          <w:szCs w:val="22"/>
          <w:lang w:val="es-ES"/>
        </w:rPr>
      </w:pPr>
      <w:r w:rsidRPr="00962F18">
        <w:rPr>
          <w:rFonts w:ascii="Calibri" w:hAnsi="Calibri"/>
          <w:bCs/>
          <w:sz w:val="22"/>
          <w:szCs w:val="22"/>
          <w:lang w:val="es-ES"/>
        </w:rPr>
        <w:t xml:space="preserve">La </w:t>
      </w:r>
      <w:r w:rsidRPr="00962F18">
        <w:rPr>
          <w:rFonts w:ascii="Calibri" w:hAnsi="Calibri"/>
          <w:b/>
          <w:sz w:val="22"/>
          <w:szCs w:val="22"/>
          <w:lang w:val="es-ES"/>
        </w:rPr>
        <w:t>Sección 3</w:t>
      </w:r>
      <w:r w:rsidRPr="00962F18">
        <w:rPr>
          <w:rFonts w:ascii="Calibri" w:hAnsi="Calibri"/>
          <w:bCs/>
          <w:sz w:val="22"/>
          <w:szCs w:val="22"/>
          <w:lang w:val="es-ES"/>
        </w:rPr>
        <w:t xml:space="preserve"> incluye </w:t>
      </w:r>
      <w:r w:rsidR="006947C1">
        <w:rPr>
          <w:rFonts w:ascii="Calibri" w:hAnsi="Calibri"/>
          <w:bCs/>
          <w:sz w:val="22"/>
          <w:szCs w:val="22"/>
          <w:lang w:val="es-ES"/>
        </w:rPr>
        <w:t>62</w:t>
      </w:r>
      <w:r w:rsidRPr="00962F18">
        <w:rPr>
          <w:rFonts w:ascii="Calibri" w:hAnsi="Calibri"/>
          <w:bCs/>
          <w:sz w:val="22"/>
          <w:szCs w:val="22"/>
          <w:lang w:val="es-ES"/>
        </w:rPr>
        <w:t xml:space="preserve"> preguntas sobre los indicadores de la aplicación, agrupadas según los 4 objetivos y las 17 metas de aplicación de la Convención contenidas en el </w:t>
      </w:r>
      <w:r w:rsidRPr="00962F18">
        <w:rPr>
          <w:rFonts w:ascii="Calibri" w:hAnsi="Calibri"/>
          <w:bCs/>
          <w:i/>
          <w:iCs/>
          <w:sz w:val="22"/>
          <w:szCs w:val="22"/>
          <w:lang w:val="es-ES"/>
        </w:rPr>
        <w:t>Cuarto Plan Estratégico para 2016-2024: Versión actualizada para 2022</w:t>
      </w:r>
      <w:r w:rsidRPr="00962F18">
        <w:rPr>
          <w:rStyle w:val="FootnoteReference"/>
          <w:rFonts w:ascii="Calibri" w:hAnsi="Calibri"/>
          <w:sz w:val="22"/>
          <w:szCs w:val="22"/>
          <w:lang w:val="es-ES"/>
        </w:rPr>
        <w:footnoteReference w:id="1"/>
      </w:r>
      <w:r w:rsidRPr="00962F18">
        <w:rPr>
          <w:rFonts w:ascii="Calibri" w:hAnsi="Calibri"/>
          <w:bCs/>
          <w:sz w:val="22"/>
          <w:szCs w:val="22"/>
          <w:lang w:val="es-ES"/>
        </w:rPr>
        <w:t xml:space="preserve">, con </w:t>
      </w:r>
      <w:r w:rsidRPr="00962F18">
        <w:rPr>
          <w:rFonts w:ascii="Calibri" w:hAnsi="Calibri"/>
          <w:bCs/>
          <w:sz w:val="22"/>
          <w:szCs w:val="22"/>
          <w:lang w:val="es-ES"/>
        </w:rPr>
        <w:lastRenderedPageBreak/>
        <w:t>solicitudes opcionales para que las Partes proporcionen fuentes o enlaces a información adicional sobre la aplicación nacional de la actividad en cuestión; y</w:t>
      </w:r>
      <w:r w:rsidRPr="00962F18">
        <w:rPr>
          <w:rFonts w:ascii="Calibri" w:hAnsi="Calibri"/>
          <w:b/>
          <w:sz w:val="22"/>
          <w:szCs w:val="22"/>
          <w:lang w:val="es-ES"/>
        </w:rPr>
        <w:t xml:space="preserve"> </w:t>
      </w:r>
    </w:p>
    <w:p w14:paraId="716BAE36" w14:textId="77777777" w:rsidR="00BA1732" w:rsidRPr="00962F18" w:rsidRDefault="00BA1732" w:rsidP="00BA1732">
      <w:pPr>
        <w:pStyle w:val="MediumGrid1-Accent21"/>
        <w:ind w:left="0"/>
        <w:contextualSpacing/>
        <w:rPr>
          <w:rFonts w:ascii="Calibri" w:hAnsi="Calibri"/>
          <w:sz w:val="22"/>
          <w:szCs w:val="22"/>
          <w:lang w:val="es-ES"/>
        </w:rPr>
      </w:pPr>
    </w:p>
    <w:p w14:paraId="56139CDB" w14:textId="415D2643" w:rsidR="00FE79BF" w:rsidRPr="00962F18" w:rsidRDefault="000E18AD" w:rsidP="00D41F1B">
      <w:pPr>
        <w:pStyle w:val="MediumGrid1-Accent21"/>
        <w:numPr>
          <w:ilvl w:val="0"/>
          <w:numId w:val="23"/>
        </w:numPr>
        <w:ind w:left="851" w:hanging="425"/>
        <w:contextualSpacing/>
        <w:rPr>
          <w:rFonts w:ascii="Calibri" w:hAnsi="Calibri"/>
          <w:sz w:val="22"/>
          <w:szCs w:val="22"/>
          <w:lang w:val="es-ES"/>
        </w:rPr>
      </w:pPr>
      <w:r w:rsidRPr="00962F18">
        <w:rPr>
          <w:rFonts w:ascii="Calibri" w:hAnsi="Calibri"/>
          <w:bCs/>
          <w:sz w:val="22"/>
          <w:szCs w:val="22"/>
          <w:lang w:val="es-ES"/>
        </w:rPr>
        <w:t xml:space="preserve">La </w:t>
      </w:r>
      <w:r w:rsidRPr="00962F18">
        <w:rPr>
          <w:rFonts w:ascii="Calibri" w:hAnsi="Calibri"/>
          <w:b/>
          <w:sz w:val="22"/>
          <w:szCs w:val="22"/>
          <w:lang w:val="es-ES"/>
        </w:rPr>
        <w:t>Sección 4</w:t>
      </w:r>
      <w:r w:rsidRPr="00962F18">
        <w:rPr>
          <w:rFonts w:ascii="Calibri" w:hAnsi="Calibri"/>
          <w:bCs/>
          <w:sz w:val="22"/>
          <w:szCs w:val="22"/>
          <w:lang w:val="es-ES"/>
        </w:rPr>
        <w:t xml:space="preserve">, que es una sección </w:t>
      </w:r>
      <w:r w:rsidR="003E2132" w:rsidRPr="00962F18">
        <w:rPr>
          <w:rFonts w:ascii="Calibri" w:hAnsi="Calibri"/>
          <w:bCs/>
          <w:sz w:val="22"/>
          <w:szCs w:val="22"/>
          <w:lang w:val="es-ES"/>
        </w:rPr>
        <w:t>opcional</w:t>
      </w:r>
      <w:r w:rsidRPr="00962F18">
        <w:rPr>
          <w:rFonts w:ascii="Calibri" w:hAnsi="Calibri"/>
          <w:bCs/>
          <w:sz w:val="22"/>
          <w:szCs w:val="22"/>
          <w:lang w:val="es-ES"/>
        </w:rPr>
        <w:t xml:space="preserve"> que ofrece a las Partes Contratantes la posibilidad de indicar la prioridad nacional para ese ámbito de actividad</w:t>
      </w:r>
      <w:r w:rsidR="003E2132" w:rsidRPr="00962F18">
        <w:rPr>
          <w:rFonts w:ascii="Calibri" w:hAnsi="Calibri"/>
          <w:bCs/>
          <w:sz w:val="22"/>
          <w:szCs w:val="22"/>
          <w:lang w:val="es-ES"/>
        </w:rPr>
        <w:t xml:space="preserve">, </w:t>
      </w:r>
      <w:r w:rsidRPr="00962F18">
        <w:rPr>
          <w:rFonts w:ascii="Calibri" w:hAnsi="Calibri"/>
          <w:bCs/>
          <w:sz w:val="22"/>
          <w:szCs w:val="22"/>
          <w:lang w:val="es-ES"/>
        </w:rPr>
        <w:t xml:space="preserve">así como el nivel de recursos disponibles o que podrían </w:t>
      </w:r>
      <w:r w:rsidR="00346D2C" w:rsidRPr="00962F18">
        <w:rPr>
          <w:rFonts w:ascii="Calibri" w:hAnsi="Calibri"/>
          <w:bCs/>
          <w:sz w:val="22"/>
          <w:szCs w:val="22"/>
          <w:lang w:val="es-ES"/>
        </w:rPr>
        <w:t xml:space="preserve">llegar a estarlo </w:t>
      </w:r>
      <w:r w:rsidRPr="00962F18">
        <w:rPr>
          <w:rFonts w:ascii="Calibri" w:hAnsi="Calibri"/>
          <w:bCs/>
          <w:sz w:val="22"/>
          <w:szCs w:val="22"/>
          <w:lang w:val="es-ES"/>
        </w:rPr>
        <w:t xml:space="preserve">durante el trienio para su aplicación. Además, </w:t>
      </w:r>
      <w:r w:rsidR="00346D2C" w:rsidRPr="00962F18">
        <w:rPr>
          <w:rFonts w:ascii="Calibri" w:hAnsi="Calibri"/>
          <w:bCs/>
          <w:sz w:val="22"/>
          <w:szCs w:val="22"/>
          <w:lang w:val="es-ES"/>
        </w:rPr>
        <w:t>existen</w:t>
      </w:r>
      <w:r w:rsidRPr="00962F18">
        <w:rPr>
          <w:rFonts w:ascii="Calibri" w:hAnsi="Calibri"/>
          <w:bCs/>
          <w:sz w:val="22"/>
          <w:szCs w:val="22"/>
          <w:lang w:val="es-ES"/>
        </w:rPr>
        <w:t xml:space="preserve"> </w:t>
      </w:r>
      <w:r w:rsidRPr="00962F18">
        <w:rPr>
          <w:rFonts w:ascii="Calibri" w:hAnsi="Calibri"/>
          <w:bCs/>
          <w:color w:val="000000" w:themeColor="text1"/>
          <w:sz w:val="22"/>
          <w:szCs w:val="22"/>
          <w:lang w:val="es-ES"/>
        </w:rPr>
        <w:t>casillas específicas para indicar l</w:t>
      </w:r>
      <w:r w:rsidR="003E2132" w:rsidRPr="00962F18">
        <w:rPr>
          <w:rFonts w:ascii="Calibri" w:hAnsi="Calibri"/>
          <w:bCs/>
          <w:color w:val="000000" w:themeColor="text1"/>
          <w:sz w:val="22"/>
          <w:szCs w:val="22"/>
          <w:lang w:val="es-ES"/>
        </w:rPr>
        <w:t xml:space="preserve">as metas </w:t>
      </w:r>
      <w:r w:rsidRPr="00962F18">
        <w:rPr>
          <w:rFonts w:ascii="Calibri" w:hAnsi="Calibri"/>
          <w:bCs/>
          <w:color w:val="000000" w:themeColor="text1"/>
          <w:sz w:val="22"/>
          <w:szCs w:val="22"/>
          <w:lang w:val="es-ES"/>
        </w:rPr>
        <w:t xml:space="preserve">nacionales </w:t>
      </w:r>
      <w:r w:rsidR="00346D2C" w:rsidRPr="00962F18">
        <w:rPr>
          <w:rFonts w:ascii="Calibri" w:hAnsi="Calibri"/>
          <w:bCs/>
          <w:color w:val="000000" w:themeColor="text1"/>
          <w:sz w:val="22"/>
          <w:szCs w:val="22"/>
          <w:lang w:val="es-ES"/>
        </w:rPr>
        <w:t xml:space="preserve">que se deben cumplir </w:t>
      </w:r>
      <w:r w:rsidRPr="00962F18">
        <w:rPr>
          <w:rFonts w:ascii="Calibri" w:hAnsi="Calibri"/>
          <w:bCs/>
          <w:color w:val="000000" w:themeColor="text1"/>
          <w:sz w:val="22"/>
          <w:szCs w:val="22"/>
          <w:lang w:val="es-ES"/>
        </w:rPr>
        <w:t>para 2025 y las actividades</w:t>
      </w:r>
      <w:r w:rsidRPr="00962F18">
        <w:rPr>
          <w:rFonts w:ascii="Calibri" w:hAnsi="Calibri"/>
          <w:bCs/>
          <w:sz w:val="22"/>
          <w:szCs w:val="22"/>
          <w:lang w:val="es-ES"/>
        </w:rPr>
        <w:t xml:space="preserve"> nacionales previstas </w:t>
      </w:r>
      <w:r w:rsidR="00346D2C" w:rsidRPr="00962F18">
        <w:rPr>
          <w:rFonts w:ascii="Calibri" w:hAnsi="Calibri"/>
          <w:bCs/>
          <w:sz w:val="22"/>
          <w:szCs w:val="22"/>
          <w:lang w:val="es-ES"/>
        </w:rPr>
        <w:t xml:space="preserve">diseñadas </w:t>
      </w:r>
      <w:r w:rsidRPr="00962F18">
        <w:rPr>
          <w:rFonts w:ascii="Calibri" w:hAnsi="Calibri"/>
          <w:bCs/>
          <w:sz w:val="22"/>
          <w:szCs w:val="22"/>
          <w:lang w:val="es-ES"/>
        </w:rPr>
        <w:t xml:space="preserve">para </w:t>
      </w:r>
      <w:r w:rsidR="00346D2C" w:rsidRPr="00962F18">
        <w:rPr>
          <w:rFonts w:ascii="Calibri" w:hAnsi="Calibri"/>
          <w:bCs/>
          <w:sz w:val="22"/>
          <w:szCs w:val="22"/>
          <w:lang w:val="es-ES"/>
        </w:rPr>
        <w:t>lograrlas</w:t>
      </w:r>
      <w:r w:rsidRPr="00962F18">
        <w:rPr>
          <w:rFonts w:ascii="Calibri" w:hAnsi="Calibri"/>
          <w:bCs/>
          <w:sz w:val="22"/>
          <w:szCs w:val="22"/>
          <w:lang w:val="es-ES"/>
        </w:rPr>
        <w:t>.</w:t>
      </w:r>
      <w:r w:rsidRPr="00962F18">
        <w:rPr>
          <w:rFonts w:ascii="Calibri" w:hAnsi="Calibri"/>
          <w:b/>
          <w:sz w:val="22"/>
          <w:szCs w:val="22"/>
          <w:lang w:val="es-ES"/>
        </w:rPr>
        <w:t xml:space="preserve"> </w:t>
      </w:r>
    </w:p>
    <w:p w14:paraId="14EA4ED9" w14:textId="77777777" w:rsidR="00E93AC8" w:rsidRPr="00962F18" w:rsidRDefault="00E93AC8" w:rsidP="00E93AC8">
      <w:pPr>
        <w:pStyle w:val="ListParagraph"/>
        <w:rPr>
          <w:rFonts w:ascii="Calibri" w:hAnsi="Calibri"/>
          <w:sz w:val="22"/>
          <w:szCs w:val="22"/>
          <w:lang w:val="es-ES"/>
        </w:rPr>
      </w:pPr>
    </w:p>
    <w:p w14:paraId="028CF6AB" w14:textId="69EAD31C" w:rsidR="00FF4F34" w:rsidRPr="00962F18" w:rsidRDefault="00E23DDE" w:rsidP="00FF4F34">
      <w:pPr>
        <w:pStyle w:val="MediumGrid1-Accent21"/>
        <w:ind w:left="426" w:hanging="426"/>
        <w:contextualSpacing/>
        <w:rPr>
          <w:rFonts w:ascii="Calibri" w:hAnsi="Calibri"/>
          <w:sz w:val="22"/>
          <w:szCs w:val="22"/>
          <w:lang w:val="es-ES"/>
        </w:rPr>
      </w:pPr>
      <w:r w:rsidRPr="00962F18">
        <w:rPr>
          <w:rFonts w:ascii="Calibri" w:hAnsi="Calibri"/>
          <w:sz w:val="22"/>
          <w:szCs w:val="22"/>
          <w:lang w:val="es-ES"/>
        </w:rPr>
        <w:t>4</w:t>
      </w:r>
      <w:r w:rsidR="00FF4F34" w:rsidRPr="00962F18">
        <w:rPr>
          <w:rFonts w:ascii="Calibri" w:hAnsi="Calibri"/>
          <w:sz w:val="22"/>
          <w:szCs w:val="22"/>
          <w:lang w:val="es-ES"/>
        </w:rPr>
        <w:t>.</w:t>
      </w:r>
      <w:r w:rsidR="00FF4F34" w:rsidRPr="00962F18">
        <w:rPr>
          <w:rFonts w:ascii="Calibri" w:hAnsi="Calibri"/>
          <w:sz w:val="22"/>
          <w:szCs w:val="22"/>
          <w:lang w:val="es-ES"/>
        </w:rPr>
        <w:tab/>
      </w:r>
      <w:r w:rsidR="00A7228D" w:rsidRPr="00962F18">
        <w:rPr>
          <w:rFonts w:ascii="Calibri" w:hAnsi="Calibri"/>
          <w:sz w:val="22"/>
          <w:szCs w:val="22"/>
          <w:lang w:val="es-ES"/>
        </w:rPr>
        <w:t>L</w:t>
      </w:r>
      <w:r w:rsidR="000E18AD" w:rsidRPr="00962F18">
        <w:rPr>
          <w:rFonts w:ascii="Calibri" w:hAnsi="Calibri"/>
          <w:sz w:val="22"/>
          <w:szCs w:val="22"/>
          <w:lang w:val="es-ES"/>
        </w:rPr>
        <w:t xml:space="preserve">os </w:t>
      </w:r>
      <w:r w:rsidR="007E7DA4" w:rsidRPr="00962F18">
        <w:rPr>
          <w:rFonts w:ascii="Calibri" w:hAnsi="Calibri"/>
          <w:sz w:val="22"/>
          <w:szCs w:val="22"/>
          <w:lang w:val="es-ES"/>
        </w:rPr>
        <w:t>modelos</w:t>
      </w:r>
      <w:r w:rsidR="00A7228D" w:rsidRPr="00962F18">
        <w:rPr>
          <w:rFonts w:ascii="Calibri" w:hAnsi="Calibri"/>
          <w:sz w:val="22"/>
          <w:szCs w:val="22"/>
          <w:lang w:val="es-ES"/>
        </w:rPr>
        <w:t xml:space="preserve"> anteriores</w:t>
      </w:r>
      <w:r w:rsidR="000E18AD" w:rsidRPr="00962F18">
        <w:rPr>
          <w:rFonts w:ascii="Calibri" w:hAnsi="Calibri"/>
          <w:sz w:val="22"/>
          <w:szCs w:val="22"/>
          <w:lang w:val="es-ES"/>
        </w:rPr>
        <w:t xml:space="preserve"> incluían</w:t>
      </w:r>
      <w:r w:rsidR="007E7DA4" w:rsidRPr="00962F18">
        <w:rPr>
          <w:rFonts w:ascii="Calibri" w:hAnsi="Calibri"/>
          <w:sz w:val="22"/>
          <w:szCs w:val="22"/>
          <w:lang w:val="es-ES"/>
        </w:rPr>
        <w:t xml:space="preserve"> </w:t>
      </w:r>
      <w:r w:rsidR="000E18AD" w:rsidRPr="00962F18">
        <w:rPr>
          <w:rFonts w:ascii="Calibri" w:hAnsi="Calibri"/>
          <w:sz w:val="22"/>
          <w:szCs w:val="22"/>
          <w:lang w:val="es-ES"/>
        </w:rPr>
        <w:t xml:space="preserve">como Sección 5 una sección opcional que permitía a las Partes proporcionar información adicional sobre los </w:t>
      </w:r>
      <w:r w:rsidR="004333EA" w:rsidRPr="00962F18">
        <w:rPr>
          <w:rFonts w:ascii="Calibri" w:hAnsi="Calibri"/>
          <w:sz w:val="22"/>
          <w:szCs w:val="22"/>
          <w:lang w:val="es-ES"/>
        </w:rPr>
        <w:t>s</w:t>
      </w:r>
      <w:r w:rsidR="000E18AD" w:rsidRPr="00962F18">
        <w:rPr>
          <w:rFonts w:ascii="Calibri" w:hAnsi="Calibri"/>
          <w:sz w:val="22"/>
          <w:szCs w:val="22"/>
          <w:lang w:val="es-ES"/>
        </w:rPr>
        <w:t xml:space="preserve">itios Ramsar designados. Esta sección se ha eliminado porque añade una carga de notificación innecesaria para las Partes, que ya actualizan y mantienen dicha información en el Servicio de Información sobre Sitios Ramsar (SISR). </w:t>
      </w:r>
    </w:p>
    <w:p w14:paraId="0D6B5528" w14:textId="4A9BE617" w:rsidR="00271DF0" w:rsidRPr="00962F18" w:rsidRDefault="00271DF0" w:rsidP="00271DF0">
      <w:pPr>
        <w:pStyle w:val="MediumGrid1-Accent21"/>
        <w:ind w:left="425" w:hanging="425"/>
        <w:contextualSpacing/>
        <w:rPr>
          <w:rFonts w:ascii="Calibri" w:hAnsi="Calibri"/>
          <w:sz w:val="22"/>
          <w:szCs w:val="22"/>
          <w:lang w:val="es-ES"/>
        </w:rPr>
      </w:pPr>
    </w:p>
    <w:p w14:paraId="6D6DBC0B" w14:textId="34710C8C" w:rsidR="00DD3764" w:rsidRPr="00962F18" w:rsidRDefault="00E23DDE" w:rsidP="00DD3764">
      <w:pPr>
        <w:pStyle w:val="MediumGrid1-Accent21"/>
        <w:ind w:left="425" w:hanging="425"/>
        <w:contextualSpacing/>
        <w:rPr>
          <w:rFonts w:ascii="Calibri" w:hAnsi="Calibri"/>
          <w:color w:val="000000" w:themeColor="text1"/>
          <w:sz w:val="22"/>
          <w:szCs w:val="22"/>
          <w:lang w:val="es-ES"/>
        </w:rPr>
      </w:pPr>
      <w:r w:rsidRPr="00962F18">
        <w:rPr>
          <w:rFonts w:ascii="Calibri" w:hAnsi="Calibri"/>
          <w:sz w:val="22"/>
          <w:szCs w:val="22"/>
          <w:lang w:val="es-ES"/>
        </w:rPr>
        <w:t>5</w:t>
      </w:r>
      <w:r w:rsidR="00DD3764" w:rsidRPr="00962F18">
        <w:rPr>
          <w:rFonts w:ascii="Calibri" w:hAnsi="Calibri"/>
          <w:sz w:val="22"/>
          <w:szCs w:val="22"/>
          <w:lang w:val="es-ES"/>
        </w:rPr>
        <w:t>.</w:t>
      </w:r>
      <w:r w:rsidR="00DD3764" w:rsidRPr="00962F18">
        <w:rPr>
          <w:rFonts w:ascii="Calibri" w:hAnsi="Calibri"/>
          <w:sz w:val="22"/>
          <w:szCs w:val="22"/>
          <w:lang w:val="es-ES"/>
        </w:rPr>
        <w:tab/>
      </w:r>
      <w:r w:rsidR="000E18AD" w:rsidRPr="00962F18">
        <w:rPr>
          <w:rFonts w:ascii="Calibri" w:hAnsi="Calibri"/>
          <w:sz w:val="22"/>
          <w:szCs w:val="22"/>
          <w:lang w:val="es-ES"/>
        </w:rPr>
        <w:t xml:space="preserve">La Secretaría ha examinado los comentarios y preguntas </w:t>
      </w:r>
      <w:r w:rsidR="007E7DA4" w:rsidRPr="00962F18">
        <w:rPr>
          <w:rFonts w:ascii="Calibri" w:hAnsi="Calibri"/>
          <w:sz w:val="22"/>
          <w:szCs w:val="22"/>
          <w:lang w:val="es-ES"/>
        </w:rPr>
        <w:t xml:space="preserve">presentados por las Partes Contratantes </w:t>
      </w:r>
      <w:r w:rsidR="000E18AD" w:rsidRPr="00962F18">
        <w:rPr>
          <w:rFonts w:ascii="Calibri" w:hAnsi="Calibri"/>
          <w:sz w:val="22"/>
          <w:szCs w:val="22"/>
          <w:lang w:val="es-ES"/>
        </w:rPr>
        <w:t xml:space="preserve">sobre el </w:t>
      </w:r>
      <w:r w:rsidR="007E7DA4" w:rsidRPr="00962F18">
        <w:rPr>
          <w:rFonts w:ascii="Calibri" w:hAnsi="Calibri"/>
          <w:sz w:val="22"/>
          <w:szCs w:val="22"/>
          <w:lang w:val="es-ES"/>
        </w:rPr>
        <w:t>model</w:t>
      </w:r>
      <w:r w:rsidR="000E18AD" w:rsidRPr="00962F18">
        <w:rPr>
          <w:rFonts w:ascii="Calibri" w:hAnsi="Calibri"/>
          <w:sz w:val="22"/>
          <w:szCs w:val="22"/>
          <w:lang w:val="es-ES"/>
        </w:rPr>
        <w:t xml:space="preserve">o de la COP14. Los problemas </w:t>
      </w:r>
      <w:r w:rsidR="00A7228D" w:rsidRPr="00962F18">
        <w:rPr>
          <w:rFonts w:ascii="Calibri" w:hAnsi="Calibri"/>
          <w:sz w:val="22"/>
          <w:szCs w:val="22"/>
          <w:lang w:val="es-ES"/>
        </w:rPr>
        <w:t>señalados</w:t>
      </w:r>
      <w:r w:rsidR="000E18AD" w:rsidRPr="00962F18">
        <w:rPr>
          <w:rFonts w:ascii="Calibri" w:hAnsi="Calibri"/>
          <w:sz w:val="22"/>
          <w:szCs w:val="22"/>
          <w:lang w:val="es-ES"/>
        </w:rPr>
        <w:t xml:space="preserve"> por las Partes incluían la </w:t>
      </w:r>
      <w:r w:rsidR="00A7228D" w:rsidRPr="00962F18">
        <w:rPr>
          <w:rFonts w:ascii="Calibri" w:hAnsi="Calibri"/>
          <w:sz w:val="22"/>
          <w:szCs w:val="22"/>
          <w:lang w:val="es-ES"/>
        </w:rPr>
        <w:t>repetición</w:t>
      </w:r>
      <w:r w:rsidR="000E18AD" w:rsidRPr="00962F18">
        <w:rPr>
          <w:rFonts w:ascii="Calibri" w:hAnsi="Calibri"/>
          <w:sz w:val="22"/>
          <w:szCs w:val="22"/>
          <w:lang w:val="es-ES"/>
        </w:rPr>
        <w:t xml:space="preserve"> de preguntas, </w:t>
      </w:r>
      <w:r w:rsidR="00A7228D" w:rsidRPr="00962F18">
        <w:rPr>
          <w:rFonts w:ascii="Calibri" w:hAnsi="Calibri"/>
          <w:sz w:val="22"/>
          <w:szCs w:val="22"/>
          <w:lang w:val="es-ES"/>
        </w:rPr>
        <w:t xml:space="preserve">la dificultad para entender algunas preguntas </w:t>
      </w:r>
      <w:r w:rsidR="000E18AD" w:rsidRPr="00962F18">
        <w:rPr>
          <w:rFonts w:ascii="Calibri" w:hAnsi="Calibri"/>
          <w:sz w:val="22"/>
          <w:szCs w:val="22"/>
          <w:lang w:val="es-ES"/>
        </w:rPr>
        <w:t xml:space="preserve">y </w:t>
      </w:r>
      <w:r w:rsidR="00A7228D" w:rsidRPr="00962F18">
        <w:rPr>
          <w:rFonts w:ascii="Calibri" w:hAnsi="Calibri"/>
          <w:sz w:val="22"/>
          <w:szCs w:val="22"/>
          <w:lang w:val="es-ES"/>
        </w:rPr>
        <w:t xml:space="preserve">la </w:t>
      </w:r>
      <w:r w:rsidR="000E18AD" w:rsidRPr="00962F18">
        <w:rPr>
          <w:rFonts w:ascii="Calibri" w:hAnsi="Calibri"/>
          <w:sz w:val="22"/>
          <w:szCs w:val="22"/>
          <w:lang w:val="es-ES"/>
        </w:rPr>
        <w:t>falta de claridad en aquellas preguntas que permitían una única respuesta sobre múltiples acciones</w:t>
      </w:r>
      <w:r w:rsidR="00A7228D" w:rsidRPr="00962F18">
        <w:rPr>
          <w:rFonts w:ascii="Calibri" w:hAnsi="Calibri"/>
          <w:sz w:val="22"/>
          <w:szCs w:val="22"/>
          <w:lang w:val="es-ES"/>
        </w:rPr>
        <w:t xml:space="preserve"> o </w:t>
      </w:r>
      <w:r w:rsidR="000E18AD" w:rsidRPr="00962F18">
        <w:rPr>
          <w:rFonts w:ascii="Calibri" w:hAnsi="Calibri"/>
          <w:sz w:val="22"/>
          <w:szCs w:val="22"/>
          <w:lang w:val="es-ES"/>
        </w:rPr>
        <w:t xml:space="preserve">intervenciones. </w:t>
      </w:r>
      <w:r w:rsidR="00A7228D" w:rsidRPr="00962F18">
        <w:rPr>
          <w:rFonts w:ascii="Calibri" w:hAnsi="Calibri"/>
          <w:sz w:val="22"/>
          <w:szCs w:val="22"/>
          <w:lang w:val="es-ES"/>
        </w:rPr>
        <w:t xml:space="preserve">A partir de </w:t>
      </w:r>
      <w:r w:rsidR="000E18AD" w:rsidRPr="00962F18">
        <w:rPr>
          <w:rFonts w:ascii="Calibri" w:hAnsi="Calibri"/>
          <w:sz w:val="22"/>
          <w:szCs w:val="22"/>
          <w:lang w:val="es-ES"/>
        </w:rPr>
        <w:t>estos comentarios, la Secretaría ha modificado algunas preguntas. Estas modificaciones mejorarán la claridad de las preguntas</w:t>
      </w:r>
      <w:r w:rsidR="005225D7" w:rsidRPr="00962F18">
        <w:rPr>
          <w:rFonts w:ascii="Calibri" w:hAnsi="Calibri"/>
          <w:sz w:val="22"/>
          <w:szCs w:val="22"/>
          <w:lang w:val="es-ES"/>
        </w:rPr>
        <w:t xml:space="preserve"> y</w:t>
      </w:r>
      <w:r w:rsidR="000E18AD" w:rsidRPr="00962F18">
        <w:rPr>
          <w:rFonts w:ascii="Calibri" w:hAnsi="Calibri"/>
          <w:sz w:val="22"/>
          <w:szCs w:val="22"/>
          <w:lang w:val="es-ES"/>
        </w:rPr>
        <w:t xml:space="preserve"> reducirán la redundancia y la carga de trabajo de las Partes, al tiempo que garantizarán que los datos de la COP15 sean comparables con los facilitados </w:t>
      </w:r>
      <w:r w:rsidR="005225D7" w:rsidRPr="00962F18">
        <w:rPr>
          <w:rFonts w:ascii="Calibri" w:hAnsi="Calibri"/>
          <w:sz w:val="22"/>
          <w:szCs w:val="22"/>
          <w:lang w:val="es-ES"/>
        </w:rPr>
        <w:t>en las</w:t>
      </w:r>
      <w:r w:rsidR="000E18AD" w:rsidRPr="00962F18">
        <w:rPr>
          <w:rFonts w:ascii="Calibri" w:hAnsi="Calibri"/>
          <w:sz w:val="22"/>
          <w:szCs w:val="22"/>
          <w:lang w:val="es-ES"/>
        </w:rPr>
        <w:t xml:space="preserve"> COP anteriores. </w:t>
      </w:r>
    </w:p>
    <w:p w14:paraId="6AE5A831" w14:textId="77777777" w:rsidR="00DD3764" w:rsidRPr="00962F18" w:rsidRDefault="00DD3764" w:rsidP="00271DF0">
      <w:pPr>
        <w:pStyle w:val="MediumGrid1-Accent21"/>
        <w:ind w:left="425" w:hanging="425"/>
        <w:contextualSpacing/>
        <w:rPr>
          <w:rFonts w:ascii="Calibri" w:hAnsi="Calibri"/>
          <w:sz w:val="22"/>
          <w:szCs w:val="22"/>
          <w:lang w:val="es-ES"/>
        </w:rPr>
      </w:pPr>
    </w:p>
    <w:p w14:paraId="7C67CF56" w14:textId="76259377" w:rsidR="00271DF0" w:rsidRPr="00962F18" w:rsidRDefault="00E23DDE" w:rsidP="00BF1F3B">
      <w:pPr>
        <w:ind w:left="425" w:hanging="425"/>
        <w:rPr>
          <w:rFonts w:ascii="Calibri" w:hAnsi="Calibri" w:cs="Arial"/>
          <w:color w:val="FF0000"/>
          <w:sz w:val="22"/>
          <w:szCs w:val="22"/>
          <w:lang w:val="es-ES"/>
        </w:rPr>
      </w:pPr>
      <w:r w:rsidRPr="00962F18">
        <w:rPr>
          <w:rFonts w:ascii="Calibri" w:hAnsi="Calibri"/>
          <w:sz w:val="22"/>
          <w:szCs w:val="22"/>
          <w:lang w:val="es-ES"/>
        </w:rPr>
        <w:t>6</w:t>
      </w:r>
      <w:r w:rsidR="00271DF0" w:rsidRPr="00962F18">
        <w:rPr>
          <w:rFonts w:ascii="Calibri" w:hAnsi="Calibri"/>
          <w:sz w:val="22"/>
          <w:szCs w:val="22"/>
          <w:lang w:val="es-ES"/>
        </w:rPr>
        <w:t>.</w:t>
      </w:r>
      <w:r w:rsidR="00271DF0" w:rsidRPr="00962F18">
        <w:rPr>
          <w:rFonts w:ascii="Calibri" w:hAnsi="Calibri"/>
          <w:sz w:val="22"/>
          <w:szCs w:val="22"/>
          <w:lang w:val="es-ES"/>
        </w:rPr>
        <w:tab/>
      </w:r>
      <w:r w:rsidR="000E18AD" w:rsidRPr="00962F18">
        <w:rPr>
          <w:rFonts w:ascii="Calibri" w:hAnsi="Calibri"/>
          <w:sz w:val="22"/>
          <w:szCs w:val="22"/>
          <w:lang w:val="es-ES"/>
        </w:rPr>
        <w:t>De conformidad con el párrafo 21 de la Resolución XIV.12</w:t>
      </w:r>
      <w:r w:rsidR="00A7228D" w:rsidRPr="00962F18">
        <w:rPr>
          <w:rFonts w:ascii="Calibri" w:hAnsi="Calibri"/>
          <w:sz w:val="22"/>
          <w:szCs w:val="22"/>
          <w:lang w:val="es-ES"/>
        </w:rPr>
        <w:t>,</w:t>
      </w:r>
      <w:r w:rsidR="000E18AD" w:rsidRPr="00962F18">
        <w:rPr>
          <w:rFonts w:ascii="Calibri" w:hAnsi="Calibri"/>
          <w:sz w:val="22"/>
          <w:szCs w:val="22"/>
          <w:lang w:val="es-ES"/>
        </w:rPr>
        <w:t xml:space="preserve"> </w:t>
      </w:r>
      <w:r w:rsidR="000E18AD" w:rsidRPr="00962F18">
        <w:rPr>
          <w:rFonts w:ascii="Calibri" w:hAnsi="Calibri"/>
          <w:i/>
          <w:iCs/>
          <w:sz w:val="22"/>
          <w:szCs w:val="22"/>
          <w:lang w:val="es-ES"/>
        </w:rPr>
        <w:t xml:space="preserve">Fortalecimiento de las conexiones de </w:t>
      </w:r>
      <w:r w:rsidR="000E18AD" w:rsidRPr="00962F18">
        <w:rPr>
          <w:rFonts w:ascii="Calibri" w:hAnsi="Calibri"/>
          <w:i/>
          <w:iCs/>
          <w:color w:val="000000" w:themeColor="text1"/>
          <w:sz w:val="22"/>
          <w:szCs w:val="22"/>
          <w:lang w:val="es-ES"/>
        </w:rPr>
        <w:t>Ramsar a través de la juventud</w:t>
      </w:r>
      <w:r w:rsidR="000E18AD" w:rsidRPr="00962F18">
        <w:rPr>
          <w:rFonts w:ascii="Calibri" w:hAnsi="Calibri"/>
          <w:color w:val="000000" w:themeColor="text1"/>
          <w:sz w:val="22"/>
          <w:szCs w:val="22"/>
          <w:lang w:val="es-ES"/>
        </w:rPr>
        <w:t xml:space="preserve">, se han añadido preguntas sobre la juventud a las </w:t>
      </w:r>
      <w:r w:rsidR="00A7228D" w:rsidRPr="00962F18">
        <w:rPr>
          <w:rFonts w:ascii="Calibri" w:hAnsi="Calibri"/>
          <w:color w:val="000000" w:themeColor="text1"/>
          <w:sz w:val="22"/>
          <w:szCs w:val="22"/>
          <w:lang w:val="es-ES"/>
        </w:rPr>
        <w:t>s</w:t>
      </w:r>
      <w:r w:rsidR="000E18AD" w:rsidRPr="00962F18">
        <w:rPr>
          <w:rFonts w:ascii="Calibri" w:hAnsi="Calibri"/>
          <w:color w:val="000000" w:themeColor="text1"/>
          <w:sz w:val="22"/>
          <w:szCs w:val="22"/>
          <w:lang w:val="es-ES"/>
        </w:rPr>
        <w:t xml:space="preserve">ecciones 1 y 2, incluida una solicitud de información sobre un </w:t>
      </w:r>
      <w:r w:rsidR="002B24E7" w:rsidRPr="00962F18">
        <w:rPr>
          <w:rFonts w:ascii="Calibri" w:hAnsi="Calibri"/>
          <w:color w:val="000000" w:themeColor="text1"/>
          <w:sz w:val="22"/>
          <w:szCs w:val="22"/>
          <w:lang w:val="es-ES"/>
        </w:rPr>
        <w:t>c</w:t>
      </w:r>
      <w:r w:rsidR="000E18AD" w:rsidRPr="00962F18">
        <w:rPr>
          <w:rFonts w:ascii="Calibri" w:hAnsi="Calibri"/>
          <w:color w:val="000000" w:themeColor="text1"/>
          <w:sz w:val="22"/>
          <w:szCs w:val="22"/>
          <w:lang w:val="es-ES"/>
        </w:rPr>
        <w:t xml:space="preserve">oordinador </w:t>
      </w:r>
      <w:r w:rsidR="002B24E7" w:rsidRPr="00962F18">
        <w:rPr>
          <w:rFonts w:ascii="Calibri" w:hAnsi="Calibri"/>
          <w:color w:val="000000" w:themeColor="text1"/>
          <w:sz w:val="22"/>
          <w:szCs w:val="22"/>
          <w:lang w:val="es-ES"/>
        </w:rPr>
        <w:t>n</w:t>
      </w:r>
      <w:r w:rsidR="000E18AD" w:rsidRPr="00962F18">
        <w:rPr>
          <w:rFonts w:ascii="Calibri" w:hAnsi="Calibri"/>
          <w:color w:val="000000" w:themeColor="text1"/>
          <w:sz w:val="22"/>
          <w:szCs w:val="22"/>
          <w:lang w:val="es-ES"/>
        </w:rPr>
        <w:t xml:space="preserve">acional </w:t>
      </w:r>
      <w:r w:rsidR="002B24E7" w:rsidRPr="00962F18">
        <w:rPr>
          <w:rFonts w:ascii="Calibri" w:hAnsi="Calibri"/>
          <w:color w:val="000000" w:themeColor="text1"/>
          <w:sz w:val="22"/>
          <w:szCs w:val="22"/>
          <w:lang w:val="es-ES"/>
        </w:rPr>
        <w:t>para</w:t>
      </w:r>
      <w:r w:rsidR="000E18AD" w:rsidRPr="00962F18">
        <w:rPr>
          <w:rFonts w:ascii="Calibri" w:hAnsi="Calibri"/>
          <w:color w:val="000000" w:themeColor="text1"/>
          <w:sz w:val="22"/>
          <w:szCs w:val="22"/>
          <w:lang w:val="es-ES"/>
        </w:rPr>
        <w:t xml:space="preserve"> la </w:t>
      </w:r>
      <w:r w:rsidR="002B24E7" w:rsidRPr="00962F18">
        <w:rPr>
          <w:rFonts w:ascii="Calibri" w:hAnsi="Calibri"/>
          <w:color w:val="000000" w:themeColor="text1"/>
          <w:sz w:val="22"/>
          <w:szCs w:val="22"/>
          <w:lang w:val="es-ES"/>
        </w:rPr>
        <w:t>j</w:t>
      </w:r>
      <w:r w:rsidR="000E18AD" w:rsidRPr="00962F18">
        <w:rPr>
          <w:rFonts w:ascii="Calibri" w:hAnsi="Calibri"/>
          <w:color w:val="000000" w:themeColor="text1"/>
          <w:sz w:val="22"/>
          <w:szCs w:val="22"/>
          <w:lang w:val="es-ES"/>
        </w:rPr>
        <w:t>uventud.</w:t>
      </w:r>
      <w:r w:rsidR="000E18AD" w:rsidRPr="00962F18">
        <w:rPr>
          <w:rFonts w:ascii="Calibri" w:hAnsi="Calibri"/>
          <w:color w:val="FF0000"/>
          <w:sz w:val="22"/>
          <w:szCs w:val="22"/>
          <w:lang w:val="es-ES"/>
        </w:rPr>
        <w:t xml:space="preserve"> </w:t>
      </w:r>
    </w:p>
    <w:p w14:paraId="358A14CC" w14:textId="77777777" w:rsidR="00271DF0" w:rsidRPr="00962F18" w:rsidRDefault="00271DF0" w:rsidP="00271DF0">
      <w:pPr>
        <w:ind w:left="425" w:hanging="425"/>
        <w:rPr>
          <w:rFonts w:asciiTheme="minorHAnsi" w:eastAsia="Times New Roman" w:hAnsiTheme="minorHAnsi" w:cstheme="minorHAnsi"/>
          <w:sz w:val="22"/>
          <w:szCs w:val="22"/>
          <w:lang w:val="es-ES" w:eastAsia="en-GB"/>
        </w:rPr>
      </w:pPr>
    </w:p>
    <w:p w14:paraId="50AC0B3C" w14:textId="3F9FA153" w:rsidR="00DD3764" w:rsidRPr="00962F18" w:rsidRDefault="00E23DDE" w:rsidP="00BA1732">
      <w:pPr>
        <w:ind w:left="426" w:hanging="426"/>
        <w:contextualSpacing/>
        <w:rPr>
          <w:rFonts w:ascii="Calibri" w:hAnsi="Calibri" w:cs="Calibri"/>
          <w:bCs/>
          <w:color w:val="000000" w:themeColor="text1"/>
          <w:sz w:val="22"/>
          <w:szCs w:val="22"/>
          <w:lang w:val="es-ES"/>
        </w:rPr>
      </w:pPr>
      <w:r w:rsidRPr="00962F18">
        <w:rPr>
          <w:rFonts w:ascii="Calibri" w:hAnsi="Calibri" w:cs="Arial"/>
          <w:sz w:val="22"/>
          <w:szCs w:val="22"/>
          <w:lang w:val="es-ES"/>
        </w:rPr>
        <w:t>7</w:t>
      </w:r>
      <w:bookmarkStart w:id="0" w:name="_Hlk134614610"/>
      <w:r w:rsidR="00BA1732" w:rsidRPr="00962F18">
        <w:rPr>
          <w:rFonts w:ascii="Calibri" w:hAnsi="Calibri" w:cs="Arial"/>
          <w:sz w:val="22"/>
          <w:szCs w:val="22"/>
          <w:lang w:val="es-ES"/>
        </w:rPr>
        <w:t>.</w:t>
      </w:r>
      <w:r w:rsidR="00BA1732" w:rsidRPr="00962F18">
        <w:rPr>
          <w:rFonts w:ascii="Calibri" w:hAnsi="Calibri" w:cs="Arial"/>
          <w:sz w:val="22"/>
          <w:szCs w:val="22"/>
          <w:lang w:val="es-ES"/>
        </w:rPr>
        <w:tab/>
      </w:r>
      <w:r w:rsidR="009D455E" w:rsidRPr="00962F18">
        <w:rPr>
          <w:rFonts w:ascii="Calibri" w:hAnsi="Calibri" w:cs="Arial"/>
          <w:color w:val="000000" w:themeColor="text1"/>
          <w:sz w:val="22"/>
          <w:szCs w:val="22"/>
          <w:lang w:val="es-ES"/>
        </w:rPr>
        <w:t xml:space="preserve">Las metas </w:t>
      </w:r>
      <w:r w:rsidR="000E18AD" w:rsidRPr="00962F18">
        <w:rPr>
          <w:rFonts w:ascii="Calibri" w:hAnsi="Calibri" w:cs="Arial"/>
          <w:color w:val="000000" w:themeColor="text1"/>
          <w:sz w:val="22"/>
          <w:szCs w:val="22"/>
          <w:lang w:val="es-ES"/>
        </w:rPr>
        <w:t xml:space="preserve">del </w:t>
      </w:r>
      <w:r w:rsidR="00A7228D" w:rsidRPr="00962F18">
        <w:rPr>
          <w:rFonts w:ascii="Calibri" w:hAnsi="Calibri" w:cs="Arial"/>
          <w:color w:val="000000" w:themeColor="text1"/>
          <w:sz w:val="22"/>
          <w:szCs w:val="22"/>
          <w:lang w:val="es-ES"/>
        </w:rPr>
        <w:t>C</w:t>
      </w:r>
      <w:r w:rsidR="000E18AD" w:rsidRPr="00962F18">
        <w:rPr>
          <w:rFonts w:ascii="Calibri" w:hAnsi="Calibri" w:cs="Arial"/>
          <w:color w:val="000000" w:themeColor="text1"/>
          <w:sz w:val="22"/>
          <w:szCs w:val="22"/>
          <w:lang w:val="es-ES"/>
        </w:rPr>
        <w:t xml:space="preserve">uarto Plan Estratégico se </w:t>
      </w:r>
      <w:r w:rsidR="009D455E" w:rsidRPr="00962F18">
        <w:rPr>
          <w:rFonts w:ascii="Calibri" w:hAnsi="Calibri" w:cs="Arial"/>
          <w:color w:val="000000" w:themeColor="text1"/>
          <w:sz w:val="22"/>
          <w:szCs w:val="22"/>
          <w:lang w:val="es-ES"/>
        </w:rPr>
        <w:t>elaboraron</w:t>
      </w:r>
      <w:r w:rsidR="000E18AD" w:rsidRPr="00962F18">
        <w:rPr>
          <w:rFonts w:ascii="Calibri" w:hAnsi="Calibri" w:cs="Arial"/>
          <w:color w:val="000000" w:themeColor="text1"/>
          <w:sz w:val="22"/>
          <w:szCs w:val="22"/>
          <w:lang w:val="es-ES"/>
        </w:rPr>
        <w:t xml:space="preserve"> para lograr sinergias con las Metas de Aichi para la Diversidad Biológica del Convenio sobre la Diversidad Biológica. En 2022, se acordó el nuevo </w:t>
      </w:r>
      <w:r w:rsidR="001D4664" w:rsidRPr="00962F18">
        <w:rPr>
          <w:rFonts w:ascii="Calibri" w:hAnsi="Calibri"/>
          <w:color w:val="000000" w:themeColor="text1"/>
          <w:sz w:val="22"/>
          <w:szCs w:val="22"/>
          <w:lang w:val="es-ES"/>
        </w:rPr>
        <w:t>Marco mundial Kunming-Montreal </w:t>
      </w:r>
      <w:r w:rsidR="001D4664" w:rsidRPr="00962F18">
        <w:rPr>
          <w:rFonts w:ascii="Calibri" w:hAnsi="Calibri" w:cs="Arial"/>
          <w:color w:val="000000" w:themeColor="text1"/>
          <w:sz w:val="22"/>
          <w:szCs w:val="22"/>
          <w:lang w:val="es-ES"/>
        </w:rPr>
        <w:t>de la diversidad biológica</w:t>
      </w:r>
      <w:r w:rsidR="000E18AD" w:rsidRPr="00962F18">
        <w:rPr>
          <w:rFonts w:ascii="Calibri" w:hAnsi="Calibri" w:cs="Arial"/>
          <w:color w:val="000000" w:themeColor="text1"/>
          <w:sz w:val="22"/>
          <w:szCs w:val="22"/>
          <w:lang w:val="es-ES"/>
        </w:rPr>
        <w:t xml:space="preserve">. En el párrafo 11 de la Resolución XIV.4 se encarga a la Secretaría que actualice el actual Anexo 2 del </w:t>
      </w:r>
      <w:r w:rsidR="00A7228D" w:rsidRPr="00962F18">
        <w:rPr>
          <w:rFonts w:ascii="Calibri" w:hAnsi="Calibri" w:cs="Arial"/>
          <w:color w:val="000000" w:themeColor="text1"/>
          <w:sz w:val="22"/>
          <w:szCs w:val="22"/>
          <w:lang w:val="es-ES"/>
        </w:rPr>
        <w:t>C</w:t>
      </w:r>
      <w:r w:rsidR="000E18AD" w:rsidRPr="00962F18">
        <w:rPr>
          <w:rFonts w:ascii="Calibri" w:hAnsi="Calibri" w:cs="Arial"/>
          <w:color w:val="000000" w:themeColor="text1"/>
          <w:sz w:val="22"/>
          <w:szCs w:val="22"/>
          <w:lang w:val="es-ES"/>
        </w:rPr>
        <w:t xml:space="preserve">uarto Plan Estratégico </w:t>
      </w:r>
      <w:r w:rsidR="00A7228D" w:rsidRPr="00962F18">
        <w:rPr>
          <w:rFonts w:ascii="Calibri" w:hAnsi="Calibri" w:cs="Arial"/>
          <w:color w:val="000000" w:themeColor="text1"/>
          <w:sz w:val="22"/>
          <w:szCs w:val="22"/>
          <w:lang w:val="es-ES"/>
        </w:rPr>
        <w:t>para establecer correspondencias entre las metas</w:t>
      </w:r>
      <w:r w:rsidR="00A7228D" w:rsidRPr="00962F18">
        <w:rPr>
          <w:rFonts w:ascii="Calibri" w:hAnsi="Calibri" w:cs="Arial"/>
          <w:sz w:val="22"/>
          <w:szCs w:val="22"/>
          <w:lang w:val="es-ES"/>
        </w:rPr>
        <w:t xml:space="preserve"> </w:t>
      </w:r>
      <w:r w:rsidR="000E18AD" w:rsidRPr="00962F18">
        <w:rPr>
          <w:rFonts w:ascii="Calibri" w:hAnsi="Calibri" w:cs="Arial"/>
          <w:sz w:val="22"/>
          <w:szCs w:val="22"/>
          <w:lang w:val="es-ES"/>
        </w:rPr>
        <w:t xml:space="preserve">del nuevo </w:t>
      </w:r>
      <w:r w:rsidR="001D4664" w:rsidRPr="00962F18">
        <w:rPr>
          <w:rFonts w:ascii="Calibri" w:hAnsi="Calibri"/>
          <w:sz w:val="22"/>
          <w:szCs w:val="22"/>
          <w:lang w:val="es-ES"/>
        </w:rPr>
        <w:t xml:space="preserve">Marco mundial </w:t>
      </w:r>
      <w:r w:rsidR="001D4664" w:rsidRPr="00962F18">
        <w:rPr>
          <w:rFonts w:ascii="Calibri" w:hAnsi="Calibri" w:cs="Arial"/>
          <w:sz w:val="22"/>
          <w:szCs w:val="22"/>
          <w:lang w:val="es-ES"/>
        </w:rPr>
        <w:t xml:space="preserve">de la diversidad biológica </w:t>
      </w:r>
      <w:r w:rsidR="00A7228D" w:rsidRPr="00962F18">
        <w:rPr>
          <w:rFonts w:ascii="Calibri" w:hAnsi="Calibri" w:cs="Arial"/>
          <w:sz w:val="22"/>
          <w:szCs w:val="22"/>
          <w:lang w:val="es-ES"/>
        </w:rPr>
        <w:t>y</w:t>
      </w:r>
      <w:r w:rsidR="000E18AD" w:rsidRPr="00962F18">
        <w:rPr>
          <w:rFonts w:ascii="Calibri" w:hAnsi="Calibri" w:cs="Arial"/>
          <w:sz w:val="22"/>
          <w:szCs w:val="22"/>
          <w:lang w:val="es-ES"/>
        </w:rPr>
        <w:t xml:space="preserve"> los objetivos y metas del Plan Estratégico de Ramsar</w:t>
      </w:r>
      <w:r w:rsidR="00281C12" w:rsidRPr="00962F18">
        <w:rPr>
          <w:rStyle w:val="FootnoteReference"/>
          <w:rFonts w:ascii="Calibri" w:hAnsi="Calibri" w:cs="Arial"/>
          <w:sz w:val="22"/>
          <w:szCs w:val="22"/>
          <w:lang w:val="es-ES"/>
        </w:rPr>
        <w:footnoteReference w:id="2"/>
      </w:r>
      <w:r w:rsidR="000E18AD" w:rsidRPr="00962F18">
        <w:rPr>
          <w:rFonts w:ascii="Calibri" w:hAnsi="Calibri" w:cs="Arial"/>
          <w:sz w:val="22"/>
          <w:szCs w:val="22"/>
          <w:lang w:val="es-ES"/>
        </w:rPr>
        <w:t>.</w:t>
      </w:r>
      <w:r w:rsidR="00672A4B" w:rsidRPr="00962F18">
        <w:rPr>
          <w:rFonts w:ascii="Calibri" w:hAnsi="Calibri" w:cs="Arial"/>
          <w:sz w:val="22"/>
          <w:szCs w:val="22"/>
          <w:lang w:val="es-ES"/>
        </w:rPr>
        <w:t xml:space="preserve"> </w:t>
      </w:r>
      <w:r w:rsidR="000E18AD" w:rsidRPr="00962F18">
        <w:rPr>
          <w:rFonts w:ascii="Calibri" w:hAnsi="Calibri" w:cs="Arial"/>
          <w:sz w:val="22"/>
          <w:szCs w:val="22"/>
          <w:lang w:val="es-ES"/>
        </w:rPr>
        <w:t xml:space="preserve">La actualización del </w:t>
      </w:r>
      <w:r w:rsidR="00632753" w:rsidRPr="00962F18">
        <w:rPr>
          <w:rFonts w:ascii="Calibri" w:hAnsi="Calibri"/>
          <w:sz w:val="22"/>
          <w:szCs w:val="22"/>
          <w:lang w:val="es-ES"/>
        </w:rPr>
        <w:t xml:space="preserve">modelo de informe nacional </w:t>
      </w:r>
      <w:r w:rsidR="00962F18" w:rsidRPr="00962F18">
        <w:rPr>
          <w:rFonts w:ascii="Calibri" w:hAnsi="Calibri" w:cs="Arial"/>
          <w:sz w:val="22"/>
          <w:szCs w:val="22"/>
          <w:lang w:val="es-ES"/>
        </w:rPr>
        <w:t>para</w:t>
      </w:r>
      <w:r w:rsidR="000E18AD" w:rsidRPr="00962F18">
        <w:rPr>
          <w:rFonts w:ascii="Calibri" w:hAnsi="Calibri" w:cs="Arial"/>
          <w:sz w:val="22"/>
          <w:szCs w:val="22"/>
          <w:lang w:val="es-ES"/>
        </w:rPr>
        <w:t xml:space="preserve"> la COP15 </w:t>
      </w:r>
      <w:r w:rsidR="000E18AD" w:rsidRPr="00962F18">
        <w:rPr>
          <w:rFonts w:ascii="Calibri" w:hAnsi="Calibri" w:cs="Arial"/>
          <w:color w:val="000000" w:themeColor="text1"/>
          <w:sz w:val="22"/>
          <w:szCs w:val="22"/>
          <w:lang w:val="es-ES"/>
        </w:rPr>
        <w:t xml:space="preserve">ofrece a las Partes Contratantes la oportunidad de indicar cómo las acciones que están llevando a cabo para la aplicación del Convenio pueden estar contribuyendo al nuevo </w:t>
      </w:r>
      <w:r w:rsidR="00281C12" w:rsidRPr="00962F18">
        <w:rPr>
          <w:rFonts w:ascii="Calibri" w:hAnsi="Calibri" w:cs="Arial"/>
          <w:color w:val="000000" w:themeColor="text1"/>
          <w:sz w:val="22"/>
          <w:szCs w:val="22"/>
          <w:lang w:val="es-ES"/>
        </w:rPr>
        <w:t>Marco</w:t>
      </w:r>
      <w:r w:rsidR="000E18AD" w:rsidRPr="00962F18">
        <w:rPr>
          <w:rFonts w:ascii="Calibri" w:hAnsi="Calibri" w:cs="Arial"/>
          <w:color w:val="000000" w:themeColor="text1"/>
          <w:sz w:val="22"/>
          <w:szCs w:val="22"/>
          <w:lang w:val="es-ES"/>
        </w:rPr>
        <w:t xml:space="preserve">. </w:t>
      </w:r>
      <w:bookmarkEnd w:id="0"/>
    </w:p>
    <w:p w14:paraId="1215F154" w14:textId="77777777" w:rsidR="00DD3764" w:rsidRPr="00962F18" w:rsidRDefault="00DD3764" w:rsidP="00BA1732">
      <w:pPr>
        <w:ind w:left="426" w:hanging="426"/>
        <w:contextualSpacing/>
        <w:rPr>
          <w:rFonts w:ascii="Calibri" w:hAnsi="Calibri" w:cs="Calibri"/>
          <w:bCs/>
          <w:sz w:val="22"/>
          <w:szCs w:val="22"/>
          <w:lang w:val="es-ES"/>
        </w:rPr>
      </w:pPr>
    </w:p>
    <w:p w14:paraId="4DF5CA6D" w14:textId="41031E4B" w:rsidR="00FE79BF" w:rsidRPr="00962F18" w:rsidRDefault="00E23DDE" w:rsidP="00BA1732">
      <w:pPr>
        <w:ind w:left="426" w:hanging="426"/>
        <w:contextualSpacing/>
        <w:rPr>
          <w:rFonts w:ascii="Calibri" w:hAnsi="Calibri" w:cs="Arial"/>
          <w:sz w:val="22"/>
          <w:szCs w:val="22"/>
          <w:lang w:val="es-ES"/>
        </w:rPr>
      </w:pPr>
      <w:r w:rsidRPr="00962F18">
        <w:rPr>
          <w:rFonts w:ascii="Calibri" w:hAnsi="Calibri" w:cs="Calibri"/>
          <w:bCs/>
          <w:sz w:val="22"/>
          <w:szCs w:val="22"/>
          <w:lang w:val="es-ES"/>
        </w:rPr>
        <w:t>8</w:t>
      </w:r>
      <w:r w:rsidR="006C7CCE" w:rsidRPr="00962F18">
        <w:rPr>
          <w:rFonts w:ascii="Calibri" w:hAnsi="Calibri" w:cs="Calibri"/>
          <w:bCs/>
          <w:sz w:val="22"/>
          <w:szCs w:val="22"/>
          <w:lang w:val="es-ES"/>
        </w:rPr>
        <w:t xml:space="preserve">. </w:t>
      </w:r>
      <w:r w:rsidR="006C7CCE" w:rsidRPr="00962F18">
        <w:rPr>
          <w:rFonts w:ascii="Calibri" w:hAnsi="Calibri" w:cs="Calibri"/>
          <w:bCs/>
          <w:sz w:val="22"/>
          <w:szCs w:val="22"/>
          <w:lang w:val="es-ES"/>
        </w:rPr>
        <w:tab/>
      </w:r>
      <w:r w:rsidR="00632753" w:rsidRPr="00962F18">
        <w:rPr>
          <w:rFonts w:ascii="Calibri" w:hAnsi="Calibri" w:cs="Calibri"/>
          <w:bCs/>
          <w:sz w:val="22"/>
          <w:szCs w:val="22"/>
          <w:lang w:val="es-ES"/>
        </w:rPr>
        <w:t xml:space="preserve">Las preguntas que componen el modelo, modificadas de acuerdo con las consideraciones anteriores, figuran en el Anexo 1 del presente documento. Los cambios </w:t>
      </w:r>
      <w:r w:rsidR="00EC6EB5" w:rsidRPr="00962F18">
        <w:rPr>
          <w:rFonts w:ascii="Calibri" w:hAnsi="Calibri" w:cs="Calibri"/>
          <w:bCs/>
          <w:sz w:val="22"/>
          <w:szCs w:val="22"/>
          <w:lang w:val="es-ES"/>
        </w:rPr>
        <w:t>importantes</w:t>
      </w:r>
      <w:r w:rsidR="00632753" w:rsidRPr="00962F18">
        <w:rPr>
          <w:rFonts w:ascii="Calibri" w:hAnsi="Calibri" w:cs="Calibri"/>
          <w:bCs/>
          <w:sz w:val="22"/>
          <w:szCs w:val="22"/>
          <w:lang w:val="es-ES"/>
        </w:rPr>
        <w:t xml:space="preserve"> se han marcado para</w:t>
      </w:r>
      <w:r w:rsidR="00EC6EB5" w:rsidRPr="00962F18">
        <w:rPr>
          <w:rFonts w:ascii="Calibri" w:hAnsi="Calibri" w:cs="Calibri"/>
          <w:bCs/>
          <w:sz w:val="22"/>
          <w:szCs w:val="22"/>
          <w:lang w:val="es-ES"/>
        </w:rPr>
        <w:t xml:space="preserve"> que queden claros</w:t>
      </w:r>
      <w:r w:rsidR="00632753" w:rsidRPr="00962F18">
        <w:rPr>
          <w:rFonts w:ascii="Calibri" w:hAnsi="Calibri" w:cs="Calibri"/>
          <w:bCs/>
          <w:sz w:val="22"/>
          <w:szCs w:val="22"/>
          <w:lang w:val="es-ES"/>
        </w:rPr>
        <w:t xml:space="preserve">, tachando el texto suprimido y subrayando el texto nuevo. </w:t>
      </w:r>
    </w:p>
    <w:p w14:paraId="7F090452" w14:textId="77777777" w:rsidR="00FE79BF" w:rsidRPr="00962F18" w:rsidRDefault="00FE79BF" w:rsidP="00BA1732">
      <w:pPr>
        <w:ind w:left="426" w:hanging="426"/>
        <w:contextualSpacing/>
        <w:rPr>
          <w:rFonts w:ascii="Calibri" w:hAnsi="Calibri" w:cs="Arial"/>
          <w:sz w:val="22"/>
          <w:szCs w:val="22"/>
          <w:lang w:val="es-ES"/>
        </w:rPr>
      </w:pPr>
    </w:p>
    <w:p w14:paraId="01BE4DAF" w14:textId="1523F67E" w:rsidR="00271DF0" w:rsidRPr="00962F18" w:rsidRDefault="00D543EF" w:rsidP="00BA1732">
      <w:pPr>
        <w:pStyle w:val="MediumGrid1-Accent21"/>
        <w:ind w:left="426" w:hanging="426"/>
        <w:contextualSpacing/>
        <w:rPr>
          <w:rFonts w:ascii="Calibri" w:hAnsi="Calibri"/>
          <w:sz w:val="22"/>
          <w:szCs w:val="22"/>
          <w:lang w:val="es-ES"/>
        </w:rPr>
      </w:pPr>
      <w:r w:rsidRPr="00962F18">
        <w:rPr>
          <w:rFonts w:ascii="Calibri" w:hAnsi="Calibri"/>
          <w:sz w:val="22"/>
          <w:szCs w:val="22"/>
          <w:lang w:val="es-ES"/>
        </w:rPr>
        <w:t>9</w:t>
      </w:r>
      <w:r w:rsidR="00271DF0" w:rsidRPr="00962F18">
        <w:rPr>
          <w:rFonts w:ascii="Calibri" w:hAnsi="Calibri"/>
          <w:sz w:val="22"/>
          <w:szCs w:val="22"/>
          <w:lang w:val="es-ES"/>
        </w:rPr>
        <w:t>.</w:t>
      </w:r>
      <w:r w:rsidR="00271DF0" w:rsidRPr="00962F18">
        <w:rPr>
          <w:rFonts w:ascii="Calibri" w:hAnsi="Calibri"/>
          <w:sz w:val="22"/>
          <w:szCs w:val="22"/>
          <w:lang w:val="es-ES"/>
        </w:rPr>
        <w:tab/>
      </w:r>
      <w:r w:rsidR="00632753" w:rsidRPr="00962F18">
        <w:rPr>
          <w:rFonts w:ascii="Calibri" w:hAnsi="Calibri"/>
          <w:sz w:val="22"/>
          <w:szCs w:val="22"/>
          <w:lang w:val="es-ES"/>
        </w:rPr>
        <w:t xml:space="preserve">El </w:t>
      </w:r>
      <w:r w:rsidR="005225D7" w:rsidRPr="00962F18">
        <w:rPr>
          <w:rFonts w:ascii="Calibri" w:hAnsi="Calibri"/>
          <w:sz w:val="22"/>
          <w:szCs w:val="22"/>
          <w:lang w:val="es-ES"/>
        </w:rPr>
        <w:t>modelo</w:t>
      </w:r>
      <w:r w:rsidR="00632753" w:rsidRPr="00962F18">
        <w:rPr>
          <w:rFonts w:ascii="Calibri" w:hAnsi="Calibri"/>
          <w:sz w:val="22"/>
          <w:szCs w:val="22"/>
          <w:lang w:val="es-ES"/>
        </w:rPr>
        <w:t xml:space="preserve"> se finalizará y publicará lo antes posible tras la 62ª reunión del Comité Permanente. Esto </w:t>
      </w:r>
      <w:r w:rsidR="00962F18" w:rsidRPr="00962F18">
        <w:rPr>
          <w:rFonts w:ascii="Calibri" w:hAnsi="Calibri"/>
          <w:sz w:val="22"/>
          <w:szCs w:val="22"/>
          <w:lang w:val="es-ES"/>
        </w:rPr>
        <w:t xml:space="preserve">hará que </w:t>
      </w:r>
      <w:r w:rsidR="00632753" w:rsidRPr="00962F18">
        <w:rPr>
          <w:rFonts w:ascii="Calibri" w:hAnsi="Calibri"/>
          <w:sz w:val="22"/>
          <w:szCs w:val="22"/>
          <w:lang w:val="es-ES"/>
        </w:rPr>
        <w:t xml:space="preserve">las Partes </w:t>
      </w:r>
      <w:r w:rsidR="00962F18" w:rsidRPr="00962F18">
        <w:rPr>
          <w:rFonts w:ascii="Calibri" w:hAnsi="Calibri"/>
          <w:sz w:val="22"/>
          <w:szCs w:val="22"/>
          <w:lang w:val="es-ES"/>
        </w:rPr>
        <w:t xml:space="preserve">puedan </w:t>
      </w:r>
      <w:r w:rsidR="00632753" w:rsidRPr="00962F18">
        <w:rPr>
          <w:rFonts w:ascii="Calibri" w:hAnsi="Calibri"/>
          <w:sz w:val="22"/>
          <w:szCs w:val="22"/>
          <w:lang w:val="es-ES"/>
        </w:rPr>
        <w:t xml:space="preserve">disponer del </w:t>
      </w:r>
      <w:r w:rsidR="005225D7" w:rsidRPr="00962F18">
        <w:rPr>
          <w:rFonts w:ascii="Calibri" w:hAnsi="Calibri"/>
          <w:sz w:val="22"/>
          <w:szCs w:val="22"/>
          <w:lang w:val="es-ES"/>
        </w:rPr>
        <w:t>modelo</w:t>
      </w:r>
      <w:r w:rsidR="00632753" w:rsidRPr="00962F18">
        <w:rPr>
          <w:rFonts w:ascii="Calibri" w:hAnsi="Calibri"/>
          <w:sz w:val="22"/>
          <w:szCs w:val="22"/>
          <w:lang w:val="es-ES"/>
        </w:rPr>
        <w:t xml:space="preserve"> a principios del trienio para orientar la aplicación de la Convención</w:t>
      </w:r>
      <w:r w:rsidR="00962F18" w:rsidRPr="00962F18">
        <w:rPr>
          <w:rFonts w:ascii="Calibri" w:hAnsi="Calibri"/>
          <w:sz w:val="22"/>
          <w:szCs w:val="22"/>
          <w:lang w:val="es-ES"/>
        </w:rPr>
        <w:t xml:space="preserve"> </w:t>
      </w:r>
      <w:r w:rsidR="00632753" w:rsidRPr="00962F18">
        <w:rPr>
          <w:rFonts w:ascii="Calibri" w:hAnsi="Calibri"/>
          <w:sz w:val="22"/>
          <w:szCs w:val="22"/>
          <w:lang w:val="es-ES"/>
        </w:rPr>
        <w:t>y preparar las metas nacionales que se presentarán a la Secretaría junto con los informes nacionales de conformidad con los términos de la Resolución XII.2</w:t>
      </w:r>
      <w:r w:rsidR="00EC6EB5" w:rsidRPr="00962F18">
        <w:rPr>
          <w:rFonts w:ascii="Calibri" w:hAnsi="Calibri"/>
          <w:sz w:val="22"/>
          <w:szCs w:val="22"/>
          <w:lang w:val="es-ES"/>
        </w:rPr>
        <w:t xml:space="preserve">, </w:t>
      </w:r>
      <w:r w:rsidR="002B24E7" w:rsidRPr="00962F18">
        <w:rPr>
          <w:rFonts w:ascii="Calibri" w:hAnsi="Calibri"/>
          <w:i/>
          <w:iCs/>
          <w:color w:val="000000" w:themeColor="text1"/>
          <w:sz w:val="22"/>
          <w:szCs w:val="22"/>
          <w:lang w:val="es-ES"/>
        </w:rPr>
        <w:t>El P</w:t>
      </w:r>
      <w:r w:rsidR="00632753" w:rsidRPr="00962F18">
        <w:rPr>
          <w:rFonts w:ascii="Calibri" w:hAnsi="Calibri"/>
          <w:i/>
          <w:iCs/>
          <w:color w:val="000000" w:themeColor="text1"/>
          <w:sz w:val="22"/>
          <w:szCs w:val="22"/>
          <w:lang w:val="es-ES"/>
        </w:rPr>
        <w:t>lan Estratégico</w:t>
      </w:r>
      <w:r w:rsidR="00632753" w:rsidRPr="00962F18">
        <w:rPr>
          <w:rFonts w:ascii="Calibri" w:hAnsi="Calibri"/>
          <w:i/>
          <w:iCs/>
          <w:sz w:val="22"/>
          <w:szCs w:val="22"/>
          <w:lang w:val="es-ES"/>
        </w:rPr>
        <w:t xml:space="preserve"> de Ramsar </w:t>
      </w:r>
      <w:r w:rsidR="002B24E7" w:rsidRPr="00962F18">
        <w:rPr>
          <w:rFonts w:ascii="Calibri" w:hAnsi="Calibri"/>
          <w:i/>
          <w:iCs/>
          <w:sz w:val="22"/>
          <w:szCs w:val="22"/>
          <w:lang w:val="es-ES"/>
        </w:rPr>
        <w:t xml:space="preserve">para </w:t>
      </w:r>
      <w:r w:rsidR="00632753" w:rsidRPr="00962F18">
        <w:rPr>
          <w:rFonts w:ascii="Calibri" w:hAnsi="Calibri"/>
          <w:i/>
          <w:iCs/>
          <w:sz w:val="22"/>
          <w:szCs w:val="22"/>
          <w:lang w:val="es-ES"/>
        </w:rPr>
        <w:t>2016-2024</w:t>
      </w:r>
      <w:r w:rsidR="00632753" w:rsidRPr="00962F18">
        <w:rPr>
          <w:rFonts w:ascii="Calibri" w:hAnsi="Calibri"/>
          <w:sz w:val="22"/>
          <w:szCs w:val="22"/>
          <w:lang w:val="es-ES"/>
        </w:rPr>
        <w:t xml:space="preserve">. </w:t>
      </w:r>
      <w:r w:rsidR="00EC6EB5" w:rsidRPr="00962F18">
        <w:rPr>
          <w:rFonts w:ascii="Calibri" w:hAnsi="Calibri"/>
          <w:sz w:val="22"/>
          <w:szCs w:val="22"/>
          <w:lang w:val="es-ES"/>
        </w:rPr>
        <w:t>El plazo</w:t>
      </w:r>
      <w:r w:rsidR="00632753" w:rsidRPr="00962F18">
        <w:rPr>
          <w:rFonts w:ascii="Calibri" w:hAnsi="Calibri"/>
          <w:sz w:val="22"/>
          <w:szCs w:val="22"/>
          <w:lang w:val="es-ES"/>
        </w:rPr>
        <w:t xml:space="preserve"> </w:t>
      </w:r>
      <w:r w:rsidR="00632753" w:rsidRPr="00962F18">
        <w:rPr>
          <w:rFonts w:ascii="Calibri" w:hAnsi="Calibri"/>
          <w:sz w:val="22"/>
          <w:szCs w:val="22"/>
          <w:lang w:val="es-ES"/>
        </w:rPr>
        <w:lastRenderedPageBreak/>
        <w:t xml:space="preserve">límite para la presentación de los informes debería seguir siendo nueve meses antes de cada reunión de la COP; </w:t>
      </w:r>
      <w:r w:rsidR="00962F18" w:rsidRPr="00962F18">
        <w:rPr>
          <w:rFonts w:ascii="Calibri" w:hAnsi="Calibri"/>
          <w:sz w:val="22"/>
          <w:szCs w:val="22"/>
          <w:lang w:val="es-ES"/>
        </w:rPr>
        <w:t>en el caso</w:t>
      </w:r>
      <w:r w:rsidR="00632753" w:rsidRPr="00962F18">
        <w:rPr>
          <w:rFonts w:ascii="Calibri" w:hAnsi="Calibri"/>
          <w:sz w:val="22"/>
          <w:szCs w:val="22"/>
          <w:lang w:val="es-ES"/>
        </w:rPr>
        <w:t xml:space="preserve"> los informes nacionales </w:t>
      </w:r>
      <w:r w:rsidR="00EC6EB5" w:rsidRPr="00962F18">
        <w:rPr>
          <w:rFonts w:ascii="Calibri" w:hAnsi="Calibri"/>
          <w:sz w:val="22"/>
          <w:szCs w:val="22"/>
          <w:lang w:val="es-ES"/>
        </w:rPr>
        <w:t>a</w:t>
      </w:r>
      <w:r w:rsidR="00632753" w:rsidRPr="00962F18">
        <w:rPr>
          <w:rFonts w:ascii="Calibri" w:hAnsi="Calibri"/>
          <w:sz w:val="22"/>
          <w:szCs w:val="22"/>
          <w:lang w:val="es-ES"/>
        </w:rPr>
        <w:t xml:space="preserve"> la COP15 esto sería en octubre de 2024, </w:t>
      </w:r>
      <w:r w:rsidR="00962F18" w:rsidRPr="00962F18">
        <w:rPr>
          <w:rFonts w:ascii="Calibri" w:hAnsi="Calibri"/>
          <w:sz w:val="22"/>
          <w:szCs w:val="22"/>
          <w:lang w:val="es-ES"/>
        </w:rPr>
        <w:t>si e</w:t>
      </w:r>
      <w:r w:rsidR="00632753" w:rsidRPr="00962F18">
        <w:rPr>
          <w:rFonts w:ascii="Calibri" w:hAnsi="Calibri"/>
          <w:sz w:val="22"/>
          <w:szCs w:val="22"/>
          <w:lang w:val="es-ES"/>
        </w:rPr>
        <w:t>l Comité Permanente acept</w:t>
      </w:r>
      <w:r w:rsidR="00962F18" w:rsidRPr="00962F18">
        <w:rPr>
          <w:rFonts w:ascii="Calibri" w:hAnsi="Calibri"/>
          <w:sz w:val="22"/>
          <w:szCs w:val="22"/>
          <w:lang w:val="es-ES"/>
        </w:rPr>
        <w:t>a</w:t>
      </w:r>
      <w:r w:rsidR="00632753" w:rsidRPr="00962F18">
        <w:rPr>
          <w:rFonts w:ascii="Calibri" w:hAnsi="Calibri"/>
          <w:sz w:val="22"/>
          <w:szCs w:val="22"/>
          <w:lang w:val="es-ES"/>
        </w:rPr>
        <w:t xml:space="preserve"> la fecha de julio de 2025 para la COP15 propuesta por el país anfitrión. Este calendario </w:t>
      </w:r>
      <w:r w:rsidR="00EC6EB5" w:rsidRPr="00962F18">
        <w:rPr>
          <w:rFonts w:ascii="Calibri" w:hAnsi="Calibri"/>
          <w:sz w:val="22"/>
          <w:szCs w:val="22"/>
          <w:lang w:val="es-ES"/>
        </w:rPr>
        <w:t>se confirmará</w:t>
      </w:r>
      <w:r w:rsidR="00632753" w:rsidRPr="00962F18">
        <w:rPr>
          <w:rFonts w:ascii="Calibri" w:hAnsi="Calibri"/>
          <w:sz w:val="22"/>
          <w:szCs w:val="22"/>
          <w:lang w:val="es-ES"/>
        </w:rPr>
        <w:t xml:space="preserve"> una vez </w:t>
      </w:r>
      <w:r w:rsidR="00EC6EB5" w:rsidRPr="00962F18">
        <w:rPr>
          <w:rFonts w:ascii="Calibri" w:hAnsi="Calibri"/>
          <w:sz w:val="22"/>
          <w:szCs w:val="22"/>
          <w:lang w:val="es-ES"/>
        </w:rPr>
        <w:t>decididas</w:t>
      </w:r>
      <w:r w:rsidR="00632753" w:rsidRPr="00962F18">
        <w:rPr>
          <w:rFonts w:ascii="Calibri" w:hAnsi="Calibri"/>
          <w:sz w:val="22"/>
          <w:szCs w:val="22"/>
          <w:lang w:val="es-ES"/>
        </w:rPr>
        <w:t xml:space="preserve"> las fechas de la COP15. </w:t>
      </w:r>
    </w:p>
    <w:p w14:paraId="7CB6DC02" w14:textId="77777777" w:rsidR="00271DF0" w:rsidRPr="00962F18" w:rsidRDefault="00271DF0" w:rsidP="00BA1732">
      <w:pPr>
        <w:pStyle w:val="MediumGrid1-Accent21"/>
        <w:ind w:left="426" w:hanging="426"/>
        <w:rPr>
          <w:rFonts w:ascii="Calibri" w:hAnsi="Calibri"/>
          <w:sz w:val="22"/>
          <w:szCs w:val="22"/>
          <w:lang w:val="es-ES"/>
        </w:rPr>
      </w:pPr>
    </w:p>
    <w:p w14:paraId="2C502000" w14:textId="2046D4EA" w:rsidR="003C206E" w:rsidRPr="00962F18" w:rsidRDefault="00D543EF" w:rsidP="00D543EF">
      <w:pPr>
        <w:ind w:left="426" w:hanging="426"/>
        <w:rPr>
          <w:rFonts w:ascii="Calibri" w:hAnsi="Calibri"/>
          <w:sz w:val="22"/>
          <w:szCs w:val="22"/>
          <w:lang w:val="es-ES"/>
        </w:rPr>
      </w:pPr>
      <w:r w:rsidRPr="00962F18">
        <w:rPr>
          <w:rFonts w:ascii="Calibri" w:hAnsi="Calibri"/>
          <w:sz w:val="22"/>
          <w:szCs w:val="22"/>
          <w:lang w:val="es-ES"/>
        </w:rPr>
        <w:t>10</w:t>
      </w:r>
      <w:r w:rsidR="00271DF0" w:rsidRPr="00962F18">
        <w:rPr>
          <w:rFonts w:ascii="Calibri" w:hAnsi="Calibri"/>
          <w:sz w:val="22"/>
          <w:szCs w:val="22"/>
          <w:lang w:val="es-ES"/>
        </w:rPr>
        <w:t>.</w:t>
      </w:r>
      <w:r w:rsidR="00271DF0" w:rsidRPr="00962F18">
        <w:rPr>
          <w:rFonts w:ascii="Calibri" w:hAnsi="Calibri"/>
          <w:sz w:val="22"/>
          <w:szCs w:val="22"/>
          <w:lang w:val="es-ES"/>
        </w:rPr>
        <w:tab/>
      </w:r>
      <w:bookmarkStart w:id="1" w:name="_Hlk134615214"/>
      <w:r w:rsidR="000A4292" w:rsidRPr="00962F18">
        <w:rPr>
          <w:rFonts w:ascii="Calibri" w:hAnsi="Calibri"/>
          <w:sz w:val="22"/>
          <w:szCs w:val="22"/>
          <w:lang w:val="es-ES"/>
        </w:rPr>
        <w:t xml:space="preserve">Se invita a las Partes Contratantes a presentar los informes nacionales a través del sistema de presentación de informes en línea </w:t>
      </w:r>
      <w:r w:rsidR="00EC6EB5" w:rsidRPr="00962F18">
        <w:rPr>
          <w:rFonts w:ascii="Calibri" w:hAnsi="Calibri"/>
          <w:sz w:val="22"/>
          <w:szCs w:val="22"/>
          <w:lang w:val="es-ES"/>
        </w:rPr>
        <w:t xml:space="preserve">en </w:t>
      </w:r>
      <w:r w:rsidR="005225D7" w:rsidRPr="00962F18">
        <w:rPr>
          <w:rFonts w:ascii="Calibri" w:hAnsi="Calibri"/>
          <w:sz w:val="22"/>
          <w:szCs w:val="22"/>
          <w:lang w:val="es-ES"/>
        </w:rPr>
        <w:t>e</w:t>
      </w:r>
      <w:r w:rsidR="00EC6EB5" w:rsidRPr="00962F18">
        <w:rPr>
          <w:rFonts w:ascii="Calibri" w:hAnsi="Calibri"/>
          <w:sz w:val="22"/>
          <w:szCs w:val="22"/>
          <w:lang w:val="es-ES"/>
        </w:rPr>
        <w:t xml:space="preserve">l enlace </w:t>
      </w:r>
      <w:hyperlink r:id="rId11" w:history="1">
        <w:r w:rsidR="00EC6EB5" w:rsidRPr="00962F18">
          <w:rPr>
            <w:rStyle w:val="Hyperlink"/>
            <w:rFonts w:ascii="Calibri" w:hAnsi="Calibri"/>
            <w:sz w:val="22"/>
            <w:szCs w:val="22"/>
            <w:lang w:val="es-ES"/>
          </w:rPr>
          <w:t>https://reports.ramsar.org/?lang=es</w:t>
        </w:r>
      </w:hyperlink>
      <w:r w:rsidR="000A4292" w:rsidRPr="00962F18">
        <w:rPr>
          <w:rFonts w:ascii="Calibri" w:hAnsi="Calibri"/>
          <w:sz w:val="22"/>
          <w:szCs w:val="22"/>
          <w:lang w:val="es-ES"/>
        </w:rPr>
        <w:t xml:space="preserve">. La presentación de informes </w:t>
      </w:r>
      <w:r w:rsidR="00962F18" w:rsidRPr="00962F18">
        <w:rPr>
          <w:rFonts w:ascii="Calibri" w:hAnsi="Calibri"/>
          <w:sz w:val="22"/>
          <w:szCs w:val="22"/>
          <w:lang w:val="es-ES"/>
        </w:rPr>
        <w:t>mediante</w:t>
      </w:r>
      <w:r w:rsidR="002B24E7" w:rsidRPr="00962F18">
        <w:rPr>
          <w:rFonts w:ascii="Calibri" w:hAnsi="Calibri"/>
          <w:sz w:val="22"/>
          <w:szCs w:val="22"/>
          <w:lang w:val="es-ES"/>
        </w:rPr>
        <w:t xml:space="preserve"> este sistema </w:t>
      </w:r>
      <w:r w:rsidR="000A4292" w:rsidRPr="00962F18">
        <w:rPr>
          <w:rFonts w:ascii="Calibri" w:hAnsi="Calibri"/>
          <w:sz w:val="22"/>
          <w:szCs w:val="22"/>
          <w:lang w:val="es-ES"/>
        </w:rPr>
        <w:t xml:space="preserve">reduce los errores de transferencia de datos, </w:t>
      </w:r>
      <w:r w:rsidR="002B24E7" w:rsidRPr="00962F18">
        <w:rPr>
          <w:rFonts w:ascii="Calibri" w:hAnsi="Calibri"/>
          <w:sz w:val="22"/>
          <w:szCs w:val="22"/>
          <w:lang w:val="es-ES"/>
        </w:rPr>
        <w:t>agiliza</w:t>
      </w:r>
      <w:r w:rsidR="000A4292" w:rsidRPr="00962F18">
        <w:rPr>
          <w:rFonts w:ascii="Calibri" w:hAnsi="Calibri"/>
          <w:sz w:val="22"/>
          <w:szCs w:val="22"/>
          <w:lang w:val="es-ES"/>
        </w:rPr>
        <w:t xml:space="preserve"> la compilación y el análisis y contribuye a la eficiencia y eficacia generales del proceso. Las Partes disponen de tutoriales en línea sobre cómo acceder y utilizar el </w:t>
      </w:r>
      <w:r w:rsidR="002B24E7" w:rsidRPr="00962F18">
        <w:rPr>
          <w:rFonts w:ascii="Calibri" w:hAnsi="Calibri"/>
          <w:sz w:val="22"/>
          <w:szCs w:val="22"/>
          <w:lang w:val="es-ES"/>
        </w:rPr>
        <w:t>sistema en línea</w:t>
      </w:r>
      <w:r w:rsidR="000A4292" w:rsidRPr="00962F18">
        <w:rPr>
          <w:rFonts w:ascii="Calibri" w:hAnsi="Calibri"/>
          <w:sz w:val="22"/>
          <w:szCs w:val="22"/>
          <w:lang w:val="es-ES"/>
        </w:rPr>
        <w:t xml:space="preserve">. </w:t>
      </w:r>
      <w:bookmarkEnd w:id="1"/>
    </w:p>
    <w:p w14:paraId="693963F8" w14:textId="24463763" w:rsidR="00AF6786" w:rsidRPr="00962F18" w:rsidRDefault="00AF6786" w:rsidP="00BC7E6F">
      <w:pPr>
        <w:ind w:left="426" w:hanging="426"/>
        <w:rPr>
          <w:rFonts w:ascii="Calibri" w:eastAsia="Arial" w:hAnsi="Calibri" w:cs="Arial"/>
          <w:color w:val="000000"/>
          <w:sz w:val="22"/>
          <w:szCs w:val="22"/>
          <w:lang w:val="es-ES"/>
        </w:rPr>
      </w:pPr>
    </w:p>
    <w:p w14:paraId="00EDD16C" w14:textId="60C357A0" w:rsidR="00AF6786" w:rsidRPr="00962F18" w:rsidRDefault="00D543EF" w:rsidP="00BC7E6F">
      <w:pPr>
        <w:ind w:left="426" w:hanging="426"/>
        <w:rPr>
          <w:rFonts w:ascii="Calibri" w:hAnsi="Calibri" w:cs="Arial"/>
          <w:bCs/>
          <w:sz w:val="22"/>
          <w:szCs w:val="22"/>
          <w:lang w:val="es-ES"/>
        </w:rPr>
      </w:pPr>
      <w:r w:rsidRPr="00962F18">
        <w:rPr>
          <w:rFonts w:ascii="Calibri" w:hAnsi="Calibri" w:cs="Arial"/>
          <w:bCs/>
          <w:sz w:val="22"/>
          <w:szCs w:val="22"/>
          <w:lang w:val="es-ES"/>
        </w:rPr>
        <w:t>11</w:t>
      </w:r>
      <w:r w:rsidR="00AF6786" w:rsidRPr="00962F18">
        <w:rPr>
          <w:rFonts w:ascii="Calibri" w:hAnsi="Calibri" w:cs="Arial"/>
          <w:bCs/>
          <w:sz w:val="22"/>
          <w:szCs w:val="22"/>
          <w:lang w:val="es-ES"/>
        </w:rPr>
        <w:t>.</w:t>
      </w:r>
      <w:r w:rsidR="00AF6786" w:rsidRPr="00962F18">
        <w:rPr>
          <w:rFonts w:ascii="Calibri" w:hAnsi="Calibri" w:cs="Arial"/>
          <w:bCs/>
          <w:sz w:val="22"/>
          <w:szCs w:val="22"/>
          <w:lang w:val="es-ES"/>
        </w:rPr>
        <w:tab/>
      </w:r>
      <w:r w:rsidR="000A4292" w:rsidRPr="00962F18">
        <w:rPr>
          <w:rFonts w:ascii="Calibri" w:hAnsi="Calibri" w:cs="Arial"/>
          <w:bCs/>
          <w:sz w:val="22"/>
          <w:szCs w:val="22"/>
          <w:lang w:val="es-ES"/>
        </w:rPr>
        <w:t xml:space="preserve">En circunstancias excepcionales, las Partes Contratantes pueden presentar los informes nacionales en formato Microsoft Word, previa consulta con la Secretaría a través de su equipo regional. </w:t>
      </w:r>
    </w:p>
    <w:p w14:paraId="15522CFF" w14:textId="77777777" w:rsidR="00D543EF" w:rsidRPr="00962F18" w:rsidRDefault="00D543EF" w:rsidP="00BC7E6F">
      <w:pPr>
        <w:ind w:left="426" w:hanging="426"/>
        <w:rPr>
          <w:rFonts w:ascii="Calibri" w:eastAsia="Arial" w:hAnsi="Calibri" w:cs="Arial"/>
          <w:color w:val="000000"/>
          <w:sz w:val="22"/>
          <w:szCs w:val="22"/>
          <w:lang w:val="es-ES"/>
        </w:rPr>
      </w:pPr>
    </w:p>
    <w:p w14:paraId="71DA9348" w14:textId="29CAC2F6" w:rsidR="00E01C3B" w:rsidRPr="00962F18" w:rsidRDefault="00D543EF" w:rsidP="006C7CCE">
      <w:pPr>
        <w:ind w:left="426" w:hanging="426"/>
        <w:rPr>
          <w:rFonts w:ascii="Calibri" w:eastAsia="Arial" w:hAnsi="Calibri" w:cs="Arial"/>
          <w:color w:val="000000"/>
          <w:sz w:val="22"/>
          <w:szCs w:val="22"/>
          <w:lang w:val="es-ES"/>
        </w:rPr>
      </w:pPr>
      <w:r w:rsidRPr="00962F18">
        <w:rPr>
          <w:rFonts w:ascii="Calibri" w:eastAsia="Arial" w:hAnsi="Calibri" w:cs="Arial"/>
          <w:color w:val="000000"/>
          <w:sz w:val="22"/>
          <w:szCs w:val="22"/>
          <w:lang w:val="es-ES"/>
        </w:rPr>
        <w:t>12</w:t>
      </w:r>
      <w:r w:rsidR="00E01C3B" w:rsidRPr="00962F18">
        <w:rPr>
          <w:rFonts w:ascii="Calibri" w:eastAsia="Arial" w:hAnsi="Calibri" w:cs="Arial"/>
          <w:color w:val="000000"/>
          <w:sz w:val="22"/>
          <w:szCs w:val="22"/>
          <w:lang w:val="es-ES"/>
        </w:rPr>
        <w:t>.</w:t>
      </w:r>
      <w:r w:rsidR="00E01C3B" w:rsidRPr="00962F18">
        <w:rPr>
          <w:rFonts w:ascii="Calibri" w:eastAsia="Arial" w:hAnsi="Calibri" w:cs="Arial"/>
          <w:color w:val="000000"/>
          <w:sz w:val="22"/>
          <w:szCs w:val="22"/>
          <w:lang w:val="es-ES"/>
        </w:rPr>
        <w:tab/>
      </w:r>
      <w:r w:rsidR="000A4292" w:rsidRPr="00962F18">
        <w:rPr>
          <w:rFonts w:ascii="Calibri" w:eastAsia="Arial" w:hAnsi="Calibri" w:cs="Arial"/>
          <w:color w:val="000000"/>
          <w:sz w:val="22"/>
          <w:szCs w:val="22"/>
          <w:lang w:val="es-ES"/>
        </w:rPr>
        <w:t xml:space="preserve">En </w:t>
      </w:r>
      <w:r w:rsidR="000A4292" w:rsidRPr="00962F18">
        <w:rPr>
          <w:rFonts w:ascii="Calibri" w:eastAsia="Arial" w:hAnsi="Calibri" w:cs="Arial"/>
          <w:color w:val="000000" w:themeColor="text1"/>
          <w:sz w:val="22"/>
          <w:szCs w:val="22"/>
          <w:lang w:val="es-ES"/>
        </w:rPr>
        <w:t>cada formato se publicará</w:t>
      </w:r>
      <w:r w:rsidR="000A4292" w:rsidRPr="00962F18">
        <w:rPr>
          <w:rFonts w:ascii="Calibri" w:eastAsia="Arial" w:hAnsi="Calibri" w:cs="Arial"/>
          <w:color w:val="000000"/>
          <w:sz w:val="22"/>
          <w:szCs w:val="22"/>
          <w:lang w:val="es-ES"/>
        </w:rPr>
        <w:t xml:space="preserve"> información de </w:t>
      </w:r>
      <w:r w:rsidR="00281C12" w:rsidRPr="00962F18">
        <w:rPr>
          <w:rFonts w:ascii="Calibri" w:eastAsia="Arial" w:hAnsi="Calibri" w:cs="Arial"/>
          <w:color w:val="000000"/>
          <w:sz w:val="22"/>
          <w:szCs w:val="22"/>
          <w:lang w:val="es-ES"/>
        </w:rPr>
        <w:t>antecedentes</w:t>
      </w:r>
      <w:r w:rsidR="000A4292" w:rsidRPr="00962F18">
        <w:rPr>
          <w:rFonts w:ascii="Calibri" w:eastAsia="Arial" w:hAnsi="Calibri" w:cs="Arial"/>
          <w:color w:val="000000"/>
          <w:sz w:val="22"/>
          <w:szCs w:val="22"/>
          <w:lang w:val="es-ES"/>
        </w:rPr>
        <w:t xml:space="preserve">, un resumen de los fines y </w:t>
      </w:r>
      <w:r w:rsidR="00EA4C26" w:rsidRPr="00962F18">
        <w:rPr>
          <w:rFonts w:ascii="Calibri" w:eastAsia="Arial" w:hAnsi="Calibri" w:cs="Arial"/>
          <w:color w:val="000000"/>
          <w:sz w:val="22"/>
          <w:szCs w:val="22"/>
          <w:lang w:val="es-ES"/>
        </w:rPr>
        <w:t xml:space="preserve">la </w:t>
      </w:r>
      <w:r w:rsidR="00EA4C26" w:rsidRPr="00962F18">
        <w:rPr>
          <w:rFonts w:ascii="Calibri" w:eastAsia="Arial" w:hAnsi="Calibri" w:cs="Arial"/>
          <w:color w:val="000000" w:themeColor="text1"/>
          <w:sz w:val="22"/>
          <w:szCs w:val="22"/>
          <w:lang w:val="es-ES"/>
        </w:rPr>
        <w:t>utilidad</w:t>
      </w:r>
      <w:r w:rsidR="000A4292" w:rsidRPr="00962F18">
        <w:rPr>
          <w:rFonts w:ascii="Calibri" w:eastAsia="Arial" w:hAnsi="Calibri" w:cs="Arial"/>
          <w:color w:val="000000" w:themeColor="text1"/>
          <w:sz w:val="22"/>
          <w:szCs w:val="22"/>
          <w:lang w:val="es-ES"/>
        </w:rPr>
        <w:t xml:space="preserve"> de </w:t>
      </w:r>
      <w:r w:rsidR="00EA4C26" w:rsidRPr="00962F18">
        <w:rPr>
          <w:rFonts w:ascii="Calibri" w:eastAsia="Arial" w:hAnsi="Calibri" w:cs="Arial"/>
          <w:color w:val="000000" w:themeColor="text1"/>
          <w:sz w:val="22"/>
          <w:szCs w:val="22"/>
          <w:lang w:val="es-ES"/>
        </w:rPr>
        <w:t xml:space="preserve">la presentación de </w:t>
      </w:r>
      <w:r w:rsidR="002B24E7" w:rsidRPr="00962F18">
        <w:rPr>
          <w:rFonts w:ascii="Calibri" w:eastAsia="Arial" w:hAnsi="Calibri" w:cs="Arial"/>
          <w:color w:val="000000" w:themeColor="text1"/>
          <w:sz w:val="22"/>
          <w:szCs w:val="22"/>
          <w:lang w:val="es-ES"/>
        </w:rPr>
        <w:t xml:space="preserve">los </w:t>
      </w:r>
      <w:r w:rsidR="000A4292" w:rsidRPr="00962F18">
        <w:rPr>
          <w:rFonts w:ascii="Calibri" w:eastAsia="Arial" w:hAnsi="Calibri" w:cs="Arial"/>
          <w:color w:val="000000" w:themeColor="text1"/>
          <w:sz w:val="22"/>
          <w:szCs w:val="22"/>
          <w:lang w:val="es-ES"/>
        </w:rPr>
        <w:t xml:space="preserve">informes nacionales a la Conferencia de las Partes Contratantes, una explicación de la estructura del </w:t>
      </w:r>
      <w:r w:rsidR="00281C12" w:rsidRPr="00962F18">
        <w:rPr>
          <w:rFonts w:ascii="Calibri" w:eastAsia="Arial" w:hAnsi="Calibri" w:cs="Arial"/>
          <w:color w:val="000000" w:themeColor="text1"/>
          <w:sz w:val="22"/>
          <w:szCs w:val="22"/>
          <w:lang w:val="es-ES"/>
        </w:rPr>
        <w:t>modelo</w:t>
      </w:r>
      <w:r w:rsidR="000A4292" w:rsidRPr="00962F18">
        <w:rPr>
          <w:rFonts w:ascii="Calibri" w:eastAsia="Arial" w:hAnsi="Calibri" w:cs="Arial"/>
          <w:color w:val="000000" w:themeColor="text1"/>
          <w:sz w:val="22"/>
          <w:szCs w:val="22"/>
          <w:lang w:val="es-ES"/>
        </w:rPr>
        <w:t xml:space="preserve"> y orientaciones para </w:t>
      </w:r>
      <w:r w:rsidR="00EA4C26" w:rsidRPr="00962F18">
        <w:rPr>
          <w:rFonts w:ascii="Calibri" w:eastAsia="Arial" w:hAnsi="Calibri" w:cs="Arial"/>
          <w:color w:val="000000" w:themeColor="text1"/>
          <w:sz w:val="22"/>
          <w:szCs w:val="22"/>
          <w:lang w:val="es-ES"/>
        </w:rPr>
        <w:t>cumplimentarlo</w:t>
      </w:r>
      <w:r w:rsidR="000A4292" w:rsidRPr="00962F18">
        <w:rPr>
          <w:rFonts w:ascii="Calibri" w:eastAsia="Arial" w:hAnsi="Calibri" w:cs="Arial"/>
          <w:color w:val="000000" w:themeColor="text1"/>
          <w:sz w:val="22"/>
          <w:szCs w:val="22"/>
          <w:lang w:val="es-ES"/>
        </w:rPr>
        <w:t xml:space="preserve"> y </w:t>
      </w:r>
      <w:r w:rsidR="00281C12" w:rsidRPr="00962F18">
        <w:rPr>
          <w:rFonts w:ascii="Calibri" w:eastAsia="Arial" w:hAnsi="Calibri" w:cs="Arial"/>
          <w:color w:val="000000" w:themeColor="text1"/>
          <w:sz w:val="22"/>
          <w:szCs w:val="22"/>
          <w:lang w:val="es-ES"/>
        </w:rPr>
        <w:t>present</w:t>
      </w:r>
      <w:r w:rsidR="000A4292" w:rsidRPr="00962F18">
        <w:rPr>
          <w:rFonts w:ascii="Calibri" w:eastAsia="Arial" w:hAnsi="Calibri" w:cs="Arial"/>
          <w:color w:val="000000" w:themeColor="text1"/>
          <w:sz w:val="22"/>
          <w:szCs w:val="22"/>
          <w:lang w:val="es-ES"/>
        </w:rPr>
        <w:t>arlo</w:t>
      </w:r>
      <w:r w:rsidR="000A4292" w:rsidRPr="00962F18">
        <w:rPr>
          <w:rFonts w:ascii="Calibri" w:eastAsia="Arial" w:hAnsi="Calibri" w:cs="Arial"/>
          <w:color w:val="000000"/>
          <w:sz w:val="22"/>
          <w:szCs w:val="22"/>
          <w:lang w:val="es-ES"/>
        </w:rPr>
        <w:t xml:space="preserve">. </w:t>
      </w:r>
    </w:p>
    <w:p w14:paraId="59783377" w14:textId="77777777" w:rsidR="006C7CCE" w:rsidRPr="00962F18" w:rsidRDefault="006C7CCE" w:rsidP="006C7CCE">
      <w:pPr>
        <w:ind w:left="426" w:hanging="426"/>
        <w:rPr>
          <w:rFonts w:ascii="Calibri" w:eastAsia="Arial" w:hAnsi="Calibri" w:cs="Arial"/>
          <w:color w:val="000000"/>
          <w:sz w:val="22"/>
          <w:szCs w:val="22"/>
          <w:lang w:val="es-ES"/>
        </w:rPr>
      </w:pPr>
    </w:p>
    <w:p w14:paraId="004DF333" w14:textId="60FC742B" w:rsidR="001015A1" w:rsidRDefault="006C7CCE" w:rsidP="00132206">
      <w:pPr>
        <w:pStyle w:val="MediumGrid1-Accent21"/>
        <w:ind w:left="426" w:hanging="426"/>
        <w:contextualSpacing/>
        <w:rPr>
          <w:rFonts w:ascii="Calibri" w:hAnsi="Calibri"/>
          <w:sz w:val="22"/>
          <w:szCs w:val="22"/>
          <w:lang w:val="es-ES"/>
        </w:rPr>
      </w:pPr>
      <w:r w:rsidRPr="00962F18">
        <w:rPr>
          <w:rFonts w:ascii="Calibri" w:hAnsi="Calibri"/>
          <w:sz w:val="22"/>
          <w:szCs w:val="22"/>
          <w:lang w:val="es-ES"/>
        </w:rPr>
        <w:t>1</w:t>
      </w:r>
      <w:r w:rsidR="00823971" w:rsidRPr="00962F18">
        <w:rPr>
          <w:rFonts w:ascii="Calibri" w:hAnsi="Calibri"/>
          <w:sz w:val="22"/>
          <w:szCs w:val="22"/>
          <w:lang w:val="es-ES"/>
        </w:rPr>
        <w:t>3</w:t>
      </w:r>
      <w:r w:rsidR="00271DF0" w:rsidRPr="00962F18">
        <w:rPr>
          <w:rFonts w:ascii="Calibri" w:hAnsi="Calibri"/>
          <w:sz w:val="22"/>
          <w:szCs w:val="22"/>
          <w:lang w:val="es-ES"/>
        </w:rPr>
        <w:t>.</w:t>
      </w:r>
      <w:r w:rsidR="00271DF0" w:rsidRPr="00962F18">
        <w:rPr>
          <w:rFonts w:ascii="Calibri" w:hAnsi="Calibri"/>
          <w:sz w:val="22"/>
          <w:szCs w:val="22"/>
          <w:lang w:val="es-ES"/>
        </w:rPr>
        <w:tab/>
      </w:r>
      <w:r w:rsidR="00281C12" w:rsidRPr="00962F18">
        <w:rPr>
          <w:rFonts w:ascii="Calibri" w:hAnsi="Calibri"/>
          <w:sz w:val="22"/>
          <w:szCs w:val="22"/>
          <w:lang w:val="es-ES"/>
        </w:rPr>
        <w:t xml:space="preserve">Se invita al Comité Permanente a </w:t>
      </w:r>
      <w:r w:rsidR="00D46A7A" w:rsidRPr="00962F18">
        <w:rPr>
          <w:rFonts w:ascii="Calibri" w:hAnsi="Calibri"/>
          <w:sz w:val="22"/>
          <w:szCs w:val="22"/>
          <w:lang w:val="es-ES"/>
        </w:rPr>
        <w:t>examinar el proyecto</w:t>
      </w:r>
      <w:r w:rsidR="00281C12" w:rsidRPr="00962F18">
        <w:rPr>
          <w:rFonts w:ascii="Calibri" w:hAnsi="Calibri"/>
          <w:sz w:val="22"/>
          <w:szCs w:val="22"/>
          <w:lang w:val="es-ES"/>
        </w:rPr>
        <w:t xml:space="preserve"> </w:t>
      </w:r>
      <w:r w:rsidR="00D46A7A" w:rsidRPr="00962F18">
        <w:rPr>
          <w:rFonts w:ascii="Calibri" w:hAnsi="Calibri"/>
          <w:sz w:val="22"/>
          <w:szCs w:val="22"/>
          <w:lang w:val="es-ES"/>
        </w:rPr>
        <w:t xml:space="preserve">de informe nacional para la COP15 </w:t>
      </w:r>
      <w:r w:rsidR="00281C12" w:rsidRPr="00962F18">
        <w:rPr>
          <w:rFonts w:ascii="Calibri" w:hAnsi="Calibri"/>
          <w:sz w:val="22"/>
          <w:szCs w:val="22"/>
          <w:lang w:val="es-ES"/>
        </w:rPr>
        <w:t xml:space="preserve">y </w:t>
      </w:r>
      <w:r w:rsidR="00D46A7A" w:rsidRPr="00962F18">
        <w:rPr>
          <w:rFonts w:ascii="Calibri" w:hAnsi="Calibri"/>
          <w:sz w:val="22"/>
          <w:szCs w:val="22"/>
          <w:lang w:val="es-ES"/>
        </w:rPr>
        <w:t>realizar observaciones al respecto</w:t>
      </w:r>
      <w:r w:rsidR="00281C12" w:rsidRPr="00962F18">
        <w:rPr>
          <w:rFonts w:ascii="Calibri" w:hAnsi="Calibri"/>
          <w:sz w:val="22"/>
          <w:szCs w:val="22"/>
          <w:lang w:val="es-ES"/>
        </w:rPr>
        <w:t xml:space="preserve"> para que </w:t>
      </w:r>
      <w:r w:rsidR="00D46A7A" w:rsidRPr="00962F18">
        <w:rPr>
          <w:rFonts w:ascii="Calibri" w:hAnsi="Calibri"/>
          <w:sz w:val="22"/>
          <w:szCs w:val="22"/>
          <w:lang w:val="es-ES"/>
        </w:rPr>
        <w:t xml:space="preserve">este </w:t>
      </w:r>
      <w:r w:rsidR="00281C12" w:rsidRPr="00962F18">
        <w:rPr>
          <w:rFonts w:ascii="Calibri" w:hAnsi="Calibri"/>
          <w:sz w:val="22"/>
          <w:szCs w:val="22"/>
          <w:lang w:val="es-ES"/>
        </w:rPr>
        <w:t xml:space="preserve">pueda ser finalizado y </w:t>
      </w:r>
      <w:r w:rsidR="00D46A7A" w:rsidRPr="00962F18">
        <w:rPr>
          <w:rFonts w:ascii="Calibri" w:hAnsi="Calibri"/>
          <w:sz w:val="22"/>
          <w:szCs w:val="22"/>
          <w:lang w:val="es-ES"/>
        </w:rPr>
        <w:t>transmitido</w:t>
      </w:r>
      <w:r w:rsidR="00281C12" w:rsidRPr="00962F18">
        <w:rPr>
          <w:rFonts w:ascii="Calibri" w:hAnsi="Calibri"/>
          <w:sz w:val="22"/>
          <w:szCs w:val="22"/>
          <w:lang w:val="es-ES"/>
        </w:rPr>
        <w:t xml:space="preserve"> a las Partes. </w:t>
      </w:r>
    </w:p>
    <w:p w14:paraId="500175AE" w14:textId="630C68CE" w:rsidR="00056FCF" w:rsidRDefault="00056FCF">
      <w:pPr>
        <w:rPr>
          <w:rFonts w:ascii="Calibri" w:hAnsi="Calibri"/>
          <w:sz w:val="22"/>
          <w:szCs w:val="22"/>
          <w:lang w:val="es-ES"/>
        </w:rPr>
      </w:pPr>
      <w:r>
        <w:rPr>
          <w:rFonts w:ascii="Calibri" w:hAnsi="Calibri"/>
          <w:sz w:val="22"/>
          <w:szCs w:val="22"/>
          <w:lang w:val="es-ES"/>
        </w:rPr>
        <w:br w:type="page"/>
      </w:r>
    </w:p>
    <w:p w14:paraId="319E96C3" w14:textId="77777777" w:rsidR="00056FCF" w:rsidRPr="008A0F35" w:rsidRDefault="00056FCF" w:rsidP="00056FCF">
      <w:pPr>
        <w:ind w:left="567" w:hanging="567"/>
        <w:rPr>
          <w:rFonts w:asciiTheme="minorHAnsi" w:eastAsia="Times New Roman" w:hAnsiTheme="minorHAnsi" w:cstheme="minorHAnsi"/>
          <w:b/>
          <w:color w:val="000000"/>
          <w:lang w:val="es-ES" w:eastAsia="es-ES"/>
        </w:rPr>
      </w:pPr>
      <w:r w:rsidRPr="008A0F35">
        <w:rPr>
          <w:rFonts w:asciiTheme="minorHAnsi" w:eastAsia="Times New Roman" w:hAnsiTheme="minorHAnsi" w:cstheme="minorHAnsi"/>
          <w:b/>
          <w:color w:val="000000"/>
          <w:lang w:val="es-ES" w:eastAsia="es-ES"/>
        </w:rPr>
        <w:lastRenderedPageBreak/>
        <w:t>Anexo 1</w:t>
      </w:r>
    </w:p>
    <w:p w14:paraId="2C0A8DAF" w14:textId="77777777" w:rsidR="00056FCF" w:rsidRPr="008A0F35" w:rsidRDefault="00056FCF" w:rsidP="00056FCF">
      <w:pPr>
        <w:ind w:left="567" w:hanging="567"/>
        <w:rPr>
          <w:rFonts w:asciiTheme="minorHAnsi" w:eastAsia="Times New Roman" w:hAnsiTheme="minorHAnsi" w:cstheme="minorHAnsi"/>
          <w:b/>
          <w:color w:val="000000"/>
          <w:sz w:val="22"/>
          <w:szCs w:val="22"/>
          <w:lang w:val="es-ES" w:eastAsia="es-ES"/>
        </w:rPr>
      </w:pPr>
      <w:r w:rsidRPr="008A0F35">
        <w:rPr>
          <w:rFonts w:asciiTheme="minorHAnsi" w:eastAsia="Times New Roman" w:hAnsiTheme="minorHAnsi" w:cstheme="minorHAnsi"/>
          <w:b/>
          <w:color w:val="000000"/>
          <w:lang w:val="es-ES" w:eastAsia="es-ES"/>
        </w:rPr>
        <w:t>Propuesta de informe nacional a la COP15 de la Convención sobre los Humedales</w:t>
      </w:r>
    </w:p>
    <w:p w14:paraId="2BEA3A0F" w14:textId="77777777" w:rsidR="00056FCF" w:rsidRPr="008A0F35" w:rsidRDefault="00056FCF" w:rsidP="00056FCF">
      <w:pPr>
        <w:ind w:left="567" w:hanging="567"/>
        <w:rPr>
          <w:rFonts w:asciiTheme="minorHAnsi" w:eastAsia="Times New Roman" w:hAnsiTheme="minorHAnsi" w:cstheme="minorHAnsi"/>
          <w:b/>
          <w:color w:val="000000"/>
          <w:sz w:val="22"/>
          <w:szCs w:val="22"/>
          <w:lang w:val="es-ES" w:eastAsia="es-ES"/>
        </w:rPr>
      </w:pPr>
    </w:p>
    <w:p w14:paraId="53C20FDD" w14:textId="77777777" w:rsidR="00056FCF" w:rsidRPr="008A0F35" w:rsidRDefault="00056FCF" w:rsidP="00056FCF">
      <w:pPr>
        <w:ind w:left="567" w:hanging="567"/>
        <w:rPr>
          <w:rFonts w:asciiTheme="minorHAnsi" w:eastAsia="Times New Roman" w:hAnsiTheme="minorHAnsi" w:cstheme="minorHAnsi"/>
          <w:b/>
          <w:color w:val="000000"/>
          <w:sz w:val="22"/>
          <w:szCs w:val="22"/>
          <w:lang w:val="es-ES" w:eastAsia="es-ES"/>
        </w:rPr>
      </w:pPr>
    </w:p>
    <w:p w14:paraId="56E776E3"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t>Sección 1: Información institucional</w:t>
      </w:r>
    </w:p>
    <w:p w14:paraId="08C8C7FF"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p>
    <w:p w14:paraId="19AD39D6" w14:textId="77777777" w:rsidR="00056FCF" w:rsidRPr="008A0F35" w:rsidRDefault="00056FCF" w:rsidP="00056FCF">
      <w:pPr>
        <w:rPr>
          <w:rFonts w:asciiTheme="minorHAnsi" w:hAnsiTheme="minorHAnsi" w:cstheme="minorHAnsi"/>
          <w:b/>
          <w:bCs/>
          <w:sz w:val="22"/>
          <w:szCs w:val="22"/>
          <w:lang w:val="es-ES"/>
        </w:rPr>
      </w:pPr>
      <w:r w:rsidRPr="008A0F35">
        <w:rPr>
          <w:rFonts w:asciiTheme="minorHAnsi" w:hAnsiTheme="minorHAnsi" w:cstheme="minorHAnsi"/>
          <w:b/>
          <w:bCs/>
          <w:color w:val="FF0000"/>
          <w:sz w:val="22"/>
          <w:szCs w:val="22"/>
          <w:lang w:val="es-ES"/>
        </w:rPr>
        <w:t>Nota importante:</w:t>
      </w:r>
      <w:r w:rsidRPr="008A0F35">
        <w:rPr>
          <w:rFonts w:asciiTheme="minorHAnsi" w:hAnsiTheme="minorHAnsi" w:cstheme="minorHAnsi"/>
          <w:b/>
          <w:bCs/>
          <w:sz w:val="22"/>
          <w:szCs w:val="22"/>
          <w:lang w:val="es-ES"/>
        </w:rPr>
        <w:t xml:space="preserve"> Las siguientes respuestas serán consideradas por la Secretaría de la Convención sobre los Humedales como la lista definitiva de coordinadores. Todas las personas enumeradas a continuación aceptan que la información enviada sea utilizada para actualizar la información de la base de datos de contactos de la Secretaría y se publique en el sitio web público </w:t>
      </w:r>
      <w:hyperlink r:id="rId12" w:history="1">
        <w:r w:rsidRPr="008A0F35">
          <w:rPr>
            <w:rStyle w:val="Hyperlink"/>
            <w:rFonts w:asciiTheme="minorHAnsi" w:hAnsiTheme="minorHAnsi" w:cstheme="minorHAnsi"/>
            <w:b/>
            <w:bCs/>
            <w:sz w:val="22"/>
            <w:szCs w:val="22"/>
            <w:lang w:val="es-ES"/>
          </w:rPr>
          <w:t>aquí</w:t>
        </w:r>
      </w:hyperlink>
      <w:r w:rsidRPr="008A0F35">
        <w:rPr>
          <w:rFonts w:asciiTheme="minorHAnsi" w:hAnsiTheme="minorHAnsi" w:cstheme="minorHAnsi"/>
          <w:b/>
          <w:bCs/>
          <w:sz w:val="22"/>
          <w:szCs w:val="22"/>
          <w:lang w:val="es-ES"/>
        </w:rPr>
        <w:t>.</w:t>
      </w:r>
    </w:p>
    <w:p w14:paraId="25908310" w14:textId="77777777" w:rsidR="00056FCF" w:rsidRPr="008A0F35" w:rsidRDefault="00056FCF" w:rsidP="00056FCF">
      <w:pPr>
        <w:rPr>
          <w:rFonts w:asciiTheme="minorHAnsi" w:hAnsiTheme="minorHAnsi" w:cstheme="minorHAnsi"/>
          <w:b/>
          <w:color w:val="1F497D"/>
          <w:sz w:val="22"/>
          <w:szCs w:val="22"/>
          <w:lang w:val="es-ES"/>
        </w:rPr>
      </w:pPr>
    </w:p>
    <w:p w14:paraId="3400B8C2" w14:textId="77777777" w:rsidR="00056FCF" w:rsidRPr="008A0F35" w:rsidRDefault="00056FCF" w:rsidP="00056FCF">
      <w:pPr>
        <w:rPr>
          <w:rFonts w:asciiTheme="minorHAnsi" w:hAnsiTheme="minorHAnsi" w:cstheme="minorHAnsi"/>
          <w:b/>
          <w:bCs/>
          <w:sz w:val="22"/>
          <w:szCs w:val="22"/>
          <w:lang w:val="es-ES"/>
        </w:rPr>
      </w:pPr>
      <w:bookmarkStart w:id="2" w:name="Contracting_Party"/>
      <w:r w:rsidRPr="008A0F35">
        <w:rPr>
          <w:rFonts w:asciiTheme="minorHAnsi" w:hAnsiTheme="minorHAnsi" w:cstheme="minorHAnsi"/>
          <w:b/>
          <w:bCs/>
          <w:sz w:val="22"/>
          <w:szCs w:val="22"/>
          <w:lang w:val="es-ES"/>
        </w:rPr>
        <w:t>Nombre de la Parte Contratante:</w:t>
      </w:r>
    </w:p>
    <w:bookmarkEnd w:id="2"/>
    <w:p w14:paraId="1ABCA9F2" w14:textId="77777777" w:rsidR="00056FCF" w:rsidRPr="008A0F35" w:rsidRDefault="00056FCF" w:rsidP="00056FCF">
      <w:pPr>
        <w:rPr>
          <w:rFonts w:asciiTheme="minorHAnsi" w:hAnsiTheme="minorHAnsi" w:cstheme="minorHAnsi"/>
          <w:b/>
          <w:bCs/>
          <w:caps/>
          <w:sz w:val="22"/>
          <w:szCs w:val="22"/>
          <w:lang w:val="es-ES"/>
        </w:rPr>
      </w:pPr>
    </w:p>
    <w:p w14:paraId="52D0569F" w14:textId="77777777" w:rsidR="00056FCF" w:rsidRPr="008A0F35" w:rsidRDefault="00056FCF" w:rsidP="00056FCF">
      <w:pPr>
        <w:rPr>
          <w:rFonts w:asciiTheme="minorHAnsi" w:hAnsiTheme="minorHAnsi" w:cstheme="minorHAnsi"/>
          <w:b/>
          <w:bCs/>
          <w:color w:val="10AAAA"/>
          <w:sz w:val="22"/>
          <w:szCs w:val="22"/>
          <w:lang w:val="es-ES"/>
        </w:rPr>
      </w:pPr>
      <w:r w:rsidRPr="008A0F35">
        <w:rPr>
          <w:rFonts w:asciiTheme="minorHAnsi" w:hAnsiTheme="minorHAnsi" w:cstheme="minorHAnsi"/>
          <w:b/>
          <w:bCs/>
          <w:color w:val="10AAAA"/>
          <w:sz w:val="22"/>
          <w:szCs w:val="22"/>
          <w:lang w:val="es-ES"/>
        </w:rPr>
        <w:t xml:space="preserve">Autoridad Administrativa de la Convención sobre los Humedales designada </w:t>
      </w:r>
    </w:p>
    <w:p w14:paraId="1D97E3F6"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de la Autoridad Administrativa:</w:t>
      </w:r>
    </w:p>
    <w:p w14:paraId="671111CE"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Responsable de la Autoridad Administrativa – nombre y cargo:</w:t>
      </w:r>
    </w:p>
    <w:p w14:paraId="14E509F1"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Dirección postal:</w:t>
      </w:r>
    </w:p>
    <w:p w14:paraId="31BB30ED"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Teléfono:</w:t>
      </w:r>
    </w:p>
    <w:p w14:paraId="7550CDC9" w14:textId="77777777" w:rsidR="00056FCF" w:rsidRPr="008A0F35" w:rsidRDefault="00056FCF" w:rsidP="00056FCF">
      <w:pPr>
        <w:rPr>
          <w:rFonts w:asciiTheme="minorHAnsi" w:hAnsiTheme="minorHAnsi" w:cstheme="minorHAnsi"/>
          <w:b/>
          <w:bCs/>
          <w:color w:val="10AAAA"/>
          <w:sz w:val="22"/>
          <w:szCs w:val="22"/>
          <w:highlight w:val="yellow"/>
          <w:lang w:val="es-ES"/>
        </w:rPr>
      </w:pPr>
      <w:r w:rsidRPr="008A0F35">
        <w:rPr>
          <w:rFonts w:asciiTheme="minorHAnsi" w:hAnsiTheme="minorHAnsi" w:cstheme="minorHAnsi"/>
          <w:bCs/>
          <w:sz w:val="22"/>
          <w:szCs w:val="22"/>
          <w:lang w:val="es-ES"/>
        </w:rPr>
        <w:t>Correo electrónico:</w:t>
      </w:r>
      <w:r w:rsidRPr="008A0F35">
        <w:rPr>
          <w:rFonts w:asciiTheme="minorHAnsi" w:hAnsiTheme="minorHAnsi" w:cstheme="minorHAnsi"/>
          <w:b/>
          <w:bCs/>
          <w:color w:val="10AAAA"/>
          <w:sz w:val="22"/>
          <w:szCs w:val="22"/>
          <w:highlight w:val="yellow"/>
          <w:lang w:val="es-ES"/>
        </w:rPr>
        <w:t xml:space="preserve"> </w:t>
      </w:r>
    </w:p>
    <w:p w14:paraId="37F3821E" w14:textId="77777777" w:rsidR="00056FCF" w:rsidRPr="008A0F35" w:rsidRDefault="00056FCF" w:rsidP="00056FCF">
      <w:pPr>
        <w:rPr>
          <w:rFonts w:asciiTheme="minorHAnsi" w:hAnsiTheme="minorHAnsi" w:cstheme="minorHAnsi"/>
          <w:bCs/>
          <w:sz w:val="22"/>
          <w:szCs w:val="22"/>
          <w:lang w:val="es-ES"/>
        </w:rPr>
      </w:pPr>
    </w:p>
    <w:p w14:paraId="13D39A88" w14:textId="77777777" w:rsidR="00056FCF" w:rsidRPr="008A0F35" w:rsidRDefault="00056FCF" w:rsidP="00056FCF">
      <w:pPr>
        <w:rPr>
          <w:rFonts w:ascii="Calibri" w:hAnsi="Calibri"/>
          <w:b/>
          <w:color w:val="10AAAA"/>
          <w:sz w:val="22"/>
          <w:lang w:val="es-ES"/>
        </w:rPr>
      </w:pPr>
      <w:r w:rsidRPr="008A0F35">
        <w:rPr>
          <w:rFonts w:ascii="Calibri" w:hAnsi="Calibri"/>
          <w:b/>
          <w:color w:val="10AAAA"/>
          <w:sz w:val="22"/>
          <w:lang w:val="es-ES"/>
        </w:rPr>
        <w:t>Coordinador nacional designado para los asuntos de la Convención sobre los Humedales</w:t>
      </w:r>
    </w:p>
    <w:p w14:paraId="37DC20E2"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y cargo:</w:t>
      </w:r>
    </w:p>
    <w:p w14:paraId="12E650E7"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Dirección postal:</w:t>
      </w:r>
    </w:p>
    <w:p w14:paraId="28BA5662"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Teléfono:</w:t>
      </w:r>
    </w:p>
    <w:p w14:paraId="0F90A461"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Correo electrónico:</w:t>
      </w:r>
    </w:p>
    <w:p w14:paraId="3AFEC83F" w14:textId="77777777" w:rsidR="00056FCF" w:rsidRPr="008A0F35" w:rsidRDefault="00056FCF" w:rsidP="00056FCF">
      <w:pPr>
        <w:rPr>
          <w:rFonts w:asciiTheme="minorHAnsi" w:hAnsiTheme="minorHAnsi" w:cstheme="minorHAnsi"/>
          <w:bCs/>
          <w:sz w:val="22"/>
          <w:szCs w:val="22"/>
          <w:lang w:val="es-ES"/>
        </w:rPr>
      </w:pPr>
    </w:p>
    <w:p w14:paraId="5B54FCC4" w14:textId="77777777" w:rsidR="00056FCF" w:rsidRPr="008A0F35" w:rsidRDefault="00056FCF" w:rsidP="00056FCF">
      <w:pPr>
        <w:rPr>
          <w:lang w:val="es-ES"/>
        </w:rPr>
      </w:pPr>
      <w:r w:rsidRPr="008A0F35">
        <w:rPr>
          <w:rFonts w:ascii="Calibri" w:hAnsi="Calibri"/>
          <w:b/>
          <w:color w:val="10AAAA"/>
          <w:sz w:val="22"/>
          <w:lang w:val="es-ES"/>
        </w:rPr>
        <w:t>Coordinador nacional designado para los asuntos relacionados con el Grupo de Examen Científico y Técnico (GECT)</w:t>
      </w:r>
      <w:r w:rsidRPr="008A0F35">
        <w:rPr>
          <w:lang w:val="es-ES"/>
        </w:rPr>
        <w:t xml:space="preserve"> </w:t>
      </w:r>
    </w:p>
    <w:p w14:paraId="6671C9E9"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y cargo:</w:t>
      </w:r>
    </w:p>
    <w:p w14:paraId="365BE043"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del organismo:</w:t>
      </w:r>
    </w:p>
    <w:p w14:paraId="7DB74466"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Dirección postal:</w:t>
      </w:r>
    </w:p>
    <w:p w14:paraId="7AC809FE"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Teléfono:</w:t>
      </w:r>
    </w:p>
    <w:p w14:paraId="673448BC"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Correo electrónico:</w:t>
      </w:r>
    </w:p>
    <w:p w14:paraId="5BD7510D" w14:textId="77777777" w:rsidR="00056FCF" w:rsidRPr="008A0F35" w:rsidRDefault="00056FCF" w:rsidP="00056FCF">
      <w:pPr>
        <w:rPr>
          <w:rFonts w:asciiTheme="minorHAnsi" w:hAnsiTheme="minorHAnsi" w:cstheme="minorHAnsi"/>
          <w:bCs/>
          <w:sz w:val="22"/>
          <w:szCs w:val="22"/>
          <w:lang w:val="es-ES"/>
        </w:rPr>
      </w:pPr>
    </w:p>
    <w:p w14:paraId="6E4D4A1E" w14:textId="7BE21D5B" w:rsidR="00056FCF" w:rsidRPr="008A0F35" w:rsidRDefault="00056FCF" w:rsidP="00056FCF">
      <w:pPr>
        <w:rPr>
          <w:rFonts w:asciiTheme="minorHAnsi" w:hAnsiTheme="minorHAnsi" w:cstheme="minorHAnsi"/>
          <w:b/>
          <w:bCs/>
          <w:color w:val="10AAAA"/>
          <w:sz w:val="22"/>
          <w:szCs w:val="22"/>
          <w:lang w:val="es-ES"/>
        </w:rPr>
      </w:pPr>
      <w:r w:rsidRPr="008A0F35">
        <w:rPr>
          <w:rFonts w:asciiTheme="minorHAnsi" w:hAnsiTheme="minorHAnsi" w:cstheme="minorHAnsi"/>
          <w:b/>
          <w:bCs/>
          <w:color w:val="10AAAA"/>
          <w:sz w:val="22"/>
          <w:szCs w:val="22"/>
          <w:lang w:val="es-ES"/>
        </w:rPr>
        <w:t xml:space="preserve">Coordinador nacional gubernamental designado para los asuntos relacionados con el programa de Comunicación, </w:t>
      </w:r>
      <w:r w:rsidR="006947C1">
        <w:rPr>
          <w:rFonts w:asciiTheme="minorHAnsi" w:hAnsiTheme="minorHAnsi" w:cstheme="minorHAnsi"/>
          <w:b/>
          <w:bCs/>
          <w:color w:val="10AAAA"/>
          <w:sz w:val="22"/>
          <w:szCs w:val="22"/>
          <w:lang w:val="es-ES"/>
        </w:rPr>
        <w:t>F</w:t>
      </w:r>
      <w:r w:rsidR="006947C1" w:rsidRPr="006947C1">
        <w:rPr>
          <w:rFonts w:asciiTheme="minorHAnsi" w:hAnsiTheme="minorHAnsi" w:cstheme="minorHAnsi"/>
          <w:b/>
          <w:bCs/>
          <w:color w:val="10AAAA"/>
          <w:sz w:val="22"/>
          <w:szCs w:val="22"/>
          <w:lang w:val="es-ES"/>
        </w:rPr>
        <w:t xml:space="preserve">omento de </w:t>
      </w:r>
      <w:r w:rsidR="006947C1">
        <w:rPr>
          <w:rFonts w:asciiTheme="minorHAnsi" w:hAnsiTheme="minorHAnsi" w:cstheme="minorHAnsi"/>
          <w:b/>
          <w:bCs/>
          <w:color w:val="10AAAA"/>
          <w:sz w:val="22"/>
          <w:szCs w:val="22"/>
          <w:lang w:val="es-ES"/>
        </w:rPr>
        <w:t>C</w:t>
      </w:r>
      <w:r w:rsidR="006947C1" w:rsidRPr="006947C1">
        <w:rPr>
          <w:rFonts w:asciiTheme="minorHAnsi" w:hAnsiTheme="minorHAnsi" w:cstheme="minorHAnsi"/>
          <w:b/>
          <w:bCs/>
          <w:color w:val="10AAAA"/>
          <w:sz w:val="22"/>
          <w:szCs w:val="22"/>
          <w:lang w:val="es-ES"/>
        </w:rPr>
        <w:t xml:space="preserve">apacidad, </w:t>
      </w:r>
      <w:r w:rsidRPr="008A0F35">
        <w:rPr>
          <w:rFonts w:asciiTheme="minorHAnsi" w:hAnsiTheme="minorHAnsi" w:cstheme="minorHAnsi"/>
          <w:b/>
          <w:bCs/>
          <w:color w:val="10AAAA"/>
          <w:sz w:val="22"/>
          <w:szCs w:val="22"/>
          <w:lang w:val="es-ES"/>
        </w:rPr>
        <w:t>Educación, Concienciación y Participación (CECoP)</w:t>
      </w:r>
    </w:p>
    <w:p w14:paraId="26215E68"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y cargo:</w:t>
      </w:r>
      <w:r w:rsidRPr="008A0F35">
        <w:rPr>
          <w:rFonts w:asciiTheme="minorHAnsi" w:hAnsiTheme="minorHAnsi" w:cstheme="minorHAnsi"/>
          <w:bCs/>
          <w:sz w:val="22"/>
          <w:szCs w:val="22"/>
          <w:lang w:val="es-ES"/>
        </w:rPr>
        <w:tab/>
      </w:r>
    </w:p>
    <w:p w14:paraId="692F78D8"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del organismo:</w:t>
      </w:r>
      <w:r w:rsidRPr="008A0F35">
        <w:rPr>
          <w:rFonts w:asciiTheme="minorHAnsi" w:hAnsiTheme="minorHAnsi" w:cstheme="minorHAnsi"/>
          <w:bCs/>
          <w:sz w:val="22"/>
          <w:szCs w:val="22"/>
          <w:lang w:val="es-ES"/>
        </w:rPr>
        <w:tab/>
      </w:r>
    </w:p>
    <w:p w14:paraId="5D3BF818"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Dirección postal:</w:t>
      </w:r>
      <w:r w:rsidRPr="008A0F35">
        <w:rPr>
          <w:rFonts w:asciiTheme="minorHAnsi" w:hAnsiTheme="minorHAnsi" w:cstheme="minorHAnsi"/>
          <w:bCs/>
          <w:sz w:val="22"/>
          <w:szCs w:val="22"/>
          <w:lang w:val="es-ES"/>
        </w:rPr>
        <w:tab/>
      </w:r>
    </w:p>
    <w:p w14:paraId="60A993B3"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Teléfono:</w:t>
      </w:r>
      <w:r w:rsidRPr="008A0F35">
        <w:rPr>
          <w:rFonts w:asciiTheme="minorHAnsi" w:hAnsiTheme="minorHAnsi" w:cstheme="minorHAnsi"/>
          <w:bCs/>
          <w:sz w:val="22"/>
          <w:szCs w:val="22"/>
          <w:lang w:val="es-ES"/>
        </w:rPr>
        <w:tab/>
      </w:r>
    </w:p>
    <w:p w14:paraId="649411D7" w14:textId="77777777" w:rsidR="00056FCF" w:rsidRPr="008A0F35" w:rsidRDefault="00056FCF" w:rsidP="00056FCF">
      <w:pPr>
        <w:rPr>
          <w:rFonts w:asciiTheme="minorHAnsi" w:hAnsiTheme="minorHAnsi" w:cstheme="minorHAnsi"/>
          <w:b/>
          <w:bCs/>
          <w:color w:val="10AAAA"/>
          <w:sz w:val="22"/>
          <w:szCs w:val="22"/>
          <w:highlight w:val="yellow"/>
          <w:lang w:val="es-ES"/>
        </w:rPr>
      </w:pPr>
      <w:r w:rsidRPr="008A0F35">
        <w:rPr>
          <w:rFonts w:asciiTheme="minorHAnsi" w:hAnsiTheme="minorHAnsi" w:cstheme="minorHAnsi"/>
          <w:bCs/>
          <w:sz w:val="22"/>
          <w:szCs w:val="22"/>
          <w:lang w:val="es-ES"/>
        </w:rPr>
        <w:t>Correo electrónico:</w:t>
      </w:r>
      <w:r w:rsidRPr="008A0F35">
        <w:rPr>
          <w:rFonts w:asciiTheme="minorHAnsi" w:hAnsiTheme="minorHAnsi" w:cstheme="minorHAnsi"/>
          <w:b/>
          <w:bCs/>
          <w:color w:val="10AAAA"/>
          <w:sz w:val="22"/>
          <w:szCs w:val="22"/>
          <w:lang w:val="es-ES"/>
        </w:rPr>
        <w:tab/>
      </w:r>
    </w:p>
    <w:p w14:paraId="1F7D60D0" w14:textId="77777777" w:rsidR="00056FCF" w:rsidRPr="008A0F35" w:rsidRDefault="00056FCF" w:rsidP="00056FCF">
      <w:pPr>
        <w:rPr>
          <w:rFonts w:asciiTheme="minorHAnsi" w:hAnsiTheme="minorHAnsi" w:cstheme="minorHAnsi"/>
          <w:bCs/>
          <w:sz w:val="22"/>
          <w:szCs w:val="22"/>
          <w:lang w:val="es-ES"/>
        </w:rPr>
      </w:pPr>
    </w:p>
    <w:p w14:paraId="27F7E122" w14:textId="77777777" w:rsidR="00056FCF" w:rsidRPr="008A0F35" w:rsidRDefault="00056FCF" w:rsidP="00056FCF">
      <w:pPr>
        <w:rPr>
          <w:rFonts w:asciiTheme="minorHAnsi" w:hAnsiTheme="minorHAnsi" w:cstheme="minorHAnsi"/>
          <w:b/>
          <w:bCs/>
          <w:color w:val="10AAAA"/>
          <w:sz w:val="22"/>
          <w:szCs w:val="22"/>
          <w:lang w:val="es-ES"/>
        </w:rPr>
      </w:pPr>
      <w:r w:rsidRPr="008A0F35">
        <w:rPr>
          <w:rFonts w:asciiTheme="minorHAnsi" w:hAnsiTheme="minorHAnsi" w:cstheme="minorHAnsi"/>
          <w:b/>
          <w:bCs/>
          <w:color w:val="10AAAA"/>
          <w:sz w:val="22"/>
          <w:szCs w:val="22"/>
          <w:lang w:val="es-ES"/>
        </w:rPr>
        <w:t>Coordinador nacional no gubernamental designado para los asuntos relacionados con el programa de Comunicación, Educación, Concienciación y Participación (CECoP)</w:t>
      </w:r>
    </w:p>
    <w:p w14:paraId="6B849976"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y cargo:</w:t>
      </w:r>
    </w:p>
    <w:p w14:paraId="590021FA"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Nombre del organismo:</w:t>
      </w:r>
    </w:p>
    <w:p w14:paraId="7524530D"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Dirección postal:</w:t>
      </w:r>
    </w:p>
    <w:p w14:paraId="0D9314C2" w14:textId="77777777" w:rsidR="00056FCF" w:rsidRPr="008A0F35" w:rsidRDefault="00056FCF" w:rsidP="00056FCF">
      <w:pPr>
        <w:rPr>
          <w:rFonts w:asciiTheme="minorHAnsi" w:hAnsiTheme="minorHAnsi" w:cstheme="minorHAnsi"/>
          <w:bCs/>
          <w:sz w:val="22"/>
          <w:szCs w:val="22"/>
          <w:lang w:val="es-ES"/>
        </w:rPr>
      </w:pPr>
      <w:bookmarkStart w:id="3" w:name="_Hlk141129420"/>
      <w:r w:rsidRPr="008A0F35">
        <w:rPr>
          <w:rFonts w:asciiTheme="minorHAnsi" w:hAnsiTheme="minorHAnsi" w:cstheme="minorHAnsi"/>
          <w:bCs/>
          <w:sz w:val="22"/>
          <w:szCs w:val="22"/>
          <w:lang w:val="es-ES"/>
        </w:rPr>
        <w:t>Teléfono</w:t>
      </w:r>
      <w:bookmarkEnd w:id="3"/>
      <w:r w:rsidRPr="008A0F35">
        <w:rPr>
          <w:rFonts w:asciiTheme="minorHAnsi" w:hAnsiTheme="minorHAnsi" w:cstheme="minorHAnsi"/>
          <w:bCs/>
          <w:sz w:val="22"/>
          <w:szCs w:val="22"/>
          <w:lang w:val="es-ES"/>
        </w:rPr>
        <w:t>:</w:t>
      </w:r>
    </w:p>
    <w:p w14:paraId="5E9013D7" w14:textId="77777777" w:rsidR="00056FCF" w:rsidRPr="008A0F35" w:rsidRDefault="00056FCF" w:rsidP="00056FCF">
      <w:pPr>
        <w:rPr>
          <w:rFonts w:asciiTheme="minorHAnsi" w:hAnsiTheme="minorHAnsi" w:cstheme="minorHAnsi"/>
          <w:bCs/>
          <w:sz w:val="22"/>
          <w:szCs w:val="22"/>
          <w:lang w:val="es-ES"/>
        </w:rPr>
      </w:pPr>
      <w:bookmarkStart w:id="4" w:name="_Hlk141129445"/>
      <w:r w:rsidRPr="008A0F35">
        <w:rPr>
          <w:rFonts w:asciiTheme="minorHAnsi" w:hAnsiTheme="minorHAnsi" w:cstheme="minorHAnsi"/>
          <w:bCs/>
          <w:sz w:val="22"/>
          <w:szCs w:val="22"/>
          <w:lang w:val="es-ES"/>
        </w:rPr>
        <w:t>Correo electrónico:</w:t>
      </w:r>
    </w:p>
    <w:p w14:paraId="5856163E" w14:textId="77777777" w:rsidR="00056FCF" w:rsidRPr="008A0F35" w:rsidRDefault="00056FCF" w:rsidP="00056FCF">
      <w:pPr>
        <w:keepNext/>
        <w:rPr>
          <w:rFonts w:asciiTheme="minorHAnsi" w:eastAsia="Calibri" w:hAnsiTheme="minorHAnsi" w:cstheme="minorHAnsi"/>
          <w:b/>
          <w:bCs/>
          <w:color w:val="10AAAA"/>
          <w:sz w:val="22"/>
          <w:szCs w:val="22"/>
          <w:u w:val="single"/>
          <w:lang w:val="es-ES"/>
        </w:rPr>
      </w:pPr>
      <w:bookmarkStart w:id="5" w:name="_Hlk132058138"/>
      <w:bookmarkEnd w:id="4"/>
    </w:p>
    <w:p w14:paraId="79A01B04" w14:textId="77777777" w:rsidR="00056FCF" w:rsidRPr="008A0F35" w:rsidRDefault="00056FCF" w:rsidP="00056FCF">
      <w:pPr>
        <w:keepNext/>
        <w:rPr>
          <w:rFonts w:asciiTheme="minorHAnsi" w:eastAsia="Calibri" w:hAnsiTheme="minorHAnsi" w:cstheme="minorHAnsi"/>
          <w:b/>
          <w:bCs/>
          <w:color w:val="10AAAA"/>
          <w:sz w:val="22"/>
          <w:szCs w:val="22"/>
          <w:u w:val="single"/>
          <w:lang w:val="es-ES"/>
        </w:rPr>
      </w:pPr>
      <w:r w:rsidRPr="008A0F35">
        <w:rPr>
          <w:rFonts w:asciiTheme="minorHAnsi" w:eastAsia="Calibri" w:hAnsiTheme="minorHAnsi" w:cstheme="minorHAnsi"/>
          <w:b/>
          <w:bCs/>
          <w:color w:val="10AAAA"/>
          <w:sz w:val="22"/>
          <w:szCs w:val="22"/>
          <w:u w:val="single"/>
          <w:lang w:val="es-ES"/>
        </w:rPr>
        <w:t>Coordinador nacional designado para el fortalecimiento de las conexiones de Ramsar a través de la juventud</w:t>
      </w:r>
    </w:p>
    <w:bookmarkEnd w:id="5"/>
    <w:p w14:paraId="0E396822" w14:textId="77777777" w:rsidR="00056FCF" w:rsidRPr="008A0F35" w:rsidRDefault="00056FCF" w:rsidP="00056FCF">
      <w:pPr>
        <w:rPr>
          <w:rFonts w:asciiTheme="minorHAnsi" w:hAnsiTheme="minorHAnsi" w:cstheme="minorHAnsi"/>
          <w:bCs/>
          <w:sz w:val="22"/>
          <w:szCs w:val="22"/>
          <w:u w:val="single"/>
          <w:lang w:val="es-ES"/>
        </w:rPr>
      </w:pPr>
      <w:r w:rsidRPr="008A0F35">
        <w:rPr>
          <w:rFonts w:asciiTheme="minorHAnsi" w:hAnsiTheme="minorHAnsi" w:cstheme="minorHAnsi"/>
          <w:bCs/>
          <w:sz w:val="22"/>
          <w:szCs w:val="22"/>
          <w:u w:val="single"/>
          <w:lang w:val="es-ES"/>
        </w:rPr>
        <w:t xml:space="preserve">Nombre y cargo: </w:t>
      </w:r>
    </w:p>
    <w:p w14:paraId="4B5CA79C" w14:textId="77777777" w:rsidR="00056FCF" w:rsidRPr="008A0F35" w:rsidRDefault="00056FCF" w:rsidP="00056FCF">
      <w:pPr>
        <w:rPr>
          <w:rFonts w:asciiTheme="minorHAnsi" w:hAnsiTheme="minorHAnsi" w:cstheme="minorHAnsi"/>
          <w:bCs/>
          <w:sz w:val="22"/>
          <w:szCs w:val="22"/>
          <w:u w:val="single"/>
          <w:lang w:val="es-ES"/>
        </w:rPr>
      </w:pPr>
      <w:r w:rsidRPr="008A0F35">
        <w:rPr>
          <w:rFonts w:asciiTheme="minorHAnsi" w:hAnsiTheme="minorHAnsi" w:cstheme="minorHAnsi"/>
          <w:bCs/>
          <w:sz w:val="22"/>
          <w:szCs w:val="22"/>
          <w:u w:val="single"/>
          <w:lang w:val="es-ES"/>
        </w:rPr>
        <w:t>Nombre del organismo:</w:t>
      </w:r>
    </w:p>
    <w:p w14:paraId="3C96DB8C"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u w:val="single"/>
          <w:lang w:val="es-ES"/>
        </w:rPr>
        <w:t>Dirección postal:</w:t>
      </w:r>
      <w:r w:rsidRPr="008A0F35">
        <w:rPr>
          <w:rFonts w:asciiTheme="minorHAnsi" w:hAnsiTheme="minorHAnsi" w:cstheme="minorHAnsi"/>
          <w:bCs/>
          <w:sz w:val="22"/>
          <w:szCs w:val="22"/>
          <w:lang w:val="es-ES"/>
        </w:rPr>
        <w:t xml:space="preserve"> </w:t>
      </w:r>
    </w:p>
    <w:p w14:paraId="02715577"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u w:val="single"/>
          <w:lang w:val="es-ES"/>
        </w:rPr>
        <w:t>Teléfono:</w:t>
      </w:r>
      <w:r w:rsidRPr="008A0F35">
        <w:rPr>
          <w:rFonts w:asciiTheme="minorHAnsi" w:hAnsiTheme="minorHAnsi" w:cstheme="minorHAnsi"/>
          <w:bCs/>
          <w:sz w:val="22"/>
          <w:szCs w:val="22"/>
          <w:lang w:val="es-ES"/>
        </w:rPr>
        <w:t xml:space="preserve"> </w:t>
      </w:r>
    </w:p>
    <w:p w14:paraId="50E87445" w14:textId="77777777" w:rsidR="00056FCF" w:rsidRPr="008A0F35" w:rsidRDefault="00056FCF" w:rsidP="00056FCF">
      <w:pPr>
        <w:rPr>
          <w:rFonts w:asciiTheme="minorHAnsi" w:hAnsiTheme="minorHAnsi" w:cstheme="minorHAnsi"/>
          <w:bCs/>
          <w:sz w:val="22"/>
          <w:szCs w:val="22"/>
          <w:u w:val="single"/>
          <w:lang w:val="es-ES"/>
        </w:rPr>
      </w:pPr>
      <w:r w:rsidRPr="008A0F35">
        <w:rPr>
          <w:rFonts w:asciiTheme="minorHAnsi" w:hAnsiTheme="minorHAnsi" w:cstheme="minorHAnsi"/>
          <w:bCs/>
          <w:sz w:val="22"/>
          <w:szCs w:val="22"/>
          <w:u w:val="single"/>
          <w:lang w:val="es-ES"/>
        </w:rPr>
        <w:t>Correo electrónico:</w:t>
      </w:r>
    </w:p>
    <w:p w14:paraId="00C16433" w14:textId="77777777" w:rsidR="00056FCF" w:rsidRPr="008A0F35" w:rsidRDefault="00056FCF" w:rsidP="00056FCF">
      <w:pPr>
        <w:rPr>
          <w:rFonts w:asciiTheme="minorHAnsi" w:hAnsiTheme="minorHAnsi" w:cstheme="minorHAnsi"/>
          <w:bCs/>
          <w:sz w:val="22"/>
          <w:szCs w:val="22"/>
          <w:u w:val="single"/>
          <w:lang w:val="es-ES"/>
        </w:rPr>
      </w:pPr>
    </w:p>
    <w:p w14:paraId="162D9694" w14:textId="77777777" w:rsidR="00056FCF" w:rsidRPr="008A0F35" w:rsidRDefault="00056FCF" w:rsidP="00056FCF">
      <w:pPr>
        <w:rPr>
          <w:rFonts w:asciiTheme="minorHAnsi" w:hAnsiTheme="minorHAnsi" w:cstheme="minorHAnsi"/>
          <w:bCs/>
          <w:sz w:val="22"/>
          <w:szCs w:val="22"/>
          <w:highlight w:val="yellow"/>
          <w:lang w:val="es-ES"/>
        </w:rPr>
      </w:pPr>
    </w:p>
    <w:p w14:paraId="6DF65905"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bookmarkStart w:id="6" w:name="oo1_1NPT"/>
      <w:bookmarkEnd w:id="6"/>
      <w:r w:rsidRPr="008A0F35">
        <w:rPr>
          <w:rFonts w:asciiTheme="minorHAnsi" w:hAnsiTheme="minorHAnsi" w:cstheme="minorHAnsi"/>
          <w:sz w:val="22"/>
          <w:szCs w:val="22"/>
          <w:lang w:val="es-ES"/>
        </w:rPr>
        <w:br w:type="page"/>
      </w:r>
      <w:bookmarkStart w:id="7" w:name="_Toc175556536"/>
      <w:bookmarkStart w:id="8" w:name="_Toc175556442"/>
      <w:r w:rsidRPr="008A0F35">
        <w:rPr>
          <w:rFonts w:asciiTheme="minorHAnsi" w:hAnsiTheme="minorHAnsi" w:cstheme="minorHAnsi"/>
          <w:b/>
          <w:bCs/>
          <w:color w:val="10AAAA"/>
          <w:spacing w:val="-2"/>
          <w:sz w:val="22"/>
          <w:szCs w:val="22"/>
          <w:lang w:val="es-ES"/>
        </w:rPr>
        <w:lastRenderedPageBreak/>
        <w:t>Sección 2: Resumen general de los progresos y las dificultades en la aplicación nacional</w:t>
      </w:r>
    </w:p>
    <w:bookmarkEnd w:id="7"/>
    <w:bookmarkEnd w:id="8"/>
    <w:p w14:paraId="1EC2156F" w14:textId="77777777" w:rsidR="00056FCF" w:rsidRPr="008A0F35" w:rsidRDefault="00056FCF" w:rsidP="00056FCF">
      <w:pPr>
        <w:ind w:left="567" w:hanging="567"/>
        <w:rPr>
          <w:rFonts w:asciiTheme="minorHAnsi" w:hAnsiTheme="minorHAnsi" w:cstheme="minorHAnsi"/>
          <w:b/>
          <w:sz w:val="22"/>
          <w:szCs w:val="22"/>
          <w:lang w:val="es-ES"/>
        </w:rPr>
      </w:pPr>
    </w:p>
    <w:p w14:paraId="16BD01E4" w14:textId="77777777" w:rsidR="00056FCF" w:rsidRPr="008A0F35" w:rsidRDefault="00056FCF" w:rsidP="00056FCF">
      <w:pPr>
        <w:ind w:left="567" w:hanging="567"/>
        <w:rPr>
          <w:rFonts w:asciiTheme="minorHAnsi" w:hAnsiTheme="minorHAnsi" w:cstheme="minorHAnsi"/>
          <w:b/>
          <w:sz w:val="22"/>
          <w:szCs w:val="22"/>
          <w:lang w:val="es-ES"/>
        </w:rPr>
      </w:pPr>
      <w:r w:rsidRPr="008A0F35">
        <w:rPr>
          <w:rFonts w:asciiTheme="minorHAnsi" w:hAnsiTheme="minorHAnsi" w:cstheme="minorHAnsi"/>
          <w:b/>
          <w:sz w:val="22"/>
          <w:szCs w:val="22"/>
          <w:lang w:val="es-ES"/>
        </w:rPr>
        <w:t>En su país, durante el pasado trienio (es decir, desde el informe a la COP14):</w:t>
      </w:r>
    </w:p>
    <w:p w14:paraId="6BFE5500" w14:textId="77777777" w:rsidR="00056FCF" w:rsidRPr="008A0F35" w:rsidRDefault="00056FCF" w:rsidP="00056FCF">
      <w:pPr>
        <w:ind w:left="567" w:hanging="567"/>
        <w:rPr>
          <w:rFonts w:asciiTheme="minorHAnsi" w:hAnsiTheme="minorHAnsi" w:cstheme="minorHAnsi"/>
          <w:sz w:val="22"/>
          <w:szCs w:val="22"/>
          <w:lang w:val="es-ES"/>
        </w:rPr>
      </w:pPr>
    </w:p>
    <w:p w14:paraId="170FE4A7"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A.</w:t>
      </w:r>
      <w:r w:rsidRPr="008A0F35">
        <w:rPr>
          <w:rFonts w:asciiTheme="minorHAnsi" w:hAnsiTheme="minorHAnsi" w:cstheme="minorHAnsi"/>
          <w:sz w:val="22"/>
          <w:szCs w:val="22"/>
          <w:lang w:val="es-ES"/>
        </w:rPr>
        <w:tab/>
      </w:r>
      <w:bookmarkStart w:id="9" w:name="_Hlk132791390"/>
      <w:r w:rsidRPr="008A0F35">
        <w:rPr>
          <w:rFonts w:asciiTheme="minorHAnsi" w:hAnsiTheme="minorHAnsi"/>
          <w:sz w:val="22"/>
          <w:szCs w:val="22"/>
          <w:lang w:val="es-ES"/>
        </w:rPr>
        <w:t>¿Cuáles son los cinco aspectos de la aplicación de la Convención que han obtenido mejores resultados desde la COP14</w:t>
      </w:r>
      <w:r w:rsidRPr="008A0F35">
        <w:rPr>
          <w:rFonts w:ascii="Calibri" w:hAnsi="Calibri" w:cs="Arial"/>
          <w:sz w:val="22"/>
          <w:szCs w:val="22"/>
          <w:lang w:val="es-ES"/>
        </w:rPr>
        <w:t xml:space="preserve">? </w:t>
      </w:r>
    </w:p>
    <w:bookmarkEnd w:id="9"/>
    <w:p w14:paraId="57C393B0"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 </w:t>
      </w:r>
    </w:p>
    <w:p w14:paraId="0505A98C"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2) </w:t>
      </w:r>
    </w:p>
    <w:p w14:paraId="454614D5"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3) </w:t>
      </w:r>
    </w:p>
    <w:p w14:paraId="2C9A1954"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4) </w:t>
      </w:r>
    </w:p>
    <w:p w14:paraId="2ECA7F36"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5) </w:t>
      </w:r>
    </w:p>
    <w:p w14:paraId="297F1056" w14:textId="77777777" w:rsidR="00056FCF" w:rsidRPr="008A0F35" w:rsidRDefault="00056FCF" w:rsidP="00056FCF">
      <w:pPr>
        <w:ind w:left="567" w:hanging="567"/>
        <w:rPr>
          <w:rFonts w:asciiTheme="minorHAnsi" w:hAnsiTheme="minorHAnsi" w:cstheme="minorHAnsi"/>
          <w:sz w:val="22"/>
          <w:szCs w:val="22"/>
          <w:lang w:val="es-ES"/>
        </w:rPr>
      </w:pPr>
    </w:p>
    <w:p w14:paraId="0AA2854B"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B.</w:t>
      </w:r>
      <w:r w:rsidRPr="008A0F35">
        <w:rPr>
          <w:rFonts w:asciiTheme="minorHAnsi" w:hAnsiTheme="minorHAnsi" w:cstheme="minorHAnsi"/>
          <w:sz w:val="22"/>
          <w:szCs w:val="22"/>
          <w:lang w:val="es-ES"/>
        </w:rPr>
        <w:tab/>
      </w:r>
      <w:r w:rsidRPr="008A0F35">
        <w:rPr>
          <w:rFonts w:ascii="Calibri" w:hAnsi="Calibri" w:cs="Arial"/>
          <w:sz w:val="22"/>
          <w:szCs w:val="22"/>
          <w:lang w:val="es-ES"/>
        </w:rPr>
        <w:t xml:space="preserve">¿Cuáles han sido las cinco dificultades principales surgidas en la aplicación de la Convención desde la COP14? </w:t>
      </w:r>
    </w:p>
    <w:p w14:paraId="17E03DC1"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 </w:t>
      </w:r>
    </w:p>
    <w:p w14:paraId="10ADCEBD"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2) </w:t>
      </w:r>
    </w:p>
    <w:p w14:paraId="76E0CFEB"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3) </w:t>
      </w:r>
    </w:p>
    <w:p w14:paraId="29957178"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4) </w:t>
      </w:r>
    </w:p>
    <w:p w14:paraId="652ECF40"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5) </w:t>
      </w:r>
    </w:p>
    <w:p w14:paraId="4FD1AF1A" w14:textId="77777777" w:rsidR="00056FCF" w:rsidRPr="008A0F35" w:rsidRDefault="00056FCF" w:rsidP="00056FCF">
      <w:pPr>
        <w:ind w:left="567" w:hanging="567"/>
        <w:rPr>
          <w:rFonts w:asciiTheme="minorHAnsi" w:hAnsiTheme="minorHAnsi" w:cstheme="minorHAnsi"/>
          <w:sz w:val="22"/>
          <w:szCs w:val="22"/>
          <w:lang w:val="es-ES"/>
        </w:rPr>
      </w:pPr>
    </w:p>
    <w:p w14:paraId="3A376504"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C.</w:t>
      </w:r>
      <w:r w:rsidRPr="008A0F35">
        <w:rPr>
          <w:rFonts w:asciiTheme="minorHAnsi" w:hAnsiTheme="minorHAnsi" w:cstheme="minorHAnsi"/>
          <w:sz w:val="22"/>
          <w:szCs w:val="22"/>
          <w:lang w:val="es-ES"/>
        </w:rPr>
        <w:tab/>
        <w:t>Señale cinco prioridades para la aplicación de la Convención en su país durante el próximo trienio (2026-2028)</w:t>
      </w:r>
    </w:p>
    <w:p w14:paraId="7A2B2BDB"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 </w:t>
      </w:r>
    </w:p>
    <w:p w14:paraId="653E75DB"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2) </w:t>
      </w:r>
    </w:p>
    <w:p w14:paraId="283C31CB"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3) </w:t>
      </w:r>
    </w:p>
    <w:p w14:paraId="284F0D6B"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4) </w:t>
      </w:r>
    </w:p>
    <w:p w14:paraId="7BC27F16"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5) </w:t>
      </w:r>
    </w:p>
    <w:p w14:paraId="6F925830" w14:textId="77777777" w:rsidR="00056FCF" w:rsidRPr="008A0F35" w:rsidRDefault="00056FCF" w:rsidP="00056FCF">
      <w:pPr>
        <w:ind w:left="567"/>
        <w:rPr>
          <w:rFonts w:asciiTheme="minorHAnsi" w:hAnsiTheme="minorHAnsi" w:cstheme="minorHAnsi"/>
          <w:sz w:val="22"/>
          <w:szCs w:val="22"/>
          <w:lang w:val="es-ES"/>
        </w:rPr>
      </w:pPr>
    </w:p>
    <w:p w14:paraId="5C4E2A8A"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D.</w:t>
      </w:r>
      <w:r w:rsidRPr="008A0F35">
        <w:rPr>
          <w:rFonts w:asciiTheme="minorHAnsi" w:hAnsiTheme="minorHAnsi" w:cstheme="minorHAnsi"/>
          <w:sz w:val="22"/>
          <w:szCs w:val="22"/>
          <w:lang w:val="es-ES"/>
        </w:rPr>
        <w:tab/>
      </w:r>
      <w:r w:rsidRPr="008A0F35">
        <w:rPr>
          <w:rFonts w:asciiTheme="minorHAnsi" w:hAnsiTheme="minorHAnsi"/>
          <w:sz w:val="22"/>
          <w:szCs w:val="22"/>
          <w:lang w:val="es-ES"/>
        </w:rPr>
        <w:t>¿Desea la Autoridad Administrativa formular alguna recomendación con respecto a la asistencia que presta la Secretaría de la Convención en la aplicación</w:t>
      </w:r>
      <w:r w:rsidRPr="008A0F35">
        <w:rPr>
          <w:rFonts w:ascii="Calibri" w:hAnsi="Calibri" w:cs="Arial"/>
          <w:sz w:val="22"/>
          <w:szCs w:val="22"/>
          <w:lang w:val="es-ES"/>
        </w:rPr>
        <w:t xml:space="preserve">? </w:t>
      </w:r>
    </w:p>
    <w:p w14:paraId="3DC2C8C6" w14:textId="77777777" w:rsidR="00056FCF" w:rsidRPr="008A0F35" w:rsidRDefault="00056FCF" w:rsidP="00056FCF">
      <w:pPr>
        <w:ind w:left="567" w:hanging="567"/>
        <w:rPr>
          <w:rFonts w:asciiTheme="minorHAnsi" w:hAnsiTheme="minorHAnsi" w:cstheme="minorHAnsi"/>
          <w:sz w:val="22"/>
          <w:szCs w:val="22"/>
          <w:lang w:val="es-ES"/>
        </w:rPr>
      </w:pPr>
    </w:p>
    <w:p w14:paraId="749D2932"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E.</w:t>
      </w:r>
      <w:r w:rsidRPr="008A0F35">
        <w:rPr>
          <w:rFonts w:asciiTheme="minorHAnsi" w:hAnsiTheme="minorHAnsi" w:cstheme="minorHAnsi"/>
          <w:sz w:val="22"/>
          <w:szCs w:val="22"/>
          <w:lang w:val="es-ES"/>
        </w:rPr>
        <w:tab/>
      </w:r>
      <w:r w:rsidRPr="008A0F35">
        <w:rPr>
          <w:rFonts w:ascii="Calibri" w:hAnsi="Calibri" w:cs="Arial"/>
          <w:sz w:val="22"/>
          <w:szCs w:val="22"/>
          <w:lang w:val="es-ES"/>
        </w:rPr>
        <w:t xml:space="preserve">¿Desea la Autoridad Administrativa formular alguna recomendación con respecto a la asistencia que prestan las Organizaciones Internacionales Asociadas (OIA) a la Convención en la aplicación? (incluidas las asociaciones de colaboración actuales y que conviene desarrollar) </w:t>
      </w:r>
    </w:p>
    <w:p w14:paraId="4C425820" w14:textId="77777777" w:rsidR="00056FCF" w:rsidRPr="008A0F35" w:rsidRDefault="00056FCF" w:rsidP="00056FCF">
      <w:pPr>
        <w:ind w:left="567" w:hanging="567"/>
        <w:rPr>
          <w:rFonts w:asciiTheme="minorHAnsi" w:hAnsiTheme="minorHAnsi" w:cstheme="minorHAnsi"/>
          <w:sz w:val="22"/>
          <w:szCs w:val="22"/>
          <w:u w:val="single"/>
          <w:lang w:val="es-ES"/>
        </w:rPr>
      </w:pPr>
    </w:p>
    <w:p w14:paraId="283BB24C"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F.</w:t>
      </w:r>
      <w:r w:rsidRPr="008A0F35">
        <w:rPr>
          <w:rFonts w:asciiTheme="minorHAnsi" w:hAnsiTheme="minorHAnsi" w:cstheme="minorHAnsi"/>
          <w:strike/>
          <w:sz w:val="22"/>
          <w:szCs w:val="22"/>
          <w:lang w:val="es-ES"/>
        </w:rPr>
        <w:tab/>
      </w:r>
      <w:r w:rsidRPr="008A0F35">
        <w:rPr>
          <w:rFonts w:ascii="Calibri" w:hAnsi="Calibri" w:cs="Arial"/>
          <w:strike/>
          <w:sz w:val="22"/>
          <w:szCs w:val="22"/>
          <w:lang w:val="es-ES"/>
        </w:rPr>
        <w:t>¿Cómo se puede mejorar la vinculación entre la aplicación nacional de la Convención de Ramsar y la aplicación de otros acuerdos multilaterales sobre el medio ambiente (AMMA), especialmente los del “grupo de acuerdos relacionados con la diversidad biológica” (Convenio sobre la Diversidad Biológica (CDB), Convención sobre las Especies Migratorias (CEM), Convención sobre el Comercio Internacional de Especies Amenazadas (CITES), Convención sobre la protección del patrimonio mundial cultural y natural (WHC), Convención de las Naciones Unidas de Lucha contra la Desertificación (CNULD) y Convención Marco de las Naciones Unidas sobre el Cambio Climático (CMNUCC)?</w:t>
      </w:r>
      <w:r w:rsidRPr="008A0F35">
        <w:rPr>
          <w:rFonts w:ascii="Calibri" w:hAnsi="Calibri" w:cs="Arial"/>
          <w:sz w:val="22"/>
          <w:szCs w:val="22"/>
          <w:lang w:val="es-ES"/>
        </w:rPr>
        <w:t xml:space="preserve"> </w:t>
      </w:r>
    </w:p>
    <w:p w14:paraId="1533CBF4" w14:textId="77777777" w:rsidR="00056FCF" w:rsidRPr="008A0F35" w:rsidRDefault="00056FCF" w:rsidP="00056FCF">
      <w:pPr>
        <w:ind w:left="567" w:hanging="567"/>
        <w:rPr>
          <w:rFonts w:asciiTheme="minorHAnsi" w:hAnsiTheme="minorHAnsi" w:cstheme="minorHAnsi"/>
          <w:strike/>
          <w:color w:val="000000"/>
          <w:sz w:val="22"/>
          <w:szCs w:val="22"/>
          <w:lang w:val="es-ES"/>
        </w:rPr>
      </w:pPr>
    </w:p>
    <w:p w14:paraId="7F2407E9"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G.</w:t>
      </w:r>
      <w:r w:rsidRPr="008A0F35">
        <w:rPr>
          <w:rFonts w:asciiTheme="minorHAnsi" w:hAnsiTheme="minorHAnsi" w:cstheme="minorHAnsi"/>
          <w:strike/>
          <w:sz w:val="22"/>
          <w:szCs w:val="22"/>
          <w:lang w:val="es-ES"/>
        </w:rPr>
        <w:tab/>
      </w:r>
      <w:r w:rsidRPr="008A0F35">
        <w:rPr>
          <w:rFonts w:ascii="Calibri" w:hAnsi="Calibri" w:cs="Arial"/>
          <w:strike/>
          <w:sz w:val="22"/>
          <w:szCs w:val="22"/>
          <w:lang w:val="es-ES"/>
        </w:rPr>
        <w:t>¿Cómo se puede mejorar la vinculación entre la aplicación de la Convención de Ramsar y la aplicación de las políticas/estrategias sobre el agua y otras estrategias en el país (p. ej., en materia de desarrollo sostenible, energía, industrias extractivas, reducción de la pobreza, saneamiento, seguridad alimentaria y diversidad biológica)</w:t>
      </w:r>
      <w:r w:rsidRPr="008A0F35">
        <w:rPr>
          <w:rFonts w:ascii="Calibri" w:hAnsi="Calibri"/>
          <w:strike/>
          <w:sz w:val="22"/>
          <w:lang w:val="es-ES"/>
        </w:rPr>
        <w:t>?</w:t>
      </w:r>
    </w:p>
    <w:p w14:paraId="24505F4C" w14:textId="77777777" w:rsidR="00056FCF" w:rsidRPr="008A0F35" w:rsidRDefault="00056FCF" w:rsidP="00056FCF">
      <w:pPr>
        <w:ind w:left="567" w:hanging="567"/>
        <w:rPr>
          <w:rFonts w:asciiTheme="minorHAnsi" w:hAnsiTheme="minorHAnsi" w:cstheme="minorHAnsi"/>
          <w:sz w:val="22"/>
          <w:szCs w:val="22"/>
          <w:u w:val="single"/>
          <w:lang w:val="es-ES"/>
        </w:rPr>
      </w:pPr>
    </w:p>
    <w:p w14:paraId="3A649E95"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lastRenderedPageBreak/>
        <w:t>F.</w:t>
      </w:r>
      <w:r w:rsidRPr="008A0F35">
        <w:rPr>
          <w:rFonts w:asciiTheme="minorHAnsi" w:hAnsiTheme="minorHAnsi" w:cstheme="minorHAnsi"/>
          <w:sz w:val="22"/>
          <w:szCs w:val="22"/>
          <w:u w:val="single"/>
          <w:lang w:val="es-ES"/>
        </w:rPr>
        <w:tab/>
        <w:t xml:space="preserve">Indique el porcentaje aproximado de hombres y mujeres que asisten a los debates o reuniones relacionados con los humedales, por ejemplo, mujeres X% y hombres Z% (Resolución XIII.18, </w:t>
      </w:r>
      <w:r w:rsidRPr="008A0F35">
        <w:rPr>
          <w:rFonts w:asciiTheme="minorHAnsi" w:hAnsiTheme="minorHAnsi" w:cstheme="minorHAnsi"/>
          <w:i/>
          <w:iCs/>
          <w:sz w:val="22"/>
          <w:szCs w:val="22"/>
          <w:u w:val="single"/>
          <w:lang w:val="es-ES"/>
        </w:rPr>
        <w:t>Género y humedales</w:t>
      </w:r>
      <w:r w:rsidRPr="008A0F35">
        <w:rPr>
          <w:rFonts w:asciiTheme="minorHAnsi" w:hAnsiTheme="minorHAnsi" w:cstheme="minorHAnsi"/>
          <w:sz w:val="22"/>
          <w:szCs w:val="22"/>
          <w:u w:val="single"/>
          <w:lang w:val="es-ES"/>
        </w:rPr>
        <w:t xml:space="preserve">, párrafo 21). </w:t>
      </w:r>
    </w:p>
    <w:p w14:paraId="412487E8" w14:textId="77777777" w:rsidR="00056FCF" w:rsidRPr="008A0F35" w:rsidRDefault="00056FCF" w:rsidP="00056FCF">
      <w:pPr>
        <w:ind w:left="567" w:hanging="567"/>
        <w:rPr>
          <w:rFonts w:asciiTheme="minorHAnsi" w:hAnsiTheme="minorHAnsi" w:cstheme="minorHAnsi"/>
          <w:sz w:val="22"/>
          <w:szCs w:val="22"/>
          <w:u w:val="single"/>
          <w:lang w:val="es-ES"/>
        </w:rPr>
      </w:pPr>
    </w:p>
    <w:p w14:paraId="317E9797"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G.</w:t>
      </w:r>
      <w:r w:rsidRPr="008A0F35">
        <w:rPr>
          <w:rFonts w:asciiTheme="minorHAnsi" w:hAnsiTheme="minorHAnsi" w:cstheme="minorHAnsi"/>
          <w:sz w:val="22"/>
          <w:szCs w:val="22"/>
          <w:u w:val="single"/>
          <w:lang w:val="es-ES"/>
        </w:rPr>
        <w:tab/>
        <w:t xml:space="preserve">Basándose en sus indicaciones anteriores, enumere al menos dos posibles ámbitos en los que sea necesario un cambio para lograr la igualdad de género. </w:t>
      </w:r>
    </w:p>
    <w:p w14:paraId="608A3A32" w14:textId="77777777" w:rsidR="00056FCF" w:rsidRPr="008A0F35" w:rsidRDefault="00056FCF" w:rsidP="00056FCF">
      <w:pPr>
        <w:ind w:left="567" w:hanging="567"/>
        <w:rPr>
          <w:rFonts w:asciiTheme="minorHAnsi" w:hAnsiTheme="minorHAnsi" w:cstheme="minorHAnsi"/>
          <w:sz w:val="22"/>
          <w:szCs w:val="22"/>
          <w:lang w:val="es-ES"/>
        </w:rPr>
      </w:pPr>
    </w:p>
    <w:p w14:paraId="31E76ECD"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H.</w:t>
      </w:r>
      <w:r w:rsidRPr="008A0F35">
        <w:rPr>
          <w:rFonts w:asciiTheme="minorHAnsi" w:hAnsiTheme="minorHAnsi" w:cstheme="minorHAnsi"/>
          <w:sz w:val="22"/>
          <w:szCs w:val="22"/>
          <w:u w:val="single"/>
          <w:lang w:val="es-ES"/>
        </w:rPr>
        <w:tab/>
        <w:t xml:space="preserve">Describa una o dos lecciones aprendidas en el contexto del trabajo sobre humedales e igualdad de género en su país. </w:t>
      </w:r>
    </w:p>
    <w:p w14:paraId="169271C3"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ind w:left="567" w:hanging="567"/>
        <w:outlineLvl w:val="0"/>
        <w:rPr>
          <w:rFonts w:asciiTheme="minorHAnsi" w:hAnsiTheme="minorHAnsi" w:cstheme="minorHAnsi"/>
          <w:sz w:val="22"/>
          <w:szCs w:val="22"/>
          <w:lang w:val="es-ES"/>
        </w:rPr>
      </w:pPr>
    </w:p>
    <w:p w14:paraId="0B22FDAA"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I. </w:t>
      </w:r>
      <w:r w:rsidRPr="008A0F35">
        <w:rPr>
          <w:rFonts w:asciiTheme="minorHAnsi" w:hAnsiTheme="minorHAnsi" w:cstheme="minorHAnsi"/>
          <w:sz w:val="22"/>
          <w:szCs w:val="22"/>
          <w:u w:val="single"/>
          <w:lang w:val="es-ES"/>
        </w:rPr>
        <w:tab/>
        <w:t xml:space="preserve">Si es posible, enumere las políticas, estrategias y planes de acción relacionados con las cuestiones de género que se aplican en su país en relación con los humedales. Facilite los enlaces a las fuentes o suba aquí los documentos de referencia. </w:t>
      </w:r>
    </w:p>
    <w:p w14:paraId="586A2298" w14:textId="77777777" w:rsidR="00056FCF" w:rsidRPr="008A0F35" w:rsidRDefault="00056FCF" w:rsidP="00056FCF">
      <w:pPr>
        <w:ind w:left="567" w:hanging="567"/>
        <w:rPr>
          <w:rFonts w:asciiTheme="minorHAnsi" w:hAnsiTheme="minorHAnsi" w:cstheme="minorHAnsi"/>
          <w:sz w:val="22"/>
          <w:szCs w:val="22"/>
          <w:lang w:val="es-ES"/>
        </w:rPr>
      </w:pPr>
    </w:p>
    <w:p w14:paraId="7ABE1820"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I.</w:t>
      </w:r>
      <w:r w:rsidRPr="008A0F35">
        <w:rPr>
          <w:rStyle w:val="CommentReference"/>
          <w:rFonts w:asciiTheme="minorHAnsi" w:hAnsiTheme="minorHAnsi" w:cstheme="minorHAnsi"/>
          <w:strike/>
          <w:sz w:val="22"/>
          <w:szCs w:val="22"/>
          <w:lang w:val="es-ES"/>
        </w:rPr>
        <w:tab/>
      </w:r>
      <w:r w:rsidRPr="008A0F35">
        <w:rPr>
          <w:rFonts w:ascii="Calibri" w:hAnsi="Calibri" w:cs="Arial"/>
          <w:strike/>
          <w:sz w:val="22"/>
          <w:szCs w:val="22"/>
          <w:lang w:val="es-ES"/>
        </w:rPr>
        <w:t>¿Desea la Autoridad Administrativa realizar alguna observación general sobre la aplicación de la Convención?</w:t>
      </w:r>
      <w:r w:rsidRPr="008A0F35">
        <w:rPr>
          <w:rFonts w:ascii="Calibri" w:hAnsi="Calibri" w:cs="Arial"/>
          <w:sz w:val="22"/>
          <w:szCs w:val="22"/>
          <w:lang w:val="es-ES"/>
        </w:rPr>
        <w:t xml:space="preserve"> </w:t>
      </w:r>
    </w:p>
    <w:p w14:paraId="69B08DF1" w14:textId="77777777" w:rsidR="00056FCF" w:rsidRPr="008A0F35" w:rsidRDefault="00056FCF" w:rsidP="00056FCF">
      <w:pPr>
        <w:ind w:left="567" w:hanging="567"/>
        <w:rPr>
          <w:rFonts w:asciiTheme="minorHAnsi" w:hAnsiTheme="minorHAnsi" w:cstheme="minorHAnsi"/>
          <w:sz w:val="22"/>
          <w:szCs w:val="22"/>
          <w:lang w:val="es-ES"/>
        </w:rPr>
      </w:pPr>
    </w:p>
    <w:p w14:paraId="35423C61"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J</w:t>
      </w:r>
      <w:r w:rsidRPr="008A0F35">
        <w:rPr>
          <w:rFonts w:asciiTheme="minorHAnsi" w:hAnsiTheme="minorHAnsi" w:cstheme="minorHAnsi"/>
          <w:sz w:val="22"/>
          <w:szCs w:val="22"/>
          <w:u w:val="single"/>
          <w:lang w:val="es-ES"/>
        </w:rPr>
        <w:t>.</w:t>
      </w:r>
      <w:r w:rsidRPr="008A0F35">
        <w:rPr>
          <w:rFonts w:asciiTheme="minorHAnsi" w:hAnsiTheme="minorHAnsi" w:cstheme="minorHAnsi"/>
          <w:sz w:val="22"/>
          <w:szCs w:val="22"/>
          <w:u w:val="single"/>
          <w:lang w:val="es-ES"/>
        </w:rPr>
        <w:tab/>
        <w:t xml:space="preserve">Enumere las estrategias y acciones que su país está llevando a cabo para apoyar la participación de la juventud en la aplicación del Plan Estratégico de la Convención o en el manejo de los humedales (Resolución XIV.12, </w:t>
      </w:r>
      <w:r w:rsidRPr="008A0F35">
        <w:rPr>
          <w:rFonts w:asciiTheme="minorHAnsi" w:hAnsiTheme="minorHAnsi" w:cstheme="minorHAnsi"/>
          <w:i/>
          <w:iCs/>
          <w:sz w:val="22"/>
          <w:szCs w:val="22"/>
          <w:u w:val="single"/>
          <w:lang w:val="es-ES"/>
        </w:rPr>
        <w:t>Fortalecimiento de las conexiones de Ramsar a través de la juventud</w:t>
      </w:r>
      <w:r w:rsidRPr="008A0F35">
        <w:rPr>
          <w:rFonts w:asciiTheme="minorHAnsi" w:hAnsiTheme="minorHAnsi" w:cstheme="minorHAnsi"/>
          <w:sz w:val="22"/>
          <w:szCs w:val="22"/>
          <w:u w:val="single"/>
          <w:lang w:val="es-ES"/>
        </w:rPr>
        <w:t xml:space="preserve">, párrafo 21). </w:t>
      </w:r>
    </w:p>
    <w:p w14:paraId="4913294F" w14:textId="77777777" w:rsidR="00056FCF" w:rsidRPr="008A0F35" w:rsidRDefault="00056FCF" w:rsidP="00056FCF">
      <w:pPr>
        <w:ind w:left="567" w:hanging="567"/>
        <w:rPr>
          <w:rFonts w:asciiTheme="minorHAnsi" w:hAnsiTheme="minorHAnsi" w:cstheme="minorHAnsi"/>
          <w:sz w:val="22"/>
          <w:szCs w:val="22"/>
          <w:u w:val="single"/>
          <w:lang w:val="es-ES"/>
        </w:rPr>
      </w:pPr>
    </w:p>
    <w:p w14:paraId="7F248DE4"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K.</w:t>
      </w:r>
      <w:r w:rsidRPr="008A0F35">
        <w:rPr>
          <w:rFonts w:asciiTheme="minorHAnsi" w:hAnsiTheme="minorHAnsi" w:cstheme="minorHAnsi"/>
          <w:sz w:val="22"/>
          <w:szCs w:val="22"/>
          <w:lang w:val="es-ES"/>
        </w:rPr>
        <w:tab/>
      </w:r>
      <w:r w:rsidRPr="008A0F35">
        <w:rPr>
          <w:rFonts w:asciiTheme="minorHAnsi" w:hAnsiTheme="minorHAnsi"/>
          <w:sz w:val="22"/>
          <w:szCs w:val="22"/>
          <w:lang w:val="es-ES"/>
        </w:rPr>
        <w:t>Sírvase indicar los nombres de las organizaciones a las que se ha consultado o que han contribuido a la información suministrada en el presente informe</w:t>
      </w:r>
      <w:r w:rsidRPr="008A0F35">
        <w:rPr>
          <w:rFonts w:ascii="Calibri" w:hAnsi="Calibri" w:cs="Arial"/>
          <w:sz w:val="22"/>
          <w:szCs w:val="22"/>
          <w:lang w:val="es-ES"/>
        </w:rPr>
        <w:t xml:space="preserve">: </w:t>
      </w:r>
    </w:p>
    <w:p w14:paraId="38646DFF" w14:textId="77777777" w:rsidR="00056FCF" w:rsidRPr="008A0F35" w:rsidRDefault="00056FCF" w:rsidP="00056FCF">
      <w:pPr>
        <w:ind w:left="567" w:hanging="567"/>
        <w:rPr>
          <w:rFonts w:asciiTheme="minorHAnsi" w:hAnsiTheme="minorHAnsi" w:cstheme="minorHAnsi"/>
          <w:sz w:val="22"/>
          <w:szCs w:val="22"/>
          <w:u w:val="single"/>
          <w:lang w:val="es-ES"/>
        </w:rPr>
      </w:pPr>
    </w:p>
    <w:p w14:paraId="7FDCA760"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sz w:val="22"/>
          <w:szCs w:val="22"/>
          <w:lang w:val="es-ES"/>
        </w:rPr>
        <w:br w:type="page"/>
      </w:r>
      <w:bookmarkStart w:id="10" w:name="_Toc175556444"/>
      <w:bookmarkStart w:id="11" w:name="_Toc175556538"/>
      <w:r w:rsidRPr="008A0F35">
        <w:rPr>
          <w:rFonts w:asciiTheme="minorHAnsi" w:hAnsiTheme="minorHAnsi" w:cstheme="minorHAnsi"/>
          <w:b/>
          <w:bCs/>
          <w:color w:val="10AAAA"/>
          <w:spacing w:val="-2"/>
          <w:sz w:val="22"/>
          <w:szCs w:val="22"/>
          <w:lang w:val="es-ES"/>
        </w:rPr>
        <w:lastRenderedPageBreak/>
        <w:t xml:space="preserve">Sección 3: Preguntas sobre indicadores e información adicional sobre la aplicación </w:t>
      </w:r>
    </w:p>
    <w:bookmarkEnd w:id="10"/>
    <w:bookmarkEnd w:id="11"/>
    <w:p w14:paraId="4F0E029D"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p>
    <w:p w14:paraId="67871ADF"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t>Objetivo 1. Hacer frente a los factores que impulsan la pérdida y degradación de los humedales</w:t>
      </w:r>
    </w:p>
    <w:p w14:paraId="451ED50C"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Cs/>
          <w:spacing w:val="-2"/>
          <w:sz w:val="22"/>
          <w:szCs w:val="22"/>
          <w:lang w:val="es-ES"/>
        </w:rPr>
      </w:pPr>
      <w:r w:rsidRPr="008A0F35">
        <w:rPr>
          <w:rFonts w:ascii="Calibri" w:hAnsi="Calibri"/>
          <w:bCs/>
          <w:i/>
          <w:spacing w:val="-2"/>
          <w:sz w:val="22"/>
          <w:szCs w:val="22"/>
          <w:lang w:val="es-ES"/>
        </w:rPr>
        <w:t>[Referencia a los Objetivos de Desarrollo Sostenible</w:t>
      </w:r>
      <w:r w:rsidRPr="008A0F35">
        <w:rPr>
          <w:rFonts w:ascii="Calibri" w:hAnsi="Calibri"/>
          <w:bCs/>
          <w:i/>
          <w:color w:val="FF0000"/>
          <w:spacing w:val="-2"/>
          <w:sz w:val="22"/>
          <w:szCs w:val="22"/>
          <w:lang w:val="es-ES"/>
        </w:rPr>
        <w:t xml:space="preserve"> </w:t>
      </w:r>
      <w:r w:rsidRPr="008A0F35">
        <w:rPr>
          <w:rFonts w:ascii="Calibri" w:hAnsi="Calibri" w:cs="Arial"/>
          <w:i/>
          <w:sz w:val="22"/>
          <w:szCs w:val="22"/>
          <w:lang w:val="es-ES"/>
        </w:rPr>
        <w:t xml:space="preserve">1, 2, 6, 8, 11, 13, 14 y 15] </w:t>
      </w:r>
    </w:p>
    <w:p w14:paraId="4AE006C0"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s-ES"/>
        </w:rPr>
      </w:pPr>
    </w:p>
    <w:p w14:paraId="0F6FC1FA"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t>Meta</w:t>
      </w:r>
      <w:r w:rsidRPr="008A0F35">
        <w:rPr>
          <w:rFonts w:asciiTheme="minorHAnsi" w:hAnsiTheme="minorHAnsi" w:cs="Arial"/>
          <w:b/>
          <w:i/>
          <w:color w:val="FF0000"/>
          <w:sz w:val="22"/>
          <w:szCs w:val="22"/>
          <w:lang w:val="es-ES"/>
        </w:rPr>
        <w:t xml:space="preserve"> </w:t>
      </w:r>
      <w:r w:rsidRPr="008A0F35">
        <w:rPr>
          <w:rFonts w:asciiTheme="minorHAnsi" w:hAnsiTheme="minorHAnsi" w:cs="Arial"/>
          <w:b/>
          <w:i/>
          <w:sz w:val="22"/>
          <w:szCs w:val="22"/>
          <w:lang w:val="es-ES"/>
        </w:rPr>
        <w:t>1.</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Los beneficios de los humedales están integrados en las políticas o estrategias y en los planes nacionales o locales relativos a sectores clave como el agua, la energía, la minería, la agricultura, el turismo, el desarrollo urbano, las infraestructuras, la industria, la silvicultura, la acuicultura y la pesca a escala nacional y local</w:t>
      </w:r>
      <w:r w:rsidRPr="008A0F35">
        <w:rPr>
          <w:rFonts w:ascii="Calibri" w:hAnsi="Calibri"/>
          <w:i/>
          <w:spacing w:val="-2"/>
          <w:sz w:val="22"/>
          <w:lang w:val="es-ES"/>
        </w:rPr>
        <w:t xml:space="preserve">. </w:t>
      </w:r>
    </w:p>
    <w:p w14:paraId="4D715F93"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suppressAutoHyphens/>
        <w:outlineLvl w:val="1"/>
        <w:rPr>
          <w:rFonts w:ascii="Calibri" w:hAnsi="Calibri" w:cs="Arial"/>
          <w:bCs/>
          <w:i/>
          <w:spacing w:val="-2"/>
          <w:sz w:val="22"/>
          <w:szCs w:val="22"/>
          <w:lang w:val="es-ES"/>
        </w:rPr>
      </w:pPr>
      <w:r w:rsidRPr="008A0F35">
        <w:rPr>
          <w:rFonts w:ascii="Calibri" w:hAnsi="Calibri" w:cs="Arial"/>
          <w:bCs/>
          <w:i/>
          <w:spacing w:val="-2"/>
          <w:sz w:val="22"/>
          <w:szCs w:val="22"/>
          <w:lang w:val="es-ES"/>
        </w:rPr>
        <w:t>[</w:t>
      </w:r>
      <w:bookmarkStart w:id="12" w:name="_Hlk141131588"/>
      <w:r w:rsidRPr="008A0F35">
        <w:rPr>
          <w:rFonts w:ascii="Calibri" w:hAnsi="Calibri" w:cs="Arial"/>
          <w:bCs/>
          <w:i/>
          <w:spacing w:val="-2"/>
          <w:sz w:val="22"/>
          <w:szCs w:val="22"/>
          <w:lang w:val="es-ES"/>
        </w:rPr>
        <w:t xml:space="preserve">Referencia a la </w:t>
      </w:r>
      <w:r w:rsidRPr="008A0F35">
        <w:rPr>
          <w:rFonts w:ascii="Calibri" w:hAnsi="Calibri" w:cs="Arial"/>
          <w:bCs/>
          <w:i/>
          <w:color w:val="000000" w:themeColor="text1"/>
          <w:spacing w:val="-2"/>
          <w:sz w:val="22"/>
          <w:szCs w:val="22"/>
          <w:lang w:val="es-ES"/>
        </w:rPr>
        <w:t>meta 14 del Marco mundial de la diversidad biológica].</w:t>
      </w:r>
      <w:bookmarkEnd w:id="12"/>
    </w:p>
    <w:p w14:paraId="116C5662" w14:textId="77777777" w:rsidR="00056FCF" w:rsidRPr="008A0F35" w:rsidRDefault="00056FCF" w:rsidP="00056FCF">
      <w:pPr>
        <w:keepNext/>
        <w:rPr>
          <w:rFonts w:asciiTheme="minorHAnsi" w:hAnsiTheme="minorHAnsi" w:cstheme="minorHAnsi"/>
          <w:sz w:val="22"/>
          <w:szCs w:val="22"/>
          <w:lang w:val="es-ES"/>
        </w:rPr>
      </w:pPr>
    </w:p>
    <w:p w14:paraId="043AA820" w14:textId="77777777" w:rsidR="00056FCF" w:rsidRPr="008A0F35" w:rsidRDefault="00056FCF" w:rsidP="00056FCF">
      <w:pPr>
        <w:keepNext/>
        <w:ind w:left="567" w:hanging="567"/>
        <w:rPr>
          <w:rFonts w:asciiTheme="minorHAnsi" w:hAnsiTheme="minorHAnsi" w:cstheme="minorHAnsi"/>
          <w:sz w:val="22"/>
          <w:szCs w:val="22"/>
          <w:lang w:val="es-ES"/>
        </w:rPr>
      </w:pPr>
      <w:bookmarkStart w:id="13" w:name="_Hlk133086460"/>
      <w:r w:rsidRPr="008A0F35">
        <w:rPr>
          <w:rFonts w:asciiTheme="minorHAnsi" w:hAnsiTheme="minorHAnsi" w:cstheme="minorHAnsi"/>
          <w:sz w:val="22"/>
          <w:szCs w:val="22"/>
          <w:lang w:val="es-ES"/>
        </w:rPr>
        <w:t>1.1</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Se han incluido las cuestiones o los beneficios relativos a los humedales en otras estrategias nacionales y procesos de planificación, tales como los siguientes?</w:t>
      </w:r>
      <w:r w:rsidRPr="008A0F35">
        <w:rPr>
          <w:rFonts w:asciiTheme="minorHAnsi" w:hAnsiTheme="minorHAnsi"/>
          <w:sz w:val="22"/>
          <w:lang w:val="es-ES"/>
        </w:rPr>
        <w:t xml:space="preserve">: {1.3.2} {1.3.3} ARC 1.3.i                                                                                                                                 A=Sí; B=No; C=En parte; D=Previsto; X=Sin datos; Y=No es pertinente </w:t>
      </w:r>
    </w:p>
    <w:p w14:paraId="595081C8" w14:textId="77777777" w:rsidR="00056FCF" w:rsidRPr="008A0F35" w:rsidRDefault="00056FCF" w:rsidP="00056FCF">
      <w:pPr>
        <w:ind w:left="567"/>
        <w:rPr>
          <w:rFonts w:asciiTheme="minorHAnsi" w:hAnsiTheme="minorHAnsi" w:cstheme="minorHAnsi"/>
          <w:sz w:val="22"/>
          <w:szCs w:val="22"/>
          <w:lang w:val="es-ES"/>
        </w:rPr>
      </w:pPr>
    </w:p>
    <w:p w14:paraId="008FAB4E" w14:textId="77777777" w:rsidR="00056FCF" w:rsidRPr="008A0F35" w:rsidRDefault="00056FCF" w:rsidP="00056FCF">
      <w:pPr>
        <w:ind w:left="993" w:hanging="426"/>
        <w:rPr>
          <w:rFonts w:asciiTheme="minorHAnsi" w:hAnsiTheme="minorHAnsi"/>
          <w:sz w:val="22"/>
          <w:lang w:val="es-ES"/>
        </w:rPr>
      </w:pPr>
      <w:r w:rsidRPr="008A0F35">
        <w:rPr>
          <w:rFonts w:asciiTheme="minorHAnsi" w:hAnsiTheme="minorHAnsi" w:cstheme="minorHAnsi"/>
          <w:sz w:val="22"/>
          <w:szCs w:val="22"/>
          <w:lang w:val="es-ES"/>
        </w:rPr>
        <w:t>a)</w:t>
      </w:r>
      <w:r w:rsidRPr="008A0F35">
        <w:rPr>
          <w:rFonts w:asciiTheme="minorHAnsi" w:hAnsiTheme="minorHAnsi" w:cstheme="minorHAnsi"/>
          <w:sz w:val="22"/>
          <w:szCs w:val="22"/>
          <w:lang w:val="es-ES"/>
        </w:rPr>
        <w:tab/>
      </w:r>
      <w:r w:rsidRPr="008A0F35">
        <w:rPr>
          <w:rFonts w:ascii="Calibri" w:hAnsi="Calibri" w:cs="Arial"/>
          <w:sz w:val="22"/>
          <w:szCs w:val="22"/>
          <w:lang w:val="es-ES"/>
        </w:rPr>
        <w:t>Política o estrategia nacional para el manejo de los humedales</w:t>
      </w:r>
      <w:r w:rsidRPr="008A0F35">
        <w:rPr>
          <w:rFonts w:asciiTheme="minorHAnsi" w:hAnsiTheme="minorHAnsi" w:cstheme="minorHAnsi"/>
          <w:sz w:val="22"/>
          <w:szCs w:val="22"/>
          <w:lang w:val="es-ES"/>
        </w:rPr>
        <w:t>:</w:t>
      </w:r>
      <w:r w:rsidRPr="008A0F35">
        <w:rPr>
          <w:rFonts w:asciiTheme="minorHAnsi" w:hAnsiTheme="minorHAnsi"/>
          <w:sz w:val="22"/>
          <w:lang w:val="es-ES"/>
        </w:rPr>
        <w:t xml:space="preserve"> </w:t>
      </w:r>
    </w:p>
    <w:p w14:paraId="22AB740E"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b)</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Estrategias de erradicación de la pobreza</w:t>
      </w:r>
      <w:r w:rsidRPr="008A0F35">
        <w:rPr>
          <w:rFonts w:asciiTheme="minorHAnsi" w:hAnsiTheme="minorHAnsi" w:cstheme="minorHAnsi"/>
          <w:sz w:val="22"/>
          <w:szCs w:val="22"/>
          <w:lang w:val="es-ES"/>
        </w:rPr>
        <w:t xml:space="preserve">: </w:t>
      </w:r>
    </w:p>
    <w:p w14:paraId="268FF0B7"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c)</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lanes de manejo de los recursos hídricos y de aprovechamiento eficiente del agua</w:t>
      </w:r>
      <w:r w:rsidRPr="008A0F35">
        <w:rPr>
          <w:rFonts w:asciiTheme="minorHAnsi" w:hAnsiTheme="minorHAnsi" w:cstheme="minorHAnsi"/>
          <w:sz w:val="22"/>
          <w:szCs w:val="22"/>
          <w:lang w:val="es-ES"/>
        </w:rPr>
        <w:t xml:space="preserve">: </w:t>
      </w:r>
    </w:p>
    <w:p w14:paraId="7B126139" w14:textId="77777777" w:rsidR="00056FCF" w:rsidRPr="008A0F35" w:rsidRDefault="00056FCF" w:rsidP="00056FCF">
      <w:pPr>
        <w:ind w:left="993" w:hanging="426"/>
        <w:rPr>
          <w:rFonts w:asciiTheme="minorHAnsi" w:hAnsiTheme="minorHAnsi" w:cstheme="minorHAnsi"/>
          <w:color w:val="000000" w:themeColor="text1"/>
          <w:sz w:val="22"/>
          <w:szCs w:val="22"/>
          <w:lang w:val="es-ES"/>
        </w:rPr>
      </w:pPr>
      <w:r w:rsidRPr="008A0F35">
        <w:rPr>
          <w:rFonts w:asciiTheme="minorHAnsi" w:hAnsiTheme="minorHAnsi" w:cstheme="minorHAnsi"/>
          <w:sz w:val="22"/>
          <w:szCs w:val="22"/>
          <w:lang w:val="es-ES"/>
        </w:rPr>
        <w:t>d)</w:t>
      </w:r>
      <w:r w:rsidRPr="008A0F35">
        <w:rPr>
          <w:rFonts w:asciiTheme="minorHAnsi" w:hAnsiTheme="minorHAnsi" w:cstheme="minorHAnsi"/>
          <w:sz w:val="22"/>
          <w:szCs w:val="22"/>
          <w:lang w:val="es-ES"/>
        </w:rPr>
        <w:tab/>
      </w:r>
      <w:r w:rsidRPr="008A0F35">
        <w:rPr>
          <w:rFonts w:asciiTheme="minorHAnsi" w:hAnsiTheme="minorHAnsi" w:cs="Arial"/>
          <w:color w:val="000000" w:themeColor="text1"/>
          <w:sz w:val="22"/>
          <w:szCs w:val="22"/>
          <w:lang w:val="es-ES"/>
        </w:rPr>
        <w:t>Planes de manejo de los recursos marinos y costeros</w:t>
      </w:r>
      <w:r w:rsidRPr="008A0F35">
        <w:rPr>
          <w:rFonts w:asciiTheme="minorHAnsi" w:hAnsiTheme="minorHAnsi" w:cstheme="minorHAnsi"/>
          <w:color w:val="000000" w:themeColor="text1"/>
          <w:sz w:val="22"/>
          <w:szCs w:val="22"/>
          <w:lang w:val="es-ES"/>
        </w:rPr>
        <w:t xml:space="preserve">: </w:t>
      </w:r>
    </w:p>
    <w:p w14:paraId="0B28CDDF" w14:textId="77777777" w:rsidR="00056FCF" w:rsidRPr="008A0F35" w:rsidRDefault="00056FCF" w:rsidP="00056FCF">
      <w:pPr>
        <w:ind w:left="993" w:hanging="426"/>
        <w:rPr>
          <w:rFonts w:asciiTheme="minorHAnsi" w:hAnsiTheme="minorHAnsi" w:cstheme="minorHAnsi"/>
          <w:color w:val="000000" w:themeColor="text1"/>
          <w:sz w:val="22"/>
          <w:szCs w:val="22"/>
          <w:lang w:val="es-ES"/>
        </w:rPr>
      </w:pPr>
      <w:r w:rsidRPr="008A0F35">
        <w:rPr>
          <w:rFonts w:asciiTheme="minorHAnsi" w:hAnsiTheme="minorHAnsi" w:cstheme="minorHAnsi"/>
          <w:color w:val="000000" w:themeColor="text1"/>
          <w:sz w:val="22"/>
          <w:szCs w:val="22"/>
          <w:lang w:val="es-ES"/>
        </w:rPr>
        <w:t>e)</w:t>
      </w:r>
      <w:r w:rsidRPr="008A0F35">
        <w:rPr>
          <w:rFonts w:asciiTheme="minorHAnsi" w:hAnsiTheme="minorHAnsi" w:cstheme="minorHAnsi"/>
          <w:color w:val="000000" w:themeColor="text1"/>
          <w:sz w:val="22"/>
          <w:szCs w:val="22"/>
          <w:lang w:val="es-ES"/>
        </w:rPr>
        <w:tab/>
      </w:r>
      <w:r w:rsidRPr="008A0F35">
        <w:rPr>
          <w:rFonts w:asciiTheme="minorHAnsi" w:hAnsiTheme="minorHAnsi" w:cs="Arial"/>
          <w:color w:val="000000" w:themeColor="text1"/>
          <w:sz w:val="22"/>
          <w:szCs w:val="22"/>
          <w:lang w:val="es-ES"/>
        </w:rPr>
        <w:t>Plan de manejo integrado de las zonas costeras</w:t>
      </w:r>
      <w:r w:rsidRPr="008A0F35">
        <w:rPr>
          <w:rFonts w:asciiTheme="minorHAnsi" w:hAnsiTheme="minorHAnsi" w:cstheme="minorHAnsi"/>
          <w:color w:val="000000" w:themeColor="text1"/>
          <w:sz w:val="22"/>
          <w:szCs w:val="22"/>
          <w:lang w:val="es-ES"/>
        </w:rPr>
        <w:t>:</w:t>
      </w:r>
    </w:p>
    <w:p w14:paraId="376E8D26"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color w:val="000000" w:themeColor="text1"/>
          <w:sz w:val="22"/>
          <w:szCs w:val="22"/>
          <w:lang w:val="es-ES"/>
        </w:rPr>
        <w:t>f)</w:t>
      </w:r>
      <w:r w:rsidRPr="008A0F35">
        <w:rPr>
          <w:rFonts w:asciiTheme="minorHAnsi" w:hAnsiTheme="minorHAnsi" w:cstheme="minorHAnsi"/>
          <w:color w:val="000000" w:themeColor="text1"/>
          <w:sz w:val="22"/>
          <w:szCs w:val="22"/>
          <w:lang w:val="es-ES"/>
        </w:rPr>
        <w:tab/>
      </w:r>
      <w:r w:rsidRPr="008A0F35">
        <w:rPr>
          <w:rFonts w:asciiTheme="minorHAnsi" w:hAnsiTheme="minorHAnsi" w:cs="Arial"/>
          <w:color w:val="000000" w:themeColor="text1"/>
          <w:sz w:val="22"/>
          <w:szCs w:val="22"/>
          <w:lang w:val="es-ES"/>
        </w:rPr>
        <w:t>Plan/estrategias nacional(es) de manejo forestal</w:t>
      </w:r>
      <w:r w:rsidRPr="008A0F35">
        <w:rPr>
          <w:rFonts w:asciiTheme="minorHAnsi" w:hAnsiTheme="minorHAnsi" w:cstheme="minorHAnsi"/>
          <w:sz w:val="22"/>
          <w:szCs w:val="22"/>
          <w:lang w:val="es-ES"/>
        </w:rPr>
        <w:t>:</w:t>
      </w:r>
    </w:p>
    <w:p w14:paraId="2729B9EE"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g)</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o medidas nacionales sobre agricultura</w:t>
      </w:r>
      <w:r w:rsidRPr="008A0F35">
        <w:rPr>
          <w:rFonts w:asciiTheme="minorHAnsi" w:hAnsiTheme="minorHAnsi" w:cstheme="minorHAnsi"/>
          <w:sz w:val="22"/>
          <w:szCs w:val="22"/>
          <w:lang w:val="es-ES"/>
        </w:rPr>
        <w:t xml:space="preserve">:  </w:t>
      </w:r>
    </w:p>
    <w:p w14:paraId="06CEB21C"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h)</w:t>
      </w:r>
      <w:r w:rsidRPr="008A0F35">
        <w:rPr>
          <w:rFonts w:asciiTheme="minorHAnsi" w:hAnsiTheme="minorHAnsi" w:cstheme="minorHAnsi"/>
          <w:sz w:val="22"/>
          <w:szCs w:val="22"/>
          <w:lang w:val="es-ES"/>
        </w:rPr>
        <w:tab/>
      </w:r>
      <w:r w:rsidRPr="008A0F35">
        <w:rPr>
          <w:rFonts w:asciiTheme="minorHAnsi" w:hAnsiTheme="minorHAnsi"/>
          <w:sz w:val="22"/>
          <w:szCs w:val="22"/>
          <w:lang w:val="es-ES"/>
        </w:rPr>
        <w:t>Estrategias y planes de acción nacionales sobre biodiversidad elaborados en el marco del CDB</w:t>
      </w:r>
      <w:r w:rsidRPr="008A0F35">
        <w:rPr>
          <w:rFonts w:asciiTheme="minorHAnsi" w:hAnsiTheme="minorHAnsi" w:cstheme="minorHAnsi"/>
          <w:sz w:val="22"/>
          <w:szCs w:val="22"/>
          <w:lang w:val="es-ES"/>
        </w:rPr>
        <w:t>:</w:t>
      </w:r>
    </w:p>
    <w:p w14:paraId="42939D0F"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i)</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nacionales sobre energía y minería</w:t>
      </w:r>
      <w:r w:rsidRPr="008A0F35">
        <w:rPr>
          <w:rFonts w:asciiTheme="minorHAnsi" w:hAnsiTheme="minorHAnsi" w:cstheme="minorHAnsi"/>
          <w:sz w:val="22"/>
          <w:szCs w:val="22"/>
          <w:lang w:val="es-ES"/>
        </w:rPr>
        <w:t xml:space="preserve">:  </w:t>
      </w:r>
    </w:p>
    <w:p w14:paraId="33FD2DD4"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j)</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nacionales sobre turismo</w:t>
      </w:r>
      <w:r w:rsidRPr="008A0F35">
        <w:rPr>
          <w:rFonts w:asciiTheme="minorHAnsi" w:hAnsiTheme="minorHAnsi" w:cstheme="minorHAnsi"/>
          <w:sz w:val="22"/>
          <w:szCs w:val="22"/>
          <w:lang w:val="es-ES"/>
        </w:rPr>
        <w:t>:</w:t>
      </w:r>
    </w:p>
    <w:p w14:paraId="12D3EEA4"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k)</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nacionales sobre desarrollo urbano</w:t>
      </w:r>
      <w:r w:rsidRPr="008A0F35">
        <w:rPr>
          <w:rFonts w:asciiTheme="minorHAnsi" w:hAnsiTheme="minorHAnsi" w:cstheme="minorHAnsi"/>
          <w:sz w:val="22"/>
          <w:szCs w:val="22"/>
          <w:lang w:val="es-ES"/>
        </w:rPr>
        <w:t>:</w:t>
      </w:r>
    </w:p>
    <w:p w14:paraId="6776CE23"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l)</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nacionales sobre infraestructuras</w:t>
      </w:r>
      <w:r w:rsidRPr="008A0F35">
        <w:rPr>
          <w:rFonts w:asciiTheme="minorHAnsi" w:hAnsiTheme="minorHAnsi" w:cstheme="minorHAnsi"/>
          <w:sz w:val="22"/>
          <w:szCs w:val="22"/>
          <w:lang w:val="es-ES"/>
        </w:rPr>
        <w:t>:</w:t>
      </w:r>
    </w:p>
    <w:p w14:paraId="53CEF645"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m)</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nacionales sobre industria</w:t>
      </w:r>
      <w:r w:rsidRPr="008A0F35">
        <w:rPr>
          <w:rFonts w:asciiTheme="minorHAnsi" w:hAnsiTheme="minorHAnsi" w:cstheme="minorHAnsi"/>
          <w:sz w:val="22"/>
          <w:szCs w:val="22"/>
          <w:lang w:val="es-ES"/>
        </w:rPr>
        <w:t xml:space="preserve">:  </w:t>
      </w:r>
    </w:p>
    <w:p w14:paraId="45CAA1F0"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n)</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 xml:space="preserve">Políticas nacionales sobre acuicultura y pesca </w:t>
      </w:r>
      <w:r w:rsidRPr="008A0F35">
        <w:rPr>
          <w:rFonts w:asciiTheme="minorHAnsi" w:hAnsiTheme="minorHAnsi"/>
          <w:sz w:val="22"/>
          <w:lang w:val="es-ES"/>
        </w:rPr>
        <w:t>{1.3.3} ARC 1.3.i</w:t>
      </w:r>
      <w:r w:rsidRPr="008A0F35">
        <w:rPr>
          <w:rFonts w:asciiTheme="minorHAnsi" w:hAnsiTheme="minorHAnsi" w:cstheme="minorHAnsi"/>
          <w:sz w:val="22"/>
          <w:szCs w:val="22"/>
          <w:lang w:val="es-ES"/>
        </w:rPr>
        <w:t>:</w:t>
      </w:r>
    </w:p>
    <w:p w14:paraId="09B34B1C"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o)</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lanes de acción nacionales sobre control y manejo de la contaminación</w:t>
      </w:r>
      <w:r w:rsidRPr="008A0F35">
        <w:rPr>
          <w:rFonts w:asciiTheme="minorHAnsi" w:hAnsiTheme="minorHAnsi" w:cstheme="minorHAnsi"/>
          <w:sz w:val="22"/>
          <w:szCs w:val="22"/>
          <w:lang w:val="es-ES"/>
        </w:rPr>
        <w:t>:</w:t>
      </w:r>
    </w:p>
    <w:p w14:paraId="3E551942"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p)</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Políticas nacionales sobre manejo de aguas residuales y calidad de los recursos hídricos</w:t>
      </w:r>
      <w:r w:rsidRPr="008A0F35">
        <w:rPr>
          <w:rFonts w:asciiTheme="minorHAnsi" w:hAnsiTheme="minorHAnsi" w:cstheme="minorHAnsi"/>
          <w:sz w:val="22"/>
          <w:szCs w:val="22"/>
          <w:lang w:val="es-ES"/>
        </w:rPr>
        <w:t>:</w:t>
      </w:r>
    </w:p>
    <w:p w14:paraId="61B6D9A2" w14:textId="77777777" w:rsidR="00056FCF" w:rsidRPr="008A0F35" w:rsidRDefault="00056FCF" w:rsidP="00056FCF">
      <w:pPr>
        <w:ind w:left="567"/>
        <w:jc w:val="center"/>
        <w:rPr>
          <w:rFonts w:asciiTheme="minorHAnsi" w:hAnsiTheme="minorHAnsi" w:cstheme="minorHAnsi"/>
          <w:sz w:val="22"/>
          <w:szCs w:val="22"/>
          <w:lang w:val="es-ES"/>
        </w:rPr>
      </w:pPr>
    </w:p>
    <w:p w14:paraId="3EC801D4" w14:textId="77777777" w:rsidR="00056FCF" w:rsidRPr="008A0F35" w:rsidRDefault="00056FCF" w:rsidP="00056FCF">
      <w:pPr>
        <w:ind w:left="567"/>
        <w:rPr>
          <w:rFonts w:asciiTheme="minorHAnsi" w:hAnsiTheme="minorHAnsi" w:cstheme="minorHAnsi"/>
          <w:color w:val="000000" w:themeColor="text1"/>
          <w:sz w:val="22"/>
          <w:szCs w:val="22"/>
          <w:lang w:val="es-ES"/>
        </w:rPr>
      </w:pPr>
      <w:r w:rsidRPr="008A0F35">
        <w:rPr>
          <w:rFonts w:asciiTheme="minorHAnsi" w:hAnsiTheme="minorHAnsi" w:cstheme="minorHAnsi"/>
          <w:sz w:val="22"/>
          <w:szCs w:val="22"/>
          <w:lang w:val="es-ES"/>
        </w:rPr>
        <w:t xml:space="preserve">1.1 Información </w:t>
      </w:r>
      <w:r w:rsidRPr="008A0F35">
        <w:rPr>
          <w:rFonts w:asciiTheme="minorHAnsi" w:hAnsiTheme="minorHAnsi" w:cstheme="minorHAnsi"/>
          <w:color w:val="000000" w:themeColor="text1"/>
          <w:sz w:val="22"/>
          <w:szCs w:val="22"/>
          <w:lang w:val="es-ES"/>
        </w:rPr>
        <w:t>adicional: Facilite los enlaces a las fuentes o suba aquí los documentos de referencia de las políticas o planes mencionados.</w:t>
      </w:r>
    </w:p>
    <w:bookmarkEnd w:id="13"/>
    <w:p w14:paraId="19FB0406" w14:textId="77777777" w:rsidR="00056FCF" w:rsidRPr="008A0F35" w:rsidRDefault="00056FCF" w:rsidP="00056FCF">
      <w:pPr>
        <w:rPr>
          <w:rFonts w:asciiTheme="minorHAnsi" w:hAnsiTheme="minorHAnsi" w:cstheme="minorHAnsi"/>
          <w:color w:val="000000" w:themeColor="text1"/>
          <w:sz w:val="22"/>
          <w:szCs w:val="22"/>
          <w:lang w:val="es-ES"/>
        </w:rPr>
      </w:pPr>
    </w:p>
    <w:p w14:paraId="4DD62422" w14:textId="77777777" w:rsidR="00056FCF" w:rsidRPr="008A0F35" w:rsidRDefault="00056FCF" w:rsidP="00056FCF">
      <w:pPr>
        <w:rPr>
          <w:rFonts w:asciiTheme="minorHAnsi" w:hAnsiTheme="minorHAnsi" w:cstheme="minorHAnsi"/>
          <w:sz w:val="22"/>
          <w:szCs w:val="22"/>
          <w:lang w:val="es-ES"/>
        </w:rPr>
      </w:pPr>
    </w:p>
    <w:p w14:paraId="2B3510E8"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i/>
          <w:spacing w:val="-2"/>
          <w:sz w:val="22"/>
          <w:lang w:val="es-ES"/>
        </w:rPr>
      </w:pPr>
      <w:r w:rsidRPr="008A0F35">
        <w:rPr>
          <w:rFonts w:asciiTheme="minorHAnsi" w:hAnsiTheme="minorHAnsi" w:cs="Arial"/>
          <w:b/>
          <w:i/>
          <w:sz w:val="22"/>
          <w:szCs w:val="22"/>
          <w:lang w:val="es-ES"/>
        </w:rPr>
        <w:t>Meta 2</w:t>
      </w:r>
      <w:r w:rsidRPr="008A0F35">
        <w:rPr>
          <w:rFonts w:asciiTheme="minorHAnsi" w:hAnsiTheme="minorHAnsi" w:cs="Arial"/>
          <w:i/>
          <w:sz w:val="22"/>
          <w:szCs w:val="22"/>
          <w:lang w:val="es-ES"/>
        </w:rPr>
        <w:t xml:space="preserve">. </w:t>
      </w:r>
      <w:r w:rsidRPr="008A0F35">
        <w:rPr>
          <w:rFonts w:ascii="Calibri" w:hAnsi="Calibri" w:cs="Arial"/>
          <w:i/>
          <w:sz w:val="22"/>
          <w:szCs w:val="22"/>
          <w:lang w:val="es-ES"/>
        </w:rPr>
        <w:t>El uso del agua respeta las necesidades de los ecosistemas de humedales para que estos puedan cumplir sus funciones y proporcionar servicios a la escala adecuada, por ejemplo, en una cuenca hidrográfica o una zona costera</w:t>
      </w:r>
      <w:r w:rsidRPr="008A0F35">
        <w:rPr>
          <w:rFonts w:asciiTheme="minorHAnsi" w:hAnsiTheme="minorHAnsi"/>
          <w:i/>
          <w:spacing w:val="-2"/>
          <w:sz w:val="22"/>
          <w:lang w:val="es-ES"/>
        </w:rPr>
        <w:t>.</w:t>
      </w:r>
    </w:p>
    <w:p w14:paraId="2DD664FB" w14:textId="77777777" w:rsidR="00056FCF" w:rsidRPr="008A0F35" w:rsidRDefault="00056FCF" w:rsidP="00056FCF">
      <w:pPr>
        <w:pStyle w:val="Heading2"/>
        <w:keepNext/>
        <w:spacing w:before="0" w:after="0" w:line="240" w:lineRule="auto"/>
        <w:rPr>
          <w:rFonts w:asciiTheme="minorHAnsi" w:hAnsiTheme="minorHAnsi" w:cstheme="minorHAnsi"/>
          <w:b w:val="0"/>
          <w:bCs w:val="0"/>
          <w:i/>
          <w:sz w:val="22"/>
          <w:szCs w:val="22"/>
          <w:lang w:val="es-ES"/>
        </w:rPr>
      </w:pPr>
      <w:r w:rsidRPr="008A0F35">
        <w:rPr>
          <w:rFonts w:asciiTheme="minorHAnsi" w:hAnsiTheme="minorHAnsi" w:cstheme="minorHAnsi"/>
          <w:b w:val="0"/>
          <w:i/>
          <w:sz w:val="22"/>
          <w:szCs w:val="22"/>
          <w:lang w:val="es-ES"/>
        </w:rPr>
        <w:t>[Referencia a la meta 7 del Marco mundial de la diversidad biológica, Objetivo de Desarrollo Sostenible 6, indicador 6.3.1]</w:t>
      </w:r>
    </w:p>
    <w:p w14:paraId="14ECBCB7" w14:textId="77777777" w:rsidR="00056FCF" w:rsidRPr="008A0F35" w:rsidRDefault="00056FCF" w:rsidP="00056FCF">
      <w:pPr>
        <w:rPr>
          <w:rFonts w:asciiTheme="minorHAnsi" w:hAnsiTheme="minorHAnsi" w:cstheme="minorHAnsi"/>
          <w:sz w:val="22"/>
          <w:szCs w:val="22"/>
          <w:lang w:val="es-ES"/>
        </w:rPr>
      </w:pPr>
    </w:p>
    <w:p w14:paraId="59106F8D" w14:textId="77777777" w:rsidR="00056FCF" w:rsidRPr="008A0F35" w:rsidRDefault="00056FCF" w:rsidP="00056FCF">
      <w:pPr>
        <w:ind w:left="567" w:hanging="567"/>
        <w:rPr>
          <w:rFonts w:asciiTheme="minorHAnsi" w:hAnsiTheme="minorHAnsi"/>
          <w:sz w:val="22"/>
          <w:lang w:val="es-ES"/>
        </w:rPr>
      </w:pPr>
      <w:r w:rsidRPr="008A0F35">
        <w:rPr>
          <w:rFonts w:asciiTheme="minorHAnsi" w:hAnsiTheme="minorHAnsi" w:cstheme="minorHAnsi"/>
          <w:sz w:val="22"/>
          <w:szCs w:val="22"/>
          <w:lang w:val="es-ES"/>
        </w:rPr>
        <w:t>2.1</w:t>
      </w:r>
      <w:r w:rsidRPr="008A0F35">
        <w:rPr>
          <w:rFonts w:asciiTheme="minorHAnsi" w:hAnsiTheme="minorHAnsi" w:cstheme="minorHAnsi"/>
          <w:sz w:val="22"/>
          <w:szCs w:val="22"/>
          <w:lang w:val="es-ES"/>
        </w:rPr>
        <w:tab/>
      </w:r>
      <w:r w:rsidRPr="008A0F35">
        <w:rPr>
          <w:rFonts w:asciiTheme="minorHAnsi" w:hAnsiTheme="minorHAnsi" w:cstheme="minorHAnsi"/>
          <w:strike/>
          <w:sz w:val="22"/>
          <w:szCs w:val="22"/>
          <w:lang w:val="es-ES"/>
        </w:rPr>
        <w:t>¿Se ha evaluado la cantidad y calidad del agua de la que disponen los humedales y que estos necesitan para apoyar la aplicación de</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 xml:space="preserve">¿Los </w:t>
      </w:r>
      <w:r w:rsidRPr="008A0F35">
        <w:rPr>
          <w:rFonts w:asciiTheme="minorHAnsi" w:hAnsiTheme="minorHAnsi" w:cstheme="minorHAnsi"/>
          <w:i/>
          <w:iCs/>
          <w:sz w:val="22"/>
          <w:szCs w:val="22"/>
          <w:u w:val="single"/>
          <w:lang w:val="es-ES"/>
        </w:rPr>
        <w:t>Lineamientos para la asignación y el manejo de los recursos hídricos a fin de mantener las funciones ecológicas de los humedales</w:t>
      </w:r>
      <w:r w:rsidRPr="008A0F35">
        <w:rPr>
          <w:rFonts w:asciiTheme="minorHAnsi" w:hAnsiTheme="minorHAnsi" w:cstheme="minorHAnsi"/>
          <w:sz w:val="22"/>
          <w:szCs w:val="22"/>
          <w:u w:val="single"/>
          <w:lang w:val="es-ES"/>
        </w:rPr>
        <w:t xml:space="preserve"> y las orientaciones adicionales sobre herramientas y metodologías se han </w:t>
      </w:r>
      <w:r w:rsidRPr="008A0F35">
        <w:rPr>
          <w:rFonts w:asciiTheme="minorHAnsi" w:hAnsiTheme="minorHAnsi" w:cstheme="minorHAnsi"/>
          <w:sz w:val="22"/>
          <w:szCs w:val="22"/>
          <w:u w:val="single"/>
          <w:lang w:val="es-ES"/>
        </w:rPr>
        <w:lastRenderedPageBreak/>
        <w:t xml:space="preserve">puesto en conocimiento de los </w:t>
      </w:r>
      <w:r w:rsidRPr="008A0F35">
        <w:rPr>
          <w:rFonts w:asciiTheme="minorHAnsi" w:hAnsiTheme="minorHAnsi" w:cstheme="minorHAnsi"/>
          <w:color w:val="000000" w:themeColor="text1"/>
          <w:sz w:val="22"/>
          <w:szCs w:val="22"/>
          <w:u w:val="single"/>
          <w:lang w:val="es-ES"/>
        </w:rPr>
        <w:t>ministerios y/u organismos nacionales a diferentes niveles de las organizaciones territoriales</w:t>
      </w:r>
      <w:r w:rsidRPr="008A0F35">
        <w:rPr>
          <w:rFonts w:asciiTheme="minorHAnsi" w:hAnsiTheme="minorHAnsi" w:cstheme="minorHAnsi"/>
          <w:color w:val="000000" w:themeColor="text1"/>
          <w:sz w:val="22"/>
          <w:szCs w:val="22"/>
          <w:lang w:val="es-ES"/>
        </w:rPr>
        <w:t xml:space="preserve"> (resoluciones VIII.1 y VIII.2)? {1.</w:t>
      </w:r>
      <w:r w:rsidRPr="008A0F35">
        <w:rPr>
          <w:rFonts w:asciiTheme="minorHAnsi" w:hAnsiTheme="minorHAnsi" w:cstheme="minorHAnsi"/>
          <w:sz w:val="22"/>
          <w:szCs w:val="22"/>
          <w:lang w:val="es-ES"/>
        </w:rPr>
        <w:t>2.4}</w:t>
      </w:r>
    </w:p>
    <w:p w14:paraId="66946177" w14:textId="77777777" w:rsidR="00056FCF" w:rsidRPr="008A0F35" w:rsidRDefault="00056FCF" w:rsidP="00056FCF">
      <w:pPr>
        <w:ind w:left="567" w:hanging="567"/>
        <w:rPr>
          <w:rFonts w:asciiTheme="minorHAnsi" w:hAnsiTheme="minorHAnsi"/>
          <w:sz w:val="22"/>
          <w:lang w:val="es-ES"/>
        </w:rPr>
      </w:pPr>
      <w:r w:rsidRPr="008A0F35">
        <w:rPr>
          <w:rFonts w:asciiTheme="minorHAnsi" w:hAnsiTheme="minorHAnsi"/>
          <w:sz w:val="22"/>
          <w:lang w:val="es-ES"/>
        </w:rPr>
        <w:t xml:space="preserve">            </w:t>
      </w:r>
      <w:r w:rsidRPr="008A0F35">
        <w:rPr>
          <w:rFonts w:asciiTheme="minorHAnsi" w:hAnsiTheme="minorHAnsi" w:cstheme="minorHAnsi"/>
          <w:sz w:val="22"/>
          <w:szCs w:val="22"/>
          <w:lang w:val="es-ES"/>
        </w:rPr>
        <w:t>A=Sí; B=No; C=En parte; D=Previsto</w:t>
      </w:r>
    </w:p>
    <w:p w14:paraId="656C0BFD" w14:textId="77777777" w:rsidR="00056FCF" w:rsidRPr="008A0F35" w:rsidRDefault="00056FCF" w:rsidP="00056FCF">
      <w:pPr>
        <w:tabs>
          <w:tab w:val="left" w:pos="6487"/>
        </w:tabs>
        <w:ind w:left="567"/>
        <w:rPr>
          <w:rFonts w:asciiTheme="minorHAnsi" w:hAnsiTheme="minorHAnsi" w:cstheme="minorHAnsi"/>
          <w:sz w:val="22"/>
          <w:szCs w:val="22"/>
          <w:lang w:val="es-ES"/>
        </w:rPr>
      </w:pPr>
    </w:p>
    <w:p w14:paraId="7D14C91D"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2.1 </w:t>
      </w:r>
      <w:r w:rsidRPr="008A0F35">
        <w:rPr>
          <w:rFonts w:asciiTheme="minorHAnsi" w:hAnsiTheme="minorHAnsi"/>
          <w:sz w:val="22"/>
          <w:lang w:val="es-ES"/>
        </w:rPr>
        <w:t>Información adicional:</w:t>
      </w:r>
      <w:r w:rsidRPr="008A0F35">
        <w:rPr>
          <w:rFonts w:asciiTheme="minorHAnsi" w:hAnsiTheme="minorHAnsi" w:cstheme="minorHAnsi"/>
          <w:sz w:val="22"/>
          <w:szCs w:val="22"/>
          <w:lang w:val="es-ES"/>
        </w:rPr>
        <w:t xml:space="preserve"> </w:t>
      </w:r>
    </w:p>
    <w:p w14:paraId="2174666E" w14:textId="77777777" w:rsidR="00056FCF" w:rsidRPr="008A0F35" w:rsidRDefault="00056FCF" w:rsidP="00056FCF">
      <w:pPr>
        <w:rPr>
          <w:rFonts w:asciiTheme="minorHAnsi" w:hAnsiTheme="minorHAnsi" w:cstheme="minorHAnsi"/>
          <w:sz w:val="22"/>
          <w:szCs w:val="22"/>
          <w:lang w:val="es-ES"/>
        </w:rPr>
      </w:pPr>
    </w:p>
    <w:p w14:paraId="098A5E69"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2.2</w:t>
      </w:r>
      <w:r w:rsidRPr="008A0F35">
        <w:rPr>
          <w:rFonts w:asciiTheme="minorHAnsi" w:hAnsiTheme="minorHAnsi" w:cstheme="minorHAnsi"/>
          <w:sz w:val="22"/>
          <w:szCs w:val="22"/>
          <w:lang w:val="es-ES"/>
        </w:rPr>
        <w:tab/>
        <w:t xml:space="preserve">¿Se han realizado evaluaciones de flujo ambiental en relación con la mitigación de los impactos sobre las características ecológicas de los humedales? (Acción r3.4.iv) </w:t>
      </w:r>
    </w:p>
    <w:p w14:paraId="1C548A75"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            </w:t>
      </w:r>
      <w:r w:rsidRPr="008A0F35">
        <w:rPr>
          <w:rFonts w:asciiTheme="minorHAnsi" w:hAnsiTheme="minorHAnsi"/>
          <w:sz w:val="22"/>
          <w:lang w:val="es-ES"/>
        </w:rPr>
        <w:t>A=Sí; B=No; C=En parte; D=Previsto</w:t>
      </w:r>
    </w:p>
    <w:p w14:paraId="725079B3" w14:textId="77777777" w:rsidR="00056FCF" w:rsidRPr="008A0F35" w:rsidRDefault="00056FCF" w:rsidP="00056FCF">
      <w:pPr>
        <w:ind w:left="567"/>
        <w:rPr>
          <w:rFonts w:asciiTheme="minorHAnsi" w:hAnsiTheme="minorHAnsi" w:cstheme="minorHAnsi"/>
          <w:sz w:val="22"/>
          <w:szCs w:val="22"/>
          <w:lang w:val="es-ES"/>
        </w:rPr>
      </w:pPr>
    </w:p>
    <w:p w14:paraId="1459C80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2.2 </w:t>
      </w:r>
      <w:bookmarkStart w:id="14" w:name="_Hlk141214945"/>
      <w:r w:rsidRPr="008A0F35">
        <w:rPr>
          <w:rFonts w:asciiTheme="minorHAnsi" w:hAnsiTheme="minorHAnsi" w:cstheme="minorHAnsi"/>
          <w:sz w:val="22"/>
          <w:szCs w:val="22"/>
          <w:lang w:val="es-ES"/>
        </w:rPr>
        <w:t xml:space="preserve">Información adicional: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bookmarkEnd w:id="14"/>
    </w:p>
    <w:p w14:paraId="535AB17E" w14:textId="77777777" w:rsidR="00056FCF" w:rsidRPr="008A0F35" w:rsidRDefault="00056FCF" w:rsidP="00056FCF">
      <w:pPr>
        <w:rPr>
          <w:rFonts w:asciiTheme="minorHAnsi" w:hAnsiTheme="minorHAnsi" w:cstheme="minorHAnsi"/>
          <w:sz w:val="22"/>
          <w:szCs w:val="22"/>
          <w:lang w:val="es-ES"/>
        </w:rPr>
      </w:pPr>
    </w:p>
    <w:p w14:paraId="59581486" w14:textId="77777777" w:rsidR="00056FCF" w:rsidRPr="008A0F35" w:rsidRDefault="00056FCF" w:rsidP="00056FCF">
      <w:pPr>
        <w:ind w:left="567" w:hanging="567"/>
        <w:rPr>
          <w:rFonts w:asciiTheme="minorHAnsi" w:hAnsiTheme="minorHAnsi"/>
          <w:strike/>
          <w:sz w:val="22"/>
          <w:lang w:val="es-ES"/>
        </w:rPr>
      </w:pPr>
      <w:r w:rsidRPr="008A0F35">
        <w:rPr>
          <w:rFonts w:asciiTheme="minorHAnsi" w:hAnsiTheme="minorHAnsi" w:cstheme="minorHAnsi"/>
          <w:strike/>
          <w:sz w:val="22"/>
          <w:szCs w:val="22"/>
          <w:lang w:val="es-ES"/>
        </w:rPr>
        <w:t>2.3</w:t>
      </w:r>
      <w:r w:rsidRPr="008A0F35">
        <w:rPr>
          <w:rFonts w:asciiTheme="minorHAnsi" w:hAnsiTheme="minorHAnsi" w:cstheme="minorHAnsi"/>
          <w:strike/>
          <w:sz w:val="22"/>
          <w:szCs w:val="22"/>
          <w:lang w:val="es-ES"/>
        </w:rPr>
        <w:tab/>
        <w:t>¿Qué iniciativas, en su caso, se han tomado para mejorar la sostenibilidad del uso del agua (o la asignación de recursos hídricos) en el contexto de los requisitos de los ecosistemas en las principales cuencas fluviales (Resoluciones VIII.1 y XII.12 )?  (Acción 3.4.6.)</w:t>
      </w:r>
      <w:r w:rsidRPr="008A0F35">
        <w:rPr>
          <w:rFonts w:asciiTheme="minorHAnsi" w:hAnsiTheme="minorHAnsi"/>
          <w:strike/>
          <w:sz w:val="22"/>
          <w:lang w:val="es-ES"/>
        </w:rPr>
        <w:t xml:space="preserve"> </w:t>
      </w:r>
      <w:bookmarkStart w:id="15" w:name="_Hlk141214888"/>
      <w:r w:rsidRPr="008A0F35">
        <w:rPr>
          <w:rFonts w:asciiTheme="minorHAnsi" w:hAnsiTheme="minorHAnsi"/>
          <w:strike/>
          <w:sz w:val="22"/>
          <w:lang w:val="es-ES"/>
        </w:rPr>
        <w:t>A=Sí; B=No; C=En parte; D=Previsto; O=Sin cambios; X=Sin datos</w:t>
      </w:r>
      <w:bookmarkEnd w:id="15"/>
    </w:p>
    <w:p w14:paraId="23184C25" w14:textId="77777777" w:rsidR="00056FCF" w:rsidRPr="008A0F35" w:rsidRDefault="00056FCF" w:rsidP="00056FCF">
      <w:pPr>
        <w:ind w:left="567"/>
        <w:rPr>
          <w:rFonts w:asciiTheme="minorHAnsi" w:hAnsiTheme="minorHAnsi" w:cstheme="minorHAnsi"/>
          <w:strike/>
          <w:sz w:val="22"/>
          <w:szCs w:val="22"/>
          <w:lang w:val="es-ES"/>
        </w:rPr>
      </w:pPr>
    </w:p>
    <w:p w14:paraId="762DFDC1"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3 Información adicional:</w:t>
      </w:r>
    </w:p>
    <w:p w14:paraId="5D6CDEE8" w14:textId="77777777" w:rsidR="00056FCF" w:rsidRPr="008A0F35" w:rsidRDefault="00056FCF" w:rsidP="00056FCF">
      <w:pPr>
        <w:rPr>
          <w:rFonts w:asciiTheme="minorHAnsi" w:hAnsiTheme="minorHAnsi" w:cstheme="minorHAnsi"/>
          <w:sz w:val="22"/>
          <w:szCs w:val="22"/>
          <w:lang w:val="es-ES"/>
        </w:rPr>
      </w:pPr>
    </w:p>
    <w:p w14:paraId="34B0459F" w14:textId="77777777" w:rsidR="00056FCF" w:rsidRPr="008A0F35" w:rsidRDefault="00056FCF" w:rsidP="00056FCF">
      <w:pPr>
        <w:ind w:left="567" w:hanging="567"/>
        <w:rPr>
          <w:rFonts w:asciiTheme="minorHAnsi" w:hAnsiTheme="minorHAnsi"/>
          <w:strike/>
          <w:sz w:val="22"/>
          <w:lang w:val="es-ES"/>
        </w:rPr>
      </w:pPr>
      <w:r w:rsidRPr="008A0F35">
        <w:rPr>
          <w:rFonts w:asciiTheme="minorHAnsi" w:hAnsiTheme="minorHAnsi" w:cstheme="minorHAnsi"/>
          <w:sz w:val="22"/>
          <w:szCs w:val="22"/>
          <w:u w:val="single"/>
          <w:lang w:val="es-ES"/>
        </w:rPr>
        <w:t>2.3</w:t>
      </w:r>
      <w:r w:rsidRPr="008A0F35">
        <w:rPr>
          <w:rFonts w:asciiTheme="minorHAnsi" w:hAnsiTheme="minorHAnsi" w:cstheme="minorHAnsi"/>
          <w:sz w:val="22"/>
          <w:szCs w:val="22"/>
          <w:u w:val="single"/>
          <w:lang w:val="es-ES"/>
        </w:rPr>
        <w:tab/>
        <w:t>¿La designación o manejo de los sitios Ramsar ha mejorado el uso sostenible del agua (por ejemplo, reducción del drenaje, reducción del uso de pesticidas, control de la contaminación, etc.) en su país?</w:t>
      </w:r>
      <w:r w:rsidRPr="008A0F35">
        <w:rPr>
          <w:rFonts w:asciiTheme="minorHAnsi" w:hAnsiTheme="minorHAnsi"/>
          <w:strike/>
          <w:sz w:val="22"/>
          <w:lang w:val="es-ES"/>
        </w:rPr>
        <w:t xml:space="preserve"> </w:t>
      </w:r>
    </w:p>
    <w:p w14:paraId="696BA858"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Sí; B=No; C=En parte; D=Previsto; O=Sin cambios; X=Sin datos</w:t>
      </w:r>
    </w:p>
    <w:p w14:paraId="62263206" w14:textId="77777777" w:rsidR="00056FCF" w:rsidRPr="008A0F35" w:rsidRDefault="00056FCF" w:rsidP="00056FCF">
      <w:pPr>
        <w:ind w:left="567"/>
        <w:rPr>
          <w:rFonts w:asciiTheme="minorHAnsi" w:hAnsiTheme="minorHAnsi" w:cstheme="minorHAnsi"/>
          <w:sz w:val="22"/>
          <w:szCs w:val="22"/>
          <w:u w:val="single"/>
          <w:lang w:val="es-ES"/>
        </w:rPr>
      </w:pPr>
    </w:p>
    <w:p w14:paraId="6E5A0C42"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2.3 </w:t>
      </w:r>
      <w:bookmarkStart w:id="16" w:name="_Hlk141215459"/>
      <w:bookmarkStart w:id="17" w:name="_Hlk141215220"/>
      <w:r w:rsidRPr="008A0F35">
        <w:rPr>
          <w:rFonts w:asciiTheme="minorHAnsi" w:hAnsiTheme="minorHAnsi" w:cstheme="minorHAnsi"/>
          <w:sz w:val="22"/>
          <w:szCs w:val="22"/>
          <w:u w:val="single"/>
          <w:lang w:val="es-ES"/>
        </w:rPr>
        <w:t xml:space="preserve">Información adicional: </w:t>
      </w:r>
      <w:r w:rsidRPr="008A0F35">
        <w:rPr>
          <w:rFonts w:asciiTheme="minorHAnsi" w:hAnsiTheme="minorHAnsi" w:cstheme="minorHAnsi"/>
          <w:color w:val="000000" w:themeColor="text1"/>
          <w:sz w:val="22"/>
          <w:szCs w:val="22"/>
          <w:u w:val="single"/>
          <w:lang w:val="es-ES"/>
        </w:rPr>
        <w:t>Facilite los enlaces a las fuentes o suba aquí los documentos de referencia</w:t>
      </w:r>
      <w:r w:rsidRPr="008A0F35">
        <w:rPr>
          <w:rFonts w:asciiTheme="minorHAnsi" w:hAnsiTheme="minorHAnsi" w:cstheme="minorHAnsi"/>
          <w:sz w:val="22"/>
          <w:szCs w:val="22"/>
          <w:u w:val="single"/>
          <w:lang w:val="es-ES"/>
        </w:rPr>
        <w:t>.</w:t>
      </w:r>
      <w:bookmarkEnd w:id="16"/>
    </w:p>
    <w:bookmarkEnd w:id="17"/>
    <w:p w14:paraId="0F953864" w14:textId="77777777" w:rsidR="00056FCF" w:rsidRPr="008A0F35" w:rsidRDefault="00056FCF" w:rsidP="00056FCF">
      <w:pPr>
        <w:rPr>
          <w:rFonts w:asciiTheme="minorHAnsi" w:hAnsiTheme="minorHAnsi" w:cstheme="minorHAnsi"/>
          <w:sz w:val="22"/>
          <w:szCs w:val="22"/>
          <w:lang w:val="es-ES"/>
        </w:rPr>
      </w:pPr>
    </w:p>
    <w:p w14:paraId="6AA103E8"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2.4</w:t>
      </w:r>
      <w:r w:rsidRPr="008A0F35">
        <w:rPr>
          <w:rFonts w:asciiTheme="minorHAnsi" w:hAnsiTheme="minorHAnsi" w:cstheme="minorHAnsi"/>
          <w:sz w:val="22"/>
          <w:szCs w:val="22"/>
          <w:u w:val="single"/>
          <w:lang w:val="es-ES"/>
        </w:rPr>
        <w:tab/>
        <w:t xml:space="preserve">¿Se han utilizado o aplicado los </w:t>
      </w:r>
      <w:r w:rsidRPr="008A0F35">
        <w:rPr>
          <w:rFonts w:asciiTheme="minorHAnsi" w:hAnsiTheme="minorHAnsi" w:cstheme="minorHAnsi"/>
          <w:i/>
          <w:iCs/>
          <w:color w:val="000000" w:themeColor="text1"/>
          <w:sz w:val="22"/>
          <w:szCs w:val="22"/>
          <w:u w:val="single"/>
          <w:lang w:val="es-ES"/>
        </w:rPr>
        <w:t>Lineamientos para la asignación y el manejo de los recursos hídricos a fin de mantener las funciones ecológicas de los humedales</w:t>
      </w:r>
      <w:r w:rsidRPr="008A0F35">
        <w:rPr>
          <w:rFonts w:asciiTheme="minorHAnsi" w:hAnsiTheme="minorHAnsi" w:cstheme="minorHAnsi"/>
          <w:sz w:val="22"/>
          <w:szCs w:val="22"/>
          <w:u w:val="single"/>
          <w:lang w:val="es-ES"/>
        </w:rPr>
        <w:t xml:space="preserve"> (</w:t>
      </w:r>
      <w:r w:rsidRPr="008A0F35">
        <w:rPr>
          <w:rFonts w:asciiTheme="minorHAnsi" w:hAnsiTheme="minorHAnsi" w:cstheme="minorHAnsi"/>
          <w:color w:val="000000" w:themeColor="text1"/>
          <w:sz w:val="22"/>
          <w:szCs w:val="22"/>
          <w:u w:val="single"/>
          <w:lang w:val="es-ES"/>
        </w:rPr>
        <w:t xml:space="preserve">resoluciones VIII.1 </w:t>
      </w:r>
      <w:r w:rsidRPr="008A0F35">
        <w:rPr>
          <w:rFonts w:asciiTheme="minorHAnsi" w:hAnsiTheme="minorHAnsi" w:cstheme="minorHAnsi"/>
          <w:sz w:val="22"/>
          <w:szCs w:val="22"/>
          <w:u w:val="single"/>
          <w:lang w:val="es-ES"/>
        </w:rPr>
        <w:t>y XII.12) en los procesos de toma de decisiones? (Acción 3.4.6.)</w:t>
      </w:r>
    </w:p>
    <w:p w14:paraId="3E1FC23C"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Sí; B=No; C</w:t>
      </w:r>
      <w:r w:rsidRPr="008A0F35">
        <w:rPr>
          <w:rFonts w:asciiTheme="minorHAnsi" w:hAnsiTheme="minorHAnsi" w:cstheme="minorHAnsi"/>
          <w:color w:val="000000" w:themeColor="text1"/>
          <w:sz w:val="22"/>
          <w:szCs w:val="22"/>
          <w:u w:val="single"/>
          <w:lang w:val="es-ES"/>
        </w:rPr>
        <w:t xml:space="preserve">=En parte; </w:t>
      </w:r>
      <w:r w:rsidRPr="008A0F35">
        <w:rPr>
          <w:rFonts w:asciiTheme="minorHAnsi" w:hAnsiTheme="minorHAnsi" w:cstheme="minorHAnsi"/>
          <w:sz w:val="22"/>
          <w:szCs w:val="22"/>
          <w:u w:val="single"/>
          <w:lang w:val="es-ES"/>
        </w:rPr>
        <w:t>D=Previsto</w:t>
      </w:r>
    </w:p>
    <w:p w14:paraId="636B414D" w14:textId="77777777" w:rsidR="00056FCF" w:rsidRPr="008A0F35" w:rsidRDefault="00056FCF" w:rsidP="00056FCF">
      <w:pPr>
        <w:ind w:left="567"/>
        <w:rPr>
          <w:rFonts w:asciiTheme="minorHAnsi" w:hAnsiTheme="minorHAnsi" w:cstheme="minorHAnsi"/>
          <w:sz w:val="22"/>
          <w:szCs w:val="22"/>
          <w:u w:val="single"/>
          <w:lang w:val="es-ES"/>
        </w:rPr>
      </w:pPr>
    </w:p>
    <w:p w14:paraId="24B50815"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2.4 Información adicional: </w:t>
      </w:r>
      <w:r w:rsidRPr="008A0F35">
        <w:rPr>
          <w:rFonts w:asciiTheme="minorHAnsi" w:hAnsiTheme="minorHAnsi" w:cstheme="minorHAnsi"/>
          <w:color w:val="000000" w:themeColor="text1"/>
          <w:sz w:val="22"/>
          <w:szCs w:val="22"/>
          <w:u w:val="single"/>
          <w:lang w:val="es-ES"/>
        </w:rPr>
        <w:t>Facilite los enlaces a las fuentes o suba aquí los documentos de referencia</w:t>
      </w:r>
      <w:r w:rsidRPr="008A0F35">
        <w:rPr>
          <w:rFonts w:asciiTheme="minorHAnsi" w:hAnsiTheme="minorHAnsi" w:cstheme="minorHAnsi"/>
          <w:sz w:val="22"/>
          <w:szCs w:val="22"/>
          <w:u w:val="single"/>
          <w:lang w:val="es-ES"/>
        </w:rPr>
        <w:t>.</w:t>
      </w:r>
    </w:p>
    <w:p w14:paraId="5003D0B0" w14:textId="77777777" w:rsidR="00056FCF" w:rsidRPr="008A0F35" w:rsidRDefault="00056FCF" w:rsidP="00056FCF">
      <w:pPr>
        <w:rPr>
          <w:rFonts w:asciiTheme="minorHAnsi" w:hAnsiTheme="minorHAnsi" w:cstheme="minorHAnsi"/>
          <w:sz w:val="22"/>
          <w:szCs w:val="22"/>
          <w:lang w:val="es-ES"/>
        </w:rPr>
      </w:pPr>
    </w:p>
    <w:p w14:paraId="3D69DF95"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2.5</w:t>
      </w:r>
      <w:r w:rsidRPr="008A0F35">
        <w:rPr>
          <w:rFonts w:asciiTheme="minorHAnsi" w:hAnsiTheme="minorHAnsi" w:cstheme="minorHAnsi"/>
          <w:sz w:val="22"/>
          <w:szCs w:val="22"/>
          <w:lang w:val="es-ES"/>
        </w:rPr>
        <w:tab/>
      </w:r>
      <w:r w:rsidRPr="008A0F35">
        <w:rPr>
          <w:rFonts w:ascii="Calibri" w:hAnsi="Calibri" w:cs="Arial"/>
          <w:sz w:val="22"/>
          <w:szCs w:val="22"/>
          <w:lang w:val="es-ES"/>
        </w:rPr>
        <w:t xml:space="preserve">¿Se han elaborado proyectos que promueven y demuestran las buenas prácticas en la asignación y el manejo del agua para mantener las funciones ecológicas de los humedales? </w:t>
      </w:r>
      <w:r w:rsidRPr="008A0F35">
        <w:rPr>
          <w:rFonts w:asciiTheme="minorHAnsi" w:hAnsiTheme="minorHAnsi"/>
          <w:sz w:val="22"/>
          <w:lang w:val="es-ES"/>
        </w:rPr>
        <w:t>(Acción r3.4.ix.)</w:t>
      </w:r>
      <w:r w:rsidRPr="008A0F35">
        <w:rPr>
          <w:rFonts w:asciiTheme="minorHAnsi" w:hAnsiTheme="minorHAnsi" w:cstheme="minorHAnsi"/>
          <w:sz w:val="22"/>
          <w:szCs w:val="22"/>
          <w:lang w:val="es-ES"/>
        </w:rPr>
        <w:tab/>
      </w:r>
    </w:p>
    <w:p w14:paraId="21B32355"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curso; D=Previsto</w:t>
      </w:r>
    </w:p>
    <w:p w14:paraId="705F434D" w14:textId="77777777" w:rsidR="00056FCF" w:rsidRPr="008A0F35" w:rsidRDefault="00056FCF" w:rsidP="00056FCF">
      <w:pPr>
        <w:ind w:left="567"/>
        <w:rPr>
          <w:rFonts w:asciiTheme="minorHAnsi" w:hAnsiTheme="minorHAnsi" w:cstheme="minorHAnsi"/>
          <w:sz w:val="22"/>
          <w:szCs w:val="22"/>
          <w:lang w:val="es-ES"/>
        </w:rPr>
      </w:pPr>
    </w:p>
    <w:p w14:paraId="11A5CF7F"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2.5 Información adicional: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2115EB9E" w14:textId="77777777" w:rsidR="00056FCF" w:rsidRPr="008A0F35" w:rsidRDefault="00056FCF" w:rsidP="00056FCF">
      <w:pPr>
        <w:ind w:left="567" w:hanging="567"/>
        <w:rPr>
          <w:rFonts w:asciiTheme="minorHAnsi" w:hAnsiTheme="minorHAnsi" w:cstheme="minorHAnsi"/>
          <w:sz w:val="22"/>
          <w:szCs w:val="22"/>
          <w:lang w:val="es-ES"/>
        </w:rPr>
      </w:pPr>
    </w:p>
    <w:p w14:paraId="60FCD3E1"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2.6</w:t>
      </w:r>
      <w:r w:rsidRPr="008A0F35">
        <w:rPr>
          <w:rFonts w:asciiTheme="minorHAnsi" w:hAnsiTheme="minorHAnsi" w:cstheme="minorHAnsi"/>
          <w:sz w:val="22"/>
          <w:szCs w:val="22"/>
          <w:lang w:val="es-ES"/>
        </w:rPr>
        <w:tab/>
        <w:t xml:space="preserve">¿Utiliza el país humedales/estanques artificiales como tecnología de tratamiento de aguas residuales? </w:t>
      </w:r>
    </w:p>
    <w:p w14:paraId="5E594384" w14:textId="77777777" w:rsidR="00056FCF" w:rsidRPr="008A0F35" w:rsidRDefault="00056FCF" w:rsidP="00056FCF">
      <w:pPr>
        <w:ind w:left="567"/>
        <w:rPr>
          <w:rFonts w:asciiTheme="minorHAnsi" w:hAnsiTheme="minorHAnsi"/>
          <w:sz w:val="22"/>
          <w:lang w:val="es-ES"/>
        </w:rPr>
      </w:pPr>
      <w:r w:rsidRPr="008A0F35">
        <w:rPr>
          <w:rFonts w:asciiTheme="minorHAnsi" w:hAnsiTheme="minorHAnsi" w:cstheme="minorHAnsi"/>
          <w:sz w:val="22"/>
          <w:szCs w:val="22"/>
          <w:lang w:val="es-ES"/>
        </w:rPr>
        <w:t>ODS 6 Meta 6.3.1.</w:t>
      </w:r>
      <w:r w:rsidRPr="008A0F35">
        <w:rPr>
          <w:rFonts w:asciiTheme="minorHAnsi" w:hAnsiTheme="minorHAnsi"/>
          <w:sz w:val="22"/>
          <w:lang w:val="es-ES"/>
        </w:rPr>
        <w:t xml:space="preserve"> </w:t>
      </w:r>
    </w:p>
    <w:p w14:paraId="2180048F"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sz w:val="22"/>
          <w:lang w:val="es-ES"/>
        </w:rPr>
        <w:t>A=Sí; B=No; C=En parte; D=Previsto; X=Sin datos; Y=No es pertinente</w:t>
      </w:r>
    </w:p>
    <w:p w14:paraId="473BA11D" w14:textId="77777777" w:rsidR="00056FCF" w:rsidRPr="008A0F35" w:rsidRDefault="00056FCF" w:rsidP="00056FCF">
      <w:pPr>
        <w:ind w:left="360"/>
        <w:rPr>
          <w:rFonts w:asciiTheme="minorHAnsi" w:eastAsiaTheme="minorHAnsi" w:hAnsiTheme="minorHAnsi" w:cstheme="minorHAnsi"/>
          <w:sz w:val="22"/>
          <w:szCs w:val="22"/>
          <w:lang w:val="es-ES"/>
        </w:rPr>
      </w:pPr>
    </w:p>
    <w:p w14:paraId="55A0B418"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lastRenderedPageBreak/>
        <w:t>2.5</w:t>
      </w:r>
      <w:r w:rsidRPr="008A0F35">
        <w:rPr>
          <w:rFonts w:asciiTheme="minorHAnsi" w:hAnsiTheme="minorHAnsi" w:cstheme="minorHAnsi"/>
          <w:strike/>
          <w:sz w:val="22"/>
          <w:szCs w:val="22"/>
          <w:lang w:val="es-ES"/>
        </w:rPr>
        <w:tab/>
        <w:t>¿Cuántos hogares</w:t>
      </w:r>
      <w:r w:rsidRPr="008A0F35">
        <w:rPr>
          <w:rFonts w:asciiTheme="minorHAnsi" w:hAnsiTheme="minorHAnsi" w:cstheme="minorHAnsi"/>
          <w:strike/>
          <w:color w:val="FF0000"/>
          <w:sz w:val="22"/>
          <w:szCs w:val="22"/>
          <w:lang w:val="es-ES"/>
        </w:rPr>
        <w:t xml:space="preserve"> </w:t>
      </w:r>
      <w:r w:rsidRPr="008A0F35">
        <w:rPr>
          <w:rFonts w:asciiTheme="minorHAnsi" w:hAnsiTheme="minorHAnsi" w:cstheme="minorHAnsi"/>
          <w:strike/>
          <w:sz w:val="22"/>
          <w:szCs w:val="22"/>
          <w:lang w:val="es-ES"/>
        </w:rPr>
        <w:t>están conectados a sistemas de alcantarillado? %</w:t>
      </w:r>
      <w:r w:rsidRPr="008A0F35">
        <w:rPr>
          <w:rStyle w:val="FootnoteReference"/>
          <w:rFonts w:asciiTheme="minorHAnsi" w:hAnsiTheme="minorHAnsi" w:cstheme="minorHAnsi"/>
          <w:sz w:val="22"/>
          <w:szCs w:val="22"/>
          <w:lang w:val="es-ES"/>
        </w:rPr>
        <w:footnoteReference w:id="3"/>
      </w:r>
    </w:p>
    <w:p w14:paraId="1129DF67"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ODS 6 Meta 6.3.1.</w:t>
      </w:r>
    </w:p>
    <w:p w14:paraId="0E6C2E5D" w14:textId="77777777" w:rsidR="00056FCF" w:rsidRPr="008A0F35" w:rsidRDefault="00056FCF" w:rsidP="00056FCF">
      <w:pPr>
        <w:ind w:left="567"/>
        <w:rPr>
          <w:rFonts w:asciiTheme="minorHAnsi" w:hAnsiTheme="minorHAnsi" w:cstheme="minorHAnsi"/>
          <w:strike/>
          <w:sz w:val="22"/>
          <w:szCs w:val="22"/>
          <w:lang w:val="es-ES"/>
        </w:rPr>
      </w:pPr>
    </w:p>
    <w:p w14:paraId="673B653F"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5 Información adicional:</w:t>
      </w:r>
    </w:p>
    <w:p w14:paraId="6CA81C51" w14:textId="77777777" w:rsidR="00056FCF" w:rsidRPr="008A0F35" w:rsidRDefault="00056FCF" w:rsidP="00056FCF">
      <w:pPr>
        <w:ind w:left="567"/>
        <w:rPr>
          <w:rFonts w:asciiTheme="minorHAnsi" w:eastAsiaTheme="minorHAnsi" w:hAnsiTheme="minorHAnsi" w:cstheme="minorHAnsi"/>
          <w:strike/>
          <w:sz w:val="22"/>
          <w:szCs w:val="22"/>
          <w:highlight w:val="yellow"/>
          <w:lang w:val="es-ES"/>
        </w:rPr>
      </w:pPr>
    </w:p>
    <w:p w14:paraId="085347FD"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6</w:t>
      </w:r>
      <w:r w:rsidRPr="008A0F35">
        <w:rPr>
          <w:rFonts w:asciiTheme="minorHAnsi" w:hAnsiTheme="minorHAnsi" w:cstheme="minorHAnsi"/>
          <w:strike/>
          <w:sz w:val="22"/>
          <w:szCs w:val="22"/>
          <w:lang w:val="es-ES"/>
        </w:rPr>
        <w:tab/>
        <w:t>¿Cuál es el porcentaje de alcantarillado del país?</w:t>
      </w:r>
    </w:p>
    <w:p w14:paraId="7DFD726C"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ODS 6 Meta 6.3.1.</w:t>
      </w:r>
      <w:r w:rsidRPr="008A0F35">
        <w:rPr>
          <w:rFonts w:asciiTheme="minorHAnsi" w:hAnsiTheme="minorHAnsi"/>
          <w:sz w:val="22"/>
          <w:lang w:val="es-ES"/>
        </w:rPr>
        <w:t xml:space="preserve"> </w:t>
      </w:r>
      <w:r w:rsidRPr="008A0F35">
        <w:rPr>
          <w:rFonts w:asciiTheme="minorHAnsi" w:hAnsiTheme="minorHAnsi" w:cstheme="minorHAnsi"/>
          <w:strike/>
          <w:sz w:val="22"/>
          <w:szCs w:val="22"/>
          <w:lang w:val="es-ES"/>
        </w:rPr>
        <w:t>E= # por ciento; F=Menos de # por ciento; G=Más de # por ciento; X=Sin datos; Y=No es pertinente</w:t>
      </w:r>
    </w:p>
    <w:p w14:paraId="7F1B9E4E" w14:textId="77777777" w:rsidR="00056FCF" w:rsidRPr="008A0F35" w:rsidRDefault="00056FCF" w:rsidP="00056FCF">
      <w:pPr>
        <w:ind w:left="567"/>
        <w:rPr>
          <w:rFonts w:asciiTheme="minorHAnsi" w:hAnsiTheme="minorHAnsi" w:cstheme="minorHAnsi"/>
          <w:strike/>
          <w:sz w:val="22"/>
          <w:szCs w:val="22"/>
          <w:lang w:val="es-ES"/>
        </w:rPr>
      </w:pPr>
    </w:p>
    <w:p w14:paraId="619506F4"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6 Información adicional:</w:t>
      </w:r>
    </w:p>
    <w:p w14:paraId="2D3898C8" w14:textId="77777777" w:rsidR="00056FCF" w:rsidRPr="008A0F35" w:rsidRDefault="00056FCF" w:rsidP="00056FCF">
      <w:pPr>
        <w:rPr>
          <w:rFonts w:asciiTheme="minorHAnsi" w:eastAsiaTheme="minorHAnsi" w:hAnsiTheme="minorHAnsi" w:cstheme="minorHAnsi"/>
          <w:strike/>
          <w:sz w:val="22"/>
          <w:szCs w:val="22"/>
          <w:highlight w:val="yellow"/>
          <w:lang w:val="es-ES"/>
        </w:rPr>
      </w:pPr>
    </w:p>
    <w:p w14:paraId="6F49F7D6"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7</w:t>
      </w:r>
      <w:r w:rsidRPr="008A0F35">
        <w:rPr>
          <w:rFonts w:asciiTheme="minorHAnsi" w:hAnsiTheme="minorHAnsi" w:cstheme="minorHAnsi"/>
          <w:strike/>
          <w:sz w:val="22"/>
          <w:szCs w:val="22"/>
          <w:lang w:val="es-ES"/>
        </w:rPr>
        <w:tab/>
        <w:t xml:space="preserve">¿Cuál es el porcentaje de usuarios de tanques sépticos/letrinas de pozo excavado? </w:t>
      </w:r>
    </w:p>
    <w:p w14:paraId="03B5BC04"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ODS 6 Meta 6.3.1.</w:t>
      </w:r>
    </w:p>
    <w:p w14:paraId="6DFA8EE3"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E= # por ciento; F=Menos de # por ciento; G=Más de # por ciento; X=Sin datos; Y=No es pertinente</w:t>
      </w:r>
    </w:p>
    <w:p w14:paraId="40488576" w14:textId="77777777" w:rsidR="00056FCF" w:rsidRPr="008A0F35" w:rsidRDefault="00056FCF" w:rsidP="00056FCF">
      <w:pPr>
        <w:ind w:left="567"/>
        <w:rPr>
          <w:rFonts w:asciiTheme="minorHAnsi" w:hAnsiTheme="minorHAnsi" w:cstheme="minorHAnsi"/>
          <w:strike/>
          <w:sz w:val="22"/>
          <w:szCs w:val="22"/>
          <w:lang w:val="es-ES"/>
        </w:rPr>
      </w:pPr>
    </w:p>
    <w:p w14:paraId="3934E865"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2.7 </w:t>
      </w:r>
      <w:bookmarkStart w:id="18" w:name="_Hlk141216372"/>
      <w:r w:rsidRPr="008A0F35">
        <w:rPr>
          <w:rFonts w:asciiTheme="minorHAnsi" w:hAnsiTheme="minorHAnsi" w:cstheme="minorHAnsi"/>
          <w:strike/>
          <w:sz w:val="22"/>
          <w:szCs w:val="22"/>
          <w:lang w:val="es-ES"/>
        </w:rPr>
        <w:t xml:space="preserve">Información adicional:  </w:t>
      </w:r>
    </w:p>
    <w:bookmarkEnd w:id="18"/>
    <w:p w14:paraId="3DC42D14" w14:textId="77777777" w:rsidR="00056FCF" w:rsidRPr="008A0F35" w:rsidRDefault="00056FCF" w:rsidP="00056FCF">
      <w:pPr>
        <w:rPr>
          <w:rFonts w:asciiTheme="minorHAnsi" w:eastAsiaTheme="minorHAnsi" w:hAnsiTheme="minorHAnsi" w:cstheme="minorHAnsi"/>
          <w:sz w:val="22"/>
          <w:szCs w:val="22"/>
          <w:lang w:val="es-ES"/>
        </w:rPr>
      </w:pPr>
    </w:p>
    <w:p w14:paraId="2A022F8F"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9</w:t>
      </w:r>
      <w:r w:rsidRPr="008A0F35">
        <w:rPr>
          <w:rFonts w:asciiTheme="minorHAnsi" w:hAnsiTheme="minorHAnsi" w:cstheme="minorHAnsi"/>
          <w:strike/>
          <w:sz w:val="22"/>
          <w:szCs w:val="22"/>
          <w:lang w:val="es-ES"/>
        </w:rPr>
        <w:tab/>
        <w:t>¿Cuántas plantas de tratamiento de aguas residuales centralizadas existen a nivel nacional? ODS 6 Meta 6.3.1.</w:t>
      </w:r>
    </w:p>
    <w:p w14:paraId="30E74BE1"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z w:val="22"/>
          <w:szCs w:val="22"/>
          <w:lang w:val="es-ES"/>
        </w:rPr>
        <w:t xml:space="preserve">           </w:t>
      </w:r>
      <w:r w:rsidRPr="008A0F35">
        <w:rPr>
          <w:rFonts w:asciiTheme="minorHAnsi" w:hAnsiTheme="minorHAnsi" w:cstheme="minorHAnsi"/>
          <w:strike/>
          <w:sz w:val="22"/>
          <w:szCs w:val="22"/>
          <w:lang w:val="es-ES"/>
        </w:rPr>
        <w:t xml:space="preserve">E= # plantas;  F=Menos de #; G=Más de #; X=Sin datos; Y=No es pertinente  </w:t>
      </w:r>
    </w:p>
    <w:p w14:paraId="3456C2CB" w14:textId="77777777" w:rsidR="00056FCF" w:rsidRPr="008A0F35" w:rsidRDefault="00056FCF" w:rsidP="00056FCF">
      <w:pPr>
        <w:ind w:left="567"/>
        <w:rPr>
          <w:rFonts w:asciiTheme="minorHAnsi" w:hAnsiTheme="minorHAnsi" w:cstheme="minorHAnsi"/>
          <w:strike/>
          <w:sz w:val="22"/>
          <w:szCs w:val="22"/>
          <w:lang w:val="es-ES"/>
        </w:rPr>
      </w:pPr>
    </w:p>
    <w:p w14:paraId="7F7BA73B"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2.9 </w:t>
      </w:r>
      <w:bookmarkStart w:id="19" w:name="_Hlk141216493"/>
      <w:r w:rsidRPr="008A0F35">
        <w:rPr>
          <w:rFonts w:asciiTheme="minorHAnsi" w:hAnsiTheme="minorHAnsi" w:cstheme="minorHAnsi"/>
          <w:strike/>
          <w:sz w:val="22"/>
          <w:szCs w:val="22"/>
          <w:lang w:val="es-ES"/>
        </w:rPr>
        <w:t xml:space="preserve">Información adicional:  </w:t>
      </w:r>
      <w:bookmarkEnd w:id="19"/>
    </w:p>
    <w:p w14:paraId="45CB7932" w14:textId="77777777" w:rsidR="00056FCF" w:rsidRPr="008A0F35" w:rsidRDefault="00056FCF" w:rsidP="00056FCF">
      <w:pPr>
        <w:rPr>
          <w:rFonts w:asciiTheme="minorHAnsi" w:eastAsiaTheme="minorHAnsi" w:hAnsiTheme="minorHAnsi" w:cstheme="minorHAnsi"/>
          <w:strike/>
          <w:sz w:val="22"/>
          <w:szCs w:val="22"/>
          <w:highlight w:val="yellow"/>
          <w:lang w:val="es-ES"/>
        </w:rPr>
      </w:pPr>
    </w:p>
    <w:p w14:paraId="29F54942"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10</w:t>
      </w:r>
      <w:r w:rsidRPr="008A0F35">
        <w:rPr>
          <w:rFonts w:asciiTheme="minorHAnsi" w:hAnsiTheme="minorHAnsi" w:cstheme="minorHAnsi"/>
          <w:strike/>
          <w:sz w:val="22"/>
          <w:szCs w:val="22"/>
          <w:lang w:val="es-ES"/>
        </w:rPr>
        <w:tab/>
        <w:t xml:space="preserve">¿Cómo es el funcionamiento de las plantas de tratamiento de aguas residuales? </w:t>
      </w:r>
      <w:bookmarkStart w:id="20" w:name="_Hlk141216667"/>
      <w:r w:rsidRPr="008A0F35">
        <w:rPr>
          <w:rFonts w:asciiTheme="minorHAnsi" w:hAnsiTheme="minorHAnsi" w:cstheme="minorHAnsi"/>
          <w:strike/>
          <w:sz w:val="22"/>
          <w:szCs w:val="22"/>
          <w:lang w:val="es-ES"/>
        </w:rPr>
        <w:t>Si es pertinente para su país</w:t>
      </w:r>
      <w:bookmarkEnd w:id="20"/>
    </w:p>
    <w:p w14:paraId="42083780"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ODS 6 Meta 6.3.1. </w:t>
      </w:r>
    </w:p>
    <w:p w14:paraId="50461120"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A=Bueno; B=No adecuado; C=Adecuado; Q=Obsoleto; X=Sin datos; Y=No es pertinente </w:t>
      </w:r>
    </w:p>
    <w:p w14:paraId="2B0BDA7C" w14:textId="77777777" w:rsidR="00056FCF" w:rsidRPr="008A0F35" w:rsidRDefault="00056FCF" w:rsidP="00056FCF">
      <w:pPr>
        <w:ind w:left="567"/>
        <w:rPr>
          <w:rFonts w:asciiTheme="minorHAnsi" w:hAnsiTheme="minorHAnsi" w:cstheme="minorHAnsi"/>
          <w:strike/>
          <w:sz w:val="22"/>
          <w:szCs w:val="22"/>
          <w:lang w:val="es-ES"/>
        </w:rPr>
      </w:pPr>
    </w:p>
    <w:p w14:paraId="00C98312"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2.10 Información adicional: </w:t>
      </w:r>
    </w:p>
    <w:p w14:paraId="4DB5E99C" w14:textId="77777777" w:rsidR="00056FCF" w:rsidRPr="008A0F35" w:rsidRDefault="00056FCF" w:rsidP="00056FCF">
      <w:pPr>
        <w:rPr>
          <w:rFonts w:asciiTheme="minorHAnsi" w:eastAsiaTheme="minorHAnsi" w:hAnsiTheme="minorHAnsi" w:cstheme="minorHAnsi"/>
          <w:strike/>
          <w:sz w:val="22"/>
          <w:szCs w:val="22"/>
          <w:highlight w:val="yellow"/>
          <w:lang w:val="es-ES"/>
        </w:rPr>
      </w:pPr>
    </w:p>
    <w:p w14:paraId="56CFD59F"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11</w:t>
      </w:r>
      <w:r w:rsidRPr="008A0F35">
        <w:rPr>
          <w:rFonts w:asciiTheme="minorHAnsi" w:hAnsiTheme="minorHAnsi" w:cstheme="minorHAnsi"/>
          <w:strike/>
          <w:sz w:val="22"/>
          <w:szCs w:val="22"/>
          <w:lang w:val="es-ES"/>
        </w:rPr>
        <w:tab/>
        <w:t>¿Cómo es el porcentaje de tecnología descentralizada de tratamiento de aguas residuales, incluidos los humedales/estanques artificiales?</w:t>
      </w:r>
    </w:p>
    <w:p w14:paraId="7E4312CB"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ODS 6 Meta 6.3.1.</w:t>
      </w:r>
    </w:p>
    <w:p w14:paraId="6E34F45F"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A=Bueno; B=No adecuado; C=Adecuado; Q=Obsoleto; X=Sin datos; Y=No es pertinente  </w:t>
      </w:r>
    </w:p>
    <w:p w14:paraId="008FDFD2" w14:textId="77777777" w:rsidR="00056FCF" w:rsidRPr="008A0F35" w:rsidRDefault="00056FCF" w:rsidP="00056FCF">
      <w:pPr>
        <w:ind w:left="567"/>
        <w:rPr>
          <w:rFonts w:asciiTheme="minorHAnsi" w:hAnsiTheme="minorHAnsi" w:cstheme="minorHAnsi"/>
          <w:strike/>
          <w:sz w:val="22"/>
          <w:szCs w:val="22"/>
          <w:lang w:val="es-ES"/>
        </w:rPr>
      </w:pPr>
    </w:p>
    <w:p w14:paraId="2A8A1FC8"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2.11 Información adicional:  </w:t>
      </w:r>
    </w:p>
    <w:p w14:paraId="0FF200BF" w14:textId="77777777" w:rsidR="00056FCF" w:rsidRPr="008A0F35" w:rsidRDefault="00056FCF" w:rsidP="00056FCF">
      <w:pPr>
        <w:rPr>
          <w:rFonts w:asciiTheme="minorHAnsi" w:eastAsiaTheme="minorHAnsi" w:hAnsiTheme="minorHAnsi" w:cstheme="minorHAnsi"/>
          <w:strike/>
          <w:sz w:val="22"/>
          <w:szCs w:val="22"/>
          <w:highlight w:val="yellow"/>
          <w:lang w:val="es-ES"/>
        </w:rPr>
      </w:pPr>
    </w:p>
    <w:p w14:paraId="52134A22"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12</w:t>
      </w:r>
      <w:r w:rsidRPr="008A0F35">
        <w:rPr>
          <w:rFonts w:asciiTheme="minorHAnsi" w:hAnsiTheme="minorHAnsi" w:cstheme="minorHAnsi"/>
          <w:strike/>
          <w:sz w:val="22"/>
          <w:szCs w:val="22"/>
          <w:lang w:val="es-ES"/>
        </w:rPr>
        <w:tab/>
        <w:t xml:space="preserve">Número de sistemas de reutilización de aguas residuales (o volumen reutilizado) y su finalidad. </w:t>
      </w:r>
    </w:p>
    <w:p w14:paraId="490FD906"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ODS 6 Meta 6.3.1.</w:t>
      </w:r>
    </w:p>
    <w:p w14:paraId="00059519" w14:textId="77777777" w:rsidR="00056FCF" w:rsidRPr="008A0F35" w:rsidRDefault="00056FCF" w:rsidP="00056FCF">
      <w:pPr>
        <w:ind w:left="567"/>
        <w:rPr>
          <w:rFonts w:asciiTheme="minorHAnsi" w:hAnsiTheme="minorHAnsi" w:cstheme="minorHAnsi"/>
          <w:strike/>
          <w:sz w:val="22"/>
          <w:szCs w:val="22"/>
          <w:lang w:val="es-ES"/>
        </w:rPr>
      </w:pPr>
    </w:p>
    <w:p w14:paraId="7135925B"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2.12 Información adicional:  </w:t>
      </w:r>
    </w:p>
    <w:p w14:paraId="2F3CA8B1" w14:textId="77777777" w:rsidR="00056FCF" w:rsidRPr="008A0F35" w:rsidRDefault="00056FCF" w:rsidP="00056FCF">
      <w:pPr>
        <w:ind w:left="567"/>
        <w:rPr>
          <w:rFonts w:asciiTheme="minorHAnsi" w:hAnsiTheme="minorHAnsi" w:cstheme="minorHAnsi"/>
          <w:strike/>
          <w:sz w:val="22"/>
          <w:szCs w:val="22"/>
          <w:lang w:val="es-ES"/>
        </w:rPr>
      </w:pPr>
    </w:p>
    <w:p w14:paraId="45206AD6"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13</w:t>
      </w:r>
      <w:r w:rsidRPr="008A0F35">
        <w:rPr>
          <w:rFonts w:asciiTheme="minorHAnsi" w:hAnsiTheme="minorHAnsi" w:cstheme="minorHAnsi"/>
          <w:strike/>
          <w:sz w:val="22"/>
          <w:szCs w:val="22"/>
          <w:lang w:val="es-ES"/>
        </w:rPr>
        <w:tab/>
        <w:t xml:space="preserve">¿Cuál es la finalidad del sistema de reutilización de aguas residuales? Si es pertinente para su país </w:t>
      </w:r>
    </w:p>
    <w:p w14:paraId="07AF7A19"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ODS 6 Meta 6.3.1.</w:t>
      </w:r>
    </w:p>
    <w:p w14:paraId="71EBC933"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lastRenderedPageBreak/>
        <w:t>R=Agricultura; S=Paisajismo; T=Industrial; U=Agua potable; X=Sin datos; Y=No es pertinente</w:t>
      </w:r>
    </w:p>
    <w:p w14:paraId="7D92AB99" w14:textId="77777777" w:rsidR="00056FCF" w:rsidRPr="008A0F35" w:rsidRDefault="00056FCF" w:rsidP="00056FCF">
      <w:pPr>
        <w:ind w:left="567"/>
        <w:rPr>
          <w:rFonts w:asciiTheme="minorHAnsi" w:hAnsiTheme="minorHAnsi" w:cstheme="minorHAnsi"/>
          <w:strike/>
          <w:sz w:val="22"/>
          <w:szCs w:val="22"/>
          <w:lang w:val="es-ES"/>
        </w:rPr>
      </w:pPr>
    </w:p>
    <w:p w14:paraId="7ECE195E"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2.13 Información adicional: Sírvase indicar si el sistema de reutilización de aguas residuales es gratuito o de pago, o añada otra información.</w:t>
      </w:r>
    </w:p>
    <w:p w14:paraId="43B0370A" w14:textId="77777777" w:rsidR="00056FCF" w:rsidRPr="008A0F35" w:rsidRDefault="00056FCF" w:rsidP="00056FCF">
      <w:pPr>
        <w:ind w:left="567"/>
        <w:rPr>
          <w:rFonts w:asciiTheme="minorHAnsi" w:eastAsiaTheme="minorHAnsi" w:hAnsiTheme="minorHAnsi" w:cstheme="minorHAnsi"/>
          <w:strike/>
          <w:sz w:val="22"/>
          <w:szCs w:val="22"/>
          <w:highlight w:val="yellow"/>
          <w:lang w:val="es-ES"/>
        </w:rPr>
      </w:pPr>
    </w:p>
    <w:p w14:paraId="5A3C5944" w14:textId="77777777" w:rsidR="00056FCF" w:rsidRPr="008A0F35" w:rsidRDefault="00056FCF" w:rsidP="00056FCF">
      <w:pPr>
        <w:ind w:left="567" w:hanging="567"/>
        <w:rPr>
          <w:lang w:val="es-ES"/>
        </w:rPr>
      </w:pPr>
      <w:r w:rsidRPr="008A0F35">
        <w:rPr>
          <w:rFonts w:asciiTheme="minorHAnsi" w:hAnsiTheme="minorHAnsi" w:cstheme="minorHAnsi"/>
          <w:strike/>
          <w:sz w:val="22"/>
          <w:szCs w:val="22"/>
          <w:lang w:val="es-ES"/>
        </w:rPr>
        <w:t>2.14</w:t>
      </w:r>
      <w:r w:rsidRPr="008A0F35">
        <w:rPr>
          <w:rFonts w:asciiTheme="minorHAnsi" w:hAnsiTheme="minorHAnsi" w:cstheme="minorHAnsi"/>
          <w:strike/>
          <w:sz w:val="22"/>
          <w:szCs w:val="22"/>
          <w:lang w:val="es-ES"/>
        </w:rPr>
        <w:tab/>
        <w:t>¿Utiliza su país un proceso de tratamiento de aguas residuales que utilice los humedales como filtro natural preservando al mismo tiempo el ecosistema de humedales?</w:t>
      </w:r>
    </w:p>
    <w:p w14:paraId="58396F5A"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X= Sin datos</w:t>
      </w:r>
    </w:p>
    <w:p w14:paraId="2E71ADE2" w14:textId="77777777" w:rsidR="00056FCF" w:rsidRPr="008A0F35" w:rsidRDefault="00056FCF" w:rsidP="00056FCF">
      <w:pPr>
        <w:rPr>
          <w:rFonts w:asciiTheme="minorHAnsi" w:eastAsiaTheme="minorHAnsi" w:hAnsiTheme="minorHAnsi" w:cstheme="minorHAnsi"/>
          <w:sz w:val="22"/>
          <w:szCs w:val="22"/>
          <w:lang w:val="es-ES"/>
        </w:rPr>
      </w:pPr>
    </w:p>
    <w:p w14:paraId="5A2876F0" w14:textId="77777777" w:rsidR="00056FCF" w:rsidRPr="008A0F35" w:rsidRDefault="00056FCF" w:rsidP="00056FCF">
      <w:pPr>
        <w:rPr>
          <w:rFonts w:asciiTheme="minorHAnsi" w:eastAsiaTheme="minorHAnsi" w:hAnsiTheme="minorHAnsi" w:cstheme="minorHAnsi"/>
          <w:sz w:val="22"/>
          <w:szCs w:val="22"/>
          <w:lang w:val="es-ES"/>
        </w:rPr>
      </w:pPr>
    </w:p>
    <w:p w14:paraId="5D67CC19"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3. </w:t>
      </w:r>
      <w:r w:rsidRPr="008A0F35">
        <w:rPr>
          <w:rFonts w:asciiTheme="minorHAnsi" w:hAnsiTheme="minorHAnsi" w:cstheme="minorHAnsi"/>
          <w:i/>
          <w:spacing w:val="-2"/>
          <w:sz w:val="22"/>
          <w:szCs w:val="22"/>
          <w:lang w:val="es-ES"/>
        </w:rPr>
        <w:t>Los sectores público y privado han aumentado sus esfuerzos para aplicar lineamientos y buenas prácticas para el uso racional del agua y de los humedales. {1.10}</w:t>
      </w:r>
    </w:p>
    <w:p w14:paraId="720DBF09"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 xml:space="preserve">[Referencia a las metas 7, 10, 15, 16 y 18 </w:t>
      </w:r>
      <w:bookmarkStart w:id="21" w:name="_Hlk141218135"/>
      <w:r w:rsidRPr="008A0F35">
        <w:rPr>
          <w:rFonts w:asciiTheme="minorHAnsi" w:hAnsiTheme="minorHAnsi" w:cstheme="minorHAnsi"/>
          <w:i/>
          <w:spacing w:val="-2"/>
          <w:sz w:val="22"/>
          <w:szCs w:val="22"/>
          <w:lang w:val="es-ES"/>
        </w:rPr>
        <w:t>del Marco mundial de la diversidad biológica</w:t>
      </w:r>
      <w:bookmarkEnd w:id="21"/>
      <w:r w:rsidRPr="008A0F35">
        <w:rPr>
          <w:rFonts w:asciiTheme="minorHAnsi" w:hAnsiTheme="minorHAnsi" w:cstheme="minorHAnsi"/>
          <w:i/>
          <w:spacing w:val="-2"/>
          <w:sz w:val="22"/>
          <w:szCs w:val="22"/>
          <w:lang w:val="es-ES"/>
        </w:rPr>
        <w:t xml:space="preserve">] </w:t>
      </w:r>
    </w:p>
    <w:p w14:paraId="1466A1F3" w14:textId="77777777" w:rsidR="00056FCF" w:rsidRPr="008A0F35" w:rsidRDefault="00056FCF" w:rsidP="00056FCF">
      <w:pPr>
        <w:rPr>
          <w:rFonts w:asciiTheme="minorHAnsi" w:hAnsiTheme="minorHAnsi" w:cstheme="minorHAnsi"/>
          <w:sz w:val="22"/>
          <w:szCs w:val="22"/>
          <w:lang w:val="es-ES"/>
        </w:rPr>
      </w:pPr>
    </w:p>
    <w:p w14:paraId="405FAD7C" w14:textId="77777777" w:rsidR="00056FCF" w:rsidRPr="008A0F35" w:rsidRDefault="00056FCF" w:rsidP="00056FCF">
      <w:pPr>
        <w:keepNext/>
        <w:tabs>
          <w:tab w:val="left" w:pos="6567"/>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3.1</w:t>
      </w:r>
      <w:r w:rsidRPr="008A0F35">
        <w:rPr>
          <w:rFonts w:asciiTheme="minorHAnsi" w:hAnsiTheme="minorHAnsi" w:cstheme="minorHAnsi"/>
          <w:sz w:val="22"/>
          <w:szCs w:val="22"/>
          <w:lang w:val="es-ES"/>
        </w:rPr>
        <w:tab/>
      </w:r>
      <w:r w:rsidRPr="008A0F35">
        <w:rPr>
          <w:rFonts w:asciiTheme="minorHAnsi" w:hAnsiTheme="minorHAnsi" w:cstheme="minorHAnsi"/>
          <w:strike/>
          <w:sz w:val="22"/>
          <w:szCs w:val="22"/>
          <w:lang w:val="es-ES"/>
        </w:rPr>
        <w:t>¿Se alienta al sector privado a aplicar</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Ha establecido su país políticas, incluidos incentivos, para alentar al sector privado a aplicar</w:t>
      </w:r>
      <w:r w:rsidRPr="008A0F35">
        <w:rPr>
          <w:rFonts w:asciiTheme="minorHAnsi" w:hAnsiTheme="minorHAnsi" w:cstheme="minorHAnsi"/>
          <w:sz w:val="22"/>
          <w:szCs w:val="22"/>
          <w:lang w:val="es-ES"/>
        </w:rPr>
        <w:t xml:space="preserve"> el principio de uso racional y las orientaciones de Ramsar (manuales de Ramsar para el uso racional de los humedales) en sus actividades e inversiones que afectan a los humedales? {1.10.1} ARC 1.10.i </w:t>
      </w:r>
    </w:p>
    <w:p w14:paraId="318F4F74" w14:textId="77777777" w:rsidR="00056FCF" w:rsidRPr="008A0F35" w:rsidRDefault="00056FCF" w:rsidP="00056FCF">
      <w:pPr>
        <w:keepNext/>
        <w:tabs>
          <w:tab w:val="left" w:pos="6567"/>
        </w:tabs>
        <w:ind w:left="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A=Sí; B=No; C=En parte; D=Previsto</w:t>
      </w:r>
    </w:p>
    <w:p w14:paraId="61E7F413" w14:textId="77777777" w:rsidR="00056FCF" w:rsidRPr="008A0F35" w:rsidRDefault="00056FCF" w:rsidP="00056FCF">
      <w:pPr>
        <w:tabs>
          <w:tab w:val="left" w:pos="6567"/>
        </w:tabs>
        <w:ind w:left="567"/>
        <w:rPr>
          <w:rFonts w:asciiTheme="minorHAnsi" w:hAnsiTheme="minorHAnsi" w:cstheme="minorHAnsi"/>
          <w:sz w:val="22"/>
          <w:szCs w:val="22"/>
          <w:lang w:val="es-ES"/>
        </w:rPr>
      </w:pPr>
    </w:p>
    <w:p w14:paraId="1A8B5C10"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 xml:space="preserve">3.1 Información adicional: </w:t>
      </w:r>
      <w:r w:rsidRPr="008A0F35">
        <w:rPr>
          <w:rFonts w:asciiTheme="minorHAnsi" w:hAnsiTheme="minorHAnsi" w:cstheme="minorHAnsi"/>
          <w:sz w:val="22"/>
          <w:szCs w:val="22"/>
          <w:u w:val="single"/>
          <w:lang w:val="es-ES"/>
        </w:rPr>
        <w:t xml:space="preserve">Especifique si se aplicó para la formulación de políticas o </w:t>
      </w:r>
    </w:p>
    <w:p w14:paraId="6F579F83"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u w:val="single"/>
          <w:lang w:val="es-ES"/>
        </w:rPr>
        <w:t>o en la aplicación de buenas prácticas</w:t>
      </w:r>
      <w:r w:rsidRPr="008A0F35">
        <w:rPr>
          <w:rFonts w:asciiTheme="minorHAnsi" w:hAnsiTheme="minorHAnsi" w:cstheme="minorHAnsi"/>
          <w:sz w:val="22"/>
          <w:szCs w:val="22"/>
          <w:lang w:val="es-ES"/>
        </w:rPr>
        <w:t xml:space="preserve"> y facilite los enlaces a las fuentes o suba aquí los documentos de referencia.</w:t>
      </w:r>
    </w:p>
    <w:p w14:paraId="0F8F4C4B" w14:textId="77777777" w:rsidR="00056FCF" w:rsidRPr="008A0F35" w:rsidRDefault="00056FCF" w:rsidP="00056FCF">
      <w:pPr>
        <w:ind w:left="567"/>
        <w:rPr>
          <w:rFonts w:asciiTheme="minorHAnsi" w:hAnsiTheme="minorHAnsi" w:cstheme="minorHAnsi"/>
          <w:sz w:val="22"/>
          <w:szCs w:val="22"/>
          <w:lang w:val="es-ES"/>
        </w:rPr>
      </w:pPr>
    </w:p>
    <w:p w14:paraId="076E9BB6"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3.2</w:t>
      </w:r>
      <w:r w:rsidRPr="008A0F35">
        <w:rPr>
          <w:rFonts w:asciiTheme="minorHAnsi" w:hAnsiTheme="minorHAnsi" w:cstheme="minorHAnsi"/>
          <w:sz w:val="22"/>
          <w:szCs w:val="22"/>
          <w:lang w:val="es-ES"/>
        </w:rPr>
        <w:tab/>
        <w:t>¿Ha llevado a cabo el sector privado actividades o acciones dirigidas a la conservación, el uso racional y el manejo de lo siguiente? {1.10.2} ARC 1.10.ii:</w:t>
      </w:r>
    </w:p>
    <w:p w14:paraId="39584D04"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 los sitios Ramsar</w:t>
      </w:r>
    </w:p>
    <w:p w14:paraId="0B8F5944" w14:textId="77777777" w:rsidR="00056FCF" w:rsidRPr="008A0F35" w:rsidRDefault="00056FCF" w:rsidP="00056FCF">
      <w:pPr>
        <w:tabs>
          <w:tab w:val="left" w:pos="6568"/>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b) los humedales en general</w:t>
      </w:r>
    </w:p>
    <w:p w14:paraId="15602BC5"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 X=Sin datos; Y=No es pertinente</w:t>
      </w:r>
    </w:p>
    <w:p w14:paraId="257BE289" w14:textId="77777777" w:rsidR="00056FCF" w:rsidRPr="008A0F35" w:rsidRDefault="00056FCF" w:rsidP="00056FCF">
      <w:pPr>
        <w:ind w:left="567"/>
        <w:rPr>
          <w:rFonts w:asciiTheme="minorHAnsi" w:hAnsiTheme="minorHAnsi" w:cstheme="minorHAnsi"/>
          <w:sz w:val="22"/>
          <w:szCs w:val="22"/>
          <w:lang w:val="es-ES"/>
        </w:rPr>
      </w:pPr>
    </w:p>
    <w:p w14:paraId="1CAE5D9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3.2 </w:t>
      </w:r>
      <w:bookmarkStart w:id="22" w:name="_Hlk141218229"/>
      <w:r w:rsidRPr="008A0F35">
        <w:rPr>
          <w:rFonts w:asciiTheme="minorHAnsi" w:hAnsiTheme="minorHAnsi" w:cstheme="minorHAnsi"/>
          <w:sz w:val="22"/>
          <w:szCs w:val="22"/>
          <w:lang w:val="es-ES"/>
        </w:rPr>
        <w:t>Información adicional: Si la respuesta es ‘Sí’, facilite los enlaces a las fuentes o suba aquí los documentos de referencia de las actividades específicas indicadas anteriormente.</w:t>
      </w:r>
      <w:bookmarkEnd w:id="22"/>
    </w:p>
    <w:p w14:paraId="68483534" w14:textId="77777777" w:rsidR="00056FCF" w:rsidRPr="008A0F35" w:rsidRDefault="00056FCF" w:rsidP="00056FCF">
      <w:pPr>
        <w:tabs>
          <w:tab w:val="left" w:pos="6573"/>
        </w:tabs>
        <w:rPr>
          <w:rFonts w:asciiTheme="minorHAnsi" w:hAnsiTheme="minorHAnsi" w:cstheme="minorHAnsi"/>
          <w:sz w:val="22"/>
          <w:szCs w:val="22"/>
          <w:lang w:val="es-ES"/>
        </w:rPr>
      </w:pPr>
    </w:p>
    <w:p w14:paraId="352DE834" w14:textId="77777777" w:rsidR="00056FCF" w:rsidRPr="008A0F35" w:rsidRDefault="00056FCF" w:rsidP="00056FCF">
      <w:pPr>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3.3</w:t>
      </w:r>
      <w:r w:rsidRPr="008A0F35">
        <w:rPr>
          <w:rFonts w:asciiTheme="minorHAnsi" w:hAnsiTheme="minorHAnsi" w:cstheme="minorHAnsi"/>
          <w:sz w:val="22"/>
          <w:szCs w:val="22"/>
          <w:lang w:val="es-ES"/>
        </w:rPr>
        <w:tab/>
        <w:t>¿Se han tomado medidas para aplicar incentivos que promuevan la conservación y el uso racional de los humedales? {1.11.1} ARC 1.11.i</w:t>
      </w:r>
    </w:p>
    <w:p w14:paraId="3D31E457" w14:textId="77777777" w:rsidR="00056FCF" w:rsidRPr="008A0F35" w:rsidRDefault="00056FCF" w:rsidP="00056FCF">
      <w:pPr>
        <w:tabs>
          <w:tab w:val="left" w:pos="6573"/>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3E11A217" w14:textId="77777777" w:rsidR="00056FCF" w:rsidRPr="008A0F35" w:rsidRDefault="00056FCF" w:rsidP="00056FCF">
      <w:pPr>
        <w:tabs>
          <w:tab w:val="left" w:pos="6573"/>
        </w:tabs>
        <w:ind w:left="567"/>
        <w:rPr>
          <w:rFonts w:asciiTheme="minorHAnsi" w:hAnsiTheme="minorHAnsi" w:cstheme="minorHAnsi"/>
          <w:sz w:val="22"/>
          <w:szCs w:val="22"/>
          <w:lang w:val="es-ES"/>
        </w:rPr>
      </w:pPr>
    </w:p>
    <w:p w14:paraId="458426F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3.3 Información adicional: Especifique los tipos de medidas incentivadoras (préstamos, desgravaciones fiscales u otros) y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79D6DC8A" w14:textId="77777777" w:rsidR="00056FCF" w:rsidRPr="008A0F35" w:rsidRDefault="00056FCF" w:rsidP="00056FCF">
      <w:pPr>
        <w:tabs>
          <w:tab w:val="left" w:pos="6629"/>
        </w:tabs>
        <w:ind w:left="567" w:hanging="567"/>
        <w:rPr>
          <w:rFonts w:asciiTheme="minorHAnsi" w:hAnsiTheme="minorHAnsi" w:cstheme="minorHAnsi"/>
          <w:sz w:val="22"/>
          <w:szCs w:val="22"/>
          <w:lang w:val="es-ES"/>
        </w:rPr>
      </w:pPr>
    </w:p>
    <w:p w14:paraId="42D7970A" w14:textId="77777777" w:rsidR="00056FCF" w:rsidRPr="008A0F35" w:rsidRDefault="00056FCF" w:rsidP="00056FCF">
      <w:pPr>
        <w:tabs>
          <w:tab w:val="left" w:pos="6629"/>
        </w:tabs>
        <w:ind w:left="567" w:hanging="567"/>
        <w:rPr>
          <w:rFonts w:asciiTheme="minorHAnsi" w:hAnsiTheme="minorHAnsi"/>
          <w:sz w:val="22"/>
          <w:lang w:val="es-ES"/>
        </w:rPr>
      </w:pPr>
      <w:r w:rsidRPr="008A0F35">
        <w:rPr>
          <w:rFonts w:asciiTheme="minorHAnsi" w:hAnsiTheme="minorHAnsi" w:cstheme="minorHAnsi"/>
          <w:sz w:val="22"/>
          <w:szCs w:val="22"/>
          <w:lang w:val="es-ES"/>
        </w:rPr>
        <w:t>3.4</w:t>
      </w:r>
      <w:r w:rsidRPr="008A0F35">
        <w:rPr>
          <w:rFonts w:asciiTheme="minorHAnsi" w:hAnsiTheme="minorHAnsi" w:cstheme="minorHAnsi"/>
          <w:sz w:val="22"/>
          <w:szCs w:val="22"/>
          <w:lang w:val="es-ES"/>
        </w:rPr>
        <w:tab/>
        <w:t xml:space="preserve">¿Se han tomado medidas para eliminar los incentivos perversos que </w:t>
      </w:r>
      <w:r w:rsidRPr="008A0F35">
        <w:rPr>
          <w:rFonts w:asciiTheme="minorHAnsi" w:hAnsiTheme="minorHAnsi" w:cstheme="minorHAnsi"/>
          <w:strike/>
          <w:sz w:val="22"/>
          <w:szCs w:val="22"/>
          <w:lang w:val="es-ES"/>
        </w:rPr>
        <w:t>desalientan la conservación y el uso racional</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acarrean la degradación o la pérdida</w:t>
      </w:r>
      <w:r w:rsidRPr="008A0F35">
        <w:rPr>
          <w:rFonts w:asciiTheme="minorHAnsi" w:hAnsiTheme="minorHAnsi" w:cstheme="minorHAnsi"/>
          <w:sz w:val="22"/>
          <w:szCs w:val="22"/>
          <w:lang w:val="es-ES"/>
        </w:rPr>
        <w:t xml:space="preserve"> de los humedales? {1.11.2} ARC 1.11.i</w:t>
      </w:r>
      <w:r w:rsidRPr="008A0F35">
        <w:rPr>
          <w:rFonts w:asciiTheme="minorHAnsi" w:hAnsiTheme="minorHAnsi"/>
          <w:sz w:val="22"/>
          <w:lang w:val="es-ES"/>
        </w:rPr>
        <w:t xml:space="preserve"> </w:t>
      </w:r>
    </w:p>
    <w:p w14:paraId="63CA2CAD" w14:textId="77777777" w:rsidR="00056FCF" w:rsidRPr="008A0F35" w:rsidRDefault="00056FCF" w:rsidP="00056FCF">
      <w:pPr>
        <w:tabs>
          <w:tab w:val="left" w:pos="6629"/>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D=Previsto; Z=No procede</w:t>
      </w:r>
    </w:p>
    <w:p w14:paraId="5E20E514" w14:textId="77777777" w:rsidR="00056FCF" w:rsidRPr="008A0F35" w:rsidRDefault="00056FCF" w:rsidP="00056FCF">
      <w:pPr>
        <w:ind w:left="567"/>
        <w:rPr>
          <w:rFonts w:asciiTheme="minorHAnsi" w:hAnsiTheme="minorHAnsi" w:cstheme="minorHAnsi"/>
          <w:sz w:val="22"/>
          <w:szCs w:val="22"/>
          <w:lang w:val="es-ES"/>
        </w:rPr>
      </w:pPr>
    </w:p>
    <w:p w14:paraId="2F011040"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3.4 Información adicional: </w:t>
      </w:r>
      <w:r w:rsidRPr="00406641">
        <w:rPr>
          <w:rFonts w:asciiTheme="minorHAnsi" w:hAnsiTheme="minorHAnsi" w:cstheme="minorHAnsi"/>
          <w:sz w:val="22"/>
          <w:szCs w:val="22"/>
          <w:u w:val="single"/>
          <w:lang w:val="es-ES"/>
        </w:rPr>
        <w:t>Especifique las medidas que se han tomado para eliminar los incentivos perversos (por ejemplo, la supresión de las subvenciones a la expansión agrícola) y facilite los enlaces a las fuentes o suba aquí los documentos de referencia.</w:t>
      </w:r>
    </w:p>
    <w:p w14:paraId="56D934E0" w14:textId="77777777" w:rsidR="00056FCF" w:rsidRPr="008A0F35" w:rsidRDefault="00056FCF" w:rsidP="00056FCF">
      <w:pPr>
        <w:rPr>
          <w:rFonts w:asciiTheme="minorHAnsi" w:hAnsiTheme="minorHAnsi" w:cstheme="minorHAnsi"/>
          <w:sz w:val="22"/>
          <w:szCs w:val="22"/>
          <w:lang w:val="es-ES"/>
        </w:rPr>
      </w:pPr>
    </w:p>
    <w:p w14:paraId="65CE561B" w14:textId="77777777" w:rsidR="00056FCF" w:rsidRPr="008A0F35" w:rsidRDefault="00056FCF" w:rsidP="00056FCF">
      <w:pPr>
        <w:rPr>
          <w:rFonts w:asciiTheme="minorHAnsi" w:hAnsiTheme="minorHAnsi" w:cstheme="minorHAnsi"/>
          <w:sz w:val="22"/>
          <w:szCs w:val="22"/>
          <w:lang w:val="es-ES"/>
        </w:rPr>
      </w:pPr>
    </w:p>
    <w:p w14:paraId="37CA36C1"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4. </w:t>
      </w:r>
      <w:r w:rsidRPr="008A0F35">
        <w:rPr>
          <w:rFonts w:asciiTheme="minorHAnsi" w:hAnsiTheme="minorHAnsi" w:cstheme="minorHAnsi"/>
          <w:i/>
          <w:spacing w:val="-2"/>
          <w:sz w:val="22"/>
          <w:szCs w:val="22"/>
          <w:lang w:val="es-ES"/>
        </w:rPr>
        <w:t>Se identifican y priorizan especies exóticas invasoras y sus vías de entrada y expansión, se controlan o erradican las especies exóticas invasoras prioritarias y se preparan y aplican medidas de manejo para evitar su introducción y establecimiento.</w:t>
      </w:r>
    </w:p>
    <w:p w14:paraId="63A367FF"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Referencia a la meta</w:t>
      </w:r>
      <w:r w:rsidRPr="008A0F35">
        <w:rPr>
          <w:rFonts w:asciiTheme="minorHAnsi" w:hAnsiTheme="minorHAnsi" w:cstheme="minorHAnsi"/>
          <w:i/>
          <w:color w:val="FF0000"/>
          <w:spacing w:val="-2"/>
          <w:sz w:val="22"/>
          <w:szCs w:val="22"/>
          <w:lang w:val="es-ES"/>
        </w:rPr>
        <w:t xml:space="preserve"> </w:t>
      </w:r>
      <w:r w:rsidRPr="008A0F35">
        <w:rPr>
          <w:rFonts w:asciiTheme="minorHAnsi" w:hAnsiTheme="minorHAnsi" w:cstheme="minorHAnsi"/>
          <w:i/>
          <w:spacing w:val="-2"/>
          <w:sz w:val="22"/>
          <w:szCs w:val="22"/>
          <w:lang w:val="es-ES"/>
        </w:rPr>
        <w:t xml:space="preserve">6 del Marco mundial de la diversidad biológica] </w:t>
      </w:r>
    </w:p>
    <w:p w14:paraId="0ED99255" w14:textId="77777777" w:rsidR="00056FCF" w:rsidRPr="008A0F35" w:rsidRDefault="00056FCF" w:rsidP="00056FCF">
      <w:pPr>
        <w:keepNext/>
        <w:rPr>
          <w:rFonts w:asciiTheme="minorHAnsi" w:hAnsiTheme="minorHAnsi" w:cstheme="minorHAnsi"/>
          <w:sz w:val="22"/>
          <w:szCs w:val="22"/>
          <w:lang w:val="es-ES"/>
        </w:rPr>
      </w:pPr>
    </w:p>
    <w:p w14:paraId="4BCF818C" w14:textId="77777777" w:rsidR="00056FCF" w:rsidRPr="008A0F35" w:rsidRDefault="00056FCF" w:rsidP="00056FCF">
      <w:pPr>
        <w:keepNext/>
        <w:tabs>
          <w:tab w:val="left" w:pos="65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4.1</w:t>
      </w:r>
      <w:r w:rsidRPr="008A0F35">
        <w:rPr>
          <w:rFonts w:asciiTheme="minorHAnsi" w:hAnsiTheme="minorHAnsi" w:cstheme="minorHAnsi"/>
          <w:sz w:val="22"/>
          <w:szCs w:val="22"/>
          <w:lang w:val="es-ES"/>
        </w:rPr>
        <w:tab/>
        <w:t>¿Dispone su país de un inventario nacional de especies exóticas invasoras que afectan o podrían afectar a las características ecológicas de los humedales? {1.9.1} ARC 1.9.i</w:t>
      </w:r>
    </w:p>
    <w:p w14:paraId="72A9BA50" w14:textId="77777777" w:rsidR="00056FCF" w:rsidRPr="008A0F35" w:rsidRDefault="00056FCF" w:rsidP="00056FCF">
      <w:pPr>
        <w:tabs>
          <w:tab w:val="left" w:pos="65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745D82D3" w14:textId="77777777" w:rsidR="00056FCF" w:rsidRPr="008A0F35" w:rsidRDefault="00056FCF" w:rsidP="00056FCF">
      <w:pPr>
        <w:tabs>
          <w:tab w:val="left" w:pos="6565"/>
        </w:tabs>
        <w:ind w:left="567"/>
        <w:rPr>
          <w:rFonts w:asciiTheme="minorHAnsi" w:hAnsiTheme="minorHAnsi" w:cstheme="minorHAnsi"/>
          <w:sz w:val="22"/>
          <w:szCs w:val="22"/>
          <w:lang w:val="es-ES"/>
        </w:rPr>
      </w:pPr>
    </w:p>
    <w:p w14:paraId="4270CAEB" w14:textId="77777777" w:rsidR="00056FCF" w:rsidRPr="008A0F35" w:rsidRDefault="00056FCF" w:rsidP="00056FCF">
      <w:pPr>
        <w:tabs>
          <w:tab w:val="left" w:pos="240"/>
          <w:tab w:val="left" w:pos="381"/>
        </w:tabs>
        <w:ind w:left="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4.1 Información adicional: Si la respuesta es ‘Sí’, facilite los enlaces a las fuentes o suba aquí los documentos de referencia.</w:t>
      </w:r>
    </w:p>
    <w:p w14:paraId="7C25735B" w14:textId="77777777" w:rsidR="00056FCF" w:rsidRPr="008A0F35" w:rsidRDefault="00056FCF" w:rsidP="00056FCF">
      <w:pPr>
        <w:tabs>
          <w:tab w:val="left" w:pos="240"/>
          <w:tab w:val="left" w:pos="381"/>
        </w:tabs>
        <w:rPr>
          <w:rFonts w:asciiTheme="minorHAnsi" w:hAnsiTheme="minorHAnsi" w:cstheme="minorHAnsi"/>
          <w:sz w:val="22"/>
          <w:szCs w:val="22"/>
          <w:highlight w:val="yellow"/>
          <w:lang w:val="es-ES"/>
        </w:rPr>
      </w:pPr>
    </w:p>
    <w:p w14:paraId="43C77008" w14:textId="77777777" w:rsidR="00056FCF" w:rsidRPr="008A0F35" w:rsidRDefault="00056FCF" w:rsidP="00056FCF">
      <w:pPr>
        <w:tabs>
          <w:tab w:val="left" w:pos="6569"/>
        </w:tabs>
        <w:ind w:left="567" w:hanging="567"/>
        <w:rPr>
          <w:rFonts w:asciiTheme="minorHAnsi" w:hAnsiTheme="minorHAnsi" w:cstheme="minorHAnsi"/>
          <w:color w:val="000000" w:themeColor="text1"/>
          <w:sz w:val="22"/>
          <w:szCs w:val="22"/>
          <w:lang w:val="es-ES"/>
        </w:rPr>
      </w:pPr>
      <w:r w:rsidRPr="008A0F35">
        <w:rPr>
          <w:rFonts w:asciiTheme="minorHAnsi" w:hAnsiTheme="minorHAnsi" w:cstheme="minorHAnsi"/>
          <w:sz w:val="22"/>
          <w:szCs w:val="22"/>
          <w:lang w:val="es-ES"/>
        </w:rPr>
        <w:t>4.2</w:t>
      </w:r>
      <w:r w:rsidRPr="008A0F35">
        <w:rPr>
          <w:rFonts w:asciiTheme="minorHAnsi" w:hAnsiTheme="minorHAnsi" w:cstheme="minorHAnsi"/>
          <w:sz w:val="22"/>
          <w:szCs w:val="22"/>
          <w:lang w:val="es-ES"/>
        </w:rPr>
        <w:tab/>
        <w:t>¿</w:t>
      </w:r>
      <w:r w:rsidRPr="008A0F35">
        <w:rPr>
          <w:rFonts w:asciiTheme="minorHAnsi" w:hAnsiTheme="minorHAnsi" w:cstheme="minorHAnsi"/>
          <w:color w:val="000000" w:themeColor="text1"/>
          <w:sz w:val="22"/>
          <w:szCs w:val="22"/>
          <w:lang w:val="es-ES"/>
        </w:rPr>
        <w:t>Ha adoptado su país políticas, estrategias o lineamientos nacionales de control y manejo de las especies invasoras que sean relevantes para los humedales?</w:t>
      </w:r>
    </w:p>
    <w:p w14:paraId="5521B40D" w14:textId="77777777" w:rsidR="00056FCF" w:rsidRPr="008A0F35" w:rsidRDefault="00056FCF" w:rsidP="00056FCF">
      <w:pPr>
        <w:tabs>
          <w:tab w:val="left" w:pos="6569"/>
        </w:tabs>
        <w:ind w:left="567"/>
        <w:rPr>
          <w:rFonts w:asciiTheme="minorHAnsi" w:hAnsiTheme="minorHAnsi" w:cstheme="minorHAnsi"/>
          <w:b/>
          <w:color w:val="000000" w:themeColor="text1"/>
          <w:sz w:val="22"/>
          <w:szCs w:val="22"/>
          <w:lang w:val="es-ES"/>
        </w:rPr>
      </w:pPr>
      <w:r w:rsidRPr="008A0F35">
        <w:rPr>
          <w:rFonts w:asciiTheme="minorHAnsi" w:hAnsiTheme="minorHAnsi" w:cstheme="minorHAnsi"/>
          <w:color w:val="000000" w:themeColor="text1"/>
          <w:sz w:val="22"/>
          <w:szCs w:val="22"/>
          <w:lang w:val="es-ES"/>
        </w:rPr>
        <w:t>{1.9.2} ARC 1.9.iii</w:t>
      </w:r>
    </w:p>
    <w:p w14:paraId="09054C10" w14:textId="77777777" w:rsidR="00056FCF" w:rsidRPr="008A0F35" w:rsidRDefault="00056FCF" w:rsidP="00056FCF">
      <w:pPr>
        <w:tabs>
          <w:tab w:val="left" w:pos="6569"/>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2B43C686" w14:textId="77777777" w:rsidR="00056FCF" w:rsidRPr="008A0F35" w:rsidRDefault="00056FCF" w:rsidP="00056FCF">
      <w:pPr>
        <w:tabs>
          <w:tab w:val="left" w:pos="6569"/>
        </w:tabs>
        <w:ind w:left="567"/>
        <w:rPr>
          <w:rFonts w:asciiTheme="minorHAnsi" w:hAnsiTheme="minorHAnsi" w:cstheme="minorHAnsi"/>
          <w:sz w:val="22"/>
          <w:szCs w:val="22"/>
          <w:lang w:val="es-ES"/>
        </w:rPr>
      </w:pPr>
    </w:p>
    <w:p w14:paraId="6223CBCF" w14:textId="77777777" w:rsidR="00056FCF" w:rsidRPr="008A0F35" w:rsidRDefault="00056FCF" w:rsidP="00056FCF">
      <w:pPr>
        <w:tabs>
          <w:tab w:val="left" w:pos="240"/>
          <w:tab w:val="left" w:pos="381"/>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4.2 Información adicional: </w:t>
      </w:r>
      <w:r w:rsidRPr="008A0F35">
        <w:rPr>
          <w:rFonts w:asciiTheme="minorHAnsi" w:hAnsiTheme="minorHAnsi" w:cstheme="minorHAnsi"/>
          <w:color w:val="000000" w:themeColor="text1"/>
          <w:sz w:val="22"/>
          <w:szCs w:val="22"/>
          <w:lang w:val="es-ES"/>
        </w:rPr>
        <w:t>Si la respuesta es ‘Sí’</w:t>
      </w:r>
      <w:r w:rsidRPr="008A0F35">
        <w:rPr>
          <w:rFonts w:asciiTheme="minorHAnsi" w:hAnsiTheme="minorHAnsi" w:cstheme="minorHAnsi"/>
          <w:sz w:val="22"/>
          <w:szCs w:val="22"/>
          <w:lang w:val="es-ES"/>
        </w:rPr>
        <w:t>, facilite los enlaces a las fuentes o suba aquí los documentos de referencia.</w:t>
      </w:r>
    </w:p>
    <w:p w14:paraId="124EA8D5" w14:textId="77777777" w:rsidR="00056FCF" w:rsidRPr="008A0F35" w:rsidRDefault="00056FCF" w:rsidP="00056FCF">
      <w:pPr>
        <w:ind w:left="567" w:hanging="567"/>
        <w:rPr>
          <w:rFonts w:asciiTheme="minorHAnsi" w:hAnsiTheme="minorHAnsi" w:cstheme="minorHAnsi"/>
          <w:sz w:val="22"/>
          <w:szCs w:val="22"/>
          <w:lang w:val="es-ES"/>
        </w:rPr>
      </w:pPr>
    </w:p>
    <w:p w14:paraId="6EAFA4AE"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 xml:space="preserve">4.3 </w:t>
      </w:r>
      <w:r w:rsidRPr="008A0F35">
        <w:rPr>
          <w:rFonts w:asciiTheme="minorHAnsi" w:hAnsiTheme="minorHAnsi" w:cstheme="minorHAnsi"/>
          <w:strike/>
          <w:sz w:val="22"/>
          <w:szCs w:val="22"/>
          <w:lang w:val="es-ES"/>
        </w:rPr>
        <w:t>¿Ha logrado su país controlar mediante acciones de manejo las especies invasoras de alto riesgo para los ecosistemas de humedales?</w:t>
      </w:r>
      <w:r w:rsidRPr="008A0F35">
        <w:rPr>
          <w:rFonts w:asciiTheme="minorHAnsi" w:hAnsiTheme="minorHAnsi" w:cstheme="minorHAnsi"/>
          <w:sz w:val="22"/>
          <w:szCs w:val="22"/>
          <w:u w:val="single"/>
          <w:lang w:val="es-ES"/>
        </w:rPr>
        <w:t xml:space="preserve"> ¿Aproximadamente cuántas especies invasoras se están controlando mediante acciones de manejo en su país?</w:t>
      </w:r>
    </w:p>
    <w:p w14:paraId="634D94F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 xml:space="preserve"> A=Sí; B=No; X= Sin datos </w:t>
      </w:r>
      <w:r w:rsidRPr="008A0F35">
        <w:rPr>
          <w:rFonts w:asciiTheme="minorHAnsi" w:hAnsiTheme="minorHAnsi" w:cstheme="minorHAnsi"/>
          <w:sz w:val="22"/>
          <w:szCs w:val="22"/>
          <w:u w:val="single"/>
          <w:lang w:val="es-ES"/>
        </w:rPr>
        <w:t>E= # especies; F=Menos de #; G=Más de #; X=Sin datos; Y=No es pertinente</w:t>
      </w:r>
      <w:r w:rsidRPr="008A0F35">
        <w:rPr>
          <w:rFonts w:asciiTheme="minorHAnsi" w:hAnsiTheme="minorHAnsi" w:cstheme="minorHAnsi"/>
          <w:sz w:val="22"/>
          <w:szCs w:val="22"/>
          <w:lang w:val="es-ES"/>
        </w:rPr>
        <w:t xml:space="preserve"> </w:t>
      </w:r>
    </w:p>
    <w:p w14:paraId="32593F12" w14:textId="77777777" w:rsidR="00056FCF" w:rsidRPr="008A0F35" w:rsidRDefault="00056FCF" w:rsidP="00056FCF">
      <w:pPr>
        <w:ind w:left="567"/>
        <w:rPr>
          <w:rFonts w:asciiTheme="minorHAnsi" w:hAnsiTheme="minorHAnsi" w:cstheme="minorHAnsi"/>
          <w:sz w:val="22"/>
          <w:szCs w:val="22"/>
          <w:lang w:val="es-ES"/>
        </w:rPr>
      </w:pPr>
    </w:p>
    <w:p w14:paraId="24D55FDF" w14:textId="77777777" w:rsidR="00056FCF" w:rsidRPr="008A0F35" w:rsidRDefault="00056FCF" w:rsidP="00056FCF">
      <w:pPr>
        <w:tabs>
          <w:tab w:val="left" w:pos="240"/>
          <w:tab w:val="left" w:pos="381"/>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4.3 Información adicional: En caso de contestar E, F o G, enumere las especies y facilite los enlaces a las fuentes o suba aquí los documentos de referencia.</w:t>
      </w:r>
    </w:p>
    <w:p w14:paraId="28CBA8AF" w14:textId="77777777" w:rsidR="00056FCF" w:rsidRPr="008A0F35" w:rsidRDefault="00056FCF" w:rsidP="00056FCF">
      <w:pPr>
        <w:rPr>
          <w:rFonts w:asciiTheme="minorHAnsi" w:hAnsiTheme="minorHAnsi" w:cstheme="minorHAnsi"/>
          <w:sz w:val="22"/>
          <w:szCs w:val="22"/>
          <w:lang w:val="es-ES"/>
        </w:rPr>
      </w:pPr>
    </w:p>
    <w:p w14:paraId="2812FDAB"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4.4</w:t>
      </w:r>
      <w:r w:rsidRPr="008A0F35">
        <w:rPr>
          <w:rFonts w:asciiTheme="minorHAnsi" w:hAnsiTheme="minorHAnsi" w:cstheme="minorHAnsi"/>
          <w:strike/>
          <w:sz w:val="22"/>
          <w:szCs w:val="22"/>
          <w:lang w:val="es-ES"/>
        </w:rPr>
        <w:tab/>
        <w:t>¿Existen especies invasoras de alto riesgo para los ecosistemas de humedales que no hayan sido controladas con éxito mediante acciones de manejo?</w:t>
      </w:r>
    </w:p>
    <w:p w14:paraId="7B9A5685"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X=Sin datos</w:t>
      </w:r>
    </w:p>
    <w:p w14:paraId="6AF61E81" w14:textId="77777777" w:rsidR="00056FCF" w:rsidRPr="008A0F35" w:rsidRDefault="00056FCF" w:rsidP="00056FCF">
      <w:pPr>
        <w:ind w:left="567"/>
        <w:rPr>
          <w:rFonts w:asciiTheme="minorHAnsi" w:hAnsiTheme="minorHAnsi" w:cstheme="minorHAnsi"/>
          <w:strike/>
          <w:sz w:val="22"/>
          <w:szCs w:val="22"/>
          <w:lang w:val="es-ES"/>
        </w:rPr>
      </w:pPr>
    </w:p>
    <w:p w14:paraId="7EFD342B"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4.4 Información adicional: (Si la respuesta es ‘Sí’, facilite ejemplos, incluido el nombre de la especie y los problemas de manejo)</w:t>
      </w:r>
    </w:p>
    <w:p w14:paraId="52C758D2" w14:textId="77777777" w:rsidR="00056FCF" w:rsidRPr="008A0F35" w:rsidRDefault="00056FCF" w:rsidP="00056FCF">
      <w:pPr>
        <w:rPr>
          <w:rFonts w:asciiTheme="minorHAnsi" w:hAnsiTheme="minorHAnsi" w:cstheme="minorHAnsi"/>
          <w:sz w:val="22"/>
          <w:szCs w:val="22"/>
          <w:lang w:val="es-ES"/>
        </w:rPr>
      </w:pPr>
    </w:p>
    <w:p w14:paraId="44A74C3A" w14:textId="77777777" w:rsidR="00056FCF" w:rsidRPr="008A0F35" w:rsidRDefault="00056FCF" w:rsidP="00056FCF">
      <w:pPr>
        <w:tabs>
          <w:tab w:val="left" w:pos="6555"/>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4.4</w:t>
      </w:r>
      <w:r w:rsidRPr="008A0F35">
        <w:rPr>
          <w:rFonts w:asciiTheme="minorHAnsi" w:hAnsiTheme="minorHAnsi" w:cstheme="minorHAnsi"/>
          <w:sz w:val="22"/>
          <w:szCs w:val="22"/>
          <w:lang w:val="es-ES"/>
        </w:rPr>
        <w:tab/>
        <w:t>¿Se ha evaluado la efectividad de los programas de control de las especies exóticas invasoras en los humedales?</w:t>
      </w:r>
    </w:p>
    <w:p w14:paraId="6124220A"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 X=Sin datos; Y=No es pertinente</w:t>
      </w:r>
    </w:p>
    <w:p w14:paraId="423AB2B9" w14:textId="77777777" w:rsidR="00056FCF" w:rsidRPr="008A0F35" w:rsidRDefault="00056FCF" w:rsidP="00056FCF">
      <w:pPr>
        <w:ind w:left="567"/>
        <w:rPr>
          <w:rFonts w:asciiTheme="minorHAnsi" w:hAnsiTheme="minorHAnsi" w:cstheme="minorHAnsi"/>
          <w:sz w:val="22"/>
          <w:szCs w:val="22"/>
          <w:lang w:val="es-ES"/>
        </w:rPr>
      </w:pPr>
    </w:p>
    <w:p w14:paraId="60E73BEC" w14:textId="77777777" w:rsidR="00056FCF" w:rsidRPr="008A0F35" w:rsidRDefault="00056FCF" w:rsidP="00056FCF">
      <w:pPr>
        <w:tabs>
          <w:tab w:val="left" w:pos="240"/>
          <w:tab w:val="left" w:pos="381"/>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4.4 Información adicional: </w:t>
      </w:r>
      <w:r w:rsidRPr="008A0F35">
        <w:rPr>
          <w:rFonts w:asciiTheme="minorHAnsi" w:hAnsiTheme="minorHAnsi" w:cstheme="minorHAnsi"/>
          <w:color w:val="000000" w:themeColor="text1"/>
          <w:sz w:val="22"/>
          <w:szCs w:val="22"/>
          <w:lang w:val="es-ES"/>
        </w:rPr>
        <w:t xml:space="preserve">Si la respuesta es ‘Sí’, </w:t>
      </w:r>
      <w:r w:rsidRPr="008A0F35">
        <w:rPr>
          <w:rFonts w:asciiTheme="minorHAnsi" w:hAnsiTheme="minorHAnsi" w:cstheme="minorHAnsi"/>
          <w:sz w:val="22"/>
          <w:szCs w:val="22"/>
          <w:lang w:val="es-ES"/>
        </w:rPr>
        <w:t>facilite los enlaces a las fuentes o suba aquí los documentos de referencia.</w:t>
      </w:r>
    </w:p>
    <w:p w14:paraId="21F2A8F9" w14:textId="77777777" w:rsidR="00056FCF" w:rsidRPr="008A0F35" w:rsidRDefault="00056FCF" w:rsidP="00056FCF">
      <w:pPr>
        <w:rPr>
          <w:rFonts w:asciiTheme="minorHAnsi" w:hAnsiTheme="minorHAnsi" w:cstheme="minorHAnsi"/>
          <w:sz w:val="22"/>
          <w:szCs w:val="22"/>
          <w:lang w:val="es-ES"/>
        </w:rPr>
      </w:pPr>
    </w:p>
    <w:p w14:paraId="754922EF" w14:textId="77777777" w:rsidR="00056FCF" w:rsidRPr="008A0F35" w:rsidRDefault="00056FCF" w:rsidP="00056FCF">
      <w:pPr>
        <w:rPr>
          <w:rFonts w:asciiTheme="minorHAnsi" w:hAnsiTheme="minorHAnsi" w:cstheme="minorHAnsi"/>
          <w:sz w:val="22"/>
          <w:szCs w:val="22"/>
          <w:lang w:val="es-ES"/>
        </w:rPr>
      </w:pPr>
    </w:p>
    <w:p w14:paraId="11CE19CC"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lastRenderedPageBreak/>
        <w:t>Objetivo 2. Llevar a cabo una conservación y un manejo eficaces de la red de sitios Ramsar</w:t>
      </w:r>
    </w:p>
    <w:p w14:paraId="2AC05B09" w14:textId="77777777" w:rsidR="00056FCF" w:rsidRPr="008A0F35" w:rsidRDefault="00056FCF" w:rsidP="00056FCF">
      <w:pPr>
        <w:keepNext/>
        <w:rPr>
          <w:rFonts w:asciiTheme="minorHAnsi" w:hAnsiTheme="minorHAnsi" w:cstheme="minorHAnsi"/>
          <w:i/>
          <w:sz w:val="22"/>
          <w:szCs w:val="22"/>
          <w:lang w:val="es-ES"/>
        </w:rPr>
      </w:pPr>
      <w:r w:rsidRPr="008A0F35">
        <w:rPr>
          <w:rFonts w:asciiTheme="minorHAnsi" w:hAnsiTheme="minorHAnsi" w:cstheme="minorHAnsi"/>
          <w:i/>
          <w:sz w:val="22"/>
          <w:szCs w:val="22"/>
          <w:lang w:val="es-ES"/>
        </w:rPr>
        <w:t>[Referencia a los Objetivos de Desarrollo Sostenible 6, 11, 13, 14 y 15]</w:t>
      </w:r>
    </w:p>
    <w:p w14:paraId="30713D64" w14:textId="77777777" w:rsidR="00056FCF" w:rsidRPr="008A0F35" w:rsidRDefault="00056FCF" w:rsidP="00056FCF">
      <w:pPr>
        <w:keepNext/>
        <w:rPr>
          <w:rFonts w:asciiTheme="minorHAnsi" w:hAnsiTheme="minorHAnsi" w:cstheme="minorHAnsi"/>
          <w:sz w:val="22"/>
          <w:szCs w:val="22"/>
          <w:lang w:val="es-ES"/>
        </w:rPr>
      </w:pPr>
    </w:p>
    <w:p w14:paraId="034CE5FF"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color w:val="000000" w:themeColor="text1"/>
          <w:spacing w:val="-2"/>
          <w:sz w:val="22"/>
          <w:szCs w:val="22"/>
          <w:lang w:val="es-ES"/>
        </w:rPr>
      </w:pPr>
      <w:r w:rsidRPr="008A0F35">
        <w:rPr>
          <w:rFonts w:asciiTheme="minorHAnsi" w:hAnsiTheme="minorHAnsi" w:cstheme="minorHAnsi"/>
          <w:b/>
          <w:bCs/>
          <w:i/>
          <w:spacing w:val="-2"/>
          <w:sz w:val="22"/>
          <w:szCs w:val="22"/>
          <w:lang w:val="es-ES"/>
        </w:rPr>
        <w:t xml:space="preserve">Meta 5. </w:t>
      </w:r>
      <w:r w:rsidRPr="008A0F35">
        <w:rPr>
          <w:rFonts w:asciiTheme="minorHAnsi" w:hAnsiTheme="minorHAnsi" w:cstheme="minorHAnsi"/>
          <w:i/>
          <w:spacing w:val="-2"/>
          <w:sz w:val="22"/>
          <w:szCs w:val="22"/>
          <w:lang w:val="es-ES"/>
        </w:rPr>
        <w:t xml:space="preserve">Se mantienen o restauran las características ecológicas de los sitios Ramsar a través de una </w:t>
      </w:r>
      <w:r w:rsidRPr="008A0F35">
        <w:rPr>
          <w:rFonts w:asciiTheme="minorHAnsi" w:hAnsiTheme="minorHAnsi" w:cstheme="minorHAnsi"/>
          <w:i/>
          <w:color w:val="000000" w:themeColor="text1"/>
          <w:spacing w:val="-2"/>
          <w:sz w:val="22"/>
          <w:szCs w:val="22"/>
          <w:lang w:val="es-ES"/>
        </w:rPr>
        <w:t>planificación eficaz y un manejo integrado {2.1.}</w:t>
      </w:r>
    </w:p>
    <w:p w14:paraId="382011BF"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color w:val="000000" w:themeColor="text1"/>
          <w:spacing w:val="-2"/>
          <w:sz w:val="22"/>
          <w:szCs w:val="22"/>
          <w:lang w:val="es-ES"/>
        </w:rPr>
        <w:t xml:space="preserve">[Referencia a las metas 1, 3 y </w:t>
      </w:r>
      <w:r w:rsidRPr="008A0F35">
        <w:rPr>
          <w:rFonts w:asciiTheme="minorHAnsi" w:hAnsiTheme="minorHAnsi" w:cstheme="minorHAnsi"/>
          <w:i/>
          <w:spacing w:val="-2"/>
          <w:sz w:val="22"/>
          <w:szCs w:val="22"/>
          <w:lang w:val="es-ES"/>
        </w:rPr>
        <w:t xml:space="preserve">5 del Marco mundial de la diversidad biológica] </w:t>
      </w:r>
    </w:p>
    <w:p w14:paraId="4155A960" w14:textId="77777777" w:rsidR="00056FCF" w:rsidRPr="008A0F35" w:rsidRDefault="00056FCF" w:rsidP="00056FCF">
      <w:pPr>
        <w:keepNext/>
        <w:rPr>
          <w:rFonts w:asciiTheme="minorHAnsi" w:hAnsiTheme="minorHAnsi" w:cstheme="minorHAnsi"/>
          <w:sz w:val="22"/>
          <w:szCs w:val="22"/>
          <w:lang w:val="es-ES"/>
        </w:rPr>
      </w:pPr>
    </w:p>
    <w:p w14:paraId="0E4FA251" w14:textId="77777777" w:rsidR="00056FCF" w:rsidRPr="008A0F35" w:rsidRDefault="00056FCF" w:rsidP="00056FCF">
      <w:pPr>
        <w:keepNext/>
        <w:tabs>
          <w:tab w:val="left" w:pos="6566"/>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5.1</w:t>
      </w:r>
      <w:r w:rsidRPr="008A0F35">
        <w:rPr>
          <w:rFonts w:asciiTheme="minorHAnsi" w:hAnsiTheme="minorHAnsi" w:cstheme="minorHAnsi"/>
          <w:sz w:val="22"/>
          <w:szCs w:val="22"/>
          <w:lang w:val="es-ES"/>
        </w:rPr>
        <w:tab/>
        <w:t xml:space="preserve">¿Se han establecido una estrategia y prioridades nacionales para designar sitios Ramsar adicionales utilizando el </w:t>
      </w:r>
      <w:r w:rsidRPr="008A0F35">
        <w:rPr>
          <w:rFonts w:asciiTheme="minorHAnsi" w:hAnsiTheme="minorHAnsi" w:cstheme="minorHAnsi"/>
          <w:i/>
          <w:sz w:val="22"/>
          <w:szCs w:val="22"/>
          <w:lang w:val="es-ES"/>
        </w:rPr>
        <w:t>Marco Estratégico para la Lista de Ramsar</w:t>
      </w:r>
      <w:r w:rsidRPr="008A0F35">
        <w:rPr>
          <w:rFonts w:asciiTheme="minorHAnsi" w:hAnsiTheme="minorHAnsi" w:cstheme="minorHAnsi"/>
          <w:sz w:val="22"/>
          <w:szCs w:val="22"/>
          <w:lang w:val="es-ES"/>
        </w:rPr>
        <w:t>? {2.1.1} ARC 2.1.i</w:t>
      </w:r>
    </w:p>
    <w:p w14:paraId="2012BA1F" w14:textId="77777777" w:rsidR="00056FCF" w:rsidRPr="008A0F35" w:rsidRDefault="00056FCF" w:rsidP="00056FCF">
      <w:pPr>
        <w:tabs>
          <w:tab w:val="left" w:pos="6566"/>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097AEFB0" w14:textId="77777777" w:rsidR="00056FCF" w:rsidRPr="008A0F35" w:rsidRDefault="00056FCF" w:rsidP="00056FCF">
      <w:pPr>
        <w:tabs>
          <w:tab w:val="left" w:pos="6566"/>
        </w:tabs>
        <w:ind w:left="567"/>
        <w:rPr>
          <w:rFonts w:asciiTheme="minorHAnsi" w:hAnsiTheme="minorHAnsi" w:cstheme="minorHAnsi"/>
          <w:sz w:val="22"/>
          <w:szCs w:val="22"/>
          <w:lang w:val="es-ES"/>
        </w:rPr>
      </w:pPr>
    </w:p>
    <w:p w14:paraId="4C49DDCC" w14:textId="77777777" w:rsidR="00056FCF" w:rsidRPr="008A0F35" w:rsidRDefault="00056FCF" w:rsidP="00056FCF">
      <w:pPr>
        <w:tabs>
          <w:tab w:val="left" w:pos="240"/>
          <w:tab w:val="left" w:pos="381"/>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5.1 Información adicional: Si la respuesta es ‘Sí’, facilite los enlaces a las fuentes o suba aquí los documentos de referencia.</w:t>
      </w:r>
    </w:p>
    <w:p w14:paraId="48CEB10D" w14:textId="77777777" w:rsidR="00056FCF" w:rsidRPr="008A0F35" w:rsidRDefault="00056FCF" w:rsidP="00056FCF">
      <w:pPr>
        <w:ind w:left="567"/>
        <w:rPr>
          <w:rFonts w:asciiTheme="minorHAnsi" w:hAnsiTheme="minorHAnsi" w:cstheme="minorHAnsi"/>
          <w:sz w:val="22"/>
          <w:szCs w:val="22"/>
          <w:lang w:val="es-ES"/>
        </w:rPr>
      </w:pPr>
    </w:p>
    <w:p w14:paraId="3C6B26AD" w14:textId="77777777" w:rsidR="00056FCF" w:rsidRPr="008A0F35" w:rsidRDefault="00056FCF" w:rsidP="00056FCF">
      <w:pPr>
        <w:tabs>
          <w:tab w:val="left" w:pos="6449"/>
        </w:tabs>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5.2</w:t>
      </w:r>
      <w:r w:rsidRPr="008A0F35">
        <w:rPr>
          <w:rFonts w:asciiTheme="minorHAnsi" w:hAnsiTheme="minorHAnsi" w:cstheme="minorHAnsi"/>
          <w:strike/>
          <w:sz w:val="22"/>
          <w:szCs w:val="22"/>
          <w:lang w:val="es-ES"/>
        </w:rPr>
        <w:tab/>
        <w:t xml:space="preserve">¿Se están utilizando el Servicio de Información sobre Sitios Ramsar y sus herramientas en la identificación nacional de sitios Ramsar adicionales para designar? </w:t>
      </w:r>
    </w:p>
    <w:p w14:paraId="75B78459" w14:textId="77777777" w:rsidR="00056FCF" w:rsidRPr="008A0F35" w:rsidRDefault="00056FCF" w:rsidP="00056FCF">
      <w:pPr>
        <w:tabs>
          <w:tab w:val="left" w:pos="6449"/>
        </w:tabs>
        <w:ind w:left="567"/>
        <w:rPr>
          <w:rFonts w:asciiTheme="minorHAnsi" w:hAnsiTheme="minorHAnsi" w:cstheme="minorHAnsi"/>
          <w:b/>
          <w:strike/>
          <w:sz w:val="22"/>
          <w:szCs w:val="22"/>
          <w:lang w:val="es-ES"/>
        </w:rPr>
      </w:pPr>
      <w:r w:rsidRPr="008A0F35">
        <w:rPr>
          <w:rFonts w:asciiTheme="minorHAnsi" w:hAnsiTheme="minorHAnsi" w:cstheme="minorHAnsi"/>
          <w:strike/>
          <w:sz w:val="22"/>
          <w:szCs w:val="22"/>
          <w:lang w:val="es-ES"/>
        </w:rPr>
        <w:t>{2.2.1} ARC 2.2.ii</w:t>
      </w:r>
    </w:p>
    <w:p w14:paraId="1C5D51CE"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D=Previsto</w:t>
      </w:r>
    </w:p>
    <w:p w14:paraId="43180EE6" w14:textId="77777777" w:rsidR="00056FCF" w:rsidRPr="008A0F35" w:rsidRDefault="00056FCF" w:rsidP="00056FCF">
      <w:pPr>
        <w:ind w:left="567"/>
        <w:rPr>
          <w:rFonts w:asciiTheme="minorHAnsi" w:hAnsiTheme="minorHAnsi" w:cstheme="minorHAnsi"/>
          <w:strike/>
          <w:sz w:val="22"/>
          <w:szCs w:val="22"/>
          <w:lang w:val="es-ES"/>
        </w:rPr>
      </w:pPr>
    </w:p>
    <w:p w14:paraId="0D0056D7"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5.2 Información adicional:</w:t>
      </w:r>
    </w:p>
    <w:p w14:paraId="61101BF1" w14:textId="77777777" w:rsidR="00056FCF" w:rsidRPr="008A0F35" w:rsidRDefault="00056FCF" w:rsidP="00056FCF">
      <w:pPr>
        <w:rPr>
          <w:rFonts w:asciiTheme="minorHAnsi" w:hAnsiTheme="minorHAnsi" w:cstheme="minorHAnsi"/>
          <w:strike/>
          <w:sz w:val="22"/>
          <w:szCs w:val="22"/>
          <w:lang w:val="es-ES"/>
        </w:rPr>
      </w:pPr>
    </w:p>
    <w:p w14:paraId="420CE257" w14:textId="77777777" w:rsidR="00056FCF" w:rsidRPr="008A0F35" w:rsidRDefault="00056FCF" w:rsidP="00056FCF">
      <w:pPr>
        <w:tabs>
          <w:tab w:val="left" w:pos="6422"/>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5.2</w:t>
      </w:r>
      <w:r w:rsidRPr="008A0F35">
        <w:rPr>
          <w:rFonts w:asciiTheme="minorHAnsi" w:hAnsiTheme="minorHAnsi" w:cstheme="minorHAnsi"/>
          <w:sz w:val="22"/>
          <w:szCs w:val="22"/>
          <w:lang w:val="es-ES"/>
        </w:rPr>
        <w:tab/>
        <w:t>¿Cuántos sitios Ramsar cuentan con un plan de manejo eficaz? {2.4.1} ARC 2.4.i</w:t>
      </w:r>
    </w:p>
    <w:p w14:paraId="0353EBC4" w14:textId="77777777" w:rsidR="00056FCF" w:rsidRPr="008A0F35" w:rsidRDefault="00056FCF" w:rsidP="00056FCF">
      <w:pPr>
        <w:tabs>
          <w:tab w:val="left" w:pos="6422"/>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E= # sitios; </w:t>
      </w:r>
      <w:r w:rsidRPr="008A0F35">
        <w:rPr>
          <w:rFonts w:asciiTheme="minorHAnsi" w:hAnsiTheme="minorHAnsi" w:cstheme="minorHAnsi"/>
          <w:strike/>
          <w:sz w:val="22"/>
          <w:szCs w:val="22"/>
          <w:lang w:val="es-ES"/>
        </w:rPr>
        <w:t>F=Menos de # sitios; G=Más de # sitios;</w:t>
      </w:r>
      <w:r w:rsidRPr="008A0F35">
        <w:rPr>
          <w:rFonts w:asciiTheme="minorHAnsi" w:hAnsiTheme="minorHAnsi" w:cstheme="minorHAnsi"/>
          <w:sz w:val="22"/>
          <w:szCs w:val="22"/>
          <w:lang w:val="es-ES"/>
        </w:rPr>
        <w:t xml:space="preserve"> X=Sin datos</w:t>
      </w:r>
      <w:r w:rsidRPr="008A0F35">
        <w:rPr>
          <w:rFonts w:asciiTheme="minorHAnsi" w:hAnsiTheme="minorHAnsi" w:cstheme="minorHAnsi"/>
          <w:strike/>
          <w:sz w:val="22"/>
          <w:szCs w:val="22"/>
          <w:lang w:val="es-ES"/>
        </w:rPr>
        <w:t>; Y=No es pertinente</w:t>
      </w:r>
    </w:p>
    <w:p w14:paraId="45886E9B" w14:textId="77777777" w:rsidR="00056FCF" w:rsidRPr="008A0F35" w:rsidRDefault="00056FCF" w:rsidP="00056FCF">
      <w:pPr>
        <w:rPr>
          <w:rFonts w:asciiTheme="minorHAnsi" w:hAnsiTheme="minorHAnsi" w:cstheme="minorHAnsi"/>
          <w:sz w:val="22"/>
          <w:szCs w:val="22"/>
          <w:lang w:val="es-ES"/>
        </w:rPr>
      </w:pPr>
    </w:p>
    <w:p w14:paraId="1E081731"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5.3</w:t>
      </w:r>
      <w:r w:rsidRPr="008A0F35">
        <w:rPr>
          <w:rFonts w:asciiTheme="minorHAnsi" w:hAnsiTheme="minorHAnsi" w:cstheme="minorHAnsi"/>
          <w:sz w:val="22"/>
          <w:szCs w:val="22"/>
          <w:lang w:val="es-ES"/>
        </w:rPr>
        <w:tab/>
        <w:t>¿En cuántos de los sitios Ramsar que cuentan con un plan de manejo se aplica dicho plan</w:t>
      </w:r>
      <w:r w:rsidRPr="008A0F35">
        <w:rPr>
          <w:rFonts w:asciiTheme="minorHAnsi" w:hAnsiTheme="minorHAnsi" w:cstheme="minorHAnsi"/>
          <w:color w:val="000000" w:themeColor="text1"/>
          <w:sz w:val="22"/>
          <w:szCs w:val="22"/>
          <w:lang w:val="es-ES"/>
        </w:rPr>
        <w:t>? {2.4.2} ARC 2.4.i</w:t>
      </w:r>
    </w:p>
    <w:p w14:paraId="376E65FA" w14:textId="77777777" w:rsidR="00056FCF" w:rsidRPr="008A0F35" w:rsidRDefault="00056FCF" w:rsidP="00056FCF">
      <w:pPr>
        <w:tabs>
          <w:tab w:val="left" w:pos="6422"/>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E= # sitios; </w:t>
      </w:r>
      <w:r w:rsidRPr="008A0F35">
        <w:rPr>
          <w:rFonts w:asciiTheme="minorHAnsi" w:hAnsiTheme="minorHAnsi" w:cstheme="minorHAnsi"/>
          <w:strike/>
          <w:sz w:val="22"/>
          <w:szCs w:val="22"/>
          <w:lang w:val="es-ES"/>
        </w:rPr>
        <w:t>F=Menos de # sitios; G=Más de # sitios;</w:t>
      </w:r>
      <w:r w:rsidRPr="008A0F35">
        <w:rPr>
          <w:rFonts w:asciiTheme="minorHAnsi" w:hAnsiTheme="minorHAnsi" w:cstheme="minorHAnsi"/>
          <w:sz w:val="22"/>
          <w:szCs w:val="22"/>
          <w:lang w:val="es-ES"/>
        </w:rPr>
        <w:t xml:space="preserve"> X=Sin datos</w:t>
      </w:r>
      <w:r w:rsidRPr="008A0F35">
        <w:rPr>
          <w:rFonts w:asciiTheme="minorHAnsi" w:hAnsiTheme="minorHAnsi" w:cstheme="minorHAnsi"/>
          <w:strike/>
          <w:sz w:val="22"/>
          <w:szCs w:val="22"/>
          <w:lang w:val="es-ES"/>
        </w:rPr>
        <w:t xml:space="preserve">; Y=No es pertinente </w:t>
      </w:r>
    </w:p>
    <w:p w14:paraId="214B03FC" w14:textId="77777777" w:rsidR="00056FCF" w:rsidRPr="008A0F35" w:rsidRDefault="00056FCF" w:rsidP="00056FCF">
      <w:pPr>
        <w:tabs>
          <w:tab w:val="left" w:pos="6422"/>
        </w:tabs>
        <w:rPr>
          <w:rFonts w:asciiTheme="minorHAnsi" w:hAnsiTheme="minorHAnsi" w:cstheme="minorHAnsi"/>
          <w:sz w:val="22"/>
          <w:szCs w:val="22"/>
          <w:lang w:val="es-ES"/>
        </w:rPr>
      </w:pPr>
    </w:p>
    <w:p w14:paraId="55E49E0E" w14:textId="77777777" w:rsidR="00056FCF" w:rsidRPr="008A0F35" w:rsidRDefault="00056FCF" w:rsidP="00056FCF">
      <w:pPr>
        <w:tabs>
          <w:tab w:val="left" w:pos="6422"/>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5.4</w:t>
      </w:r>
      <w:r w:rsidRPr="008A0F35">
        <w:rPr>
          <w:rFonts w:asciiTheme="minorHAnsi" w:hAnsiTheme="minorHAnsi" w:cstheme="minorHAnsi"/>
          <w:sz w:val="22"/>
          <w:szCs w:val="22"/>
          <w:lang w:val="es-ES"/>
        </w:rPr>
        <w:tab/>
        <w:t xml:space="preserve">¿En cuántos sitios Ramsar se </w:t>
      </w:r>
      <w:r w:rsidRPr="008A0F35">
        <w:rPr>
          <w:rFonts w:asciiTheme="minorHAnsi" w:hAnsiTheme="minorHAnsi" w:cstheme="minorHAnsi"/>
          <w:color w:val="000000" w:themeColor="text1"/>
          <w:sz w:val="22"/>
          <w:szCs w:val="22"/>
          <w:lang w:val="es-ES"/>
        </w:rPr>
        <w:t>están aplicando medidas de manejo (</w:t>
      </w:r>
      <w:r w:rsidRPr="008A0F35">
        <w:rPr>
          <w:rFonts w:asciiTheme="minorHAnsi" w:hAnsiTheme="minorHAnsi" w:cstheme="minorHAnsi"/>
          <w:sz w:val="22"/>
          <w:szCs w:val="22"/>
          <w:lang w:val="es-ES"/>
        </w:rPr>
        <w:t>sin contar los planes de manejo oficiales)? {2.4.3} ARC 2.4.i</w:t>
      </w:r>
    </w:p>
    <w:p w14:paraId="3E90722D" w14:textId="77777777" w:rsidR="00056FCF" w:rsidRPr="008A0F35" w:rsidRDefault="00056FCF" w:rsidP="00056FCF">
      <w:pPr>
        <w:tabs>
          <w:tab w:val="left" w:pos="6422"/>
        </w:tabs>
        <w:ind w:left="567"/>
        <w:rPr>
          <w:rFonts w:asciiTheme="minorHAnsi" w:hAnsiTheme="minorHAnsi" w:cstheme="minorHAnsi"/>
          <w:sz w:val="22"/>
          <w:szCs w:val="22"/>
          <w:lang w:val="es-ES"/>
        </w:rPr>
      </w:pPr>
      <w:r w:rsidRPr="008A0F35">
        <w:rPr>
          <w:rFonts w:asciiTheme="minorHAnsi" w:hAnsiTheme="minorHAnsi" w:cstheme="minorHAnsi"/>
          <w:color w:val="000000" w:themeColor="text1"/>
          <w:sz w:val="22"/>
          <w:szCs w:val="22"/>
          <w:lang w:val="es-ES"/>
        </w:rPr>
        <w:t>E= # sitios</w:t>
      </w:r>
      <w:r w:rsidRPr="008A0F35">
        <w:rPr>
          <w:rFonts w:asciiTheme="minorHAnsi" w:hAnsiTheme="minorHAnsi" w:cstheme="minorHAnsi"/>
          <w:sz w:val="22"/>
          <w:szCs w:val="22"/>
          <w:lang w:val="es-ES"/>
        </w:rPr>
        <w:t xml:space="preserve">; </w:t>
      </w:r>
      <w:r w:rsidRPr="008A0F35">
        <w:rPr>
          <w:rFonts w:asciiTheme="minorHAnsi" w:hAnsiTheme="minorHAnsi" w:cstheme="minorHAnsi"/>
          <w:strike/>
          <w:sz w:val="22"/>
          <w:szCs w:val="22"/>
          <w:lang w:val="es-ES"/>
        </w:rPr>
        <w:t>F=Menos de # sitios; G=Más de # sitios</w:t>
      </w:r>
      <w:r w:rsidRPr="008A0F35">
        <w:rPr>
          <w:rFonts w:asciiTheme="minorHAnsi" w:hAnsiTheme="minorHAnsi" w:cstheme="minorHAnsi"/>
          <w:sz w:val="22"/>
          <w:szCs w:val="22"/>
          <w:lang w:val="es-ES"/>
        </w:rPr>
        <w:t>; X=Sin datos</w:t>
      </w:r>
      <w:r w:rsidRPr="008A0F35">
        <w:rPr>
          <w:rFonts w:asciiTheme="minorHAnsi" w:hAnsiTheme="minorHAnsi" w:cstheme="minorHAnsi"/>
          <w:strike/>
          <w:sz w:val="22"/>
          <w:szCs w:val="22"/>
          <w:lang w:val="es-ES"/>
        </w:rPr>
        <w:t>; Y=No es pertinente</w:t>
      </w:r>
      <w:r w:rsidRPr="008A0F35">
        <w:rPr>
          <w:rFonts w:asciiTheme="minorHAnsi" w:hAnsiTheme="minorHAnsi" w:cstheme="minorHAnsi"/>
          <w:sz w:val="22"/>
          <w:szCs w:val="22"/>
          <w:lang w:val="es-ES"/>
        </w:rPr>
        <w:t xml:space="preserve"> </w:t>
      </w:r>
    </w:p>
    <w:p w14:paraId="46790230" w14:textId="77777777" w:rsidR="00056FCF" w:rsidRPr="008A0F35" w:rsidRDefault="00056FCF" w:rsidP="00056FCF">
      <w:pPr>
        <w:ind w:left="567"/>
        <w:rPr>
          <w:rFonts w:asciiTheme="minorHAnsi" w:hAnsiTheme="minorHAnsi" w:cstheme="minorHAnsi"/>
          <w:sz w:val="22"/>
          <w:szCs w:val="22"/>
          <w:lang w:val="es-ES"/>
        </w:rPr>
      </w:pPr>
    </w:p>
    <w:p w14:paraId="2B55BD1C"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5.4 Información adicional:</w:t>
      </w:r>
    </w:p>
    <w:p w14:paraId="1344B490" w14:textId="77777777" w:rsidR="00056FCF" w:rsidRPr="008A0F35" w:rsidRDefault="00056FCF" w:rsidP="00056FCF">
      <w:pPr>
        <w:rPr>
          <w:rFonts w:asciiTheme="minorHAnsi" w:hAnsiTheme="minorHAnsi" w:cstheme="minorHAnsi"/>
          <w:sz w:val="22"/>
          <w:szCs w:val="22"/>
          <w:lang w:val="es-ES"/>
        </w:rPr>
      </w:pPr>
    </w:p>
    <w:p w14:paraId="4DCFC68A"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5.5</w:t>
      </w:r>
      <w:r w:rsidRPr="008A0F35">
        <w:rPr>
          <w:rFonts w:asciiTheme="minorHAnsi" w:hAnsiTheme="minorHAnsi" w:cstheme="minorHAnsi"/>
          <w:sz w:val="22"/>
          <w:szCs w:val="22"/>
          <w:lang w:val="es-ES"/>
        </w:rPr>
        <w:tab/>
        <w:t>¿Se han evaluado todos los sitios Ramsar en lo relativo a la eficacia de su manejo (mediante planes de manejo oficiales, cuando existan, o mediante actividades en curso para el manejo apropiado de los humedales, en caso contrario</w:t>
      </w:r>
      <w:r>
        <w:rPr>
          <w:rFonts w:asciiTheme="minorHAnsi" w:hAnsiTheme="minorHAnsi" w:cstheme="minorHAnsi"/>
          <w:sz w:val="22"/>
          <w:szCs w:val="22"/>
          <w:lang w:val="es-ES"/>
        </w:rPr>
        <w:t>)</w:t>
      </w:r>
      <w:r w:rsidRPr="008A0F35">
        <w:rPr>
          <w:rFonts w:asciiTheme="minorHAnsi" w:hAnsiTheme="minorHAnsi" w:cstheme="minorHAnsi"/>
          <w:sz w:val="22"/>
          <w:szCs w:val="22"/>
          <w:lang w:val="es-ES"/>
        </w:rPr>
        <w:t>? {1.6.2} ARC 1.6.ii</w:t>
      </w:r>
    </w:p>
    <w:p w14:paraId="370067E3" w14:textId="77777777" w:rsidR="00056FCF" w:rsidRPr="008A0F35" w:rsidRDefault="00056FCF" w:rsidP="00056FCF">
      <w:pPr>
        <w:tabs>
          <w:tab w:val="left" w:pos="728"/>
        </w:tabs>
        <w:ind w:left="567"/>
        <w:rPr>
          <w:rFonts w:asciiTheme="minorHAnsi" w:hAnsiTheme="minorHAnsi" w:cstheme="minorHAnsi"/>
          <w:color w:val="000000" w:themeColor="text1"/>
          <w:sz w:val="22"/>
          <w:szCs w:val="22"/>
          <w:lang w:val="es-ES"/>
        </w:rPr>
      </w:pPr>
      <w:r w:rsidRPr="008A0F35">
        <w:rPr>
          <w:rFonts w:asciiTheme="minorHAnsi" w:hAnsiTheme="minorHAnsi" w:cstheme="minorHAnsi"/>
          <w:color w:val="000000" w:themeColor="text1"/>
          <w:sz w:val="22"/>
          <w:szCs w:val="22"/>
          <w:lang w:val="es-ES"/>
        </w:rPr>
        <w:t xml:space="preserve">A=Sí; B=No; C=En parte; D=Previsto; X=Sin datos; Y=No es pertinente </w:t>
      </w:r>
    </w:p>
    <w:p w14:paraId="259E3B72" w14:textId="77777777" w:rsidR="00056FCF" w:rsidRPr="008A0F35" w:rsidRDefault="00056FCF" w:rsidP="00056FCF">
      <w:pPr>
        <w:tabs>
          <w:tab w:val="left" w:pos="7593"/>
        </w:tabs>
        <w:ind w:left="567"/>
        <w:rPr>
          <w:rFonts w:asciiTheme="minorHAnsi" w:hAnsiTheme="minorHAnsi" w:cstheme="minorHAnsi"/>
          <w:sz w:val="22"/>
          <w:szCs w:val="22"/>
          <w:lang w:val="es-ES"/>
        </w:rPr>
      </w:pPr>
      <w:r w:rsidRPr="008A0F35">
        <w:rPr>
          <w:rFonts w:asciiTheme="minorHAnsi" w:hAnsiTheme="minorHAnsi" w:cstheme="minorHAnsi"/>
          <w:color w:val="000000" w:themeColor="text1"/>
          <w:sz w:val="22"/>
          <w:szCs w:val="22"/>
          <w:lang w:val="es-ES"/>
        </w:rPr>
        <w:t xml:space="preserve">a) Si la respuesta es ‘Sí’, indique </w:t>
      </w:r>
      <w:r w:rsidRPr="008A0F35">
        <w:rPr>
          <w:rFonts w:asciiTheme="minorHAnsi" w:hAnsiTheme="minorHAnsi" w:cstheme="minorHAnsi"/>
          <w:sz w:val="22"/>
          <w:szCs w:val="22"/>
          <w:lang w:val="es-ES"/>
        </w:rPr>
        <w:t>el número de sitios Ramsar</w:t>
      </w:r>
    </w:p>
    <w:p w14:paraId="425B3EEF" w14:textId="77777777" w:rsidR="00056FCF" w:rsidRPr="008A0F35" w:rsidRDefault="00056FCF" w:rsidP="00056FCF">
      <w:pPr>
        <w:tabs>
          <w:tab w:val="left" w:pos="7593"/>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b) Si la respuesta es ‘En parte’, indique el número de sitios Ramsar </w:t>
      </w:r>
    </w:p>
    <w:p w14:paraId="418A2B58" w14:textId="77777777" w:rsidR="00056FCF" w:rsidRPr="008A0F35" w:rsidRDefault="00056FCF" w:rsidP="00056FCF">
      <w:pPr>
        <w:tabs>
          <w:tab w:val="left" w:pos="7593"/>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c) Si la respuesta es ‘Previsto’, indique el número de sitios Ramsar</w:t>
      </w:r>
    </w:p>
    <w:p w14:paraId="6CADA49C" w14:textId="77777777" w:rsidR="00056FCF" w:rsidRPr="008A0F35" w:rsidRDefault="00056FCF" w:rsidP="00056FCF">
      <w:pPr>
        <w:ind w:left="567"/>
        <w:rPr>
          <w:rFonts w:asciiTheme="minorHAnsi" w:hAnsiTheme="minorHAnsi" w:cstheme="minorHAnsi"/>
          <w:sz w:val="22"/>
          <w:szCs w:val="22"/>
          <w:lang w:val="es-ES"/>
        </w:rPr>
      </w:pPr>
    </w:p>
    <w:p w14:paraId="5C90E61D"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5.5 Información adicional: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 xml:space="preserve"> indicando la herramienta de evaluación utilizada (por ejemplo, METT, Resolución XII.15, y la fuente de la información).</w:t>
      </w:r>
    </w:p>
    <w:p w14:paraId="3DD8C0AD" w14:textId="77777777" w:rsidR="00056FCF" w:rsidRPr="008A0F35" w:rsidRDefault="00056FCF" w:rsidP="00056FCF">
      <w:pPr>
        <w:ind w:left="567"/>
        <w:rPr>
          <w:rFonts w:asciiTheme="minorHAnsi" w:hAnsiTheme="minorHAnsi" w:cstheme="minorHAnsi"/>
          <w:sz w:val="22"/>
          <w:szCs w:val="22"/>
          <w:lang w:val="es-ES"/>
        </w:rPr>
      </w:pPr>
    </w:p>
    <w:p w14:paraId="3F647408" w14:textId="77777777" w:rsidR="00056FCF" w:rsidRPr="008A0F35" w:rsidRDefault="00056FCF" w:rsidP="00056FCF">
      <w:pPr>
        <w:tabs>
          <w:tab w:val="left" w:pos="6432"/>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5.6</w:t>
      </w:r>
      <w:r w:rsidRPr="008A0F35">
        <w:rPr>
          <w:rFonts w:asciiTheme="minorHAnsi" w:hAnsiTheme="minorHAnsi" w:cstheme="minorHAnsi"/>
          <w:sz w:val="22"/>
          <w:szCs w:val="22"/>
          <w:lang w:val="es-ES"/>
        </w:rPr>
        <w:tab/>
        <w:t>¿Cuántos sitios Ramsar disponen de un comité de manejo intersectorial? {2.4.4} {2.4.6} ARC 2.4.iv</w:t>
      </w:r>
    </w:p>
    <w:p w14:paraId="0BC41FD1" w14:textId="77777777" w:rsidR="00056FCF" w:rsidRPr="008A0F35" w:rsidRDefault="00056FCF" w:rsidP="00056FCF">
      <w:pPr>
        <w:tabs>
          <w:tab w:val="left" w:pos="6432"/>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E= # sitios; </w:t>
      </w:r>
      <w:r w:rsidRPr="008A0F35">
        <w:rPr>
          <w:rFonts w:asciiTheme="minorHAnsi" w:hAnsiTheme="minorHAnsi" w:cstheme="minorHAnsi"/>
          <w:strike/>
          <w:sz w:val="22"/>
          <w:szCs w:val="22"/>
          <w:lang w:val="es-ES"/>
        </w:rPr>
        <w:t>F=Menos de # sitios; G=Más de # sitios</w:t>
      </w:r>
      <w:r w:rsidRPr="008A0F35">
        <w:rPr>
          <w:rFonts w:asciiTheme="minorHAnsi" w:hAnsiTheme="minorHAnsi" w:cstheme="minorHAnsi"/>
          <w:sz w:val="22"/>
          <w:szCs w:val="22"/>
          <w:lang w:val="es-ES"/>
        </w:rPr>
        <w:t>; X=Sin datos</w:t>
      </w:r>
      <w:r w:rsidRPr="008A0F35">
        <w:rPr>
          <w:rFonts w:asciiTheme="minorHAnsi" w:hAnsiTheme="minorHAnsi" w:cstheme="minorHAnsi"/>
          <w:strike/>
          <w:sz w:val="22"/>
          <w:szCs w:val="22"/>
          <w:lang w:val="es-ES"/>
        </w:rPr>
        <w:t>, Y=No es pertinente;</w:t>
      </w:r>
      <w:r w:rsidRPr="008A0F35">
        <w:rPr>
          <w:rFonts w:asciiTheme="minorHAnsi" w:hAnsiTheme="minorHAnsi" w:cstheme="minorHAnsi"/>
          <w:sz w:val="22"/>
          <w:szCs w:val="22"/>
          <w:lang w:val="es-ES"/>
        </w:rPr>
        <w:t xml:space="preserve"> </w:t>
      </w:r>
    </w:p>
    <w:p w14:paraId="7E053E48" w14:textId="77777777" w:rsidR="00056FCF" w:rsidRPr="008A0F35" w:rsidRDefault="00056FCF" w:rsidP="00056FCF">
      <w:pPr>
        <w:tabs>
          <w:tab w:val="left" w:pos="6432"/>
        </w:tabs>
        <w:ind w:left="567" w:hanging="567"/>
        <w:rPr>
          <w:rFonts w:asciiTheme="minorHAnsi" w:hAnsiTheme="minorHAnsi" w:cstheme="minorHAnsi"/>
          <w:sz w:val="22"/>
          <w:szCs w:val="22"/>
          <w:lang w:val="es-ES"/>
        </w:rPr>
      </w:pPr>
    </w:p>
    <w:p w14:paraId="2A335A8D"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lastRenderedPageBreak/>
        <w:t>5.6 Información adicional (en caso de que haya uno o más sitios): Facilite los enlaces a las fuentes o suba aquí los documentos de referencia</w:t>
      </w:r>
      <w:r w:rsidRPr="008A0F35">
        <w:rPr>
          <w:rFonts w:asciiTheme="minorHAnsi" w:hAnsiTheme="minorHAnsi" w:cstheme="minorHAnsi"/>
          <w:color w:val="FF0000"/>
          <w:sz w:val="22"/>
          <w:szCs w:val="22"/>
          <w:lang w:val="es-ES"/>
        </w:rPr>
        <w:t xml:space="preserve"> </w:t>
      </w:r>
      <w:r w:rsidRPr="008A0F35">
        <w:rPr>
          <w:rFonts w:asciiTheme="minorHAnsi" w:hAnsiTheme="minorHAnsi" w:cstheme="minorHAnsi"/>
          <w:sz w:val="22"/>
          <w:szCs w:val="22"/>
          <w:lang w:val="es-ES"/>
        </w:rPr>
        <w:t>con información sobre el sitio o los sitios.</w:t>
      </w:r>
    </w:p>
    <w:p w14:paraId="0F259995" w14:textId="77777777" w:rsidR="00056FCF" w:rsidRPr="008A0F35" w:rsidRDefault="00056FCF" w:rsidP="00056FCF">
      <w:pPr>
        <w:rPr>
          <w:rFonts w:asciiTheme="minorHAnsi" w:hAnsiTheme="minorHAnsi" w:cstheme="minorHAnsi"/>
          <w:sz w:val="22"/>
          <w:szCs w:val="22"/>
          <w:lang w:val="es-ES"/>
        </w:rPr>
      </w:pPr>
    </w:p>
    <w:p w14:paraId="3081B21C"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5.7</w:t>
      </w:r>
      <w:r w:rsidRPr="008A0F35">
        <w:rPr>
          <w:rFonts w:asciiTheme="minorHAnsi" w:hAnsiTheme="minorHAnsi" w:cstheme="minorHAnsi"/>
          <w:sz w:val="22"/>
          <w:szCs w:val="22"/>
          <w:u w:val="single"/>
          <w:lang w:val="es-ES"/>
        </w:rPr>
        <w:tab/>
        <w:t xml:space="preserve">¿Para </w:t>
      </w:r>
      <w:r w:rsidRPr="008A0F35">
        <w:rPr>
          <w:rFonts w:asciiTheme="minorHAnsi" w:hAnsiTheme="minorHAnsi" w:cstheme="minorHAnsi"/>
          <w:color w:val="000000" w:themeColor="text1"/>
          <w:sz w:val="22"/>
          <w:szCs w:val="22"/>
          <w:u w:val="single"/>
          <w:lang w:val="es-ES"/>
        </w:rPr>
        <w:t xml:space="preserve">cuántos sitios Ramsar se ha preparado una descripción de las características ecológicas (véase la Resolución X.15)? </w:t>
      </w:r>
      <w:r w:rsidRPr="008A0F35">
        <w:rPr>
          <w:rFonts w:asciiTheme="minorHAnsi" w:hAnsiTheme="minorHAnsi" w:cstheme="minorHAnsi"/>
          <w:sz w:val="22"/>
          <w:szCs w:val="22"/>
          <w:u w:val="single"/>
          <w:lang w:val="es-ES"/>
        </w:rPr>
        <w:t>{2.4.5}{2.4.7} ARC 2.4.v</w:t>
      </w:r>
    </w:p>
    <w:p w14:paraId="7A9AB2DC"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E= # sitios</w:t>
      </w:r>
      <w:r w:rsidRPr="008A0F35">
        <w:rPr>
          <w:rFonts w:asciiTheme="minorHAnsi" w:hAnsiTheme="minorHAnsi" w:cstheme="minorHAnsi"/>
          <w:strike/>
          <w:sz w:val="22"/>
          <w:szCs w:val="22"/>
          <w:u w:val="single"/>
          <w:lang w:val="es-ES"/>
        </w:rPr>
        <w:t>; F=Menos de # sitios; G=Más de # sitios</w:t>
      </w:r>
      <w:r w:rsidRPr="008A0F35">
        <w:rPr>
          <w:rFonts w:asciiTheme="minorHAnsi" w:hAnsiTheme="minorHAnsi" w:cstheme="minorHAnsi"/>
          <w:sz w:val="22"/>
          <w:szCs w:val="22"/>
          <w:u w:val="single"/>
          <w:lang w:val="es-ES"/>
        </w:rPr>
        <w:t xml:space="preserve">; X=Sin datos; </w:t>
      </w:r>
      <w:r w:rsidRPr="008A0F35">
        <w:rPr>
          <w:rFonts w:asciiTheme="minorHAnsi" w:hAnsiTheme="minorHAnsi" w:cstheme="minorHAnsi"/>
          <w:strike/>
          <w:sz w:val="22"/>
          <w:szCs w:val="22"/>
          <w:u w:val="single"/>
          <w:lang w:val="es-ES"/>
        </w:rPr>
        <w:t>Y=No es pertinente</w:t>
      </w:r>
      <w:r w:rsidRPr="008A0F35">
        <w:rPr>
          <w:rFonts w:asciiTheme="minorHAnsi" w:hAnsiTheme="minorHAnsi" w:cstheme="minorHAnsi"/>
          <w:sz w:val="22"/>
          <w:szCs w:val="22"/>
          <w:u w:val="single"/>
          <w:lang w:val="es-ES"/>
        </w:rPr>
        <w:t xml:space="preserve"> </w:t>
      </w:r>
    </w:p>
    <w:p w14:paraId="1BCCA832" w14:textId="77777777" w:rsidR="00056FCF" w:rsidRPr="008A0F35" w:rsidRDefault="00056FCF" w:rsidP="00056FCF">
      <w:pPr>
        <w:ind w:left="567"/>
        <w:rPr>
          <w:rFonts w:asciiTheme="minorHAnsi" w:hAnsiTheme="minorHAnsi" w:cstheme="minorHAnsi"/>
          <w:sz w:val="22"/>
          <w:szCs w:val="22"/>
          <w:u w:val="single"/>
          <w:lang w:val="es-ES"/>
        </w:rPr>
      </w:pPr>
    </w:p>
    <w:p w14:paraId="155D4CD3"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5.7 Información adicional (en caso de que haya uno o más sitios): Sírvase indicar sus nombres y números oficiales. </w:t>
      </w:r>
    </w:p>
    <w:p w14:paraId="3758F925" w14:textId="77777777" w:rsidR="00056FCF" w:rsidRPr="008A0F35" w:rsidRDefault="00056FCF" w:rsidP="00056FCF">
      <w:pPr>
        <w:rPr>
          <w:rFonts w:asciiTheme="minorHAnsi" w:hAnsiTheme="minorHAnsi" w:cstheme="minorHAnsi"/>
          <w:sz w:val="22"/>
          <w:szCs w:val="22"/>
          <w:lang w:val="es-ES"/>
        </w:rPr>
      </w:pPr>
    </w:p>
    <w:p w14:paraId="6B5AC6A6" w14:textId="77777777" w:rsidR="00056FCF" w:rsidRPr="008A0F35" w:rsidRDefault="00056FCF" w:rsidP="00056FCF">
      <w:pPr>
        <w:rPr>
          <w:rFonts w:asciiTheme="minorHAnsi" w:hAnsiTheme="minorHAnsi" w:cstheme="minorHAnsi"/>
          <w:sz w:val="22"/>
          <w:szCs w:val="22"/>
          <w:lang w:val="es-ES"/>
        </w:rPr>
      </w:pPr>
    </w:p>
    <w:p w14:paraId="1483AFB7"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7. </w:t>
      </w:r>
      <w:r w:rsidRPr="008A0F35">
        <w:rPr>
          <w:rFonts w:asciiTheme="minorHAnsi" w:hAnsiTheme="minorHAnsi" w:cstheme="minorHAnsi"/>
          <w:i/>
          <w:spacing w:val="-2"/>
          <w:sz w:val="22"/>
          <w:szCs w:val="22"/>
          <w:lang w:val="es-ES"/>
        </w:rPr>
        <w:t xml:space="preserve">Se hace frente a las amenazas de los sitios con riesgo de cambios en sus características ecológicas {2.6.}. </w:t>
      </w:r>
    </w:p>
    <w:p w14:paraId="1AF8B80E"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bookmarkStart w:id="23" w:name="_Hlk141274293"/>
      <w:r w:rsidRPr="008A0F35">
        <w:rPr>
          <w:rFonts w:asciiTheme="minorHAnsi" w:hAnsiTheme="minorHAnsi" w:cstheme="minorHAnsi"/>
          <w:i/>
          <w:spacing w:val="-2"/>
          <w:sz w:val="22"/>
          <w:szCs w:val="22"/>
          <w:lang w:val="es-ES"/>
        </w:rPr>
        <w:t>[Referencia a las Metas 3, 4 y 10 del Marco mundial de la diversidad biológica]</w:t>
      </w:r>
    </w:p>
    <w:bookmarkEnd w:id="23"/>
    <w:p w14:paraId="52B9A9E1" w14:textId="77777777" w:rsidR="00056FCF" w:rsidRPr="008A0F35" w:rsidRDefault="00056FCF" w:rsidP="00056FCF">
      <w:pPr>
        <w:rPr>
          <w:rFonts w:asciiTheme="minorHAnsi" w:hAnsiTheme="minorHAnsi" w:cstheme="minorHAnsi"/>
          <w:b/>
          <w:sz w:val="22"/>
          <w:szCs w:val="22"/>
          <w:lang w:val="es-ES"/>
        </w:rPr>
      </w:pPr>
    </w:p>
    <w:p w14:paraId="37B710CE" w14:textId="77777777" w:rsidR="00056FCF" w:rsidRPr="008A0F35" w:rsidRDefault="00056FCF" w:rsidP="00056FCF">
      <w:pPr>
        <w:keepNext/>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7.1</w:t>
      </w:r>
      <w:r w:rsidRPr="008A0F35">
        <w:rPr>
          <w:rFonts w:asciiTheme="minorHAnsi" w:hAnsiTheme="minorHAnsi" w:cstheme="minorHAnsi"/>
          <w:sz w:val="22"/>
          <w:szCs w:val="22"/>
          <w:lang w:val="es-ES"/>
        </w:rPr>
        <w:tab/>
        <w:t>¿Existen mecanismos para informar a la Autoridad Administrativa de los cambios o probables cambios negativos en las características ecológicas de los sitios Ramsar provocados por la acción humana, de conformidad con el Artículo 3.2? {2.6.1} ARC 2.6.i</w:t>
      </w:r>
    </w:p>
    <w:p w14:paraId="050C702D" w14:textId="77777777" w:rsidR="00056FCF" w:rsidRPr="008A0F35" w:rsidRDefault="00056FCF" w:rsidP="00056FCF">
      <w:pPr>
        <w:keepNext/>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A=Sí; B=No; </w:t>
      </w:r>
      <w:r w:rsidRPr="008A0F35">
        <w:rPr>
          <w:rFonts w:asciiTheme="minorHAnsi" w:hAnsiTheme="minorHAnsi" w:cstheme="minorHAnsi"/>
          <w:strike/>
          <w:sz w:val="22"/>
          <w:szCs w:val="22"/>
          <w:lang w:val="es-ES"/>
        </w:rPr>
        <w:t xml:space="preserve">C=Algunos sitios; </w:t>
      </w:r>
      <w:r w:rsidRPr="008A0F35">
        <w:rPr>
          <w:rFonts w:asciiTheme="minorHAnsi" w:hAnsiTheme="minorHAnsi" w:cstheme="minorHAnsi"/>
          <w:sz w:val="22"/>
          <w:szCs w:val="22"/>
          <w:lang w:val="es-ES"/>
        </w:rPr>
        <w:t xml:space="preserve">D=Previsto </w:t>
      </w:r>
    </w:p>
    <w:p w14:paraId="493830CF" w14:textId="77777777" w:rsidR="00056FCF" w:rsidRPr="008A0F35" w:rsidRDefault="00056FCF" w:rsidP="00056FCF">
      <w:pPr>
        <w:tabs>
          <w:tab w:val="left" w:pos="7165"/>
        </w:tabs>
        <w:ind w:left="567"/>
        <w:rPr>
          <w:rFonts w:asciiTheme="minorHAnsi" w:hAnsiTheme="minorHAnsi" w:cstheme="minorHAnsi"/>
          <w:sz w:val="22"/>
          <w:szCs w:val="22"/>
          <w:lang w:val="es-ES"/>
        </w:rPr>
      </w:pPr>
    </w:p>
    <w:p w14:paraId="0BB55376"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7.1 </w:t>
      </w:r>
      <w:bookmarkStart w:id="24" w:name="_Hlk141274904"/>
      <w:r w:rsidRPr="008A0F35">
        <w:rPr>
          <w:rFonts w:asciiTheme="minorHAnsi" w:hAnsiTheme="minorHAnsi" w:cstheme="minorHAnsi"/>
          <w:sz w:val="22"/>
          <w:szCs w:val="22"/>
          <w:lang w:val="es-ES"/>
        </w:rPr>
        <w:t xml:space="preserve">Información adicional: Si la respuesta es ‘Sí’, facilite los enlaces a las fuentes o suba aquí los documentos de referencia </w:t>
      </w:r>
      <w:r w:rsidRPr="008A0F35">
        <w:rPr>
          <w:rFonts w:asciiTheme="minorHAnsi" w:hAnsiTheme="minorHAnsi" w:cstheme="minorHAnsi"/>
          <w:color w:val="000000" w:themeColor="text1"/>
          <w:sz w:val="22"/>
          <w:szCs w:val="22"/>
          <w:lang w:val="es-ES"/>
        </w:rPr>
        <w:t xml:space="preserve">describiendo los mecanismos </w:t>
      </w:r>
      <w:r w:rsidRPr="008A0F35">
        <w:rPr>
          <w:rFonts w:asciiTheme="minorHAnsi" w:hAnsiTheme="minorHAnsi" w:cstheme="minorHAnsi"/>
          <w:sz w:val="22"/>
          <w:szCs w:val="22"/>
          <w:lang w:val="es-ES"/>
        </w:rPr>
        <w:t xml:space="preserve">establecidos. </w:t>
      </w:r>
      <w:bookmarkEnd w:id="24"/>
    </w:p>
    <w:p w14:paraId="464F9CAD" w14:textId="77777777" w:rsidR="00056FCF" w:rsidRPr="008A0F35" w:rsidRDefault="00056FCF" w:rsidP="00056FCF">
      <w:pPr>
        <w:rPr>
          <w:rFonts w:asciiTheme="minorHAnsi" w:hAnsiTheme="minorHAnsi" w:cstheme="minorHAnsi"/>
          <w:sz w:val="22"/>
          <w:szCs w:val="22"/>
          <w:lang w:val="es-ES"/>
        </w:rPr>
      </w:pPr>
    </w:p>
    <w:p w14:paraId="773A6545"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7.2</w:t>
      </w:r>
      <w:r w:rsidRPr="008A0F35">
        <w:rPr>
          <w:rFonts w:asciiTheme="minorHAnsi" w:hAnsiTheme="minorHAnsi" w:cstheme="minorHAnsi"/>
          <w:sz w:val="22"/>
          <w:szCs w:val="22"/>
          <w:lang w:val="es-ES"/>
        </w:rPr>
        <w:tab/>
        <w:t xml:space="preserve">¿Se ha informado a la Secretaría de Ramsar de todos los casos de cambios o probables cambios negativos en las características ecológicas de los sitios Ramsar provocados por la acción humana, de conformidad con el Artículo 3.2? {2.6.2} ARC 2.6.i </w:t>
      </w:r>
    </w:p>
    <w:p w14:paraId="164C12C3"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A=Sí; B=No; C=Algunos casos; O=Sin cambios negativos </w:t>
      </w:r>
    </w:p>
    <w:p w14:paraId="7F787EB4" w14:textId="77777777" w:rsidR="00056FCF" w:rsidRPr="008A0F35" w:rsidRDefault="00056FCF" w:rsidP="00056FCF">
      <w:pPr>
        <w:ind w:left="567"/>
        <w:rPr>
          <w:rFonts w:asciiTheme="minorHAnsi" w:hAnsiTheme="minorHAnsi" w:cstheme="minorHAnsi"/>
          <w:sz w:val="22"/>
          <w:szCs w:val="22"/>
          <w:lang w:val="es-ES"/>
        </w:rPr>
      </w:pPr>
    </w:p>
    <w:p w14:paraId="4CA1C49D"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7.2 Información adicional (Si la respuesta es ‘Sí’ o ‘Algunos casos’, sírvase indicar cuáles son los sitios Ramsar sobre los que la Autoridad Administrativa </w:t>
      </w:r>
      <w:r w:rsidRPr="008A0F35">
        <w:rPr>
          <w:rFonts w:asciiTheme="minorHAnsi" w:hAnsiTheme="minorHAnsi" w:cstheme="minorHAnsi"/>
          <w:sz w:val="22"/>
          <w:szCs w:val="22"/>
          <w:u w:val="single"/>
          <w:lang w:val="es-ES"/>
        </w:rPr>
        <w:t>no</w:t>
      </w:r>
      <w:r w:rsidRPr="008A0F35">
        <w:rPr>
          <w:rFonts w:asciiTheme="minorHAnsi" w:hAnsiTheme="minorHAnsi" w:cstheme="minorHAnsi"/>
          <w:sz w:val="22"/>
          <w:szCs w:val="22"/>
          <w:lang w:val="es-ES"/>
        </w:rPr>
        <w:t xml:space="preserve"> ha elaborado informes de conformidad con el Artículo 3.2 que se han remitido a la Secretaría</w:t>
      </w:r>
      <w:r w:rsidRPr="008A0F35">
        <w:rPr>
          <w:rFonts w:asciiTheme="minorHAnsi" w:hAnsiTheme="minorHAnsi" w:cstheme="minorHAnsi"/>
          <w:strike/>
          <w:sz w:val="22"/>
          <w:szCs w:val="22"/>
          <w:lang w:val="es-ES"/>
        </w:rPr>
        <w:t>, y cuáles son los sitios cuyos informes sobre cambios o probables cambios todavía no se han elaborado</w:t>
      </w:r>
      <w:r w:rsidRPr="008A0F35">
        <w:rPr>
          <w:rFonts w:asciiTheme="minorHAnsi" w:hAnsiTheme="minorHAnsi" w:cstheme="minorHAnsi"/>
          <w:sz w:val="22"/>
          <w:szCs w:val="22"/>
          <w:lang w:val="es-ES"/>
        </w:rPr>
        <w:t xml:space="preserve">): </w:t>
      </w:r>
    </w:p>
    <w:p w14:paraId="7500935F" w14:textId="77777777" w:rsidR="00056FCF" w:rsidRPr="008A0F35" w:rsidRDefault="00056FCF" w:rsidP="00056FCF">
      <w:pPr>
        <w:ind w:left="567"/>
        <w:rPr>
          <w:rFonts w:asciiTheme="minorHAnsi" w:hAnsiTheme="minorHAnsi" w:cstheme="minorHAnsi"/>
          <w:sz w:val="22"/>
          <w:szCs w:val="22"/>
          <w:lang w:val="es-ES"/>
        </w:rPr>
      </w:pPr>
    </w:p>
    <w:p w14:paraId="3222A9A2" w14:textId="77777777" w:rsidR="00056FCF" w:rsidRPr="008A0F35" w:rsidRDefault="00056FCF" w:rsidP="00056FCF">
      <w:pPr>
        <w:tabs>
          <w:tab w:val="left" w:pos="7165"/>
        </w:tabs>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7.3</w:t>
      </w:r>
      <w:r w:rsidRPr="008A0F35">
        <w:rPr>
          <w:rFonts w:asciiTheme="minorHAnsi" w:hAnsiTheme="minorHAnsi" w:cstheme="minorHAnsi"/>
          <w:strike/>
          <w:sz w:val="22"/>
          <w:szCs w:val="22"/>
          <w:lang w:val="es-ES"/>
        </w:rPr>
        <w:tab/>
        <w:t xml:space="preserve">Si procede, ¿se han tomado medidas para atajar los problemas que dieron lugar a la inscripción de sitios Ramsar en el Registro de Montreux, incluida la petición de una Misión Ramsar de Asesoramiento? {2.6.3} ARC 2.6.ii </w:t>
      </w:r>
    </w:p>
    <w:p w14:paraId="76D28B15" w14:textId="77777777" w:rsidR="00056FCF" w:rsidRPr="008A0F35" w:rsidRDefault="00056FCF" w:rsidP="00056FCF">
      <w:pPr>
        <w:tabs>
          <w:tab w:val="left" w:pos="7165"/>
        </w:tabs>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A=Sí; B=No; Z=No procede </w:t>
      </w:r>
    </w:p>
    <w:p w14:paraId="062E9FAA" w14:textId="77777777" w:rsidR="00056FCF" w:rsidRPr="008A0F35" w:rsidRDefault="00056FCF" w:rsidP="00056FCF">
      <w:pPr>
        <w:tabs>
          <w:tab w:val="left" w:pos="7165"/>
        </w:tabs>
        <w:ind w:left="567"/>
        <w:rPr>
          <w:rFonts w:asciiTheme="minorHAnsi" w:hAnsiTheme="minorHAnsi" w:cstheme="minorHAnsi"/>
          <w:strike/>
          <w:sz w:val="22"/>
          <w:szCs w:val="22"/>
          <w:lang w:val="es-ES"/>
        </w:rPr>
      </w:pPr>
    </w:p>
    <w:p w14:paraId="45AFFA20"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7.3 Información adicional (Si la respuesta es ‘Sí’, sírvase indicar qué medidas se han tomado): </w:t>
      </w:r>
    </w:p>
    <w:p w14:paraId="0B1B6E67" w14:textId="77777777" w:rsidR="00056FCF" w:rsidRPr="008A0F35" w:rsidRDefault="00056FCF" w:rsidP="00056FCF">
      <w:pPr>
        <w:rPr>
          <w:rFonts w:asciiTheme="minorHAnsi" w:hAnsiTheme="minorHAnsi" w:cstheme="minorHAnsi"/>
          <w:strike/>
          <w:sz w:val="22"/>
          <w:szCs w:val="22"/>
          <w:lang w:val="es-ES"/>
        </w:rPr>
      </w:pPr>
    </w:p>
    <w:p w14:paraId="3667118D" w14:textId="77777777" w:rsidR="00056FCF" w:rsidRPr="008A0F35" w:rsidRDefault="00056FCF" w:rsidP="00056FCF">
      <w:pPr>
        <w:rPr>
          <w:rFonts w:asciiTheme="minorHAnsi" w:hAnsiTheme="minorHAnsi" w:cstheme="minorHAnsi"/>
          <w:sz w:val="22"/>
          <w:szCs w:val="22"/>
          <w:lang w:val="es-ES"/>
        </w:rPr>
      </w:pPr>
    </w:p>
    <w:p w14:paraId="2B19278A"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t xml:space="preserve">Objetivo 3. Realizar un uso racional de todos los humedales </w:t>
      </w:r>
    </w:p>
    <w:p w14:paraId="7F0EA063"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Cs/>
          <w:i/>
          <w:spacing w:val="-2"/>
          <w:sz w:val="22"/>
          <w:szCs w:val="22"/>
          <w:lang w:val="es-ES"/>
        </w:rPr>
      </w:pPr>
      <w:r w:rsidRPr="008A0F35">
        <w:rPr>
          <w:rFonts w:ascii="Calibri" w:hAnsi="Calibri"/>
          <w:bCs/>
          <w:i/>
          <w:spacing w:val="-2"/>
          <w:sz w:val="22"/>
          <w:szCs w:val="22"/>
          <w:lang w:val="es-ES"/>
        </w:rPr>
        <w:t>[Referencia a los Objetivos de Desarrollo Sostenible 1, 2, 5, 6, 8, 11, 12, 13, 14 y 15]</w:t>
      </w:r>
    </w:p>
    <w:p w14:paraId="6F2BEC33" w14:textId="77777777" w:rsidR="00056FCF" w:rsidRPr="008A0F35" w:rsidRDefault="00056FCF" w:rsidP="00056FCF">
      <w:pPr>
        <w:keepNext/>
        <w:rPr>
          <w:rFonts w:asciiTheme="minorHAnsi" w:hAnsiTheme="minorHAnsi" w:cstheme="minorHAnsi"/>
          <w:sz w:val="22"/>
          <w:szCs w:val="22"/>
          <w:lang w:val="es-ES"/>
        </w:rPr>
      </w:pPr>
    </w:p>
    <w:p w14:paraId="031152A6" w14:textId="77777777" w:rsidR="00056FCF" w:rsidRPr="008A0F35" w:rsidRDefault="00056FCF" w:rsidP="00056FCF">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8. </w:t>
      </w:r>
      <w:r w:rsidRPr="008A0F35">
        <w:rPr>
          <w:rFonts w:asciiTheme="minorHAnsi" w:hAnsiTheme="minorHAnsi" w:cstheme="minorHAnsi"/>
          <w:i/>
          <w:spacing w:val="-2"/>
          <w:sz w:val="22"/>
          <w:szCs w:val="22"/>
          <w:lang w:val="es-ES"/>
        </w:rPr>
        <w:t xml:space="preserve">Se han iniciado, completado o actualizado, divulgado y utilizado inventarios nacionales de humedales para promover la conservación y el manejo eficaz de todos los humedales </w:t>
      </w:r>
    </w:p>
    <w:p w14:paraId="4A9C4FFE" w14:textId="77777777" w:rsidR="00056FCF" w:rsidRPr="008A0F35" w:rsidRDefault="00056FCF" w:rsidP="00056FCF">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1.1.1} ARC 1.1.i</w:t>
      </w:r>
    </w:p>
    <w:p w14:paraId="69B5AB20" w14:textId="77777777" w:rsidR="00056FCF" w:rsidRPr="008A0F35" w:rsidRDefault="00056FCF" w:rsidP="00056FCF">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Referencia a las Metas 1, 2, 3, 4, 6 y 21 del Marco mundial de la diversidad biológica]</w:t>
      </w:r>
    </w:p>
    <w:p w14:paraId="7972D206" w14:textId="77777777" w:rsidR="00056FCF" w:rsidRPr="008A0F35" w:rsidRDefault="00056FCF" w:rsidP="00056FCF">
      <w:pPr>
        <w:keepNext/>
        <w:rPr>
          <w:rFonts w:asciiTheme="minorHAnsi" w:hAnsiTheme="minorHAnsi" w:cstheme="minorHAnsi"/>
          <w:b/>
          <w:sz w:val="22"/>
          <w:szCs w:val="22"/>
          <w:lang w:val="es-ES"/>
        </w:rPr>
      </w:pPr>
    </w:p>
    <w:p w14:paraId="44F0237F" w14:textId="77777777" w:rsidR="00056FCF" w:rsidRPr="008A0F35" w:rsidRDefault="00056FCF" w:rsidP="00056FCF">
      <w:pPr>
        <w:keepNext/>
        <w:tabs>
          <w:tab w:val="left" w:pos="7276"/>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8.1</w:t>
      </w:r>
      <w:r w:rsidRPr="008A0F35">
        <w:rPr>
          <w:rFonts w:asciiTheme="minorHAnsi" w:hAnsiTheme="minorHAnsi" w:cstheme="minorHAnsi"/>
          <w:sz w:val="22"/>
          <w:szCs w:val="22"/>
          <w:lang w:val="es-ES"/>
        </w:rPr>
        <w:tab/>
        <w:t>¿Cuenta el país con un inventario nacional de humedales completo? {1.1.1} ARC 1.1.i</w:t>
      </w:r>
    </w:p>
    <w:p w14:paraId="4B8E8798" w14:textId="77777777" w:rsidR="00056FCF" w:rsidRPr="008A0F35" w:rsidRDefault="00056FCF" w:rsidP="00056FCF">
      <w:pPr>
        <w:keepNext/>
        <w:tabs>
          <w:tab w:val="left" w:pos="7276"/>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curso; D=Previsto</w:t>
      </w:r>
    </w:p>
    <w:p w14:paraId="35F49E7F" w14:textId="77777777" w:rsidR="00056FCF" w:rsidRPr="008A0F35" w:rsidRDefault="00056FCF" w:rsidP="00056FCF">
      <w:pPr>
        <w:ind w:left="567"/>
        <w:rPr>
          <w:rFonts w:asciiTheme="minorHAnsi" w:hAnsiTheme="minorHAnsi" w:cstheme="minorHAnsi"/>
          <w:strike/>
          <w:sz w:val="22"/>
          <w:szCs w:val="22"/>
          <w:lang w:val="es-ES"/>
        </w:rPr>
      </w:pPr>
    </w:p>
    <w:p w14:paraId="04714488"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r w:rsidRPr="008A0F35">
        <w:rPr>
          <w:rFonts w:asciiTheme="minorHAnsi" w:hAnsiTheme="minorHAnsi" w:cstheme="minorHAnsi"/>
          <w:sz w:val="22"/>
          <w:szCs w:val="22"/>
          <w:u w:val="single"/>
          <w:lang w:val="es-ES"/>
        </w:rPr>
        <w:t>Si la respuesta es ‘En curso’ o ‘Previsto’, ¿para cuándo estará terminado?</w:t>
      </w:r>
    </w:p>
    <w:p w14:paraId="085ED972" w14:textId="77777777" w:rsidR="00056FCF" w:rsidRPr="008A0F35" w:rsidRDefault="00056FCF" w:rsidP="00056FCF">
      <w:pPr>
        <w:rPr>
          <w:rFonts w:asciiTheme="minorHAnsi" w:hAnsiTheme="minorHAnsi" w:cstheme="minorHAnsi"/>
          <w:sz w:val="22"/>
          <w:szCs w:val="22"/>
          <w:lang w:val="es-ES"/>
        </w:rPr>
      </w:pPr>
    </w:p>
    <w:p w14:paraId="39C89B31" w14:textId="77777777" w:rsidR="00056FCF" w:rsidRPr="008A0F35" w:rsidRDefault="00056FCF" w:rsidP="00056FCF">
      <w:pPr>
        <w:tabs>
          <w:tab w:val="left" w:pos="7273"/>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8.2</w:t>
      </w:r>
      <w:r w:rsidRPr="008A0F35">
        <w:rPr>
          <w:rFonts w:asciiTheme="minorHAnsi" w:hAnsiTheme="minorHAnsi" w:cstheme="minorHAnsi"/>
          <w:sz w:val="22"/>
          <w:szCs w:val="22"/>
          <w:lang w:val="es-ES"/>
        </w:rPr>
        <w:tab/>
        <w:t xml:space="preserve">En caso de que el país cuente con un inventario nacional de humedales, </w:t>
      </w:r>
      <w:bookmarkStart w:id="25" w:name="_Hlk141275063"/>
      <w:r w:rsidRPr="008A0F35">
        <w:rPr>
          <w:rFonts w:asciiTheme="minorHAnsi" w:hAnsiTheme="minorHAnsi" w:cstheme="minorHAnsi"/>
          <w:sz w:val="22"/>
          <w:szCs w:val="22"/>
          <w:lang w:val="es-ES"/>
        </w:rPr>
        <w:t>¿</w:t>
      </w:r>
      <w:bookmarkEnd w:id="25"/>
      <w:r w:rsidRPr="008A0F35">
        <w:rPr>
          <w:rFonts w:asciiTheme="minorHAnsi" w:hAnsiTheme="minorHAnsi" w:cstheme="minorHAnsi"/>
          <w:sz w:val="22"/>
          <w:szCs w:val="22"/>
          <w:lang w:val="es-ES"/>
        </w:rPr>
        <w:t xml:space="preserve">ha sido actualizado en la última década [2014-2024]?  </w:t>
      </w:r>
    </w:p>
    <w:p w14:paraId="5FF68A27"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curso; C1=En parte; D=Previsto; X=Sin datos</w:t>
      </w:r>
    </w:p>
    <w:p w14:paraId="101EF4D4" w14:textId="77777777" w:rsidR="00056FCF" w:rsidRPr="008A0F35" w:rsidRDefault="00056FCF" w:rsidP="00056FCF">
      <w:pPr>
        <w:ind w:left="567"/>
        <w:rPr>
          <w:rFonts w:asciiTheme="minorHAnsi" w:hAnsiTheme="minorHAnsi" w:cstheme="minorHAnsi"/>
          <w:sz w:val="22"/>
          <w:szCs w:val="22"/>
          <w:lang w:val="es-ES"/>
        </w:rPr>
      </w:pPr>
    </w:p>
    <w:p w14:paraId="0EA329C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8.2 Información adicional: Si la respuesta es ‘sí’, facilite los enlaces a las fuentes o suba aquí los documentos de referencia. </w:t>
      </w:r>
    </w:p>
    <w:p w14:paraId="2485A88E" w14:textId="77777777" w:rsidR="00056FCF" w:rsidRPr="008A0F35" w:rsidRDefault="00056FCF" w:rsidP="00056FCF">
      <w:pPr>
        <w:tabs>
          <w:tab w:val="left" w:pos="7273"/>
        </w:tabs>
        <w:ind w:left="567" w:hanging="567"/>
        <w:rPr>
          <w:rFonts w:asciiTheme="minorHAnsi" w:hAnsiTheme="minorHAnsi" w:cstheme="minorHAnsi"/>
          <w:sz w:val="22"/>
          <w:szCs w:val="22"/>
          <w:lang w:val="es-ES"/>
        </w:rPr>
      </w:pPr>
    </w:p>
    <w:p w14:paraId="36A02874" w14:textId="77777777" w:rsidR="00056FCF" w:rsidRPr="008A0F35" w:rsidRDefault="00056FCF" w:rsidP="00056FCF">
      <w:pPr>
        <w:tabs>
          <w:tab w:val="left" w:pos="7196"/>
        </w:tabs>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8.3 </w:t>
      </w:r>
      <w:r w:rsidRPr="008A0F35">
        <w:rPr>
          <w:rFonts w:asciiTheme="minorHAnsi" w:hAnsiTheme="minorHAnsi" w:cstheme="minorHAnsi"/>
          <w:sz w:val="22"/>
          <w:szCs w:val="22"/>
          <w:u w:val="single"/>
          <w:lang w:val="es-ES"/>
        </w:rPr>
        <w:tab/>
        <w:t xml:space="preserve">¿Con qué frecuencia se actualiza el inventario nacional de humedales? </w:t>
      </w:r>
    </w:p>
    <w:p w14:paraId="393CADF4" w14:textId="77777777" w:rsidR="00056FCF" w:rsidRPr="008A0F35" w:rsidRDefault="00056FCF" w:rsidP="00056FCF">
      <w:pPr>
        <w:tabs>
          <w:tab w:val="left" w:pos="7196"/>
        </w:tabs>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A intervalos regulares ≤ 6 años; B</w:t>
      </w:r>
      <w:r w:rsidRPr="008A0F35">
        <w:rPr>
          <w:rFonts w:asciiTheme="minorHAnsi" w:hAnsiTheme="minorHAnsi" w:cstheme="minorHAnsi"/>
          <w:color w:val="000000" w:themeColor="text1"/>
          <w:sz w:val="22"/>
          <w:szCs w:val="22"/>
          <w:u w:val="single"/>
          <w:lang w:val="es-ES"/>
        </w:rPr>
        <w:t xml:space="preserve">=De forma irregular ≥ </w:t>
      </w:r>
      <w:r w:rsidRPr="008A0F35">
        <w:rPr>
          <w:rFonts w:asciiTheme="minorHAnsi" w:hAnsiTheme="minorHAnsi" w:cstheme="minorHAnsi"/>
          <w:sz w:val="22"/>
          <w:szCs w:val="22"/>
          <w:u w:val="single"/>
          <w:lang w:val="es-ES"/>
        </w:rPr>
        <w:t>7 años; X=Sin datos</w:t>
      </w:r>
    </w:p>
    <w:p w14:paraId="67EA2BE0" w14:textId="77777777" w:rsidR="00056FCF" w:rsidRPr="008A0F35" w:rsidRDefault="00056FCF" w:rsidP="00056FCF">
      <w:pPr>
        <w:rPr>
          <w:rFonts w:asciiTheme="minorHAnsi" w:hAnsiTheme="minorHAnsi" w:cstheme="minorHAnsi"/>
          <w:sz w:val="22"/>
          <w:szCs w:val="22"/>
          <w:lang w:val="es-ES"/>
        </w:rPr>
      </w:pPr>
    </w:p>
    <w:p w14:paraId="1DA22018"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8.4</w:t>
      </w:r>
      <w:r w:rsidRPr="008A0F35">
        <w:rPr>
          <w:rFonts w:asciiTheme="minorHAnsi" w:hAnsiTheme="minorHAnsi" w:cstheme="minorHAnsi"/>
          <w:sz w:val="22"/>
          <w:szCs w:val="22"/>
          <w:lang w:val="es-ES"/>
        </w:rPr>
        <w:tab/>
        <w:t xml:space="preserve">¿Son accesibles los datos y la información de los inventarios de humedales para todos los interesados? {1.1.2} ARC 1.1.ii </w:t>
      </w:r>
    </w:p>
    <w:p w14:paraId="6FB60BE3" w14:textId="77777777" w:rsidR="00056FCF" w:rsidRPr="008A0F35" w:rsidRDefault="00056FCF" w:rsidP="00056FCF">
      <w:pPr>
        <w:ind w:left="567" w:hanging="13"/>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35F2F522" w14:textId="77777777" w:rsidR="00056FCF" w:rsidRPr="008A0F35" w:rsidRDefault="00056FCF" w:rsidP="00056FCF">
      <w:pPr>
        <w:ind w:left="567" w:hanging="13"/>
        <w:rPr>
          <w:rFonts w:asciiTheme="minorHAnsi" w:hAnsiTheme="minorHAnsi" w:cstheme="minorHAnsi"/>
          <w:sz w:val="22"/>
          <w:szCs w:val="22"/>
          <w:lang w:val="es-ES"/>
        </w:rPr>
      </w:pPr>
    </w:p>
    <w:p w14:paraId="44B2E1F5" w14:textId="77777777" w:rsidR="00056FCF" w:rsidRPr="008A0F35" w:rsidRDefault="00056FCF" w:rsidP="00056FCF">
      <w:pPr>
        <w:ind w:left="567" w:hanging="13"/>
        <w:rPr>
          <w:rFonts w:asciiTheme="minorHAnsi" w:hAnsiTheme="minorHAnsi" w:cstheme="minorHAnsi"/>
          <w:sz w:val="22"/>
          <w:szCs w:val="22"/>
          <w:lang w:val="es-ES"/>
        </w:rPr>
      </w:pPr>
      <w:r w:rsidRPr="008A0F35">
        <w:rPr>
          <w:rFonts w:asciiTheme="minorHAnsi" w:hAnsiTheme="minorHAnsi" w:cstheme="minorHAnsi"/>
          <w:sz w:val="22"/>
          <w:szCs w:val="22"/>
          <w:lang w:val="es-ES"/>
        </w:rPr>
        <w:t>8.4 Información adicional: Si la respuesta es ‘En parte’ o ‘Previsto’, ¿cuándo se harán públicos los datos o la información?</w:t>
      </w:r>
    </w:p>
    <w:p w14:paraId="1D934E38" w14:textId="77777777" w:rsidR="00056FCF" w:rsidRPr="008A0F35" w:rsidRDefault="00056FCF" w:rsidP="00056FCF">
      <w:pPr>
        <w:rPr>
          <w:rFonts w:asciiTheme="minorHAnsi" w:hAnsiTheme="minorHAnsi" w:cstheme="minorHAnsi"/>
          <w:sz w:val="22"/>
          <w:szCs w:val="22"/>
          <w:lang w:val="es-ES"/>
        </w:rPr>
      </w:pPr>
    </w:p>
    <w:p w14:paraId="372C887F"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8.5 </w:t>
      </w:r>
      <w:r w:rsidRPr="008A0F35">
        <w:rPr>
          <w:rFonts w:asciiTheme="minorHAnsi" w:hAnsiTheme="minorHAnsi" w:cstheme="minorHAnsi"/>
          <w:sz w:val="22"/>
          <w:szCs w:val="22"/>
          <w:lang w:val="es-ES"/>
        </w:rPr>
        <w:tab/>
      </w:r>
      <w:r w:rsidRPr="008A0F35">
        <w:rPr>
          <w:rFonts w:asciiTheme="minorHAnsi" w:hAnsiTheme="minorHAnsi" w:cstheme="minorHAnsi"/>
          <w:strike/>
          <w:sz w:val="22"/>
          <w:szCs w:val="22"/>
          <w:lang w:val="es-ES"/>
        </w:rPr>
        <w:t>¿Se conservan los datos y la información de los inventarios de humedales?</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Explique cómo se conservan los datos o la información de los inventarios nacionales de humedales, si este es el caso. {1.1.2} ARC 1.1.ii</w:t>
      </w:r>
    </w:p>
    <w:p w14:paraId="427D34EC" w14:textId="77777777" w:rsidR="00056FCF" w:rsidRPr="008A0F35" w:rsidRDefault="00056FCF" w:rsidP="00056FCF">
      <w:pPr>
        <w:rPr>
          <w:rFonts w:asciiTheme="minorHAnsi" w:hAnsiTheme="minorHAnsi" w:cstheme="minorHAnsi"/>
          <w:sz w:val="22"/>
          <w:szCs w:val="22"/>
          <w:lang w:val="es-ES"/>
        </w:rPr>
      </w:pPr>
    </w:p>
    <w:p w14:paraId="586411D5" w14:textId="77777777" w:rsidR="00056FCF" w:rsidRPr="008A0F35" w:rsidRDefault="00056FCF" w:rsidP="00056FCF">
      <w:pPr>
        <w:tabs>
          <w:tab w:val="left" w:pos="6728"/>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8.6</w:t>
      </w:r>
      <w:r w:rsidRPr="008A0F35">
        <w:rPr>
          <w:rFonts w:asciiTheme="minorHAnsi" w:hAnsiTheme="minorHAnsi" w:cstheme="minorHAnsi"/>
          <w:sz w:val="22"/>
          <w:szCs w:val="22"/>
          <w:lang w:val="es-ES"/>
        </w:rPr>
        <w:tab/>
        <w:t>Si su país cuenta con un inventario nacional de humedales, si es posible, indique una cifra de referencia en kilómetros cuadrados (km</w:t>
      </w:r>
      <w:r w:rsidRPr="008A0F35">
        <w:rPr>
          <w:rFonts w:asciiTheme="minorHAnsi" w:hAnsiTheme="minorHAnsi" w:cstheme="minorHAnsi"/>
          <w:sz w:val="22"/>
          <w:szCs w:val="22"/>
          <w:vertAlign w:val="superscript"/>
          <w:lang w:val="es-ES"/>
        </w:rPr>
        <w:t>2</w:t>
      </w:r>
      <w:r w:rsidRPr="008A0F35">
        <w:rPr>
          <w:rFonts w:asciiTheme="minorHAnsi" w:hAnsiTheme="minorHAnsi" w:cstheme="minorHAnsi"/>
          <w:sz w:val="22"/>
          <w:szCs w:val="22"/>
          <w:lang w:val="es-ES"/>
        </w:rPr>
        <w:t xml:space="preserve">) de la extensión de los humedales (con arreglo a la definición de la Convención sobre los Humedales) para el año </w:t>
      </w:r>
      <w:r w:rsidRPr="008A0F35">
        <w:rPr>
          <w:rFonts w:asciiTheme="minorHAnsi" w:hAnsiTheme="minorHAnsi" w:cstheme="minorHAnsi"/>
          <w:sz w:val="22"/>
          <w:szCs w:val="22"/>
          <w:u w:val="single"/>
          <w:lang w:val="es-ES"/>
        </w:rPr>
        <w:t>sobre el cual se dispone de datos</w:t>
      </w:r>
      <w:r w:rsidRPr="008A0F35">
        <w:rPr>
          <w:rFonts w:asciiTheme="minorHAnsi" w:hAnsiTheme="minorHAnsi" w:cstheme="minorHAnsi"/>
          <w:sz w:val="22"/>
          <w:szCs w:val="22"/>
          <w:lang w:val="es-ES"/>
        </w:rPr>
        <w:t xml:space="preserve"> y proporcione la información pertinente desglosada en el siguiente cuadro. Esta información también se utilizará para presentar un informe sobre el indicador 6.6.1 de la meta 6.6 del ODS 6, del que la Convención de Ramsar es cocustodia.</w:t>
      </w:r>
    </w:p>
    <w:p w14:paraId="120CF8E4" w14:textId="77777777" w:rsidR="00056FCF" w:rsidRPr="008A0F35" w:rsidRDefault="00056FCF" w:rsidP="00056FCF">
      <w:pPr>
        <w:tabs>
          <w:tab w:val="left" w:pos="6728"/>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           </w:t>
      </w:r>
      <w:r w:rsidRPr="008A0F35">
        <w:rPr>
          <w:rFonts w:asciiTheme="minorHAnsi" w:eastAsia="Times New Roman" w:hAnsiTheme="minorHAnsi" w:cstheme="minorHAnsi"/>
          <w:sz w:val="22"/>
          <w:szCs w:val="22"/>
          <w:u w:val="single"/>
          <w:lang w:val="es-ES"/>
        </w:rPr>
        <w:t>E= # km</w:t>
      </w:r>
      <w:r w:rsidRPr="008A0F35">
        <w:rPr>
          <w:rFonts w:asciiTheme="minorHAnsi" w:eastAsia="Times New Roman" w:hAnsiTheme="minorHAnsi" w:cstheme="minorHAnsi"/>
          <w:sz w:val="22"/>
          <w:szCs w:val="22"/>
          <w:u w:val="single"/>
          <w:vertAlign w:val="superscript"/>
          <w:lang w:val="es-ES"/>
        </w:rPr>
        <w:t>2</w:t>
      </w:r>
      <w:r w:rsidRPr="008A0F35">
        <w:rPr>
          <w:rFonts w:asciiTheme="minorHAnsi" w:eastAsia="Times New Roman" w:hAnsiTheme="minorHAnsi" w:cstheme="minorHAnsi"/>
          <w:sz w:val="22"/>
          <w:szCs w:val="22"/>
          <w:u w:val="single"/>
          <w:lang w:val="es-ES"/>
        </w:rPr>
        <w:t>; X=Sin datos</w:t>
      </w:r>
    </w:p>
    <w:p w14:paraId="16B4F482" w14:textId="77777777" w:rsidR="00056FCF" w:rsidRPr="008A0F35" w:rsidRDefault="00056FCF" w:rsidP="00056FCF">
      <w:pPr>
        <w:rPr>
          <w:rFonts w:asciiTheme="minorHAnsi" w:hAnsiTheme="minorHAnsi" w:cstheme="minorHAnsi"/>
          <w:sz w:val="22"/>
          <w:szCs w:val="22"/>
          <w:lang w:val="es-ES"/>
        </w:rPr>
      </w:pPr>
    </w:p>
    <w:p w14:paraId="3714E31D" w14:textId="77777777" w:rsidR="00056FCF" w:rsidRPr="008A0F35" w:rsidRDefault="00056FCF" w:rsidP="00056FCF">
      <w:pPr>
        <w:keepNext/>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lastRenderedPageBreak/>
        <w:t xml:space="preserve">8.6 </w:t>
      </w:r>
      <w:r w:rsidRPr="008A0F35">
        <w:rPr>
          <w:rFonts w:asciiTheme="minorHAnsi" w:hAnsiTheme="minorHAnsi" w:cstheme="minorHAnsi"/>
          <w:sz w:val="22"/>
          <w:szCs w:val="22"/>
          <w:lang w:val="es-ES"/>
        </w:rPr>
        <w:tab/>
        <w:t>Según la definición y clasificación de los humedales de Ramsar, la información desglosada sobre la extensión de los humedales es la siguiente:</w:t>
      </w:r>
    </w:p>
    <w:p w14:paraId="375998BE" w14:textId="77777777" w:rsidR="00056FCF" w:rsidRPr="008A0F35" w:rsidRDefault="00056FCF" w:rsidP="00056FCF">
      <w:pPr>
        <w:keepNext/>
        <w:ind w:left="567" w:hanging="567"/>
        <w:rPr>
          <w:rFonts w:asciiTheme="minorHAnsi" w:eastAsia="Times New Roman" w:hAnsiTheme="minorHAnsi" w:cstheme="minorHAnsi"/>
          <w:sz w:val="22"/>
          <w:szCs w:val="22"/>
          <w:lang w:val="es-ES"/>
        </w:rPr>
      </w:pPr>
    </w:p>
    <w:tbl>
      <w:tblPr>
        <w:tblStyle w:val="TableGrid"/>
        <w:tblW w:w="0" w:type="auto"/>
        <w:tblLayout w:type="fixed"/>
        <w:tblCellMar>
          <w:left w:w="57" w:type="dxa"/>
          <w:right w:w="57" w:type="dxa"/>
        </w:tblCellMar>
        <w:tblLook w:val="04A0" w:firstRow="1" w:lastRow="0" w:firstColumn="1" w:lastColumn="0" w:noHBand="0" w:noVBand="1"/>
      </w:tblPr>
      <w:tblGrid>
        <w:gridCol w:w="1538"/>
        <w:gridCol w:w="1134"/>
        <w:gridCol w:w="709"/>
        <w:gridCol w:w="7"/>
        <w:gridCol w:w="1127"/>
        <w:gridCol w:w="723"/>
        <w:gridCol w:w="1120"/>
        <w:gridCol w:w="730"/>
        <w:gridCol w:w="1432"/>
      </w:tblGrid>
      <w:tr w:rsidR="00056FCF" w:rsidRPr="004F31FC" w14:paraId="3532FD77" w14:textId="77777777" w:rsidTr="00406641">
        <w:tc>
          <w:tcPr>
            <w:tcW w:w="7088" w:type="dxa"/>
            <w:gridSpan w:val="8"/>
          </w:tcPr>
          <w:p w14:paraId="03457643" w14:textId="77777777" w:rsidR="00056FCF" w:rsidRPr="008A0F35" w:rsidRDefault="00056FCF" w:rsidP="00406641">
            <w:pPr>
              <w:keepNext/>
              <w:jc w:val="center"/>
              <w:rPr>
                <w:rFonts w:asciiTheme="minorHAnsi" w:hAnsiTheme="minorHAnsi" w:cstheme="minorHAnsi"/>
                <w:b/>
                <w:sz w:val="20"/>
                <w:szCs w:val="20"/>
                <w:u w:val="single"/>
                <w:lang w:val="es-ES"/>
              </w:rPr>
            </w:pPr>
            <w:bookmarkStart w:id="26" w:name="_Hlk134517238"/>
            <w:r w:rsidRPr="008A0F35">
              <w:rPr>
                <w:rFonts w:asciiTheme="minorHAnsi" w:hAnsiTheme="minorHAnsi" w:cstheme="minorHAnsi"/>
                <w:b/>
                <w:sz w:val="20"/>
                <w:szCs w:val="20"/>
                <w:u w:val="single"/>
                <w:lang w:val="es-ES"/>
              </w:rPr>
              <w:t>Año de recogida de datos, p. ej. 20XX</w:t>
            </w:r>
          </w:p>
        </w:tc>
        <w:tc>
          <w:tcPr>
            <w:tcW w:w="1432" w:type="dxa"/>
          </w:tcPr>
          <w:p w14:paraId="1AD69586" w14:textId="77777777" w:rsidR="00056FCF" w:rsidRPr="008A0F35" w:rsidRDefault="00056FCF" w:rsidP="00406641">
            <w:pPr>
              <w:keepNext/>
              <w:rPr>
                <w:rFonts w:asciiTheme="minorHAnsi" w:hAnsiTheme="minorHAnsi" w:cstheme="minorHAnsi"/>
                <w:b/>
                <w:sz w:val="20"/>
                <w:szCs w:val="20"/>
                <w:u w:val="single"/>
                <w:lang w:val="es-ES"/>
              </w:rPr>
            </w:pPr>
          </w:p>
        </w:tc>
      </w:tr>
      <w:tr w:rsidR="00056FCF" w:rsidRPr="008A0F35" w14:paraId="0F703E3E" w14:textId="77777777" w:rsidTr="00406641">
        <w:tc>
          <w:tcPr>
            <w:tcW w:w="3381" w:type="dxa"/>
            <w:gridSpan w:val="3"/>
          </w:tcPr>
          <w:p w14:paraId="0032892A" w14:textId="77777777" w:rsidR="00056FCF" w:rsidRPr="008A0F35" w:rsidRDefault="00056FCF" w:rsidP="00406641">
            <w:pPr>
              <w:keepNext/>
              <w:rPr>
                <w:rFonts w:asciiTheme="minorHAnsi" w:hAnsiTheme="minorHAnsi" w:cstheme="minorHAnsi"/>
                <w:sz w:val="20"/>
                <w:szCs w:val="20"/>
                <w:u w:val="single"/>
                <w:lang w:val="es-ES"/>
              </w:rPr>
            </w:pPr>
            <w:r w:rsidRPr="008A0F35">
              <w:rPr>
                <w:rFonts w:asciiTheme="minorHAnsi" w:hAnsiTheme="minorHAnsi" w:cstheme="minorHAnsi"/>
                <w:sz w:val="20"/>
                <w:szCs w:val="20"/>
                <w:u w:val="single"/>
                <w:lang w:val="es-ES"/>
              </w:rPr>
              <w:t xml:space="preserve">Cobertura del inventario (marque lo que proceda) </w:t>
            </w:r>
          </w:p>
          <w:p w14:paraId="2DC4B5F3" w14:textId="77777777" w:rsidR="00056FCF" w:rsidRPr="008A0F35" w:rsidRDefault="00056FCF" w:rsidP="00406641">
            <w:pPr>
              <w:keepNext/>
              <w:rPr>
                <w:rFonts w:asciiTheme="minorHAnsi" w:hAnsiTheme="minorHAnsi" w:cstheme="minorHAnsi"/>
                <w:sz w:val="20"/>
                <w:szCs w:val="20"/>
                <w:u w:val="single"/>
                <w:lang w:val="es-ES"/>
              </w:rPr>
            </w:pPr>
          </w:p>
        </w:tc>
        <w:tc>
          <w:tcPr>
            <w:tcW w:w="5139" w:type="dxa"/>
            <w:gridSpan w:val="6"/>
          </w:tcPr>
          <w:p w14:paraId="6E84ECC3" w14:textId="77777777" w:rsidR="00056FCF" w:rsidRPr="008A0F35" w:rsidRDefault="00056FCF" w:rsidP="00406641">
            <w:pPr>
              <w:keepNext/>
              <w:rPr>
                <w:rFonts w:asciiTheme="minorHAnsi" w:hAnsiTheme="minorHAnsi" w:cstheme="minorHAnsi"/>
                <w:sz w:val="20"/>
                <w:szCs w:val="20"/>
                <w:u w:val="single"/>
                <w:lang w:val="es-ES"/>
              </w:rPr>
            </w:pPr>
            <w:r w:rsidRPr="008A0F35">
              <w:rPr>
                <w:rFonts w:asciiTheme="minorHAnsi" w:hAnsiTheme="minorHAnsi" w:cstheme="minorHAnsi"/>
                <w:sz w:val="20"/>
                <w:szCs w:val="20"/>
                <w:u w:val="single"/>
                <w:lang w:val="es-ES"/>
              </w:rPr>
              <w:t>Territorio nacional</w:t>
            </w:r>
          </w:p>
          <w:p w14:paraId="7C7BF9FC" w14:textId="77777777" w:rsidR="00056FCF" w:rsidRPr="008A0F35" w:rsidRDefault="00056FCF" w:rsidP="00406641">
            <w:pPr>
              <w:keepNext/>
              <w:rPr>
                <w:rFonts w:asciiTheme="minorHAnsi" w:hAnsiTheme="minorHAnsi" w:cstheme="minorHAnsi"/>
                <w:sz w:val="20"/>
                <w:szCs w:val="20"/>
                <w:u w:val="single"/>
                <w:lang w:val="es-ES"/>
              </w:rPr>
            </w:pPr>
            <w:r w:rsidRPr="008A0F35">
              <w:rPr>
                <w:rFonts w:asciiTheme="minorHAnsi" w:hAnsiTheme="minorHAnsi" w:cstheme="minorHAnsi"/>
                <w:sz w:val="20"/>
                <w:szCs w:val="20"/>
                <w:u w:val="single"/>
                <w:lang w:val="es-ES"/>
              </w:rPr>
              <w:t>Solo parte del territorio nacional</w:t>
            </w:r>
          </w:p>
          <w:p w14:paraId="3B323035" w14:textId="77777777" w:rsidR="00056FCF" w:rsidRPr="008A0F35" w:rsidRDefault="00056FCF" w:rsidP="00406641">
            <w:pPr>
              <w:keepNext/>
              <w:rPr>
                <w:rFonts w:asciiTheme="minorHAnsi" w:hAnsiTheme="minorHAnsi" w:cstheme="minorHAnsi"/>
                <w:sz w:val="20"/>
                <w:szCs w:val="20"/>
                <w:u w:val="single"/>
                <w:lang w:val="es-ES"/>
              </w:rPr>
            </w:pPr>
            <w:r w:rsidRPr="008A0F35">
              <w:rPr>
                <w:rFonts w:asciiTheme="minorHAnsi" w:hAnsiTheme="minorHAnsi" w:cstheme="minorHAnsi"/>
                <w:sz w:val="20"/>
                <w:szCs w:val="20"/>
                <w:u w:val="single"/>
                <w:lang w:val="es-ES"/>
              </w:rPr>
              <w:t>Sitios Ramsar</w:t>
            </w:r>
          </w:p>
        </w:tc>
      </w:tr>
      <w:tr w:rsidR="00056FCF" w:rsidRPr="008A0F35" w14:paraId="30D64B96" w14:textId="77777777" w:rsidTr="00406641">
        <w:tc>
          <w:tcPr>
            <w:tcW w:w="7088" w:type="dxa"/>
            <w:gridSpan w:val="8"/>
          </w:tcPr>
          <w:p w14:paraId="601093F5"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hAnsiTheme="minorHAnsi" w:cstheme="minorHAnsi"/>
                <w:b/>
                <w:sz w:val="20"/>
                <w:szCs w:val="20"/>
                <w:lang w:val="es-ES"/>
              </w:rPr>
              <w:t>Área por tipo de humedal</w:t>
            </w:r>
          </w:p>
        </w:tc>
        <w:tc>
          <w:tcPr>
            <w:tcW w:w="1432" w:type="dxa"/>
            <w:vMerge w:val="restart"/>
          </w:tcPr>
          <w:p w14:paraId="77090A1F" w14:textId="77777777" w:rsidR="00056FCF" w:rsidRPr="008A0F35" w:rsidRDefault="00056FCF" w:rsidP="00406641">
            <w:pPr>
              <w:keepNext/>
              <w:rPr>
                <w:rFonts w:asciiTheme="minorHAnsi" w:hAnsiTheme="minorHAnsi" w:cstheme="minorHAnsi"/>
                <w:b/>
                <w:sz w:val="20"/>
                <w:szCs w:val="20"/>
                <w:lang w:val="es-ES"/>
              </w:rPr>
            </w:pPr>
            <w:r w:rsidRPr="008A0F35">
              <w:rPr>
                <w:rFonts w:asciiTheme="minorHAnsi" w:hAnsiTheme="minorHAnsi" w:cstheme="minorHAnsi"/>
                <w:b/>
                <w:bCs/>
                <w:sz w:val="20"/>
                <w:szCs w:val="20"/>
                <w:lang w:val="es-ES"/>
              </w:rPr>
              <w:t>Área total de humedal</w:t>
            </w:r>
          </w:p>
        </w:tc>
      </w:tr>
      <w:tr w:rsidR="00056FCF" w:rsidRPr="008A0F35" w14:paraId="74E29638" w14:textId="77777777" w:rsidTr="00406641">
        <w:tc>
          <w:tcPr>
            <w:tcW w:w="1538" w:type="dxa"/>
          </w:tcPr>
          <w:p w14:paraId="281E8AF1" w14:textId="77777777" w:rsidR="00056FCF" w:rsidRPr="008A0F35" w:rsidRDefault="00056FCF" w:rsidP="00406641">
            <w:pPr>
              <w:keepNext/>
              <w:jc w:val="center"/>
              <w:rPr>
                <w:rFonts w:asciiTheme="minorHAnsi" w:hAnsiTheme="minorHAnsi" w:cstheme="minorHAnsi"/>
                <w:sz w:val="20"/>
                <w:szCs w:val="20"/>
                <w:lang w:val="es-ES"/>
              </w:rPr>
            </w:pPr>
          </w:p>
        </w:tc>
        <w:tc>
          <w:tcPr>
            <w:tcW w:w="1134" w:type="dxa"/>
          </w:tcPr>
          <w:p w14:paraId="36C50409"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hAnsiTheme="minorHAnsi" w:cstheme="minorHAnsi"/>
                <w:b/>
                <w:sz w:val="20"/>
                <w:szCs w:val="20"/>
                <w:lang w:val="es-ES"/>
              </w:rPr>
              <w:t>Tipo</w:t>
            </w:r>
          </w:p>
        </w:tc>
        <w:tc>
          <w:tcPr>
            <w:tcW w:w="716" w:type="dxa"/>
            <w:gridSpan w:val="2"/>
          </w:tcPr>
          <w:p w14:paraId="3F38A7DC" w14:textId="77777777" w:rsidR="00056FCF" w:rsidRPr="008A0F35" w:rsidRDefault="00056FCF" w:rsidP="00406641">
            <w:pPr>
              <w:keepNext/>
              <w:jc w:val="center"/>
              <w:rPr>
                <w:rFonts w:asciiTheme="minorHAnsi" w:hAnsiTheme="minorHAnsi" w:cstheme="minorHAnsi"/>
                <w:b/>
                <w:color w:val="000000" w:themeColor="text1"/>
                <w:sz w:val="20"/>
                <w:szCs w:val="20"/>
                <w:lang w:val="es-ES"/>
              </w:rPr>
            </w:pPr>
            <w:r w:rsidRPr="008A0F35">
              <w:rPr>
                <w:rFonts w:asciiTheme="minorHAnsi" w:hAnsiTheme="minorHAnsi" w:cstheme="minorHAnsi"/>
                <w:b/>
                <w:color w:val="000000" w:themeColor="text1"/>
                <w:sz w:val="20"/>
                <w:szCs w:val="20"/>
                <w:lang w:val="es-ES"/>
              </w:rPr>
              <w:t>Área</w:t>
            </w:r>
          </w:p>
          <w:p w14:paraId="7B8C6D8C"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eastAsia="Times New Roman" w:hAnsiTheme="minorHAnsi" w:cstheme="minorHAnsi"/>
                <w:sz w:val="20"/>
                <w:szCs w:val="20"/>
                <w:lang w:val="es-ES"/>
              </w:rPr>
              <w:t xml:space="preserve"> Km</w:t>
            </w:r>
            <w:r w:rsidRPr="008A0F35">
              <w:rPr>
                <w:rFonts w:asciiTheme="minorHAnsi" w:eastAsia="Times New Roman" w:hAnsiTheme="minorHAnsi" w:cstheme="minorHAnsi"/>
                <w:sz w:val="20"/>
                <w:szCs w:val="20"/>
                <w:vertAlign w:val="superscript"/>
                <w:lang w:val="es-ES"/>
              </w:rPr>
              <w:t>2</w:t>
            </w:r>
          </w:p>
        </w:tc>
        <w:tc>
          <w:tcPr>
            <w:tcW w:w="1127" w:type="dxa"/>
          </w:tcPr>
          <w:p w14:paraId="555390C4"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hAnsiTheme="minorHAnsi" w:cstheme="minorHAnsi"/>
                <w:b/>
                <w:sz w:val="20"/>
                <w:szCs w:val="20"/>
                <w:lang w:val="es-ES"/>
              </w:rPr>
              <w:t xml:space="preserve">Tipo </w:t>
            </w:r>
          </w:p>
        </w:tc>
        <w:tc>
          <w:tcPr>
            <w:tcW w:w="723" w:type="dxa"/>
          </w:tcPr>
          <w:p w14:paraId="01E58141"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hAnsiTheme="minorHAnsi" w:cstheme="minorHAnsi"/>
                <w:b/>
                <w:sz w:val="20"/>
                <w:szCs w:val="20"/>
                <w:lang w:val="es-ES"/>
              </w:rPr>
              <w:t xml:space="preserve">Área </w:t>
            </w:r>
          </w:p>
          <w:p w14:paraId="5C9C4A1E"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eastAsia="Times New Roman" w:hAnsiTheme="minorHAnsi" w:cstheme="minorHAnsi"/>
                <w:sz w:val="20"/>
                <w:szCs w:val="20"/>
                <w:lang w:val="es-ES"/>
              </w:rPr>
              <w:t>Km</w:t>
            </w:r>
            <w:r w:rsidRPr="008A0F35">
              <w:rPr>
                <w:rFonts w:asciiTheme="minorHAnsi" w:eastAsia="Times New Roman" w:hAnsiTheme="minorHAnsi" w:cstheme="minorHAnsi"/>
                <w:sz w:val="20"/>
                <w:szCs w:val="20"/>
                <w:vertAlign w:val="superscript"/>
                <w:lang w:val="es-ES"/>
              </w:rPr>
              <w:t>2</w:t>
            </w:r>
          </w:p>
        </w:tc>
        <w:tc>
          <w:tcPr>
            <w:tcW w:w="1120" w:type="dxa"/>
          </w:tcPr>
          <w:p w14:paraId="72D440E2"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hAnsiTheme="minorHAnsi" w:cstheme="minorHAnsi"/>
                <w:b/>
                <w:sz w:val="20"/>
                <w:szCs w:val="20"/>
                <w:lang w:val="es-ES"/>
              </w:rPr>
              <w:t xml:space="preserve">Tipo </w:t>
            </w:r>
          </w:p>
        </w:tc>
        <w:tc>
          <w:tcPr>
            <w:tcW w:w="730" w:type="dxa"/>
          </w:tcPr>
          <w:p w14:paraId="53CA02BB" w14:textId="77777777" w:rsidR="00056FCF" w:rsidRPr="008A0F35" w:rsidRDefault="00056FCF" w:rsidP="00406641">
            <w:pPr>
              <w:keepNext/>
              <w:jc w:val="center"/>
              <w:rPr>
                <w:rFonts w:asciiTheme="minorHAnsi" w:hAnsiTheme="minorHAnsi" w:cstheme="minorHAnsi"/>
                <w:b/>
                <w:sz w:val="20"/>
                <w:szCs w:val="20"/>
                <w:lang w:val="es-ES"/>
              </w:rPr>
            </w:pPr>
            <w:r w:rsidRPr="008A0F35">
              <w:rPr>
                <w:rFonts w:asciiTheme="minorHAnsi" w:hAnsiTheme="minorHAnsi" w:cstheme="minorHAnsi"/>
                <w:b/>
                <w:sz w:val="20"/>
                <w:szCs w:val="20"/>
                <w:lang w:val="es-ES"/>
              </w:rPr>
              <w:t xml:space="preserve">Área </w:t>
            </w:r>
            <w:r w:rsidRPr="008A0F35">
              <w:rPr>
                <w:rFonts w:asciiTheme="minorHAnsi" w:eastAsia="Times New Roman" w:hAnsiTheme="minorHAnsi" w:cstheme="minorHAnsi"/>
                <w:sz w:val="20"/>
                <w:szCs w:val="20"/>
                <w:lang w:val="es-ES"/>
              </w:rPr>
              <w:t>Km</w:t>
            </w:r>
            <w:r w:rsidRPr="008A0F35">
              <w:rPr>
                <w:rFonts w:asciiTheme="minorHAnsi" w:eastAsia="Times New Roman" w:hAnsiTheme="minorHAnsi" w:cstheme="minorHAnsi"/>
                <w:sz w:val="20"/>
                <w:szCs w:val="20"/>
                <w:vertAlign w:val="superscript"/>
                <w:lang w:val="es-ES"/>
              </w:rPr>
              <w:t>2</w:t>
            </w:r>
          </w:p>
        </w:tc>
        <w:tc>
          <w:tcPr>
            <w:tcW w:w="1432" w:type="dxa"/>
            <w:vMerge/>
          </w:tcPr>
          <w:p w14:paraId="07D797AE" w14:textId="77777777" w:rsidR="00056FCF" w:rsidRPr="008A0F35" w:rsidRDefault="00056FCF" w:rsidP="00406641">
            <w:pPr>
              <w:keepNext/>
              <w:rPr>
                <w:rFonts w:asciiTheme="minorHAnsi" w:hAnsiTheme="minorHAnsi" w:cstheme="minorHAnsi"/>
                <w:b/>
                <w:bCs/>
                <w:sz w:val="20"/>
                <w:szCs w:val="20"/>
                <w:lang w:val="es-ES"/>
              </w:rPr>
            </w:pPr>
          </w:p>
        </w:tc>
      </w:tr>
      <w:tr w:rsidR="00056FCF" w:rsidRPr="008A0F35" w14:paraId="6CBA6C2B" w14:textId="77777777" w:rsidTr="00406641">
        <w:tc>
          <w:tcPr>
            <w:tcW w:w="1538" w:type="dxa"/>
          </w:tcPr>
          <w:p w14:paraId="33A9E266"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b/>
                <w:bCs/>
                <w:sz w:val="20"/>
                <w:szCs w:val="20"/>
                <w:lang w:val="es-ES"/>
              </w:rPr>
              <w:t>Marino o costero</w:t>
            </w:r>
          </w:p>
        </w:tc>
        <w:tc>
          <w:tcPr>
            <w:tcW w:w="1134" w:type="dxa"/>
          </w:tcPr>
          <w:p w14:paraId="175F26DE"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P. ej., arrecifes de coral: </w:t>
            </w:r>
          </w:p>
          <w:p w14:paraId="3862D4E3" w14:textId="77777777" w:rsidR="00056FCF" w:rsidRPr="008A0F35" w:rsidRDefault="00056FCF" w:rsidP="00406641">
            <w:pPr>
              <w:keepNext/>
              <w:rPr>
                <w:rFonts w:asciiTheme="minorHAnsi" w:hAnsiTheme="minorHAnsi" w:cstheme="minorHAnsi"/>
                <w:sz w:val="20"/>
                <w:szCs w:val="20"/>
                <w:lang w:val="es-ES"/>
              </w:rPr>
            </w:pPr>
          </w:p>
        </w:tc>
        <w:tc>
          <w:tcPr>
            <w:tcW w:w="716" w:type="dxa"/>
            <w:gridSpan w:val="2"/>
          </w:tcPr>
          <w:p w14:paraId="428DD1D2"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xx </w:t>
            </w:r>
          </w:p>
        </w:tc>
        <w:tc>
          <w:tcPr>
            <w:tcW w:w="1127" w:type="dxa"/>
          </w:tcPr>
          <w:p w14:paraId="55B73875"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P. ej., estuarios</w:t>
            </w:r>
          </w:p>
          <w:p w14:paraId="70FDD22B" w14:textId="77777777" w:rsidR="00056FCF" w:rsidRPr="008A0F35" w:rsidRDefault="00056FCF" w:rsidP="00406641">
            <w:pPr>
              <w:keepNext/>
              <w:rPr>
                <w:rFonts w:asciiTheme="minorHAnsi" w:hAnsiTheme="minorHAnsi" w:cstheme="minorHAnsi"/>
                <w:sz w:val="20"/>
                <w:szCs w:val="20"/>
                <w:lang w:val="es-ES"/>
              </w:rPr>
            </w:pPr>
          </w:p>
        </w:tc>
        <w:tc>
          <w:tcPr>
            <w:tcW w:w="723" w:type="dxa"/>
          </w:tcPr>
          <w:p w14:paraId="5474AA84"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xx </w:t>
            </w:r>
          </w:p>
        </w:tc>
        <w:tc>
          <w:tcPr>
            <w:tcW w:w="1120" w:type="dxa"/>
          </w:tcPr>
          <w:p w14:paraId="1ABE5D33"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P. ej., lagunas costeras salobres o saladas</w:t>
            </w:r>
          </w:p>
          <w:p w14:paraId="140A3FCD" w14:textId="77777777" w:rsidR="00056FCF" w:rsidRPr="008A0F35" w:rsidRDefault="00056FCF" w:rsidP="00406641">
            <w:pPr>
              <w:keepNext/>
              <w:rPr>
                <w:rFonts w:asciiTheme="minorHAnsi" w:hAnsiTheme="minorHAnsi" w:cstheme="minorHAnsi"/>
                <w:sz w:val="20"/>
                <w:szCs w:val="20"/>
                <w:lang w:val="es-ES"/>
              </w:rPr>
            </w:pPr>
          </w:p>
        </w:tc>
        <w:tc>
          <w:tcPr>
            <w:tcW w:w="730" w:type="dxa"/>
          </w:tcPr>
          <w:p w14:paraId="683E5FE1"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xx </w:t>
            </w:r>
          </w:p>
        </w:tc>
        <w:tc>
          <w:tcPr>
            <w:tcW w:w="1432" w:type="dxa"/>
          </w:tcPr>
          <w:p w14:paraId="3BF134B9" w14:textId="77777777" w:rsidR="00056FCF" w:rsidRPr="008A0F35" w:rsidRDefault="00056FCF" w:rsidP="00406641">
            <w:pPr>
              <w:keepNext/>
              <w:rPr>
                <w:rFonts w:asciiTheme="minorHAnsi" w:hAnsiTheme="minorHAnsi" w:cstheme="minorHAnsi"/>
                <w:sz w:val="20"/>
                <w:szCs w:val="20"/>
                <w:lang w:val="es-ES"/>
              </w:rPr>
            </w:pPr>
          </w:p>
          <w:p w14:paraId="2F806BF5" w14:textId="77777777" w:rsidR="00056FCF" w:rsidRPr="008A0F35" w:rsidRDefault="00056FCF" w:rsidP="00406641">
            <w:pPr>
              <w:keepNext/>
              <w:rPr>
                <w:rFonts w:asciiTheme="minorHAnsi" w:hAnsiTheme="minorHAnsi" w:cstheme="minorHAnsi"/>
                <w:sz w:val="20"/>
                <w:szCs w:val="20"/>
                <w:lang w:val="es-ES"/>
              </w:rPr>
            </w:pPr>
          </w:p>
        </w:tc>
      </w:tr>
      <w:tr w:rsidR="00056FCF" w:rsidRPr="008A0F35" w14:paraId="47872111" w14:textId="77777777" w:rsidTr="00406641">
        <w:tc>
          <w:tcPr>
            <w:tcW w:w="1538" w:type="dxa"/>
          </w:tcPr>
          <w:p w14:paraId="46D4A97A"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b/>
                <w:bCs/>
                <w:sz w:val="20"/>
                <w:szCs w:val="20"/>
                <w:lang w:val="es-ES"/>
              </w:rPr>
              <w:t>Continental</w:t>
            </w:r>
          </w:p>
          <w:p w14:paraId="677690E6" w14:textId="77777777" w:rsidR="00056FCF" w:rsidRPr="008A0F35" w:rsidRDefault="00056FCF" w:rsidP="00406641">
            <w:pPr>
              <w:keepNext/>
              <w:rPr>
                <w:rFonts w:asciiTheme="minorHAnsi" w:hAnsiTheme="minorHAnsi" w:cstheme="minorHAnsi"/>
                <w:sz w:val="20"/>
                <w:szCs w:val="20"/>
                <w:lang w:val="es-ES"/>
              </w:rPr>
            </w:pPr>
          </w:p>
        </w:tc>
        <w:tc>
          <w:tcPr>
            <w:tcW w:w="1134" w:type="dxa"/>
          </w:tcPr>
          <w:p w14:paraId="4AA1B0C1"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P. ej., marismas o</w:t>
            </w:r>
          </w:p>
          <w:p w14:paraId="3806B6DA" w14:textId="77777777" w:rsidR="00056FCF" w:rsidRPr="008A0F35" w:rsidRDefault="00056FCF" w:rsidP="00406641">
            <w:pPr>
              <w:keepNext/>
              <w:rPr>
                <w:rFonts w:asciiTheme="minorHAnsi" w:hAnsiTheme="minorHAnsi" w:cstheme="minorHAnsi"/>
                <w:color w:val="000000" w:themeColor="text1"/>
                <w:sz w:val="20"/>
                <w:szCs w:val="20"/>
                <w:lang w:val="es-ES"/>
              </w:rPr>
            </w:pPr>
            <w:r w:rsidRPr="008A0F35">
              <w:rPr>
                <w:rFonts w:asciiTheme="minorHAnsi" w:hAnsiTheme="minorHAnsi" w:cstheme="minorHAnsi"/>
                <w:color w:val="000000" w:themeColor="text1"/>
                <w:sz w:val="20"/>
                <w:szCs w:val="20"/>
                <w:lang w:val="es-ES"/>
              </w:rPr>
              <w:t>pantanos permanen-tes de agua dulce:</w:t>
            </w:r>
          </w:p>
          <w:p w14:paraId="74A1A1C2" w14:textId="77777777" w:rsidR="00056FCF" w:rsidRPr="008A0F35" w:rsidRDefault="00056FCF" w:rsidP="00406641">
            <w:pPr>
              <w:keepNext/>
              <w:rPr>
                <w:rFonts w:asciiTheme="minorHAnsi" w:hAnsiTheme="minorHAnsi" w:cstheme="minorHAnsi"/>
                <w:sz w:val="20"/>
                <w:szCs w:val="20"/>
                <w:lang w:val="es-ES"/>
              </w:rPr>
            </w:pPr>
          </w:p>
        </w:tc>
        <w:tc>
          <w:tcPr>
            <w:tcW w:w="716" w:type="dxa"/>
            <w:gridSpan w:val="2"/>
          </w:tcPr>
          <w:p w14:paraId="77C78423"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xx </w:t>
            </w:r>
          </w:p>
        </w:tc>
        <w:tc>
          <w:tcPr>
            <w:tcW w:w="1127" w:type="dxa"/>
          </w:tcPr>
          <w:p w14:paraId="3C252BE0"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P. ej., turberas no arboladas; incluye turberas arbustivas o abiertas (“bog”) y turberas de gramíneas o carrizo “fen”):</w:t>
            </w:r>
          </w:p>
          <w:p w14:paraId="7910FF45" w14:textId="77777777" w:rsidR="00056FCF" w:rsidRPr="008A0F35" w:rsidRDefault="00056FCF" w:rsidP="00406641">
            <w:pPr>
              <w:keepNext/>
              <w:rPr>
                <w:rFonts w:asciiTheme="minorHAnsi" w:hAnsiTheme="minorHAnsi" w:cstheme="minorHAnsi"/>
                <w:sz w:val="20"/>
                <w:szCs w:val="20"/>
                <w:lang w:val="es-ES"/>
              </w:rPr>
            </w:pPr>
          </w:p>
        </w:tc>
        <w:tc>
          <w:tcPr>
            <w:tcW w:w="723" w:type="dxa"/>
          </w:tcPr>
          <w:p w14:paraId="1C1E0489"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xx</w:t>
            </w:r>
          </w:p>
        </w:tc>
        <w:tc>
          <w:tcPr>
            <w:tcW w:w="1120" w:type="dxa"/>
          </w:tcPr>
          <w:p w14:paraId="46A0C905"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P. ej., lagos permanen-tes de agua dulce:</w:t>
            </w:r>
          </w:p>
          <w:p w14:paraId="214CA913" w14:textId="77777777" w:rsidR="00056FCF" w:rsidRPr="008A0F35" w:rsidRDefault="00056FCF" w:rsidP="00406641">
            <w:pPr>
              <w:keepNext/>
              <w:rPr>
                <w:rFonts w:asciiTheme="minorHAnsi" w:hAnsiTheme="minorHAnsi" w:cstheme="minorHAnsi"/>
                <w:sz w:val="20"/>
                <w:szCs w:val="20"/>
                <w:lang w:val="es-ES"/>
              </w:rPr>
            </w:pPr>
          </w:p>
        </w:tc>
        <w:tc>
          <w:tcPr>
            <w:tcW w:w="730" w:type="dxa"/>
          </w:tcPr>
          <w:p w14:paraId="14FEF2BB"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xx </w:t>
            </w:r>
          </w:p>
        </w:tc>
        <w:tc>
          <w:tcPr>
            <w:tcW w:w="1432" w:type="dxa"/>
          </w:tcPr>
          <w:p w14:paraId="13B2A596" w14:textId="77777777" w:rsidR="00056FCF" w:rsidRPr="008A0F35" w:rsidRDefault="00056FCF" w:rsidP="00406641">
            <w:pPr>
              <w:keepNext/>
              <w:rPr>
                <w:rFonts w:asciiTheme="minorHAnsi" w:hAnsiTheme="minorHAnsi" w:cstheme="minorHAnsi"/>
                <w:sz w:val="20"/>
                <w:szCs w:val="20"/>
                <w:lang w:val="es-ES"/>
              </w:rPr>
            </w:pPr>
          </w:p>
        </w:tc>
      </w:tr>
      <w:tr w:rsidR="00056FCF" w:rsidRPr="008A0F35" w14:paraId="082E1116" w14:textId="77777777" w:rsidTr="00406641">
        <w:tc>
          <w:tcPr>
            <w:tcW w:w="1538" w:type="dxa"/>
          </w:tcPr>
          <w:p w14:paraId="260C5E25" w14:textId="77777777" w:rsidR="00056FCF" w:rsidRPr="008A0F35" w:rsidRDefault="00056FCF" w:rsidP="00406641">
            <w:pPr>
              <w:keepNext/>
              <w:rPr>
                <w:rFonts w:asciiTheme="minorHAnsi" w:hAnsiTheme="minorHAnsi" w:cstheme="minorHAnsi"/>
                <w:b/>
                <w:sz w:val="20"/>
                <w:szCs w:val="20"/>
                <w:lang w:val="es-ES"/>
              </w:rPr>
            </w:pPr>
            <w:r w:rsidRPr="008A0F35">
              <w:rPr>
                <w:rFonts w:asciiTheme="minorHAnsi" w:hAnsiTheme="minorHAnsi" w:cstheme="minorHAnsi"/>
                <w:b/>
                <w:bCs/>
                <w:sz w:val="20"/>
                <w:szCs w:val="20"/>
                <w:lang w:val="es-ES"/>
              </w:rPr>
              <w:t>Artificial</w:t>
            </w:r>
            <w:r w:rsidRPr="008A0F35">
              <w:rPr>
                <w:rFonts w:asciiTheme="minorHAnsi" w:hAnsiTheme="minorHAnsi" w:cstheme="minorHAnsi"/>
                <w:b/>
                <w:sz w:val="20"/>
                <w:szCs w:val="20"/>
                <w:lang w:val="es-ES"/>
              </w:rPr>
              <w:t xml:space="preserve"> </w:t>
            </w:r>
          </w:p>
        </w:tc>
        <w:tc>
          <w:tcPr>
            <w:tcW w:w="1134" w:type="dxa"/>
          </w:tcPr>
          <w:p w14:paraId="43848A88"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P. ej., estanque</w:t>
            </w:r>
          </w:p>
        </w:tc>
        <w:tc>
          <w:tcPr>
            <w:tcW w:w="716" w:type="dxa"/>
            <w:gridSpan w:val="2"/>
          </w:tcPr>
          <w:p w14:paraId="4EC35C1F" w14:textId="77777777" w:rsidR="00056FCF" w:rsidRPr="008A0F35" w:rsidRDefault="00056FCF" w:rsidP="00406641">
            <w:pPr>
              <w:keepNext/>
              <w:rPr>
                <w:rFonts w:asciiTheme="minorHAnsi" w:hAnsiTheme="minorHAnsi" w:cstheme="minorHAnsi"/>
                <w:sz w:val="20"/>
                <w:szCs w:val="20"/>
                <w:lang w:val="es-ES"/>
              </w:rPr>
            </w:pPr>
          </w:p>
        </w:tc>
        <w:tc>
          <w:tcPr>
            <w:tcW w:w="1127" w:type="dxa"/>
          </w:tcPr>
          <w:p w14:paraId="37B1ED80" w14:textId="77777777" w:rsidR="00056FCF" w:rsidRPr="008A0F35" w:rsidRDefault="00056FCF" w:rsidP="00406641">
            <w:pPr>
              <w:keepNext/>
              <w:rPr>
                <w:rFonts w:asciiTheme="minorHAnsi" w:hAnsiTheme="minorHAnsi" w:cstheme="minorHAnsi"/>
                <w:sz w:val="20"/>
                <w:szCs w:val="20"/>
                <w:lang w:val="es-ES"/>
              </w:rPr>
            </w:pPr>
          </w:p>
        </w:tc>
        <w:tc>
          <w:tcPr>
            <w:tcW w:w="723" w:type="dxa"/>
          </w:tcPr>
          <w:p w14:paraId="3FF111FB" w14:textId="77777777" w:rsidR="00056FCF" w:rsidRPr="008A0F35" w:rsidRDefault="00056FCF" w:rsidP="00406641">
            <w:pPr>
              <w:keepNext/>
              <w:rPr>
                <w:rFonts w:asciiTheme="minorHAnsi" w:hAnsiTheme="minorHAnsi" w:cstheme="minorHAnsi"/>
                <w:sz w:val="20"/>
                <w:szCs w:val="20"/>
                <w:lang w:val="es-ES"/>
              </w:rPr>
            </w:pPr>
          </w:p>
        </w:tc>
        <w:tc>
          <w:tcPr>
            <w:tcW w:w="1120" w:type="dxa"/>
          </w:tcPr>
          <w:p w14:paraId="1E4B92CB" w14:textId="77777777" w:rsidR="00056FCF" w:rsidRPr="008A0F35" w:rsidRDefault="00056FCF" w:rsidP="00406641">
            <w:pPr>
              <w:keepNext/>
              <w:rPr>
                <w:rFonts w:asciiTheme="minorHAnsi" w:hAnsiTheme="minorHAnsi" w:cstheme="minorHAnsi"/>
                <w:sz w:val="20"/>
                <w:szCs w:val="20"/>
                <w:lang w:val="es-ES"/>
              </w:rPr>
            </w:pPr>
          </w:p>
        </w:tc>
        <w:tc>
          <w:tcPr>
            <w:tcW w:w="730" w:type="dxa"/>
          </w:tcPr>
          <w:p w14:paraId="544B2998"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xx</w:t>
            </w:r>
          </w:p>
        </w:tc>
        <w:tc>
          <w:tcPr>
            <w:tcW w:w="1432" w:type="dxa"/>
          </w:tcPr>
          <w:p w14:paraId="6287A0BB" w14:textId="77777777" w:rsidR="00056FCF" w:rsidRPr="008A0F35" w:rsidRDefault="00056FCF" w:rsidP="00406641">
            <w:pPr>
              <w:keepNext/>
              <w:rPr>
                <w:rFonts w:asciiTheme="minorHAnsi" w:hAnsiTheme="minorHAnsi" w:cstheme="minorHAnsi"/>
                <w:sz w:val="20"/>
                <w:szCs w:val="20"/>
                <w:lang w:val="es-ES"/>
              </w:rPr>
            </w:pPr>
          </w:p>
        </w:tc>
      </w:tr>
      <w:tr w:rsidR="00056FCF" w:rsidRPr="00AE5FA7" w14:paraId="00CE5BFB" w14:textId="77777777" w:rsidTr="00406641">
        <w:tc>
          <w:tcPr>
            <w:tcW w:w="1538" w:type="dxa"/>
          </w:tcPr>
          <w:p w14:paraId="6A5222BA" w14:textId="77777777" w:rsidR="00056FCF" w:rsidRPr="008A0F35" w:rsidRDefault="00056FCF" w:rsidP="00406641">
            <w:pPr>
              <w:keepNext/>
              <w:rPr>
                <w:rFonts w:asciiTheme="minorHAnsi" w:hAnsiTheme="minorHAnsi" w:cstheme="minorHAnsi"/>
                <w:b/>
                <w:sz w:val="20"/>
                <w:szCs w:val="20"/>
                <w:lang w:val="es-ES"/>
              </w:rPr>
            </w:pPr>
            <w:r w:rsidRPr="008A0F35">
              <w:rPr>
                <w:rFonts w:asciiTheme="minorHAnsi" w:hAnsiTheme="minorHAnsi" w:cstheme="minorHAnsi"/>
                <w:b/>
                <w:bCs/>
                <w:sz w:val="20"/>
                <w:szCs w:val="20"/>
                <w:lang w:val="es-ES"/>
              </w:rPr>
              <w:t>Área total por categoría de humedal</w:t>
            </w:r>
          </w:p>
        </w:tc>
        <w:tc>
          <w:tcPr>
            <w:tcW w:w="1134" w:type="dxa"/>
          </w:tcPr>
          <w:p w14:paraId="6C0B1A13" w14:textId="77777777" w:rsidR="00056FCF" w:rsidRPr="008A0F35" w:rsidRDefault="00056FCF" w:rsidP="00406641">
            <w:pPr>
              <w:keepNext/>
              <w:rPr>
                <w:rFonts w:asciiTheme="minorHAnsi" w:hAnsiTheme="minorHAnsi" w:cstheme="minorHAnsi"/>
                <w:sz w:val="20"/>
                <w:szCs w:val="20"/>
                <w:lang w:val="es-ES"/>
              </w:rPr>
            </w:pPr>
          </w:p>
        </w:tc>
        <w:tc>
          <w:tcPr>
            <w:tcW w:w="716" w:type="dxa"/>
            <w:gridSpan w:val="2"/>
          </w:tcPr>
          <w:p w14:paraId="00F44950" w14:textId="77777777" w:rsidR="00056FCF" w:rsidRPr="008A0F35" w:rsidRDefault="00056FCF" w:rsidP="00406641">
            <w:pPr>
              <w:keepNext/>
              <w:rPr>
                <w:rFonts w:asciiTheme="minorHAnsi" w:hAnsiTheme="minorHAnsi" w:cstheme="minorHAnsi"/>
                <w:sz w:val="20"/>
                <w:szCs w:val="20"/>
                <w:lang w:val="es-ES"/>
              </w:rPr>
            </w:pPr>
          </w:p>
        </w:tc>
        <w:tc>
          <w:tcPr>
            <w:tcW w:w="1127" w:type="dxa"/>
          </w:tcPr>
          <w:p w14:paraId="36AD1FA9" w14:textId="77777777" w:rsidR="00056FCF" w:rsidRPr="008A0F35" w:rsidRDefault="00056FCF" w:rsidP="00406641">
            <w:pPr>
              <w:keepNext/>
              <w:rPr>
                <w:rFonts w:asciiTheme="minorHAnsi" w:hAnsiTheme="minorHAnsi" w:cstheme="minorHAnsi"/>
                <w:sz w:val="20"/>
                <w:szCs w:val="20"/>
                <w:lang w:val="es-ES"/>
              </w:rPr>
            </w:pPr>
          </w:p>
        </w:tc>
        <w:tc>
          <w:tcPr>
            <w:tcW w:w="723" w:type="dxa"/>
          </w:tcPr>
          <w:p w14:paraId="2AA46692" w14:textId="77777777" w:rsidR="00056FCF" w:rsidRPr="008A0F35" w:rsidRDefault="00056FCF" w:rsidP="00406641">
            <w:pPr>
              <w:keepNext/>
              <w:rPr>
                <w:rFonts w:asciiTheme="minorHAnsi" w:hAnsiTheme="minorHAnsi" w:cstheme="minorHAnsi"/>
                <w:sz w:val="20"/>
                <w:szCs w:val="20"/>
                <w:lang w:val="es-ES"/>
              </w:rPr>
            </w:pPr>
          </w:p>
        </w:tc>
        <w:tc>
          <w:tcPr>
            <w:tcW w:w="1120" w:type="dxa"/>
          </w:tcPr>
          <w:p w14:paraId="7FFFBB9D" w14:textId="77777777" w:rsidR="00056FCF" w:rsidRPr="008A0F35" w:rsidRDefault="00056FCF" w:rsidP="00406641">
            <w:pPr>
              <w:keepNext/>
              <w:rPr>
                <w:rFonts w:asciiTheme="minorHAnsi" w:hAnsiTheme="minorHAnsi" w:cstheme="minorHAnsi"/>
                <w:sz w:val="20"/>
                <w:szCs w:val="20"/>
                <w:lang w:val="es-ES"/>
              </w:rPr>
            </w:pPr>
          </w:p>
        </w:tc>
        <w:tc>
          <w:tcPr>
            <w:tcW w:w="730" w:type="dxa"/>
          </w:tcPr>
          <w:p w14:paraId="10CD684E" w14:textId="77777777" w:rsidR="00056FCF" w:rsidRPr="008A0F35" w:rsidRDefault="00056FCF" w:rsidP="00406641">
            <w:pPr>
              <w:keepNext/>
              <w:rPr>
                <w:rFonts w:asciiTheme="minorHAnsi" w:hAnsiTheme="minorHAnsi" w:cstheme="minorHAnsi"/>
                <w:sz w:val="20"/>
                <w:szCs w:val="20"/>
                <w:lang w:val="es-ES"/>
              </w:rPr>
            </w:pPr>
          </w:p>
        </w:tc>
        <w:tc>
          <w:tcPr>
            <w:tcW w:w="1432" w:type="dxa"/>
          </w:tcPr>
          <w:p w14:paraId="33272BF6" w14:textId="77777777" w:rsidR="00056FCF" w:rsidRPr="008A0F35" w:rsidRDefault="00056FCF" w:rsidP="00406641">
            <w:pPr>
              <w:keepNext/>
              <w:rPr>
                <w:rFonts w:asciiTheme="minorHAnsi" w:hAnsiTheme="minorHAnsi" w:cstheme="minorHAnsi"/>
                <w:sz w:val="20"/>
                <w:szCs w:val="20"/>
                <w:lang w:val="es-ES"/>
              </w:rPr>
            </w:pPr>
          </w:p>
        </w:tc>
      </w:tr>
      <w:tr w:rsidR="00056FCF" w:rsidRPr="008A0F35" w14:paraId="15317DC1" w14:textId="77777777" w:rsidTr="00406641">
        <w:tc>
          <w:tcPr>
            <w:tcW w:w="7088" w:type="dxa"/>
            <w:gridSpan w:val="8"/>
          </w:tcPr>
          <w:p w14:paraId="07AB56F9" w14:textId="77777777" w:rsidR="00056FCF" w:rsidRPr="008A0F35" w:rsidRDefault="00056FCF" w:rsidP="00406641">
            <w:pPr>
              <w:keepNext/>
              <w:rPr>
                <w:rFonts w:asciiTheme="minorHAnsi" w:hAnsiTheme="minorHAnsi" w:cstheme="minorHAnsi"/>
                <w:b/>
                <w:sz w:val="20"/>
                <w:szCs w:val="20"/>
                <w:lang w:val="es-ES"/>
              </w:rPr>
            </w:pPr>
            <w:r w:rsidRPr="008A0F35">
              <w:rPr>
                <w:rFonts w:asciiTheme="minorHAnsi" w:hAnsiTheme="minorHAnsi" w:cstheme="minorHAnsi"/>
                <w:b/>
                <w:sz w:val="20"/>
                <w:szCs w:val="20"/>
                <w:lang w:val="es-ES"/>
              </w:rPr>
              <w:t>Total</w:t>
            </w:r>
          </w:p>
        </w:tc>
        <w:tc>
          <w:tcPr>
            <w:tcW w:w="1432" w:type="dxa"/>
          </w:tcPr>
          <w:p w14:paraId="53343712" w14:textId="77777777" w:rsidR="00056FCF" w:rsidRPr="008A0F35" w:rsidRDefault="00056FCF" w:rsidP="00406641">
            <w:pPr>
              <w:keepNext/>
              <w:rPr>
                <w:rFonts w:asciiTheme="minorHAnsi" w:hAnsiTheme="minorHAnsi" w:cstheme="minorHAnsi"/>
                <w:sz w:val="20"/>
                <w:szCs w:val="20"/>
                <w:lang w:val="es-ES"/>
              </w:rPr>
            </w:pPr>
            <w:r w:rsidRPr="008A0F35">
              <w:rPr>
                <w:rFonts w:asciiTheme="minorHAnsi" w:hAnsiTheme="minorHAnsi" w:cstheme="minorHAnsi"/>
                <w:sz w:val="20"/>
                <w:szCs w:val="20"/>
                <w:lang w:val="es-ES"/>
              </w:rPr>
              <w:t xml:space="preserve">xx </w:t>
            </w:r>
            <w:r w:rsidRPr="008A0F35">
              <w:rPr>
                <w:rFonts w:asciiTheme="minorHAnsi" w:eastAsia="Times New Roman" w:hAnsiTheme="minorHAnsi" w:cstheme="minorHAnsi"/>
                <w:sz w:val="20"/>
                <w:szCs w:val="20"/>
                <w:lang w:val="es-ES"/>
              </w:rPr>
              <w:t>Km</w:t>
            </w:r>
            <w:r w:rsidRPr="008A0F35">
              <w:rPr>
                <w:rFonts w:asciiTheme="minorHAnsi" w:eastAsia="Times New Roman" w:hAnsiTheme="minorHAnsi" w:cstheme="minorHAnsi"/>
                <w:sz w:val="20"/>
                <w:szCs w:val="20"/>
                <w:vertAlign w:val="superscript"/>
                <w:lang w:val="es-ES"/>
              </w:rPr>
              <w:t>2</w:t>
            </w:r>
          </w:p>
        </w:tc>
      </w:tr>
      <w:tr w:rsidR="00056FCF" w:rsidRPr="00AE5FA7" w14:paraId="16B2BE06" w14:textId="77777777" w:rsidTr="00406641">
        <w:trPr>
          <w:trHeight w:val="569"/>
        </w:trPr>
        <w:tc>
          <w:tcPr>
            <w:tcW w:w="8520" w:type="dxa"/>
            <w:gridSpan w:val="9"/>
          </w:tcPr>
          <w:p w14:paraId="26B20691" w14:textId="77777777" w:rsidR="00056FCF" w:rsidRPr="008A0F35" w:rsidRDefault="00056FCF" w:rsidP="00406641">
            <w:pPr>
              <w:keepNext/>
              <w:rPr>
                <w:rFonts w:asciiTheme="minorHAnsi" w:hAnsiTheme="minorHAnsi" w:cstheme="minorHAnsi"/>
                <w:b/>
                <w:sz w:val="20"/>
                <w:szCs w:val="20"/>
                <w:lang w:val="es-ES"/>
              </w:rPr>
            </w:pPr>
            <w:r w:rsidRPr="008A0F35">
              <w:rPr>
                <w:rFonts w:asciiTheme="minorHAnsi" w:hAnsiTheme="minorHAnsi" w:cstheme="minorHAnsi"/>
                <w:bCs/>
                <w:sz w:val="20"/>
                <w:szCs w:val="20"/>
                <w:lang w:val="es-ES"/>
              </w:rPr>
              <w:t>Facilite un enlace o suba aquí el documento de referencia, incluyendo el año y el título completo del informe de inventario</w:t>
            </w:r>
          </w:p>
        </w:tc>
      </w:tr>
      <w:bookmarkEnd w:id="26"/>
    </w:tbl>
    <w:p w14:paraId="62309B62" w14:textId="77777777" w:rsidR="00056FCF" w:rsidRPr="008A0F35" w:rsidRDefault="00056FCF" w:rsidP="00056FCF">
      <w:pPr>
        <w:ind w:left="381" w:hanging="381"/>
        <w:rPr>
          <w:rFonts w:asciiTheme="minorHAnsi" w:hAnsiTheme="minorHAnsi" w:cstheme="minorHAnsi"/>
          <w:sz w:val="22"/>
          <w:szCs w:val="22"/>
          <w:lang w:val="es-ES"/>
        </w:rPr>
      </w:pPr>
    </w:p>
    <w:p w14:paraId="7DC5E912"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Nota: Como mínimo, se debería aportar información sobre el área total de los humedales de cada una de las tres categorías principales: “marino o costero”, “continental” y “artificial”.</w:t>
      </w:r>
    </w:p>
    <w:p w14:paraId="2C8B5C04" w14:textId="77777777" w:rsidR="00056FCF" w:rsidRPr="008A0F35" w:rsidRDefault="00056FCF" w:rsidP="00056FCF">
      <w:pPr>
        <w:rPr>
          <w:rFonts w:asciiTheme="minorHAnsi" w:hAnsiTheme="minorHAnsi" w:cstheme="minorHAnsi"/>
          <w:bCs/>
          <w:sz w:val="22"/>
          <w:szCs w:val="22"/>
          <w:lang w:val="es-ES"/>
        </w:rPr>
      </w:pPr>
    </w:p>
    <w:p w14:paraId="7955BE52"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bCs/>
          <w:sz w:val="22"/>
          <w:szCs w:val="22"/>
          <w:lang w:val="es-ES"/>
        </w:rPr>
        <w:t>Si la información sobre los inventarios es parcial o está incompleta, utilícese la información disponible</w:t>
      </w:r>
      <w:r w:rsidRPr="008A0F35">
        <w:rPr>
          <w:lang w:val="es-ES"/>
        </w:rPr>
        <w:t xml:space="preserve"> </w:t>
      </w:r>
      <w:r w:rsidRPr="008A0F35">
        <w:rPr>
          <w:rFonts w:asciiTheme="minorHAnsi" w:hAnsiTheme="minorHAnsi" w:cstheme="minorHAnsi"/>
          <w:bCs/>
          <w:sz w:val="22"/>
          <w:szCs w:val="22"/>
          <w:u w:val="single"/>
          <w:lang w:val="es-ES"/>
        </w:rPr>
        <w:t>para cumplimentar el formulario, especificando si es parcial o incompleta.</w:t>
      </w:r>
      <w:r w:rsidRPr="008A0F35">
        <w:rPr>
          <w:rFonts w:asciiTheme="minorHAnsi" w:hAnsiTheme="minorHAnsi" w:cstheme="minorHAnsi"/>
          <w:bCs/>
          <w:sz w:val="22"/>
          <w:szCs w:val="22"/>
          <w:lang w:val="es-ES"/>
        </w:rPr>
        <w:t xml:space="preserve"> </w:t>
      </w:r>
    </w:p>
    <w:p w14:paraId="69734AD2" w14:textId="77777777" w:rsidR="00056FCF" w:rsidRPr="008A0F35" w:rsidRDefault="00056FCF" w:rsidP="00056FCF">
      <w:pPr>
        <w:rPr>
          <w:rFonts w:asciiTheme="minorHAnsi" w:hAnsiTheme="minorHAnsi" w:cstheme="minorHAnsi"/>
          <w:bCs/>
          <w:sz w:val="22"/>
          <w:szCs w:val="22"/>
          <w:lang w:val="es-ES"/>
        </w:rPr>
      </w:pPr>
    </w:p>
    <w:p w14:paraId="070A3E06" w14:textId="77777777" w:rsidR="00056FCF" w:rsidRPr="008A0F35" w:rsidRDefault="00056FCF" w:rsidP="00056FCF">
      <w:pPr>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Información adicional: Si se dispone de información, se ruega indicar el porcentaje de cambio en la extensión de los humedales en los últimos tres años. Nota: Para indicar dicho porcentaje de cambio, si los datos abarcan un período de más de tres años, facilitar la información disponible y especificar el período en cuestión.</w:t>
      </w:r>
    </w:p>
    <w:p w14:paraId="2EFA1697" w14:textId="77777777" w:rsidR="00056FCF" w:rsidRPr="008A0F35" w:rsidRDefault="00056FCF" w:rsidP="00056FCF">
      <w:pPr>
        <w:rPr>
          <w:rFonts w:asciiTheme="minorHAnsi" w:hAnsiTheme="minorHAnsi" w:cstheme="minorHAnsi"/>
          <w:sz w:val="22"/>
          <w:szCs w:val="22"/>
          <w:lang w:val="es-ES"/>
        </w:rPr>
      </w:pPr>
    </w:p>
    <w:p w14:paraId="4B41715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Las orientaciones respecto a la información sobre la extensión de los humedales a escala nacional que hay que proporcionar para la meta 8, “Inventario nacional de humedales”, en el modelo de informe nacional, se pueden consultar en: </w:t>
      </w:r>
    </w:p>
    <w:p w14:paraId="28A66303" w14:textId="77777777" w:rsidR="00056FCF" w:rsidRPr="008A0F35" w:rsidRDefault="004F31FC" w:rsidP="00056FCF">
      <w:pPr>
        <w:rPr>
          <w:rFonts w:asciiTheme="minorHAnsi" w:hAnsiTheme="minorHAnsi" w:cstheme="minorHAnsi"/>
          <w:sz w:val="22"/>
          <w:szCs w:val="22"/>
          <w:lang w:val="es-ES"/>
        </w:rPr>
      </w:pPr>
      <w:hyperlink r:id="rId13" w:history="1">
        <w:r w:rsidR="00056FCF" w:rsidRPr="008A0F35">
          <w:rPr>
            <w:rStyle w:val="Hyperlink"/>
            <w:rFonts w:asciiTheme="minorHAnsi" w:hAnsiTheme="minorHAnsi" w:cstheme="minorHAnsi"/>
            <w:sz w:val="22"/>
            <w:szCs w:val="22"/>
            <w:lang w:val="es-ES"/>
          </w:rPr>
          <w:t>https://www.ramsar.org/es/documento/orientaciones-respecto-a-la-informacion-sobre-la-extension-de-los-humedales-a-escala</w:t>
        </w:r>
      </w:hyperlink>
      <w:r w:rsidR="00056FCF" w:rsidRPr="008A0F35">
        <w:rPr>
          <w:rFonts w:asciiTheme="minorHAnsi" w:hAnsiTheme="minorHAnsi" w:cstheme="minorHAnsi"/>
          <w:sz w:val="22"/>
          <w:szCs w:val="22"/>
          <w:lang w:val="es-ES"/>
        </w:rPr>
        <w:t xml:space="preserve">. </w:t>
      </w:r>
    </w:p>
    <w:p w14:paraId="1231315A" w14:textId="77777777" w:rsidR="00056FCF" w:rsidRPr="008A0F35" w:rsidRDefault="00056FCF" w:rsidP="00056FCF">
      <w:pPr>
        <w:rPr>
          <w:rFonts w:asciiTheme="minorHAnsi" w:hAnsiTheme="minorHAnsi" w:cstheme="minorHAnsi"/>
          <w:sz w:val="22"/>
          <w:szCs w:val="22"/>
          <w:lang w:val="es-ES"/>
        </w:rPr>
      </w:pPr>
      <w:bookmarkStart w:id="27" w:name="OLE_LINK2"/>
    </w:p>
    <w:p w14:paraId="043EF336"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8.7</w:t>
      </w:r>
      <w:r w:rsidRPr="008A0F35">
        <w:rPr>
          <w:rFonts w:asciiTheme="minorHAnsi" w:hAnsiTheme="minorHAnsi" w:cstheme="minorHAnsi"/>
          <w:sz w:val="22"/>
          <w:szCs w:val="22"/>
          <w:lang w:val="es-ES"/>
        </w:rPr>
        <w:tab/>
        <w:t>¿Cómo han cambiado, en general, las características ecológicas</w:t>
      </w:r>
      <w:r w:rsidRPr="008A0F35">
        <w:rPr>
          <w:rFonts w:asciiTheme="minorHAnsi" w:hAnsiTheme="minorHAnsi" w:cstheme="minorHAnsi"/>
          <w:sz w:val="22"/>
          <w:szCs w:val="22"/>
          <w:vertAlign w:val="superscript"/>
          <w:lang w:val="es-ES"/>
        </w:rPr>
        <w:footnoteReference w:id="4"/>
      </w:r>
      <w:r w:rsidRPr="008A0F35">
        <w:rPr>
          <w:rFonts w:asciiTheme="minorHAnsi" w:hAnsiTheme="minorHAnsi" w:cstheme="minorHAnsi"/>
          <w:sz w:val="22"/>
          <w:szCs w:val="22"/>
          <w:lang w:val="es-ES"/>
        </w:rPr>
        <w:t xml:space="preserve"> de los humedales de su país desde la COP14? {1.1.3}</w:t>
      </w:r>
    </w:p>
    <w:p w14:paraId="7E0503DA"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 Sitios Ramsar</w:t>
      </w:r>
    </w:p>
    <w:p w14:paraId="2171CCF7"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b) Todos los humedales de su país </w:t>
      </w:r>
    </w:p>
    <w:p w14:paraId="25D0E27E"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Describa las fuentes de información en las que se basa su respuesta en el recuadro verde de texto libre que aparece a continuación. Si existe alguna diferencia entre la situación de los humedales continentales y costeros, descríbala. Si puede, describa los principales factores de cambio.</w:t>
      </w:r>
      <w:r w:rsidRPr="008A0F35">
        <w:rPr>
          <w:rStyle w:val="FootnoteReference"/>
          <w:rFonts w:asciiTheme="minorHAnsi" w:hAnsiTheme="minorHAnsi" w:cstheme="minorHAnsi"/>
          <w:sz w:val="22"/>
          <w:szCs w:val="22"/>
          <w:lang w:val="es-ES"/>
        </w:rPr>
        <w:footnoteReference w:id="5"/>
      </w:r>
    </w:p>
    <w:p w14:paraId="598DCF8B" w14:textId="77777777" w:rsidR="00056FCF" w:rsidRPr="008A0F35" w:rsidRDefault="00056FCF" w:rsidP="00056FCF">
      <w:pPr>
        <w:tabs>
          <w:tab w:val="left" w:pos="7273"/>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N=Estado deteriorado; O=Sin cambios; P=Estado mejorado</w:t>
      </w:r>
    </w:p>
    <w:p w14:paraId="305FE42F" w14:textId="77777777" w:rsidR="00056FCF" w:rsidRPr="008A0F35" w:rsidRDefault="00056FCF" w:rsidP="00056FCF">
      <w:pPr>
        <w:rPr>
          <w:rFonts w:asciiTheme="minorHAnsi" w:hAnsiTheme="minorHAnsi" w:cstheme="minorHAnsi"/>
          <w:sz w:val="22"/>
          <w:szCs w:val="22"/>
          <w:lang w:val="es-ES"/>
        </w:rPr>
      </w:pPr>
    </w:p>
    <w:p w14:paraId="69C1ACFF" w14:textId="77777777" w:rsidR="00056FCF" w:rsidRPr="008A0F35" w:rsidRDefault="00056FCF" w:rsidP="00056FCF">
      <w:pPr>
        <w:ind w:left="567" w:hanging="567"/>
        <w:rPr>
          <w:rFonts w:asciiTheme="minorHAnsi" w:hAnsiTheme="minorHAnsi" w:cstheme="minorHAnsi"/>
          <w:sz w:val="22"/>
          <w:szCs w:val="22"/>
          <w:u w:val="single"/>
          <w:lang w:val="es-ES"/>
        </w:rPr>
      </w:pPr>
      <w:bookmarkStart w:id="28" w:name="_Hlk140485203"/>
      <w:r w:rsidRPr="008A0F35">
        <w:rPr>
          <w:rFonts w:asciiTheme="minorHAnsi" w:hAnsiTheme="minorHAnsi" w:cstheme="minorHAnsi"/>
          <w:sz w:val="22"/>
          <w:szCs w:val="22"/>
          <w:u w:val="single"/>
          <w:lang w:val="es-ES"/>
        </w:rPr>
        <w:t>8.8</w:t>
      </w:r>
      <w:r w:rsidRPr="008A0F35">
        <w:rPr>
          <w:rFonts w:asciiTheme="minorHAnsi" w:hAnsiTheme="minorHAnsi" w:cstheme="minorHAnsi"/>
          <w:sz w:val="22"/>
          <w:szCs w:val="22"/>
          <w:u w:val="single"/>
          <w:lang w:val="es-ES"/>
        </w:rPr>
        <w:tab/>
        <w:t xml:space="preserve">En una escala de </w:t>
      </w:r>
      <w:r w:rsidRPr="008A0F35">
        <w:rPr>
          <w:rFonts w:asciiTheme="minorHAnsi" w:hAnsiTheme="minorHAnsi" w:cstheme="minorHAnsi"/>
          <w:b/>
          <w:bCs/>
          <w:sz w:val="22"/>
          <w:szCs w:val="22"/>
          <w:u w:val="single"/>
          <w:lang w:val="es-ES"/>
        </w:rPr>
        <w:t>1 a 5</w:t>
      </w:r>
      <w:r w:rsidRPr="008A0F35">
        <w:rPr>
          <w:rFonts w:asciiTheme="minorHAnsi" w:hAnsiTheme="minorHAnsi" w:cstheme="minorHAnsi"/>
          <w:sz w:val="22"/>
          <w:szCs w:val="22"/>
          <w:u w:val="single"/>
          <w:lang w:val="es-ES"/>
        </w:rPr>
        <w:t>, valore el cambio en las características ecológicas de los humedales de su país, en general, desde la COP14. {1.1.3}</w:t>
      </w:r>
    </w:p>
    <w:p w14:paraId="4616AF3E"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 Costeros</w:t>
      </w:r>
    </w:p>
    <w:p w14:paraId="6F4DB9FB"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b) Continentales</w:t>
      </w:r>
    </w:p>
    <w:p w14:paraId="13E4D7EF"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c) Artificiales </w:t>
      </w:r>
    </w:p>
    <w:p w14:paraId="4D3CA824" w14:textId="77777777" w:rsidR="00056FCF" w:rsidRPr="008A0F35" w:rsidRDefault="00056FCF" w:rsidP="00056FCF">
      <w:pPr>
        <w:ind w:left="567"/>
        <w:rPr>
          <w:rFonts w:asciiTheme="minorHAnsi" w:hAnsiTheme="minorHAnsi" w:cstheme="minorHAnsi"/>
          <w:sz w:val="22"/>
          <w:szCs w:val="22"/>
          <w:u w:val="single"/>
          <w:lang w:val="es-ES"/>
        </w:rPr>
      </w:pPr>
    </w:p>
    <w:bookmarkEnd w:id="28"/>
    <w:p w14:paraId="2B0B4F63"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1=Deterioro importante; 2=Deterioro; 3=Sin cambios; 4=Mejora; 5=Mejora importante</w:t>
      </w:r>
    </w:p>
    <w:p w14:paraId="6BF1486D" w14:textId="77777777" w:rsidR="00056FCF" w:rsidRPr="008A0F35" w:rsidRDefault="00056FCF" w:rsidP="00056FCF">
      <w:pPr>
        <w:ind w:left="567"/>
        <w:rPr>
          <w:rFonts w:asciiTheme="minorHAnsi" w:hAnsiTheme="minorHAnsi" w:cstheme="minorHAnsi"/>
          <w:color w:val="000000"/>
          <w:sz w:val="22"/>
          <w:szCs w:val="22"/>
          <w:u w:val="single"/>
          <w:lang w:val="es-ES"/>
        </w:rPr>
      </w:pPr>
    </w:p>
    <w:p w14:paraId="22747808"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 xml:space="preserve">8.8 Información adicional: </w:t>
      </w:r>
      <w:r w:rsidRPr="008A0F35">
        <w:rPr>
          <w:rFonts w:asciiTheme="minorHAnsi" w:hAnsiTheme="minorHAnsi" w:cstheme="minorHAnsi"/>
          <w:sz w:val="22"/>
          <w:szCs w:val="22"/>
          <w:u w:val="single"/>
          <w:lang w:val="es-ES"/>
        </w:rPr>
        <w:t xml:space="preserve">Para más información, </w:t>
      </w:r>
      <w:r w:rsidRPr="008A0F35">
        <w:rPr>
          <w:rFonts w:asciiTheme="minorHAnsi" w:hAnsiTheme="minorHAnsi" w:cstheme="minorHAnsi"/>
          <w:color w:val="000000" w:themeColor="text1"/>
          <w:sz w:val="22"/>
          <w:szCs w:val="22"/>
          <w:u w:val="single"/>
          <w:lang w:val="es-ES"/>
        </w:rPr>
        <w:t>facilite los enlaces a las fuentes o suba aquí los documentos de referencia</w:t>
      </w:r>
      <w:r w:rsidRPr="008A0F35">
        <w:rPr>
          <w:rFonts w:asciiTheme="minorHAnsi" w:hAnsiTheme="minorHAnsi" w:cstheme="minorHAnsi"/>
          <w:sz w:val="22"/>
          <w:szCs w:val="22"/>
          <w:u w:val="single"/>
          <w:lang w:val="es-ES"/>
        </w:rPr>
        <w:t>.</w:t>
      </w:r>
    </w:p>
    <w:p w14:paraId="692D9D40" w14:textId="77777777" w:rsidR="00056FCF" w:rsidRPr="008A0F35" w:rsidRDefault="00056FCF" w:rsidP="00056FCF">
      <w:pPr>
        <w:rPr>
          <w:rFonts w:asciiTheme="minorHAnsi" w:hAnsiTheme="minorHAnsi" w:cstheme="minorHAnsi"/>
          <w:sz w:val="22"/>
          <w:szCs w:val="22"/>
          <w:u w:val="single"/>
          <w:lang w:val="es-ES"/>
        </w:rPr>
      </w:pPr>
    </w:p>
    <w:p w14:paraId="15F691FE" w14:textId="77777777" w:rsidR="00056FCF" w:rsidRPr="008A0F35" w:rsidRDefault="00056FCF" w:rsidP="00056FCF">
      <w:pPr>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8.9</w:t>
      </w:r>
      <w:r w:rsidRPr="008A0F35">
        <w:rPr>
          <w:rFonts w:asciiTheme="minorHAnsi" w:hAnsiTheme="minorHAnsi" w:cstheme="minorHAnsi"/>
          <w:sz w:val="22"/>
          <w:szCs w:val="22"/>
          <w:u w:val="single"/>
          <w:lang w:val="es-ES"/>
        </w:rPr>
        <w:tab/>
        <w:t>¿Cuáles son sus principales necesidades en la elaboración de un inventario nacional de humedales para apoyar la presentación de informes sobre el indicador 6.6.1 de los ODS y así hacer un seguimiento del estado y las tendencias mundiales de los humedales? Seleccione o marque a continuación:</w:t>
      </w:r>
    </w:p>
    <w:p w14:paraId="2F4B8CC6"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w:t>
      </w:r>
      <w:r w:rsidRPr="008A0F35">
        <w:rPr>
          <w:rFonts w:asciiTheme="minorHAnsi" w:hAnsiTheme="minorHAnsi" w:cstheme="minorHAnsi"/>
          <w:sz w:val="22"/>
          <w:szCs w:val="22"/>
          <w:u w:val="single"/>
          <w:lang w:val="es-ES"/>
        </w:rPr>
        <w:tab/>
        <w:t xml:space="preserve">Acceso a datos y normas de adquisición de datos      </w:t>
      </w:r>
      <w:r w:rsidRPr="0039153F">
        <w:rPr>
          <w:rFonts w:asciiTheme="minorHAnsi" w:hAnsiTheme="minorHAnsi" w:cstheme="minorHAnsi"/>
          <w:sz w:val="22"/>
          <w:szCs w:val="22"/>
          <w:u w:val="single"/>
          <w:lang w:val="es-ES"/>
        </w:rPr>
        <w:t>x</w:t>
      </w:r>
    </w:p>
    <w:p w14:paraId="0064570F"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b)</w:t>
      </w:r>
      <w:r w:rsidRPr="008A0F35">
        <w:rPr>
          <w:rFonts w:asciiTheme="minorHAnsi" w:hAnsiTheme="minorHAnsi" w:cstheme="minorHAnsi"/>
          <w:sz w:val="22"/>
          <w:szCs w:val="22"/>
          <w:u w:val="single"/>
          <w:lang w:val="es-ES"/>
        </w:rPr>
        <w:tab/>
        <w:t>Métodos y enfoques de delineación de humedales</w:t>
      </w:r>
    </w:p>
    <w:p w14:paraId="246C86BC"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c)</w:t>
      </w:r>
      <w:r w:rsidRPr="008A0F35">
        <w:rPr>
          <w:rFonts w:asciiTheme="minorHAnsi" w:hAnsiTheme="minorHAnsi" w:cstheme="minorHAnsi"/>
          <w:sz w:val="22"/>
          <w:szCs w:val="22"/>
          <w:u w:val="single"/>
          <w:lang w:val="es-ES"/>
        </w:rPr>
        <w:tab/>
        <w:t>Clasificaciones de hábitat</w:t>
      </w:r>
    </w:p>
    <w:p w14:paraId="72799B2F"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d)</w:t>
      </w:r>
      <w:r w:rsidRPr="008A0F35">
        <w:rPr>
          <w:rFonts w:asciiTheme="minorHAnsi" w:hAnsiTheme="minorHAnsi" w:cstheme="minorHAnsi"/>
          <w:sz w:val="22"/>
          <w:szCs w:val="22"/>
          <w:u w:val="single"/>
          <w:lang w:val="es-ES"/>
        </w:rPr>
        <w:tab/>
      </w:r>
      <w:r w:rsidRPr="008A0F35">
        <w:rPr>
          <w:rFonts w:asciiTheme="minorHAnsi" w:eastAsia="Times New Roman" w:hAnsiTheme="minorHAnsi" w:cstheme="minorHAnsi"/>
          <w:sz w:val="22"/>
          <w:szCs w:val="22"/>
          <w:u w:val="single"/>
          <w:lang w:val="es-ES" w:eastAsia="en-GB"/>
        </w:rPr>
        <w:t>Normalización de los métodos de interpretación de datos</w:t>
      </w:r>
    </w:p>
    <w:p w14:paraId="3E434DD7"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e)</w:t>
      </w:r>
      <w:r w:rsidRPr="008A0F35">
        <w:rPr>
          <w:rFonts w:asciiTheme="minorHAnsi" w:hAnsiTheme="minorHAnsi" w:cstheme="minorHAnsi"/>
          <w:sz w:val="22"/>
          <w:szCs w:val="22"/>
          <w:u w:val="single"/>
          <w:lang w:val="es-ES"/>
        </w:rPr>
        <w:tab/>
      </w:r>
      <w:bookmarkStart w:id="29" w:name="_Hlk141311632"/>
      <w:r w:rsidRPr="008A0F35">
        <w:rPr>
          <w:rFonts w:asciiTheme="minorHAnsi" w:hAnsiTheme="minorHAnsi" w:cstheme="minorHAnsi"/>
          <w:sz w:val="22"/>
          <w:szCs w:val="22"/>
          <w:u w:val="single"/>
          <w:lang w:val="es-ES"/>
        </w:rPr>
        <w:t>Marco normativo y estructura de gobernanza</w:t>
      </w:r>
      <w:bookmarkEnd w:id="29"/>
    </w:p>
    <w:p w14:paraId="370DFD02"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f)</w:t>
      </w:r>
      <w:r w:rsidRPr="008A0F35">
        <w:rPr>
          <w:rFonts w:asciiTheme="minorHAnsi" w:hAnsiTheme="minorHAnsi" w:cstheme="minorHAnsi"/>
          <w:sz w:val="22"/>
          <w:szCs w:val="22"/>
          <w:u w:val="single"/>
          <w:lang w:val="es-ES"/>
        </w:rPr>
        <w:tab/>
        <w:t xml:space="preserve">Recursos  </w:t>
      </w:r>
    </w:p>
    <w:p w14:paraId="2EB00FA4"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g)</w:t>
      </w:r>
      <w:r w:rsidRPr="008A0F35">
        <w:rPr>
          <w:rFonts w:asciiTheme="minorHAnsi" w:hAnsiTheme="minorHAnsi" w:cstheme="minorHAnsi"/>
          <w:sz w:val="22"/>
          <w:szCs w:val="22"/>
          <w:u w:val="single"/>
          <w:lang w:val="es-ES"/>
        </w:rPr>
        <w:tab/>
      </w:r>
      <w:bookmarkStart w:id="30" w:name="_Hlk141311505"/>
      <w:r w:rsidRPr="008A0F35">
        <w:rPr>
          <w:rFonts w:asciiTheme="minorHAnsi" w:hAnsiTheme="minorHAnsi" w:cstheme="minorHAnsi"/>
          <w:sz w:val="22"/>
          <w:szCs w:val="22"/>
          <w:u w:val="single"/>
          <w:lang w:val="es-ES"/>
        </w:rPr>
        <w:t>Competencias pertinentes</w:t>
      </w:r>
      <w:bookmarkEnd w:id="30"/>
    </w:p>
    <w:p w14:paraId="3354DF38"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h)</w:t>
      </w:r>
      <w:r w:rsidRPr="008A0F35">
        <w:rPr>
          <w:rFonts w:asciiTheme="minorHAnsi" w:hAnsiTheme="minorHAnsi" w:cstheme="minorHAnsi"/>
          <w:sz w:val="22"/>
          <w:szCs w:val="22"/>
          <w:u w:val="single"/>
          <w:lang w:val="es-ES"/>
        </w:rPr>
        <w:tab/>
        <w:t>Recogida de datos y cartografía</w:t>
      </w:r>
    </w:p>
    <w:p w14:paraId="5A043C9C" w14:textId="414CB688" w:rsidR="00056FCF"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i)</w:t>
      </w:r>
      <w:r w:rsidRPr="008A0F35">
        <w:rPr>
          <w:rFonts w:asciiTheme="minorHAnsi" w:hAnsiTheme="minorHAnsi" w:cstheme="minorHAnsi"/>
          <w:sz w:val="22"/>
          <w:szCs w:val="22"/>
          <w:u w:val="single"/>
          <w:lang w:val="es-ES"/>
        </w:rPr>
        <w:tab/>
        <w:t>Cooperación</w:t>
      </w:r>
    </w:p>
    <w:p w14:paraId="5B004000" w14:textId="1B0C5B53" w:rsidR="004F31FC" w:rsidRPr="008A0F35" w:rsidRDefault="004F31FC" w:rsidP="004F31FC">
      <w:pPr>
        <w:ind w:left="993" w:hanging="426"/>
        <w:rPr>
          <w:rFonts w:asciiTheme="minorHAnsi" w:hAnsiTheme="minorHAnsi" w:cstheme="minorHAnsi"/>
          <w:sz w:val="22"/>
          <w:szCs w:val="22"/>
          <w:u w:val="single"/>
          <w:lang w:val="es-ES"/>
        </w:rPr>
      </w:pPr>
      <w:r>
        <w:rPr>
          <w:rFonts w:asciiTheme="minorHAnsi" w:hAnsiTheme="minorHAnsi" w:cstheme="minorHAnsi"/>
          <w:sz w:val="22"/>
          <w:szCs w:val="22"/>
          <w:u w:val="single"/>
          <w:lang w:val="es-ES"/>
        </w:rPr>
        <w:t>j</w:t>
      </w:r>
      <w:r w:rsidRPr="008A0F35">
        <w:rPr>
          <w:rFonts w:asciiTheme="minorHAnsi" w:hAnsiTheme="minorHAnsi" w:cstheme="minorHAnsi"/>
          <w:sz w:val="22"/>
          <w:szCs w:val="22"/>
          <w:u w:val="single"/>
          <w:lang w:val="es-ES"/>
        </w:rPr>
        <w:t>)</w:t>
      </w:r>
      <w:r w:rsidRPr="008A0F35">
        <w:rPr>
          <w:rFonts w:asciiTheme="minorHAnsi" w:hAnsiTheme="minorHAnsi" w:cstheme="minorHAnsi"/>
          <w:sz w:val="22"/>
          <w:szCs w:val="22"/>
          <w:u w:val="single"/>
          <w:lang w:val="es-ES"/>
        </w:rPr>
        <w:tab/>
        <w:t>Otros</w:t>
      </w:r>
    </w:p>
    <w:p w14:paraId="6F9621A2" w14:textId="77777777" w:rsidR="00056FCF" w:rsidRPr="008A0F35" w:rsidRDefault="00056FCF" w:rsidP="00056FCF">
      <w:pPr>
        <w:rPr>
          <w:rFonts w:asciiTheme="minorHAnsi" w:hAnsiTheme="minorHAnsi" w:cstheme="minorHAnsi"/>
          <w:sz w:val="22"/>
          <w:szCs w:val="22"/>
          <w:highlight w:val="yellow"/>
          <w:lang w:val="es-ES"/>
        </w:rPr>
      </w:pPr>
    </w:p>
    <w:p w14:paraId="6D953271" w14:textId="5AAA312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8.10</w:t>
      </w:r>
      <w:r w:rsidRPr="008A0F35">
        <w:rPr>
          <w:rFonts w:asciiTheme="minorHAnsi" w:hAnsiTheme="minorHAnsi" w:cstheme="minorHAnsi"/>
          <w:sz w:val="22"/>
          <w:szCs w:val="22"/>
          <w:lang w:val="es-ES"/>
        </w:rPr>
        <w:tab/>
        <w:t>Seleccione en la siguiente lista las principales necesidades de su país a la hora de utilizar los resultados de los inventarios nacionales de humedales para aplicar los mandatos de la COP, por ejemplo, la conservación y el uso racional de todos los humedales (resoluciones X.2, XIII.12, XIII.I3, XIII.</w:t>
      </w:r>
      <w:r w:rsidR="00B22808">
        <w:rPr>
          <w:rFonts w:asciiTheme="minorHAnsi" w:hAnsiTheme="minorHAnsi" w:cstheme="minorHAnsi"/>
          <w:sz w:val="22"/>
          <w:szCs w:val="22"/>
          <w:lang w:val="es-ES"/>
        </w:rPr>
        <w:t>14</w:t>
      </w:r>
      <w:r w:rsidRPr="008A0F35">
        <w:rPr>
          <w:rFonts w:asciiTheme="minorHAnsi" w:hAnsiTheme="minorHAnsi" w:cstheme="minorHAnsi"/>
          <w:sz w:val="22"/>
          <w:szCs w:val="22"/>
          <w:lang w:val="es-ES"/>
        </w:rPr>
        <w:t>, XIII.16, XIV.17 y contribuciones determinadas a nivel nacional (NDC)) para lograr un desarrollo sostenible.</w:t>
      </w:r>
    </w:p>
    <w:p w14:paraId="0FBD1D27" w14:textId="77777777" w:rsidR="00056FCF" w:rsidRPr="008A0F35" w:rsidRDefault="00056FCF" w:rsidP="00056FCF">
      <w:pPr>
        <w:ind w:left="993" w:hanging="426"/>
        <w:rPr>
          <w:rFonts w:asciiTheme="minorHAnsi" w:hAnsiTheme="minorHAnsi" w:cstheme="minorHAnsi"/>
          <w:sz w:val="22"/>
          <w:szCs w:val="22"/>
          <w:lang w:val="es-ES"/>
        </w:rPr>
      </w:pPr>
      <w:r w:rsidRPr="008A0F35">
        <w:rPr>
          <w:rFonts w:asciiTheme="minorHAnsi" w:hAnsiTheme="minorHAnsi" w:cstheme="minorHAnsi"/>
          <w:sz w:val="22"/>
          <w:szCs w:val="22"/>
          <w:u w:val="single"/>
          <w:lang w:val="es-ES"/>
        </w:rPr>
        <w:t>a)</w:t>
      </w:r>
      <w:r w:rsidRPr="008A0F35">
        <w:rPr>
          <w:rFonts w:asciiTheme="minorHAnsi" w:hAnsiTheme="minorHAnsi" w:cstheme="minorHAnsi"/>
          <w:sz w:val="22"/>
          <w:szCs w:val="22"/>
          <w:u w:val="single"/>
          <w:lang w:val="es-ES"/>
        </w:rPr>
        <w:tab/>
        <w:t xml:space="preserve">Recursos </w:t>
      </w:r>
      <w:r w:rsidRPr="008A0F35">
        <w:rPr>
          <w:rFonts w:asciiTheme="minorHAnsi" w:hAnsiTheme="minorHAnsi" w:cstheme="minorHAnsi"/>
          <w:sz w:val="22"/>
          <w:szCs w:val="22"/>
          <w:u w:val="single"/>
          <w:lang w:val="es-ES"/>
        </w:rPr>
        <w:tab/>
      </w:r>
      <w:r w:rsidRPr="00B22808">
        <w:rPr>
          <w:rFonts w:asciiTheme="minorHAnsi" w:hAnsiTheme="minorHAnsi" w:cstheme="minorHAnsi"/>
          <w:sz w:val="22"/>
          <w:szCs w:val="22"/>
          <w:lang w:val="es-ES"/>
        </w:rPr>
        <w:t>x</w:t>
      </w:r>
    </w:p>
    <w:p w14:paraId="65141DA2"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b)</w:t>
      </w:r>
      <w:r w:rsidRPr="008A0F35">
        <w:rPr>
          <w:rFonts w:asciiTheme="minorHAnsi" w:hAnsiTheme="minorHAnsi" w:cstheme="minorHAnsi"/>
          <w:sz w:val="22"/>
          <w:szCs w:val="22"/>
          <w:u w:val="single"/>
          <w:lang w:val="es-ES"/>
        </w:rPr>
        <w:tab/>
        <w:t>Competencias pertinentes</w:t>
      </w:r>
    </w:p>
    <w:p w14:paraId="4FC1C018"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c)</w:t>
      </w:r>
      <w:r w:rsidRPr="008A0F35">
        <w:rPr>
          <w:rFonts w:asciiTheme="minorHAnsi" w:hAnsiTheme="minorHAnsi" w:cstheme="minorHAnsi"/>
          <w:sz w:val="22"/>
          <w:szCs w:val="22"/>
          <w:u w:val="single"/>
          <w:lang w:val="es-ES"/>
        </w:rPr>
        <w:tab/>
        <w:t>Sistemas y gestión de datos</w:t>
      </w:r>
    </w:p>
    <w:p w14:paraId="56F3364E"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d)</w:t>
      </w:r>
      <w:r w:rsidRPr="008A0F35">
        <w:rPr>
          <w:rFonts w:asciiTheme="minorHAnsi" w:hAnsiTheme="minorHAnsi" w:cstheme="minorHAnsi"/>
          <w:sz w:val="22"/>
          <w:szCs w:val="22"/>
          <w:u w:val="single"/>
          <w:lang w:val="es-ES"/>
        </w:rPr>
        <w:tab/>
        <w:t>Aplicación de la información de los inventarios nacionales de humedales a la toma de decisiones (clima, biodiversidad y planificación/informes sectoriales).</w:t>
      </w:r>
    </w:p>
    <w:p w14:paraId="4B772328"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lastRenderedPageBreak/>
        <w:t>e)</w:t>
      </w:r>
      <w:r w:rsidRPr="008A0F35">
        <w:rPr>
          <w:rFonts w:asciiTheme="minorHAnsi" w:hAnsiTheme="minorHAnsi" w:cstheme="minorHAnsi"/>
          <w:sz w:val="22"/>
          <w:szCs w:val="22"/>
          <w:u w:val="single"/>
          <w:lang w:val="es-ES"/>
        </w:rPr>
        <w:tab/>
        <w:t xml:space="preserve">Marco normativo y estructura de gobernanza </w:t>
      </w:r>
    </w:p>
    <w:p w14:paraId="348C80AF" w14:textId="77777777" w:rsidR="00056FCF" w:rsidRPr="008A0F35" w:rsidRDefault="00056FCF" w:rsidP="00056FCF">
      <w:pPr>
        <w:ind w:left="993" w:hanging="426"/>
        <w:rPr>
          <w:rFonts w:asciiTheme="minorHAnsi" w:eastAsia="Times New Roman" w:hAnsiTheme="minorHAnsi" w:cstheme="minorHAnsi"/>
          <w:sz w:val="22"/>
          <w:szCs w:val="22"/>
          <w:u w:val="single"/>
          <w:lang w:val="es-ES" w:eastAsia="en-GB"/>
        </w:rPr>
      </w:pPr>
      <w:r w:rsidRPr="008A0F35">
        <w:rPr>
          <w:rFonts w:asciiTheme="minorHAnsi" w:hAnsiTheme="minorHAnsi" w:cstheme="minorHAnsi"/>
          <w:sz w:val="22"/>
          <w:szCs w:val="22"/>
          <w:u w:val="single"/>
          <w:lang w:val="es-ES"/>
        </w:rPr>
        <w:t>f)</w:t>
      </w:r>
      <w:r w:rsidRPr="008A0F35">
        <w:rPr>
          <w:rFonts w:asciiTheme="minorHAnsi" w:hAnsiTheme="minorHAnsi" w:cstheme="minorHAnsi"/>
          <w:sz w:val="22"/>
          <w:szCs w:val="22"/>
          <w:u w:val="single"/>
          <w:lang w:val="es-ES"/>
        </w:rPr>
        <w:tab/>
      </w:r>
      <w:r w:rsidRPr="008A0F35">
        <w:rPr>
          <w:rFonts w:asciiTheme="minorHAnsi" w:eastAsia="Times New Roman" w:hAnsiTheme="minorHAnsi" w:cstheme="minorHAnsi"/>
          <w:sz w:val="22"/>
          <w:szCs w:val="22"/>
          <w:u w:val="single"/>
          <w:lang w:val="es-ES" w:eastAsia="en-GB"/>
        </w:rPr>
        <w:t>Interpretación y comunicación de datos</w:t>
      </w:r>
    </w:p>
    <w:p w14:paraId="0D319A89"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g)</w:t>
      </w:r>
      <w:r w:rsidRPr="008A0F35">
        <w:rPr>
          <w:rFonts w:asciiTheme="minorHAnsi" w:hAnsiTheme="minorHAnsi" w:cstheme="minorHAnsi"/>
          <w:sz w:val="22"/>
          <w:szCs w:val="22"/>
          <w:u w:val="single"/>
          <w:lang w:val="es-ES"/>
        </w:rPr>
        <w:tab/>
        <w:t>Cooperación</w:t>
      </w:r>
    </w:p>
    <w:p w14:paraId="43022EE5"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h)</w:t>
      </w:r>
      <w:r w:rsidRPr="008A0F35">
        <w:rPr>
          <w:rFonts w:asciiTheme="minorHAnsi" w:hAnsiTheme="minorHAnsi" w:cstheme="minorHAnsi"/>
          <w:sz w:val="22"/>
          <w:szCs w:val="22"/>
          <w:u w:val="single"/>
          <w:lang w:val="es-ES"/>
        </w:rPr>
        <w:tab/>
        <w:t>Otros</w:t>
      </w:r>
    </w:p>
    <w:p w14:paraId="45CDD8B7" w14:textId="77777777" w:rsidR="00056FCF" w:rsidRPr="008A0F35" w:rsidRDefault="00056FCF" w:rsidP="00056FCF">
      <w:pPr>
        <w:rPr>
          <w:rFonts w:asciiTheme="minorHAnsi" w:hAnsiTheme="minorHAnsi" w:cstheme="minorHAnsi"/>
          <w:sz w:val="22"/>
          <w:szCs w:val="22"/>
          <w:lang w:val="es-ES"/>
        </w:rPr>
      </w:pPr>
    </w:p>
    <w:p w14:paraId="04FFAFF0" w14:textId="77777777" w:rsidR="00056FCF" w:rsidRPr="008A0F35" w:rsidRDefault="00056FCF" w:rsidP="00056FCF">
      <w:pPr>
        <w:ind w:left="567" w:hanging="567"/>
        <w:rPr>
          <w:rFonts w:asciiTheme="minorHAnsi" w:hAnsiTheme="minorHAnsi" w:cstheme="minorHAnsi"/>
          <w:sz w:val="22"/>
          <w:szCs w:val="22"/>
          <w:u w:val="single"/>
          <w:lang w:val="es-ES"/>
        </w:rPr>
      </w:pPr>
      <w:bookmarkStart w:id="31" w:name="_Hlk133173256"/>
      <w:r w:rsidRPr="008A0F35">
        <w:rPr>
          <w:rFonts w:asciiTheme="minorHAnsi" w:hAnsiTheme="minorHAnsi" w:cstheme="minorHAnsi"/>
          <w:sz w:val="22"/>
          <w:szCs w:val="22"/>
          <w:u w:val="single"/>
          <w:lang w:val="es-ES"/>
        </w:rPr>
        <w:t>8.11</w:t>
      </w:r>
      <w:r w:rsidRPr="008A0F35">
        <w:rPr>
          <w:rFonts w:asciiTheme="minorHAnsi" w:hAnsiTheme="minorHAnsi" w:cstheme="minorHAnsi"/>
          <w:sz w:val="22"/>
          <w:szCs w:val="22"/>
          <w:u w:val="single"/>
          <w:lang w:val="es-ES"/>
        </w:rPr>
        <w:tab/>
        <w:t xml:space="preserve">¿Ha adoptado su país alguna medida/acción desde la COP14 para integrar la protección, el uso racional y la restauración de los humedales en las siguientes políticas, estrategias o planes? {1.3.2} {1.3.3} ARC 1.3.i </w:t>
      </w:r>
    </w:p>
    <w:p w14:paraId="600D3A4A"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Sí; B=No; C=En parte; D=Previsto; X=Sin datos</w:t>
      </w:r>
    </w:p>
    <w:p w14:paraId="76821A3F"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w:t>
      </w:r>
      <w:r w:rsidRPr="008A0F35">
        <w:rPr>
          <w:rFonts w:asciiTheme="minorHAnsi" w:hAnsiTheme="minorHAnsi" w:cstheme="minorHAnsi"/>
          <w:sz w:val="22"/>
          <w:szCs w:val="22"/>
          <w:u w:val="single"/>
          <w:lang w:val="es-ES"/>
        </w:rPr>
        <w:tab/>
        <w:t>Política/estrategia nacional del agua:</w:t>
      </w:r>
    </w:p>
    <w:p w14:paraId="7835DC44"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b)</w:t>
      </w:r>
      <w:r w:rsidRPr="008A0F35">
        <w:rPr>
          <w:rFonts w:asciiTheme="minorHAnsi" w:hAnsiTheme="minorHAnsi" w:cstheme="minorHAnsi"/>
          <w:sz w:val="22"/>
          <w:szCs w:val="22"/>
          <w:u w:val="single"/>
          <w:lang w:val="es-ES"/>
        </w:rPr>
        <w:tab/>
        <w:t>Política/estrategia energética y minera:</w:t>
      </w:r>
    </w:p>
    <w:p w14:paraId="455026CC"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c)</w:t>
      </w:r>
      <w:r w:rsidRPr="008A0F35">
        <w:rPr>
          <w:rFonts w:asciiTheme="minorHAnsi" w:hAnsiTheme="minorHAnsi" w:cstheme="minorHAnsi"/>
          <w:sz w:val="22"/>
          <w:szCs w:val="22"/>
          <w:u w:val="single"/>
          <w:lang w:val="es-ES"/>
        </w:rPr>
        <w:tab/>
        <w:t>Política/estrategia/plan de industrias extractivas:</w:t>
      </w:r>
    </w:p>
    <w:p w14:paraId="2EED30F5"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d)</w:t>
      </w:r>
      <w:r w:rsidRPr="008A0F35">
        <w:rPr>
          <w:rFonts w:asciiTheme="minorHAnsi" w:hAnsiTheme="minorHAnsi" w:cstheme="minorHAnsi"/>
          <w:sz w:val="22"/>
          <w:szCs w:val="22"/>
          <w:u w:val="single"/>
          <w:lang w:val="es-ES"/>
        </w:rPr>
        <w:tab/>
        <w:t>Política/estrategia/plan de reducción de la pobreza:</w:t>
      </w:r>
    </w:p>
    <w:p w14:paraId="5C7C0078"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e)</w:t>
      </w:r>
      <w:r w:rsidRPr="008A0F35">
        <w:rPr>
          <w:rFonts w:asciiTheme="minorHAnsi" w:hAnsiTheme="minorHAnsi" w:cstheme="minorHAnsi"/>
          <w:sz w:val="22"/>
          <w:szCs w:val="22"/>
          <w:u w:val="single"/>
          <w:lang w:val="es-ES"/>
        </w:rPr>
        <w:tab/>
        <w:t>Política/estrategia/plan sobre saneamiento:</w:t>
      </w:r>
    </w:p>
    <w:p w14:paraId="1C2AD0CA"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f)</w:t>
      </w:r>
      <w:r w:rsidRPr="008A0F35">
        <w:rPr>
          <w:rFonts w:asciiTheme="minorHAnsi" w:hAnsiTheme="minorHAnsi" w:cstheme="minorHAnsi"/>
          <w:sz w:val="22"/>
          <w:szCs w:val="22"/>
          <w:u w:val="single"/>
          <w:lang w:val="es-ES"/>
        </w:rPr>
        <w:tab/>
        <w:t>Política/estrategia/plan sobre seguridad alimentaria:</w:t>
      </w:r>
    </w:p>
    <w:p w14:paraId="31989D04"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g)</w:t>
      </w:r>
      <w:r w:rsidRPr="008A0F35">
        <w:rPr>
          <w:rFonts w:asciiTheme="minorHAnsi" w:hAnsiTheme="minorHAnsi" w:cstheme="minorHAnsi"/>
          <w:sz w:val="22"/>
          <w:szCs w:val="22"/>
          <w:u w:val="single"/>
          <w:lang w:val="es-ES"/>
        </w:rPr>
        <w:tab/>
        <w:t>Estrategias y planes de acción sobre biodiversidad en el marco del CDB:</w:t>
      </w:r>
    </w:p>
    <w:p w14:paraId="46CC6ECE"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h)</w:t>
      </w:r>
      <w:r w:rsidRPr="008A0F35">
        <w:rPr>
          <w:rFonts w:asciiTheme="minorHAnsi" w:hAnsiTheme="minorHAnsi" w:cstheme="minorHAnsi"/>
          <w:sz w:val="22"/>
          <w:szCs w:val="22"/>
          <w:u w:val="single"/>
          <w:lang w:val="es-ES"/>
        </w:rPr>
        <w:tab/>
        <w:t>Políticas nacionales sobre desarrollo urbano:</w:t>
      </w:r>
    </w:p>
    <w:p w14:paraId="0D980E72" w14:textId="1F1BC38D" w:rsidR="00056FCF" w:rsidRPr="008A0F35" w:rsidRDefault="004F31FC" w:rsidP="00056FCF">
      <w:pPr>
        <w:ind w:left="993" w:hanging="426"/>
        <w:rPr>
          <w:rFonts w:asciiTheme="minorHAnsi" w:hAnsiTheme="minorHAnsi" w:cstheme="minorHAnsi"/>
          <w:sz w:val="22"/>
          <w:szCs w:val="22"/>
          <w:u w:val="single"/>
          <w:lang w:val="es-ES"/>
        </w:rPr>
      </w:pPr>
      <w:r>
        <w:rPr>
          <w:rFonts w:asciiTheme="minorHAnsi" w:hAnsiTheme="minorHAnsi" w:cstheme="minorHAnsi"/>
          <w:sz w:val="22"/>
          <w:szCs w:val="22"/>
          <w:u w:val="single"/>
          <w:lang w:val="es-ES"/>
        </w:rPr>
        <w:t>i</w:t>
      </w:r>
      <w:r w:rsidR="00056FCF" w:rsidRPr="008A0F35">
        <w:rPr>
          <w:rFonts w:asciiTheme="minorHAnsi" w:hAnsiTheme="minorHAnsi" w:cstheme="minorHAnsi"/>
          <w:sz w:val="22"/>
          <w:szCs w:val="22"/>
          <w:u w:val="single"/>
          <w:lang w:val="es-ES"/>
        </w:rPr>
        <w:t>)</w:t>
      </w:r>
      <w:r w:rsidR="00056FCF" w:rsidRPr="008A0F35">
        <w:rPr>
          <w:rFonts w:asciiTheme="minorHAnsi" w:hAnsiTheme="minorHAnsi" w:cstheme="minorHAnsi"/>
          <w:sz w:val="22"/>
          <w:szCs w:val="22"/>
          <w:u w:val="single"/>
          <w:lang w:val="es-ES"/>
        </w:rPr>
        <w:tab/>
        <w:t>Políticas nacionales sobre turismo:</w:t>
      </w:r>
    </w:p>
    <w:p w14:paraId="1D6EDC92" w14:textId="72DE3867" w:rsidR="00056FCF" w:rsidRPr="008A0F35" w:rsidRDefault="004F31FC" w:rsidP="00056FCF">
      <w:pPr>
        <w:ind w:left="993" w:hanging="426"/>
        <w:rPr>
          <w:rFonts w:asciiTheme="minorHAnsi" w:hAnsiTheme="minorHAnsi" w:cstheme="minorHAnsi"/>
          <w:sz w:val="22"/>
          <w:szCs w:val="22"/>
          <w:u w:val="single"/>
          <w:lang w:val="es-ES"/>
        </w:rPr>
      </w:pPr>
      <w:r>
        <w:rPr>
          <w:rFonts w:asciiTheme="minorHAnsi" w:hAnsiTheme="minorHAnsi" w:cstheme="minorHAnsi"/>
          <w:sz w:val="22"/>
          <w:szCs w:val="22"/>
          <w:u w:val="single"/>
          <w:lang w:val="es-ES"/>
        </w:rPr>
        <w:t>j</w:t>
      </w:r>
      <w:r w:rsidR="00056FCF" w:rsidRPr="008A0F35">
        <w:rPr>
          <w:rFonts w:asciiTheme="minorHAnsi" w:hAnsiTheme="minorHAnsi" w:cstheme="minorHAnsi"/>
          <w:sz w:val="22"/>
          <w:szCs w:val="22"/>
          <w:u w:val="single"/>
          <w:lang w:val="es-ES"/>
        </w:rPr>
        <w:t>)</w:t>
      </w:r>
      <w:r w:rsidR="00056FCF" w:rsidRPr="008A0F35">
        <w:rPr>
          <w:rFonts w:asciiTheme="minorHAnsi" w:hAnsiTheme="minorHAnsi" w:cstheme="minorHAnsi"/>
          <w:sz w:val="22"/>
          <w:szCs w:val="22"/>
          <w:u w:val="single"/>
          <w:lang w:val="es-ES"/>
        </w:rPr>
        <w:tab/>
        <w:t>Políticas nacionales sobre infraestructuras:</w:t>
      </w:r>
    </w:p>
    <w:p w14:paraId="41108682" w14:textId="75C9EEEC" w:rsidR="00056FCF" w:rsidRPr="008A0F35" w:rsidRDefault="004F31FC" w:rsidP="00056FCF">
      <w:pPr>
        <w:ind w:left="993" w:hanging="426"/>
        <w:rPr>
          <w:rFonts w:asciiTheme="minorHAnsi" w:hAnsiTheme="minorHAnsi" w:cstheme="minorHAnsi"/>
          <w:sz w:val="22"/>
          <w:szCs w:val="22"/>
          <w:u w:val="single"/>
          <w:lang w:val="es-ES"/>
        </w:rPr>
      </w:pPr>
      <w:r>
        <w:rPr>
          <w:rFonts w:asciiTheme="minorHAnsi" w:hAnsiTheme="minorHAnsi" w:cstheme="minorHAnsi"/>
          <w:sz w:val="22"/>
          <w:szCs w:val="22"/>
          <w:u w:val="single"/>
          <w:lang w:val="es-ES"/>
        </w:rPr>
        <w:t>k</w:t>
      </w:r>
      <w:r w:rsidR="00056FCF" w:rsidRPr="008A0F35">
        <w:rPr>
          <w:rFonts w:asciiTheme="minorHAnsi" w:hAnsiTheme="minorHAnsi" w:cstheme="minorHAnsi"/>
          <w:sz w:val="22"/>
          <w:szCs w:val="22"/>
          <w:u w:val="single"/>
          <w:lang w:val="es-ES"/>
        </w:rPr>
        <w:t>)</w:t>
      </w:r>
      <w:r w:rsidR="00056FCF" w:rsidRPr="008A0F35">
        <w:rPr>
          <w:rFonts w:asciiTheme="minorHAnsi" w:hAnsiTheme="minorHAnsi" w:cstheme="minorHAnsi"/>
          <w:sz w:val="22"/>
          <w:szCs w:val="22"/>
          <w:u w:val="single"/>
          <w:lang w:val="es-ES"/>
        </w:rPr>
        <w:tab/>
        <w:t>Políticas nacionales sobre acuicultura y pesca {1.3.3} ARC 1.3.i:</w:t>
      </w:r>
    </w:p>
    <w:p w14:paraId="32050F48" w14:textId="5285D8CA" w:rsidR="00056FCF" w:rsidRPr="008A0F35" w:rsidRDefault="004F31FC" w:rsidP="00056FCF">
      <w:pPr>
        <w:ind w:left="993" w:hanging="426"/>
        <w:rPr>
          <w:rFonts w:asciiTheme="minorHAnsi" w:hAnsiTheme="minorHAnsi" w:cstheme="minorHAnsi"/>
          <w:sz w:val="22"/>
          <w:szCs w:val="22"/>
          <w:u w:val="single"/>
          <w:lang w:val="es-ES"/>
        </w:rPr>
      </w:pPr>
      <w:r>
        <w:rPr>
          <w:rFonts w:asciiTheme="minorHAnsi" w:hAnsiTheme="minorHAnsi" w:cstheme="minorHAnsi"/>
          <w:sz w:val="22"/>
          <w:szCs w:val="22"/>
          <w:u w:val="single"/>
          <w:lang w:val="es-ES"/>
        </w:rPr>
        <w:t>l</w:t>
      </w:r>
      <w:r w:rsidR="00056FCF" w:rsidRPr="008A0F35">
        <w:rPr>
          <w:rFonts w:asciiTheme="minorHAnsi" w:hAnsiTheme="minorHAnsi" w:cstheme="minorHAnsi"/>
          <w:sz w:val="22"/>
          <w:szCs w:val="22"/>
          <w:u w:val="single"/>
          <w:lang w:val="es-ES"/>
        </w:rPr>
        <w:t>)</w:t>
      </w:r>
      <w:r w:rsidR="00056FCF" w:rsidRPr="008A0F35">
        <w:rPr>
          <w:rFonts w:asciiTheme="minorHAnsi" w:hAnsiTheme="minorHAnsi" w:cstheme="minorHAnsi"/>
          <w:sz w:val="22"/>
          <w:szCs w:val="22"/>
          <w:u w:val="single"/>
          <w:lang w:val="es-ES"/>
        </w:rPr>
        <w:tab/>
        <w:t>Planes nacionales de acción para el control y la gestión de la contaminación:</w:t>
      </w:r>
    </w:p>
    <w:p w14:paraId="0727FFC5" w14:textId="4C7BBB7E" w:rsidR="00056FCF" w:rsidRPr="008A0F35" w:rsidRDefault="004F31FC" w:rsidP="00056FCF">
      <w:pPr>
        <w:ind w:left="993" w:hanging="426"/>
        <w:rPr>
          <w:rFonts w:asciiTheme="minorHAnsi" w:hAnsiTheme="minorHAnsi" w:cstheme="minorHAnsi"/>
          <w:sz w:val="22"/>
          <w:szCs w:val="22"/>
          <w:u w:val="single"/>
          <w:lang w:val="es-ES"/>
        </w:rPr>
      </w:pPr>
      <w:r>
        <w:rPr>
          <w:rFonts w:asciiTheme="minorHAnsi" w:hAnsiTheme="minorHAnsi" w:cstheme="minorHAnsi"/>
          <w:sz w:val="22"/>
          <w:szCs w:val="22"/>
          <w:u w:val="single"/>
          <w:lang w:val="es-ES"/>
        </w:rPr>
        <w:t>m</w:t>
      </w:r>
      <w:bookmarkStart w:id="32" w:name="_GoBack"/>
      <w:bookmarkEnd w:id="32"/>
      <w:r w:rsidR="00056FCF" w:rsidRPr="008A0F35">
        <w:rPr>
          <w:rFonts w:asciiTheme="minorHAnsi" w:hAnsiTheme="minorHAnsi" w:cstheme="minorHAnsi"/>
          <w:sz w:val="22"/>
          <w:szCs w:val="22"/>
          <w:u w:val="single"/>
          <w:lang w:val="es-ES"/>
        </w:rPr>
        <w:t>)</w:t>
      </w:r>
      <w:r w:rsidR="00056FCF" w:rsidRPr="008A0F35">
        <w:rPr>
          <w:rFonts w:asciiTheme="minorHAnsi" w:hAnsiTheme="minorHAnsi" w:cstheme="minorHAnsi"/>
          <w:sz w:val="22"/>
          <w:szCs w:val="22"/>
          <w:u w:val="single"/>
          <w:lang w:val="es-ES"/>
        </w:rPr>
        <w:tab/>
        <w:t>Políticas nacionales de gestión de aguas residuales y calidad del agua:</w:t>
      </w:r>
    </w:p>
    <w:p w14:paraId="248BEE67" w14:textId="77777777" w:rsidR="00056FCF" w:rsidRPr="008A0F35" w:rsidRDefault="00056FCF" w:rsidP="00056FCF">
      <w:pPr>
        <w:ind w:left="567"/>
        <w:rPr>
          <w:rFonts w:asciiTheme="minorHAnsi" w:hAnsiTheme="minorHAnsi" w:cstheme="minorHAnsi"/>
          <w:sz w:val="22"/>
          <w:szCs w:val="22"/>
          <w:highlight w:val="yellow"/>
          <w:lang w:val="es-ES"/>
        </w:rPr>
      </w:pPr>
    </w:p>
    <w:p w14:paraId="2745A3FC"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8.11. Información adicional: Facilite los enlaces a las fuentes o suba aquí los documentos de referencia de las acciones/pasos específicos para las políticas/estrategias marcadas anteriormente.</w:t>
      </w:r>
    </w:p>
    <w:p w14:paraId="35B0C7B9" w14:textId="77777777" w:rsidR="00056FCF" w:rsidRPr="008A0F35" w:rsidRDefault="00056FCF" w:rsidP="00056FCF">
      <w:pPr>
        <w:rPr>
          <w:rFonts w:asciiTheme="minorHAnsi" w:hAnsiTheme="minorHAnsi" w:cstheme="minorHAnsi"/>
          <w:sz w:val="22"/>
          <w:szCs w:val="22"/>
          <w:u w:val="single"/>
          <w:lang w:val="es-ES"/>
        </w:rPr>
      </w:pPr>
    </w:p>
    <w:bookmarkEnd w:id="31"/>
    <w:p w14:paraId="59EAE17E" w14:textId="77777777" w:rsidR="00056FCF" w:rsidRPr="008A0F35" w:rsidRDefault="00056FCF" w:rsidP="00056FCF">
      <w:pPr>
        <w:rPr>
          <w:rFonts w:asciiTheme="minorHAnsi" w:hAnsiTheme="minorHAnsi" w:cstheme="minorHAnsi"/>
          <w:sz w:val="22"/>
          <w:szCs w:val="22"/>
          <w:lang w:val="es-ES"/>
        </w:rPr>
      </w:pPr>
    </w:p>
    <w:p w14:paraId="22D97E16"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bookmarkStart w:id="33" w:name="oo1_2NPT"/>
      <w:bookmarkStart w:id="34" w:name="_Operational_Objective_1_2__Assess_a"/>
      <w:bookmarkStart w:id="35" w:name="_Toc149720092"/>
      <w:bookmarkEnd w:id="27"/>
      <w:bookmarkEnd w:id="33"/>
      <w:bookmarkEnd w:id="34"/>
      <w:r w:rsidRPr="008A0F35">
        <w:rPr>
          <w:rFonts w:asciiTheme="minorHAnsi" w:hAnsiTheme="minorHAnsi" w:cstheme="minorHAnsi"/>
          <w:b/>
          <w:bCs/>
          <w:i/>
          <w:spacing w:val="-2"/>
          <w:sz w:val="22"/>
          <w:szCs w:val="22"/>
          <w:lang w:val="es-ES"/>
        </w:rPr>
        <w:t xml:space="preserve">Meta 9. </w:t>
      </w:r>
      <w:r w:rsidRPr="008A0F35">
        <w:rPr>
          <w:rFonts w:asciiTheme="minorHAnsi" w:hAnsiTheme="minorHAnsi" w:cstheme="minorHAnsi"/>
          <w:i/>
          <w:spacing w:val="-2"/>
          <w:sz w:val="22"/>
          <w:szCs w:val="22"/>
          <w:lang w:val="es-ES"/>
        </w:rPr>
        <w:t>El uso racional de los humedales se refuerza a través del manejo integrado de los recursos a la escala adecuada, por ejemplo, en una cuenca hidrográfica o una zona costera {1.3.}.</w:t>
      </w:r>
    </w:p>
    <w:p w14:paraId="0CC6C745"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w:t>
      </w:r>
      <w:bookmarkStart w:id="36" w:name="_Hlk141385646"/>
      <w:r w:rsidRPr="008A0F35">
        <w:rPr>
          <w:rFonts w:asciiTheme="minorHAnsi" w:hAnsiTheme="minorHAnsi" w:cstheme="minorHAnsi"/>
          <w:i/>
          <w:spacing w:val="-2"/>
          <w:sz w:val="22"/>
          <w:szCs w:val="22"/>
          <w:lang w:val="es-ES"/>
        </w:rPr>
        <w:t>Referencia a las Metas 1, 9, 10 y 15 del Marco mundial de la diversidad biológica]</w:t>
      </w:r>
      <w:bookmarkEnd w:id="36"/>
    </w:p>
    <w:bookmarkEnd w:id="35"/>
    <w:p w14:paraId="40D75B29" w14:textId="77777777" w:rsidR="00056FCF" w:rsidRPr="008A0F35" w:rsidRDefault="00056FCF" w:rsidP="00056FCF">
      <w:pPr>
        <w:rPr>
          <w:rFonts w:asciiTheme="minorHAnsi" w:hAnsiTheme="minorHAnsi" w:cstheme="minorHAnsi"/>
          <w:sz w:val="22"/>
          <w:szCs w:val="22"/>
          <w:lang w:val="es-ES"/>
        </w:rPr>
      </w:pPr>
    </w:p>
    <w:p w14:paraId="20D11D79" w14:textId="77777777" w:rsidR="00056FCF" w:rsidRPr="008A0F35" w:rsidRDefault="00056FCF" w:rsidP="00056FCF">
      <w:pPr>
        <w:keepNext/>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1</w:t>
      </w:r>
      <w:r w:rsidRPr="008A0F35">
        <w:rPr>
          <w:rFonts w:asciiTheme="minorHAnsi" w:hAnsiTheme="minorHAnsi" w:cstheme="minorHAnsi"/>
          <w:sz w:val="22"/>
          <w:szCs w:val="22"/>
          <w:lang w:val="es-ES"/>
        </w:rPr>
        <w:tab/>
        <w:t>¿Se cuenta con una política nacional de humedales (o un instrumento equivalente) que promueva el uso racional de los humedales? {1.3.1} ARC 1.3.i</w:t>
      </w:r>
    </w:p>
    <w:p w14:paraId="11645BD0" w14:textId="77777777" w:rsidR="00056FCF" w:rsidRPr="008A0F35" w:rsidRDefault="00056FCF" w:rsidP="00056FCF">
      <w:pPr>
        <w:tabs>
          <w:tab w:val="left" w:pos="6557"/>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reparación; D=Previsto</w:t>
      </w:r>
    </w:p>
    <w:p w14:paraId="5222FE86" w14:textId="77777777" w:rsidR="00056FCF" w:rsidRPr="008A0F35" w:rsidRDefault="00056FCF" w:rsidP="00056FCF">
      <w:pPr>
        <w:tabs>
          <w:tab w:val="left" w:pos="6557"/>
        </w:tabs>
        <w:ind w:left="567"/>
        <w:rPr>
          <w:rFonts w:asciiTheme="minorHAnsi" w:hAnsiTheme="minorHAnsi" w:cstheme="minorHAnsi"/>
          <w:sz w:val="22"/>
          <w:szCs w:val="22"/>
          <w:lang w:val="es-ES"/>
        </w:rPr>
      </w:pPr>
    </w:p>
    <w:p w14:paraId="238B2AD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9.1 Información adicional: Si la respuesta es ‘Sí’, </w:t>
      </w:r>
      <w:r w:rsidRPr="008A0F35">
        <w:rPr>
          <w:rFonts w:asciiTheme="minorHAnsi" w:hAnsiTheme="minorHAnsi" w:cstheme="minorHAnsi"/>
          <w:color w:val="000000" w:themeColor="text1"/>
          <w:sz w:val="22"/>
          <w:szCs w:val="22"/>
          <w:lang w:val="es-ES"/>
        </w:rPr>
        <w:t>Facilite el enlace a la fuente o suba aquí el documento de referencia</w:t>
      </w:r>
      <w:r w:rsidRPr="008A0F35">
        <w:rPr>
          <w:rFonts w:asciiTheme="minorHAnsi" w:hAnsiTheme="minorHAnsi" w:cstheme="minorHAnsi"/>
          <w:sz w:val="22"/>
          <w:szCs w:val="22"/>
          <w:lang w:val="es-ES"/>
        </w:rPr>
        <w:t>, así como la fecha de la política.</w:t>
      </w:r>
    </w:p>
    <w:p w14:paraId="2CF7D4AC" w14:textId="77777777" w:rsidR="00056FCF" w:rsidRPr="008A0F35" w:rsidRDefault="00056FCF" w:rsidP="00056FCF">
      <w:pPr>
        <w:rPr>
          <w:rFonts w:asciiTheme="minorHAnsi" w:hAnsiTheme="minorHAnsi" w:cstheme="minorHAnsi"/>
          <w:sz w:val="22"/>
          <w:szCs w:val="22"/>
          <w:highlight w:val="yellow"/>
          <w:lang w:val="es-ES"/>
        </w:rPr>
      </w:pPr>
      <w:bookmarkStart w:id="37" w:name="ft131"/>
    </w:p>
    <w:bookmarkEnd w:id="37"/>
    <w:p w14:paraId="3AA69E68" w14:textId="77777777" w:rsidR="00056FCF" w:rsidRPr="008A0F35" w:rsidRDefault="00056FCF" w:rsidP="00056FCF">
      <w:pPr>
        <w:tabs>
          <w:tab w:val="left" w:pos="6574"/>
        </w:tabs>
        <w:ind w:left="567" w:hanging="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9.2</w:t>
      </w:r>
      <w:r w:rsidRPr="008A0F35">
        <w:rPr>
          <w:rFonts w:asciiTheme="minorHAnsi" w:eastAsia="Times New Roman" w:hAnsiTheme="minorHAnsi" w:cstheme="minorHAnsi"/>
          <w:color w:val="000000"/>
          <w:sz w:val="22"/>
          <w:szCs w:val="22"/>
          <w:lang w:val="es-ES" w:eastAsia="en-GB"/>
        </w:rPr>
        <w:tab/>
        <w:t>¿Se han realizado desde la COP14 cambios en la legislación en vigor a fin de reflejar los compromisos suscritos en el marco de la Convención sobre los Humedales? {1.3.5}{1.3.6}</w:t>
      </w:r>
    </w:p>
    <w:p w14:paraId="2517C00B" w14:textId="77777777" w:rsidR="00056FCF" w:rsidRPr="008A0F35" w:rsidRDefault="00056FCF" w:rsidP="00056FCF">
      <w:pPr>
        <w:ind w:left="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A=Sí; B=No; C=En curso; D=Previsto</w:t>
      </w:r>
    </w:p>
    <w:p w14:paraId="1B2F2BAF" w14:textId="77777777" w:rsidR="00056FCF" w:rsidRPr="008A0F35" w:rsidRDefault="00056FCF" w:rsidP="00056FCF">
      <w:pPr>
        <w:ind w:left="567"/>
        <w:rPr>
          <w:rFonts w:asciiTheme="minorHAnsi" w:eastAsia="Times New Roman" w:hAnsiTheme="minorHAnsi" w:cstheme="minorHAnsi"/>
          <w:color w:val="000000"/>
          <w:sz w:val="22"/>
          <w:szCs w:val="22"/>
          <w:lang w:val="es-ES" w:eastAsia="en-GB"/>
        </w:rPr>
      </w:pPr>
    </w:p>
    <w:p w14:paraId="7BAB8933" w14:textId="77777777" w:rsidR="00056FCF" w:rsidRPr="008A0F35" w:rsidRDefault="00056FCF" w:rsidP="00056FCF">
      <w:pPr>
        <w:ind w:left="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 xml:space="preserve">9.2 Información adicional: </w:t>
      </w:r>
      <w:r w:rsidRPr="008A0F35">
        <w:rPr>
          <w:rFonts w:asciiTheme="minorHAnsi" w:hAnsiTheme="minorHAnsi" w:cstheme="minorHAnsi"/>
          <w:sz w:val="22"/>
          <w:szCs w:val="22"/>
          <w:lang w:val="es-ES"/>
        </w:rPr>
        <w:t>Facilite los enlaces a las fuentes o suba aquí los documentos de referencia</w:t>
      </w:r>
      <w:r w:rsidRPr="008A0F35">
        <w:rPr>
          <w:rFonts w:asciiTheme="minorHAnsi" w:eastAsia="Times New Roman" w:hAnsiTheme="minorHAnsi" w:cstheme="minorHAnsi"/>
          <w:color w:val="000000"/>
          <w:sz w:val="22"/>
          <w:szCs w:val="22"/>
          <w:lang w:val="es-ES" w:eastAsia="en-GB"/>
        </w:rPr>
        <w:t>.</w:t>
      </w:r>
    </w:p>
    <w:p w14:paraId="7EBB654E" w14:textId="77777777" w:rsidR="00056FCF" w:rsidRPr="008A0F35" w:rsidRDefault="00056FCF" w:rsidP="00056FCF">
      <w:pPr>
        <w:ind w:left="567"/>
        <w:rPr>
          <w:rFonts w:asciiTheme="minorHAnsi" w:hAnsiTheme="minorHAnsi" w:cstheme="minorHAnsi"/>
          <w:sz w:val="22"/>
          <w:szCs w:val="22"/>
          <w:lang w:val="es-ES"/>
        </w:rPr>
      </w:pPr>
    </w:p>
    <w:p w14:paraId="762A643C"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3</w:t>
      </w:r>
      <w:r w:rsidRPr="008A0F35">
        <w:rPr>
          <w:rFonts w:asciiTheme="minorHAnsi" w:hAnsiTheme="minorHAnsi" w:cstheme="minorHAnsi"/>
          <w:sz w:val="22"/>
          <w:szCs w:val="22"/>
          <w:lang w:val="es-ES"/>
        </w:rPr>
        <w:tab/>
        <w:t xml:space="preserve">En el marco de la gobernanza y el manejo de los recursos hídricos de su país, ¿se administran los humedales como infraestructura del agua natural integrada en el manejo de los recursos hídricos a escala de cuenca hidrográfica? </w:t>
      </w:r>
    </w:p>
    <w:p w14:paraId="53543839"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7.1} {1.7.2} ARC 1.7.ii</w:t>
      </w:r>
    </w:p>
    <w:p w14:paraId="60FDC83C"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lastRenderedPageBreak/>
        <w:t>A=Sí; B=No; D=Previsto</w:t>
      </w:r>
    </w:p>
    <w:p w14:paraId="02F7845C" w14:textId="77777777" w:rsidR="00056FCF" w:rsidRPr="008A0F35" w:rsidRDefault="00056FCF" w:rsidP="00056FCF">
      <w:pPr>
        <w:tabs>
          <w:tab w:val="left" w:pos="7165"/>
        </w:tabs>
        <w:ind w:left="567"/>
        <w:rPr>
          <w:rFonts w:asciiTheme="minorHAnsi" w:hAnsiTheme="minorHAnsi" w:cstheme="minorHAnsi"/>
          <w:sz w:val="22"/>
          <w:szCs w:val="22"/>
          <w:lang w:val="es-ES"/>
        </w:rPr>
      </w:pPr>
    </w:p>
    <w:p w14:paraId="6C9D79BD"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9.3 Información adicional: Si la respuesta es ‘Sí’, facilite los enlaces a las fuentes o suba aquí los documentos de referencia.</w:t>
      </w:r>
    </w:p>
    <w:p w14:paraId="705429F7" w14:textId="77777777" w:rsidR="00056FCF" w:rsidRPr="008A0F35" w:rsidRDefault="00056FCF" w:rsidP="00056FCF">
      <w:pPr>
        <w:ind w:left="567"/>
        <w:rPr>
          <w:rFonts w:asciiTheme="minorHAnsi" w:hAnsiTheme="minorHAnsi" w:cstheme="minorHAnsi"/>
          <w:sz w:val="22"/>
          <w:szCs w:val="22"/>
          <w:lang w:val="es-ES"/>
        </w:rPr>
      </w:pPr>
    </w:p>
    <w:p w14:paraId="67DAE5A2"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4</w:t>
      </w:r>
      <w:r w:rsidRPr="008A0F35">
        <w:rPr>
          <w:rFonts w:asciiTheme="minorHAnsi" w:hAnsiTheme="minorHAnsi" w:cstheme="minorHAnsi"/>
          <w:sz w:val="22"/>
          <w:szCs w:val="22"/>
          <w:lang w:val="es-ES"/>
        </w:rPr>
        <w:tab/>
        <w:t>¿Se han incluido los conocimientos y herramientas de la Comunicación, Educación, Concienciación y Participación (CECoP) en la planificación y ordenación de las cuencas de captación/hidrográficas (véase la Resolución X.19)? {1.7.2}{1.7.3}</w:t>
      </w:r>
    </w:p>
    <w:p w14:paraId="53A87043"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D=Previsto</w:t>
      </w:r>
    </w:p>
    <w:p w14:paraId="7FE79034" w14:textId="77777777" w:rsidR="00056FCF" w:rsidRPr="008A0F35" w:rsidRDefault="00056FCF" w:rsidP="00056FCF">
      <w:pPr>
        <w:ind w:left="567"/>
        <w:rPr>
          <w:rFonts w:asciiTheme="minorHAnsi" w:hAnsiTheme="minorHAnsi" w:cstheme="minorHAnsi"/>
          <w:sz w:val="22"/>
          <w:szCs w:val="22"/>
          <w:lang w:val="es-ES"/>
        </w:rPr>
      </w:pPr>
    </w:p>
    <w:p w14:paraId="7194213C"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9.4 Información adicional: Si la respuesta es ‘Sí’, facilite los enlaces a las fuentes o suba aquí los documentos de referencia.</w:t>
      </w:r>
    </w:p>
    <w:p w14:paraId="5ACBEEDC" w14:textId="77777777" w:rsidR="00056FCF" w:rsidRPr="008A0F35" w:rsidRDefault="00056FCF" w:rsidP="00056FCF">
      <w:pPr>
        <w:rPr>
          <w:rFonts w:asciiTheme="minorHAnsi" w:hAnsiTheme="minorHAnsi" w:cstheme="minorHAnsi"/>
          <w:sz w:val="22"/>
          <w:szCs w:val="22"/>
          <w:lang w:val="es-ES"/>
        </w:rPr>
      </w:pPr>
    </w:p>
    <w:p w14:paraId="5C9755B2"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5</w:t>
      </w:r>
      <w:r w:rsidRPr="008A0F35">
        <w:rPr>
          <w:rFonts w:asciiTheme="minorHAnsi" w:hAnsiTheme="minorHAnsi" w:cstheme="minorHAnsi"/>
          <w:sz w:val="22"/>
          <w:szCs w:val="22"/>
          <w:lang w:val="es-ES"/>
        </w:rPr>
        <w:tab/>
        <w:t>¿Se han establecido en su país políticas o directrices nacionales que refuercen la función que desempeñan los humedales en la mitigación del cambio climático y/o la adaptación a este? {1.7.3} {1.7.5} ARC 1.7.iii</w:t>
      </w:r>
    </w:p>
    <w:p w14:paraId="34BF7D75"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313CCBA5" w14:textId="77777777" w:rsidR="00056FCF" w:rsidRPr="008A0F35" w:rsidRDefault="00056FCF" w:rsidP="00056FCF">
      <w:pPr>
        <w:ind w:left="567"/>
        <w:rPr>
          <w:rFonts w:asciiTheme="minorHAnsi" w:hAnsiTheme="minorHAnsi" w:cstheme="minorHAnsi"/>
          <w:sz w:val="22"/>
          <w:szCs w:val="22"/>
          <w:lang w:val="es-ES"/>
        </w:rPr>
      </w:pPr>
    </w:p>
    <w:p w14:paraId="045D402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Información adicional: Si la respuesta es ‘Sí’ o ‘En parte’, facilite los enlaces a las fuentes o suba aquí los documentos de referencia.</w:t>
      </w:r>
    </w:p>
    <w:p w14:paraId="0871D489" w14:textId="77777777" w:rsidR="00056FCF" w:rsidRPr="008A0F35" w:rsidRDefault="00056FCF" w:rsidP="00056FCF">
      <w:pPr>
        <w:ind w:left="567"/>
        <w:rPr>
          <w:rFonts w:asciiTheme="minorHAnsi" w:hAnsiTheme="minorHAnsi" w:cstheme="minorHAnsi"/>
          <w:sz w:val="22"/>
          <w:szCs w:val="22"/>
          <w:lang w:val="es-ES"/>
        </w:rPr>
      </w:pPr>
    </w:p>
    <w:p w14:paraId="11F33522"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9.6 </w:t>
      </w:r>
      <w:r w:rsidRPr="008A0F35">
        <w:rPr>
          <w:rFonts w:asciiTheme="minorHAnsi" w:hAnsiTheme="minorHAnsi" w:cstheme="minorHAnsi"/>
          <w:sz w:val="22"/>
          <w:szCs w:val="22"/>
          <w:lang w:val="es-ES"/>
        </w:rPr>
        <w:tab/>
        <w:t>¿Ha incluido su país medidas relativas a los humedales en las CDN y otras políticas nacionales relacionadas con la mitigación y adaptación al cambio climático?</w:t>
      </w:r>
    </w:p>
    <w:p w14:paraId="3A4A1705"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4761E119" w14:textId="77777777" w:rsidR="00056FCF" w:rsidRPr="008A0F35" w:rsidRDefault="00056FCF" w:rsidP="00056FCF">
      <w:pPr>
        <w:ind w:left="567"/>
        <w:rPr>
          <w:rFonts w:asciiTheme="minorHAnsi" w:hAnsiTheme="minorHAnsi" w:cstheme="minorHAnsi"/>
          <w:sz w:val="22"/>
          <w:szCs w:val="22"/>
          <w:lang w:val="es-ES"/>
        </w:rPr>
      </w:pPr>
    </w:p>
    <w:p w14:paraId="11056476"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Información adicional: Si la respuesta es ‘Sí’ o ‘En parte’, facilite los enlaces a las fuentes o suba aquí los documentos de referencia.</w:t>
      </w:r>
    </w:p>
    <w:p w14:paraId="16EBB752" w14:textId="77777777" w:rsidR="00056FCF" w:rsidRPr="008A0F35" w:rsidRDefault="00056FCF" w:rsidP="00056FCF">
      <w:pPr>
        <w:ind w:left="567"/>
        <w:rPr>
          <w:rFonts w:asciiTheme="minorHAnsi" w:hAnsiTheme="minorHAnsi" w:cstheme="minorHAnsi"/>
          <w:sz w:val="22"/>
          <w:szCs w:val="22"/>
          <w:lang w:val="es-ES"/>
        </w:rPr>
      </w:pPr>
    </w:p>
    <w:p w14:paraId="6BE47DF5"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7</w:t>
      </w:r>
      <w:r w:rsidRPr="008A0F35">
        <w:rPr>
          <w:rFonts w:asciiTheme="minorHAnsi" w:hAnsiTheme="minorHAnsi" w:cstheme="minorHAnsi"/>
          <w:sz w:val="22"/>
          <w:szCs w:val="22"/>
          <w:lang w:val="es-ES"/>
        </w:rPr>
        <w:tab/>
        <w:t>¿Ha formulado su país políticas, planes o proyectos para mantener y reforzar la función de los humedales en el sustento y mantenimiento de sistemas agrícolas viables?</w:t>
      </w:r>
    </w:p>
    <w:p w14:paraId="37C1108C"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7.4} {1.7.6} ARC 1.7.v</w:t>
      </w:r>
    </w:p>
    <w:p w14:paraId="04A49E1C"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3A524415" w14:textId="77777777" w:rsidR="00056FCF" w:rsidRPr="008A0F35" w:rsidRDefault="00056FCF" w:rsidP="00056FCF">
      <w:pPr>
        <w:tabs>
          <w:tab w:val="left" w:pos="7165"/>
        </w:tabs>
        <w:ind w:left="567"/>
        <w:rPr>
          <w:rFonts w:asciiTheme="minorHAnsi" w:hAnsiTheme="minorHAnsi" w:cstheme="minorHAnsi"/>
          <w:sz w:val="22"/>
          <w:szCs w:val="22"/>
          <w:lang w:val="es-ES"/>
        </w:rPr>
      </w:pPr>
    </w:p>
    <w:p w14:paraId="010A9E0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9.7 </w:t>
      </w:r>
      <w:bookmarkStart w:id="38" w:name="_Hlk141313673"/>
      <w:r w:rsidRPr="008A0F35">
        <w:rPr>
          <w:rFonts w:asciiTheme="minorHAnsi" w:hAnsiTheme="minorHAnsi" w:cstheme="minorHAnsi"/>
          <w:sz w:val="22"/>
          <w:szCs w:val="22"/>
          <w:lang w:val="es-ES"/>
        </w:rPr>
        <w:t>Información adicional: Facilite los enlaces a las fuentes o suba aquí los documentos de referencia.</w:t>
      </w:r>
      <w:bookmarkEnd w:id="38"/>
    </w:p>
    <w:p w14:paraId="0F5DB942" w14:textId="77777777" w:rsidR="00056FCF" w:rsidRPr="008A0F35" w:rsidRDefault="00056FCF" w:rsidP="00056FCF">
      <w:pPr>
        <w:tabs>
          <w:tab w:val="left" w:pos="7165"/>
        </w:tabs>
        <w:ind w:left="567"/>
        <w:rPr>
          <w:rFonts w:asciiTheme="minorHAnsi" w:hAnsiTheme="minorHAnsi" w:cstheme="minorHAnsi"/>
          <w:sz w:val="22"/>
          <w:szCs w:val="22"/>
          <w:lang w:val="es-ES"/>
        </w:rPr>
      </w:pPr>
    </w:p>
    <w:p w14:paraId="1998C15E"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8</w:t>
      </w:r>
      <w:r w:rsidRPr="008A0F35">
        <w:rPr>
          <w:rFonts w:asciiTheme="minorHAnsi" w:hAnsiTheme="minorHAnsi" w:cstheme="minorHAnsi"/>
          <w:sz w:val="22"/>
          <w:szCs w:val="22"/>
          <w:lang w:val="es-ES"/>
        </w:rPr>
        <w:tab/>
        <w:t>¿Se ha llevado a cabo en su país alguna investigación dirigida a orientar las políticas y los planes de humedales relacionados con lo siguiente?:</w:t>
      </w:r>
    </w:p>
    <w:p w14:paraId="143EEE75" w14:textId="77777777" w:rsidR="00056FCF" w:rsidRPr="008A0F35" w:rsidRDefault="00056FCF" w:rsidP="00056FCF">
      <w:pPr>
        <w:tabs>
          <w:tab w:val="left" w:pos="7165"/>
        </w:tabs>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a) </w:t>
      </w:r>
      <w:r w:rsidRPr="008A0F35">
        <w:rPr>
          <w:rFonts w:asciiTheme="minorHAnsi" w:hAnsiTheme="minorHAnsi" w:cstheme="minorHAnsi"/>
          <w:sz w:val="22"/>
          <w:szCs w:val="22"/>
          <w:lang w:val="es-ES"/>
        </w:rPr>
        <w:tab/>
        <w:t>la interacción entre la agricultura y los humedales</w:t>
      </w:r>
    </w:p>
    <w:p w14:paraId="4D4EBC48" w14:textId="77777777" w:rsidR="00056FCF" w:rsidRPr="008A0F35" w:rsidRDefault="00056FCF" w:rsidP="00056FCF">
      <w:pPr>
        <w:tabs>
          <w:tab w:val="left" w:pos="7165"/>
        </w:tabs>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b) </w:t>
      </w:r>
      <w:r w:rsidRPr="008A0F35">
        <w:rPr>
          <w:rFonts w:asciiTheme="minorHAnsi" w:hAnsiTheme="minorHAnsi" w:cstheme="minorHAnsi"/>
          <w:sz w:val="22"/>
          <w:szCs w:val="22"/>
          <w:lang w:val="es-ES"/>
        </w:rPr>
        <w:tab/>
        <w:t>el cambio climático</w:t>
      </w:r>
    </w:p>
    <w:p w14:paraId="6099FA12" w14:textId="77777777" w:rsidR="00056FCF" w:rsidRPr="008A0F35" w:rsidRDefault="00056FCF" w:rsidP="00056FCF">
      <w:pPr>
        <w:tabs>
          <w:tab w:val="left" w:pos="7165"/>
        </w:tabs>
        <w:ind w:left="993" w:hanging="426"/>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c) </w:t>
      </w:r>
      <w:r w:rsidRPr="008A0F35">
        <w:rPr>
          <w:rFonts w:asciiTheme="minorHAnsi" w:hAnsiTheme="minorHAnsi" w:cstheme="minorHAnsi"/>
          <w:sz w:val="22"/>
          <w:szCs w:val="22"/>
          <w:lang w:val="es-ES"/>
        </w:rPr>
        <w:tab/>
        <w:t>la valoración de los servicios de los ecosistemas</w:t>
      </w:r>
    </w:p>
    <w:p w14:paraId="0E1B79E1"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6.1} ARC 1.6.i</w:t>
      </w:r>
    </w:p>
    <w:p w14:paraId="4F1F717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D=Previsto</w:t>
      </w:r>
    </w:p>
    <w:p w14:paraId="045011E9" w14:textId="77777777" w:rsidR="00056FCF" w:rsidRPr="008A0F35" w:rsidRDefault="00056FCF" w:rsidP="00056FCF">
      <w:pPr>
        <w:ind w:left="176"/>
        <w:rPr>
          <w:rFonts w:asciiTheme="minorHAnsi" w:hAnsiTheme="minorHAnsi" w:cstheme="minorHAnsi"/>
          <w:sz w:val="22"/>
          <w:szCs w:val="22"/>
          <w:lang w:val="es-ES"/>
        </w:rPr>
      </w:pPr>
    </w:p>
    <w:p w14:paraId="0ECBD5EA"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9.8 </w:t>
      </w:r>
      <w:bookmarkStart w:id="39" w:name="_Hlk141387676"/>
      <w:r w:rsidRPr="008A0F35">
        <w:rPr>
          <w:rFonts w:asciiTheme="minorHAnsi" w:hAnsiTheme="minorHAnsi" w:cstheme="minorHAnsi"/>
          <w:sz w:val="22"/>
          <w:szCs w:val="22"/>
          <w:lang w:val="es-ES"/>
        </w:rPr>
        <w:t xml:space="preserve">Información adicional: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bookmarkEnd w:id="39"/>
    </w:p>
    <w:p w14:paraId="3CDA2350" w14:textId="77777777" w:rsidR="00056FCF" w:rsidRPr="008A0F35" w:rsidRDefault="00056FCF" w:rsidP="00056FCF">
      <w:pPr>
        <w:ind w:left="567"/>
        <w:rPr>
          <w:rFonts w:asciiTheme="minorHAnsi" w:hAnsiTheme="minorHAnsi" w:cstheme="minorHAnsi"/>
          <w:sz w:val="22"/>
          <w:szCs w:val="22"/>
          <w:lang w:val="es-ES"/>
        </w:rPr>
      </w:pPr>
    </w:p>
    <w:p w14:paraId="17897B79" w14:textId="77777777" w:rsidR="00056FCF" w:rsidRPr="008A0F35" w:rsidRDefault="00056FCF" w:rsidP="00056FCF">
      <w:pPr>
        <w:tabs>
          <w:tab w:val="left" w:pos="7165"/>
        </w:tabs>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9.8</w:t>
      </w:r>
      <w:r w:rsidRPr="008A0F35">
        <w:rPr>
          <w:rFonts w:asciiTheme="minorHAnsi" w:hAnsiTheme="minorHAnsi" w:cstheme="minorHAnsi"/>
          <w:strike/>
          <w:sz w:val="22"/>
          <w:szCs w:val="22"/>
          <w:lang w:val="es-ES"/>
        </w:rPr>
        <w:tab/>
        <w:t xml:space="preserve">Ha presentado su país una solicitud para la acreditación de Ciudad de Humedal de la Convención de Ramsar, Resolución XII.10 ? </w:t>
      </w:r>
    </w:p>
    <w:p w14:paraId="10528868"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C=En parte; D=Previsto</w:t>
      </w:r>
    </w:p>
    <w:p w14:paraId="4947C124" w14:textId="77777777" w:rsidR="00056FCF" w:rsidRPr="008A0F35" w:rsidRDefault="00056FCF" w:rsidP="00056FCF">
      <w:pPr>
        <w:ind w:left="567"/>
        <w:rPr>
          <w:rFonts w:asciiTheme="minorHAnsi" w:hAnsiTheme="minorHAnsi" w:cstheme="minorHAnsi"/>
          <w:strike/>
          <w:sz w:val="22"/>
          <w:szCs w:val="22"/>
          <w:lang w:val="es-ES"/>
        </w:rPr>
      </w:pPr>
    </w:p>
    <w:p w14:paraId="60C9673B"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lastRenderedPageBreak/>
        <w:t>9.8 Información adicional: (Si la respuesta es ‘Sí’ indique cuántas solicitudes se han presentado):</w:t>
      </w:r>
    </w:p>
    <w:p w14:paraId="298A2484" w14:textId="77777777" w:rsidR="00056FCF" w:rsidRPr="008A0F35" w:rsidRDefault="00056FCF" w:rsidP="00056FCF">
      <w:pPr>
        <w:rPr>
          <w:rFonts w:asciiTheme="minorHAnsi" w:hAnsiTheme="minorHAnsi" w:cstheme="minorHAnsi"/>
          <w:sz w:val="22"/>
          <w:szCs w:val="22"/>
          <w:lang w:val="es-ES"/>
        </w:rPr>
      </w:pPr>
    </w:p>
    <w:p w14:paraId="33A7ACE0"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9.9</w:t>
      </w:r>
      <w:r w:rsidRPr="008A0F35">
        <w:rPr>
          <w:rFonts w:asciiTheme="minorHAnsi" w:hAnsiTheme="minorHAnsi" w:cstheme="minorHAnsi"/>
          <w:sz w:val="22"/>
          <w:szCs w:val="22"/>
          <w:lang w:val="es-ES"/>
        </w:rPr>
        <w:tab/>
        <w:t>Ha realizado esfuerzos su país para conservar los pequeños humedales de conformidad con la</w:t>
      </w:r>
      <w:r w:rsidRPr="008A0F35">
        <w:rPr>
          <w:rFonts w:asciiTheme="minorHAnsi" w:hAnsiTheme="minorHAnsi" w:cstheme="minorHAnsi"/>
          <w:sz w:val="22"/>
          <w:szCs w:val="22"/>
          <w:u w:val="single"/>
          <w:lang w:val="es-ES"/>
        </w:rPr>
        <w:t>s</w:t>
      </w:r>
      <w:r w:rsidRPr="008A0F35">
        <w:rPr>
          <w:rFonts w:asciiTheme="minorHAnsi" w:hAnsiTheme="minorHAnsi" w:cstheme="minorHAnsi"/>
          <w:sz w:val="22"/>
          <w:szCs w:val="22"/>
          <w:lang w:val="es-ES"/>
        </w:rPr>
        <w:t xml:space="preserve"> resolucion</w:t>
      </w:r>
      <w:r w:rsidRPr="008A0F35">
        <w:rPr>
          <w:rFonts w:asciiTheme="minorHAnsi" w:hAnsiTheme="minorHAnsi" w:cstheme="minorHAnsi"/>
          <w:sz w:val="22"/>
          <w:szCs w:val="22"/>
          <w:u w:val="single"/>
          <w:lang w:val="es-ES"/>
        </w:rPr>
        <w:t>es</w:t>
      </w:r>
      <w:r w:rsidRPr="008A0F35">
        <w:rPr>
          <w:rFonts w:asciiTheme="minorHAnsi" w:hAnsiTheme="minorHAnsi" w:cstheme="minorHAnsi"/>
          <w:sz w:val="22"/>
          <w:szCs w:val="22"/>
          <w:lang w:val="es-ES"/>
        </w:rPr>
        <w:t xml:space="preserve"> XIII.21 </w:t>
      </w:r>
      <w:r w:rsidRPr="008A0F35">
        <w:rPr>
          <w:rFonts w:asciiTheme="minorHAnsi" w:hAnsiTheme="minorHAnsi" w:cstheme="minorHAnsi"/>
          <w:sz w:val="22"/>
          <w:szCs w:val="22"/>
          <w:u w:val="single"/>
          <w:lang w:val="es-ES"/>
        </w:rPr>
        <w:t>y XIII.15</w:t>
      </w:r>
      <w:r w:rsidRPr="008A0F35">
        <w:rPr>
          <w:rFonts w:asciiTheme="minorHAnsi" w:hAnsiTheme="minorHAnsi" w:cstheme="minorHAnsi"/>
          <w:sz w:val="22"/>
          <w:szCs w:val="22"/>
          <w:lang w:val="es-ES"/>
        </w:rPr>
        <w:t xml:space="preserve">? </w:t>
      </w:r>
    </w:p>
    <w:p w14:paraId="429FEDCF"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0C72EF46" w14:textId="77777777" w:rsidR="00056FCF" w:rsidRPr="008A0F35" w:rsidRDefault="00056FCF" w:rsidP="00056FCF">
      <w:pPr>
        <w:ind w:left="567"/>
        <w:rPr>
          <w:rFonts w:asciiTheme="minorHAnsi" w:hAnsiTheme="minorHAnsi" w:cstheme="minorHAnsi"/>
          <w:sz w:val="22"/>
          <w:szCs w:val="22"/>
          <w:lang w:val="es-ES"/>
        </w:rPr>
      </w:pPr>
    </w:p>
    <w:p w14:paraId="30521870"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9.9 Información adicional: Si la respuesta es ‘Sí’, indique qué acciones se han llevado a cabo:</w:t>
      </w:r>
    </w:p>
    <w:p w14:paraId="58804984" w14:textId="77777777" w:rsidR="00056FCF" w:rsidRPr="008A0F35" w:rsidRDefault="00056FCF" w:rsidP="00056FCF">
      <w:pPr>
        <w:rPr>
          <w:rFonts w:asciiTheme="minorHAnsi" w:hAnsiTheme="minorHAnsi" w:cstheme="minorHAnsi"/>
          <w:bCs/>
          <w:spacing w:val="-2"/>
          <w:sz w:val="22"/>
          <w:szCs w:val="22"/>
          <w:lang w:val="es-ES"/>
        </w:rPr>
      </w:pPr>
    </w:p>
    <w:p w14:paraId="4C913C12" w14:textId="77777777" w:rsidR="00056FCF" w:rsidRPr="008A0F35" w:rsidRDefault="00056FCF" w:rsidP="00056FCF">
      <w:pPr>
        <w:rPr>
          <w:rFonts w:asciiTheme="minorHAnsi" w:hAnsiTheme="minorHAnsi" w:cstheme="minorHAnsi"/>
          <w:bCs/>
          <w:spacing w:val="-2"/>
          <w:sz w:val="22"/>
          <w:szCs w:val="22"/>
          <w:lang w:val="es-ES"/>
        </w:rPr>
      </w:pPr>
    </w:p>
    <w:p w14:paraId="7ABA66B0" w14:textId="77777777" w:rsidR="00056FCF" w:rsidRPr="008A0F35" w:rsidRDefault="00056FCF" w:rsidP="00056FCF">
      <w:pPr>
        <w:keepNext/>
        <w:pBdr>
          <w:top w:val="single" w:sz="2" w:space="1" w:color="10AAAA"/>
          <w:left w:val="single" w:sz="24" w:space="4" w:color="10AAAA"/>
          <w:bottom w:val="single" w:sz="2" w:space="0"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i/>
          <w:spacing w:val="-2"/>
          <w:sz w:val="22"/>
          <w:lang w:val="es-ES"/>
        </w:rPr>
      </w:pPr>
      <w:r w:rsidRPr="008A0F35">
        <w:rPr>
          <w:rFonts w:asciiTheme="minorHAnsi" w:hAnsiTheme="minorHAnsi" w:cs="Arial"/>
          <w:b/>
          <w:i/>
          <w:sz w:val="22"/>
          <w:szCs w:val="22"/>
          <w:lang w:val="es-ES"/>
        </w:rPr>
        <w:t>Meta 10.</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El conocimiento tradicional, las innovaciones y las prácticas de los pueblos indígenas y las comunidades locales relevantes para el uso racional de los humedales y su uso consuetudinario de los recursos de los humedales son documentados y respetados, están sujetos a la legislación nacional y las obligaciones internacionales y están plenamente integrados y reflejados en la aplicación de la Convención, con la participación plena y real de los pueblos indígenas y las comunidades locales a todos los niveles pertinentes</w:t>
      </w:r>
      <w:r w:rsidRPr="008A0F35">
        <w:rPr>
          <w:rFonts w:asciiTheme="minorHAnsi" w:hAnsiTheme="minorHAnsi"/>
          <w:i/>
          <w:spacing w:val="-2"/>
          <w:sz w:val="22"/>
          <w:lang w:val="es-ES"/>
        </w:rPr>
        <w:t>.</w:t>
      </w:r>
    </w:p>
    <w:p w14:paraId="5C025A35" w14:textId="77777777" w:rsidR="00056FCF" w:rsidRPr="008A0F35" w:rsidRDefault="00056FCF" w:rsidP="00056FCF">
      <w:pPr>
        <w:keepNext/>
        <w:pBdr>
          <w:top w:val="single" w:sz="2" w:space="1" w:color="10AAAA"/>
          <w:left w:val="single" w:sz="24" w:space="4" w:color="10AAAA"/>
          <w:bottom w:val="single" w:sz="2" w:space="0"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s-ES"/>
        </w:rPr>
      </w:pPr>
      <w:r w:rsidRPr="008A0F35">
        <w:rPr>
          <w:rFonts w:asciiTheme="minorHAnsi" w:hAnsiTheme="minorHAnsi" w:cstheme="minorHAnsi"/>
          <w:bCs/>
          <w:i/>
          <w:spacing w:val="-2"/>
          <w:sz w:val="22"/>
          <w:szCs w:val="22"/>
          <w:lang w:val="es-ES"/>
        </w:rPr>
        <w:t>[Referencia a la meta 22 del Marco mundial de la diversidad biológica]</w:t>
      </w:r>
    </w:p>
    <w:p w14:paraId="614B8F39" w14:textId="77777777" w:rsidR="00056FCF" w:rsidRPr="008A0F35" w:rsidRDefault="00056FCF" w:rsidP="00056FCF">
      <w:pPr>
        <w:keepNext/>
        <w:tabs>
          <w:tab w:val="left" w:pos="7165"/>
        </w:tabs>
        <w:ind w:left="567" w:hanging="567"/>
        <w:rPr>
          <w:rFonts w:asciiTheme="minorHAnsi" w:hAnsiTheme="minorHAnsi" w:cstheme="minorHAnsi"/>
          <w:sz w:val="22"/>
          <w:szCs w:val="22"/>
          <w:lang w:val="es-ES"/>
        </w:rPr>
      </w:pPr>
    </w:p>
    <w:p w14:paraId="2AC27418" w14:textId="77777777" w:rsidR="00056FCF" w:rsidRPr="008A0F35" w:rsidRDefault="00056FCF" w:rsidP="00056FCF">
      <w:pPr>
        <w:keepNext/>
        <w:tabs>
          <w:tab w:val="left" w:pos="7165"/>
        </w:tabs>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10.1 </w:t>
      </w:r>
      <w:r w:rsidRPr="008A0F35">
        <w:rPr>
          <w:rFonts w:asciiTheme="minorHAnsi" w:hAnsiTheme="minorHAnsi" w:cstheme="minorHAnsi"/>
          <w:sz w:val="22"/>
          <w:szCs w:val="22"/>
          <w:u w:val="single"/>
          <w:lang w:val="es-ES"/>
        </w:rPr>
        <w:tab/>
        <w:t xml:space="preserve">¿Dispone su país de una legislación nacional o equivalente sobre las comunidades indígenas y locales a todos los niveles pertinentes en la gestión de los humedales y/o de los sitios? </w:t>
      </w:r>
    </w:p>
    <w:p w14:paraId="00EC9643" w14:textId="77777777" w:rsidR="00056FCF" w:rsidRPr="008A0F35" w:rsidRDefault="00056FCF" w:rsidP="00056FCF">
      <w:pPr>
        <w:keepNext/>
        <w:tabs>
          <w:tab w:val="left" w:pos="7165"/>
        </w:tabs>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A=</w:t>
      </w:r>
      <w:bookmarkStart w:id="40" w:name="_Hlk141385933"/>
      <w:r w:rsidRPr="008A0F35">
        <w:rPr>
          <w:rFonts w:asciiTheme="minorHAnsi" w:hAnsiTheme="minorHAnsi" w:cstheme="minorHAnsi"/>
          <w:sz w:val="22"/>
          <w:szCs w:val="22"/>
          <w:u w:val="single"/>
          <w:lang w:val="es-ES"/>
        </w:rPr>
        <w:t>Sí</w:t>
      </w:r>
      <w:bookmarkEnd w:id="40"/>
      <w:r w:rsidRPr="008A0F35">
        <w:rPr>
          <w:rFonts w:asciiTheme="minorHAnsi" w:hAnsiTheme="minorHAnsi" w:cstheme="minorHAnsi"/>
          <w:sz w:val="22"/>
          <w:szCs w:val="22"/>
          <w:u w:val="single"/>
          <w:lang w:val="es-ES"/>
        </w:rPr>
        <w:t>; B=No; C=En preparación; C1=En parte; D=Previsto; X=Sin datos; Y=No es pertinente</w:t>
      </w:r>
    </w:p>
    <w:p w14:paraId="0F4D3E24" w14:textId="77777777" w:rsidR="00056FCF" w:rsidRPr="008A0F35" w:rsidRDefault="00056FCF" w:rsidP="00056FCF">
      <w:pPr>
        <w:keepNext/>
        <w:tabs>
          <w:tab w:val="left" w:pos="7165"/>
        </w:tabs>
        <w:ind w:left="567" w:hanging="567"/>
        <w:rPr>
          <w:rFonts w:asciiTheme="minorHAnsi" w:hAnsiTheme="minorHAnsi" w:cstheme="minorHAnsi"/>
          <w:sz w:val="22"/>
          <w:szCs w:val="22"/>
          <w:u w:val="single"/>
          <w:lang w:val="es-ES"/>
        </w:rPr>
      </w:pPr>
    </w:p>
    <w:p w14:paraId="2155AE98"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u w:val="single"/>
          <w:lang w:val="es-ES"/>
        </w:rPr>
        <w:t xml:space="preserve">10.1 : </w:t>
      </w:r>
      <w:bookmarkStart w:id="41" w:name="_Hlk141386136"/>
      <w:r w:rsidRPr="008A0F35">
        <w:rPr>
          <w:rFonts w:asciiTheme="minorHAnsi" w:hAnsiTheme="minorHAnsi" w:cstheme="minorHAnsi"/>
          <w:sz w:val="22"/>
          <w:szCs w:val="22"/>
          <w:u w:val="single"/>
          <w:lang w:val="es-ES"/>
        </w:rPr>
        <w:t>Información adicional: Si la respuesta es ‘Sí’, facilite los enlaces a las fuentes o suba aquí los documentos de referencia.</w:t>
      </w:r>
      <w:bookmarkEnd w:id="41"/>
    </w:p>
    <w:p w14:paraId="6F17AF15" w14:textId="77777777" w:rsidR="00056FCF" w:rsidRPr="008A0F35" w:rsidRDefault="00056FCF" w:rsidP="00056FCF">
      <w:pPr>
        <w:tabs>
          <w:tab w:val="left" w:pos="7165"/>
        </w:tabs>
        <w:rPr>
          <w:rFonts w:asciiTheme="minorHAnsi" w:hAnsiTheme="minorHAnsi" w:cstheme="minorHAnsi"/>
          <w:sz w:val="22"/>
          <w:szCs w:val="22"/>
          <w:u w:val="single"/>
          <w:lang w:val="es-ES"/>
        </w:rPr>
      </w:pPr>
    </w:p>
    <w:p w14:paraId="7AA4A11D" w14:textId="77777777" w:rsidR="00056FCF" w:rsidRPr="008A0F35" w:rsidRDefault="00056FCF" w:rsidP="00056FCF">
      <w:pPr>
        <w:tabs>
          <w:tab w:val="left" w:pos="7165"/>
        </w:tabs>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10.2</w:t>
      </w:r>
      <w:r w:rsidRPr="008A0F35">
        <w:rPr>
          <w:rFonts w:asciiTheme="minorHAnsi" w:hAnsiTheme="minorHAnsi" w:cstheme="minorHAnsi"/>
          <w:sz w:val="22"/>
          <w:szCs w:val="22"/>
          <w:u w:val="single"/>
          <w:lang w:val="es-ES"/>
        </w:rPr>
        <w:tab/>
        <w:t>Si la respuesta a la pregunta 10.1 es ‘Sí’, ¿se han utilizado los principios orientadores para tomar en cuenta los valores culturales de los humedales, incluidos los conocimientos tradicionales, para el manejo efectivo de los Sitios (Resolución VIII.19)? (Acción 6.1.2/ 6.1.6)</w:t>
      </w:r>
    </w:p>
    <w:p w14:paraId="18C5CE19" w14:textId="77777777" w:rsidR="00056FCF" w:rsidRPr="008A0F35" w:rsidRDefault="00056FCF" w:rsidP="00056FCF">
      <w:pPr>
        <w:tabs>
          <w:tab w:val="left" w:pos="7165"/>
        </w:tabs>
        <w:ind w:left="567" w:hanging="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A=Sí; B=No; C=En preparación; C1=En parte; D=Previsto; X=Sin datos; Y=No es pertinente</w:t>
      </w:r>
    </w:p>
    <w:p w14:paraId="77805298" w14:textId="77777777" w:rsidR="00056FCF" w:rsidRPr="008A0F35" w:rsidRDefault="00056FCF" w:rsidP="00056FCF">
      <w:pPr>
        <w:ind w:left="567"/>
        <w:rPr>
          <w:rFonts w:asciiTheme="minorHAnsi" w:hAnsiTheme="minorHAnsi" w:cstheme="minorHAnsi"/>
          <w:color w:val="000000" w:themeColor="text1"/>
          <w:sz w:val="22"/>
          <w:szCs w:val="22"/>
          <w:lang w:val="es-ES"/>
        </w:rPr>
      </w:pPr>
      <w:r w:rsidRPr="008A0F35">
        <w:rPr>
          <w:rFonts w:asciiTheme="minorHAnsi" w:hAnsiTheme="minorHAnsi" w:cstheme="minorHAnsi"/>
          <w:sz w:val="22"/>
          <w:szCs w:val="22"/>
          <w:u w:val="single"/>
          <w:lang w:val="es-ES"/>
        </w:rPr>
        <w:t xml:space="preserve">10.2 Información adicional: Si la respuesta </w:t>
      </w:r>
      <w:r w:rsidRPr="008A0F35">
        <w:rPr>
          <w:rFonts w:asciiTheme="minorHAnsi" w:hAnsiTheme="minorHAnsi" w:cstheme="minorHAnsi"/>
          <w:color w:val="000000" w:themeColor="text1"/>
          <w:sz w:val="22"/>
          <w:szCs w:val="22"/>
          <w:u w:val="single"/>
          <w:lang w:val="es-ES"/>
        </w:rPr>
        <w:t>es “Sí”, facilite los enlaces a las fuentes o suba aquí los documentos de referencia.</w:t>
      </w:r>
    </w:p>
    <w:p w14:paraId="10ED964B" w14:textId="77777777" w:rsidR="00056FCF" w:rsidRPr="008A0F35" w:rsidRDefault="00056FCF" w:rsidP="00056FCF">
      <w:pPr>
        <w:rPr>
          <w:rFonts w:asciiTheme="minorHAnsi" w:hAnsiTheme="minorHAnsi" w:cstheme="minorHAnsi"/>
          <w:sz w:val="22"/>
          <w:szCs w:val="22"/>
          <w:lang w:val="es-ES"/>
        </w:rPr>
      </w:pPr>
    </w:p>
    <w:p w14:paraId="05AB8581" w14:textId="77777777" w:rsidR="00056FCF" w:rsidRPr="008A0F35" w:rsidRDefault="00056FCF" w:rsidP="00056FCF">
      <w:pPr>
        <w:tabs>
          <w:tab w:val="left" w:pos="7027"/>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0.3</w:t>
      </w:r>
      <w:r w:rsidRPr="008A0F35">
        <w:rPr>
          <w:rFonts w:asciiTheme="minorHAnsi" w:hAnsiTheme="minorHAnsi" w:cstheme="minorHAnsi"/>
          <w:sz w:val="22"/>
          <w:szCs w:val="22"/>
          <w:lang w:val="es-ES"/>
        </w:rPr>
        <w:tab/>
        <w:t>¿Se han recopilado estudios de caso</w:t>
      </w:r>
      <w:r w:rsidRPr="008A0F35">
        <w:rPr>
          <w:rFonts w:asciiTheme="minorHAnsi" w:hAnsiTheme="minorHAnsi" w:cstheme="minorHAnsi"/>
          <w:strike/>
          <w:sz w:val="22"/>
          <w:szCs w:val="22"/>
          <w:lang w:val="es-ES"/>
        </w:rPr>
        <w:t>, experiencias de participación</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sobre la participación de los pueblos indígenas</w:t>
      </w:r>
      <w:r w:rsidRPr="008A0F35">
        <w:rPr>
          <w:rFonts w:asciiTheme="minorHAnsi" w:hAnsiTheme="minorHAnsi" w:cstheme="minorHAnsi"/>
          <w:sz w:val="22"/>
          <w:szCs w:val="22"/>
          <w:lang w:val="es-ES"/>
        </w:rPr>
        <w:t xml:space="preserve"> en proyectos u otras experiencias de éxito en relación con los aspectos culturales de los humedales (véanse las resoluciones VIII.19 y IX.21)? (Acción 6.1.6) </w:t>
      </w:r>
    </w:p>
    <w:p w14:paraId="202D599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reparación; D=Previsto</w:t>
      </w:r>
    </w:p>
    <w:p w14:paraId="06D1CFE5" w14:textId="77777777" w:rsidR="00056FCF" w:rsidRPr="008A0F35" w:rsidRDefault="00056FCF" w:rsidP="00056FCF">
      <w:pPr>
        <w:ind w:left="567"/>
        <w:rPr>
          <w:rFonts w:asciiTheme="minorHAnsi" w:hAnsiTheme="minorHAnsi" w:cstheme="minorHAnsi"/>
          <w:sz w:val="22"/>
          <w:szCs w:val="22"/>
          <w:lang w:val="es-ES"/>
        </w:rPr>
      </w:pPr>
    </w:p>
    <w:p w14:paraId="3A212AD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0.3 </w:t>
      </w:r>
      <w:r w:rsidRPr="008A0F35">
        <w:rPr>
          <w:rFonts w:ascii="Calibri" w:hAnsi="Calibri"/>
          <w:sz w:val="22"/>
          <w:lang w:val="es-ES"/>
        </w:rPr>
        <w:t>Información adicional: (</w:t>
      </w:r>
      <w:bookmarkStart w:id="42" w:name="_Hlk141387486"/>
      <w:r w:rsidRPr="008A0F35">
        <w:rPr>
          <w:rFonts w:ascii="Calibri" w:hAnsi="Calibri"/>
          <w:sz w:val="22"/>
          <w:lang w:val="es-ES"/>
        </w:rPr>
        <w:t>Si la respuesta es ‘Sí’</w:t>
      </w:r>
      <w:bookmarkEnd w:id="42"/>
      <w:r w:rsidRPr="008A0F35">
        <w:rPr>
          <w:rFonts w:ascii="Calibri" w:hAnsi="Calibri"/>
          <w:sz w:val="22"/>
          <w:lang w:val="es-ES"/>
        </w:rPr>
        <w:t xml:space="preserve">, </w:t>
      </w:r>
      <w:r w:rsidRPr="008A0F35">
        <w:rPr>
          <w:rFonts w:asciiTheme="minorHAnsi" w:hAnsiTheme="minorHAnsi" w:cstheme="minorHAnsi"/>
          <w:sz w:val="22"/>
          <w:szCs w:val="22"/>
          <w:lang w:val="es-ES"/>
        </w:rPr>
        <w:t>facilite los enlaces a las fuentes o suba aquí los documentos de referencia</w:t>
      </w:r>
      <w:r w:rsidRPr="008A0F35">
        <w:rPr>
          <w:rFonts w:ascii="Calibri" w:hAnsi="Calibri"/>
          <w:sz w:val="22"/>
          <w:lang w:val="es-ES"/>
        </w:rPr>
        <w:t>, ya sean estudios de caso o proyectos en los que se han documentado información y experiencias relativas a la cultura y los humedales).</w:t>
      </w:r>
    </w:p>
    <w:p w14:paraId="2575E2E9" w14:textId="77777777" w:rsidR="00056FCF" w:rsidRPr="008A0F35" w:rsidRDefault="00056FCF" w:rsidP="00056FCF">
      <w:pPr>
        <w:rPr>
          <w:rFonts w:asciiTheme="minorHAnsi" w:hAnsiTheme="minorHAnsi" w:cstheme="minorHAnsi"/>
          <w:sz w:val="22"/>
          <w:szCs w:val="22"/>
          <w:lang w:val="es-ES"/>
        </w:rPr>
      </w:pPr>
    </w:p>
    <w:p w14:paraId="368EC5D5" w14:textId="77777777" w:rsidR="00056FCF" w:rsidRPr="008A0F35" w:rsidRDefault="00056FCF" w:rsidP="00056FCF">
      <w:pPr>
        <w:ind w:left="567" w:hanging="567"/>
        <w:rPr>
          <w:rFonts w:asciiTheme="minorHAnsi" w:hAnsiTheme="minorHAnsi" w:cstheme="minorHAnsi"/>
          <w:strike/>
          <w:sz w:val="22"/>
          <w:szCs w:val="22"/>
          <w:lang w:val="es-ES"/>
        </w:rPr>
      </w:pPr>
      <w:r w:rsidRPr="008A0F35">
        <w:rPr>
          <w:rFonts w:asciiTheme="minorHAnsi" w:hAnsiTheme="minorHAnsi" w:cstheme="minorHAnsi"/>
          <w:sz w:val="22"/>
          <w:szCs w:val="22"/>
          <w:lang w:val="es-ES"/>
        </w:rPr>
        <w:t>10.4</w:t>
      </w:r>
      <w:r w:rsidRPr="008A0F35">
        <w:rPr>
          <w:rFonts w:asciiTheme="minorHAnsi" w:hAnsiTheme="minorHAnsi" w:cstheme="minorHAnsi"/>
          <w:sz w:val="22"/>
          <w:szCs w:val="22"/>
          <w:lang w:val="es-ES"/>
        </w:rPr>
        <w:tab/>
      </w:r>
      <w:r w:rsidRPr="008A0F35">
        <w:rPr>
          <w:rFonts w:ascii="Calibri" w:hAnsi="Calibri" w:cs="Arial"/>
          <w:sz w:val="22"/>
          <w:szCs w:val="22"/>
          <w:lang w:val="es-ES"/>
        </w:rPr>
        <w:t xml:space="preserve">¿Se han </w:t>
      </w:r>
      <w:r w:rsidRPr="008A0F35">
        <w:rPr>
          <w:rFonts w:ascii="Calibri" w:hAnsi="Calibri" w:cs="Arial"/>
          <w:strike/>
          <w:sz w:val="22"/>
          <w:szCs w:val="22"/>
          <w:lang w:val="es-ES"/>
        </w:rPr>
        <w:t>utilizado o</w:t>
      </w:r>
      <w:r w:rsidRPr="008A0F35">
        <w:rPr>
          <w:rFonts w:ascii="Calibri" w:hAnsi="Calibri" w:cs="Arial"/>
          <w:sz w:val="22"/>
          <w:szCs w:val="22"/>
          <w:lang w:val="es-ES"/>
        </w:rPr>
        <w:t xml:space="preserve"> aplicado los lineamientos para establecer y fortalecer la participación de las comunidades locales y de los pueblos indígenas en el manejo de los humedales </w:t>
      </w:r>
      <w:r w:rsidRPr="008A0F35">
        <w:rPr>
          <w:rFonts w:ascii="Calibri" w:hAnsi="Calibri" w:cs="Arial"/>
          <w:strike/>
          <w:sz w:val="22"/>
          <w:szCs w:val="22"/>
          <w:lang w:val="es-ES"/>
        </w:rPr>
        <w:t>como los siguientes</w:t>
      </w:r>
      <w:r w:rsidRPr="008A0F35">
        <w:rPr>
          <w:rFonts w:ascii="Calibri" w:hAnsi="Calibri" w:cs="Arial"/>
          <w:sz w:val="22"/>
          <w:szCs w:val="22"/>
          <w:lang w:val="es-ES"/>
        </w:rPr>
        <w:t>?</w:t>
      </w:r>
    </w:p>
    <w:p w14:paraId="1E485745" w14:textId="77777777" w:rsidR="00056FCF" w:rsidRPr="008A0F35" w:rsidRDefault="00056FCF" w:rsidP="00056FCF">
      <w:pPr>
        <w:ind w:left="567" w:hanging="567"/>
        <w:rPr>
          <w:rFonts w:asciiTheme="minorHAnsi" w:hAnsiTheme="minorHAnsi" w:cstheme="minorHAnsi"/>
          <w:strike/>
          <w:sz w:val="22"/>
          <w:szCs w:val="22"/>
          <w:lang w:val="es-ES"/>
        </w:rPr>
      </w:pPr>
    </w:p>
    <w:p w14:paraId="5848B234" w14:textId="77777777" w:rsidR="00056FCF" w:rsidRPr="008A0F35" w:rsidRDefault="00056FCF" w:rsidP="00056FCF">
      <w:pPr>
        <w:pStyle w:val="ListParagraph"/>
        <w:numPr>
          <w:ilvl w:val="0"/>
          <w:numId w:val="25"/>
        </w:num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lastRenderedPageBreak/>
        <w:t>los interesados directos, incluidas las comunidades locales y los pueblos indígenas, estén representadas en los Comités Nacionales Ramsar u órganos similares</w:t>
      </w:r>
    </w:p>
    <w:p w14:paraId="77E9614F" w14:textId="77777777" w:rsidR="00056FCF" w:rsidRPr="008A0F35" w:rsidRDefault="00056FCF" w:rsidP="00056FCF">
      <w:pPr>
        <w:pStyle w:val="ListParagraph"/>
        <w:numPr>
          <w:ilvl w:val="0"/>
          <w:numId w:val="25"/>
        </w:numPr>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participación y asistencia de grupos de pueblos indígenas y basados en la comunidad, centros de educación sobre los humedales y organizaciones no gubernamentales con los conocimientos especializados necesarios para facilitar el establecimiento de enfoques participativos;</w:t>
      </w:r>
    </w:p>
    <w:p w14:paraId="4F470D88" w14:textId="77777777" w:rsidR="00056FCF" w:rsidRPr="008A0F35" w:rsidRDefault="00056FCF" w:rsidP="00056FCF">
      <w:pPr>
        <w:rPr>
          <w:rFonts w:asciiTheme="minorHAnsi" w:hAnsiTheme="minorHAnsi" w:cstheme="minorHAnsi"/>
          <w:sz w:val="22"/>
          <w:szCs w:val="22"/>
          <w:lang w:val="es-ES"/>
        </w:rPr>
      </w:pPr>
    </w:p>
    <w:p w14:paraId="73DF01BB" w14:textId="77777777" w:rsidR="00056FCF" w:rsidRPr="008A0F35" w:rsidRDefault="00056FCF" w:rsidP="00056FCF">
      <w:pPr>
        <w:ind w:left="567"/>
        <w:rPr>
          <w:rFonts w:asciiTheme="minorHAnsi" w:hAnsiTheme="minorHAnsi" w:cstheme="minorHAnsi"/>
          <w:sz w:val="22"/>
          <w:szCs w:val="22"/>
          <w:lang w:val="es-ES"/>
        </w:rPr>
      </w:pPr>
      <w:r w:rsidRPr="008A0F35">
        <w:rPr>
          <w:rFonts w:ascii="Calibri" w:hAnsi="Calibri"/>
          <w:sz w:val="22"/>
          <w:szCs w:val="22"/>
          <w:lang w:val="es-ES"/>
        </w:rPr>
        <w:t>(Resolución VII.8</w:t>
      </w:r>
      <w:r w:rsidRPr="008A0F35">
        <w:rPr>
          <w:rFonts w:ascii="Calibri" w:hAnsi="Calibri"/>
          <w:sz w:val="22"/>
          <w:lang w:val="es-ES"/>
        </w:rPr>
        <w:t xml:space="preserve">) (Acción 6.1.5) </w:t>
      </w:r>
    </w:p>
    <w:p w14:paraId="4D524F48" w14:textId="77777777" w:rsidR="00056FCF" w:rsidRPr="008A0F35" w:rsidRDefault="00056FCF" w:rsidP="00056FCF">
      <w:pPr>
        <w:tabs>
          <w:tab w:val="left" w:pos="7028"/>
        </w:tabs>
        <w:ind w:left="567"/>
        <w:rPr>
          <w:rFonts w:asciiTheme="minorHAnsi" w:hAnsiTheme="minorHAnsi" w:cstheme="minorHAnsi"/>
          <w:sz w:val="22"/>
          <w:szCs w:val="22"/>
          <w:lang w:val="es-ES"/>
        </w:rPr>
      </w:pPr>
      <w:r w:rsidRPr="008A0F35">
        <w:rPr>
          <w:rFonts w:ascii="Calibri" w:hAnsi="Calibri"/>
          <w:sz w:val="22"/>
          <w:lang w:val="es-ES"/>
        </w:rPr>
        <w:t>A=Sí; B=No; C=En preparación; D=Previsto</w:t>
      </w:r>
    </w:p>
    <w:p w14:paraId="69B849CE" w14:textId="77777777" w:rsidR="00056FCF" w:rsidRPr="008A0F35" w:rsidRDefault="00056FCF" w:rsidP="00056FCF">
      <w:pPr>
        <w:ind w:left="567"/>
        <w:rPr>
          <w:rFonts w:asciiTheme="minorHAnsi" w:hAnsiTheme="minorHAnsi" w:cstheme="minorHAnsi"/>
          <w:sz w:val="22"/>
          <w:szCs w:val="22"/>
          <w:lang w:val="es-ES"/>
        </w:rPr>
      </w:pPr>
    </w:p>
    <w:p w14:paraId="5DF45D1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0.4 </w:t>
      </w:r>
      <w:r w:rsidRPr="008A0F35">
        <w:rPr>
          <w:rFonts w:ascii="Calibri" w:hAnsi="Calibri"/>
          <w:sz w:val="22"/>
          <w:lang w:val="es-ES"/>
        </w:rPr>
        <w:t xml:space="preserve">Información adicional: </w:t>
      </w:r>
      <w:r w:rsidRPr="008A0F35">
        <w:rPr>
          <w:rFonts w:ascii="Calibri" w:hAnsi="Calibri"/>
          <w:strike/>
          <w:sz w:val="22"/>
          <w:lang w:val="es-ES"/>
        </w:rPr>
        <w:t>(</w:t>
      </w:r>
      <w:r w:rsidRPr="008A0F35">
        <w:rPr>
          <w:rFonts w:ascii="Calibri" w:hAnsi="Calibri" w:cs="Arial"/>
          <w:strike/>
          <w:sz w:val="22"/>
          <w:szCs w:val="22"/>
          <w:lang w:val="es-ES"/>
        </w:rPr>
        <w:t>Si la respuesta es ‘Sí’ indique cuál ha sido la utilización o la aplicación de los lineamientos</w:t>
      </w:r>
      <w:r w:rsidRPr="008A0F35">
        <w:rPr>
          <w:rFonts w:ascii="Calibri" w:hAnsi="Calibri"/>
          <w:strike/>
          <w:sz w:val="22"/>
          <w:lang w:val="es-ES"/>
        </w:rPr>
        <w:t>)</w:t>
      </w:r>
      <w:r w:rsidRPr="008A0F35">
        <w:rPr>
          <w:rFonts w:asciiTheme="minorHAnsi" w:hAnsiTheme="minorHAnsi" w:cstheme="minorHAnsi"/>
          <w:sz w:val="22"/>
          <w:szCs w:val="22"/>
          <w:lang w:val="es-ES"/>
        </w:rPr>
        <w:t xml:space="preserve"> Si la respuesta es ‘Sí’, enumere la legislación </w:t>
      </w:r>
      <w:r w:rsidRPr="008A0F35">
        <w:rPr>
          <w:rFonts w:asciiTheme="minorHAnsi" w:hAnsiTheme="minorHAnsi" w:cstheme="minorHAnsi"/>
          <w:sz w:val="22"/>
          <w:szCs w:val="22"/>
          <w:u w:val="single"/>
          <w:lang w:val="es-ES"/>
        </w:rPr>
        <w:t>o las políticas y acciones nacionales</w:t>
      </w:r>
      <w:r w:rsidRPr="008A0F35">
        <w:rPr>
          <w:rFonts w:asciiTheme="minorHAnsi" w:hAnsiTheme="minorHAnsi" w:cstheme="minorHAnsi"/>
          <w:sz w:val="22"/>
          <w:szCs w:val="22"/>
          <w:lang w:val="es-ES"/>
        </w:rPr>
        <w:t xml:space="preserve"> que tienen en cuenta las necesidades y la participación de las comunidades indígenas y locales en el manejo de los humedales a todos los niveles pertinentes.</w:t>
      </w:r>
    </w:p>
    <w:p w14:paraId="02A35156" w14:textId="77777777" w:rsidR="00056FCF" w:rsidRPr="008A0F35" w:rsidRDefault="00056FCF" w:rsidP="00056FCF">
      <w:pPr>
        <w:rPr>
          <w:rFonts w:asciiTheme="minorHAnsi" w:hAnsiTheme="minorHAnsi" w:cstheme="minorHAnsi"/>
          <w:sz w:val="22"/>
          <w:szCs w:val="22"/>
          <w:lang w:val="es-ES"/>
        </w:rPr>
      </w:pPr>
    </w:p>
    <w:p w14:paraId="4E7402E5"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0.5</w:t>
      </w:r>
      <w:r w:rsidRPr="008A0F35">
        <w:rPr>
          <w:rFonts w:asciiTheme="minorHAnsi" w:hAnsiTheme="minorHAnsi" w:cstheme="minorHAnsi"/>
          <w:sz w:val="22"/>
          <w:szCs w:val="22"/>
          <w:lang w:val="es-ES"/>
        </w:rPr>
        <w:tab/>
      </w:r>
      <w:r w:rsidRPr="008A0F35">
        <w:rPr>
          <w:rFonts w:asciiTheme="minorHAnsi" w:hAnsiTheme="minorHAnsi" w:cstheme="minorHAnsi"/>
          <w:bCs/>
          <w:sz w:val="22"/>
          <w:szCs w:val="22"/>
          <w:lang w:val="es-ES"/>
        </w:rPr>
        <w:t>¿Se han documentado los conocimientos tradicionales y las prácticas de manejo relevantes para el uso racional de los humedales y se ha fomentado su aplicación?</w:t>
      </w:r>
      <w:r w:rsidRPr="008A0F35">
        <w:rPr>
          <w:rFonts w:asciiTheme="minorHAnsi" w:hAnsiTheme="minorHAnsi" w:cstheme="minorHAnsi"/>
          <w:sz w:val="22"/>
          <w:szCs w:val="22"/>
          <w:lang w:val="es-ES"/>
        </w:rPr>
        <w:t xml:space="preserve"> (Acción 6.1.2) </w:t>
      </w:r>
    </w:p>
    <w:p w14:paraId="539FDCF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reparación; D=Previsto</w:t>
      </w:r>
    </w:p>
    <w:p w14:paraId="36EBDA8D" w14:textId="77777777" w:rsidR="00056FCF" w:rsidRPr="008A0F35" w:rsidRDefault="00056FCF" w:rsidP="00056FCF">
      <w:pPr>
        <w:ind w:left="567"/>
        <w:rPr>
          <w:rFonts w:asciiTheme="minorHAnsi" w:hAnsiTheme="minorHAnsi" w:cstheme="minorHAnsi"/>
          <w:sz w:val="22"/>
          <w:szCs w:val="22"/>
          <w:lang w:val="es-ES"/>
        </w:rPr>
      </w:pPr>
    </w:p>
    <w:p w14:paraId="112C1443"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0.5 Información adicional: Si la respuesta es ‘Sí’,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63121B4A" w14:textId="77777777" w:rsidR="00056FCF" w:rsidRPr="008A0F35" w:rsidRDefault="00056FCF" w:rsidP="00056FCF">
      <w:pPr>
        <w:rPr>
          <w:rFonts w:asciiTheme="minorHAnsi" w:hAnsiTheme="minorHAnsi" w:cstheme="minorHAnsi"/>
          <w:sz w:val="22"/>
          <w:szCs w:val="22"/>
          <w:lang w:val="es-ES"/>
        </w:rPr>
      </w:pPr>
    </w:p>
    <w:p w14:paraId="48ADD4A0" w14:textId="77777777" w:rsidR="00056FCF" w:rsidRPr="008A0F35" w:rsidRDefault="00056FCF" w:rsidP="00056FCF">
      <w:pPr>
        <w:rPr>
          <w:rFonts w:asciiTheme="minorHAnsi" w:hAnsiTheme="minorHAnsi" w:cstheme="minorHAnsi"/>
          <w:sz w:val="22"/>
          <w:szCs w:val="22"/>
          <w:lang w:val="es-ES"/>
        </w:rPr>
      </w:pPr>
    </w:p>
    <w:p w14:paraId="4FC2E9CC"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Calibri" w:hAnsi="Calibri" w:cs="Arial"/>
          <w:b/>
          <w:i/>
          <w:sz w:val="22"/>
          <w:szCs w:val="22"/>
          <w:lang w:val="es-ES"/>
        </w:rPr>
        <w:t>Meta 11</w:t>
      </w:r>
      <w:r w:rsidRPr="008A0F35">
        <w:rPr>
          <w:rFonts w:ascii="Calibri" w:hAnsi="Calibri" w:cs="Arial"/>
          <w:i/>
          <w:sz w:val="22"/>
          <w:szCs w:val="22"/>
          <w:lang w:val="es-ES"/>
        </w:rPr>
        <w:t xml:space="preserve">. </w:t>
      </w:r>
      <w:r w:rsidRPr="008A0F35">
        <w:rPr>
          <w:rFonts w:ascii="Calibri" w:hAnsi="Calibri"/>
          <w:i/>
          <w:sz w:val="22"/>
          <w:szCs w:val="22"/>
          <w:lang w:val="es-ES"/>
        </w:rPr>
        <w:t>Se demuestran, documentan y divulgan ampliamente las funciones, los servicios y los beneficios de los humedales</w:t>
      </w:r>
      <w:r w:rsidRPr="008A0F35">
        <w:rPr>
          <w:rFonts w:ascii="Calibri" w:hAnsi="Calibri"/>
          <w:i/>
          <w:spacing w:val="-2"/>
          <w:sz w:val="22"/>
          <w:lang w:val="es-ES"/>
        </w:rPr>
        <w:t>. {1.4.}</w:t>
      </w:r>
    </w:p>
    <w:p w14:paraId="039011A0"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cs="Calibri"/>
          <w:b/>
          <w:bCs/>
          <w:i/>
          <w:spacing w:val="-2"/>
          <w:sz w:val="22"/>
          <w:szCs w:val="22"/>
          <w:lang w:val="es-ES"/>
        </w:rPr>
      </w:pPr>
      <w:bookmarkStart w:id="43" w:name="_Hlk141388983"/>
      <w:r w:rsidRPr="008A0F35">
        <w:rPr>
          <w:rFonts w:ascii="Calibri" w:hAnsi="Calibri" w:cs="Calibri"/>
          <w:bCs/>
          <w:i/>
          <w:spacing w:val="-2"/>
          <w:sz w:val="22"/>
          <w:szCs w:val="22"/>
          <w:lang w:val="es-ES"/>
        </w:rPr>
        <w:t>[Referencia a las Metas 11, 12 y 13 del Marco mundial de la diversidad biológica]</w:t>
      </w:r>
    </w:p>
    <w:bookmarkEnd w:id="43"/>
    <w:p w14:paraId="4900EAC9" w14:textId="77777777" w:rsidR="00056FCF" w:rsidRPr="008A0F35" w:rsidRDefault="00056FCF" w:rsidP="00056FCF">
      <w:pPr>
        <w:rPr>
          <w:rFonts w:asciiTheme="minorHAnsi" w:hAnsiTheme="minorHAnsi" w:cstheme="minorHAnsi"/>
          <w:sz w:val="22"/>
          <w:szCs w:val="22"/>
          <w:lang w:val="es-ES"/>
        </w:rPr>
      </w:pPr>
    </w:p>
    <w:p w14:paraId="433BFBAF" w14:textId="77777777" w:rsidR="00056FCF" w:rsidRPr="008A0F35" w:rsidRDefault="00056FCF" w:rsidP="00056FCF">
      <w:pPr>
        <w:keepNext/>
        <w:tabs>
          <w:tab w:val="left" w:pos="7168"/>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1.1</w:t>
      </w:r>
      <w:r w:rsidRPr="008A0F35">
        <w:rPr>
          <w:rFonts w:asciiTheme="minorHAnsi" w:hAnsiTheme="minorHAnsi" w:cstheme="minorHAnsi"/>
          <w:sz w:val="22"/>
          <w:szCs w:val="22"/>
          <w:lang w:val="es-ES"/>
        </w:rPr>
        <w:tab/>
      </w:r>
      <w:r w:rsidRPr="008A0F35">
        <w:rPr>
          <w:rFonts w:asciiTheme="minorHAnsi" w:hAnsiTheme="minorHAnsi" w:cstheme="minorHAnsi"/>
          <w:strike/>
          <w:sz w:val="22"/>
          <w:szCs w:val="22"/>
          <w:lang w:val="es-ES"/>
        </w:rPr>
        <w:t>¿Se han investigado en su país los beneficios/servicios de los ecosistemas proporcionados por los humedales, se han registrado en documentos como los informes sobre el estado del medio ambiente y se han promovido los resultados?</w:t>
      </w:r>
      <w:r w:rsidRPr="008A0F35">
        <w:rPr>
          <w:rFonts w:asciiTheme="minorHAnsi" w:hAnsiTheme="minorHAnsi" w:cstheme="minorHAnsi"/>
          <w:sz w:val="22"/>
          <w:szCs w:val="22"/>
          <w:lang w:val="es-ES"/>
        </w:rPr>
        <w:t xml:space="preserve">¿Se ha realizado una evaluación de los beneficios/servicios de los ecosistemas que brindan los sitios Ramsar y otros humedales? {1.4.1} ARC 1.4.ii </w:t>
      </w:r>
    </w:p>
    <w:p w14:paraId="6F333A2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reparación; C1=En parte; D=Previsto; X=Sin datos; Y=No es pertinente</w:t>
      </w:r>
    </w:p>
    <w:p w14:paraId="1B4B7C68" w14:textId="77777777" w:rsidR="00056FCF" w:rsidRPr="008A0F35" w:rsidRDefault="00056FCF" w:rsidP="00056FCF">
      <w:pPr>
        <w:ind w:left="567"/>
        <w:rPr>
          <w:rFonts w:asciiTheme="minorHAnsi" w:hAnsiTheme="minorHAnsi" w:cstheme="minorHAnsi"/>
          <w:sz w:val="22"/>
          <w:szCs w:val="22"/>
          <w:lang w:val="es-ES"/>
        </w:rPr>
      </w:pPr>
    </w:p>
    <w:p w14:paraId="39F0742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1.1 Información adicional: Si la </w:t>
      </w:r>
      <w:r w:rsidRPr="008A0F35">
        <w:rPr>
          <w:rFonts w:asciiTheme="minorHAnsi" w:hAnsiTheme="minorHAnsi" w:cstheme="minorHAnsi"/>
          <w:color w:val="000000" w:themeColor="text1"/>
          <w:sz w:val="22"/>
          <w:szCs w:val="22"/>
          <w:lang w:val="es-ES"/>
        </w:rPr>
        <w:t xml:space="preserve">respuesta es ‘Sí’ o ‘En parte’, indique cuántos </w:t>
      </w:r>
      <w:r w:rsidRPr="008A0F35">
        <w:rPr>
          <w:rFonts w:asciiTheme="minorHAnsi" w:hAnsiTheme="minorHAnsi" w:cstheme="minorHAnsi"/>
          <w:strike/>
          <w:color w:val="000000" w:themeColor="text1"/>
          <w:sz w:val="22"/>
          <w:szCs w:val="22"/>
          <w:lang w:val="es-ES"/>
        </w:rPr>
        <w:t>humedales</w:t>
      </w:r>
      <w:r w:rsidRPr="008A0F35">
        <w:rPr>
          <w:rFonts w:asciiTheme="minorHAnsi" w:hAnsiTheme="minorHAnsi" w:cstheme="minorHAnsi"/>
          <w:color w:val="000000" w:themeColor="text1"/>
          <w:sz w:val="22"/>
          <w:szCs w:val="22"/>
          <w:lang w:val="es-ES"/>
        </w:rPr>
        <w:t xml:space="preserve"> sitios Ramsar y sus nombres, y facilite los enlaces a las fuentes o suba aquí los documentos de referencia</w:t>
      </w:r>
      <w:r w:rsidRPr="008A0F35">
        <w:rPr>
          <w:rFonts w:asciiTheme="minorHAnsi" w:hAnsiTheme="minorHAnsi" w:cstheme="minorHAnsi"/>
          <w:sz w:val="22"/>
          <w:szCs w:val="22"/>
          <w:lang w:val="es-ES"/>
        </w:rPr>
        <w:t>.</w:t>
      </w:r>
    </w:p>
    <w:p w14:paraId="58A3E15D" w14:textId="77777777" w:rsidR="00056FCF" w:rsidRPr="008A0F35" w:rsidRDefault="00056FCF" w:rsidP="00056FCF">
      <w:pPr>
        <w:ind w:left="567"/>
        <w:rPr>
          <w:rFonts w:asciiTheme="minorHAnsi" w:hAnsiTheme="minorHAnsi" w:cstheme="minorHAnsi"/>
          <w:sz w:val="22"/>
          <w:szCs w:val="22"/>
          <w:lang w:val="es-ES"/>
        </w:rPr>
      </w:pPr>
    </w:p>
    <w:p w14:paraId="2209A2A6" w14:textId="77777777" w:rsidR="00056FCF" w:rsidRPr="008A0F35" w:rsidRDefault="00056FCF" w:rsidP="00056FCF">
      <w:pPr>
        <w:tabs>
          <w:tab w:val="left" w:pos="7030"/>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1.2</w:t>
      </w:r>
      <w:r w:rsidRPr="008A0F35">
        <w:rPr>
          <w:rFonts w:asciiTheme="minorHAnsi" w:hAnsiTheme="minorHAnsi" w:cstheme="minorHAnsi"/>
          <w:sz w:val="22"/>
          <w:szCs w:val="22"/>
          <w:lang w:val="es-ES"/>
        </w:rPr>
        <w:tab/>
        <w:t xml:space="preserve">¿Se han aplicado desde la COP14 programas o proyectos de humedales que contribuyan a los </w:t>
      </w:r>
      <w:r w:rsidRPr="008A0F35">
        <w:rPr>
          <w:rFonts w:asciiTheme="minorHAnsi" w:hAnsiTheme="minorHAnsi" w:cstheme="minorHAnsi"/>
          <w:strike/>
          <w:sz w:val="22"/>
          <w:szCs w:val="22"/>
          <w:lang w:val="es-ES"/>
        </w:rPr>
        <w:t>objetivos en materia de reducción de la pobreza o</w:t>
      </w:r>
      <w:r w:rsidRPr="008A0F35">
        <w:rPr>
          <w:rFonts w:asciiTheme="minorHAnsi" w:hAnsiTheme="minorHAnsi" w:cstheme="minorHAnsi"/>
          <w:sz w:val="22"/>
          <w:szCs w:val="22"/>
          <w:lang w:val="es-ES"/>
        </w:rPr>
        <w:t xml:space="preserve"> planes de seguridad alimentaria y de abastecimiento de agua </w:t>
      </w:r>
      <w:r w:rsidRPr="008A0F35">
        <w:rPr>
          <w:rFonts w:asciiTheme="minorHAnsi" w:hAnsiTheme="minorHAnsi" w:cstheme="minorHAnsi"/>
          <w:sz w:val="22"/>
          <w:szCs w:val="22"/>
          <w:u w:val="single"/>
          <w:lang w:val="es-ES"/>
        </w:rPr>
        <w:t>y por consiguiente a la reducción de la pobreza</w:t>
      </w:r>
      <w:r w:rsidRPr="008A0F35">
        <w:rPr>
          <w:rFonts w:asciiTheme="minorHAnsi" w:hAnsiTheme="minorHAnsi" w:cstheme="minorHAnsi"/>
          <w:sz w:val="22"/>
          <w:szCs w:val="22"/>
          <w:lang w:val="es-ES"/>
        </w:rPr>
        <w:t>? {1.4.2} ARC 1.4.i</w:t>
      </w:r>
    </w:p>
    <w:p w14:paraId="66B1896D" w14:textId="77777777" w:rsidR="00056FCF" w:rsidRPr="008A0F35" w:rsidRDefault="00056FCF" w:rsidP="00056FCF">
      <w:pPr>
        <w:tabs>
          <w:tab w:val="left" w:pos="7030"/>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            A=Sí; B=No; C=En parte; D=Previsto; X=Sin datos; Y=No es pertinente</w:t>
      </w:r>
    </w:p>
    <w:p w14:paraId="43F2139B" w14:textId="77777777" w:rsidR="00056FCF" w:rsidRPr="008A0F35" w:rsidRDefault="00056FCF" w:rsidP="00056FCF">
      <w:pPr>
        <w:tabs>
          <w:tab w:val="left" w:pos="7030"/>
        </w:tabs>
        <w:ind w:left="567" w:hanging="567"/>
        <w:rPr>
          <w:rFonts w:asciiTheme="minorHAnsi" w:hAnsiTheme="minorHAnsi" w:cstheme="minorHAnsi"/>
          <w:sz w:val="22"/>
          <w:szCs w:val="22"/>
          <w:lang w:val="es-ES"/>
        </w:rPr>
      </w:pPr>
    </w:p>
    <w:p w14:paraId="38E7088F"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1.2 Si la respuesta es ‘Sí’,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12403B55" w14:textId="77777777" w:rsidR="00056FCF" w:rsidRPr="008A0F35" w:rsidRDefault="00056FCF" w:rsidP="00056FCF">
      <w:pPr>
        <w:tabs>
          <w:tab w:val="left" w:pos="7030"/>
        </w:tabs>
        <w:rPr>
          <w:rFonts w:asciiTheme="minorHAnsi" w:hAnsiTheme="minorHAnsi" w:cstheme="minorHAnsi"/>
          <w:sz w:val="22"/>
          <w:szCs w:val="22"/>
          <w:lang w:val="es-ES"/>
        </w:rPr>
      </w:pPr>
    </w:p>
    <w:p w14:paraId="4530D623" w14:textId="77777777" w:rsidR="00056FCF" w:rsidRPr="008A0F35" w:rsidRDefault="00056FCF" w:rsidP="00056FCF">
      <w:pPr>
        <w:tabs>
          <w:tab w:val="left" w:pos="7031"/>
        </w:tabs>
        <w:ind w:left="567" w:hanging="567"/>
        <w:rPr>
          <w:rFonts w:asciiTheme="minorHAnsi" w:hAnsiTheme="minorHAnsi" w:cstheme="minorHAnsi"/>
          <w:sz w:val="22"/>
          <w:szCs w:val="22"/>
          <w:highlight w:val="yellow"/>
          <w:lang w:val="es-ES"/>
        </w:rPr>
      </w:pPr>
      <w:r w:rsidRPr="008A0F35">
        <w:rPr>
          <w:rFonts w:asciiTheme="minorHAnsi" w:hAnsiTheme="minorHAnsi" w:cstheme="minorHAnsi"/>
          <w:sz w:val="22"/>
          <w:szCs w:val="22"/>
          <w:lang w:val="es-ES"/>
        </w:rPr>
        <w:lastRenderedPageBreak/>
        <w:t>11.3</w:t>
      </w:r>
      <w:r w:rsidRPr="008A0F35">
        <w:rPr>
          <w:rFonts w:asciiTheme="minorHAnsi" w:hAnsiTheme="minorHAnsi" w:cstheme="minorHAnsi"/>
          <w:sz w:val="22"/>
          <w:szCs w:val="22"/>
          <w:lang w:val="es-ES"/>
        </w:rPr>
        <w:tab/>
        <w:t>¿Se han incluido los valores socioeconómicos de los humedales en la planificación del manejo de los sitios Ramsar y de otros humedales? {1.4.3}{1.4.4} ARC 1.4.iii</w:t>
      </w:r>
    </w:p>
    <w:p w14:paraId="7D93E7A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2E2A39C6" w14:textId="77777777" w:rsidR="00056FCF" w:rsidRPr="008A0F35" w:rsidRDefault="00056FCF" w:rsidP="00056FCF">
      <w:pPr>
        <w:ind w:left="567"/>
        <w:rPr>
          <w:rFonts w:asciiTheme="minorHAnsi" w:hAnsiTheme="minorHAnsi" w:cstheme="minorHAnsi"/>
          <w:sz w:val="22"/>
          <w:szCs w:val="22"/>
          <w:lang w:val="es-ES"/>
        </w:rPr>
      </w:pPr>
    </w:p>
    <w:p w14:paraId="24F72797"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1.3 Información adicional: Si la respuesta es ‘Sí’ o ‘En parte’, sírvase indicar, si se dispone de esta información, de cuántos sitios Ramsar se trata y sus nombres:</w:t>
      </w:r>
    </w:p>
    <w:p w14:paraId="38B68A59" w14:textId="77777777" w:rsidR="00056FCF" w:rsidRPr="008A0F35" w:rsidRDefault="00056FCF" w:rsidP="00056FCF">
      <w:pPr>
        <w:rPr>
          <w:rFonts w:asciiTheme="minorHAnsi" w:hAnsiTheme="minorHAnsi" w:cstheme="minorHAnsi"/>
          <w:sz w:val="22"/>
          <w:szCs w:val="22"/>
          <w:lang w:val="es-ES"/>
        </w:rPr>
      </w:pPr>
    </w:p>
    <w:p w14:paraId="4DE63E8A" w14:textId="77777777" w:rsidR="00056FCF" w:rsidRPr="008A0F35" w:rsidRDefault="00056FCF" w:rsidP="00056FCF">
      <w:pPr>
        <w:tabs>
          <w:tab w:val="left" w:pos="7031"/>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1.4</w:t>
      </w:r>
      <w:r w:rsidRPr="008A0F35">
        <w:rPr>
          <w:rFonts w:asciiTheme="minorHAnsi" w:hAnsiTheme="minorHAnsi" w:cstheme="minorHAnsi"/>
          <w:sz w:val="22"/>
          <w:szCs w:val="22"/>
          <w:lang w:val="es-ES"/>
        </w:rPr>
        <w:tab/>
        <w:t>¿Se han incluido los valores culturales de los humedales en la planificación del manejo de los sitios Ramsar y de otros humedales</w:t>
      </w:r>
      <w:r w:rsidRPr="008A0F35">
        <w:rPr>
          <w:rFonts w:asciiTheme="minorHAnsi" w:hAnsiTheme="minorHAnsi" w:cstheme="minorHAnsi"/>
          <w:strike/>
          <w:sz w:val="22"/>
          <w:szCs w:val="22"/>
          <w:lang w:val="es-ES"/>
        </w:rPr>
        <w:t>, incluidos los conocimientos tradicionales, para el manejo efectivo de los sitios (Resolución VIII.19)</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en general</w:t>
      </w:r>
      <w:r w:rsidRPr="008A0F35">
        <w:rPr>
          <w:rFonts w:asciiTheme="minorHAnsi" w:hAnsiTheme="minorHAnsi" w:cstheme="minorHAnsi"/>
          <w:sz w:val="22"/>
          <w:szCs w:val="22"/>
          <w:lang w:val="es-ES"/>
        </w:rPr>
        <w:t xml:space="preserve">? </w:t>
      </w:r>
    </w:p>
    <w:p w14:paraId="14FA158B" w14:textId="77777777" w:rsidR="00056FCF" w:rsidRPr="008A0F35" w:rsidRDefault="00056FCF" w:rsidP="00056FCF">
      <w:pPr>
        <w:tabs>
          <w:tab w:val="left" w:pos="7031"/>
        </w:tabs>
        <w:ind w:left="567"/>
        <w:rPr>
          <w:rFonts w:asciiTheme="minorHAnsi" w:hAnsiTheme="minorHAnsi" w:cstheme="minorHAnsi"/>
          <w:sz w:val="22"/>
          <w:szCs w:val="22"/>
          <w:highlight w:val="yellow"/>
          <w:lang w:val="es-ES"/>
        </w:rPr>
      </w:pPr>
      <w:r w:rsidRPr="008A0F35">
        <w:rPr>
          <w:rFonts w:asciiTheme="minorHAnsi" w:hAnsiTheme="minorHAnsi" w:cstheme="minorHAnsi"/>
          <w:sz w:val="22"/>
          <w:szCs w:val="22"/>
          <w:lang w:val="es-ES"/>
        </w:rPr>
        <w:t xml:space="preserve">{1.4.3}{1.4.4} ARC 1.4.iii </w:t>
      </w:r>
    </w:p>
    <w:p w14:paraId="59192E1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36092156" w14:textId="77777777" w:rsidR="00056FCF" w:rsidRPr="008A0F35" w:rsidRDefault="00056FCF" w:rsidP="00056FCF">
      <w:pPr>
        <w:ind w:left="567"/>
        <w:rPr>
          <w:rFonts w:asciiTheme="minorHAnsi" w:hAnsiTheme="minorHAnsi" w:cstheme="minorHAnsi"/>
          <w:sz w:val="22"/>
          <w:szCs w:val="22"/>
          <w:lang w:val="es-ES"/>
        </w:rPr>
      </w:pPr>
    </w:p>
    <w:p w14:paraId="1750ADF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1.4 Información adicional: Si la respuesta es ‘Sí’ o ‘En parte’, sírvase indicar, si se dispone de esta información, de cuántos sitios Ramsar se trata y sus nombres:</w:t>
      </w:r>
    </w:p>
    <w:p w14:paraId="0D2DDE41" w14:textId="77777777" w:rsidR="00056FCF" w:rsidRPr="008A0F35" w:rsidRDefault="00056FCF" w:rsidP="00056FCF">
      <w:pPr>
        <w:ind w:left="295"/>
        <w:rPr>
          <w:rFonts w:asciiTheme="minorHAnsi" w:hAnsiTheme="minorHAnsi" w:cstheme="minorHAnsi"/>
          <w:sz w:val="22"/>
          <w:szCs w:val="22"/>
          <w:lang w:val="es-ES"/>
        </w:rPr>
      </w:pPr>
    </w:p>
    <w:p w14:paraId="33B42613" w14:textId="77777777" w:rsidR="00056FCF" w:rsidRPr="008A0F35" w:rsidRDefault="00056FCF" w:rsidP="00056FCF">
      <w:pPr>
        <w:ind w:left="295"/>
        <w:rPr>
          <w:rFonts w:asciiTheme="minorHAnsi" w:hAnsiTheme="minorHAnsi" w:cstheme="minorHAnsi"/>
          <w:sz w:val="22"/>
          <w:szCs w:val="22"/>
          <w:lang w:val="es-ES"/>
        </w:rPr>
      </w:pPr>
    </w:p>
    <w:p w14:paraId="2125852A"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b/>
          <w:i/>
          <w:spacing w:val="-2"/>
          <w:sz w:val="22"/>
          <w:lang w:val="es-ES"/>
        </w:rPr>
      </w:pPr>
      <w:r w:rsidRPr="008A0F35">
        <w:rPr>
          <w:rFonts w:asciiTheme="minorHAnsi" w:hAnsiTheme="minorHAnsi" w:cs="Arial"/>
          <w:b/>
          <w:i/>
          <w:sz w:val="22"/>
          <w:szCs w:val="22"/>
          <w:lang w:val="es-ES"/>
        </w:rPr>
        <w:t>Meta 12</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La restauración está en curso en los humedales degradados, dando prioridad a los humedales importantes para la conservación de la biodiversidad, la reducción del riesgo de desastres, los medios de vida y/o la mitigación del cambio climático y la adaptación a este</w:t>
      </w:r>
      <w:r w:rsidRPr="008A0F35">
        <w:rPr>
          <w:rFonts w:asciiTheme="minorHAnsi" w:hAnsiTheme="minorHAnsi"/>
          <w:i/>
          <w:spacing w:val="-2"/>
          <w:sz w:val="22"/>
          <w:lang w:val="es-ES"/>
        </w:rPr>
        <w:t>. {1.8.}</w:t>
      </w:r>
      <w:r w:rsidRPr="008A0F35">
        <w:rPr>
          <w:rFonts w:asciiTheme="minorHAnsi" w:hAnsiTheme="minorHAnsi"/>
          <w:b/>
          <w:i/>
          <w:spacing w:val="-2"/>
          <w:sz w:val="22"/>
          <w:lang w:val="es-ES"/>
        </w:rPr>
        <w:t xml:space="preserve"> </w:t>
      </w:r>
    </w:p>
    <w:p w14:paraId="37726311"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z w:val="22"/>
          <w:szCs w:val="22"/>
          <w:lang w:val="es-ES"/>
        </w:rPr>
      </w:pPr>
      <w:bookmarkStart w:id="44" w:name="_Hlk141390138"/>
      <w:r w:rsidRPr="008A0F35">
        <w:rPr>
          <w:rFonts w:asciiTheme="minorHAnsi" w:hAnsiTheme="minorHAnsi" w:cstheme="minorHAnsi"/>
          <w:bCs/>
          <w:i/>
          <w:sz w:val="22"/>
          <w:szCs w:val="22"/>
          <w:lang w:val="es-ES"/>
        </w:rPr>
        <w:t>[Referencia a las metas 2, 8 y 11 del Marco mundial de la diversidad biológica]</w:t>
      </w:r>
    </w:p>
    <w:bookmarkEnd w:id="44"/>
    <w:p w14:paraId="3A4F4F9A" w14:textId="77777777" w:rsidR="00056FCF" w:rsidRPr="008A0F35" w:rsidRDefault="00056FCF" w:rsidP="00056FCF">
      <w:pPr>
        <w:rPr>
          <w:rFonts w:asciiTheme="minorHAnsi" w:hAnsiTheme="minorHAnsi" w:cstheme="minorHAnsi"/>
          <w:sz w:val="22"/>
          <w:szCs w:val="22"/>
          <w:lang w:val="es-ES"/>
        </w:rPr>
      </w:pPr>
    </w:p>
    <w:p w14:paraId="0FADAB47" w14:textId="77777777" w:rsidR="00056FCF" w:rsidRPr="008A0F35" w:rsidRDefault="00056FCF" w:rsidP="00056FCF">
      <w:pPr>
        <w:keepNext/>
        <w:tabs>
          <w:tab w:val="left" w:pos="7031"/>
        </w:tabs>
        <w:ind w:left="567" w:hanging="567"/>
        <w:rPr>
          <w:lang w:val="es-ES"/>
        </w:rPr>
      </w:pPr>
      <w:r w:rsidRPr="008A0F35">
        <w:rPr>
          <w:rFonts w:asciiTheme="minorHAnsi" w:hAnsiTheme="minorHAnsi" w:cstheme="minorHAnsi"/>
          <w:sz w:val="22"/>
          <w:szCs w:val="22"/>
          <w:u w:val="single"/>
          <w:lang w:val="es-ES"/>
        </w:rPr>
        <w:t>12.1</w:t>
      </w:r>
      <w:r w:rsidRPr="008A0F35">
        <w:rPr>
          <w:rFonts w:asciiTheme="minorHAnsi" w:hAnsiTheme="minorHAnsi" w:cstheme="minorHAnsi"/>
          <w:sz w:val="22"/>
          <w:szCs w:val="22"/>
          <w:u w:val="single"/>
          <w:lang w:val="es-ES"/>
        </w:rPr>
        <w:tab/>
        <w:t>¿Se han establecido metas nacionales de restauración de humedales?</w:t>
      </w:r>
    </w:p>
    <w:p w14:paraId="14907E97" w14:textId="77777777" w:rsidR="00056FCF" w:rsidRPr="008A0F35" w:rsidRDefault="00056FCF" w:rsidP="00056FCF">
      <w:pPr>
        <w:keepNext/>
        <w:tabs>
          <w:tab w:val="left" w:pos="7031"/>
        </w:tabs>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A=Sí; B=No; C=En parte; D=Previsto; X=Sin datos; Y=No es pertinente </w:t>
      </w:r>
    </w:p>
    <w:p w14:paraId="06551863" w14:textId="77777777" w:rsidR="00056FCF" w:rsidRPr="008A0F35" w:rsidRDefault="00056FCF" w:rsidP="00056FCF">
      <w:pPr>
        <w:keepNext/>
        <w:ind w:left="567"/>
        <w:rPr>
          <w:rFonts w:asciiTheme="minorHAnsi" w:hAnsiTheme="minorHAnsi" w:cstheme="minorHAnsi"/>
          <w:sz w:val="22"/>
          <w:szCs w:val="22"/>
          <w:u w:val="single"/>
          <w:lang w:val="es-ES"/>
        </w:rPr>
      </w:pPr>
    </w:p>
    <w:p w14:paraId="099543E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u w:val="single"/>
          <w:lang w:val="es-ES"/>
        </w:rPr>
        <w:t xml:space="preserve">12.1 Información adicional: Si la respuesta es ‘Sí’, facilite los enlaces a las fuentes o suba aquí los documentos de referencia que contengan información sobre las metas y el tipo de humedal. </w:t>
      </w:r>
    </w:p>
    <w:p w14:paraId="3E5B3975" w14:textId="77777777" w:rsidR="00056FCF" w:rsidRPr="008A0F35" w:rsidRDefault="00056FCF" w:rsidP="00056FCF">
      <w:pPr>
        <w:rPr>
          <w:rFonts w:asciiTheme="minorHAnsi" w:hAnsiTheme="minorHAnsi" w:cstheme="minorHAnsi"/>
          <w:sz w:val="22"/>
          <w:szCs w:val="22"/>
          <w:lang w:val="es-ES"/>
        </w:rPr>
      </w:pPr>
    </w:p>
    <w:p w14:paraId="4CB801FD" w14:textId="77777777" w:rsidR="00056FCF" w:rsidRPr="008A0F35" w:rsidRDefault="00056FCF" w:rsidP="00056FCF">
      <w:pPr>
        <w:tabs>
          <w:tab w:val="left" w:pos="7031"/>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2.2</w:t>
      </w:r>
      <w:r w:rsidRPr="008A0F35">
        <w:rPr>
          <w:rFonts w:asciiTheme="minorHAnsi" w:hAnsiTheme="minorHAnsi" w:cstheme="minorHAnsi"/>
          <w:sz w:val="22"/>
          <w:szCs w:val="22"/>
          <w:lang w:val="es-ES"/>
        </w:rPr>
        <w:tab/>
        <w:t xml:space="preserve">¿Se han identificado sitios prioritarios para la restauración de los humedales? </w:t>
      </w:r>
    </w:p>
    <w:p w14:paraId="4A312180" w14:textId="77777777" w:rsidR="00056FCF" w:rsidRPr="008A0F35" w:rsidRDefault="00056FCF" w:rsidP="00056FCF">
      <w:pPr>
        <w:tabs>
          <w:tab w:val="left" w:pos="7031"/>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8.1} ARC 1.8.i </w:t>
      </w:r>
    </w:p>
    <w:p w14:paraId="59DEF621" w14:textId="77777777" w:rsidR="00056FCF" w:rsidRPr="008A0F35" w:rsidRDefault="00056FCF" w:rsidP="00056FCF">
      <w:pPr>
        <w:tabs>
          <w:tab w:val="left" w:pos="7031"/>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           A=Sí; B=No; C=En parte; D=Previsto; X=Sin datos; Y=No es pertinente</w:t>
      </w:r>
    </w:p>
    <w:p w14:paraId="59952687" w14:textId="77777777" w:rsidR="00056FCF" w:rsidRPr="008A0F35" w:rsidRDefault="00056FCF" w:rsidP="00056FCF">
      <w:pPr>
        <w:ind w:left="567"/>
        <w:rPr>
          <w:rFonts w:asciiTheme="minorHAnsi" w:hAnsiTheme="minorHAnsi" w:cstheme="minorHAnsi"/>
          <w:sz w:val="22"/>
          <w:szCs w:val="22"/>
          <w:lang w:val="es-ES"/>
        </w:rPr>
      </w:pPr>
    </w:p>
    <w:p w14:paraId="49F4016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2.2 Información adicional: Si la respuesta es ‘Sí’, facilite una lista de sitios, especificando los tipos de humedales, y facilite el enlace a la fuente o suba aquí el documento de referencia.</w:t>
      </w:r>
    </w:p>
    <w:p w14:paraId="30E5B524" w14:textId="77777777" w:rsidR="00056FCF" w:rsidRPr="008A0F35" w:rsidRDefault="00056FCF" w:rsidP="00056FCF">
      <w:pPr>
        <w:ind w:left="567"/>
        <w:rPr>
          <w:rFonts w:asciiTheme="minorHAnsi" w:hAnsiTheme="minorHAnsi" w:cstheme="minorHAnsi"/>
          <w:sz w:val="22"/>
          <w:szCs w:val="22"/>
          <w:lang w:val="es-ES"/>
        </w:rPr>
      </w:pPr>
    </w:p>
    <w:p w14:paraId="7762E3D1" w14:textId="77777777" w:rsidR="00056FCF" w:rsidRPr="008A0F35" w:rsidRDefault="00056FCF" w:rsidP="00056FCF">
      <w:pPr>
        <w:tabs>
          <w:tab w:val="left" w:pos="6579"/>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2.3</w:t>
      </w:r>
      <w:r w:rsidRPr="008A0F35">
        <w:rPr>
          <w:rFonts w:asciiTheme="minorHAnsi" w:hAnsiTheme="minorHAnsi" w:cstheme="minorHAnsi"/>
          <w:sz w:val="22"/>
          <w:szCs w:val="22"/>
          <w:lang w:val="es-ES"/>
        </w:rPr>
        <w:tab/>
        <w:t>¿Se han aplicado programas, planes o proyectos de restauración/rehabilitación de humedales desde la COP14? {1.8.2} ARC 1.8.i</w:t>
      </w:r>
    </w:p>
    <w:p w14:paraId="27CABC8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 X=Sin datos; Y=No es pertinente</w:t>
      </w:r>
    </w:p>
    <w:p w14:paraId="27AFDE77" w14:textId="77777777" w:rsidR="00056FCF" w:rsidRPr="008A0F35" w:rsidRDefault="00056FCF" w:rsidP="00056FCF">
      <w:pPr>
        <w:ind w:left="567"/>
        <w:rPr>
          <w:rFonts w:asciiTheme="minorHAnsi" w:hAnsiTheme="minorHAnsi" w:cstheme="minorHAnsi"/>
          <w:sz w:val="22"/>
          <w:szCs w:val="22"/>
          <w:lang w:val="es-ES"/>
        </w:rPr>
      </w:pPr>
    </w:p>
    <w:p w14:paraId="20F63707"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2.3 Información adicional: </w:t>
      </w:r>
      <w:r w:rsidRPr="008A0F35">
        <w:rPr>
          <w:rFonts w:asciiTheme="minorHAnsi" w:hAnsiTheme="minorHAnsi" w:cstheme="minorHAnsi"/>
          <w:strike/>
          <w:sz w:val="22"/>
          <w:szCs w:val="22"/>
          <w:lang w:val="es-ES"/>
        </w:rPr>
        <w:t xml:space="preserve">(Si la respuesta es ‘Sí’ o ‘En parte’, sírvase indicar la extensión de los </w:t>
      </w:r>
      <w:r w:rsidRPr="008A0F35">
        <w:rPr>
          <w:rFonts w:asciiTheme="minorHAnsi" w:hAnsiTheme="minorHAnsi" w:cstheme="minorHAnsi"/>
          <w:strike/>
          <w:sz w:val="22"/>
          <w:szCs w:val="22"/>
          <w:u w:val="single"/>
          <w:lang w:val="es-ES"/>
        </w:rPr>
        <w:t xml:space="preserve">humedales restaurados, si se dispone de ese dato): </w:t>
      </w:r>
      <w:r w:rsidRPr="008A0F35">
        <w:rPr>
          <w:rFonts w:asciiTheme="minorHAnsi" w:hAnsiTheme="minorHAnsi" w:cstheme="minorHAnsi"/>
          <w:sz w:val="22"/>
          <w:szCs w:val="22"/>
          <w:u w:val="single"/>
          <w:lang w:val="es-ES"/>
        </w:rPr>
        <w:t>Si la respuesta es ‘Sí’ o ‘En parte’, facilite los enlaces a las fuentes o suba aquí los documentos de referencia sobre ejemplos de casos de éxito.</w:t>
      </w:r>
    </w:p>
    <w:p w14:paraId="20A9B913" w14:textId="77777777" w:rsidR="00056FCF" w:rsidRPr="008A0F35" w:rsidRDefault="00056FCF" w:rsidP="00056FCF">
      <w:pPr>
        <w:rPr>
          <w:rFonts w:asciiTheme="minorHAnsi" w:hAnsiTheme="minorHAnsi" w:cstheme="minorHAnsi"/>
          <w:sz w:val="22"/>
          <w:szCs w:val="22"/>
          <w:lang w:val="es-ES"/>
        </w:rPr>
      </w:pPr>
    </w:p>
    <w:p w14:paraId="2A2DC3DA" w14:textId="77777777" w:rsidR="00056FCF" w:rsidRPr="008A0F35" w:rsidRDefault="00056FCF" w:rsidP="00056FCF">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Si se dispone de ella, facilite información sobre la extensión y los tipos de humedales restaurados: </w:t>
      </w:r>
    </w:p>
    <w:p w14:paraId="38BF53A5" w14:textId="77777777" w:rsidR="00056FCF" w:rsidRPr="008A0F35" w:rsidRDefault="00056FCF" w:rsidP="00056FCF">
      <w:pPr>
        <w:rPr>
          <w:rFonts w:asciiTheme="minorHAnsi" w:hAnsiTheme="minorHAnsi" w:cstheme="minorHAnsi"/>
          <w:sz w:val="22"/>
          <w:szCs w:val="22"/>
          <w:lang w:val="es-ES"/>
        </w:rPr>
      </w:pPr>
    </w:p>
    <w:tbl>
      <w:tblPr>
        <w:tblStyle w:val="TableGrid"/>
        <w:tblW w:w="8626" w:type="dxa"/>
        <w:tblLook w:val="04A0" w:firstRow="1" w:lastRow="0" w:firstColumn="1" w:lastColumn="0" w:noHBand="0" w:noVBand="1"/>
      </w:tblPr>
      <w:tblGrid>
        <w:gridCol w:w="1684"/>
        <w:gridCol w:w="1492"/>
        <w:gridCol w:w="1393"/>
        <w:gridCol w:w="2048"/>
        <w:gridCol w:w="2009"/>
      </w:tblGrid>
      <w:tr w:rsidR="00056FCF" w:rsidRPr="008A0F35" w14:paraId="54E343D3" w14:textId="77777777" w:rsidTr="00406641">
        <w:tc>
          <w:tcPr>
            <w:tcW w:w="1302" w:type="dxa"/>
          </w:tcPr>
          <w:p w14:paraId="1EF8A56E" w14:textId="77777777"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lastRenderedPageBreak/>
              <w:t xml:space="preserve">Tipos de humedal </w:t>
            </w:r>
          </w:p>
        </w:tc>
        <w:tc>
          <w:tcPr>
            <w:tcW w:w="1795" w:type="dxa"/>
          </w:tcPr>
          <w:p w14:paraId="43EF2130" w14:textId="77777777"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Meta de restauración (prevista) en km</w:t>
            </w:r>
            <w:r w:rsidRPr="008A0F35">
              <w:rPr>
                <w:rFonts w:asciiTheme="minorHAnsi" w:hAnsiTheme="minorHAnsi" w:cstheme="minorHAnsi"/>
                <w:sz w:val="22"/>
                <w:szCs w:val="22"/>
                <w:u w:val="single"/>
                <w:vertAlign w:val="superscript"/>
                <w:lang w:val="es-ES"/>
              </w:rPr>
              <w:t>2</w:t>
            </w:r>
            <w:r w:rsidRPr="008A0F35">
              <w:rPr>
                <w:rFonts w:asciiTheme="minorHAnsi" w:hAnsiTheme="minorHAnsi" w:cstheme="minorHAnsi"/>
                <w:sz w:val="22"/>
                <w:szCs w:val="22"/>
                <w:u w:val="single"/>
                <w:lang w:val="es-ES"/>
              </w:rPr>
              <w:t xml:space="preserve"> o m</w:t>
            </w:r>
            <w:r w:rsidRPr="008A0F35">
              <w:rPr>
                <w:rFonts w:asciiTheme="minorHAnsi" w:hAnsiTheme="minorHAnsi" w:cstheme="minorHAnsi"/>
                <w:sz w:val="22"/>
                <w:szCs w:val="22"/>
                <w:u w:val="single"/>
                <w:vertAlign w:val="superscript"/>
                <w:lang w:val="es-ES"/>
              </w:rPr>
              <w:t>2</w:t>
            </w:r>
          </w:p>
        </w:tc>
        <w:tc>
          <w:tcPr>
            <w:tcW w:w="1701" w:type="dxa"/>
          </w:tcPr>
          <w:p w14:paraId="47D8F911" w14:textId="77777777"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Restaurado en km</w:t>
            </w:r>
            <w:r w:rsidRPr="008A0F35">
              <w:rPr>
                <w:rFonts w:asciiTheme="minorHAnsi" w:hAnsiTheme="minorHAnsi" w:cstheme="minorHAnsi"/>
                <w:sz w:val="22"/>
                <w:szCs w:val="22"/>
                <w:u w:val="single"/>
                <w:vertAlign w:val="superscript"/>
                <w:lang w:val="es-ES"/>
              </w:rPr>
              <w:t>2</w:t>
            </w:r>
            <w:r w:rsidRPr="008A0F35">
              <w:rPr>
                <w:rFonts w:asciiTheme="minorHAnsi" w:hAnsiTheme="minorHAnsi" w:cstheme="minorHAnsi"/>
                <w:sz w:val="22"/>
                <w:szCs w:val="22"/>
                <w:u w:val="single"/>
                <w:lang w:val="es-ES"/>
              </w:rPr>
              <w:t xml:space="preserve"> o m</w:t>
            </w:r>
            <w:r w:rsidRPr="008A0F35">
              <w:rPr>
                <w:rFonts w:asciiTheme="minorHAnsi" w:hAnsiTheme="minorHAnsi" w:cstheme="minorHAnsi"/>
                <w:sz w:val="22"/>
                <w:szCs w:val="22"/>
                <w:u w:val="single"/>
                <w:vertAlign w:val="superscript"/>
                <w:lang w:val="es-ES"/>
              </w:rPr>
              <w:t>2</w:t>
            </w:r>
          </w:p>
        </w:tc>
        <w:tc>
          <w:tcPr>
            <w:tcW w:w="2127" w:type="dxa"/>
          </w:tcPr>
          <w:p w14:paraId="69D7D7B7" w14:textId="77777777"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Total restaurado/previsto</w:t>
            </w:r>
          </w:p>
        </w:tc>
        <w:tc>
          <w:tcPr>
            <w:tcW w:w="1701" w:type="dxa"/>
          </w:tcPr>
          <w:p w14:paraId="187B7FD1" w14:textId="77777777"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Total restaurado/previsto</w:t>
            </w:r>
          </w:p>
        </w:tc>
      </w:tr>
      <w:tr w:rsidR="00056FCF" w:rsidRPr="008A0F35" w14:paraId="11BB2F0D" w14:textId="77777777" w:rsidTr="00406641">
        <w:tc>
          <w:tcPr>
            <w:tcW w:w="1302" w:type="dxa"/>
          </w:tcPr>
          <w:p w14:paraId="2DADD9C2" w14:textId="786B2B60"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Marino/costero</w:t>
            </w:r>
            <w:r w:rsidR="00B22808">
              <w:rPr>
                <w:rFonts w:asciiTheme="minorHAnsi" w:hAnsiTheme="minorHAnsi" w:cstheme="minorHAnsi"/>
                <w:sz w:val="22"/>
                <w:szCs w:val="22"/>
                <w:u w:val="single"/>
                <w:lang w:val="es-ES"/>
              </w:rPr>
              <w:t>:</w:t>
            </w:r>
          </w:p>
        </w:tc>
        <w:tc>
          <w:tcPr>
            <w:tcW w:w="1795" w:type="dxa"/>
          </w:tcPr>
          <w:p w14:paraId="0187B4BB" w14:textId="77777777" w:rsidR="00056FCF" w:rsidRPr="008A0F35" w:rsidRDefault="00056FCF" w:rsidP="00406641">
            <w:pPr>
              <w:rPr>
                <w:rFonts w:asciiTheme="minorHAnsi" w:hAnsiTheme="minorHAnsi" w:cstheme="minorHAnsi"/>
                <w:sz w:val="22"/>
                <w:szCs w:val="22"/>
                <w:u w:val="single"/>
                <w:lang w:val="es-ES"/>
              </w:rPr>
            </w:pPr>
          </w:p>
        </w:tc>
        <w:tc>
          <w:tcPr>
            <w:tcW w:w="1701" w:type="dxa"/>
          </w:tcPr>
          <w:p w14:paraId="4E2D27D3" w14:textId="77777777" w:rsidR="00056FCF" w:rsidRPr="008A0F35" w:rsidRDefault="00056FCF" w:rsidP="00406641">
            <w:pPr>
              <w:rPr>
                <w:rFonts w:asciiTheme="minorHAnsi" w:hAnsiTheme="minorHAnsi" w:cstheme="minorHAnsi"/>
                <w:sz w:val="22"/>
                <w:szCs w:val="22"/>
                <w:u w:val="single"/>
                <w:lang w:val="es-ES"/>
              </w:rPr>
            </w:pPr>
          </w:p>
        </w:tc>
        <w:tc>
          <w:tcPr>
            <w:tcW w:w="2127" w:type="dxa"/>
          </w:tcPr>
          <w:p w14:paraId="355DA4D8" w14:textId="77777777" w:rsidR="00056FCF" w:rsidRPr="008A0F35" w:rsidRDefault="00056FCF" w:rsidP="00406641">
            <w:pPr>
              <w:rPr>
                <w:rFonts w:asciiTheme="minorHAnsi" w:hAnsiTheme="minorHAnsi" w:cstheme="minorHAnsi"/>
                <w:sz w:val="22"/>
                <w:szCs w:val="22"/>
                <w:u w:val="single"/>
                <w:lang w:val="es-ES"/>
              </w:rPr>
            </w:pPr>
          </w:p>
        </w:tc>
        <w:tc>
          <w:tcPr>
            <w:tcW w:w="1701" w:type="dxa"/>
          </w:tcPr>
          <w:p w14:paraId="6489B394" w14:textId="77777777" w:rsidR="00056FCF" w:rsidRPr="008A0F35" w:rsidRDefault="00056FCF" w:rsidP="00406641">
            <w:pPr>
              <w:rPr>
                <w:rFonts w:asciiTheme="minorHAnsi" w:hAnsiTheme="minorHAnsi" w:cstheme="minorHAnsi"/>
                <w:sz w:val="22"/>
                <w:szCs w:val="22"/>
                <w:u w:val="single"/>
                <w:lang w:val="es-ES"/>
              </w:rPr>
            </w:pPr>
          </w:p>
        </w:tc>
      </w:tr>
      <w:tr w:rsidR="00056FCF" w:rsidRPr="008A0F35" w14:paraId="2B956844" w14:textId="77777777" w:rsidTr="00406641">
        <w:trPr>
          <w:trHeight w:val="70"/>
        </w:trPr>
        <w:tc>
          <w:tcPr>
            <w:tcW w:w="1302" w:type="dxa"/>
          </w:tcPr>
          <w:p w14:paraId="5508C9FB" w14:textId="376D3F0D"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Continental</w:t>
            </w:r>
            <w:r w:rsidR="00B22808">
              <w:rPr>
                <w:rFonts w:asciiTheme="minorHAnsi" w:hAnsiTheme="minorHAnsi" w:cstheme="minorHAnsi"/>
                <w:sz w:val="22"/>
                <w:szCs w:val="22"/>
                <w:u w:val="single"/>
                <w:lang w:val="es-ES"/>
              </w:rPr>
              <w:t>:</w:t>
            </w:r>
          </w:p>
        </w:tc>
        <w:tc>
          <w:tcPr>
            <w:tcW w:w="1795" w:type="dxa"/>
          </w:tcPr>
          <w:p w14:paraId="4D398E3B" w14:textId="77777777" w:rsidR="00056FCF" w:rsidRPr="008A0F35" w:rsidRDefault="00056FCF" w:rsidP="00406641">
            <w:pPr>
              <w:rPr>
                <w:rFonts w:asciiTheme="minorHAnsi" w:hAnsiTheme="minorHAnsi" w:cstheme="minorHAnsi"/>
                <w:sz w:val="22"/>
                <w:szCs w:val="22"/>
                <w:u w:val="single"/>
                <w:lang w:val="es-ES"/>
              </w:rPr>
            </w:pPr>
          </w:p>
        </w:tc>
        <w:tc>
          <w:tcPr>
            <w:tcW w:w="1701" w:type="dxa"/>
          </w:tcPr>
          <w:p w14:paraId="3412446D" w14:textId="77777777" w:rsidR="00056FCF" w:rsidRPr="008A0F35" w:rsidRDefault="00056FCF" w:rsidP="00406641">
            <w:pPr>
              <w:rPr>
                <w:rFonts w:asciiTheme="minorHAnsi" w:hAnsiTheme="minorHAnsi" w:cstheme="minorHAnsi"/>
                <w:sz w:val="22"/>
                <w:szCs w:val="22"/>
                <w:u w:val="single"/>
                <w:lang w:val="es-ES"/>
              </w:rPr>
            </w:pPr>
          </w:p>
        </w:tc>
        <w:tc>
          <w:tcPr>
            <w:tcW w:w="2127" w:type="dxa"/>
          </w:tcPr>
          <w:p w14:paraId="3BD7DF04" w14:textId="77777777" w:rsidR="00056FCF" w:rsidRPr="008A0F35" w:rsidRDefault="00056FCF" w:rsidP="00406641">
            <w:pPr>
              <w:rPr>
                <w:rFonts w:asciiTheme="minorHAnsi" w:hAnsiTheme="minorHAnsi" w:cstheme="minorHAnsi"/>
                <w:sz w:val="22"/>
                <w:szCs w:val="22"/>
                <w:u w:val="single"/>
                <w:lang w:val="es-ES"/>
              </w:rPr>
            </w:pPr>
          </w:p>
        </w:tc>
        <w:tc>
          <w:tcPr>
            <w:tcW w:w="1701" w:type="dxa"/>
          </w:tcPr>
          <w:p w14:paraId="639378FD" w14:textId="77777777" w:rsidR="00056FCF" w:rsidRPr="008A0F35" w:rsidRDefault="00056FCF" w:rsidP="00406641">
            <w:pPr>
              <w:rPr>
                <w:rFonts w:asciiTheme="minorHAnsi" w:hAnsiTheme="minorHAnsi" w:cstheme="minorHAnsi"/>
                <w:sz w:val="22"/>
                <w:szCs w:val="22"/>
                <w:u w:val="single"/>
                <w:lang w:val="es-ES"/>
              </w:rPr>
            </w:pPr>
          </w:p>
        </w:tc>
      </w:tr>
      <w:tr w:rsidR="00056FCF" w:rsidRPr="008A0F35" w14:paraId="2B84C1D5" w14:textId="77777777" w:rsidTr="00406641">
        <w:tc>
          <w:tcPr>
            <w:tcW w:w="1302" w:type="dxa"/>
          </w:tcPr>
          <w:p w14:paraId="1DCDB0D4" w14:textId="7348AB75" w:rsidR="00056FCF" w:rsidRPr="008A0F35" w:rsidRDefault="00056FCF" w:rsidP="00406641">
            <w:pPr>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rtificial</w:t>
            </w:r>
            <w:r w:rsidR="00B22808">
              <w:rPr>
                <w:rFonts w:asciiTheme="minorHAnsi" w:hAnsiTheme="minorHAnsi" w:cstheme="minorHAnsi"/>
                <w:sz w:val="22"/>
                <w:szCs w:val="22"/>
                <w:u w:val="single"/>
                <w:lang w:val="es-ES"/>
              </w:rPr>
              <w:t>:</w:t>
            </w:r>
          </w:p>
        </w:tc>
        <w:tc>
          <w:tcPr>
            <w:tcW w:w="1795" w:type="dxa"/>
          </w:tcPr>
          <w:p w14:paraId="77056A5D" w14:textId="77777777" w:rsidR="00056FCF" w:rsidRPr="008A0F35" w:rsidRDefault="00056FCF" w:rsidP="00406641">
            <w:pPr>
              <w:rPr>
                <w:rFonts w:asciiTheme="minorHAnsi" w:hAnsiTheme="minorHAnsi" w:cstheme="minorHAnsi"/>
                <w:sz w:val="22"/>
                <w:szCs w:val="22"/>
                <w:u w:val="single"/>
                <w:lang w:val="es-ES"/>
              </w:rPr>
            </w:pPr>
          </w:p>
        </w:tc>
        <w:tc>
          <w:tcPr>
            <w:tcW w:w="1701" w:type="dxa"/>
          </w:tcPr>
          <w:p w14:paraId="25CE5837" w14:textId="77777777" w:rsidR="00056FCF" w:rsidRPr="008A0F35" w:rsidRDefault="00056FCF" w:rsidP="00406641">
            <w:pPr>
              <w:rPr>
                <w:rFonts w:asciiTheme="minorHAnsi" w:hAnsiTheme="minorHAnsi" w:cstheme="minorHAnsi"/>
                <w:sz w:val="22"/>
                <w:szCs w:val="22"/>
                <w:u w:val="single"/>
                <w:lang w:val="es-ES"/>
              </w:rPr>
            </w:pPr>
          </w:p>
        </w:tc>
        <w:tc>
          <w:tcPr>
            <w:tcW w:w="2127" w:type="dxa"/>
          </w:tcPr>
          <w:p w14:paraId="781AF524" w14:textId="77777777" w:rsidR="00056FCF" w:rsidRPr="008A0F35" w:rsidRDefault="00056FCF" w:rsidP="00406641">
            <w:pPr>
              <w:rPr>
                <w:rFonts w:asciiTheme="minorHAnsi" w:hAnsiTheme="minorHAnsi" w:cstheme="minorHAnsi"/>
                <w:sz w:val="22"/>
                <w:szCs w:val="22"/>
                <w:u w:val="single"/>
                <w:lang w:val="es-ES"/>
              </w:rPr>
            </w:pPr>
          </w:p>
        </w:tc>
        <w:tc>
          <w:tcPr>
            <w:tcW w:w="1701" w:type="dxa"/>
          </w:tcPr>
          <w:p w14:paraId="3D3B6B00" w14:textId="77777777" w:rsidR="00056FCF" w:rsidRPr="008A0F35" w:rsidRDefault="00056FCF" w:rsidP="00406641">
            <w:pPr>
              <w:rPr>
                <w:rFonts w:asciiTheme="minorHAnsi" w:hAnsiTheme="minorHAnsi" w:cstheme="minorHAnsi"/>
                <w:sz w:val="22"/>
                <w:szCs w:val="22"/>
                <w:u w:val="single"/>
                <w:lang w:val="es-ES"/>
              </w:rPr>
            </w:pPr>
          </w:p>
        </w:tc>
      </w:tr>
    </w:tbl>
    <w:p w14:paraId="1F0CD243" w14:textId="77777777" w:rsidR="00056FCF" w:rsidRPr="008A0F35" w:rsidRDefault="00056FCF" w:rsidP="00056FCF">
      <w:pPr>
        <w:rPr>
          <w:rFonts w:asciiTheme="minorHAnsi" w:hAnsiTheme="minorHAnsi" w:cstheme="minorHAnsi"/>
          <w:sz w:val="22"/>
          <w:szCs w:val="22"/>
          <w:lang w:val="es-ES"/>
        </w:rPr>
      </w:pPr>
    </w:p>
    <w:p w14:paraId="49EB0B90" w14:textId="77777777" w:rsidR="00056FCF" w:rsidRPr="008A0F35" w:rsidRDefault="00056FCF" w:rsidP="00056FCF">
      <w:pPr>
        <w:tabs>
          <w:tab w:val="left" w:pos="2694"/>
          <w:tab w:val="left" w:pos="7026"/>
        </w:tabs>
        <w:ind w:left="567" w:hanging="567"/>
        <w:rPr>
          <w:rFonts w:asciiTheme="minorHAnsi" w:hAnsiTheme="minorHAnsi" w:cstheme="minorHAnsi"/>
          <w:iCs/>
          <w:sz w:val="22"/>
          <w:szCs w:val="22"/>
          <w:lang w:val="es-ES"/>
        </w:rPr>
      </w:pPr>
      <w:r w:rsidRPr="008A0F35">
        <w:rPr>
          <w:rFonts w:asciiTheme="minorHAnsi" w:hAnsiTheme="minorHAnsi" w:cstheme="minorHAnsi"/>
          <w:sz w:val="22"/>
          <w:szCs w:val="22"/>
          <w:lang w:val="es-ES"/>
        </w:rPr>
        <w:t>12.4</w:t>
      </w:r>
      <w:r w:rsidRPr="008A0F35">
        <w:rPr>
          <w:rFonts w:asciiTheme="minorHAnsi" w:hAnsiTheme="minorHAnsi" w:cstheme="minorHAnsi"/>
          <w:sz w:val="22"/>
          <w:szCs w:val="22"/>
          <w:lang w:val="es-ES"/>
        </w:rPr>
        <w:tab/>
        <w:t xml:space="preserve">¿Se han aplicado los </w:t>
      </w:r>
      <w:r w:rsidRPr="008A0F35">
        <w:rPr>
          <w:rFonts w:asciiTheme="minorHAnsi" w:hAnsiTheme="minorHAnsi" w:cstheme="minorHAnsi"/>
          <w:i/>
          <w:iCs/>
          <w:sz w:val="22"/>
          <w:szCs w:val="22"/>
          <w:lang w:val="es-ES"/>
        </w:rPr>
        <w:t>Lineamientos para la acción mundial sobre las turberas</w:t>
      </w:r>
      <w:r w:rsidRPr="008A0F35">
        <w:rPr>
          <w:rFonts w:asciiTheme="minorHAnsi" w:hAnsiTheme="minorHAnsi" w:cstheme="minorHAnsi"/>
          <w:sz w:val="22"/>
          <w:szCs w:val="22"/>
          <w:lang w:val="es-ES"/>
        </w:rPr>
        <w:t xml:space="preserve"> y las orientaciones sobre las turberas, el cambio climático y el uso racional </w:t>
      </w:r>
      <w:r w:rsidRPr="008A0F35">
        <w:rPr>
          <w:rFonts w:asciiTheme="minorHAnsi" w:hAnsiTheme="minorHAnsi" w:cstheme="minorHAnsi"/>
          <w:iCs/>
          <w:sz w:val="22"/>
          <w:szCs w:val="22"/>
          <w:lang w:val="es-ES"/>
        </w:rPr>
        <w:t>(resoluciones VIII.1 y XII.11)?</w:t>
      </w:r>
    </w:p>
    <w:p w14:paraId="59276821" w14:textId="77777777" w:rsidR="00056FCF" w:rsidRPr="00056FCF" w:rsidRDefault="00056FCF" w:rsidP="00056FCF">
      <w:pPr>
        <w:tabs>
          <w:tab w:val="left" w:pos="7026"/>
        </w:tabs>
        <w:ind w:left="567"/>
        <w:rPr>
          <w:rFonts w:asciiTheme="minorHAnsi" w:hAnsiTheme="minorHAnsi" w:cstheme="minorHAnsi"/>
          <w:sz w:val="22"/>
          <w:szCs w:val="22"/>
          <w:highlight w:val="lightGray"/>
          <w:lang w:val="es-ES"/>
        </w:rPr>
      </w:pPr>
      <w:r w:rsidRPr="008A0F35">
        <w:rPr>
          <w:rFonts w:asciiTheme="minorHAnsi" w:hAnsiTheme="minorHAnsi" w:cstheme="minorHAnsi"/>
          <w:sz w:val="22"/>
          <w:szCs w:val="22"/>
          <w:lang w:val="es-ES"/>
        </w:rPr>
        <w:t>A=Sí; B=No; C=En parte; D=Previsto; X=Sin datos; Y=No es pertinente</w:t>
      </w:r>
    </w:p>
    <w:p w14:paraId="57D2AB81"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a) Conocimiento de los recursos mundiales</w:t>
      </w:r>
    </w:p>
    <w:p w14:paraId="480A54D2"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b) Educación y concienciación pública sobre las turberas</w:t>
      </w:r>
    </w:p>
    <w:p w14:paraId="4F64D7C7"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c) Instrumentos normativos y legislativos</w:t>
      </w:r>
    </w:p>
    <w:p w14:paraId="6AB6BED0"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d) Uso racional de las turberas</w:t>
      </w:r>
    </w:p>
    <w:p w14:paraId="7FC32360"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e) Redes de investigación, centros regionales especializados y capacidad institucional</w:t>
      </w:r>
    </w:p>
    <w:p w14:paraId="7C3116B4"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f) Cooperación internacional</w:t>
      </w:r>
    </w:p>
    <w:p w14:paraId="0240E8E9" w14:textId="77777777" w:rsidR="00056FCF" w:rsidRPr="008A0F35" w:rsidRDefault="00056FCF" w:rsidP="00056FCF">
      <w:pPr>
        <w:tabs>
          <w:tab w:val="left" w:pos="7026"/>
        </w:tabs>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g) Aplicación y apoyo</w:t>
      </w:r>
    </w:p>
    <w:p w14:paraId="0F33ED51" w14:textId="77777777" w:rsidR="00056FCF" w:rsidRPr="008A0F35" w:rsidRDefault="00056FCF" w:rsidP="00056FCF">
      <w:pPr>
        <w:ind w:left="567"/>
        <w:rPr>
          <w:rFonts w:asciiTheme="minorHAnsi" w:hAnsiTheme="minorHAnsi" w:cstheme="minorHAnsi"/>
          <w:sz w:val="22"/>
          <w:szCs w:val="22"/>
          <w:lang w:val="es-ES"/>
        </w:rPr>
      </w:pPr>
    </w:p>
    <w:p w14:paraId="5623F885"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2.4 Información adicional: </w:t>
      </w:r>
      <w:bookmarkStart w:id="45" w:name="_Hlk141390989"/>
      <w:r w:rsidRPr="008A0F35">
        <w:rPr>
          <w:rFonts w:asciiTheme="minorHAnsi" w:hAnsiTheme="minorHAnsi" w:cstheme="minorHAnsi"/>
          <w:sz w:val="22"/>
          <w:szCs w:val="22"/>
          <w:lang w:val="es-ES"/>
        </w:rPr>
        <w:t xml:space="preserve">Si la respuesta es ‘Sí’ </w:t>
      </w:r>
      <w:bookmarkEnd w:id="45"/>
      <w:r w:rsidRPr="008A0F35">
        <w:rPr>
          <w:rFonts w:asciiTheme="minorHAnsi" w:hAnsiTheme="minorHAnsi" w:cstheme="minorHAnsi"/>
          <w:sz w:val="22"/>
          <w:szCs w:val="22"/>
          <w:lang w:val="es-ES"/>
        </w:rPr>
        <w:t>o ‘En parte’, sírvase indicar los progresos realizados en su aplicación.</w:t>
      </w:r>
    </w:p>
    <w:p w14:paraId="3D01EAB9" w14:textId="77777777" w:rsidR="00056FCF" w:rsidRPr="008A0F35" w:rsidRDefault="00056FCF" w:rsidP="00056FCF">
      <w:pPr>
        <w:rPr>
          <w:rFonts w:asciiTheme="minorHAnsi" w:hAnsiTheme="minorHAnsi" w:cstheme="minorHAnsi"/>
          <w:sz w:val="22"/>
          <w:szCs w:val="22"/>
          <w:lang w:val="es-ES"/>
        </w:rPr>
      </w:pPr>
    </w:p>
    <w:p w14:paraId="0D967DF9" w14:textId="77777777" w:rsidR="00056FCF" w:rsidRPr="008A0F35" w:rsidRDefault="00056FCF" w:rsidP="00056FCF">
      <w:pPr>
        <w:rPr>
          <w:rFonts w:asciiTheme="minorHAnsi" w:hAnsiTheme="minorHAnsi" w:cstheme="minorHAnsi"/>
          <w:sz w:val="22"/>
          <w:szCs w:val="22"/>
          <w:lang w:val="es-ES"/>
        </w:rPr>
      </w:pPr>
    </w:p>
    <w:p w14:paraId="616B66DD" w14:textId="77777777" w:rsidR="00056FCF" w:rsidRPr="008A0F35" w:rsidRDefault="00056FCF" w:rsidP="00056FCF">
      <w:pPr>
        <w:pStyle w:val="Heading2"/>
        <w:keepNext/>
        <w:spacing w:before="60" w:after="60" w:line="240" w:lineRule="auto"/>
        <w:rPr>
          <w:rFonts w:asciiTheme="minorHAnsi" w:hAnsiTheme="minorHAnsi" w:cs="Arial"/>
          <w:i/>
          <w:spacing w:val="0"/>
          <w:sz w:val="22"/>
          <w:szCs w:val="22"/>
          <w:lang w:val="es-ES"/>
        </w:rPr>
      </w:pPr>
      <w:r w:rsidRPr="008A0F35">
        <w:rPr>
          <w:rFonts w:asciiTheme="minorHAnsi" w:hAnsiTheme="minorHAnsi" w:cs="Arial"/>
          <w:i/>
          <w:spacing w:val="0"/>
          <w:sz w:val="22"/>
          <w:szCs w:val="22"/>
          <w:lang w:val="es-ES"/>
        </w:rPr>
        <w:t xml:space="preserve">Meta 13. </w:t>
      </w:r>
      <w:r w:rsidRPr="008A0F35">
        <w:rPr>
          <w:rFonts w:asciiTheme="minorHAnsi" w:hAnsiTheme="minorHAnsi"/>
          <w:b w:val="0"/>
          <w:i/>
          <w:spacing w:val="0"/>
          <w:sz w:val="22"/>
          <w:szCs w:val="22"/>
          <w:lang w:val="es-ES"/>
        </w:rPr>
        <w:t>Mayor sostenibilidad de sectores clave como el agua, la energía, la minería, la agricultura, el turismo, el desarrollo urbano, las infraestructuras, la industria, la silvicultura, la acuicultura y la pesca cuando estos afectan a los humedales, contribuyendo a la conservación de la biodiversidad y a los medios de vida de las personas</w:t>
      </w:r>
      <w:r w:rsidRPr="008A0F35">
        <w:rPr>
          <w:rFonts w:asciiTheme="minorHAnsi" w:hAnsiTheme="minorHAnsi" w:cstheme="minorHAnsi"/>
          <w:bCs w:val="0"/>
          <w:i/>
          <w:sz w:val="22"/>
          <w:szCs w:val="22"/>
          <w:lang w:val="es-ES"/>
        </w:rPr>
        <w:t>.</w:t>
      </w:r>
    </w:p>
    <w:p w14:paraId="705608F8"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s-ES"/>
        </w:rPr>
      </w:pPr>
      <w:bookmarkStart w:id="46" w:name="_Hlk141391961"/>
      <w:r w:rsidRPr="008A0F35">
        <w:rPr>
          <w:rFonts w:asciiTheme="minorHAnsi" w:hAnsiTheme="minorHAnsi" w:cstheme="minorHAnsi"/>
          <w:bCs/>
          <w:i/>
          <w:spacing w:val="-2"/>
          <w:sz w:val="22"/>
          <w:szCs w:val="22"/>
          <w:lang w:val="es-ES"/>
        </w:rPr>
        <w:t>[Referencia a las Metas 10 y 14 del Marco mundial de la diversidad biológica]</w:t>
      </w:r>
    </w:p>
    <w:bookmarkEnd w:id="46"/>
    <w:p w14:paraId="2FA30662" w14:textId="77777777" w:rsidR="00056FCF" w:rsidRPr="008A0F35" w:rsidRDefault="00056FCF" w:rsidP="00056FCF">
      <w:pPr>
        <w:keepNext/>
        <w:rPr>
          <w:rFonts w:asciiTheme="minorHAnsi" w:hAnsiTheme="minorHAnsi" w:cstheme="minorHAnsi"/>
          <w:sz w:val="22"/>
          <w:szCs w:val="22"/>
          <w:lang w:val="es-ES"/>
        </w:rPr>
      </w:pPr>
    </w:p>
    <w:p w14:paraId="1C38B3D9" w14:textId="77777777" w:rsidR="00056FCF" w:rsidRPr="008A0F35" w:rsidRDefault="00056FCF" w:rsidP="00056FCF">
      <w:pPr>
        <w:keepNext/>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3.1</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 xml:space="preserve">¿Se han tomado medidas para aumentar la sostenibilidad de los humedales cuando se ven afectados por sectores clave como </w:t>
      </w:r>
    </w:p>
    <w:p w14:paraId="465841EE"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energía</w:t>
      </w:r>
      <w:r w:rsidRPr="008A0F35">
        <w:rPr>
          <w:rFonts w:asciiTheme="minorHAnsi" w:hAnsiTheme="minorHAnsi" w:cstheme="minorHAnsi"/>
          <w:sz w:val="22"/>
          <w:szCs w:val="22"/>
          <w:u w:val="single"/>
          <w:lang w:val="es-ES"/>
        </w:rPr>
        <w:t>:</w:t>
      </w:r>
    </w:p>
    <w:p w14:paraId="42E626D8"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b)</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minería</w:t>
      </w:r>
      <w:r w:rsidRPr="008A0F35">
        <w:rPr>
          <w:rFonts w:asciiTheme="minorHAnsi" w:hAnsiTheme="minorHAnsi" w:cstheme="minorHAnsi"/>
          <w:sz w:val="22"/>
          <w:szCs w:val="22"/>
          <w:u w:val="single"/>
          <w:lang w:val="es-ES"/>
        </w:rPr>
        <w:t xml:space="preserve">: </w:t>
      </w:r>
    </w:p>
    <w:p w14:paraId="126D0F14"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c)</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agricultura</w:t>
      </w:r>
      <w:r w:rsidRPr="008A0F35">
        <w:rPr>
          <w:rFonts w:asciiTheme="minorHAnsi" w:hAnsiTheme="minorHAnsi" w:cstheme="minorHAnsi"/>
          <w:sz w:val="22"/>
          <w:szCs w:val="22"/>
          <w:u w:val="single"/>
          <w:lang w:val="es-ES"/>
        </w:rPr>
        <w:t xml:space="preserve">: </w:t>
      </w:r>
    </w:p>
    <w:p w14:paraId="7CE8273D"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d)</w:t>
      </w:r>
      <w:r w:rsidRPr="008A0F35">
        <w:rPr>
          <w:rFonts w:asciiTheme="minorHAnsi" w:hAnsiTheme="minorHAnsi" w:cstheme="minorHAnsi"/>
          <w:sz w:val="22"/>
          <w:szCs w:val="22"/>
          <w:u w:val="single"/>
          <w:lang w:val="es-ES"/>
        </w:rPr>
        <w:tab/>
        <w:t xml:space="preserve">El turismo: </w:t>
      </w:r>
    </w:p>
    <w:p w14:paraId="7136391B"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e)</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El desarrollo urbano</w:t>
      </w:r>
      <w:r w:rsidRPr="008A0F35">
        <w:rPr>
          <w:rFonts w:asciiTheme="minorHAnsi" w:hAnsiTheme="minorHAnsi" w:cstheme="minorHAnsi"/>
          <w:sz w:val="22"/>
          <w:szCs w:val="22"/>
          <w:u w:val="single"/>
          <w:lang w:val="es-ES"/>
        </w:rPr>
        <w:t>:</w:t>
      </w:r>
    </w:p>
    <w:p w14:paraId="4839BB04"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f)</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s infraestructuras</w:t>
      </w:r>
      <w:r w:rsidRPr="008A0F35">
        <w:rPr>
          <w:rFonts w:asciiTheme="minorHAnsi" w:hAnsiTheme="minorHAnsi" w:cstheme="minorHAnsi"/>
          <w:sz w:val="22"/>
          <w:szCs w:val="22"/>
          <w:u w:val="single"/>
          <w:lang w:val="es-ES"/>
        </w:rPr>
        <w:t xml:space="preserve">: </w:t>
      </w:r>
    </w:p>
    <w:p w14:paraId="69C86C2E"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g)</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industria</w:t>
      </w:r>
      <w:r w:rsidRPr="008A0F35">
        <w:rPr>
          <w:rFonts w:asciiTheme="minorHAnsi" w:hAnsiTheme="minorHAnsi" w:cstheme="minorHAnsi"/>
          <w:sz w:val="22"/>
          <w:szCs w:val="22"/>
          <w:u w:val="single"/>
          <w:lang w:val="es-ES"/>
        </w:rPr>
        <w:t>:</w:t>
      </w:r>
    </w:p>
    <w:p w14:paraId="48EB17D9"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h)</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silvicultura</w:t>
      </w:r>
      <w:r w:rsidRPr="008A0F35">
        <w:rPr>
          <w:rFonts w:asciiTheme="minorHAnsi" w:hAnsiTheme="minorHAnsi" w:cstheme="minorHAnsi"/>
          <w:sz w:val="22"/>
          <w:szCs w:val="22"/>
          <w:u w:val="single"/>
          <w:lang w:val="es-ES"/>
        </w:rPr>
        <w:t>:</w:t>
      </w:r>
    </w:p>
    <w:p w14:paraId="7DFEB253"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i)</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acuicultura</w:t>
      </w:r>
      <w:r w:rsidRPr="008A0F35">
        <w:rPr>
          <w:rFonts w:asciiTheme="minorHAnsi" w:hAnsiTheme="minorHAnsi" w:cstheme="minorHAnsi"/>
          <w:sz w:val="22"/>
          <w:szCs w:val="22"/>
          <w:u w:val="single"/>
          <w:lang w:val="es-ES"/>
        </w:rPr>
        <w:t xml:space="preserve">: </w:t>
      </w:r>
    </w:p>
    <w:p w14:paraId="2F0C19D5"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j)</w:t>
      </w:r>
      <w:r w:rsidRPr="008A0F35">
        <w:rPr>
          <w:rFonts w:asciiTheme="minorHAnsi" w:hAnsiTheme="minorHAnsi" w:cstheme="minorHAnsi"/>
          <w:sz w:val="22"/>
          <w:szCs w:val="22"/>
          <w:u w:val="single"/>
          <w:lang w:val="es-ES"/>
        </w:rPr>
        <w:tab/>
      </w:r>
      <w:r w:rsidRPr="008A0F35">
        <w:rPr>
          <w:rFonts w:asciiTheme="minorHAnsi" w:hAnsiTheme="minorHAnsi" w:cs="Arial"/>
          <w:sz w:val="22"/>
          <w:szCs w:val="22"/>
          <w:u w:val="single"/>
          <w:lang w:val="es-ES"/>
        </w:rPr>
        <w:t>La pesca</w:t>
      </w:r>
      <w:r w:rsidRPr="008A0F35">
        <w:rPr>
          <w:rFonts w:asciiTheme="minorHAnsi" w:hAnsiTheme="minorHAnsi" w:cstheme="minorHAnsi"/>
          <w:sz w:val="22"/>
          <w:szCs w:val="22"/>
          <w:u w:val="single"/>
          <w:lang w:val="es-ES"/>
        </w:rPr>
        <w:t>:</w:t>
      </w:r>
    </w:p>
    <w:p w14:paraId="7E47C7A2" w14:textId="77777777" w:rsidR="00056FCF" w:rsidRPr="008A0F35" w:rsidRDefault="00056FCF" w:rsidP="00056FCF">
      <w:pPr>
        <w:ind w:left="993" w:hanging="426"/>
        <w:rPr>
          <w:rFonts w:asciiTheme="minorHAnsi" w:hAnsiTheme="minorHAnsi" w:cstheme="minorHAnsi"/>
          <w:sz w:val="22"/>
          <w:szCs w:val="22"/>
          <w:u w:val="single"/>
          <w:lang w:val="es-ES"/>
        </w:rPr>
      </w:pPr>
    </w:p>
    <w:p w14:paraId="22C28817"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sz w:val="22"/>
          <w:u w:val="single"/>
          <w:lang w:val="es-ES"/>
        </w:rPr>
        <w:t>A=Sí; B=No; D=Previsto</w:t>
      </w:r>
    </w:p>
    <w:p w14:paraId="1BEBA61C" w14:textId="77777777" w:rsidR="00056FCF" w:rsidRPr="008A0F35" w:rsidRDefault="00056FCF" w:rsidP="00056FCF">
      <w:pPr>
        <w:rPr>
          <w:rFonts w:asciiTheme="minorHAnsi" w:hAnsiTheme="minorHAnsi" w:cstheme="minorHAnsi"/>
          <w:sz w:val="22"/>
          <w:szCs w:val="22"/>
          <w:highlight w:val="yellow"/>
          <w:lang w:val="es-ES"/>
        </w:rPr>
      </w:pPr>
    </w:p>
    <w:p w14:paraId="3A504C26" w14:textId="77777777" w:rsidR="00056FCF" w:rsidRPr="008A0F35"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 xml:space="preserve">13.1 Información adicional: </w:t>
      </w:r>
      <w:r w:rsidRPr="008A0F35">
        <w:rPr>
          <w:rFonts w:asciiTheme="minorHAnsi" w:hAnsiTheme="minorHAnsi" w:cstheme="minorHAnsi"/>
          <w:color w:val="000000" w:themeColor="text1"/>
          <w:sz w:val="22"/>
          <w:szCs w:val="22"/>
          <w:u w:val="single"/>
          <w:lang w:val="es-ES"/>
        </w:rPr>
        <w:t xml:space="preserve">Facilite los enlaces a las fuentes o suba aquí los documentos de referencia </w:t>
      </w:r>
      <w:r w:rsidRPr="008A0F35">
        <w:rPr>
          <w:rFonts w:asciiTheme="minorHAnsi" w:hAnsiTheme="minorHAnsi" w:cstheme="minorHAnsi"/>
          <w:sz w:val="22"/>
          <w:szCs w:val="22"/>
          <w:u w:val="single"/>
          <w:lang w:val="es-ES"/>
        </w:rPr>
        <w:t>para cada sector seleccionado.</w:t>
      </w:r>
    </w:p>
    <w:p w14:paraId="35862EB0" w14:textId="77777777" w:rsidR="00056FCF" w:rsidRPr="008A0F35" w:rsidRDefault="00056FCF" w:rsidP="00056FCF">
      <w:pPr>
        <w:rPr>
          <w:rFonts w:asciiTheme="minorHAnsi" w:hAnsiTheme="minorHAnsi" w:cstheme="minorHAnsi"/>
          <w:sz w:val="22"/>
          <w:szCs w:val="22"/>
          <w:u w:val="single"/>
          <w:lang w:val="es-ES"/>
        </w:rPr>
      </w:pPr>
    </w:p>
    <w:p w14:paraId="77B9EA74" w14:textId="77777777" w:rsidR="00056FCF" w:rsidRPr="008A0F35" w:rsidRDefault="00056FCF" w:rsidP="00056FCF">
      <w:pPr>
        <w:tabs>
          <w:tab w:val="left" w:pos="6568"/>
        </w:tabs>
        <w:autoSpaceDE w:val="0"/>
        <w:autoSpaceDN w:val="0"/>
        <w:adjustRightInd w:val="0"/>
        <w:ind w:left="567" w:hanging="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13.2</w:t>
      </w:r>
      <w:r w:rsidRPr="008A0F35">
        <w:rPr>
          <w:rFonts w:asciiTheme="minorHAnsi" w:eastAsia="Times New Roman" w:hAnsiTheme="minorHAnsi" w:cstheme="minorHAnsi"/>
          <w:color w:val="000000"/>
          <w:sz w:val="22"/>
          <w:szCs w:val="22"/>
          <w:lang w:val="es-ES" w:eastAsia="en-GB"/>
        </w:rPr>
        <w:tab/>
      </w:r>
      <w:r w:rsidRPr="008A0F35">
        <w:rPr>
          <w:rFonts w:asciiTheme="minorHAnsi" w:hAnsiTheme="minorHAnsi"/>
          <w:strike/>
          <w:color w:val="000000"/>
          <w:sz w:val="22"/>
          <w:lang w:val="es-ES"/>
        </w:rPr>
        <w:t>¿Se aplican prácticas de evaluación ambiental estratégica al</w:t>
      </w:r>
      <w:r w:rsidRPr="008A0F35">
        <w:rPr>
          <w:rFonts w:asciiTheme="minorHAnsi" w:hAnsiTheme="minorHAnsi"/>
          <w:color w:val="000000"/>
          <w:sz w:val="22"/>
          <w:lang w:val="es-ES"/>
        </w:rPr>
        <w:t xml:space="preserve"> </w:t>
      </w:r>
      <w:r w:rsidRPr="008A0F35">
        <w:rPr>
          <w:rFonts w:asciiTheme="minorHAnsi" w:hAnsiTheme="minorHAnsi"/>
          <w:color w:val="000000"/>
          <w:sz w:val="22"/>
          <w:u w:val="single"/>
          <w:lang w:val="es-ES"/>
        </w:rPr>
        <w:t xml:space="preserve">¿Es un requisito legal en su país realizar evaluaciones ambientales estratégicas de </w:t>
      </w:r>
      <w:r w:rsidRPr="008A0F35">
        <w:rPr>
          <w:rFonts w:asciiTheme="minorHAnsi" w:hAnsiTheme="minorHAnsi"/>
          <w:color w:val="000000"/>
          <w:sz w:val="22"/>
          <w:lang w:val="es-ES"/>
        </w:rPr>
        <w:t>las políticas, los programas y los planes que pueden tener repercusiones en los humedales? {1.3.3} {1.3.4} ARC 1.3.ii</w:t>
      </w:r>
    </w:p>
    <w:p w14:paraId="32646026" w14:textId="77777777" w:rsidR="00056FCF" w:rsidRPr="008A0F35" w:rsidRDefault="00056FCF" w:rsidP="00056FCF">
      <w:pPr>
        <w:tabs>
          <w:tab w:val="left" w:pos="6568"/>
        </w:tabs>
        <w:autoSpaceDE w:val="0"/>
        <w:autoSpaceDN w:val="0"/>
        <w:adjustRightInd w:val="0"/>
        <w:ind w:left="567"/>
        <w:rPr>
          <w:rFonts w:asciiTheme="minorHAnsi" w:hAnsiTheme="minorHAnsi"/>
          <w:sz w:val="22"/>
          <w:lang w:val="es-ES"/>
        </w:rPr>
      </w:pPr>
      <w:r w:rsidRPr="008A0F35">
        <w:rPr>
          <w:rFonts w:asciiTheme="minorHAnsi" w:hAnsiTheme="minorHAnsi"/>
          <w:sz w:val="22"/>
          <w:lang w:val="es-ES"/>
        </w:rPr>
        <w:lastRenderedPageBreak/>
        <w:t>A=Sí; B=No; C=En parte; D=Previsto</w:t>
      </w:r>
    </w:p>
    <w:p w14:paraId="4FC95CF5" w14:textId="77777777" w:rsidR="00056FCF" w:rsidRPr="008A0F35" w:rsidRDefault="00056FCF" w:rsidP="00056FCF">
      <w:pPr>
        <w:tabs>
          <w:tab w:val="left" w:pos="6568"/>
        </w:tabs>
        <w:autoSpaceDE w:val="0"/>
        <w:autoSpaceDN w:val="0"/>
        <w:adjustRightInd w:val="0"/>
        <w:ind w:left="567"/>
        <w:rPr>
          <w:rFonts w:asciiTheme="minorHAnsi" w:eastAsia="Times New Roman" w:hAnsiTheme="minorHAnsi" w:cstheme="minorHAnsi"/>
          <w:color w:val="000000"/>
          <w:sz w:val="22"/>
          <w:szCs w:val="22"/>
          <w:lang w:val="es-ES" w:eastAsia="en-GB"/>
        </w:rPr>
      </w:pPr>
    </w:p>
    <w:p w14:paraId="7B0003F5" w14:textId="77777777" w:rsidR="00056FCF" w:rsidRPr="008A0F35" w:rsidRDefault="00056FCF" w:rsidP="00056FCF">
      <w:pPr>
        <w:ind w:left="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 xml:space="preserve">13.2 Información adicional: </w:t>
      </w:r>
      <w:bookmarkStart w:id="47" w:name="_Hlk141391528"/>
      <w:r w:rsidRPr="008A0F35">
        <w:rPr>
          <w:rFonts w:asciiTheme="minorHAnsi" w:eastAsia="Times New Roman" w:hAnsiTheme="minorHAnsi" w:cstheme="minorHAnsi"/>
          <w:color w:val="000000"/>
          <w:sz w:val="22"/>
          <w:szCs w:val="22"/>
          <w:lang w:val="es-ES" w:eastAsia="en-GB"/>
        </w:rPr>
        <w:t>Si la respuesta es ‘Sí’</w:t>
      </w:r>
      <w:bookmarkEnd w:id="47"/>
      <w:r w:rsidRPr="008A0F35">
        <w:rPr>
          <w:rFonts w:asciiTheme="minorHAnsi" w:eastAsia="Times New Roman" w:hAnsiTheme="minorHAnsi" w:cstheme="minorHAnsi"/>
          <w:color w:val="000000"/>
          <w:sz w:val="22"/>
          <w:szCs w:val="22"/>
          <w:lang w:val="es-ES" w:eastAsia="en-GB"/>
        </w:rPr>
        <w:t xml:space="preserve">,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eastAsia="Times New Roman" w:hAnsiTheme="minorHAnsi" w:cstheme="minorHAnsi"/>
          <w:color w:val="000000"/>
          <w:sz w:val="22"/>
          <w:szCs w:val="22"/>
          <w:lang w:val="es-ES" w:eastAsia="en-GB"/>
        </w:rPr>
        <w:t xml:space="preserve"> sobre la política o legislación pertinente.</w:t>
      </w:r>
    </w:p>
    <w:p w14:paraId="4AA4CFDB" w14:textId="77777777" w:rsidR="00056FCF" w:rsidRPr="008A0F35" w:rsidRDefault="00056FCF" w:rsidP="00056FCF">
      <w:pPr>
        <w:autoSpaceDE w:val="0"/>
        <w:autoSpaceDN w:val="0"/>
        <w:adjustRightInd w:val="0"/>
        <w:rPr>
          <w:rFonts w:asciiTheme="minorHAnsi" w:eastAsia="Times New Roman" w:hAnsiTheme="minorHAnsi" w:cstheme="minorHAnsi"/>
          <w:color w:val="000000"/>
          <w:sz w:val="22"/>
          <w:szCs w:val="22"/>
          <w:lang w:val="es-ES" w:eastAsia="en-GB"/>
        </w:rPr>
      </w:pPr>
    </w:p>
    <w:p w14:paraId="2FC6D628" w14:textId="77777777" w:rsidR="00056FCF" w:rsidRPr="008A0F35" w:rsidRDefault="00056FCF" w:rsidP="00056FCF">
      <w:pPr>
        <w:tabs>
          <w:tab w:val="left" w:pos="6597"/>
        </w:tabs>
        <w:autoSpaceDE w:val="0"/>
        <w:autoSpaceDN w:val="0"/>
        <w:adjustRightInd w:val="0"/>
        <w:ind w:left="567" w:hanging="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13.3</w:t>
      </w:r>
      <w:r w:rsidRPr="008A0F35">
        <w:rPr>
          <w:rFonts w:asciiTheme="minorHAnsi" w:eastAsia="Times New Roman" w:hAnsiTheme="minorHAnsi" w:cstheme="minorHAnsi"/>
          <w:color w:val="000000"/>
          <w:sz w:val="22"/>
          <w:szCs w:val="22"/>
          <w:lang w:val="es-ES" w:eastAsia="en-GB"/>
        </w:rPr>
        <w:tab/>
      </w:r>
      <w:r w:rsidRPr="008A0F35">
        <w:rPr>
          <w:rFonts w:asciiTheme="minorHAnsi" w:hAnsiTheme="minorHAnsi"/>
          <w:strike/>
          <w:color w:val="000000"/>
          <w:sz w:val="22"/>
          <w:lang w:val="es-ES"/>
        </w:rPr>
        <w:t xml:space="preserve">¿Se realizan evaluaciones del impacto ambiental </w:t>
      </w:r>
      <w:r w:rsidRPr="008A0F35">
        <w:rPr>
          <w:rFonts w:asciiTheme="minorHAnsi" w:hAnsiTheme="minorHAnsi"/>
          <w:color w:val="000000"/>
          <w:sz w:val="22"/>
          <w:u w:val="single"/>
          <w:lang w:val="es-ES"/>
        </w:rPr>
        <w:t>¿Existe en su país la obligación legal de realizar evaluaciones de impacto ambiental</w:t>
      </w:r>
      <w:r w:rsidRPr="008A0F35">
        <w:rPr>
          <w:rFonts w:asciiTheme="minorHAnsi" w:hAnsiTheme="minorHAnsi"/>
          <w:color w:val="000000"/>
          <w:sz w:val="22"/>
          <w:lang w:val="es-ES"/>
        </w:rPr>
        <w:t xml:space="preserve"> para cada nuevo proyecto de desarrollo (nuevos edificios, nuevas carreteras, industrias extractivas) de sectores clave que pueden afectar a los humedales (como por ejemplo el agua, la energía, la minería o la agricultura)? {1.3.4} {1.3.5} ARC 1.3.iii</w:t>
      </w:r>
      <w:r w:rsidRPr="008A0F35">
        <w:rPr>
          <w:rFonts w:asciiTheme="minorHAnsi" w:eastAsia="Times New Roman" w:hAnsiTheme="minorHAnsi" w:cstheme="minorHAnsi"/>
          <w:color w:val="000000"/>
          <w:sz w:val="22"/>
          <w:szCs w:val="22"/>
          <w:lang w:val="es-ES" w:eastAsia="en-GB"/>
        </w:rPr>
        <w:t xml:space="preserve"> {1.3.4} {1.3.5} ARC 1.3.iii</w:t>
      </w:r>
    </w:p>
    <w:p w14:paraId="7A128EF3" w14:textId="77777777" w:rsidR="00056FCF" w:rsidRPr="008A0F35" w:rsidRDefault="00056FCF" w:rsidP="00056FCF">
      <w:pPr>
        <w:tabs>
          <w:tab w:val="left" w:pos="6597"/>
        </w:tabs>
        <w:ind w:left="567"/>
        <w:rPr>
          <w:rFonts w:asciiTheme="minorHAnsi" w:hAnsiTheme="minorHAnsi"/>
          <w:sz w:val="22"/>
          <w:lang w:val="es-ES"/>
        </w:rPr>
      </w:pPr>
      <w:r w:rsidRPr="008A0F35">
        <w:rPr>
          <w:rFonts w:asciiTheme="minorHAnsi" w:hAnsiTheme="minorHAnsi"/>
          <w:sz w:val="22"/>
          <w:lang w:val="es-ES"/>
        </w:rPr>
        <w:t>A=Sí; B=No; C=Algunos casos</w:t>
      </w:r>
    </w:p>
    <w:p w14:paraId="3502F8FD" w14:textId="77777777" w:rsidR="00056FCF" w:rsidRPr="008A0F35" w:rsidRDefault="00056FCF" w:rsidP="00056FCF">
      <w:pPr>
        <w:tabs>
          <w:tab w:val="left" w:pos="6597"/>
        </w:tabs>
        <w:ind w:left="567"/>
        <w:rPr>
          <w:rFonts w:asciiTheme="minorHAnsi" w:hAnsiTheme="minorHAnsi" w:cstheme="minorHAnsi"/>
          <w:sz w:val="22"/>
          <w:szCs w:val="22"/>
          <w:lang w:val="es-ES"/>
        </w:rPr>
      </w:pPr>
    </w:p>
    <w:p w14:paraId="4E16CD5D" w14:textId="77777777" w:rsidR="00056FCF" w:rsidRPr="008A0F35" w:rsidRDefault="00056FCF" w:rsidP="00056FCF">
      <w:pPr>
        <w:autoSpaceDE w:val="0"/>
        <w:autoSpaceDN w:val="0"/>
        <w:adjustRightInd w:val="0"/>
        <w:ind w:left="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 xml:space="preserve">13.3 </w:t>
      </w:r>
      <w:bookmarkStart w:id="48" w:name="ft135"/>
      <w:r w:rsidRPr="008A0F35">
        <w:rPr>
          <w:rFonts w:asciiTheme="minorHAnsi" w:eastAsia="Times New Roman" w:hAnsiTheme="minorHAnsi" w:cstheme="minorHAnsi"/>
          <w:color w:val="000000"/>
          <w:sz w:val="22"/>
          <w:szCs w:val="22"/>
          <w:lang w:val="es-ES" w:eastAsia="en-GB"/>
        </w:rPr>
        <w:t xml:space="preserve">Información adicional: Si la respuesta es ‘Sí’, </w:t>
      </w:r>
      <w:r w:rsidRPr="008A0F35">
        <w:rPr>
          <w:rFonts w:asciiTheme="minorHAnsi" w:hAnsiTheme="minorHAnsi" w:cstheme="minorHAnsi"/>
          <w:sz w:val="22"/>
          <w:szCs w:val="22"/>
          <w:lang w:val="es-ES"/>
        </w:rPr>
        <w:t>facilite el enlace a la fuente o suba aquí el documento de referencia</w:t>
      </w:r>
      <w:r w:rsidRPr="008A0F35">
        <w:rPr>
          <w:rFonts w:asciiTheme="minorHAnsi" w:eastAsia="Times New Roman" w:hAnsiTheme="minorHAnsi" w:cstheme="minorHAnsi"/>
          <w:color w:val="000000"/>
          <w:sz w:val="22"/>
          <w:szCs w:val="22"/>
          <w:lang w:val="es-ES" w:eastAsia="en-GB"/>
        </w:rPr>
        <w:t xml:space="preserve"> sobre la política o legislación pertinente.</w:t>
      </w:r>
    </w:p>
    <w:p w14:paraId="5BD13F40" w14:textId="77777777" w:rsidR="00056FCF" w:rsidRPr="008A0F35" w:rsidRDefault="00056FCF" w:rsidP="00056FCF">
      <w:pPr>
        <w:rPr>
          <w:rFonts w:asciiTheme="minorHAnsi" w:hAnsiTheme="minorHAnsi" w:cstheme="minorHAnsi"/>
          <w:b/>
          <w:bCs/>
          <w:color w:val="10AAAA"/>
          <w:spacing w:val="-2"/>
          <w:sz w:val="22"/>
          <w:szCs w:val="22"/>
          <w:lang w:val="es-ES"/>
        </w:rPr>
      </w:pPr>
      <w:bookmarkStart w:id="49" w:name="_OPERATIONAL_OBJECTIVE_2__Policies_a"/>
      <w:bookmarkStart w:id="50" w:name="oo2_1NPT"/>
      <w:bookmarkStart w:id="51" w:name="oo2_2NPT"/>
      <w:bookmarkStart w:id="52" w:name="_Operational_Objective_2_2__Develop_"/>
      <w:bookmarkStart w:id="53" w:name="oo3_4NPT"/>
      <w:bookmarkStart w:id="54" w:name="_Operational_Objective_11_2__Monitor"/>
      <w:bookmarkStart w:id="55" w:name="_Operational_Objective_12_1__Promote"/>
      <w:bookmarkStart w:id="56" w:name="_Toc149720173"/>
      <w:bookmarkStart w:id="57" w:name="_Toc175556465"/>
      <w:bookmarkStart w:id="58" w:name="_Toc175556559"/>
      <w:bookmarkStart w:id="59" w:name="_Toc37147417"/>
      <w:bookmarkStart w:id="60" w:name="_Toc149636676"/>
      <w:bookmarkStart w:id="61" w:name="_Toc37147416"/>
      <w:bookmarkEnd w:id="48"/>
      <w:bookmarkEnd w:id="49"/>
      <w:bookmarkEnd w:id="50"/>
      <w:bookmarkEnd w:id="51"/>
      <w:bookmarkEnd w:id="52"/>
      <w:bookmarkEnd w:id="53"/>
      <w:bookmarkEnd w:id="54"/>
      <w:bookmarkEnd w:id="55"/>
    </w:p>
    <w:p w14:paraId="05746B9F" w14:textId="77777777" w:rsidR="00056FCF" w:rsidRPr="008A0F35" w:rsidRDefault="00056FCF" w:rsidP="00056FCF">
      <w:pPr>
        <w:rPr>
          <w:rFonts w:asciiTheme="minorHAnsi" w:hAnsiTheme="minorHAnsi" w:cstheme="minorHAnsi"/>
          <w:b/>
          <w:bCs/>
          <w:color w:val="10AAAA"/>
          <w:spacing w:val="-2"/>
          <w:sz w:val="22"/>
          <w:szCs w:val="22"/>
          <w:lang w:val="es-ES"/>
        </w:rPr>
      </w:pPr>
    </w:p>
    <w:bookmarkEnd w:id="56"/>
    <w:bookmarkEnd w:id="57"/>
    <w:bookmarkEnd w:id="58"/>
    <w:p w14:paraId="5E515F6B"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
          <w:color w:val="10AAAA"/>
          <w:spacing w:val="-2"/>
          <w:sz w:val="22"/>
          <w:szCs w:val="22"/>
          <w:lang w:val="es-ES"/>
        </w:rPr>
      </w:pPr>
      <w:r w:rsidRPr="008A0F35">
        <w:rPr>
          <w:rFonts w:ascii="Calibri" w:hAnsi="Calibri"/>
          <w:b/>
          <w:bCs/>
          <w:color w:val="10AAAA"/>
          <w:spacing w:val="-2"/>
          <w:sz w:val="22"/>
          <w:szCs w:val="22"/>
          <w:lang w:val="es-ES"/>
        </w:rPr>
        <w:t>Objetivo</w:t>
      </w:r>
      <w:r w:rsidRPr="008A0F35">
        <w:rPr>
          <w:rFonts w:ascii="Calibri" w:hAnsi="Calibri"/>
          <w:b/>
          <w:color w:val="10AAAA"/>
          <w:spacing w:val="-2"/>
          <w:sz w:val="22"/>
          <w:szCs w:val="22"/>
          <w:lang w:val="es-ES"/>
        </w:rPr>
        <w:t xml:space="preserve"> 4. Mejorar la aplicación</w:t>
      </w:r>
    </w:p>
    <w:p w14:paraId="72C66F99"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
          <w:bCs/>
          <w:i/>
          <w:spacing w:val="-2"/>
          <w:sz w:val="32"/>
          <w:lang w:val="es-ES"/>
        </w:rPr>
      </w:pPr>
      <w:r w:rsidRPr="008A0F35">
        <w:rPr>
          <w:rFonts w:ascii="Calibri" w:hAnsi="Calibri"/>
          <w:bCs/>
          <w:i/>
          <w:spacing w:val="-2"/>
          <w:sz w:val="22"/>
          <w:szCs w:val="22"/>
          <w:lang w:val="es-ES"/>
        </w:rPr>
        <w:t>[Referencia a los Objetivos de Desarrollo Sostenible 1, 2, 6, 9, 10, 11, 13, 14, 15 y 17]</w:t>
      </w:r>
      <w:r w:rsidRPr="008A0F35">
        <w:rPr>
          <w:rFonts w:ascii="Calibri" w:hAnsi="Calibri"/>
          <w:b/>
          <w:bCs/>
          <w:i/>
          <w:spacing w:val="-2"/>
          <w:sz w:val="32"/>
          <w:lang w:val="es-ES"/>
        </w:rPr>
        <w:t xml:space="preserve"> </w:t>
      </w:r>
    </w:p>
    <w:p w14:paraId="41B437B8"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es-ES"/>
        </w:rPr>
      </w:pPr>
    </w:p>
    <w:p w14:paraId="39CA607E"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bookmarkStart w:id="62" w:name="_Toc149720166"/>
      <w:bookmarkStart w:id="63" w:name="_Toc175556463"/>
      <w:bookmarkStart w:id="64" w:name="_Toc175556557"/>
      <w:r w:rsidRPr="008A0F35">
        <w:rPr>
          <w:rFonts w:asciiTheme="minorHAnsi" w:hAnsiTheme="minorHAnsi" w:cs="Arial"/>
          <w:b/>
          <w:i/>
          <w:sz w:val="22"/>
          <w:szCs w:val="22"/>
          <w:lang w:val="es-ES"/>
        </w:rPr>
        <w:t>Meta 15</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Con la participación activa y el apoyo de las Partes de cada región, se refuerzan las Iniciativas Regionales de Ramsar y se convierten en herramientas eficaces para contribuir a la aplicación plena de la Convención</w:t>
      </w:r>
      <w:r w:rsidRPr="008A0F35">
        <w:rPr>
          <w:rFonts w:ascii="Calibri" w:hAnsi="Calibri"/>
          <w:i/>
          <w:spacing w:val="-2"/>
          <w:sz w:val="22"/>
          <w:lang w:val="es-ES"/>
        </w:rPr>
        <w:t>. {3.2.}</w:t>
      </w:r>
      <w:bookmarkEnd w:id="62"/>
      <w:bookmarkEnd w:id="63"/>
      <w:bookmarkEnd w:id="64"/>
    </w:p>
    <w:p w14:paraId="23E482AA" w14:textId="77777777" w:rsidR="00056FCF" w:rsidRPr="008A0F35" w:rsidRDefault="00056FCF" w:rsidP="00056FCF">
      <w:pPr>
        <w:rPr>
          <w:rFonts w:asciiTheme="minorHAnsi" w:hAnsiTheme="minorHAnsi" w:cstheme="minorHAnsi"/>
          <w:sz w:val="22"/>
          <w:szCs w:val="22"/>
          <w:lang w:val="es-ES"/>
        </w:rPr>
      </w:pPr>
    </w:p>
    <w:p w14:paraId="107572C7"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5.1</w:t>
      </w:r>
      <w:r w:rsidRPr="008A0F35">
        <w:rPr>
          <w:rFonts w:asciiTheme="minorHAnsi" w:hAnsiTheme="minorHAnsi" w:cstheme="minorHAnsi"/>
          <w:sz w:val="22"/>
          <w:szCs w:val="22"/>
          <w:lang w:val="es-ES"/>
        </w:rPr>
        <w:tab/>
      </w:r>
      <w:r w:rsidRPr="008A0F35">
        <w:rPr>
          <w:rFonts w:asciiTheme="minorHAnsi" w:hAnsiTheme="minorHAnsi"/>
          <w:sz w:val="22"/>
          <w:szCs w:val="22"/>
          <w:lang w:val="es-ES"/>
        </w:rPr>
        <w:t>¿</w:t>
      </w:r>
      <w:r w:rsidRPr="008A0F35">
        <w:rPr>
          <w:rFonts w:ascii="Calibri" w:hAnsi="Calibri" w:cs="Arial"/>
          <w:sz w:val="22"/>
          <w:szCs w:val="22"/>
          <w:lang w:val="es-ES"/>
        </w:rPr>
        <w:t>Ha participado su país en el desarrollo y la ejecución de una iniciativa regional de Ramsar? {3.2.1} ARC 3.2.i</w:t>
      </w:r>
    </w:p>
    <w:p w14:paraId="04C0E68E" w14:textId="77777777" w:rsidR="00056FCF" w:rsidRPr="008A0F35" w:rsidRDefault="00056FCF" w:rsidP="00056FCF">
      <w:pPr>
        <w:ind w:left="567"/>
        <w:rPr>
          <w:rFonts w:ascii="Calibri" w:hAnsi="Calibri"/>
          <w:sz w:val="22"/>
          <w:szCs w:val="22"/>
          <w:lang w:val="es-ES"/>
        </w:rPr>
      </w:pPr>
      <w:r w:rsidRPr="008A0F35">
        <w:rPr>
          <w:rFonts w:ascii="Calibri" w:hAnsi="Calibri"/>
          <w:sz w:val="22"/>
          <w:szCs w:val="22"/>
          <w:lang w:val="es-ES"/>
        </w:rPr>
        <w:t>A=Sí; B=No; D=Previsto</w:t>
      </w:r>
    </w:p>
    <w:p w14:paraId="77599A24" w14:textId="77777777" w:rsidR="00056FCF" w:rsidRPr="008A0F35" w:rsidRDefault="00056FCF" w:rsidP="00056FCF">
      <w:pPr>
        <w:ind w:left="567"/>
        <w:rPr>
          <w:rFonts w:asciiTheme="minorHAnsi" w:hAnsiTheme="minorHAnsi" w:cstheme="minorHAnsi"/>
          <w:sz w:val="22"/>
          <w:szCs w:val="22"/>
          <w:lang w:val="es-ES"/>
        </w:rPr>
      </w:pPr>
    </w:p>
    <w:p w14:paraId="437B5F00" w14:textId="77777777" w:rsidR="00056FCF" w:rsidRPr="008A0F35" w:rsidDel="0010060F" w:rsidRDefault="00056FCF" w:rsidP="00056FCF">
      <w:pPr>
        <w:ind w:left="567"/>
        <w:rPr>
          <w:rFonts w:asciiTheme="minorHAnsi" w:hAnsiTheme="minorHAnsi" w:cstheme="minorHAnsi"/>
          <w:sz w:val="22"/>
          <w:szCs w:val="22"/>
          <w:u w:val="single"/>
          <w:lang w:val="es-ES"/>
        </w:rPr>
      </w:pPr>
      <w:r w:rsidRPr="008A0F35">
        <w:rPr>
          <w:rFonts w:asciiTheme="minorHAnsi" w:hAnsiTheme="minorHAnsi" w:cstheme="minorHAnsi"/>
          <w:sz w:val="22"/>
          <w:szCs w:val="22"/>
          <w:lang w:val="es-ES"/>
        </w:rPr>
        <w:t xml:space="preserve">15.1 </w:t>
      </w:r>
      <w:r w:rsidRPr="008A0F35">
        <w:rPr>
          <w:rFonts w:ascii="Calibri" w:hAnsi="Calibri" w:cs="Arial"/>
          <w:sz w:val="22"/>
          <w:szCs w:val="22"/>
          <w:lang w:val="es-ES"/>
        </w:rPr>
        <w:t>Información adicional: Si la respuesta es ‘Sí’, sírvase indicar las iniciativas regionales de Ramsar en las que su país participa activamente.</w:t>
      </w:r>
    </w:p>
    <w:p w14:paraId="6EF849A8" w14:textId="77777777" w:rsidR="00056FCF" w:rsidRPr="008A0F35" w:rsidRDefault="00056FCF" w:rsidP="00056FCF">
      <w:pPr>
        <w:rPr>
          <w:rFonts w:asciiTheme="minorHAnsi" w:hAnsiTheme="minorHAnsi" w:cstheme="minorHAnsi"/>
          <w:sz w:val="22"/>
          <w:szCs w:val="22"/>
          <w:lang w:val="es-ES"/>
        </w:rPr>
      </w:pPr>
    </w:p>
    <w:p w14:paraId="462E96E2" w14:textId="77777777" w:rsidR="00056FCF" w:rsidRPr="008A0F35" w:rsidRDefault="00056FCF" w:rsidP="00056FCF">
      <w:pPr>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5.2</w:t>
      </w:r>
      <w:r w:rsidRPr="008A0F35">
        <w:rPr>
          <w:rFonts w:asciiTheme="minorHAnsi" w:hAnsiTheme="minorHAnsi" w:cstheme="minorHAnsi"/>
          <w:sz w:val="22"/>
          <w:szCs w:val="22"/>
          <w:lang w:val="es-ES"/>
        </w:rPr>
        <w:tab/>
      </w:r>
      <w:r w:rsidRPr="008A0F35">
        <w:rPr>
          <w:rFonts w:ascii="Calibri" w:hAnsi="Calibri" w:cs="Arial"/>
          <w:sz w:val="22"/>
          <w:szCs w:val="22"/>
          <w:lang w:val="es-ES"/>
        </w:rPr>
        <w:t>¿Ha prestado su país apoyo o ha participado en el desarrollo de otros centros de formación e investigación sobre los humedales a nivel regional (es decir, que abarcan más de un país</w:t>
      </w:r>
      <w:r w:rsidRPr="008A0F35">
        <w:rPr>
          <w:rFonts w:asciiTheme="minorHAnsi" w:hAnsiTheme="minorHAnsi"/>
          <w:sz w:val="22"/>
          <w:szCs w:val="22"/>
          <w:lang w:val="es-ES"/>
        </w:rPr>
        <w:t>)</w:t>
      </w:r>
      <w:r w:rsidRPr="008A0F35">
        <w:rPr>
          <w:rFonts w:ascii="Calibri" w:hAnsi="Calibri" w:cs="Arial"/>
          <w:sz w:val="22"/>
          <w:szCs w:val="22"/>
          <w:lang w:val="es-ES"/>
        </w:rPr>
        <w:t>? {3.2.2}</w:t>
      </w:r>
    </w:p>
    <w:p w14:paraId="045F48D4" w14:textId="77777777" w:rsidR="00056FCF" w:rsidRPr="008A0F35" w:rsidRDefault="00056FCF" w:rsidP="00056FCF">
      <w:pPr>
        <w:tabs>
          <w:tab w:val="left" w:pos="7168"/>
        </w:tabs>
        <w:ind w:left="567"/>
        <w:rPr>
          <w:rFonts w:ascii="Calibri" w:hAnsi="Calibri"/>
          <w:sz w:val="22"/>
          <w:szCs w:val="22"/>
          <w:lang w:val="es-ES"/>
        </w:rPr>
      </w:pPr>
      <w:r w:rsidRPr="008A0F35">
        <w:rPr>
          <w:rFonts w:ascii="Calibri" w:hAnsi="Calibri"/>
          <w:sz w:val="22"/>
          <w:szCs w:val="22"/>
          <w:lang w:val="es-ES"/>
        </w:rPr>
        <w:t>A=Sí; B=No; D=Previsto</w:t>
      </w:r>
    </w:p>
    <w:p w14:paraId="56798FA2" w14:textId="77777777" w:rsidR="00056FCF" w:rsidRPr="008A0F35" w:rsidRDefault="00056FCF" w:rsidP="00056FCF">
      <w:pPr>
        <w:tabs>
          <w:tab w:val="left" w:pos="7168"/>
        </w:tabs>
        <w:ind w:left="567"/>
        <w:rPr>
          <w:rFonts w:asciiTheme="minorHAnsi" w:hAnsiTheme="minorHAnsi" w:cstheme="minorHAnsi"/>
          <w:sz w:val="22"/>
          <w:szCs w:val="22"/>
          <w:lang w:val="es-ES"/>
        </w:rPr>
      </w:pPr>
    </w:p>
    <w:p w14:paraId="1088108C" w14:textId="77777777" w:rsidR="00056FCF" w:rsidRPr="008A0F35" w:rsidRDefault="00056FCF" w:rsidP="00056FCF">
      <w:pPr>
        <w:tabs>
          <w:tab w:val="left" w:pos="7168"/>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5.2 </w:t>
      </w:r>
      <w:bookmarkStart w:id="65" w:name="ft322"/>
      <w:r w:rsidRPr="008A0F35">
        <w:rPr>
          <w:rFonts w:ascii="Calibri" w:hAnsi="Calibri" w:cs="Arial"/>
          <w:sz w:val="22"/>
          <w:szCs w:val="22"/>
          <w:lang w:val="es-ES"/>
        </w:rPr>
        <w:t>Información adicional: Si la respuesta es ‘Sí’, sírvase indicar los nombres de esos centros:</w:t>
      </w:r>
    </w:p>
    <w:bookmarkEnd w:id="65"/>
    <w:p w14:paraId="4EEF8467" w14:textId="77777777" w:rsidR="00056FCF" w:rsidRPr="008A0F35" w:rsidRDefault="00056FCF" w:rsidP="00056FCF">
      <w:pPr>
        <w:rPr>
          <w:rFonts w:asciiTheme="minorHAnsi" w:hAnsiTheme="minorHAnsi" w:cstheme="minorHAnsi"/>
          <w:sz w:val="22"/>
          <w:szCs w:val="22"/>
          <w:lang w:val="es-ES"/>
        </w:rPr>
      </w:pPr>
    </w:p>
    <w:p w14:paraId="55B75070" w14:textId="77777777" w:rsidR="00056FCF" w:rsidRPr="008A0F35" w:rsidRDefault="00056FCF" w:rsidP="00056FCF">
      <w:pPr>
        <w:rPr>
          <w:rFonts w:asciiTheme="minorHAnsi" w:hAnsiTheme="minorHAnsi" w:cstheme="minorHAnsi"/>
          <w:sz w:val="22"/>
          <w:szCs w:val="22"/>
          <w:lang w:val="es-ES"/>
        </w:rPr>
      </w:pPr>
    </w:p>
    <w:p w14:paraId="7495BD8A"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t>Meta 16</w:t>
      </w:r>
      <w:r w:rsidRPr="008A0F35">
        <w:rPr>
          <w:rFonts w:asciiTheme="minorHAnsi" w:hAnsiTheme="minorHAnsi" w:cs="Arial"/>
          <w:b/>
          <w:sz w:val="22"/>
          <w:szCs w:val="22"/>
          <w:lang w:val="es-ES"/>
        </w:rPr>
        <w:t xml:space="preserve">. </w:t>
      </w:r>
      <w:r w:rsidRPr="008A0F35">
        <w:rPr>
          <w:rFonts w:asciiTheme="minorHAnsi" w:hAnsiTheme="minorHAnsi"/>
          <w:i/>
          <w:sz w:val="22"/>
          <w:szCs w:val="22"/>
          <w:lang w:val="es-ES"/>
        </w:rPr>
        <w:t>La conservación y el uso racional de los humedales se integran a través de la comunicación, el desarrollo de capacidad, la educación, concienciación y participación</w:t>
      </w:r>
      <w:r w:rsidRPr="008A0F35">
        <w:rPr>
          <w:rFonts w:asciiTheme="minorHAnsi" w:hAnsiTheme="minorHAnsi" w:cs="Arial"/>
          <w:b/>
          <w:i/>
          <w:sz w:val="22"/>
          <w:szCs w:val="22"/>
          <w:lang w:val="es-ES"/>
        </w:rPr>
        <w:t xml:space="preserve"> </w:t>
      </w:r>
      <w:r w:rsidRPr="008A0F35">
        <w:rPr>
          <w:rFonts w:ascii="Calibri" w:hAnsi="Calibri"/>
          <w:i/>
          <w:spacing w:val="-2"/>
          <w:sz w:val="22"/>
          <w:lang w:val="es-ES"/>
        </w:rPr>
        <w:t xml:space="preserve">{4.1}. </w:t>
      </w:r>
    </w:p>
    <w:p w14:paraId="2F9543B5"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cs="Arial"/>
          <w:b/>
          <w:bCs/>
          <w:i/>
          <w:sz w:val="22"/>
          <w:szCs w:val="22"/>
          <w:lang w:val="es-ES"/>
        </w:rPr>
      </w:pPr>
      <w:r w:rsidRPr="008A0F35">
        <w:rPr>
          <w:rFonts w:ascii="Calibri" w:hAnsi="Calibri" w:cs="Arial"/>
          <w:bCs/>
          <w:i/>
          <w:sz w:val="22"/>
          <w:szCs w:val="22"/>
          <w:lang w:val="es-ES"/>
        </w:rPr>
        <w:t>[</w:t>
      </w:r>
      <w:bookmarkStart w:id="66" w:name="_Hlk141394066"/>
      <w:r w:rsidRPr="008A0F35">
        <w:rPr>
          <w:rFonts w:ascii="Calibri" w:hAnsi="Calibri" w:cs="Arial"/>
          <w:bCs/>
          <w:i/>
          <w:sz w:val="22"/>
          <w:szCs w:val="22"/>
          <w:lang w:val="es-ES"/>
        </w:rPr>
        <w:t>Referencia a la meta 21 del Marco mundial de la diversidad biológica]</w:t>
      </w:r>
      <w:bookmarkEnd w:id="66"/>
    </w:p>
    <w:p w14:paraId="0C5331E0" w14:textId="77777777" w:rsidR="00056FCF" w:rsidRPr="008A0F35" w:rsidRDefault="00056FCF" w:rsidP="00056FCF">
      <w:pPr>
        <w:rPr>
          <w:rFonts w:asciiTheme="minorHAnsi" w:hAnsiTheme="minorHAnsi" w:cstheme="minorHAnsi"/>
          <w:sz w:val="22"/>
          <w:szCs w:val="22"/>
          <w:lang w:val="es-ES"/>
        </w:rPr>
      </w:pPr>
    </w:p>
    <w:p w14:paraId="6EAD1DE9" w14:textId="77777777" w:rsidR="00056FCF" w:rsidRPr="008A0F35" w:rsidRDefault="00056FCF" w:rsidP="00056FCF">
      <w:pPr>
        <w:keepNext/>
        <w:ind w:left="567" w:hanging="567"/>
        <w:rPr>
          <w:rFonts w:ascii="Calibri" w:eastAsia="Times New Roman" w:hAnsi="Calibri" w:cs="Arial"/>
          <w:sz w:val="22"/>
          <w:szCs w:val="22"/>
          <w:lang w:val="es-ES"/>
        </w:rPr>
      </w:pPr>
      <w:r w:rsidRPr="008A0F35">
        <w:rPr>
          <w:rFonts w:asciiTheme="minorHAnsi" w:eastAsia="Times New Roman" w:hAnsiTheme="minorHAnsi" w:cstheme="minorHAnsi"/>
          <w:sz w:val="22"/>
          <w:szCs w:val="22"/>
          <w:lang w:val="es-ES"/>
        </w:rPr>
        <w:t>16.1</w:t>
      </w:r>
      <w:r w:rsidRPr="008A0F35">
        <w:rPr>
          <w:rFonts w:asciiTheme="minorHAnsi" w:eastAsia="Times New Roman" w:hAnsiTheme="minorHAnsi" w:cstheme="minorHAnsi"/>
          <w:sz w:val="22"/>
          <w:szCs w:val="22"/>
          <w:lang w:val="es-ES"/>
        </w:rPr>
        <w:tab/>
      </w:r>
      <w:r w:rsidRPr="008A0F35">
        <w:rPr>
          <w:rFonts w:asciiTheme="minorHAnsi" w:hAnsiTheme="minorHAnsi"/>
          <w:sz w:val="22"/>
          <w:szCs w:val="22"/>
          <w:lang w:val="es-ES"/>
        </w:rPr>
        <w:t>¿Se ha elaborado un plan o más de un plan de CECoP sobre los humedales</w:t>
      </w:r>
      <w:r w:rsidRPr="008A0F35">
        <w:rPr>
          <w:rFonts w:ascii="Calibri" w:eastAsia="Times New Roman" w:hAnsi="Calibri" w:cs="Arial"/>
          <w:sz w:val="22"/>
          <w:szCs w:val="22"/>
          <w:lang w:val="es-ES"/>
        </w:rPr>
        <w:t xml:space="preserve">? </w:t>
      </w:r>
    </w:p>
    <w:p w14:paraId="0261750D" w14:textId="77777777" w:rsidR="00056FCF" w:rsidRPr="008A0F35" w:rsidRDefault="00056FCF" w:rsidP="00056FCF">
      <w:pPr>
        <w:keepNext/>
        <w:ind w:left="567"/>
        <w:rPr>
          <w:rFonts w:asciiTheme="minorHAnsi" w:hAnsiTheme="minorHAnsi" w:cstheme="minorHAnsi"/>
          <w:sz w:val="22"/>
          <w:szCs w:val="22"/>
          <w:lang w:val="es-ES"/>
        </w:rPr>
      </w:pPr>
      <w:r w:rsidRPr="008A0F35">
        <w:rPr>
          <w:rFonts w:ascii="Calibri" w:hAnsi="Calibri" w:cs="Arial"/>
          <w:sz w:val="22"/>
          <w:szCs w:val="22"/>
          <w:lang w:val="es-ES"/>
        </w:rPr>
        <w:t>{4.1.1} ARC 4.1.i</w:t>
      </w:r>
    </w:p>
    <w:p w14:paraId="6FD41B82" w14:textId="77777777" w:rsidR="00056FCF" w:rsidRPr="008A0F35" w:rsidRDefault="00056FCF" w:rsidP="00056FCF">
      <w:pPr>
        <w:pStyle w:val="Cuadrculamediana1-nfasis21"/>
        <w:numPr>
          <w:ilvl w:val="0"/>
          <w:numId w:val="27"/>
        </w:numPr>
        <w:spacing w:after="60"/>
        <w:rPr>
          <w:rFonts w:asciiTheme="minorHAnsi" w:hAnsiTheme="minorHAnsi" w:cs="Arial"/>
          <w:sz w:val="22"/>
          <w:szCs w:val="22"/>
          <w:lang w:val="es-ES"/>
        </w:rPr>
      </w:pPr>
      <w:r w:rsidRPr="008A0F35">
        <w:rPr>
          <w:rFonts w:asciiTheme="minorHAnsi" w:hAnsiTheme="minorHAnsi" w:cs="Arial"/>
          <w:sz w:val="22"/>
          <w:szCs w:val="22"/>
          <w:lang w:val="es-ES"/>
        </w:rPr>
        <w:t>A nivel naciona</w:t>
      </w:r>
      <w:r w:rsidRPr="008A0F35">
        <w:rPr>
          <w:rFonts w:ascii="Calibri" w:hAnsi="Calibri" w:cs="Arial"/>
          <w:sz w:val="22"/>
          <w:szCs w:val="22"/>
          <w:lang w:val="es-ES"/>
        </w:rPr>
        <w:t>l</w:t>
      </w:r>
    </w:p>
    <w:p w14:paraId="37303561" w14:textId="77777777" w:rsidR="00056FCF" w:rsidRPr="008A0F35" w:rsidRDefault="00056FCF" w:rsidP="00056FCF">
      <w:pPr>
        <w:keepNext/>
        <w:numPr>
          <w:ilvl w:val="0"/>
          <w:numId w:val="27"/>
        </w:numPr>
        <w:rPr>
          <w:rFonts w:ascii="Calibri" w:hAnsi="Calibri" w:cs="Arial"/>
          <w:sz w:val="22"/>
          <w:szCs w:val="22"/>
          <w:lang w:val="es-ES"/>
        </w:rPr>
      </w:pPr>
      <w:r w:rsidRPr="008A0F35">
        <w:rPr>
          <w:rFonts w:asciiTheme="minorHAnsi" w:hAnsiTheme="minorHAnsi" w:cs="Arial"/>
          <w:sz w:val="22"/>
          <w:szCs w:val="22"/>
          <w:lang w:val="es-ES"/>
        </w:rPr>
        <w:lastRenderedPageBreak/>
        <w:t>A nivel subnacional</w:t>
      </w:r>
    </w:p>
    <w:p w14:paraId="4F7C8B0D" w14:textId="77777777" w:rsidR="00056FCF" w:rsidRPr="008A0F35" w:rsidRDefault="00056FCF" w:rsidP="00056FCF">
      <w:pPr>
        <w:keepNext/>
        <w:numPr>
          <w:ilvl w:val="0"/>
          <w:numId w:val="27"/>
        </w:numPr>
        <w:rPr>
          <w:rFonts w:ascii="Calibri" w:hAnsi="Calibri" w:cs="Arial"/>
          <w:sz w:val="22"/>
          <w:szCs w:val="22"/>
          <w:lang w:val="es-ES"/>
        </w:rPr>
      </w:pPr>
      <w:r w:rsidRPr="008A0F35">
        <w:rPr>
          <w:rFonts w:asciiTheme="minorHAnsi" w:hAnsiTheme="minorHAnsi" w:cs="Arial"/>
          <w:sz w:val="22"/>
          <w:szCs w:val="22"/>
          <w:lang w:val="es-ES"/>
        </w:rPr>
        <w:t>A nivel de cuenca</w:t>
      </w:r>
    </w:p>
    <w:p w14:paraId="77EF5021" w14:textId="77777777" w:rsidR="00056FCF" w:rsidRPr="008A0F35" w:rsidRDefault="00056FCF" w:rsidP="00056FCF">
      <w:pPr>
        <w:keepNext/>
        <w:numPr>
          <w:ilvl w:val="0"/>
          <w:numId w:val="27"/>
        </w:numPr>
        <w:rPr>
          <w:rFonts w:ascii="Calibri" w:hAnsi="Calibri" w:cs="Arial"/>
          <w:sz w:val="22"/>
          <w:szCs w:val="22"/>
          <w:lang w:val="es-ES"/>
        </w:rPr>
      </w:pPr>
      <w:r w:rsidRPr="008A0F35">
        <w:rPr>
          <w:rFonts w:asciiTheme="minorHAnsi" w:hAnsiTheme="minorHAnsi" w:cs="Arial"/>
          <w:sz w:val="22"/>
          <w:szCs w:val="22"/>
          <w:lang w:val="es-ES"/>
        </w:rPr>
        <w:t>A nivel local/de sitio</w:t>
      </w:r>
    </w:p>
    <w:p w14:paraId="32E1FD19" w14:textId="77777777" w:rsidR="00056FCF" w:rsidRPr="008A0F35" w:rsidRDefault="00056FCF" w:rsidP="00056FCF">
      <w:pPr>
        <w:tabs>
          <w:tab w:val="left" w:pos="7168"/>
        </w:tabs>
        <w:ind w:left="567"/>
        <w:rPr>
          <w:rFonts w:ascii="Calibri" w:eastAsia="Times New Roman" w:hAnsi="Calibri" w:cs="Arial"/>
          <w:sz w:val="22"/>
          <w:szCs w:val="22"/>
          <w:lang w:val="es-ES"/>
        </w:rPr>
      </w:pPr>
      <w:r w:rsidRPr="008A0F35">
        <w:rPr>
          <w:rFonts w:ascii="Calibri" w:hAnsi="Calibri" w:cs="Arial"/>
          <w:sz w:val="22"/>
          <w:szCs w:val="22"/>
          <w:lang w:val="es-ES"/>
        </w:rPr>
        <w:t>(</w:t>
      </w:r>
      <w:r w:rsidRPr="008A0F35">
        <w:rPr>
          <w:rFonts w:asciiTheme="minorHAnsi" w:hAnsiTheme="minorHAnsi" w:cs="Arial"/>
          <w:sz w:val="22"/>
          <w:szCs w:val="22"/>
          <w:lang w:val="es-ES"/>
        </w:rPr>
        <w:t>Incluso si no se ha elaborado ningún plan, si se han establecido objetivos amplios de CECoP para realizar acciones de CECoP, sírvase indicarlo a continuación en la casilla de información adicional</w:t>
      </w:r>
      <w:r w:rsidRPr="008A0F35">
        <w:rPr>
          <w:rFonts w:ascii="Calibri" w:eastAsia="Times New Roman" w:hAnsi="Calibri" w:cs="Arial"/>
          <w:sz w:val="22"/>
          <w:szCs w:val="22"/>
          <w:lang w:val="es-ES"/>
        </w:rPr>
        <w:t>)</w:t>
      </w:r>
    </w:p>
    <w:p w14:paraId="22B76C58" w14:textId="77777777" w:rsidR="00056FCF" w:rsidRPr="008A0F35" w:rsidRDefault="00056FCF" w:rsidP="00056FCF">
      <w:pPr>
        <w:ind w:left="567"/>
        <w:rPr>
          <w:rFonts w:ascii="Calibri" w:hAnsi="Calibri"/>
          <w:sz w:val="22"/>
          <w:szCs w:val="22"/>
          <w:lang w:val="es-ES"/>
        </w:rPr>
      </w:pPr>
      <w:r w:rsidRPr="008A0F35">
        <w:rPr>
          <w:rFonts w:ascii="Calibri" w:hAnsi="Calibri"/>
          <w:sz w:val="22"/>
          <w:szCs w:val="22"/>
          <w:lang w:val="es-ES"/>
        </w:rPr>
        <w:t>A=Sí; B=No; C=En curso; D=Previsto</w:t>
      </w:r>
    </w:p>
    <w:p w14:paraId="71C431A6" w14:textId="77777777" w:rsidR="00056FCF" w:rsidRPr="008A0F35" w:rsidRDefault="00056FCF" w:rsidP="00056FCF">
      <w:pPr>
        <w:ind w:left="567"/>
        <w:rPr>
          <w:rFonts w:asciiTheme="minorHAnsi" w:hAnsiTheme="minorHAnsi" w:cstheme="minorHAnsi"/>
          <w:sz w:val="22"/>
          <w:szCs w:val="22"/>
          <w:lang w:val="es-ES"/>
        </w:rPr>
      </w:pPr>
    </w:p>
    <w:p w14:paraId="0EB1AAAA"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1 </w:t>
      </w:r>
      <w:r w:rsidRPr="008A0F35">
        <w:rPr>
          <w:rFonts w:ascii="Calibri" w:hAnsi="Calibri" w:cs="Arial"/>
          <w:sz w:val="22"/>
          <w:szCs w:val="22"/>
          <w:lang w:val="es-ES"/>
        </w:rPr>
        <w:t xml:space="preserve">Información adicional: </w:t>
      </w:r>
      <w:r w:rsidRPr="008A0F35">
        <w:rPr>
          <w:rFonts w:asciiTheme="minorHAnsi" w:hAnsiTheme="minorHAnsi"/>
          <w:sz w:val="22"/>
          <w:szCs w:val="22"/>
          <w:lang w:val="es-ES"/>
        </w:rPr>
        <w:t xml:space="preserve">Si la respuesta a una o más de las cuatro opciones anteriores es ‘Sí’ o ‘En curso’, para cada una de ellas, </w:t>
      </w:r>
      <w:r w:rsidRPr="008A0F35">
        <w:rPr>
          <w:rFonts w:asciiTheme="minorHAnsi" w:hAnsiTheme="minorHAnsi" w:cstheme="minorHAnsi"/>
          <w:color w:val="000000" w:themeColor="text1"/>
          <w:sz w:val="22"/>
          <w:szCs w:val="22"/>
          <w:lang w:val="es-ES"/>
        </w:rPr>
        <w:t xml:space="preserve">facilite el enlace a la fuente o suba aquí el documento de referencia </w:t>
      </w:r>
      <w:r w:rsidRPr="008A0F35">
        <w:rPr>
          <w:rFonts w:asciiTheme="minorHAnsi" w:hAnsiTheme="minorHAnsi"/>
          <w:sz w:val="22"/>
          <w:szCs w:val="22"/>
          <w:lang w:val="es-ES"/>
        </w:rPr>
        <w:t>en el que se describa el mecanismo</w:t>
      </w:r>
      <w:r w:rsidRPr="008A0F35">
        <w:rPr>
          <w:rFonts w:asciiTheme="minorHAnsi" w:hAnsiTheme="minorHAnsi" w:cstheme="minorHAnsi"/>
          <w:sz w:val="22"/>
          <w:szCs w:val="22"/>
          <w:lang w:val="es-ES"/>
        </w:rPr>
        <w:t xml:space="preserve">. </w:t>
      </w:r>
    </w:p>
    <w:p w14:paraId="50ECEAE3" w14:textId="77777777" w:rsidR="00056FCF" w:rsidRPr="008A0F35" w:rsidRDefault="00056FCF" w:rsidP="00056FCF">
      <w:pPr>
        <w:rPr>
          <w:rFonts w:asciiTheme="minorHAnsi" w:hAnsiTheme="minorHAnsi" w:cstheme="minorHAnsi"/>
          <w:sz w:val="22"/>
          <w:szCs w:val="22"/>
          <w:lang w:val="es-ES"/>
        </w:rPr>
      </w:pPr>
    </w:p>
    <w:p w14:paraId="2BFBE9F9" w14:textId="77777777" w:rsidR="00056FCF" w:rsidRPr="008A0F35" w:rsidRDefault="00056FCF" w:rsidP="00056FCF">
      <w:pPr>
        <w:ind w:left="567" w:hanging="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16.2</w:t>
      </w:r>
      <w:r w:rsidRPr="008A0F35">
        <w:rPr>
          <w:rFonts w:asciiTheme="minorHAnsi" w:eastAsia="Times New Roman" w:hAnsiTheme="minorHAnsi" w:cstheme="minorHAnsi"/>
          <w:sz w:val="22"/>
          <w:szCs w:val="22"/>
          <w:lang w:val="es-ES"/>
        </w:rPr>
        <w:tab/>
      </w:r>
      <w:r w:rsidRPr="008A0F35">
        <w:rPr>
          <w:rFonts w:asciiTheme="minorHAnsi" w:eastAsia="Times New Roman" w:hAnsiTheme="minorHAnsi" w:cs="Arial"/>
          <w:sz w:val="22"/>
          <w:szCs w:val="22"/>
          <w:lang w:val="es-ES"/>
        </w:rPr>
        <w:t>¿</w:t>
      </w:r>
      <w:r w:rsidRPr="008A0F35">
        <w:rPr>
          <w:rFonts w:asciiTheme="minorHAnsi" w:hAnsiTheme="minorHAnsi"/>
          <w:sz w:val="22"/>
          <w:szCs w:val="22"/>
          <w:lang w:val="es-ES"/>
        </w:rPr>
        <w:t>Cuántos centros (centros de visitantes, centros de interpretación, centros de educación) se han establecido</w:t>
      </w:r>
      <w:r w:rsidRPr="008A0F35">
        <w:rPr>
          <w:rFonts w:ascii="Calibri" w:eastAsia="Times New Roman" w:hAnsi="Calibri" w:cs="Arial"/>
          <w:sz w:val="22"/>
          <w:szCs w:val="22"/>
          <w:lang w:val="es-ES"/>
        </w:rPr>
        <w:t xml:space="preserve">? </w:t>
      </w:r>
      <w:r w:rsidRPr="008A0F35">
        <w:rPr>
          <w:rFonts w:ascii="Calibri" w:hAnsi="Calibri" w:cs="Arial"/>
          <w:sz w:val="22"/>
          <w:szCs w:val="22"/>
          <w:lang w:val="es-ES"/>
        </w:rPr>
        <w:t>{4.1.2} ARC 4.1.ii</w:t>
      </w:r>
    </w:p>
    <w:p w14:paraId="7A4BB152" w14:textId="77777777" w:rsidR="00056FCF" w:rsidRPr="008A0F35" w:rsidRDefault="00056FCF" w:rsidP="00056FCF">
      <w:pPr>
        <w:ind w:left="993" w:hanging="426"/>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a)</w:t>
      </w:r>
      <w:r w:rsidRPr="008A0F35">
        <w:rPr>
          <w:rFonts w:asciiTheme="minorHAnsi" w:eastAsia="Times New Roman" w:hAnsiTheme="minorHAnsi" w:cstheme="minorHAnsi"/>
          <w:sz w:val="22"/>
          <w:szCs w:val="22"/>
          <w:lang w:val="es-ES"/>
        </w:rPr>
        <w:tab/>
      </w:r>
      <w:r w:rsidRPr="008A0F35">
        <w:rPr>
          <w:rFonts w:asciiTheme="minorHAnsi" w:eastAsia="Times New Roman" w:hAnsiTheme="minorHAnsi" w:cs="Arial"/>
          <w:sz w:val="22"/>
          <w:szCs w:val="22"/>
          <w:lang w:val="es-ES"/>
        </w:rPr>
        <w:t>En sitios Ramsar</w:t>
      </w:r>
    </w:p>
    <w:p w14:paraId="44DE9C03" w14:textId="77777777" w:rsidR="00056FCF" w:rsidRPr="008A0F35" w:rsidRDefault="00056FCF" w:rsidP="00056FCF">
      <w:pPr>
        <w:tabs>
          <w:tab w:val="center" w:pos="7165"/>
        </w:tabs>
        <w:ind w:left="993" w:hanging="426"/>
        <w:rPr>
          <w:rFonts w:asciiTheme="minorHAnsi" w:hAnsiTheme="minorHAnsi" w:cstheme="minorHAnsi"/>
          <w:b/>
          <w:sz w:val="22"/>
          <w:szCs w:val="22"/>
          <w:lang w:val="es-ES"/>
        </w:rPr>
      </w:pPr>
      <w:r w:rsidRPr="008A0F35">
        <w:rPr>
          <w:rFonts w:asciiTheme="minorHAnsi" w:eastAsia="Times New Roman" w:hAnsiTheme="minorHAnsi" w:cstheme="minorHAnsi"/>
          <w:sz w:val="22"/>
          <w:szCs w:val="22"/>
          <w:lang w:val="es-ES"/>
        </w:rPr>
        <w:t>b)</w:t>
      </w:r>
      <w:r w:rsidRPr="008A0F35">
        <w:rPr>
          <w:rFonts w:asciiTheme="minorHAnsi" w:eastAsia="Times New Roman" w:hAnsiTheme="minorHAnsi" w:cstheme="minorHAnsi"/>
          <w:sz w:val="22"/>
          <w:szCs w:val="22"/>
          <w:lang w:val="es-ES"/>
        </w:rPr>
        <w:tab/>
      </w:r>
      <w:r w:rsidRPr="008A0F35">
        <w:rPr>
          <w:rFonts w:asciiTheme="minorHAnsi" w:eastAsia="Times New Roman" w:hAnsiTheme="minorHAnsi" w:cs="Arial"/>
          <w:sz w:val="22"/>
          <w:szCs w:val="22"/>
          <w:lang w:val="es-ES"/>
        </w:rPr>
        <w:t>En otros humedales</w:t>
      </w:r>
    </w:p>
    <w:p w14:paraId="2B13F76F" w14:textId="77777777" w:rsidR="00056FCF" w:rsidRPr="008A0F35" w:rsidRDefault="00056FCF" w:rsidP="00056FCF">
      <w:pPr>
        <w:tabs>
          <w:tab w:val="left" w:pos="7165"/>
        </w:tabs>
        <w:ind w:left="567"/>
        <w:rPr>
          <w:rFonts w:ascii="Calibri" w:hAnsi="Calibri"/>
          <w:sz w:val="22"/>
          <w:szCs w:val="22"/>
          <w:lang w:val="es-ES"/>
        </w:rPr>
      </w:pPr>
      <w:r w:rsidRPr="008A0F35">
        <w:rPr>
          <w:rFonts w:ascii="Calibri" w:hAnsi="Calibri"/>
          <w:sz w:val="22"/>
          <w:szCs w:val="22"/>
          <w:lang w:val="es-ES"/>
        </w:rPr>
        <w:t>E= # de centros; F=Menos de #; G=Más de #; X=Sin datos; Y=No es pertinente;</w:t>
      </w:r>
    </w:p>
    <w:p w14:paraId="380816B8" w14:textId="77777777" w:rsidR="00056FCF" w:rsidRPr="008A0F35" w:rsidRDefault="00056FCF" w:rsidP="00056FCF">
      <w:pPr>
        <w:tabs>
          <w:tab w:val="left" w:pos="7165"/>
        </w:tabs>
        <w:ind w:left="567"/>
        <w:rPr>
          <w:rFonts w:asciiTheme="minorHAnsi" w:hAnsiTheme="minorHAnsi" w:cstheme="minorHAnsi"/>
          <w:sz w:val="22"/>
          <w:szCs w:val="22"/>
          <w:lang w:val="es-ES"/>
        </w:rPr>
      </w:pPr>
    </w:p>
    <w:p w14:paraId="295C6FEE"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2 </w:t>
      </w:r>
      <w:r w:rsidRPr="008A0F35">
        <w:rPr>
          <w:rFonts w:ascii="Calibri" w:hAnsi="Calibri" w:cs="Arial"/>
          <w:sz w:val="22"/>
          <w:szCs w:val="22"/>
          <w:lang w:val="es-ES"/>
        </w:rPr>
        <w:t xml:space="preserve">Información adicional: </w:t>
      </w:r>
      <w:r w:rsidRPr="008A0F35">
        <w:rPr>
          <w:rFonts w:asciiTheme="minorHAnsi" w:hAnsiTheme="minorHAnsi"/>
          <w:sz w:val="22"/>
          <w:szCs w:val="22"/>
          <w:lang w:val="es-ES"/>
        </w:rPr>
        <w:t>Si los centros en cuestión forman parte de una red nacional o internacional, sírvase describir la red o redes de que se trata</w:t>
      </w:r>
      <w:r w:rsidRPr="008A0F35">
        <w:rPr>
          <w:rFonts w:ascii="Calibri" w:hAnsi="Calibri" w:cs="Arial"/>
          <w:sz w:val="22"/>
          <w:szCs w:val="22"/>
          <w:lang w:val="es-ES"/>
        </w:rPr>
        <w:t>.</w:t>
      </w:r>
    </w:p>
    <w:p w14:paraId="5A3EC431" w14:textId="77777777" w:rsidR="00056FCF" w:rsidRPr="008A0F35" w:rsidRDefault="00056FCF" w:rsidP="00056FCF">
      <w:pPr>
        <w:rPr>
          <w:rFonts w:asciiTheme="minorHAnsi" w:hAnsiTheme="minorHAnsi" w:cstheme="minorHAnsi"/>
          <w:sz w:val="22"/>
          <w:szCs w:val="22"/>
          <w:lang w:val="es-ES"/>
        </w:rPr>
      </w:pPr>
    </w:p>
    <w:p w14:paraId="34F977A0"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6.3</w:t>
      </w:r>
      <w:r w:rsidRPr="008A0F35">
        <w:rPr>
          <w:rFonts w:asciiTheme="minorHAnsi" w:hAnsiTheme="minorHAnsi" w:cstheme="minorHAnsi"/>
          <w:sz w:val="22"/>
          <w:szCs w:val="22"/>
          <w:lang w:val="es-ES"/>
        </w:rPr>
        <w:tab/>
      </w:r>
      <w:r w:rsidRPr="008A0F35">
        <w:rPr>
          <w:rFonts w:ascii="Calibri" w:hAnsi="Calibri" w:cs="Arial"/>
          <w:sz w:val="22"/>
          <w:szCs w:val="22"/>
          <w:lang w:val="es-ES"/>
        </w:rPr>
        <w:t>La Parte Contratante:</w:t>
      </w:r>
    </w:p>
    <w:p w14:paraId="616EF736" w14:textId="77777777" w:rsidR="00056FCF" w:rsidRPr="008A0F35" w:rsidRDefault="00056FCF" w:rsidP="00056FCF">
      <w:pPr>
        <w:ind w:left="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 xml:space="preserve">a) </w:t>
      </w:r>
      <w:r w:rsidRPr="008A0F35">
        <w:rPr>
          <w:rFonts w:ascii="Calibri" w:hAnsi="Calibri" w:cs="Arial"/>
          <w:sz w:val="22"/>
          <w:szCs w:val="22"/>
          <w:lang w:val="es-ES"/>
        </w:rPr>
        <w:t>¿</w:t>
      </w:r>
      <w:r w:rsidRPr="008A0F35">
        <w:rPr>
          <w:rFonts w:ascii="Calibri" w:hAnsi="Calibri" w:cs="Arial"/>
          <w:strike/>
          <w:sz w:val="22"/>
          <w:szCs w:val="22"/>
          <w:lang w:val="es-ES"/>
        </w:rPr>
        <w:t>Promueve</w:t>
      </w:r>
      <w:r w:rsidRPr="008A0F35">
        <w:rPr>
          <w:rFonts w:asciiTheme="minorHAnsi" w:hAnsiTheme="minorHAnsi"/>
          <w:sz w:val="22"/>
          <w:szCs w:val="22"/>
          <w:lang w:val="es-ES"/>
        </w:rPr>
        <w:t xml:space="preserve"> </w:t>
      </w:r>
      <w:r w:rsidRPr="008A0F35">
        <w:rPr>
          <w:rFonts w:asciiTheme="minorHAnsi" w:hAnsiTheme="minorHAnsi"/>
          <w:sz w:val="22"/>
          <w:szCs w:val="22"/>
          <w:u w:val="single"/>
          <w:lang w:val="es-ES"/>
        </w:rPr>
        <w:t>Asegura</w:t>
      </w:r>
      <w:r w:rsidRPr="008A0F35">
        <w:rPr>
          <w:rFonts w:asciiTheme="minorHAnsi" w:hAnsiTheme="minorHAnsi"/>
          <w:sz w:val="22"/>
          <w:szCs w:val="22"/>
          <w:lang w:val="es-ES"/>
        </w:rPr>
        <w:t xml:space="preserve"> la participación de los interesados en la adopción de decisiones con respecto a la planificación y el manejo de humedales?</w:t>
      </w:r>
    </w:p>
    <w:p w14:paraId="790EB465" w14:textId="77777777" w:rsidR="00056FCF" w:rsidRPr="008A0F35" w:rsidRDefault="00056FCF" w:rsidP="00056FCF">
      <w:pPr>
        <w:tabs>
          <w:tab w:val="left" w:pos="7165"/>
        </w:tabs>
        <w:ind w:left="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 xml:space="preserve">b) </w:t>
      </w:r>
      <w:r w:rsidRPr="008A0F35">
        <w:rPr>
          <w:rFonts w:asciiTheme="minorHAnsi" w:hAnsiTheme="minorHAnsi"/>
          <w:sz w:val="22"/>
          <w:szCs w:val="22"/>
          <w:lang w:val="es-ES"/>
        </w:rPr>
        <w:t>¿Cuenta específicamente con la participación de los interesados locales en la selección de nuevos sitios Ramsar y en el manejo de los existentes</w:t>
      </w:r>
      <w:r w:rsidRPr="008A0F35">
        <w:rPr>
          <w:rFonts w:ascii="Calibri" w:eastAsia="Times New Roman" w:hAnsi="Calibri" w:cs="Arial"/>
          <w:sz w:val="22"/>
          <w:szCs w:val="22"/>
          <w:lang w:val="es-ES"/>
        </w:rPr>
        <w:t>?</w:t>
      </w:r>
      <w:r w:rsidRPr="008A0F35">
        <w:rPr>
          <w:rFonts w:asciiTheme="minorHAnsi" w:eastAsia="Times New Roman" w:hAnsiTheme="minorHAnsi" w:cstheme="minorHAnsi"/>
          <w:sz w:val="22"/>
          <w:szCs w:val="22"/>
          <w:lang w:val="es-ES"/>
        </w:rPr>
        <w:t xml:space="preserve"> </w:t>
      </w:r>
    </w:p>
    <w:p w14:paraId="442B8878"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Calibri" w:hAnsi="Calibri" w:cs="Arial"/>
          <w:sz w:val="22"/>
          <w:szCs w:val="22"/>
          <w:lang w:val="es-ES"/>
        </w:rPr>
        <w:t>{4.1.3} ARC 4.1.iii</w:t>
      </w:r>
      <w:r w:rsidRPr="008A0F35">
        <w:rPr>
          <w:rFonts w:asciiTheme="minorHAnsi" w:hAnsiTheme="minorHAnsi" w:cstheme="minorHAnsi"/>
          <w:sz w:val="22"/>
          <w:szCs w:val="22"/>
          <w:lang w:val="es-ES"/>
        </w:rPr>
        <w:t xml:space="preserve"> </w:t>
      </w:r>
    </w:p>
    <w:p w14:paraId="551F2E25" w14:textId="77777777" w:rsidR="00056FCF" w:rsidRPr="008A0F35" w:rsidRDefault="00056FCF" w:rsidP="00056FCF">
      <w:pPr>
        <w:ind w:left="567"/>
        <w:rPr>
          <w:rFonts w:ascii="Calibri" w:hAnsi="Calibri"/>
          <w:sz w:val="22"/>
          <w:lang w:val="es-ES"/>
        </w:rPr>
      </w:pPr>
      <w:r w:rsidRPr="008A0F35">
        <w:rPr>
          <w:rFonts w:ascii="Calibri" w:hAnsi="Calibri"/>
          <w:sz w:val="22"/>
          <w:lang w:val="es-ES"/>
        </w:rPr>
        <w:t>A=Sí; B=No; C=En parte; D=Previsto</w:t>
      </w:r>
    </w:p>
    <w:p w14:paraId="283A3761" w14:textId="77777777" w:rsidR="00056FCF" w:rsidRPr="008A0F35" w:rsidRDefault="00056FCF" w:rsidP="00056FCF">
      <w:pPr>
        <w:ind w:left="567"/>
        <w:rPr>
          <w:rFonts w:asciiTheme="minorHAnsi" w:hAnsiTheme="minorHAnsi" w:cstheme="minorHAnsi"/>
          <w:sz w:val="22"/>
          <w:szCs w:val="22"/>
          <w:lang w:val="es-ES"/>
        </w:rPr>
      </w:pPr>
    </w:p>
    <w:p w14:paraId="5C6B5A54"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3 </w:t>
      </w:r>
      <w:r w:rsidRPr="008A0F35">
        <w:rPr>
          <w:rFonts w:ascii="Calibri" w:hAnsi="Calibri" w:cs="Arial"/>
          <w:sz w:val="22"/>
          <w:szCs w:val="22"/>
          <w:lang w:val="es-ES"/>
        </w:rPr>
        <w:t>Información adicional</w:t>
      </w:r>
      <w:bookmarkStart w:id="67" w:name="_Hlk141392681"/>
      <w:r w:rsidRPr="008A0F35">
        <w:rPr>
          <w:rFonts w:ascii="Calibri" w:hAnsi="Calibri" w:cs="Arial"/>
          <w:sz w:val="22"/>
          <w:szCs w:val="22"/>
          <w:lang w:val="es-ES"/>
        </w:rPr>
        <w:t xml:space="preserve">: </w:t>
      </w:r>
      <w:r w:rsidRPr="008A0F35">
        <w:rPr>
          <w:rFonts w:asciiTheme="minorHAnsi" w:hAnsiTheme="minorHAnsi" w:cs="Arial"/>
          <w:sz w:val="22"/>
          <w:szCs w:val="22"/>
          <w:lang w:val="es-ES"/>
        </w:rPr>
        <w:t xml:space="preserve">Si la respuesta es ‘Sí’ </w:t>
      </w:r>
      <w:bookmarkEnd w:id="67"/>
      <w:r w:rsidRPr="008A0F35">
        <w:rPr>
          <w:rFonts w:asciiTheme="minorHAnsi" w:hAnsiTheme="minorHAnsi" w:cs="Arial"/>
          <w:sz w:val="22"/>
          <w:szCs w:val="22"/>
          <w:lang w:val="es-ES"/>
        </w:rPr>
        <w:t xml:space="preserve">o ‘En parte’, </w:t>
      </w:r>
      <w:r w:rsidRPr="008A0F35">
        <w:rPr>
          <w:rFonts w:asciiTheme="minorHAnsi" w:hAnsiTheme="minorHAnsi" w:cstheme="minorHAnsi"/>
          <w:sz w:val="22"/>
          <w:szCs w:val="22"/>
          <w:lang w:val="es-ES"/>
        </w:rPr>
        <w:t>facilite el enlace a la fuente o suba aquí el documento de referencia</w:t>
      </w:r>
      <w:r w:rsidRPr="008A0F35">
        <w:rPr>
          <w:rFonts w:asciiTheme="minorHAnsi" w:hAnsiTheme="minorHAnsi" w:cs="Arial"/>
          <w:sz w:val="22"/>
          <w:szCs w:val="22"/>
          <w:lang w:val="es-ES"/>
        </w:rPr>
        <w:t xml:space="preserve"> con información sobre el modo en que participan los interesados directos.</w:t>
      </w:r>
      <w:r w:rsidRPr="008A0F35">
        <w:rPr>
          <w:rFonts w:ascii="Calibri" w:hAnsi="Calibri" w:cs="Arial"/>
          <w:sz w:val="22"/>
          <w:szCs w:val="22"/>
          <w:lang w:val="es-ES"/>
        </w:rPr>
        <w:t xml:space="preserve"> </w:t>
      </w:r>
    </w:p>
    <w:p w14:paraId="1D753D68" w14:textId="77777777" w:rsidR="00056FCF" w:rsidRPr="008A0F35" w:rsidRDefault="00056FCF" w:rsidP="00056FCF">
      <w:pPr>
        <w:rPr>
          <w:rFonts w:asciiTheme="minorHAnsi" w:hAnsiTheme="minorHAnsi" w:cstheme="minorHAnsi"/>
          <w:sz w:val="22"/>
          <w:szCs w:val="22"/>
          <w:lang w:val="es-ES"/>
        </w:rPr>
      </w:pPr>
    </w:p>
    <w:p w14:paraId="35C1800B" w14:textId="77777777" w:rsidR="00056FCF" w:rsidRPr="008A0F35" w:rsidRDefault="00056FCF" w:rsidP="00056FCF">
      <w:pPr>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6.4</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 xml:space="preserve">¿Está operativo en el país un Comité Nacional de Ramsar/de Humedales </w:t>
      </w:r>
      <w:r w:rsidRPr="008A0F35">
        <w:rPr>
          <w:rFonts w:asciiTheme="minorHAnsi" w:hAnsiTheme="minorHAnsi" w:cs="Arial"/>
          <w:color w:val="000000" w:themeColor="text1"/>
          <w:sz w:val="22"/>
          <w:szCs w:val="22"/>
          <w:lang w:val="es-ES"/>
        </w:rPr>
        <w:t>transectorial</w:t>
      </w:r>
      <w:r w:rsidRPr="008A0F35">
        <w:rPr>
          <w:rFonts w:ascii="Calibri" w:hAnsi="Calibri" w:cs="Arial"/>
          <w:sz w:val="22"/>
          <w:szCs w:val="22"/>
          <w:lang w:val="es-ES"/>
        </w:rPr>
        <w:t>? {4.1.6} ARC 4.3.v</w:t>
      </w:r>
    </w:p>
    <w:p w14:paraId="5B5A07DA" w14:textId="77777777" w:rsidR="00056FCF" w:rsidRPr="008A0F35" w:rsidRDefault="00056FCF" w:rsidP="00056FCF">
      <w:pPr>
        <w:ind w:left="567"/>
        <w:rPr>
          <w:rFonts w:ascii="Calibri" w:hAnsi="Calibri"/>
          <w:sz w:val="22"/>
          <w:szCs w:val="22"/>
          <w:lang w:val="es-ES"/>
        </w:rPr>
      </w:pPr>
      <w:r w:rsidRPr="008A0F35">
        <w:rPr>
          <w:rFonts w:ascii="Calibri" w:hAnsi="Calibri"/>
          <w:sz w:val="22"/>
          <w:szCs w:val="22"/>
          <w:lang w:val="es-ES"/>
        </w:rPr>
        <w:t>A=Sí; B=No; C=En parte; D=Previsto; X=Sin datos; Y=No es pertinente</w:t>
      </w:r>
    </w:p>
    <w:p w14:paraId="27EC1894" w14:textId="77777777" w:rsidR="00056FCF" w:rsidRPr="008A0F35" w:rsidRDefault="00056FCF" w:rsidP="00056FCF">
      <w:pPr>
        <w:ind w:left="567"/>
        <w:rPr>
          <w:rFonts w:asciiTheme="minorHAnsi" w:hAnsiTheme="minorHAnsi" w:cstheme="minorHAnsi"/>
          <w:sz w:val="22"/>
          <w:szCs w:val="22"/>
          <w:lang w:val="es-ES"/>
        </w:rPr>
      </w:pPr>
    </w:p>
    <w:p w14:paraId="2777AC33"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6.4 Información adicional: Si la respuesta es ‘Sí’, facilite una fuente/un enlace o suba aquí el documento de referencia sobre su composición, la frecuencia con que se reúne y sus responsabilidades.</w:t>
      </w:r>
    </w:p>
    <w:p w14:paraId="3515F07A" w14:textId="77777777" w:rsidR="00056FCF" w:rsidRPr="008A0F35" w:rsidRDefault="00056FCF" w:rsidP="00056FCF">
      <w:pPr>
        <w:rPr>
          <w:rFonts w:asciiTheme="minorHAnsi" w:hAnsiTheme="minorHAnsi" w:cstheme="minorHAnsi"/>
          <w:sz w:val="22"/>
          <w:szCs w:val="22"/>
          <w:lang w:val="es-ES"/>
        </w:rPr>
      </w:pPr>
    </w:p>
    <w:p w14:paraId="25B74AE5" w14:textId="77777777" w:rsidR="00056FCF" w:rsidRPr="008A0F35" w:rsidRDefault="00056FCF" w:rsidP="00056FCF">
      <w:pPr>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6.5</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Está operativo en el país un órgano equivalente a un Comité Nacional de Ramsar/de Humedales transectorial</w:t>
      </w:r>
      <w:r w:rsidRPr="008A0F35">
        <w:rPr>
          <w:rFonts w:ascii="Calibri" w:hAnsi="Calibri" w:cs="Arial"/>
          <w:sz w:val="22"/>
          <w:szCs w:val="22"/>
          <w:lang w:val="es-ES"/>
        </w:rPr>
        <w:t>? {4.1.6} ARC 4.3.v</w:t>
      </w:r>
    </w:p>
    <w:p w14:paraId="03C0ED1D" w14:textId="77777777" w:rsidR="00056FCF" w:rsidRPr="008A0F35" w:rsidRDefault="00056FCF" w:rsidP="00056FCF">
      <w:pPr>
        <w:ind w:left="567"/>
        <w:rPr>
          <w:rFonts w:ascii="Calibri" w:hAnsi="Calibri"/>
          <w:sz w:val="22"/>
          <w:szCs w:val="22"/>
          <w:lang w:val="es-ES"/>
        </w:rPr>
      </w:pPr>
      <w:r w:rsidRPr="008A0F35">
        <w:rPr>
          <w:rFonts w:ascii="Calibri" w:hAnsi="Calibri"/>
          <w:sz w:val="22"/>
          <w:szCs w:val="22"/>
          <w:lang w:val="es-ES"/>
        </w:rPr>
        <w:t>A=Sí; B=No; C=En parte; D=Previsto; X=Sin datos; Y=No es pertinente</w:t>
      </w:r>
    </w:p>
    <w:p w14:paraId="1B5534AC" w14:textId="77777777" w:rsidR="00056FCF" w:rsidRPr="008A0F35" w:rsidRDefault="00056FCF" w:rsidP="00056FCF">
      <w:pPr>
        <w:ind w:left="567"/>
        <w:rPr>
          <w:rFonts w:asciiTheme="minorHAnsi" w:hAnsiTheme="minorHAnsi" w:cstheme="minorHAnsi"/>
          <w:sz w:val="22"/>
          <w:szCs w:val="22"/>
          <w:lang w:val="es-ES"/>
        </w:rPr>
      </w:pPr>
    </w:p>
    <w:p w14:paraId="2ED27ABC"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6.5 Información adicional (</w:t>
      </w:r>
      <w:bookmarkStart w:id="68" w:name="_Hlk141393222"/>
      <w:r w:rsidRPr="008A0F35">
        <w:rPr>
          <w:rFonts w:asciiTheme="minorHAnsi" w:hAnsiTheme="minorHAnsi" w:cstheme="minorHAnsi"/>
          <w:sz w:val="22"/>
          <w:szCs w:val="22"/>
          <w:lang w:val="es-ES"/>
        </w:rPr>
        <w:t>Si la respuesta es ‘Sí’</w:t>
      </w:r>
      <w:bookmarkEnd w:id="68"/>
      <w:r w:rsidRPr="008A0F35">
        <w:rPr>
          <w:rFonts w:asciiTheme="minorHAnsi" w:hAnsiTheme="minorHAnsi" w:cstheme="minorHAnsi"/>
          <w:sz w:val="22"/>
          <w:szCs w:val="22"/>
          <w:lang w:val="es-ES"/>
        </w:rPr>
        <w:t xml:space="preserve">, </w:t>
      </w:r>
      <w:r w:rsidRPr="008A0F35">
        <w:rPr>
          <w:rFonts w:asciiTheme="minorHAnsi" w:hAnsiTheme="minorHAnsi" w:cstheme="minorHAnsi"/>
          <w:strike/>
          <w:sz w:val="22"/>
          <w:szCs w:val="22"/>
          <w:lang w:val="es-ES"/>
        </w:rPr>
        <w:t>sírvase indicar: a) los miembros que lo componen; b) el número de veces que se ha reunido desde la COP13; y c) cuáles son sus responsabilidades):</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facilite una fuente/un enlace o suba aquí el documento de referencia sobre su composición, la frecuencia con que se reúne y sus responsabilidades.</w:t>
      </w:r>
    </w:p>
    <w:p w14:paraId="5BBB4660" w14:textId="77777777" w:rsidR="00056FCF" w:rsidRPr="008A0F35" w:rsidRDefault="00056FCF" w:rsidP="00056FCF">
      <w:pPr>
        <w:ind w:left="297"/>
        <w:rPr>
          <w:rFonts w:asciiTheme="minorHAnsi" w:hAnsiTheme="minorHAnsi" w:cstheme="minorHAnsi"/>
          <w:sz w:val="22"/>
          <w:szCs w:val="22"/>
          <w:lang w:val="es-ES"/>
        </w:rPr>
      </w:pPr>
    </w:p>
    <w:p w14:paraId="3A87C70A"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lastRenderedPageBreak/>
        <w:t>16.6</w:t>
      </w:r>
      <w:r w:rsidRPr="008A0F35">
        <w:rPr>
          <w:rFonts w:asciiTheme="minorHAnsi" w:hAnsiTheme="minorHAnsi" w:cstheme="minorHAnsi"/>
          <w:sz w:val="22"/>
          <w:szCs w:val="22"/>
          <w:lang w:val="es-ES"/>
        </w:rPr>
        <w:tab/>
      </w:r>
      <w:r w:rsidRPr="008A0F35">
        <w:rPr>
          <w:rFonts w:asciiTheme="minorHAnsi" w:hAnsiTheme="minorHAnsi" w:cs="Arial"/>
          <w:sz w:val="22"/>
          <w:szCs w:val="22"/>
          <w:lang w:val="es-ES"/>
        </w:rPr>
        <w:t>¿Existen en el país otros mecanismos de comunicación instaurados (aparte del comité nacional) que se puedan utilizar para compartir los lineamientos de Ramsar sobre la aplicación y otra información entre la Autoridad Administrativa y los siguientes interlocutores?</w:t>
      </w:r>
      <w:r w:rsidRPr="008A0F35">
        <w:rPr>
          <w:rFonts w:ascii="Calibri" w:eastAsia="Times New Roman" w:hAnsi="Calibri" w:cs="Arial"/>
          <w:sz w:val="22"/>
          <w:szCs w:val="22"/>
          <w:lang w:val="es-ES"/>
        </w:rPr>
        <w:t>:</w:t>
      </w:r>
    </w:p>
    <w:p w14:paraId="05EB8F45" w14:textId="77777777" w:rsidR="00056FCF" w:rsidRPr="008A0F35" w:rsidRDefault="00056FCF" w:rsidP="00056FCF">
      <w:pPr>
        <w:keepNext/>
        <w:ind w:left="567"/>
        <w:rPr>
          <w:rFonts w:ascii="Calibri" w:eastAsia="Times New Roman" w:hAnsi="Calibri" w:cs="Arial"/>
          <w:sz w:val="22"/>
          <w:szCs w:val="22"/>
          <w:lang w:val="es-ES"/>
        </w:rPr>
      </w:pPr>
      <w:r w:rsidRPr="008A0F35">
        <w:rPr>
          <w:rFonts w:ascii="Calibri" w:eastAsia="Times New Roman" w:hAnsi="Calibri" w:cs="Arial"/>
          <w:sz w:val="22"/>
          <w:szCs w:val="22"/>
          <w:lang w:val="es-ES"/>
        </w:rPr>
        <w:t xml:space="preserve">a) </w:t>
      </w:r>
      <w:r w:rsidRPr="008A0F35">
        <w:rPr>
          <w:rFonts w:asciiTheme="minorHAnsi" w:hAnsiTheme="minorHAnsi"/>
          <w:sz w:val="22"/>
          <w:szCs w:val="22"/>
          <w:lang w:val="es-ES"/>
        </w:rPr>
        <w:t>los administradores de los sitios Ramsar</w:t>
      </w:r>
    </w:p>
    <w:p w14:paraId="38E40C3B" w14:textId="77777777" w:rsidR="00056FCF" w:rsidRPr="008A0F35" w:rsidRDefault="00056FCF" w:rsidP="00056FCF">
      <w:pPr>
        <w:keepNext/>
        <w:ind w:left="567"/>
        <w:rPr>
          <w:rFonts w:ascii="Calibri" w:eastAsia="Times New Roman" w:hAnsi="Calibri" w:cs="Arial"/>
          <w:sz w:val="22"/>
          <w:szCs w:val="22"/>
          <w:lang w:val="es-ES"/>
        </w:rPr>
      </w:pPr>
      <w:r w:rsidRPr="008A0F35">
        <w:rPr>
          <w:rFonts w:ascii="Calibri" w:eastAsia="Times New Roman" w:hAnsi="Calibri" w:cs="Arial"/>
          <w:sz w:val="22"/>
          <w:szCs w:val="22"/>
          <w:lang w:val="es-ES"/>
        </w:rPr>
        <w:t xml:space="preserve">b) </w:t>
      </w:r>
      <w:r w:rsidRPr="008A0F35">
        <w:rPr>
          <w:rFonts w:asciiTheme="minorHAnsi" w:eastAsia="Times New Roman" w:hAnsiTheme="minorHAnsi" w:cs="Arial"/>
          <w:sz w:val="22"/>
          <w:szCs w:val="22"/>
          <w:lang w:val="es-ES"/>
        </w:rPr>
        <w:t>los coordinadores nacionales de otros AMMA</w:t>
      </w:r>
    </w:p>
    <w:p w14:paraId="1FB5F5D3" w14:textId="77777777" w:rsidR="00056FCF" w:rsidRPr="008A0F35" w:rsidRDefault="00056FCF" w:rsidP="00056FCF">
      <w:pPr>
        <w:ind w:left="567"/>
        <w:rPr>
          <w:rFonts w:asciiTheme="minorHAnsi" w:eastAsia="Times New Roman" w:hAnsiTheme="minorHAnsi" w:cstheme="minorHAnsi"/>
          <w:sz w:val="22"/>
          <w:szCs w:val="22"/>
          <w:lang w:val="es-ES"/>
        </w:rPr>
      </w:pPr>
      <w:r w:rsidRPr="008A0F35">
        <w:rPr>
          <w:rFonts w:ascii="Calibri" w:eastAsia="Times New Roman" w:hAnsi="Calibri" w:cs="Arial"/>
          <w:sz w:val="22"/>
          <w:szCs w:val="22"/>
          <w:lang w:val="es-ES"/>
        </w:rPr>
        <w:t xml:space="preserve">c) </w:t>
      </w:r>
      <w:r w:rsidRPr="008A0F35">
        <w:rPr>
          <w:rFonts w:asciiTheme="minorHAnsi" w:eastAsia="Times New Roman" w:hAnsiTheme="minorHAnsi" w:cs="Arial"/>
          <w:sz w:val="22"/>
          <w:szCs w:val="22"/>
          <w:lang w:val="es-ES"/>
        </w:rPr>
        <w:t>otros ministerios, departamentos y organismos</w:t>
      </w:r>
      <w:r w:rsidRPr="008A0F35">
        <w:rPr>
          <w:rFonts w:asciiTheme="minorHAnsi" w:eastAsia="Times New Roman" w:hAnsiTheme="minorHAnsi" w:cstheme="minorHAnsi"/>
          <w:sz w:val="22"/>
          <w:szCs w:val="22"/>
          <w:lang w:val="es-ES"/>
        </w:rPr>
        <w:br/>
      </w:r>
      <w:r w:rsidRPr="008A0F35">
        <w:rPr>
          <w:rFonts w:ascii="Calibri" w:eastAsia="Times New Roman" w:hAnsi="Calibri" w:cs="Arial"/>
          <w:sz w:val="22"/>
          <w:szCs w:val="22"/>
          <w:lang w:val="es-ES"/>
        </w:rPr>
        <w:t xml:space="preserve">{4.1.7} </w:t>
      </w:r>
      <w:r w:rsidRPr="008A0F35">
        <w:rPr>
          <w:rFonts w:ascii="Calibri" w:hAnsi="Calibri" w:cs="Arial"/>
          <w:sz w:val="22"/>
          <w:szCs w:val="22"/>
          <w:lang w:val="es-ES"/>
        </w:rPr>
        <w:t>ARC 4.1.vi</w:t>
      </w:r>
    </w:p>
    <w:p w14:paraId="22A45095" w14:textId="77777777" w:rsidR="00056FCF" w:rsidRPr="008A0F35" w:rsidRDefault="00056FCF" w:rsidP="00056FCF">
      <w:pPr>
        <w:ind w:left="567"/>
        <w:rPr>
          <w:rFonts w:ascii="Calibri" w:hAnsi="Calibri"/>
          <w:sz w:val="22"/>
          <w:lang w:val="es-ES"/>
        </w:rPr>
      </w:pPr>
      <w:bookmarkStart w:id="69" w:name="_Hlk141393911"/>
      <w:r w:rsidRPr="008A0F35">
        <w:rPr>
          <w:rFonts w:ascii="Calibri" w:hAnsi="Calibri"/>
          <w:sz w:val="22"/>
          <w:lang w:val="es-ES"/>
        </w:rPr>
        <w:t>A=Sí; B=No; C=En parte; D=Previsto</w:t>
      </w:r>
    </w:p>
    <w:bookmarkEnd w:id="69"/>
    <w:p w14:paraId="14B42F0F" w14:textId="77777777" w:rsidR="00056FCF" w:rsidRPr="008A0F35" w:rsidRDefault="00056FCF" w:rsidP="00056FCF">
      <w:pPr>
        <w:ind w:left="567"/>
        <w:rPr>
          <w:rFonts w:asciiTheme="minorHAnsi" w:hAnsiTheme="minorHAnsi" w:cstheme="minorHAnsi"/>
          <w:sz w:val="22"/>
          <w:szCs w:val="22"/>
          <w:lang w:val="es-ES"/>
        </w:rPr>
      </w:pPr>
    </w:p>
    <w:p w14:paraId="5F7E1E80"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6 Información adicional: </w:t>
      </w:r>
      <w:bookmarkStart w:id="70" w:name="_Hlk141393405"/>
      <w:r w:rsidRPr="008A0F35">
        <w:rPr>
          <w:rFonts w:asciiTheme="minorHAnsi" w:hAnsiTheme="minorHAnsi" w:cstheme="minorHAnsi"/>
          <w:sz w:val="22"/>
          <w:szCs w:val="22"/>
          <w:lang w:val="es-ES"/>
        </w:rPr>
        <w:t>Si la respuesta es ‘Sí’</w:t>
      </w:r>
      <w:bookmarkEnd w:id="70"/>
      <w:r w:rsidRPr="008A0F35">
        <w:rPr>
          <w:rFonts w:asciiTheme="minorHAnsi" w:hAnsiTheme="minorHAnsi" w:cstheme="minorHAnsi"/>
          <w:sz w:val="22"/>
          <w:szCs w:val="22"/>
          <w:lang w:val="es-ES"/>
        </w:rPr>
        <w:t>, facilite los enlaces a las fuentes o cargue aquí los documentos que describan los mecanismos.</w:t>
      </w:r>
    </w:p>
    <w:p w14:paraId="0464FC5B" w14:textId="77777777" w:rsidR="00056FCF" w:rsidRPr="008A0F35" w:rsidRDefault="00056FCF" w:rsidP="00056FCF">
      <w:pPr>
        <w:rPr>
          <w:rFonts w:asciiTheme="minorHAnsi" w:hAnsiTheme="minorHAnsi" w:cstheme="minorHAnsi"/>
          <w:sz w:val="22"/>
          <w:szCs w:val="22"/>
          <w:lang w:val="es-ES"/>
        </w:rPr>
      </w:pPr>
    </w:p>
    <w:p w14:paraId="3131D918"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eastAsia="Times New Roman" w:hAnsiTheme="minorHAnsi" w:cstheme="minorHAnsi"/>
          <w:sz w:val="22"/>
          <w:szCs w:val="22"/>
          <w:lang w:val="es-ES"/>
        </w:rPr>
        <w:t>16.7</w:t>
      </w:r>
      <w:r w:rsidRPr="008A0F35">
        <w:rPr>
          <w:rFonts w:asciiTheme="minorHAnsi" w:eastAsia="Times New Roman" w:hAnsiTheme="minorHAnsi" w:cstheme="minorHAnsi"/>
          <w:sz w:val="22"/>
          <w:szCs w:val="22"/>
          <w:lang w:val="es-ES"/>
        </w:rPr>
        <w:tab/>
      </w:r>
      <w:r w:rsidRPr="008A0F35">
        <w:rPr>
          <w:rFonts w:asciiTheme="minorHAnsi" w:eastAsia="Times New Roman" w:hAnsiTheme="minorHAnsi" w:cs="Arial"/>
          <w:sz w:val="22"/>
          <w:szCs w:val="22"/>
          <w:lang w:val="es-ES"/>
        </w:rPr>
        <w:t xml:space="preserve">¿Se han realizado actividades en el país bajo el estandarte de la Convención sobre los Humedales desde la celebración de la COP14 en relación con el Día Mundial de los Humedales, </w:t>
      </w:r>
      <w:r w:rsidRPr="008A0F35">
        <w:rPr>
          <w:rFonts w:asciiTheme="minorHAnsi" w:hAnsiTheme="minorHAnsi"/>
          <w:sz w:val="22"/>
          <w:szCs w:val="22"/>
          <w:lang w:val="es-ES"/>
        </w:rPr>
        <w:t>ya sea encabezadas por el Gobierno o por ONG</w:t>
      </w:r>
      <w:r w:rsidRPr="008A0F35">
        <w:rPr>
          <w:rFonts w:ascii="Calibri" w:eastAsia="Times New Roman" w:hAnsi="Calibri" w:cs="Arial"/>
          <w:sz w:val="22"/>
          <w:szCs w:val="22"/>
          <w:lang w:val="es-ES"/>
        </w:rPr>
        <w:t xml:space="preserve">? </w:t>
      </w:r>
      <w:r w:rsidRPr="008A0F35">
        <w:rPr>
          <w:rFonts w:ascii="Calibri" w:hAnsi="Calibri" w:cs="Arial"/>
          <w:sz w:val="22"/>
          <w:szCs w:val="22"/>
          <w:lang w:val="es-ES"/>
        </w:rPr>
        <w:t xml:space="preserve">{4.1.8} </w:t>
      </w:r>
    </w:p>
    <w:p w14:paraId="606243BC" w14:textId="77777777" w:rsidR="00056FCF" w:rsidRPr="008A0F35" w:rsidRDefault="00056FCF" w:rsidP="00056FCF">
      <w:pPr>
        <w:ind w:left="567"/>
        <w:rPr>
          <w:rFonts w:ascii="Calibri" w:hAnsi="Calibri"/>
          <w:sz w:val="22"/>
          <w:lang w:val="es-ES"/>
        </w:rPr>
      </w:pPr>
      <w:r w:rsidRPr="008A0F35">
        <w:rPr>
          <w:rFonts w:ascii="Calibri" w:hAnsi="Calibri"/>
          <w:sz w:val="22"/>
          <w:lang w:val="es-ES"/>
        </w:rPr>
        <w:t>A=Sí; B=No</w:t>
      </w:r>
    </w:p>
    <w:p w14:paraId="34CD7138" w14:textId="77777777" w:rsidR="00056FCF" w:rsidRPr="008A0F35" w:rsidRDefault="00056FCF" w:rsidP="00056FCF">
      <w:pPr>
        <w:ind w:left="567"/>
        <w:rPr>
          <w:rFonts w:asciiTheme="minorHAnsi" w:hAnsiTheme="minorHAnsi" w:cstheme="minorHAnsi"/>
          <w:sz w:val="22"/>
          <w:szCs w:val="22"/>
          <w:lang w:val="es-ES"/>
        </w:rPr>
      </w:pPr>
    </w:p>
    <w:p w14:paraId="487D36BA"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7. Si la respuesta es ‘Sí’, indique el número de eventos y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06A95F0E" w14:textId="77777777" w:rsidR="00056FCF" w:rsidRPr="008A0F35" w:rsidRDefault="00056FCF" w:rsidP="00056FCF">
      <w:pPr>
        <w:rPr>
          <w:rFonts w:asciiTheme="minorHAnsi" w:hAnsiTheme="minorHAnsi" w:cstheme="minorHAnsi"/>
          <w:sz w:val="22"/>
          <w:szCs w:val="22"/>
          <w:lang w:val="es-ES"/>
        </w:rPr>
      </w:pPr>
    </w:p>
    <w:p w14:paraId="2AB05BA0" w14:textId="77777777" w:rsidR="00056FCF" w:rsidRPr="008A0F35" w:rsidRDefault="00056FCF" w:rsidP="00056FCF">
      <w:pPr>
        <w:tabs>
          <w:tab w:val="left" w:pos="7165"/>
        </w:tabs>
        <w:ind w:left="567" w:hanging="567"/>
        <w:rPr>
          <w:rFonts w:asciiTheme="minorHAnsi" w:hAnsiTheme="minorHAnsi" w:cstheme="minorHAnsi"/>
          <w:b/>
          <w:sz w:val="22"/>
          <w:szCs w:val="22"/>
          <w:lang w:val="es-ES"/>
        </w:rPr>
      </w:pPr>
      <w:r w:rsidRPr="008A0F35">
        <w:rPr>
          <w:rFonts w:asciiTheme="minorHAnsi" w:eastAsia="Times New Roman" w:hAnsiTheme="minorHAnsi" w:cstheme="minorHAnsi"/>
          <w:sz w:val="22"/>
          <w:szCs w:val="22"/>
          <w:lang w:val="es-ES"/>
        </w:rPr>
        <w:t>16.8</w:t>
      </w:r>
      <w:r w:rsidRPr="008A0F35">
        <w:rPr>
          <w:rFonts w:asciiTheme="minorHAnsi" w:eastAsia="Times New Roman" w:hAnsiTheme="minorHAnsi" w:cstheme="minorHAnsi"/>
          <w:sz w:val="22"/>
          <w:szCs w:val="22"/>
          <w:lang w:val="es-ES"/>
        </w:rPr>
        <w:tab/>
        <w:t>Desde la celebración de la COP14, ¿se han llevado a cabo campañas, programas y proyectos en el Día Mundial de los Humedales para concienciar sobre la importancia de los humedales para las personas y la vida silvestre? {4.1.9}</w:t>
      </w:r>
    </w:p>
    <w:p w14:paraId="4AB7E42A"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w:t>
      </w:r>
    </w:p>
    <w:p w14:paraId="0BB8ED56" w14:textId="77777777" w:rsidR="00056FCF" w:rsidRPr="008A0F35" w:rsidRDefault="00056FCF" w:rsidP="00056FCF">
      <w:pPr>
        <w:ind w:left="567"/>
        <w:rPr>
          <w:rFonts w:asciiTheme="minorHAnsi" w:hAnsiTheme="minorHAnsi" w:cstheme="minorHAnsi"/>
          <w:sz w:val="22"/>
          <w:szCs w:val="22"/>
          <w:lang w:val="es-ES"/>
        </w:rPr>
      </w:pPr>
    </w:p>
    <w:p w14:paraId="5075BA0F"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8 Información adicional: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4F6FA5AB" w14:textId="77777777" w:rsidR="00056FCF" w:rsidRPr="008A0F35" w:rsidRDefault="00056FCF" w:rsidP="00056FCF">
      <w:pPr>
        <w:rPr>
          <w:rFonts w:asciiTheme="minorHAnsi" w:hAnsiTheme="minorHAnsi" w:cstheme="minorHAnsi"/>
          <w:sz w:val="22"/>
          <w:szCs w:val="22"/>
          <w:lang w:val="es-ES"/>
        </w:rPr>
      </w:pPr>
    </w:p>
    <w:p w14:paraId="09337142"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eastAsia="Times New Roman" w:hAnsiTheme="minorHAnsi" w:cstheme="minorHAnsi"/>
          <w:sz w:val="22"/>
          <w:szCs w:val="22"/>
          <w:lang w:val="es-ES"/>
        </w:rPr>
        <w:t>16.9</w:t>
      </w:r>
      <w:r w:rsidRPr="008A0F35">
        <w:rPr>
          <w:rFonts w:asciiTheme="minorHAnsi" w:eastAsia="Times New Roman" w:hAnsiTheme="minorHAnsi" w:cstheme="minorHAnsi"/>
          <w:sz w:val="22"/>
          <w:szCs w:val="22"/>
          <w:lang w:val="es-ES"/>
        </w:rPr>
        <w:tab/>
        <w:t xml:space="preserve">¿Se ha publicado información sobre los humedales y/o sitios Ramsar de su país y su estado (por ejemplo, mediante publicaciones o un sitio web)? {3.4.2} ARC 3.4.iv </w:t>
      </w:r>
    </w:p>
    <w:p w14:paraId="158CA62E"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4FCFE4D6" w14:textId="77777777" w:rsidR="00056FCF" w:rsidRPr="008A0F35" w:rsidRDefault="00056FCF" w:rsidP="00056FCF">
      <w:pPr>
        <w:ind w:left="567"/>
        <w:rPr>
          <w:rFonts w:asciiTheme="minorHAnsi" w:hAnsiTheme="minorHAnsi" w:cstheme="minorHAnsi"/>
          <w:sz w:val="22"/>
          <w:szCs w:val="22"/>
          <w:lang w:val="es-ES"/>
        </w:rPr>
      </w:pPr>
    </w:p>
    <w:p w14:paraId="758AD36F"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6.9 </w:t>
      </w:r>
      <w:bookmarkStart w:id="71" w:name="_Hlk141395732"/>
      <w:r w:rsidRPr="008A0F35">
        <w:rPr>
          <w:rFonts w:asciiTheme="minorHAnsi" w:hAnsiTheme="minorHAnsi" w:cstheme="minorHAnsi"/>
          <w:sz w:val="22"/>
          <w:szCs w:val="22"/>
          <w:lang w:val="es-ES"/>
        </w:rPr>
        <w:t xml:space="preserve">Información adicional: Si la respuesta es ‘Sí’ o ‘En parte’,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bookmarkEnd w:id="71"/>
    </w:p>
    <w:p w14:paraId="69DE4687" w14:textId="77777777" w:rsidR="00056FCF" w:rsidRPr="008A0F35" w:rsidRDefault="00056FCF" w:rsidP="00056FCF">
      <w:pPr>
        <w:rPr>
          <w:rFonts w:asciiTheme="minorHAnsi" w:hAnsiTheme="minorHAnsi" w:cstheme="minorHAnsi"/>
          <w:sz w:val="22"/>
          <w:szCs w:val="22"/>
          <w:lang w:val="es-ES"/>
        </w:rPr>
      </w:pPr>
    </w:p>
    <w:p w14:paraId="0F4496F7" w14:textId="77777777" w:rsidR="00056FCF" w:rsidRPr="008A0F35" w:rsidRDefault="00056FCF" w:rsidP="00056FCF">
      <w:pPr>
        <w:rPr>
          <w:rFonts w:asciiTheme="minorHAnsi" w:hAnsiTheme="minorHAnsi" w:cstheme="minorHAnsi"/>
          <w:sz w:val="22"/>
          <w:szCs w:val="22"/>
          <w:lang w:val="es-ES"/>
        </w:rPr>
      </w:pPr>
    </w:p>
    <w:p w14:paraId="5560471D"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t>Meta 17</w:t>
      </w:r>
      <w:r w:rsidRPr="008A0F35">
        <w:rPr>
          <w:rFonts w:asciiTheme="minorHAnsi" w:hAnsiTheme="minorHAnsi" w:cs="Arial"/>
          <w:i/>
          <w:sz w:val="22"/>
          <w:szCs w:val="22"/>
          <w:lang w:val="es-ES"/>
        </w:rPr>
        <w:t>.</w:t>
      </w:r>
      <w:r w:rsidRPr="008A0F35">
        <w:rPr>
          <w:rFonts w:asciiTheme="minorHAnsi" w:hAnsiTheme="minorHAnsi" w:cs="Arial"/>
          <w:sz w:val="22"/>
          <w:szCs w:val="22"/>
          <w:lang w:val="es-ES"/>
        </w:rPr>
        <w:t xml:space="preserve"> </w:t>
      </w:r>
      <w:r w:rsidRPr="008A0F35">
        <w:rPr>
          <w:rFonts w:asciiTheme="minorHAnsi" w:hAnsiTheme="minorHAnsi"/>
          <w:i/>
          <w:sz w:val="22"/>
          <w:szCs w:val="22"/>
          <w:lang w:val="es-ES"/>
        </w:rPr>
        <w:t>Se facilitan recursos financieros y de otro tipo procedentes de todas las fuentes para ejecutar de forma efectiva el Cuarto Plan Estratégico de Ramsar (2016-2024)</w:t>
      </w:r>
      <w:r w:rsidRPr="008A0F35">
        <w:rPr>
          <w:rFonts w:ascii="Calibri" w:hAnsi="Calibri"/>
          <w:i/>
          <w:spacing w:val="-2"/>
          <w:sz w:val="22"/>
          <w:lang w:val="es-ES"/>
        </w:rPr>
        <w:t>. {4.2.}</w:t>
      </w:r>
    </w:p>
    <w:p w14:paraId="69950504" w14:textId="77777777" w:rsidR="00056FCF" w:rsidRPr="008A0F35" w:rsidRDefault="00056FCF" w:rsidP="00056FCF">
      <w:pPr>
        <w:pStyle w:val="Heading2"/>
        <w:keepNext/>
        <w:spacing w:before="0" w:after="0" w:line="240" w:lineRule="auto"/>
        <w:rPr>
          <w:rFonts w:ascii="Calibri" w:hAnsi="Calibri" w:cs="Arial"/>
          <w:bCs w:val="0"/>
          <w:i/>
          <w:sz w:val="22"/>
          <w:szCs w:val="22"/>
          <w:lang w:val="es-ES"/>
        </w:rPr>
      </w:pPr>
      <w:r w:rsidRPr="008A0F35">
        <w:rPr>
          <w:rFonts w:ascii="Calibri" w:hAnsi="Calibri" w:cs="Arial"/>
          <w:b w:val="0"/>
          <w:i/>
          <w:sz w:val="22"/>
          <w:szCs w:val="22"/>
          <w:lang w:val="es-ES"/>
        </w:rPr>
        <w:t>[Referencia a la meta 19 del Marco mundial de la diversidad biológica]</w:t>
      </w:r>
    </w:p>
    <w:p w14:paraId="14EE505C" w14:textId="77777777" w:rsidR="00056FCF" w:rsidRPr="008A0F35" w:rsidRDefault="00056FCF" w:rsidP="00056FCF">
      <w:pPr>
        <w:rPr>
          <w:rFonts w:asciiTheme="minorHAnsi" w:hAnsiTheme="minorHAnsi" w:cstheme="minorHAnsi"/>
          <w:sz w:val="22"/>
          <w:szCs w:val="22"/>
          <w:lang w:val="es-ES"/>
        </w:rPr>
      </w:pPr>
    </w:p>
    <w:p w14:paraId="158D8E19" w14:textId="77777777" w:rsidR="00056FCF" w:rsidRPr="008A0F35" w:rsidRDefault="00056FCF" w:rsidP="00056FCF">
      <w:pPr>
        <w:keepNext/>
        <w:ind w:left="567" w:hanging="567"/>
        <w:rPr>
          <w:rFonts w:asciiTheme="minorHAnsi" w:hAnsiTheme="minorHAnsi" w:cstheme="minorHAnsi"/>
          <w:b/>
          <w:strike/>
          <w:sz w:val="22"/>
          <w:szCs w:val="22"/>
          <w:lang w:val="es-ES"/>
        </w:rPr>
      </w:pPr>
      <w:r w:rsidRPr="008A0F35">
        <w:rPr>
          <w:rFonts w:asciiTheme="minorHAnsi" w:hAnsiTheme="minorHAnsi" w:cstheme="minorHAnsi"/>
          <w:strike/>
          <w:sz w:val="22"/>
          <w:szCs w:val="22"/>
          <w:lang w:val="es-ES"/>
        </w:rPr>
        <w:t>17.1</w:t>
      </w:r>
      <w:r w:rsidRPr="008A0F35">
        <w:rPr>
          <w:rFonts w:asciiTheme="minorHAnsi" w:hAnsiTheme="minorHAnsi" w:cstheme="minorHAnsi"/>
          <w:strike/>
          <w:sz w:val="22"/>
          <w:szCs w:val="22"/>
          <w:lang w:val="es-ES"/>
        </w:rPr>
        <w:tab/>
        <w:t>¿Se han abonado todas las contribuciones a Ramsar correspondientes a 2018, 2019 y 2020? {4.2.1} ARC 4.2.i</w:t>
      </w:r>
    </w:p>
    <w:p w14:paraId="72912328"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Z=No procede</w:t>
      </w:r>
    </w:p>
    <w:p w14:paraId="44FE99B6" w14:textId="77777777" w:rsidR="00056FCF" w:rsidRPr="008A0F35" w:rsidRDefault="00056FCF" w:rsidP="00056FCF">
      <w:pPr>
        <w:ind w:left="567"/>
        <w:rPr>
          <w:rFonts w:asciiTheme="minorHAnsi" w:hAnsiTheme="minorHAnsi" w:cstheme="minorHAnsi"/>
          <w:strike/>
          <w:sz w:val="22"/>
          <w:szCs w:val="22"/>
          <w:lang w:val="es-ES"/>
        </w:rPr>
      </w:pPr>
    </w:p>
    <w:p w14:paraId="765BAF69" w14:textId="77777777" w:rsidR="00056FCF" w:rsidRPr="008A0F35" w:rsidRDefault="00056FCF" w:rsidP="00056FCF">
      <w:pPr>
        <w:ind w:left="567"/>
        <w:rPr>
          <w:rFonts w:asciiTheme="minorHAnsi" w:hAnsiTheme="minorHAnsi" w:cstheme="minorHAnsi"/>
          <w:i/>
          <w:strike/>
          <w:sz w:val="22"/>
          <w:szCs w:val="22"/>
          <w:u w:val="single"/>
          <w:lang w:val="es-ES"/>
        </w:rPr>
      </w:pPr>
      <w:r w:rsidRPr="008A0F35">
        <w:rPr>
          <w:rFonts w:asciiTheme="minorHAnsi" w:hAnsiTheme="minorHAnsi" w:cstheme="minorHAnsi"/>
          <w:strike/>
          <w:sz w:val="22"/>
          <w:szCs w:val="22"/>
          <w:lang w:val="es-ES"/>
        </w:rPr>
        <w:t>b) Si la respuesta a la pregunta 17.1 a) es ‘No’, sírvase aclarar qué medidas se han adoptado para asegurar la puntualidad de los pagos en el futuro:</w:t>
      </w:r>
    </w:p>
    <w:p w14:paraId="3665363F" w14:textId="77777777" w:rsidR="00056FCF" w:rsidRPr="008A0F35" w:rsidRDefault="00056FCF" w:rsidP="00056FCF">
      <w:pPr>
        <w:ind w:left="297"/>
        <w:rPr>
          <w:rFonts w:asciiTheme="minorHAnsi" w:hAnsiTheme="minorHAnsi" w:cstheme="minorHAnsi"/>
          <w:sz w:val="22"/>
          <w:szCs w:val="22"/>
          <w:lang w:val="es-ES"/>
        </w:rPr>
      </w:pPr>
    </w:p>
    <w:p w14:paraId="63DEE654" w14:textId="77777777" w:rsidR="00056FCF" w:rsidRPr="008A0F35" w:rsidRDefault="00056FCF" w:rsidP="00056FCF">
      <w:pPr>
        <w:ind w:left="567" w:hanging="567"/>
        <w:rPr>
          <w:rFonts w:asciiTheme="minorHAnsi" w:hAnsiTheme="minorHAnsi" w:cstheme="minorHAnsi"/>
          <w:b/>
          <w:strike/>
          <w:sz w:val="22"/>
          <w:szCs w:val="22"/>
          <w:highlight w:val="yellow"/>
          <w:lang w:val="es-ES"/>
        </w:rPr>
      </w:pPr>
      <w:r w:rsidRPr="008A0F35">
        <w:rPr>
          <w:rFonts w:asciiTheme="minorHAnsi" w:hAnsiTheme="minorHAnsi" w:cstheme="minorHAnsi"/>
          <w:strike/>
          <w:sz w:val="22"/>
          <w:szCs w:val="22"/>
          <w:lang w:val="es-ES"/>
        </w:rPr>
        <w:t>17.2</w:t>
      </w:r>
      <w:r w:rsidRPr="008A0F35">
        <w:rPr>
          <w:rFonts w:asciiTheme="minorHAnsi" w:hAnsiTheme="minorHAnsi" w:cstheme="minorHAnsi"/>
          <w:strike/>
          <w:sz w:val="22"/>
          <w:szCs w:val="22"/>
          <w:lang w:val="es-ES"/>
        </w:rPr>
        <w:tab/>
        <w:t>¿Se han aportado otras contribuciones adicionales en forma de contribuciones voluntarias destinadas a recursos no básicos para la realización de otras actividades de la Convención? {4.2.2} ARC 4.2.i</w:t>
      </w:r>
    </w:p>
    <w:p w14:paraId="7936FD61" w14:textId="77777777" w:rsidR="00056FCF" w:rsidRPr="008A0F35" w:rsidRDefault="00056FCF" w:rsidP="00056FCF">
      <w:pPr>
        <w:tabs>
          <w:tab w:val="left" w:pos="7030"/>
        </w:tabs>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lastRenderedPageBreak/>
        <w:t>A=Sí; B=No</w:t>
      </w:r>
    </w:p>
    <w:p w14:paraId="4DA35C69" w14:textId="77777777" w:rsidR="00056FCF" w:rsidRPr="008A0F35" w:rsidRDefault="00056FCF" w:rsidP="00056FCF">
      <w:pPr>
        <w:tabs>
          <w:tab w:val="left" w:pos="7030"/>
        </w:tabs>
        <w:ind w:left="567"/>
        <w:rPr>
          <w:rFonts w:asciiTheme="minorHAnsi" w:hAnsiTheme="minorHAnsi" w:cstheme="minorHAnsi"/>
          <w:strike/>
          <w:sz w:val="22"/>
          <w:szCs w:val="22"/>
          <w:lang w:val="es-ES"/>
        </w:rPr>
      </w:pPr>
    </w:p>
    <w:p w14:paraId="0F1D10D3" w14:textId="77777777" w:rsidR="00056FCF" w:rsidRPr="008A0F35" w:rsidRDefault="00056FCF" w:rsidP="00056FCF">
      <w:pPr>
        <w:tabs>
          <w:tab w:val="left" w:pos="7030"/>
        </w:tabs>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17.2 Información adicional (Si la respuesta es ‘Sí’, sírvase detallar las cantidades y actividades en cuestión): </w:t>
      </w:r>
    </w:p>
    <w:p w14:paraId="691B189C" w14:textId="77777777" w:rsidR="00056FCF" w:rsidRPr="008A0F35" w:rsidRDefault="00056FCF" w:rsidP="00056FCF">
      <w:pPr>
        <w:ind w:left="297"/>
        <w:rPr>
          <w:rFonts w:asciiTheme="minorHAnsi" w:hAnsiTheme="minorHAnsi" w:cstheme="minorHAnsi"/>
          <w:strike/>
          <w:sz w:val="22"/>
          <w:szCs w:val="22"/>
          <w:lang w:val="es-ES"/>
        </w:rPr>
      </w:pPr>
    </w:p>
    <w:p w14:paraId="4F8C0E15" w14:textId="77777777" w:rsidR="00056FCF" w:rsidRPr="008A0F35" w:rsidRDefault="00056FCF" w:rsidP="00056FCF">
      <w:pPr>
        <w:tabs>
          <w:tab w:val="left" w:pos="7165"/>
        </w:tabs>
        <w:ind w:left="567" w:hanging="567"/>
        <w:rPr>
          <w:rFonts w:asciiTheme="minorHAnsi" w:hAnsiTheme="minorHAnsi" w:cstheme="minorHAnsi"/>
          <w:sz w:val="22"/>
          <w:szCs w:val="22"/>
          <w:lang w:val="es-ES"/>
        </w:rPr>
      </w:pPr>
      <w:r w:rsidRPr="008A0F35">
        <w:rPr>
          <w:rFonts w:asciiTheme="minorHAnsi" w:eastAsia="Times New Roman" w:hAnsiTheme="minorHAnsi" w:cstheme="minorHAnsi"/>
          <w:sz w:val="22"/>
          <w:szCs w:val="22"/>
          <w:lang w:val="es-ES"/>
        </w:rPr>
        <w:t>17.1</w:t>
      </w:r>
      <w:r w:rsidRPr="008A0F35">
        <w:rPr>
          <w:rFonts w:asciiTheme="minorHAnsi" w:eastAsia="Times New Roman" w:hAnsiTheme="minorHAnsi" w:cstheme="minorHAnsi"/>
          <w:sz w:val="22"/>
          <w:szCs w:val="22"/>
          <w:lang w:val="es-ES"/>
        </w:rPr>
        <w:tab/>
        <w:t xml:space="preserve">[Solo para las Partes Contratantes que tienen un organismo de asistencia para el desarrollo (‘países donantes’):] Desde la COP14, ¿ha proporcionado este organismo financiamiento para apoyar la conservación y el manejo de humedales en otros países? {3.3.1} ARC 3.3.i </w:t>
      </w:r>
    </w:p>
    <w:p w14:paraId="4B052DAB"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Z=No procede</w:t>
      </w:r>
    </w:p>
    <w:p w14:paraId="20B5E47F" w14:textId="77777777" w:rsidR="00056FCF" w:rsidRPr="008A0F35" w:rsidRDefault="00056FCF" w:rsidP="00056FCF">
      <w:pPr>
        <w:ind w:left="567"/>
        <w:rPr>
          <w:rFonts w:asciiTheme="minorHAnsi" w:hAnsiTheme="minorHAnsi" w:cstheme="minorHAnsi"/>
          <w:sz w:val="22"/>
          <w:szCs w:val="22"/>
          <w:lang w:val="es-ES"/>
        </w:rPr>
      </w:pPr>
    </w:p>
    <w:p w14:paraId="7D0B9AC6"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7.1 Información adicional: Si la respuesta es ‘Sí’, </w:t>
      </w:r>
      <w:r w:rsidRPr="008A0F35">
        <w:rPr>
          <w:rFonts w:asciiTheme="minorHAnsi" w:hAnsiTheme="minorHAnsi" w:cstheme="minorHAnsi"/>
          <w:strike/>
          <w:sz w:val="22"/>
          <w:szCs w:val="22"/>
          <w:lang w:val="es-ES"/>
        </w:rPr>
        <w:t>sírvase indicar qué países recibieron esa asistencia desde la COP12):</w:t>
      </w:r>
      <w:r w:rsidRPr="008A0F35">
        <w:rPr>
          <w:rFonts w:asciiTheme="minorHAnsi" w:hAnsiTheme="minorHAnsi" w:cstheme="minorHAnsi"/>
          <w:sz w:val="22"/>
          <w:szCs w:val="22"/>
          <w:lang w:val="es-ES"/>
        </w:rPr>
        <w:t xml:space="preserve"> </w:t>
      </w:r>
      <w:r w:rsidRPr="008A0F35">
        <w:rPr>
          <w:rFonts w:asciiTheme="minorHAnsi" w:hAnsiTheme="minorHAnsi" w:cstheme="minorHAnsi"/>
          <w:sz w:val="22"/>
          <w:szCs w:val="22"/>
          <w:u w:val="single"/>
          <w:lang w:val="es-ES"/>
        </w:rPr>
        <w:t xml:space="preserve">indique cuánta financiación se ha proporcionado desde la COP14 y </w:t>
      </w:r>
      <w:r w:rsidRPr="008A0F35">
        <w:rPr>
          <w:rFonts w:asciiTheme="minorHAnsi" w:hAnsiTheme="minorHAnsi" w:cstheme="minorHAnsi"/>
          <w:color w:val="000000" w:themeColor="text1"/>
          <w:sz w:val="22"/>
          <w:szCs w:val="22"/>
          <w:u w:val="single"/>
          <w:lang w:val="es-ES"/>
        </w:rPr>
        <w:t>facilite los enlaces a las fuentes o suba aquí los documentos de referencia</w:t>
      </w:r>
      <w:r w:rsidRPr="008A0F35">
        <w:rPr>
          <w:rFonts w:asciiTheme="minorHAnsi" w:hAnsiTheme="minorHAnsi" w:cstheme="minorHAnsi"/>
          <w:sz w:val="22"/>
          <w:szCs w:val="22"/>
          <w:lang w:val="es-ES"/>
        </w:rPr>
        <w:t>.</w:t>
      </w:r>
    </w:p>
    <w:p w14:paraId="413D9870" w14:textId="77777777" w:rsidR="00056FCF" w:rsidRPr="008A0F35" w:rsidRDefault="00056FCF" w:rsidP="00056FCF">
      <w:pPr>
        <w:tabs>
          <w:tab w:val="left" w:pos="7165"/>
        </w:tabs>
        <w:ind w:left="567"/>
        <w:rPr>
          <w:rFonts w:asciiTheme="minorHAnsi" w:eastAsia="Times New Roman" w:hAnsiTheme="minorHAnsi" w:cstheme="minorHAnsi"/>
          <w:sz w:val="22"/>
          <w:szCs w:val="22"/>
          <w:lang w:val="es-ES"/>
        </w:rPr>
      </w:pPr>
    </w:p>
    <w:p w14:paraId="730DD9ED"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17.2</w:t>
      </w:r>
      <w:r w:rsidRPr="008A0F35">
        <w:rPr>
          <w:rFonts w:asciiTheme="minorHAnsi" w:eastAsia="Times New Roman" w:hAnsiTheme="minorHAnsi" w:cstheme="minorHAnsi"/>
          <w:sz w:val="22"/>
          <w:szCs w:val="22"/>
          <w:lang w:val="es-ES"/>
        </w:rPr>
        <w:tab/>
        <w:t>[Solo para las Partes Contratantes que tienen un organismo de asistencia para el desarrollo (‘países donantes’):] ¿Se han incluido cláusulas de salvaguarda y evaluaciones ambientales en los proyectos de desarrollo propuestos por el organismo?</w:t>
      </w:r>
    </w:p>
    <w:p w14:paraId="756E3FBF"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eastAsia="Times New Roman" w:hAnsiTheme="minorHAnsi" w:cstheme="minorHAnsi"/>
          <w:sz w:val="22"/>
          <w:szCs w:val="22"/>
          <w:lang w:val="es-ES"/>
        </w:rPr>
        <w:t>{3.3.2} ARC 3.3.ii</w:t>
      </w:r>
    </w:p>
    <w:p w14:paraId="21907CE6" w14:textId="77777777" w:rsidR="00056FCF" w:rsidRPr="008A0F35" w:rsidRDefault="00056FCF" w:rsidP="00056FCF">
      <w:pPr>
        <w:tabs>
          <w:tab w:val="left" w:pos="6578"/>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X=Sin datos; Y=No es pertinente; Z=No procede</w:t>
      </w:r>
    </w:p>
    <w:p w14:paraId="3F14366E" w14:textId="77777777" w:rsidR="00056FCF" w:rsidRPr="008A0F35" w:rsidRDefault="00056FCF" w:rsidP="00056FCF">
      <w:pPr>
        <w:tabs>
          <w:tab w:val="left" w:pos="6578"/>
        </w:tabs>
        <w:ind w:left="567"/>
        <w:rPr>
          <w:rFonts w:asciiTheme="minorHAnsi" w:hAnsiTheme="minorHAnsi" w:cstheme="minorHAnsi"/>
          <w:sz w:val="22"/>
          <w:szCs w:val="22"/>
          <w:lang w:val="es-ES"/>
        </w:rPr>
      </w:pPr>
    </w:p>
    <w:p w14:paraId="0579009E" w14:textId="77777777" w:rsidR="00056FCF" w:rsidRPr="008A0F35" w:rsidRDefault="00056FCF" w:rsidP="00056FCF">
      <w:pPr>
        <w:tabs>
          <w:tab w:val="left" w:pos="6578"/>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7.2 Información adicional:</w:t>
      </w:r>
    </w:p>
    <w:p w14:paraId="0E195B08" w14:textId="77777777" w:rsidR="00056FCF" w:rsidRPr="008A0F35" w:rsidRDefault="00056FCF" w:rsidP="00056FCF">
      <w:pPr>
        <w:rPr>
          <w:rFonts w:asciiTheme="minorHAnsi" w:hAnsiTheme="minorHAnsi" w:cstheme="minorHAnsi"/>
          <w:sz w:val="22"/>
          <w:szCs w:val="22"/>
          <w:lang w:val="es-ES"/>
        </w:rPr>
      </w:pPr>
    </w:p>
    <w:p w14:paraId="7DC60D21"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u w:val="single"/>
          <w:lang w:val="es-ES"/>
        </w:rPr>
      </w:pPr>
      <w:r w:rsidRPr="008A0F35">
        <w:rPr>
          <w:rFonts w:asciiTheme="minorHAnsi" w:eastAsia="Times New Roman" w:hAnsiTheme="minorHAnsi" w:cstheme="minorHAnsi"/>
          <w:sz w:val="22"/>
          <w:szCs w:val="22"/>
          <w:lang w:val="es-ES"/>
        </w:rPr>
        <w:t>17.3</w:t>
      </w:r>
      <w:r w:rsidRPr="008A0F35">
        <w:rPr>
          <w:rFonts w:asciiTheme="minorHAnsi" w:eastAsia="Times New Roman" w:hAnsiTheme="minorHAnsi" w:cstheme="minorHAnsi"/>
          <w:sz w:val="22"/>
          <w:szCs w:val="22"/>
          <w:lang w:val="es-ES"/>
        </w:rPr>
        <w:tab/>
        <w:t>[Solo para las Partes Contratantes que han recibido asistencia para el desarrollo:</w:t>
      </w:r>
      <w:r w:rsidRPr="008A0F35">
        <w:rPr>
          <w:rFonts w:asciiTheme="minorHAnsi" w:eastAsia="Times New Roman" w:hAnsiTheme="minorHAnsi" w:cstheme="minorHAnsi"/>
          <w:sz w:val="22"/>
          <w:szCs w:val="22"/>
          <w:u w:val="single"/>
          <w:lang w:val="es-ES"/>
        </w:rPr>
        <w:t>] Desde la COP14, ¿ha recibido su país ayuda financiera específica para la conservación y gestión de los humedales nacionales de alguno de los siguientes organismos?:</w:t>
      </w:r>
    </w:p>
    <w:p w14:paraId="31F2B947"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u w:val="single"/>
          <w:lang w:val="es-ES"/>
        </w:rPr>
      </w:pPr>
      <w:r w:rsidRPr="008A0F35">
        <w:rPr>
          <w:rFonts w:asciiTheme="minorHAnsi" w:eastAsia="Times New Roman" w:hAnsiTheme="minorHAnsi" w:cstheme="minorHAnsi"/>
          <w:sz w:val="22"/>
          <w:szCs w:val="22"/>
          <w:lang w:val="es-ES"/>
        </w:rPr>
        <w:t xml:space="preserve">            </w:t>
      </w:r>
      <w:r w:rsidRPr="008A0F35">
        <w:rPr>
          <w:rFonts w:asciiTheme="minorHAnsi" w:eastAsia="Times New Roman" w:hAnsiTheme="minorHAnsi" w:cstheme="minorHAnsi"/>
          <w:sz w:val="22"/>
          <w:szCs w:val="22"/>
          <w:u w:val="single"/>
          <w:lang w:val="es-ES"/>
        </w:rPr>
        <w:t xml:space="preserve">a) organismos de asistencia al desarrollo de otro país </w:t>
      </w:r>
    </w:p>
    <w:p w14:paraId="47BAB03C"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u w:val="single"/>
          <w:lang w:val="es-ES"/>
        </w:rPr>
      </w:pPr>
      <w:r w:rsidRPr="008A0F35">
        <w:rPr>
          <w:rFonts w:asciiTheme="minorHAnsi" w:eastAsia="Times New Roman" w:hAnsiTheme="minorHAnsi" w:cstheme="minorHAnsi"/>
          <w:sz w:val="22"/>
          <w:szCs w:val="22"/>
          <w:lang w:val="es-ES"/>
        </w:rPr>
        <w:t xml:space="preserve">            </w:t>
      </w:r>
      <w:bookmarkStart w:id="72" w:name="_Hlk141394987"/>
      <w:r w:rsidRPr="008A0F35">
        <w:rPr>
          <w:rFonts w:asciiTheme="minorHAnsi" w:eastAsia="Times New Roman" w:hAnsiTheme="minorHAnsi" w:cstheme="minorHAnsi"/>
          <w:sz w:val="22"/>
          <w:szCs w:val="22"/>
          <w:u w:val="single"/>
          <w:lang w:val="es-ES"/>
        </w:rPr>
        <w:t xml:space="preserve">A=Sí; B=No; Z=No procede </w:t>
      </w:r>
      <w:bookmarkEnd w:id="72"/>
    </w:p>
    <w:p w14:paraId="6007C6A9"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u w:val="single"/>
          <w:lang w:val="es-ES"/>
        </w:rPr>
      </w:pPr>
      <w:r w:rsidRPr="008A0F35">
        <w:rPr>
          <w:rFonts w:asciiTheme="minorHAnsi" w:eastAsia="Times New Roman" w:hAnsiTheme="minorHAnsi" w:cstheme="minorHAnsi"/>
          <w:sz w:val="22"/>
          <w:szCs w:val="22"/>
          <w:lang w:val="es-ES"/>
        </w:rPr>
        <w:t xml:space="preserve">            </w:t>
      </w:r>
      <w:r w:rsidRPr="008A0F35">
        <w:rPr>
          <w:rFonts w:asciiTheme="minorHAnsi" w:eastAsia="Times New Roman" w:hAnsiTheme="minorHAnsi" w:cstheme="minorHAnsi"/>
          <w:sz w:val="22"/>
          <w:szCs w:val="22"/>
          <w:u w:val="single"/>
          <w:lang w:val="es-ES"/>
        </w:rPr>
        <w:t xml:space="preserve">b) organismos de asistencia al desarrollo no nacionales o multilaterales </w:t>
      </w:r>
    </w:p>
    <w:p w14:paraId="255D2B92"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 xml:space="preserve">            </w:t>
      </w:r>
      <w:r w:rsidRPr="008A0F35">
        <w:rPr>
          <w:rFonts w:asciiTheme="minorHAnsi" w:eastAsia="Times New Roman" w:hAnsiTheme="minorHAnsi" w:cstheme="minorHAnsi"/>
          <w:sz w:val="22"/>
          <w:szCs w:val="22"/>
          <w:u w:val="single"/>
          <w:lang w:val="es-ES"/>
        </w:rPr>
        <w:t>A=Sí; B=No; Z=No procede</w:t>
      </w:r>
      <w:r w:rsidRPr="008A0F35">
        <w:rPr>
          <w:rFonts w:asciiTheme="minorHAnsi" w:eastAsia="Times New Roman" w:hAnsiTheme="minorHAnsi" w:cstheme="minorHAnsi"/>
          <w:sz w:val="22"/>
          <w:szCs w:val="22"/>
          <w:lang w:val="es-ES"/>
        </w:rPr>
        <w:t xml:space="preserve"> {3.3.3} </w:t>
      </w:r>
    </w:p>
    <w:p w14:paraId="025D4248" w14:textId="65B70DEE" w:rsidR="00056FCF" w:rsidRPr="008A0F35" w:rsidRDefault="00056FCF" w:rsidP="00056FCF">
      <w:pPr>
        <w:tabs>
          <w:tab w:val="left" w:pos="7165"/>
        </w:tabs>
        <w:ind w:left="567"/>
        <w:rPr>
          <w:rFonts w:asciiTheme="minorHAnsi" w:hAnsiTheme="minorHAnsi" w:cstheme="minorHAnsi"/>
          <w:strike/>
          <w:sz w:val="22"/>
          <w:szCs w:val="22"/>
          <w:lang w:val="es-ES"/>
        </w:rPr>
      </w:pPr>
      <w:r w:rsidRPr="008A0F35">
        <w:rPr>
          <w:rFonts w:asciiTheme="minorHAnsi" w:eastAsia="Times New Roman" w:hAnsiTheme="minorHAnsi" w:cstheme="minorHAnsi"/>
          <w:strike/>
          <w:sz w:val="22"/>
          <w:szCs w:val="22"/>
          <w:lang w:val="es-ES"/>
        </w:rPr>
        <w:t>(‘países receptores’)] ¿Se ha recibido apoyo financiero de organismos de asistencia para el desarrollo específicamente para la conservación y el manejo de humedales dentro del país? Desde la COP1</w:t>
      </w:r>
      <w:r w:rsidR="00B22808">
        <w:rPr>
          <w:rFonts w:asciiTheme="minorHAnsi" w:eastAsia="Times New Roman" w:hAnsiTheme="minorHAnsi" w:cstheme="minorHAnsi"/>
          <w:strike/>
          <w:sz w:val="22"/>
          <w:szCs w:val="22"/>
          <w:lang w:val="es-ES"/>
        </w:rPr>
        <w:t>3</w:t>
      </w:r>
      <w:r w:rsidRPr="008A0F35">
        <w:rPr>
          <w:rFonts w:asciiTheme="minorHAnsi" w:eastAsia="Times New Roman" w:hAnsiTheme="minorHAnsi" w:cstheme="minorHAnsi"/>
          <w:strike/>
          <w:sz w:val="22"/>
          <w:szCs w:val="22"/>
          <w:lang w:val="es-ES"/>
        </w:rPr>
        <w:t xml:space="preserve">, ¿ha recibido su país apoyo financiero de organismos de asistencia para el desarrollo (organismos no nacionales, incluidos los multilaterales) para la conservación y el manejo de los humedales nacionales? {3.3.3} A=Sí; B=No; Z=No procede </w:t>
      </w:r>
    </w:p>
    <w:p w14:paraId="4EC46726" w14:textId="77777777" w:rsidR="00056FCF" w:rsidRPr="008A0F35" w:rsidRDefault="00056FCF" w:rsidP="00056FCF">
      <w:pPr>
        <w:tabs>
          <w:tab w:val="left" w:pos="6580"/>
        </w:tabs>
        <w:ind w:left="567"/>
        <w:rPr>
          <w:rFonts w:asciiTheme="minorHAnsi" w:hAnsiTheme="minorHAnsi" w:cstheme="minorHAnsi"/>
          <w:sz w:val="22"/>
          <w:szCs w:val="22"/>
          <w:lang w:val="es-ES"/>
        </w:rPr>
      </w:pPr>
    </w:p>
    <w:p w14:paraId="5FB5EFFA" w14:textId="77777777" w:rsidR="00056FCF" w:rsidRPr="008A0F35" w:rsidRDefault="00056FCF" w:rsidP="00056FCF">
      <w:pPr>
        <w:tabs>
          <w:tab w:val="left" w:pos="6580"/>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7.3 </w:t>
      </w:r>
      <w:bookmarkStart w:id="73" w:name="_Hlk141395506"/>
      <w:r w:rsidRPr="008A0F35">
        <w:rPr>
          <w:rFonts w:asciiTheme="minorHAnsi" w:hAnsiTheme="minorHAnsi" w:cstheme="minorHAnsi"/>
          <w:sz w:val="22"/>
          <w:szCs w:val="22"/>
          <w:lang w:val="es-ES"/>
        </w:rPr>
        <w:t>Información adicional: Si la respuesta es ‘Sí’, sírvase indicar de qué países u organismos se ha recibido esa asistencia, especifique el importe e indique las actividades financiadas</w:t>
      </w:r>
      <w:bookmarkEnd w:id="73"/>
      <w:r w:rsidRPr="008A0F35">
        <w:rPr>
          <w:rFonts w:asciiTheme="minorHAnsi" w:hAnsiTheme="minorHAnsi" w:cstheme="minorHAnsi"/>
          <w:sz w:val="22"/>
          <w:szCs w:val="22"/>
          <w:lang w:val="es-ES"/>
        </w:rPr>
        <w:t>.</w:t>
      </w:r>
    </w:p>
    <w:p w14:paraId="61C42C20" w14:textId="77777777" w:rsidR="00056FCF" w:rsidRPr="008A0F35" w:rsidRDefault="00056FCF" w:rsidP="00056FCF">
      <w:pPr>
        <w:rPr>
          <w:rFonts w:asciiTheme="minorHAnsi" w:hAnsiTheme="minorHAnsi" w:cstheme="minorHAnsi"/>
          <w:sz w:val="22"/>
          <w:szCs w:val="22"/>
          <w:lang w:val="es-ES"/>
        </w:rPr>
      </w:pPr>
    </w:p>
    <w:p w14:paraId="3DDDAD74" w14:textId="77777777" w:rsidR="00056FCF" w:rsidRPr="008A0F35" w:rsidRDefault="00056FCF" w:rsidP="00056FCF">
      <w:pPr>
        <w:tabs>
          <w:tab w:val="left" w:pos="7165"/>
        </w:tabs>
        <w:ind w:left="567" w:hanging="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17.4</w:t>
      </w:r>
      <w:r w:rsidRPr="008A0F35">
        <w:rPr>
          <w:rFonts w:asciiTheme="minorHAnsi" w:eastAsia="Times New Roman" w:hAnsiTheme="minorHAnsi" w:cstheme="minorHAnsi"/>
          <w:sz w:val="22"/>
          <w:szCs w:val="22"/>
          <w:lang w:val="es-ES"/>
        </w:rPr>
        <w:tab/>
        <w:t>¿Ha proporcionado su país alguna ayuda financiera con cargo al presupuesto nacional para facilitar la aplicación de la Convención sobre los Humedales?</w:t>
      </w:r>
    </w:p>
    <w:p w14:paraId="7C540F35" w14:textId="77777777" w:rsidR="00056FCF" w:rsidRPr="008A0F35" w:rsidRDefault="00056FCF" w:rsidP="00056FCF">
      <w:pPr>
        <w:tabs>
          <w:tab w:val="left" w:pos="7165"/>
        </w:tabs>
        <w:ind w:left="1134" w:hanging="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A=Sí; B=No; Z=No procede</w:t>
      </w:r>
    </w:p>
    <w:p w14:paraId="3FD85CD0" w14:textId="77777777" w:rsidR="00056FCF" w:rsidRPr="008A0F35" w:rsidRDefault="00056FCF" w:rsidP="00056FCF">
      <w:pPr>
        <w:tabs>
          <w:tab w:val="left" w:pos="7165"/>
        </w:tabs>
        <w:ind w:left="1134" w:hanging="567"/>
        <w:rPr>
          <w:rFonts w:asciiTheme="minorHAnsi" w:eastAsia="Times New Roman" w:hAnsiTheme="minorHAnsi" w:cstheme="minorHAnsi"/>
          <w:sz w:val="22"/>
          <w:szCs w:val="22"/>
          <w:lang w:val="es-ES"/>
        </w:rPr>
      </w:pPr>
    </w:p>
    <w:p w14:paraId="6A6D7B71" w14:textId="77777777" w:rsidR="00056FCF" w:rsidRPr="008A0F35" w:rsidRDefault="00056FCF" w:rsidP="00056FCF">
      <w:pPr>
        <w:tabs>
          <w:tab w:val="left" w:pos="7165"/>
        </w:tabs>
        <w:ind w:left="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 xml:space="preserve">17.4 Información adicional: Si la respuesta es ‘Sí’, especifique el importe e indique las actividades financiadas. </w:t>
      </w:r>
    </w:p>
    <w:p w14:paraId="05257CC4" w14:textId="77777777" w:rsidR="00056FCF" w:rsidRPr="008A0F35" w:rsidRDefault="00056FCF" w:rsidP="00056FCF">
      <w:pPr>
        <w:ind w:left="297"/>
        <w:rPr>
          <w:rFonts w:asciiTheme="minorHAnsi" w:hAnsiTheme="minorHAnsi" w:cstheme="minorHAnsi"/>
          <w:sz w:val="22"/>
          <w:szCs w:val="22"/>
          <w:lang w:val="es-ES"/>
        </w:rPr>
      </w:pPr>
    </w:p>
    <w:p w14:paraId="0A300F19" w14:textId="77777777" w:rsidR="00056FCF" w:rsidRPr="008A0F35" w:rsidRDefault="00056FCF" w:rsidP="00056FCF">
      <w:pPr>
        <w:rPr>
          <w:rFonts w:asciiTheme="minorHAnsi" w:hAnsiTheme="minorHAnsi" w:cstheme="minorHAnsi"/>
          <w:sz w:val="22"/>
          <w:szCs w:val="22"/>
          <w:lang w:val="es-ES"/>
        </w:rPr>
      </w:pPr>
    </w:p>
    <w:p w14:paraId="70BFE5C8" w14:textId="77777777" w:rsidR="00056FCF" w:rsidRPr="008A0F35" w:rsidRDefault="00056FCF" w:rsidP="0039153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spacing w:val="-2"/>
          <w:sz w:val="22"/>
          <w:lang w:val="es-ES"/>
        </w:rPr>
      </w:pPr>
      <w:r w:rsidRPr="008A0F35">
        <w:rPr>
          <w:rFonts w:asciiTheme="minorHAnsi" w:hAnsiTheme="minorHAnsi"/>
          <w:b/>
          <w:i/>
          <w:sz w:val="22"/>
          <w:szCs w:val="22"/>
          <w:lang w:val="es-ES"/>
        </w:rPr>
        <w:lastRenderedPageBreak/>
        <w:t>Meta 18</w:t>
      </w:r>
      <w:r w:rsidRPr="008A0F35">
        <w:rPr>
          <w:rFonts w:asciiTheme="minorHAnsi" w:hAnsiTheme="minorHAnsi"/>
          <w:i/>
          <w:sz w:val="22"/>
          <w:szCs w:val="22"/>
          <w:lang w:val="es-ES"/>
        </w:rPr>
        <w:t>. Se refuerza la cooperación internacional a todos los niveles</w:t>
      </w:r>
      <w:r w:rsidRPr="008A0F35">
        <w:rPr>
          <w:rFonts w:asciiTheme="minorHAnsi" w:hAnsiTheme="minorHAnsi" w:cs="Arial"/>
          <w:i/>
          <w:sz w:val="22"/>
          <w:szCs w:val="22"/>
          <w:lang w:val="es-ES"/>
        </w:rPr>
        <w:t xml:space="preserve"> </w:t>
      </w:r>
      <w:r w:rsidRPr="008A0F35">
        <w:rPr>
          <w:rFonts w:ascii="Calibri" w:hAnsi="Calibri"/>
          <w:i/>
          <w:spacing w:val="-2"/>
          <w:sz w:val="22"/>
          <w:lang w:val="es-ES"/>
        </w:rPr>
        <w:t>{3.1}</w:t>
      </w:r>
    </w:p>
    <w:p w14:paraId="0CDF103D" w14:textId="77777777" w:rsidR="00056FCF" w:rsidRPr="008A0F35" w:rsidRDefault="00056FCF" w:rsidP="0039153F">
      <w:pPr>
        <w:keepNext/>
        <w:rPr>
          <w:rFonts w:asciiTheme="minorHAnsi" w:hAnsiTheme="minorHAnsi" w:cstheme="minorHAnsi"/>
          <w:sz w:val="22"/>
          <w:szCs w:val="22"/>
          <w:lang w:val="es-ES"/>
        </w:rPr>
      </w:pPr>
    </w:p>
    <w:p w14:paraId="647E9AE5" w14:textId="77777777" w:rsidR="00056FCF" w:rsidRPr="008A0F35" w:rsidRDefault="00056FCF" w:rsidP="00056FCF">
      <w:pPr>
        <w:keepNext/>
        <w:tabs>
          <w:tab w:val="left" w:pos="6576"/>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8.1</w:t>
      </w:r>
      <w:r w:rsidRPr="008A0F35">
        <w:rPr>
          <w:rFonts w:asciiTheme="minorHAnsi" w:hAnsiTheme="minorHAnsi" w:cstheme="minorHAnsi"/>
          <w:sz w:val="22"/>
          <w:szCs w:val="22"/>
          <w:lang w:val="es-ES"/>
        </w:rPr>
        <w:tab/>
      </w:r>
      <w:r w:rsidRPr="008A0F35">
        <w:rPr>
          <w:rFonts w:asciiTheme="minorHAnsi" w:hAnsiTheme="minorHAnsi"/>
          <w:sz w:val="22"/>
          <w:szCs w:val="22"/>
          <w:lang w:val="es-ES"/>
        </w:rPr>
        <w:t>¿</w:t>
      </w:r>
      <w:r w:rsidRPr="008A0F35">
        <w:rPr>
          <w:rFonts w:ascii="Calibri" w:hAnsi="Calibri" w:cs="Arial"/>
          <w:sz w:val="22"/>
          <w:szCs w:val="22"/>
          <w:lang w:val="es-ES"/>
        </w:rPr>
        <w:t>Se ha invitado a participar en el Comité Nacional de Ramsar/de Humedales a los coordinadores nacionales de otros AMMA? {3.1.1} {3.1.2} ARC 3.1.i y 3.1.iv</w:t>
      </w:r>
    </w:p>
    <w:p w14:paraId="68093FDF" w14:textId="77777777" w:rsidR="00056FCF" w:rsidRPr="008A0F35" w:rsidRDefault="00056FCF" w:rsidP="00056FCF">
      <w:pPr>
        <w:ind w:left="567"/>
        <w:rPr>
          <w:rFonts w:ascii="Calibri" w:hAnsi="Calibri"/>
          <w:sz w:val="22"/>
          <w:lang w:val="es-ES"/>
        </w:rPr>
      </w:pPr>
      <w:r w:rsidRPr="008A0F35">
        <w:rPr>
          <w:rFonts w:ascii="Calibri" w:hAnsi="Calibri"/>
          <w:sz w:val="22"/>
          <w:lang w:val="es-ES"/>
        </w:rPr>
        <w:t>A=Sí; B=No; C=En parte; D=Previsto</w:t>
      </w:r>
    </w:p>
    <w:p w14:paraId="45E43171" w14:textId="77777777" w:rsidR="00056FCF" w:rsidRPr="008A0F35" w:rsidRDefault="00056FCF" w:rsidP="00056FCF">
      <w:pPr>
        <w:ind w:left="567"/>
        <w:rPr>
          <w:rFonts w:asciiTheme="minorHAnsi" w:hAnsiTheme="minorHAnsi" w:cstheme="minorHAnsi"/>
          <w:sz w:val="22"/>
          <w:szCs w:val="22"/>
          <w:lang w:val="es-ES"/>
        </w:rPr>
      </w:pPr>
    </w:p>
    <w:p w14:paraId="5E499750"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          18.1 </w:t>
      </w:r>
      <w:r w:rsidRPr="008A0F35">
        <w:rPr>
          <w:rFonts w:ascii="Calibri" w:hAnsi="Calibri" w:cs="Arial"/>
          <w:sz w:val="22"/>
          <w:szCs w:val="22"/>
          <w:lang w:val="es-ES"/>
        </w:rPr>
        <w:t>Información adicional:</w:t>
      </w:r>
    </w:p>
    <w:p w14:paraId="483EBB0B" w14:textId="77777777" w:rsidR="00056FCF" w:rsidRPr="008A0F35" w:rsidRDefault="00056FCF" w:rsidP="00056FCF">
      <w:pPr>
        <w:ind w:left="297"/>
        <w:rPr>
          <w:rFonts w:asciiTheme="minorHAnsi" w:hAnsiTheme="minorHAnsi" w:cstheme="minorHAnsi"/>
          <w:sz w:val="22"/>
          <w:szCs w:val="22"/>
          <w:lang w:val="es-ES"/>
        </w:rPr>
      </w:pPr>
    </w:p>
    <w:p w14:paraId="299A6CD0" w14:textId="77777777" w:rsidR="00056FCF" w:rsidRPr="008A0F35" w:rsidRDefault="00056FCF" w:rsidP="00056FCF">
      <w:pPr>
        <w:tabs>
          <w:tab w:val="left" w:pos="6571"/>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8.2</w:t>
      </w:r>
      <w:r w:rsidRPr="008A0F35">
        <w:rPr>
          <w:rFonts w:asciiTheme="minorHAnsi" w:hAnsiTheme="minorHAnsi" w:cstheme="minorHAnsi"/>
          <w:sz w:val="22"/>
          <w:szCs w:val="22"/>
          <w:lang w:val="es-ES"/>
        </w:rPr>
        <w:tab/>
      </w:r>
      <w:r w:rsidRPr="008A0F35">
        <w:rPr>
          <w:rFonts w:asciiTheme="minorHAnsi" w:hAnsiTheme="minorHAnsi"/>
          <w:sz w:val="22"/>
          <w:szCs w:val="22"/>
          <w:lang w:val="es-ES"/>
        </w:rPr>
        <w:t>¿</w:t>
      </w:r>
      <w:r w:rsidRPr="008A0F35">
        <w:rPr>
          <w:rFonts w:ascii="Calibri" w:hAnsi="Calibri" w:cs="Arial"/>
          <w:sz w:val="22"/>
          <w:szCs w:val="22"/>
          <w:lang w:val="es-ES"/>
        </w:rPr>
        <w:t>Existen mecanismos en vigor a nivel nacional para la colaboración entre la Autoridad Administrativa de la Convención sobre los Humedales y los coordinadores de órganos y organismos mundiales, regionales o de las Naciones Unidas (por ejemplo, PNUMA, PNUD, OMS, FAO, CEPE, OIMT)? {3.1.2} {3.1.3} ARC 3.1.iv</w:t>
      </w:r>
    </w:p>
    <w:p w14:paraId="244D3CE8" w14:textId="77777777" w:rsidR="00056FCF" w:rsidRPr="008A0F35" w:rsidRDefault="00056FCF" w:rsidP="00056FCF">
      <w:pPr>
        <w:ind w:left="567"/>
        <w:rPr>
          <w:rFonts w:ascii="Calibri" w:hAnsi="Calibri"/>
          <w:sz w:val="22"/>
          <w:lang w:val="es-ES"/>
        </w:rPr>
      </w:pPr>
      <w:r w:rsidRPr="008A0F35">
        <w:rPr>
          <w:rFonts w:ascii="Calibri" w:hAnsi="Calibri"/>
          <w:sz w:val="22"/>
          <w:lang w:val="es-ES"/>
        </w:rPr>
        <w:t>A=Sí; B=No; C=En parte; D=Previsto</w:t>
      </w:r>
    </w:p>
    <w:p w14:paraId="422665D9" w14:textId="77777777" w:rsidR="00056FCF" w:rsidRPr="008A0F35" w:rsidRDefault="00056FCF" w:rsidP="00056FCF">
      <w:pPr>
        <w:ind w:left="567"/>
        <w:rPr>
          <w:rFonts w:asciiTheme="minorHAnsi" w:hAnsiTheme="minorHAnsi" w:cstheme="minorHAnsi"/>
          <w:sz w:val="22"/>
          <w:szCs w:val="22"/>
          <w:lang w:val="es-ES"/>
        </w:rPr>
      </w:pPr>
    </w:p>
    <w:p w14:paraId="561E204E"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8.2 Información adicional: Si la respuesta es ‘Sí’, </w:t>
      </w:r>
      <w:r w:rsidRPr="008A0F35">
        <w:rPr>
          <w:rFonts w:asciiTheme="minorHAnsi" w:hAnsiTheme="minorHAnsi" w:cstheme="minorHAnsi"/>
          <w:color w:val="000000" w:themeColor="text1"/>
          <w:sz w:val="22"/>
          <w:szCs w:val="22"/>
          <w:lang w:val="es-ES"/>
        </w:rPr>
        <w:t>facilite los enlaces a las fuentes o suba aquí los documentos de referencia</w:t>
      </w:r>
      <w:r w:rsidRPr="008A0F35">
        <w:rPr>
          <w:rFonts w:asciiTheme="minorHAnsi" w:hAnsiTheme="minorHAnsi" w:cstheme="minorHAnsi"/>
          <w:sz w:val="22"/>
          <w:szCs w:val="22"/>
          <w:lang w:val="es-ES"/>
        </w:rPr>
        <w:t>.</w:t>
      </w:r>
    </w:p>
    <w:p w14:paraId="5CCA2E72" w14:textId="77777777" w:rsidR="00056FCF" w:rsidRPr="008A0F35" w:rsidRDefault="00056FCF" w:rsidP="00056FCF">
      <w:pPr>
        <w:ind w:left="297"/>
        <w:rPr>
          <w:rFonts w:asciiTheme="minorHAnsi" w:hAnsiTheme="minorHAnsi" w:cstheme="minorHAnsi"/>
          <w:sz w:val="22"/>
          <w:szCs w:val="22"/>
          <w:lang w:val="es-ES"/>
        </w:rPr>
      </w:pPr>
    </w:p>
    <w:p w14:paraId="5364AAA6" w14:textId="77777777" w:rsidR="00056FCF" w:rsidRPr="004F31FC" w:rsidRDefault="00056FCF" w:rsidP="00056FCF">
      <w:pPr>
        <w:ind w:left="567" w:hanging="567"/>
        <w:rPr>
          <w:rFonts w:asciiTheme="minorHAnsi" w:hAnsiTheme="minorHAnsi" w:cstheme="minorHAnsi"/>
          <w:sz w:val="22"/>
          <w:szCs w:val="22"/>
          <w:highlight w:val="yellow"/>
          <w:lang w:val="es-ES"/>
        </w:rPr>
      </w:pPr>
      <w:r w:rsidRPr="008A0F35">
        <w:rPr>
          <w:rFonts w:asciiTheme="minorHAnsi" w:hAnsiTheme="minorHAnsi" w:cstheme="minorHAnsi"/>
          <w:sz w:val="22"/>
          <w:szCs w:val="22"/>
          <w:lang w:val="es-ES"/>
        </w:rPr>
        <w:t xml:space="preserve">18.3 </w:t>
      </w:r>
      <w:r w:rsidRPr="008A0F35">
        <w:rPr>
          <w:rFonts w:asciiTheme="minorHAnsi" w:hAnsiTheme="minorHAnsi" w:cstheme="minorHAnsi"/>
          <w:sz w:val="22"/>
          <w:szCs w:val="22"/>
          <w:lang w:val="es-ES"/>
        </w:rPr>
        <w:tab/>
        <w:t xml:space="preserve">¿Ha recibido su país asistencia de alguno de los siguientes </w:t>
      </w:r>
      <w:r w:rsidRPr="008A0F35">
        <w:rPr>
          <w:rFonts w:asciiTheme="minorHAnsi" w:hAnsiTheme="minorHAnsi" w:cstheme="minorHAnsi"/>
          <w:color w:val="000000" w:themeColor="text1"/>
          <w:sz w:val="22"/>
          <w:szCs w:val="22"/>
          <w:lang w:val="es-ES"/>
        </w:rPr>
        <w:t xml:space="preserve">órganos y organismos </w:t>
      </w:r>
      <w:r w:rsidRPr="008A0F35">
        <w:rPr>
          <w:rFonts w:asciiTheme="minorHAnsi" w:hAnsiTheme="minorHAnsi" w:cstheme="minorHAnsi"/>
          <w:sz w:val="22"/>
          <w:szCs w:val="22"/>
          <w:lang w:val="es-ES"/>
        </w:rPr>
        <w:t xml:space="preserve">mundiales, regionales y de las Naciones Unidas para aplicar la Convención sobre los Humedales desde la COP14? </w:t>
      </w:r>
      <w:r w:rsidRPr="004F31FC">
        <w:rPr>
          <w:rFonts w:asciiTheme="minorHAnsi" w:hAnsiTheme="minorHAnsi" w:cstheme="minorHAnsi"/>
          <w:sz w:val="22"/>
          <w:szCs w:val="22"/>
          <w:lang w:val="es-ES"/>
        </w:rPr>
        <w:t>{4.4.1} ARC 4.4.ii.</w:t>
      </w:r>
    </w:p>
    <w:p w14:paraId="57F376F9" w14:textId="77777777" w:rsidR="00056FCF" w:rsidRPr="004F31FC" w:rsidRDefault="00056FCF" w:rsidP="00056FCF">
      <w:pPr>
        <w:ind w:left="993" w:hanging="426"/>
        <w:rPr>
          <w:rFonts w:asciiTheme="minorHAnsi" w:hAnsiTheme="minorHAnsi" w:cstheme="minorHAnsi"/>
          <w:sz w:val="22"/>
          <w:szCs w:val="22"/>
          <w:u w:val="single"/>
          <w:lang w:val="es-ES"/>
        </w:rPr>
      </w:pPr>
      <w:r w:rsidRPr="004F31FC">
        <w:rPr>
          <w:rFonts w:asciiTheme="minorHAnsi" w:hAnsiTheme="minorHAnsi" w:cstheme="minorHAnsi"/>
          <w:sz w:val="22"/>
          <w:szCs w:val="22"/>
          <w:u w:val="single"/>
          <w:lang w:val="es-ES"/>
        </w:rPr>
        <w:t>a)</w:t>
      </w:r>
      <w:r w:rsidRPr="004F31FC">
        <w:rPr>
          <w:rFonts w:asciiTheme="minorHAnsi" w:hAnsiTheme="minorHAnsi" w:cstheme="minorHAnsi"/>
          <w:sz w:val="22"/>
          <w:szCs w:val="22"/>
          <w:u w:val="single"/>
          <w:lang w:val="es-ES"/>
        </w:rPr>
        <w:tab/>
        <w:t xml:space="preserve">PNUMA: </w:t>
      </w:r>
      <w:r w:rsidRPr="004F31FC">
        <w:rPr>
          <w:rFonts w:asciiTheme="minorHAnsi" w:hAnsiTheme="minorHAnsi" w:cstheme="minorHAnsi"/>
          <w:sz w:val="22"/>
          <w:szCs w:val="22"/>
          <w:u w:val="single"/>
          <w:lang w:val="es-ES"/>
        </w:rPr>
        <w:tab/>
        <w:t>xI</w:t>
      </w:r>
    </w:p>
    <w:p w14:paraId="3228120A" w14:textId="77777777" w:rsidR="00056FCF" w:rsidRPr="004F31FC" w:rsidRDefault="00056FCF" w:rsidP="00056FCF">
      <w:pPr>
        <w:ind w:left="993" w:hanging="426"/>
        <w:rPr>
          <w:rFonts w:asciiTheme="minorHAnsi" w:hAnsiTheme="minorHAnsi" w:cstheme="minorHAnsi"/>
          <w:sz w:val="22"/>
          <w:szCs w:val="22"/>
          <w:u w:val="single"/>
          <w:lang w:val="es-ES"/>
        </w:rPr>
      </w:pPr>
      <w:r w:rsidRPr="004F31FC">
        <w:rPr>
          <w:rFonts w:asciiTheme="minorHAnsi" w:hAnsiTheme="minorHAnsi" w:cstheme="minorHAnsi"/>
          <w:sz w:val="22"/>
          <w:szCs w:val="22"/>
          <w:u w:val="single"/>
          <w:lang w:val="es-ES"/>
        </w:rPr>
        <w:t>b)</w:t>
      </w:r>
      <w:r w:rsidRPr="004F31FC">
        <w:rPr>
          <w:rFonts w:asciiTheme="minorHAnsi" w:hAnsiTheme="minorHAnsi" w:cstheme="minorHAnsi"/>
          <w:sz w:val="22"/>
          <w:szCs w:val="22"/>
          <w:u w:val="single"/>
          <w:lang w:val="es-ES"/>
        </w:rPr>
        <w:tab/>
        <w:t xml:space="preserve">FAO: </w:t>
      </w:r>
    </w:p>
    <w:p w14:paraId="4648CC78" w14:textId="77777777" w:rsidR="00056FCF" w:rsidRPr="004F31FC" w:rsidRDefault="00056FCF" w:rsidP="00056FCF">
      <w:pPr>
        <w:ind w:left="993" w:hanging="426"/>
        <w:rPr>
          <w:rFonts w:asciiTheme="minorHAnsi" w:hAnsiTheme="minorHAnsi" w:cstheme="minorHAnsi"/>
          <w:sz w:val="22"/>
          <w:szCs w:val="22"/>
          <w:u w:val="single"/>
          <w:lang w:val="es-ES"/>
        </w:rPr>
      </w:pPr>
      <w:r w:rsidRPr="004F31FC">
        <w:rPr>
          <w:rFonts w:asciiTheme="minorHAnsi" w:hAnsiTheme="minorHAnsi" w:cstheme="minorHAnsi"/>
          <w:sz w:val="22"/>
          <w:szCs w:val="22"/>
          <w:u w:val="single"/>
          <w:lang w:val="es-ES"/>
        </w:rPr>
        <w:t>c)</w:t>
      </w:r>
      <w:r w:rsidRPr="004F31FC">
        <w:rPr>
          <w:rFonts w:asciiTheme="minorHAnsi" w:hAnsiTheme="minorHAnsi" w:cstheme="minorHAnsi"/>
          <w:sz w:val="22"/>
          <w:szCs w:val="22"/>
          <w:u w:val="single"/>
          <w:lang w:val="es-ES"/>
        </w:rPr>
        <w:tab/>
        <w:t xml:space="preserve">CEPE: </w:t>
      </w:r>
    </w:p>
    <w:p w14:paraId="71D8F254" w14:textId="77777777" w:rsidR="00056FCF" w:rsidRPr="004F31FC" w:rsidRDefault="00056FCF" w:rsidP="00056FCF">
      <w:pPr>
        <w:ind w:left="993" w:hanging="426"/>
        <w:rPr>
          <w:rFonts w:asciiTheme="minorHAnsi" w:hAnsiTheme="minorHAnsi" w:cstheme="minorHAnsi"/>
          <w:sz w:val="22"/>
          <w:szCs w:val="22"/>
          <w:u w:val="single"/>
          <w:lang w:val="es-ES"/>
        </w:rPr>
      </w:pPr>
      <w:r w:rsidRPr="004F31FC">
        <w:rPr>
          <w:rFonts w:asciiTheme="minorHAnsi" w:hAnsiTheme="minorHAnsi" w:cstheme="minorHAnsi"/>
          <w:sz w:val="22"/>
          <w:szCs w:val="22"/>
          <w:u w:val="single"/>
          <w:lang w:val="es-ES"/>
        </w:rPr>
        <w:t>d)</w:t>
      </w:r>
      <w:r w:rsidRPr="004F31FC">
        <w:rPr>
          <w:rFonts w:asciiTheme="minorHAnsi" w:hAnsiTheme="minorHAnsi" w:cstheme="minorHAnsi"/>
          <w:sz w:val="22"/>
          <w:szCs w:val="22"/>
          <w:u w:val="single"/>
          <w:lang w:val="es-ES"/>
        </w:rPr>
        <w:tab/>
        <w:t>CMNUCC:</w:t>
      </w:r>
    </w:p>
    <w:p w14:paraId="2AD57F72"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e)</w:t>
      </w:r>
      <w:r w:rsidRPr="008A0F35">
        <w:rPr>
          <w:rFonts w:asciiTheme="minorHAnsi" w:hAnsiTheme="minorHAnsi" w:cstheme="minorHAnsi"/>
          <w:sz w:val="22"/>
          <w:szCs w:val="22"/>
          <w:u w:val="single"/>
          <w:lang w:val="es-ES"/>
        </w:rPr>
        <w:tab/>
        <w:t>Fondo para el Medio Ambiente Mundial:</w:t>
      </w:r>
    </w:p>
    <w:p w14:paraId="5B8706DD"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f)</w:t>
      </w:r>
      <w:r w:rsidRPr="008A0F35">
        <w:rPr>
          <w:rFonts w:asciiTheme="minorHAnsi" w:hAnsiTheme="minorHAnsi" w:cstheme="minorHAnsi"/>
          <w:sz w:val="22"/>
          <w:szCs w:val="22"/>
          <w:u w:val="single"/>
          <w:lang w:val="es-ES"/>
        </w:rPr>
        <w:tab/>
        <w:t>PNUD:</w:t>
      </w:r>
    </w:p>
    <w:p w14:paraId="661F2CF1"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g)</w:t>
      </w:r>
      <w:r w:rsidRPr="008A0F35">
        <w:rPr>
          <w:rFonts w:asciiTheme="minorHAnsi" w:hAnsiTheme="minorHAnsi" w:cstheme="minorHAnsi"/>
          <w:sz w:val="22"/>
          <w:szCs w:val="22"/>
          <w:u w:val="single"/>
          <w:lang w:val="es-ES"/>
        </w:rPr>
        <w:tab/>
        <w:t>UNESCO:</w:t>
      </w:r>
    </w:p>
    <w:p w14:paraId="550BFF87"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h)</w:t>
      </w:r>
      <w:r w:rsidRPr="008A0F35">
        <w:rPr>
          <w:rFonts w:asciiTheme="minorHAnsi" w:hAnsiTheme="minorHAnsi" w:cstheme="minorHAnsi"/>
          <w:sz w:val="22"/>
          <w:szCs w:val="22"/>
          <w:u w:val="single"/>
          <w:lang w:val="es-ES"/>
        </w:rPr>
        <w:tab/>
        <w:t>Organización Mundial de la Salud:</w:t>
      </w:r>
    </w:p>
    <w:p w14:paraId="4856C00D"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i)</w:t>
      </w:r>
      <w:r w:rsidRPr="008A0F35">
        <w:rPr>
          <w:rFonts w:asciiTheme="minorHAnsi" w:hAnsiTheme="minorHAnsi" w:cstheme="minorHAnsi"/>
          <w:sz w:val="22"/>
          <w:szCs w:val="22"/>
          <w:u w:val="single"/>
          <w:lang w:val="es-ES"/>
        </w:rPr>
        <w:tab/>
        <w:t>Organización Meteorológica Mundial:</w:t>
      </w:r>
    </w:p>
    <w:p w14:paraId="43127CAD"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j)</w:t>
      </w:r>
      <w:r w:rsidRPr="008A0F35">
        <w:rPr>
          <w:rFonts w:asciiTheme="minorHAnsi" w:hAnsiTheme="minorHAnsi" w:cstheme="minorHAnsi"/>
          <w:sz w:val="22"/>
          <w:szCs w:val="22"/>
          <w:u w:val="single"/>
          <w:lang w:val="es-ES"/>
        </w:rPr>
        <w:tab/>
        <w:t xml:space="preserve">OIMT: </w:t>
      </w:r>
    </w:p>
    <w:p w14:paraId="3745DD67" w14:textId="77777777" w:rsidR="00056FCF" w:rsidRPr="008A0F35" w:rsidRDefault="00056FCF" w:rsidP="00056FCF">
      <w:pPr>
        <w:ind w:left="993" w:hanging="426"/>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k)</w:t>
      </w:r>
      <w:r w:rsidRPr="008A0F35">
        <w:rPr>
          <w:rFonts w:asciiTheme="minorHAnsi" w:hAnsiTheme="minorHAnsi" w:cstheme="minorHAnsi"/>
          <w:sz w:val="22"/>
          <w:szCs w:val="22"/>
          <w:u w:val="single"/>
          <w:lang w:val="es-ES"/>
        </w:rPr>
        <w:tab/>
        <w:t>Las OIA de la Convención</w:t>
      </w:r>
      <w:r w:rsidRPr="008A0F35">
        <w:rPr>
          <w:rStyle w:val="FootnoteReference"/>
          <w:rFonts w:asciiTheme="minorHAnsi" w:hAnsiTheme="minorHAnsi" w:cstheme="minorHAnsi"/>
          <w:sz w:val="22"/>
          <w:szCs w:val="22"/>
          <w:u w:val="single"/>
          <w:lang w:val="es-ES"/>
        </w:rPr>
        <w:footnoteReference w:id="6"/>
      </w:r>
      <w:r w:rsidRPr="008A0F35">
        <w:rPr>
          <w:rFonts w:asciiTheme="minorHAnsi" w:hAnsiTheme="minorHAnsi" w:cstheme="minorHAnsi"/>
          <w:sz w:val="22"/>
          <w:szCs w:val="22"/>
          <w:u w:val="single"/>
          <w:lang w:val="es-ES"/>
        </w:rPr>
        <w:t>:</w:t>
      </w:r>
    </w:p>
    <w:p w14:paraId="0E4B891E" w14:textId="77777777" w:rsidR="00056FCF" w:rsidRPr="008A0F35" w:rsidRDefault="00056FCF" w:rsidP="00056FCF">
      <w:pPr>
        <w:rPr>
          <w:rFonts w:asciiTheme="minorHAnsi" w:hAnsiTheme="minorHAnsi" w:cstheme="minorHAnsi"/>
          <w:sz w:val="22"/>
          <w:szCs w:val="22"/>
          <w:lang w:val="es-ES"/>
        </w:rPr>
      </w:pPr>
    </w:p>
    <w:p w14:paraId="02D80F6E"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18.3 Información adicional: Para cada órgano u organismo seleccionado, se ruega indicar el tipo de asistencia y la cantidad de financiación recibida.</w:t>
      </w:r>
    </w:p>
    <w:p w14:paraId="35D4A609" w14:textId="77777777" w:rsidR="00056FCF" w:rsidRPr="008A0F35" w:rsidRDefault="00056FCF" w:rsidP="00056FCF">
      <w:pPr>
        <w:rPr>
          <w:rFonts w:asciiTheme="minorHAnsi" w:hAnsiTheme="minorHAnsi" w:cstheme="minorHAnsi"/>
          <w:sz w:val="22"/>
          <w:szCs w:val="22"/>
          <w:lang w:val="es-ES"/>
        </w:rPr>
      </w:pPr>
    </w:p>
    <w:p w14:paraId="39F26E28" w14:textId="77777777" w:rsidR="00056FCF" w:rsidRPr="008A0F35" w:rsidRDefault="00056FCF" w:rsidP="00056FCF">
      <w:pPr>
        <w:tabs>
          <w:tab w:val="left" w:pos="6572"/>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8.4</w:t>
      </w:r>
      <w:r w:rsidRPr="008A0F35">
        <w:rPr>
          <w:rFonts w:asciiTheme="minorHAnsi" w:hAnsiTheme="minorHAnsi" w:cstheme="minorHAnsi"/>
          <w:sz w:val="22"/>
          <w:szCs w:val="22"/>
          <w:lang w:val="es-ES"/>
        </w:rPr>
        <w:tab/>
        <w:t>¿Ha establecido su país alguna red internacional, como acuerdos de hermanamiento, para facilitar el intercambio de conocimientos y la capacitación en materia de humedales que comparten rasgos comunes? {3.4.1}</w:t>
      </w:r>
    </w:p>
    <w:p w14:paraId="2478B891" w14:textId="77777777" w:rsidR="00056FCF" w:rsidRPr="008A0F35" w:rsidRDefault="00056FCF" w:rsidP="00056FCF">
      <w:pPr>
        <w:tabs>
          <w:tab w:val="left" w:pos="6572"/>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464D69D1" w14:textId="77777777" w:rsidR="00056FCF" w:rsidRPr="008A0F35" w:rsidRDefault="00056FCF" w:rsidP="00056FCF">
      <w:pPr>
        <w:rPr>
          <w:rFonts w:asciiTheme="minorHAnsi" w:hAnsiTheme="minorHAnsi" w:cstheme="minorHAnsi"/>
          <w:sz w:val="22"/>
          <w:szCs w:val="22"/>
          <w:lang w:val="es-ES"/>
        </w:rPr>
      </w:pPr>
    </w:p>
    <w:p w14:paraId="22E15A48" w14:textId="77777777" w:rsidR="00056FCF" w:rsidRPr="008A0F35" w:rsidRDefault="00056FCF" w:rsidP="00056FCF">
      <w:pPr>
        <w:tabs>
          <w:tab w:val="left" w:pos="6530"/>
        </w:tabs>
        <w:ind w:left="567" w:hanging="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18.5</w:t>
      </w:r>
      <w:r w:rsidRPr="008A0F35">
        <w:rPr>
          <w:rFonts w:asciiTheme="minorHAnsi" w:hAnsiTheme="minorHAnsi" w:cstheme="minorHAnsi"/>
          <w:strike/>
          <w:sz w:val="22"/>
          <w:szCs w:val="22"/>
          <w:lang w:val="es-ES"/>
        </w:rPr>
        <w:tab/>
      </w:r>
      <w:r w:rsidRPr="008A0F35">
        <w:rPr>
          <w:rFonts w:asciiTheme="minorHAnsi" w:hAnsiTheme="minorHAnsi"/>
          <w:strike/>
          <w:sz w:val="22"/>
          <w:szCs w:val="22"/>
          <w:lang w:val="es-ES"/>
        </w:rPr>
        <w:t>¿</w:t>
      </w:r>
      <w:r w:rsidRPr="008A0F35">
        <w:rPr>
          <w:rFonts w:ascii="Calibri" w:hAnsi="Calibri" w:cs="Arial"/>
          <w:strike/>
          <w:sz w:val="22"/>
          <w:szCs w:val="22"/>
          <w:lang w:val="es-ES"/>
        </w:rPr>
        <w:t>Se ha puesto en conocimiento del público la información relativa a los humedales nacionales y/o los sitios Ramsar y a su estado (por ejemplo, por medio de publicaciones o de un sitio web</w:t>
      </w:r>
      <w:r w:rsidRPr="008A0F35">
        <w:rPr>
          <w:rFonts w:asciiTheme="minorHAnsi" w:hAnsiTheme="minorHAnsi" w:cs="Arial"/>
          <w:strike/>
          <w:sz w:val="22"/>
          <w:szCs w:val="22"/>
          <w:lang w:val="es-ES"/>
        </w:rPr>
        <w:t>)</w:t>
      </w:r>
      <w:r w:rsidRPr="008A0F35">
        <w:rPr>
          <w:rFonts w:asciiTheme="minorHAnsi" w:hAnsiTheme="minorHAnsi" w:cstheme="minorHAnsi"/>
          <w:strike/>
          <w:sz w:val="22"/>
          <w:szCs w:val="22"/>
          <w:lang w:val="es-ES"/>
        </w:rPr>
        <w:t>? {3.4.2} ARC 3.4.iv</w:t>
      </w:r>
    </w:p>
    <w:p w14:paraId="3A515074" w14:textId="77777777" w:rsidR="00056FCF" w:rsidRPr="008A0F35" w:rsidRDefault="00056FCF" w:rsidP="00056FCF">
      <w:pPr>
        <w:tabs>
          <w:tab w:val="left" w:pos="6530"/>
        </w:tabs>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C=En parte; D=Previsto</w:t>
      </w:r>
    </w:p>
    <w:p w14:paraId="5C8832E1" w14:textId="77777777" w:rsidR="00056FCF" w:rsidRPr="008A0F35" w:rsidRDefault="00056FCF" w:rsidP="00056FCF">
      <w:pPr>
        <w:ind w:left="567"/>
        <w:rPr>
          <w:rFonts w:asciiTheme="minorHAnsi" w:hAnsiTheme="minorHAnsi" w:cstheme="minorHAnsi"/>
          <w:strike/>
          <w:sz w:val="22"/>
          <w:szCs w:val="22"/>
          <w:lang w:val="es-ES"/>
        </w:rPr>
      </w:pPr>
    </w:p>
    <w:p w14:paraId="7014B92D" w14:textId="77777777" w:rsidR="00056FCF" w:rsidRPr="00AE5FA7" w:rsidRDefault="00056FCF" w:rsidP="00056FCF">
      <w:pPr>
        <w:ind w:left="567"/>
        <w:rPr>
          <w:rFonts w:asciiTheme="minorHAnsi" w:hAnsiTheme="minorHAnsi" w:cstheme="minorHAnsi"/>
          <w:strike/>
          <w:sz w:val="22"/>
          <w:szCs w:val="22"/>
          <w:lang w:val="en-GB"/>
        </w:rPr>
      </w:pPr>
      <w:r w:rsidRPr="00AE5FA7">
        <w:rPr>
          <w:rFonts w:asciiTheme="minorHAnsi" w:hAnsiTheme="minorHAnsi" w:cstheme="minorHAnsi"/>
          <w:strike/>
          <w:sz w:val="22"/>
          <w:szCs w:val="22"/>
          <w:lang w:val="en-GB"/>
        </w:rPr>
        <w:t xml:space="preserve">18.5 Información adicional: </w:t>
      </w:r>
      <w:bookmarkStart w:id="74" w:name="ft342"/>
    </w:p>
    <w:bookmarkEnd w:id="74"/>
    <w:p w14:paraId="6610F293" w14:textId="77777777" w:rsidR="00056FCF" w:rsidRPr="00AE5FA7" w:rsidRDefault="00056FCF" w:rsidP="00056FCF">
      <w:pPr>
        <w:rPr>
          <w:rFonts w:asciiTheme="minorHAnsi" w:hAnsiTheme="minorHAnsi" w:cstheme="minorHAnsi"/>
          <w:sz w:val="22"/>
          <w:szCs w:val="22"/>
          <w:lang w:val="en-GB"/>
        </w:rPr>
      </w:pPr>
    </w:p>
    <w:p w14:paraId="3336DBBA" w14:textId="77777777" w:rsidR="00056FCF" w:rsidRPr="008A0F35" w:rsidRDefault="00056FCF" w:rsidP="00056FCF">
      <w:pPr>
        <w:tabs>
          <w:tab w:val="left" w:pos="6530"/>
        </w:tabs>
        <w:ind w:left="567" w:hanging="567"/>
        <w:rPr>
          <w:rFonts w:asciiTheme="minorHAnsi" w:hAnsiTheme="minorHAnsi" w:cstheme="minorHAnsi"/>
          <w:strike/>
          <w:sz w:val="22"/>
          <w:szCs w:val="22"/>
          <w:lang w:val="es-ES"/>
        </w:rPr>
      </w:pPr>
      <w:r w:rsidRPr="00AE5FA7">
        <w:rPr>
          <w:rFonts w:asciiTheme="minorHAnsi" w:hAnsiTheme="minorHAnsi" w:cstheme="minorHAnsi"/>
          <w:strike/>
          <w:sz w:val="22"/>
          <w:szCs w:val="22"/>
          <w:lang w:val="en-GB"/>
        </w:rPr>
        <w:lastRenderedPageBreak/>
        <w:t>18.6</w:t>
      </w:r>
      <w:r w:rsidRPr="00AE5FA7">
        <w:rPr>
          <w:rFonts w:asciiTheme="minorHAnsi" w:hAnsiTheme="minorHAnsi" w:cstheme="minorHAnsi"/>
          <w:strike/>
          <w:sz w:val="22"/>
          <w:szCs w:val="22"/>
          <w:lang w:val="en-GB"/>
        </w:rPr>
        <w:tab/>
        <w:t xml:space="preserve">Has information about your country’s wetlands and/or Ramsar Sites been transmitted to the Ramsar Secretariat for dissemination? </w:t>
      </w:r>
      <w:r w:rsidRPr="008A0F35">
        <w:rPr>
          <w:rFonts w:asciiTheme="minorHAnsi" w:hAnsiTheme="minorHAnsi" w:cstheme="minorHAnsi"/>
          <w:strike/>
          <w:sz w:val="22"/>
          <w:szCs w:val="22"/>
          <w:lang w:val="es-ES"/>
        </w:rPr>
        <w:t>{3.4.3} ARC 3.4.ii</w:t>
      </w:r>
    </w:p>
    <w:p w14:paraId="5A983EBE" w14:textId="77777777" w:rsidR="00056FCF" w:rsidRPr="008A0F35" w:rsidRDefault="00056FCF" w:rsidP="00056FCF">
      <w:pPr>
        <w:tabs>
          <w:tab w:val="left" w:pos="6572"/>
        </w:tabs>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A=Sí; B=No; C=En parte; D=Previsto</w:t>
      </w:r>
    </w:p>
    <w:p w14:paraId="1DABE680" w14:textId="77777777" w:rsidR="00056FCF" w:rsidRPr="008A0F35" w:rsidRDefault="00056FCF" w:rsidP="00056FCF">
      <w:pPr>
        <w:ind w:left="567"/>
        <w:rPr>
          <w:rFonts w:asciiTheme="minorHAnsi" w:hAnsiTheme="minorHAnsi" w:cstheme="minorHAnsi"/>
          <w:strike/>
          <w:sz w:val="22"/>
          <w:szCs w:val="22"/>
          <w:lang w:val="es-ES"/>
        </w:rPr>
      </w:pPr>
    </w:p>
    <w:p w14:paraId="66B6906B"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18.6 Información adicional: </w:t>
      </w:r>
      <w:bookmarkStart w:id="75" w:name="ft343"/>
    </w:p>
    <w:bookmarkEnd w:id="75"/>
    <w:p w14:paraId="04CF437F" w14:textId="77777777" w:rsidR="00056FCF" w:rsidRPr="008A0F35" w:rsidRDefault="00056FCF" w:rsidP="00056FCF">
      <w:pPr>
        <w:ind w:left="295"/>
        <w:rPr>
          <w:rFonts w:asciiTheme="minorHAnsi" w:hAnsiTheme="minorHAnsi" w:cstheme="minorHAnsi"/>
          <w:strike/>
          <w:sz w:val="22"/>
          <w:szCs w:val="22"/>
          <w:lang w:val="es-ES"/>
        </w:rPr>
      </w:pPr>
    </w:p>
    <w:p w14:paraId="1E5D24D3" w14:textId="77777777" w:rsidR="00056FCF" w:rsidRPr="008A0F35" w:rsidRDefault="00056FCF" w:rsidP="00056FCF">
      <w:pPr>
        <w:tabs>
          <w:tab w:val="left" w:pos="7165"/>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8.5</w:t>
      </w:r>
      <w:r w:rsidRPr="008A0F35">
        <w:rPr>
          <w:rFonts w:asciiTheme="minorHAnsi" w:hAnsiTheme="minorHAnsi" w:cstheme="minorHAnsi"/>
          <w:sz w:val="22"/>
          <w:szCs w:val="22"/>
          <w:lang w:val="es-ES"/>
        </w:rPr>
        <w:tab/>
      </w:r>
      <w:r w:rsidRPr="008A0F35">
        <w:rPr>
          <w:rFonts w:asciiTheme="minorHAnsi" w:hAnsiTheme="minorHAnsi"/>
          <w:sz w:val="22"/>
          <w:szCs w:val="22"/>
          <w:lang w:val="es-ES"/>
        </w:rPr>
        <w:t>¿Se han identificado todos los sistemas de humedales transfronterizos</w:t>
      </w:r>
      <w:r w:rsidRPr="008A0F35">
        <w:rPr>
          <w:rFonts w:asciiTheme="minorHAnsi" w:hAnsiTheme="minorHAnsi" w:cstheme="minorHAnsi"/>
          <w:sz w:val="22"/>
          <w:szCs w:val="22"/>
          <w:lang w:val="es-ES"/>
        </w:rPr>
        <w:t>? {3.5.1} ARC 3.5.i</w:t>
      </w:r>
    </w:p>
    <w:p w14:paraId="765A6347"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D=Previsto; Z=No procede</w:t>
      </w:r>
    </w:p>
    <w:p w14:paraId="049F9694" w14:textId="77777777" w:rsidR="00056FCF" w:rsidRPr="008A0F35" w:rsidRDefault="00056FCF" w:rsidP="00056FCF">
      <w:pPr>
        <w:ind w:left="567"/>
        <w:rPr>
          <w:rFonts w:asciiTheme="minorHAnsi" w:hAnsiTheme="minorHAnsi" w:cstheme="minorHAnsi"/>
          <w:strike/>
          <w:sz w:val="22"/>
          <w:szCs w:val="22"/>
          <w:lang w:val="es-ES"/>
        </w:rPr>
      </w:pPr>
    </w:p>
    <w:p w14:paraId="796061F0" w14:textId="77777777" w:rsidR="00056FCF" w:rsidRPr="008A0F35" w:rsidRDefault="00056FCF" w:rsidP="00056FCF">
      <w:pPr>
        <w:ind w:left="567"/>
        <w:rPr>
          <w:rFonts w:asciiTheme="minorHAnsi" w:hAnsiTheme="minorHAnsi" w:cstheme="minorHAnsi"/>
          <w:strike/>
          <w:sz w:val="22"/>
          <w:szCs w:val="22"/>
          <w:lang w:val="es-ES"/>
        </w:rPr>
      </w:pPr>
      <w:r w:rsidRPr="008A0F35">
        <w:rPr>
          <w:rFonts w:asciiTheme="minorHAnsi" w:hAnsiTheme="minorHAnsi" w:cstheme="minorHAnsi"/>
          <w:strike/>
          <w:sz w:val="22"/>
          <w:szCs w:val="22"/>
          <w:lang w:val="es-ES"/>
        </w:rPr>
        <w:t xml:space="preserve">18.5 Información adicional: </w:t>
      </w:r>
      <w:bookmarkStart w:id="76" w:name="ft351"/>
    </w:p>
    <w:bookmarkEnd w:id="76"/>
    <w:p w14:paraId="019A1A8B" w14:textId="77777777" w:rsidR="00056FCF" w:rsidRPr="008A0F35" w:rsidRDefault="00056FCF" w:rsidP="00056FCF">
      <w:pPr>
        <w:ind w:left="295"/>
        <w:rPr>
          <w:rFonts w:asciiTheme="minorHAnsi" w:hAnsiTheme="minorHAnsi" w:cstheme="minorHAnsi"/>
          <w:strike/>
          <w:sz w:val="22"/>
          <w:szCs w:val="22"/>
          <w:lang w:val="es-ES"/>
        </w:rPr>
      </w:pPr>
    </w:p>
    <w:p w14:paraId="0FF8FEC5" w14:textId="77777777" w:rsidR="00056FCF" w:rsidRPr="008A0F35" w:rsidRDefault="00056FCF" w:rsidP="00056FCF">
      <w:pPr>
        <w:tabs>
          <w:tab w:val="left" w:pos="7165"/>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8.6</w:t>
      </w:r>
      <w:r w:rsidRPr="008A0F35">
        <w:rPr>
          <w:rFonts w:asciiTheme="minorHAnsi" w:hAnsiTheme="minorHAnsi" w:cstheme="minorHAnsi"/>
          <w:sz w:val="22"/>
          <w:szCs w:val="22"/>
          <w:lang w:val="es-ES"/>
        </w:rPr>
        <w:tab/>
      </w:r>
      <w:r w:rsidRPr="008A0F35">
        <w:rPr>
          <w:rFonts w:asciiTheme="minorHAnsi" w:hAnsiTheme="minorHAnsi"/>
          <w:sz w:val="22"/>
          <w:szCs w:val="22"/>
          <w:lang w:val="es-ES"/>
        </w:rPr>
        <w:t>¿</w:t>
      </w:r>
      <w:r w:rsidRPr="008A0F35">
        <w:rPr>
          <w:rFonts w:ascii="Calibri" w:hAnsi="Calibri" w:cs="Arial"/>
          <w:sz w:val="22"/>
          <w:szCs w:val="22"/>
          <w:lang w:val="es-ES"/>
        </w:rPr>
        <w:t>Se ha establecido una cooperación efectiva en el manejo de los sistemas de humedales compartidos (por ejemplo, en las cuencas hidrográficas y zonas costeras compartidas)</w:t>
      </w:r>
      <w:r w:rsidRPr="008A0F35">
        <w:rPr>
          <w:rFonts w:asciiTheme="minorHAnsi" w:hAnsiTheme="minorHAnsi" w:cstheme="minorHAnsi"/>
          <w:sz w:val="22"/>
          <w:szCs w:val="22"/>
          <w:lang w:val="es-ES"/>
        </w:rPr>
        <w:t>? {3.5.2} ARC 3.5.ii</w:t>
      </w:r>
    </w:p>
    <w:p w14:paraId="5E528EDA"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A=Sí; B=No; C=En parte; D=Previsto; Y=No es pertinente </w:t>
      </w:r>
    </w:p>
    <w:p w14:paraId="203F2AE2" w14:textId="77777777" w:rsidR="00056FCF" w:rsidRPr="008A0F35" w:rsidRDefault="00056FCF" w:rsidP="00056FCF">
      <w:pPr>
        <w:ind w:left="567"/>
        <w:rPr>
          <w:rFonts w:asciiTheme="minorHAnsi" w:hAnsiTheme="minorHAnsi" w:cstheme="minorHAnsi"/>
          <w:sz w:val="22"/>
          <w:szCs w:val="22"/>
          <w:lang w:val="es-ES"/>
        </w:rPr>
      </w:pPr>
    </w:p>
    <w:p w14:paraId="325CEEA1"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8.6 Información adicional: </w:t>
      </w:r>
      <w:bookmarkStart w:id="77" w:name="ft352"/>
      <w:r w:rsidRPr="008A0F35">
        <w:rPr>
          <w:rFonts w:ascii="Calibri" w:hAnsi="Calibri" w:cs="Arial"/>
          <w:sz w:val="22"/>
          <w:szCs w:val="22"/>
          <w:lang w:val="es-ES"/>
        </w:rPr>
        <w:t>Si la respuesta es ‘Sí’ o ‘En parte’, sírvase indicar para qué sistemas de humedales existe ese tipo de manejo</w:t>
      </w:r>
      <w:r w:rsidRPr="008A0F35">
        <w:rPr>
          <w:rFonts w:asciiTheme="minorHAnsi" w:hAnsiTheme="minorHAnsi" w:cstheme="minorHAnsi"/>
          <w:sz w:val="22"/>
          <w:szCs w:val="22"/>
          <w:lang w:val="es-ES"/>
        </w:rPr>
        <w:t>.</w:t>
      </w:r>
    </w:p>
    <w:bookmarkEnd w:id="77"/>
    <w:p w14:paraId="323B57C1" w14:textId="77777777" w:rsidR="00056FCF" w:rsidRPr="008A0F35" w:rsidRDefault="00056FCF" w:rsidP="00056FCF">
      <w:pPr>
        <w:tabs>
          <w:tab w:val="left" w:pos="7165"/>
        </w:tabs>
        <w:rPr>
          <w:rFonts w:asciiTheme="minorHAnsi" w:hAnsiTheme="minorHAnsi" w:cstheme="minorHAnsi"/>
          <w:sz w:val="22"/>
          <w:szCs w:val="22"/>
          <w:lang w:val="es-ES"/>
        </w:rPr>
      </w:pPr>
    </w:p>
    <w:p w14:paraId="29A2429C" w14:textId="77777777" w:rsidR="00056FCF" w:rsidRPr="008A0F35" w:rsidRDefault="00056FCF" w:rsidP="00056FCF">
      <w:pPr>
        <w:tabs>
          <w:tab w:val="left" w:pos="7165"/>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8.7</w:t>
      </w:r>
      <w:r w:rsidRPr="008A0F35">
        <w:rPr>
          <w:rFonts w:asciiTheme="minorHAnsi" w:hAnsiTheme="minorHAnsi" w:cstheme="minorHAnsi"/>
          <w:sz w:val="22"/>
          <w:szCs w:val="22"/>
          <w:lang w:val="es-ES"/>
        </w:rPr>
        <w:tab/>
      </w:r>
      <w:r w:rsidRPr="008A0F35">
        <w:rPr>
          <w:rFonts w:asciiTheme="minorHAnsi" w:hAnsiTheme="minorHAnsi"/>
          <w:sz w:val="22"/>
          <w:szCs w:val="22"/>
          <w:lang w:val="es-ES"/>
        </w:rPr>
        <w:t>¿Participa su país en redes o iniciativas regionales relativas a especies migratorias dependientes de humedales</w:t>
      </w:r>
      <w:r w:rsidRPr="008A0F35">
        <w:rPr>
          <w:rFonts w:asciiTheme="minorHAnsi" w:hAnsiTheme="minorHAnsi" w:cstheme="minorHAnsi"/>
          <w:sz w:val="22"/>
          <w:szCs w:val="22"/>
          <w:lang w:val="es-ES"/>
        </w:rPr>
        <w:t>? {3.5.3} ARC 3.5.iii</w:t>
      </w:r>
    </w:p>
    <w:p w14:paraId="50E216B0"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D=Previsto; Z=No procede</w:t>
      </w:r>
    </w:p>
    <w:p w14:paraId="0C8D4ABD" w14:textId="77777777" w:rsidR="00056FCF" w:rsidRPr="008A0F35" w:rsidRDefault="00056FCF" w:rsidP="00056FCF">
      <w:pPr>
        <w:ind w:left="567"/>
        <w:rPr>
          <w:rFonts w:asciiTheme="minorHAnsi" w:hAnsiTheme="minorHAnsi" w:cstheme="minorHAnsi"/>
          <w:sz w:val="22"/>
          <w:szCs w:val="22"/>
          <w:lang w:val="es-ES"/>
        </w:rPr>
      </w:pPr>
    </w:p>
    <w:p w14:paraId="2378DE3F"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8.7 Información adicional: </w:t>
      </w:r>
      <w:bookmarkStart w:id="78" w:name="ft353"/>
      <w:r w:rsidRPr="008A0F35">
        <w:rPr>
          <w:rFonts w:ascii="Calibri" w:hAnsi="Calibri" w:cs="Arial"/>
          <w:sz w:val="22"/>
          <w:szCs w:val="22"/>
          <w:lang w:val="es-ES"/>
        </w:rPr>
        <w:t>Si la respuesta es ‘Sí’</w:t>
      </w:r>
      <w:r w:rsidRPr="008A0F35">
        <w:rPr>
          <w:rFonts w:asciiTheme="minorHAnsi" w:hAnsiTheme="minorHAnsi" w:cstheme="minorHAnsi"/>
          <w:sz w:val="22"/>
          <w:szCs w:val="22"/>
          <w:lang w:val="es-ES"/>
        </w:rPr>
        <w:t>, sírvase indicar en qué redes o iniciativas regionales.</w:t>
      </w:r>
    </w:p>
    <w:bookmarkEnd w:id="78"/>
    <w:p w14:paraId="6EF2E975" w14:textId="77777777" w:rsidR="00056FCF" w:rsidRPr="008A0F35" w:rsidRDefault="00056FCF" w:rsidP="00056FCF">
      <w:pPr>
        <w:rPr>
          <w:rFonts w:asciiTheme="minorHAnsi" w:hAnsiTheme="minorHAnsi" w:cstheme="minorHAnsi"/>
          <w:sz w:val="22"/>
          <w:szCs w:val="22"/>
          <w:lang w:val="es-ES"/>
        </w:rPr>
      </w:pPr>
    </w:p>
    <w:p w14:paraId="77F30DC9" w14:textId="77777777" w:rsidR="00056FCF" w:rsidRPr="008A0F35" w:rsidRDefault="00056FCF" w:rsidP="00056FCF">
      <w:pPr>
        <w:rPr>
          <w:rFonts w:asciiTheme="minorHAnsi" w:hAnsiTheme="minorHAnsi" w:cstheme="minorHAnsi"/>
          <w:sz w:val="22"/>
          <w:szCs w:val="22"/>
          <w:lang w:val="es-ES"/>
        </w:rPr>
      </w:pPr>
      <w:bookmarkStart w:id="79" w:name="_Toc149720189"/>
      <w:bookmarkStart w:id="80" w:name="_Toc175556471"/>
      <w:bookmarkStart w:id="81" w:name="_Toc175556565"/>
    </w:p>
    <w:p w14:paraId="4264C198" w14:textId="256A7B07" w:rsidR="00056FCF" w:rsidRPr="008A0F35" w:rsidRDefault="00BA27A4" w:rsidP="00056FCF">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s-ES"/>
        </w:rPr>
      </w:pPr>
      <w:r>
        <w:rPr>
          <w:rFonts w:asciiTheme="minorHAnsi" w:hAnsiTheme="minorHAnsi" w:cstheme="minorHAnsi"/>
          <w:b/>
          <w:bCs/>
          <w:i/>
          <w:spacing w:val="-2"/>
          <w:sz w:val="22"/>
          <w:szCs w:val="22"/>
          <w:lang w:val="es-ES"/>
        </w:rPr>
        <w:t>Meta</w:t>
      </w:r>
      <w:r w:rsidR="00056FCF" w:rsidRPr="008A0F35">
        <w:rPr>
          <w:rFonts w:asciiTheme="minorHAnsi" w:hAnsiTheme="minorHAnsi" w:cstheme="minorHAnsi"/>
          <w:b/>
          <w:bCs/>
          <w:i/>
          <w:spacing w:val="-2"/>
          <w:sz w:val="22"/>
          <w:szCs w:val="22"/>
          <w:lang w:val="es-ES"/>
        </w:rPr>
        <w:t xml:space="preserve"> 19. </w:t>
      </w:r>
      <w:r w:rsidR="00056FCF" w:rsidRPr="008A0F35">
        <w:rPr>
          <w:rFonts w:asciiTheme="minorHAnsi" w:hAnsiTheme="minorHAnsi"/>
          <w:i/>
          <w:sz w:val="22"/>
          <w:szCs w:val="22"/>
          <w:lang w:val="es-ES"/>
        </w:rPr>
        <w:t>Se potencia la creación de capacidad para la aplicación de la Convención y del Cuarto Plan Estratégico de Ramsar (2016-2024)</w:t>
      </w:r>
      <w:r w:rsidR="00056FCF" w:rsidRPr="008A0F35">
        <w:rPr>
          <w:rFonts w:asciiTheme="minorHAnsi" w:hAnsiTheme="minorHAnsi" w:cstheme="minorHAnsi"/>
          <w:bCs/>
          <w:i/>
          <w:spacing w:val="-2"/>
          <w:sz w:val="22"/>
          <w:szCs w:val="22"/>
          <w:lang w:val="es-ES"/>
        </w:rPr>
        <w:t>.</w:t>
      </w:r>
    </w:p>
    <w:p w14:paraId="2E63BB83" w14:textId="77777777" w:rsidR="00056FCF" w:rsidRPr="008A0F35" w:rsidRDefault="00056FCF" w:rsidP="00056FCF">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s-ES"/>
        </w:rPr>
      </w:pPr>
      <w:r w:rsidRPr="008A0F35">
        <w:rPr>
          <w:rFonts w:asciiTheme="minorHAnsi" w:hAnsiTheme="minorHAnsi" w:cstheme="minorHAnsi"/>
          <w:i/>
          <w:sz w:val="22"/>
          <w:szCs w:val="22"/>
          <w:lang w:val="es-ES"/>
        </w:rPr>
        <w:t>[Referencia a la meta 20 del Marco mundial de la diversidad biológica]</w:t>
      </w:r>
    </w:p>
    <w:p w14:paraId="431D5B85" w14:textId="77777777" w:rsidR="00056FCF" w:rsidRPr="008A0F35" w:rsidRDefault="00056FCF" w:rsidP="00056FCF">
      <w:pPr>
        <w:rPr>
          <w:rFonts w:asciiTheme="minorHAnsi" w:hAnsiTheme="minorHAnsi" w:cstheme="minorHAnsi"/>
          <w:sz w:val="22"/>
          <w:szCs w:val="22"/>
          <w:lang w:val="es-ES"/>
        </w:rPr>
      </w:pPr>
    </w:p>
    <w:p w14:paraId="584CC95E" w14:textId="77777777" w:rsidR="00056FCF" w:rsidRPr="008A0F35" w:rsidRDefault="00056FCF" w:rsidP="00056FCF">
      <w:pPr>
        <w:keepNext/>
        <w:tabs>
          <w:tab w:val="left" w:pos="7165"/>
        </w:tabs>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9.1</w:t>
      </w:r>
      <w:r w:rsidRPr="008A0F35">
        <w:rPr>
          <w:rFonts w:asciiTheme="minorHAnsi" w:hAnsiTheme="minorHAnsi" w:cstheme="minorHAnsi"/>
          <w:sz w:val="22"/>
          <w:szCs w:val="22"/>
          <w:lang w:val="es-ES"/>
        </w:rPr>
        <w:tab/>
        <w:t>¿Ha realizado su país alguna evaluación de las necesidades nacionales desde la COP14 para fundamentar la planificación en materia de creación de capacidad con miras a aplicar el Plan Estratégico de la Convención? {4.1.4} ARC 4.1.iv y 4.1.viii</w:t>
      </w:r>
    </w:p>
    <w:p w14:paraId="14D60301" w14:textId="77777777" w:rsidR="00056FCF" w:rsidRPr="008A0F35" w:rsidRDefault="00056FCF" w:rsidP="00056FCF">
      <w:pPr>
        <w:keepNext/>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713DE765" w14:textId="77777777" w:rsidR="00056FCF" w:rsidRPr="008A0F35" w:rsidRDefault="00056FCF" w:rsidP="00056FCF">
      <w:pPr>
        <w:ind w:left="567"/>
        <w:rPr>
          <w:rFonts w:asciiTheme="minorHAnsi" w:hAnsiTheme="minorHAnsi" w:cstheme="minorHAnsi"/>
          <w:sz w:val="22"/>
          <w:szCs w:val="22"/>
          <w:lang w:val="es-ES"/>
        </w:rPr>
      </w:pPr>
    </w:p>
    <w:p w14:paraId="6EE30A12"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9.1 Información adicional: Si la respuesta es ‘Sí’, </w:t>
      </w:r>
      <w:r w:rsidRPr="008A0F35">
        <w:rPr>
          <w:rFonts w:asciiTheme="minorHAnsi" w:hAnsiTheme="minorHAnsi" w:cstheme="minorHAnsi"/>
          <w:color w:val="000000" w:themeColor="text1"/>
          <w:sz w:val="22"/>
          <w:szCs w:val="22"/>
          <w:lang w:val="es-ES"/>
        </w:rPr>
        <w:t>facilite los enlaces a las fuentes o suba aquí los documentos de referencia.</w:t>
      </w:r>
    </w:p>
    <w:p w14:paraId="17064276" w14:textId="77777777" w:rsidR="00056FCF" w:rsidRPr="008A0F35" w:rsidRDefault="00056FCF" w:rsidP="00056FCF">
      <w:pPr>
        <w:rPr>
          <w:rFonts w:asciiTheme="minorHAnsi" w:hAnsiTheme="minorHAnsi" w:cstheme="minorHAnsi"/>
          <w:sz w:val="22"/>
          <w:szCs w:val="22"/>
          <w:lang w:val="es-ES"/>
        </w:rPr>
      </w:pPr>
    </w:p>
    <w:p w14:paraId="66306E53" w14:textId="77777777" w:rsidR="00056FCF" w:rsidRPr="008A0F35" w:rsidRDefault="00056FCF" w:rsidP="00056FCF">
      <w:pPr>
        <w:tabs>
          <w:tab w:val="left" w:pos="7165"/>
        </w:tabs>
        <w:ind w:left="567" w:hanging="567"/>
        <w:rPr>
          <w:rFonts w:asciiTheme="minorHAnsi" w:hAnsiTheme="minorHAnsi" w:cstheme="minorHAnsi"/>
          <w:b/>
          <w:sz w:val="22"/>
          <w:szCs w:val="22"/>
          <w:u w:val="single"/>
          <w:lang w:val="es-ES"/>
        </w:rPr>
      </w:pPr>
      <w:r w:rsidRPr="008A0F35">
        <w:rPr>
          <w:rFonts w:asciiTheme="minorHAnsi" w:hAnsiTheme="minorHAnsi" w:cstheme="minorHAnsi"/>
          <w:sz w:val="22"/>
          <w:szCs w:val="22"/>
          <w:u w:val="single"/>
          <w:lang w:val="es-ES"/>
        </w:rPr>
        <w:t>19.2</w:t>
      </w:r>
      <w:r w:rsidRPr="008A0F35">
        <w:rPr>
          <w:rFonts w:asciiTheme="minorHAnsi" w:hAnsiTheme="minorHAnsi" w:cstheme="minorHAnsi"/>
          <w:sz w:val="22"/>
          <w:szCs w:val="22"/>
          <w:u w:val="single"/>
          <w:lang w:val="es-ES"/>
        </w:rPr>
        <w:tab/>
        <w:t xml:space="preserve">¿Su país o institución dispone de una estrategia de desarrollo de capacidad para el Plan Estratégico de la Convención? {4.1.4} </w:t>
      </w:r>
      <w:r w:rsidRPr="008A0F35">
        <w:rPr>
          <w:rFonts w:asciiTheme="minorHAnsi" w:hAnsiTheme="minorHAnsi" w:cstheme="minorHAnsi"/>
          <w:color w:val="000000" w:themeColor="text1"/>
          <w:sz w:val="22"/>
          <w:szCs w:val="22"/>
          <w:u w:val="single"/>
          <w:lang w:val="es-ES"/>
        </w:rPr>
        <w:t>ARC 4</w:t>
      </w:r>
      <w:r w:rsidRPr="008A0F35">
        <w:rPr>
          <w:rFonts w:asciiTheme="minorHAnsi" w:hAnsiTheme="minorHAnsi" w:cstheme="minorHAnsi"/>
          <w:sz w:val="22"/>
          <w:szCs w:val="22"/>
          <w:u w:val="single"/>
          <w:lang w:val="es-ES"/>
        </w:rPr>
        <w:t>.1.iv y 4.1.viii</w:t>
      </w:r>
    </w:p>
    <w:p w14:paraId="6B054E9A" w14:textId="77777777" w:rsidR="00056FCF" w:rsidRPr="008A0F35" w:rsidRDefault="00056FCF" w:rsidP="00056FCF">
      <w:pPr>
        <w:tabs>
          <w:tab w:val="left" w:pos="7165"/>
        </w:tabs>
        <w:ind w:left="567"/>
        <w:rPr>
          <w:rFonts w:asciiTheme="minorHAnsi" w:hAnsiTheme="minorHAnsi" w:cstheme="minorHAnsi"/>
          <w:sz w:val="22"/>
          <w:szCs w:val="22"/>
          <w:u w:val="single"/>
          <w:lang w:val="es-ES"/>
        </w:rPr>
      </w:pPr>
      <w:r w:rsidRPr="008A0F35">
        <w:rPr>
          <w:rFonts w:asciiTheme="minorHAnsi" w:hAnsiTheme="minorHAnsi" w:cstheme="minorHAnsi"/>
          <w:sz w:val="22"/>
          <w:szCs w:val="22"/>
          <w:u w:val="single"/>
          <w:lang w:val="es-ES"/>
        </w:rPr>
        <w:t>A=Sí; B=No; C=En parte; D=Previsto</w:t>
      </w:r>
    </w:p>
    <w:p w14:paraId="45A54BBA" w14:textId="77777777" w:rsidR="00056FCF" w:rsidRPr="008A0F35" w:rsidRDefault="00056FCF" w:rsidP="00056FCF">
      <w:pPr>
        <w:ind w:left="567"/>
        <w:rPr>
          <w:rFonts w:asciiTheme="minorHAnsi" w:hAnsiTheme="minorHAnsi" w:cstheme="minorHAnsi"/>
          <w:sz w:val="22"/>
          <w:szCs w:val="22"/>
          <w:u w:val="single"/>
          <w:lang w:val="es-ES"/>
        </w:rPr>
      </w:pPr>
    </w:p>
    <w:p w14:paraId="7156FA0E" w14:textId="77777777" w:rsidR="00056FCF" w:rsidRPr="008A0F35" w:rsidRDefault="00056FCF" w:rsidP="00056FCF">
      <w:pPr>
        <w:ind w:left="567"/>
        <w:rPr>
          <w:rFonts w:asciiTheme="minorHAnsi" w:hAnsiTheme="minorHAnsi" w:cstheme="minorHAnsi"/>
          <w:color w:val="000000" w:themeColor="text1"/>
          <w:sz w:val="22"/>
          <w:szCs w:val="22"/>
          <w:u w:val="single"/>
          <w:lang w:val="es-ES"/>
        </w:rPr>
      </w:pPr>
      <w:r w:rsidRPr="008A0F35">
        <w:rPr>
          <w:rFonts w:asciiTheme="minorHAnsi" w:hAnsiTheme="minorHAnsi" w:cstheme="minorHAnsi"/>
          <w:sz w:val="22"/>
          <w:szCs w:val="22"/>
          <w:u w:val="single"/>
          <w:lang w:val="es-ES"/>
        </w:rPr>
        <w:t xml:space="preserve">19.2 Información adicional: </w:t>
      </w:r>
      <w:r w:rsidRPr="008A0F35">
        <w:rPr>
          <w:rFonts w:asciiTheme="minorHAnsi" w:hAnsiTheme="minorHAnsi" w:cstheme="minorHAnsi"/>
          <w:color w:val="000000" w:themeColor="text1"/>
          <w:sz w:val="22"/>
          <w:szCs w:val="22"/>
          <w:u w:val="single"/>
          <w:lang w:val="es-ES"/>
        </w:rPr>
        <w:t>Si la respuesta es ‘Sí’, facilite los enlaces a las fuentes o suba aquí los documentos de referencia.</w:t>
      </w:r>
    </w:p>
    <w:p w14:paraId="30C3E2F9" w14:textId="77777777" w:rsidR="00056FCF" w:rsidRPr="008A0F35" w:rsidRDefault="00056FCF" w:rsidP="00056FCF">
      <w:pPr>
        <w:ind w:left="567"/>
        <w:rPr>
          <w:rFonts w:asciiTheme="minorHAnsi" w:hAnsiTheme="minorHAnsi" w:cstheme="minorHAnsi"/>
          <w:sz w:val="22"/>
          <w:szCs w:val="22"/>
          <w:u w:val="single"/>
          <w:lang w:val="es-ES"/>
        </w:rPr>
      </w:pPr>
    </w:p>
    <w:p w14:paraId="65E735E8" w14:textId="77777777" w:rsidR="00056FCF" w:rsidRPr="008A0F35" w:rsidRDefault="00056FCF" w:rsidP="00056FCF">
      <w:pPr>
        <w:ind w:left="567" w:hanging="567"/>
        <w:rPr>
          <w:rFonts w:asciiTheme="minorHAnsi" w:eastAsia="Times New Roman" w:hAnsiTheme="minorHAnsi" w:cstheme="minorHAnsi"/>
          <w:color w:val="000000"/>
          <w:sz w:val="22"/>
          <w:szCs w:val="22"/>
          <w:lang w:val="es-ES" w:eastAsia="en-GB"/>
        </w:rPr>
      </w:pPr>
      <w:r w:rsidRPr="008A0F35">
        <w:rPr>
          <w:rFonts w:asciiTheme="minorHAnsi" w:eastAsia="Times New Roman" w:hAnsiTheme="minorHAnsi" w:cstheme="minorHAnsi"/>
          <w:color w:val="000000"/>
          <w:sz w:val="22"/>
          <w:szCs w:val="22"/>
          <w:lang w:val="es-ES" w:eastAsia="en-GB"/>
        </w:rPr>
        <w:t>19.3</w:t>
      </w:r>
      <w:r w:rsidRPr="008A0F35">
        <w:rPr>
          <w:rFonts w:asciiTheme="minorHAnsi" w:eastAsia="Times New Roman" w:hAnsiTheme="minorHAnsi" w:cstheme="minorHAnsi"/>
          <w:color w:val="000000"/>
          <w:sz w:val="22"/>
          <w:szCs w:val="22"/>
          <w:lang w:val="es-ES" w:eastAsia="en-GB"/>
        </w:rPr>
        <w:tab/>
      </w:r>
      <w:r w:rsidRPr="008A0F35">
        <w:rPr>
          <w:rFonts w:asciiTheme="minorHAnsi" w:hAnsiTheme="minorHAnsi" w:cs="Arial"/>
          <w:sz w:val="22"/>
          <w:szCs w:val="22"/>
          <w:lang w:val="es-ES"/>
        </w:rPr>
        <w:t>¿Se incluyen las cuestiones relativas a la conservación y el uso racional de los humedales en programas educativos oficiales</w:t>
      </w:r>
      <w:r w:rsidRPr="008A0F35">
        <w:rPr>
          <w:rFonts w:asciiTheme="minorHAnsi" w:hAnsiTheme="minorHAnsi" w:cstheme="minorHAnsi"/>
          <w:sz w:val="22"/>
          <w:szCs w:val="22"/>
          <w:lang w:val="es-ES"/>
        </w:rPr>
        <w:t xml:space="preserve"> (</w:t>
      </w:r>
      <w:r w:rsidRPr="008A0F35">
        <w:rPr>
          <w:rFonts w:asciiTheme="minorHAnsi" w:eastAsia="Times New Roman" w:hAnsiTheme="minorHAnsi" w:cstheme="minorHAnsi"/>
          <w:color w:val="000000"/>
          <w:sz w:val="22"/>
          <w:szCs w:val="22"/>
          <w:lang w:val="es-ES" w:eastAsia="en-GB"/>
        </w:rPr>
        <w:t xml:space="preserve">Resolución XIV.11)? </w:t>
      </w:r>
    </w:p>
    <w:p w14:paraId="720C021C"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C=En parte; D=Previsto</w:t>
      </w:r>
    </w:p>
    <w:p w14:paraId="51B9DD8A" w14:textId="77777777" w:rsidR="00056FCF" w:rsidRPr="008A0F35" w:rsidRDefault="00056FCF" w:rsidP="00056FCF">
      <w:pPr>
        <w:ind w:left="567"/>
        <w:rPr>
          <w:rFonts w:asciiTheme="minorHAnsi" w:hAnsiTheme="minorHAnsi" w:cstheme="minorHAnsi"/>
          <w:sz w:val="22"/>
          <w:szCs w:val="22"/>
          <w:lang w:val="es-ES"/>
        </w:rPr>
      </w:pPr>
    </w:p>
    <w:p w14:paraId="6274CA3A" w14:textId="77777777" w:rsidR="00056FCF" w:rsidRPr="008A0F35" w:rsidRDefault="00056FCF" w:rsidP="00056FCF">
      <w:pPr>
        <w:ind w:left="567"/>
        <w:rPr>
          <w:rFonts w:asciiTheme="minorHAnsi" w:hAnsiTheme="minorHAnsi" w:cstheme="minorHAnsi"/>
          <w:color w:val="FF0000"/>
          <w:sz w:val="22"/>
          <w:szCs w:val="22"/>
          <w:u w:val="single"/>
          <w:lang w:val="es-ES"/>
        </w:rPr>
      </w:pPr>
      <w:r w:rsidRPr="008A0F35">
        <w:rPr>
          <w:rFonts w:asciiTheme="minorHAnsi" w:hAnsiTheme="minorHAnsi" w:cstheme="minorHAnsi"/>
          <w:sz w:val="22"/>
          <w:szCs w:val="22"/>
          <w:lang w:val="es-ES"/>
        </w:rPr>
        <w:lastRenderedPageBreak/>
        <w:t xml:space="preserve">19.3 Información adicional: Si la respuesta es ‘Sí’, </w:t>
      </w:r>
      <w:r w:rsidRPr="008A0F35">
        <w:rPr>
          <w:rFonts w:asciiTheme="minorHAnsi" w:hAnsiTheme="minorHAnsi" w:cstheme="minorHAnsi"/>
          <w:color w:val="000000" w:themeColor="text1"/>
          <w:sz w:val="22"/>
          <w:szCs w:val="22"/>
          <w:lang w:val="es-ES"/>
        </w:rPr>
        <w:t>facilite los enlaces a las fuentes o suba aquí los documentos de referencia.</w:t>
      </w:r>
    </w:p>
    <w:p w14:paraId="357EFDC5" w14:textId="77777777" w:rsidR="00056FCF" w:rsidRPr="008A0F35" w:rsidRDefault="00056FCF" w:rsidP="00056FCF">
      <w:pPr>
        <w:rPr>
          <w:rFonts w:asciiTheme="minorHAnsi" w:hAnsiTheme="minorHAnsi" w:cstheme="minorHAnsi"/>
          <w:sz w:val="22"/>
          <w:szCs w:val="22"/>
          <w:lang w:val="es-ES"/>
        </w:rPr>
      </w:pPr>
    </w:p>
    <w:p w14:paraId="63DA3B37" w14:textId="77777777" w:rsidR="00056FCF" w:rsidRPr="008A0F35" w:rsidRDefault="00056FCF" w:rsidP="00056FCF">
      <w:pPr>
        <w:ind w:left="567" w:hanging="567"/>
        <w:rPr>
          <w:rFonts w:asciiTheme="minorHAnsi" w:hAnsiTheme="minorHAnsi" w:cstheme="minorHAnsi"/>
          <w:sz w:val="22"/>
          <w:szCs w:val="22"/>
          <w:lang w:val="es-ES"/>
        </w:rPr>
      </w:pPr>
      <w:r w:rsidRPr="008A0F35">
        <w:rPr>
          <w:rFonts w:asciiTheme="minorHAnsi" w:hAnsiTheme="minorHAnsi" w:cstheme="minorHAnsi"/>
          <w:sz w:val="22"/>
          <w:szCs w:val="22"/>
          <w:lang w:val="es-ES"/>
        </w:rPr>
        <w:t>19.4</w:t>
      </w:r>
      <w:r w:rsidRPr="008A0F35">
        <w:rPr>
          <w:rFonts w:asciiTheme="minorHAnsi" w:hAnsiTheme="minorHAnsi" w:cstheme="minorHAnsi"/>
          <w:sz w:val="22"/>
          <w:szCs w:val="22"/>
          <w:lang w:val="es-ES"/>
        </w:rPr>
        <w:tab/>
      </w:r>
      <w:r w:rsidRPr="008A0F35">
        <w:rPr>
          <w:rFonts w:asciiTheme="minorHAnsi" w:hAnsiTheme="minorHAnsi"/>
          <w:sz w:val="22"/>
          <w:szCs w:val="22"/>
          <w:lang w:val="es-ES"/>
        </w:rPr>
        <w:t xml:space="preserve">¿Cuántas oportunidades de formación se han ofrecido a los administradores de humedales desde la celebración de la </w:t>
      </w:r>
      <w:r w:rsidRPr="008A0F35">
        <w:rPr>
          <w:rFonts w:asciiTheme="minorHAnsi" w:hAnsiTheme="minorHAnsi" w:cstheme="minorHAnsi"/>
          <w:sz w:val="22"/>
          <w:szCs w:val="22"/>
          <w:lang w:val="es-ES"/>
        </w:rPr>
        <w:t>COP14? {4.1.5} ARC 4.1.iv</w:t>
      </w:r>
    </w:p>
    <w:p w14:paraId="461EA637" w14:textId="77777777" w:rsidR="00056FCF" w:rsidRPr="008A0F35" w:rsidRDefault="00056FCF" w:rsidP="00056FCF">
      <w:pPr>
        <w:ind w:left="567"/>
        <w:rPr>
          <w:rFonts w:asciiTheme="minorHAnsi" w:eastAsia="Times New Roman" w:hAnsiTheme="minorHAnsi" w:cstheme="minorHAnsi"/>
          <w:sz w:val="22"/>
          <w:szCs w:val="22"/>
          <w:lang w:val="es-ES"/>
        </w:rPr>
      </w:pPr>
      <w:r w:rsidRPr="008A0F35">
        <w:rPr>
          <w:rFonts w:asciiTheme="minorHAnsi" w:eastAsia="Times New Roman" w:hAnsiTheme="minorHAnsi" w:cstheme="minorHAnsi"/>
          <w:sz w:val="22"/>
          <w:szCs w:val="22"/>
          <w:lang w:val="es-ES"/>
        </w:rPr>
        <w:t>a) en sitios Ramsar</w:t>
      </w:r>
    </w:p>
    <w:p w14:paraId="20DB61C7"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eastAsia="Times New Roman" w:hAnsiTheme="minorHAnsi" w:cstheme="minorHAnsi"/>
          <w:sz w:val="22"/>
          <w:szCs w:val="22"/>
          <w:lang w:val="es-ES"/>
        </w:rPr>
        <w:t xml:space="preserve">b) </w:t>
      </w:r>
      <w:r w:rsidRPr="008A0F35">
        <w:rPr>
          <w:rFonts w:asciiTheme="minorHAnsi" w:eastAsia="Times New Roman" w:hAnsiTheme="minorHAnsi" w:cs="Arial"/>
          <w:sz w:val="22"/>
          <w:szCs w:val="22"/>
          <w:lang w:val="es-ES"/>
        </w:rPr>
        <w:t>en otros humedales</w:t>
      </w:r>
    </w:p>
    <w:p w14:paraId="1B42C1F2" w14:textId="77777777" w:rsidR="00056FCF" w:rsidRPr="008A0F35" w:rsidRDefault="00056FCF" w:rsidP="00056FCF">
      <w:pPr>
        <w:tabs>
          <w:tab w:val="left" w:pos="7165"/>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E= # oportunidades; F=Menos de #; G=Más de #; X=Sin datos; Y=No es pertinente</w:t>
      </w:r>
    </w:p>
    <w:p w14:paraId="6B1732A9" w14:textId="77777777" w:rsidR="00056FCF" w:rsidRPr="008A0F35" w:rsidRDefault="00056FCF" w:rsidP="00056FCF">
      <w:pPr>
        <w:ind w:left="567"/>
        <w:rPr>
          <w:rFonts w:asciiTheme="minorHAnsi" w:hAnsiTheme="minorHAnsi" w:cstheme="minorHAnsi"/>
          <w:strike/>
          <w:sz w:val="22"/>
          <w:szCs w:val="22"/>
          <w:lang w:val="es-ES"/>
        </w:rPr>
      </w:pPr>
    </w:p>
    <w:p w14:paraId="73FF5DC0"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trike/>
          <w:sz w:val="22"/>
          <w:szCs w:val="22"/>
          <w:lang w:val="es-ES"/>
        </w:rPr>
        <w:t xml:space="preserve">19.3 </w:t>
      </w:r>
      <w:r w:rsidRPr="008A0F35">
        <w:rPr>
          <w:rFonts w:ascii="Calibri" w:hAnsi="Calibri" w:cs="Arial"/>
          <w:strike/>
          <w:sz w:val="22"/>
          <w:szCs w:val="22"/>
          <w:lang w:val="es-ES"/>
        </w:rPr>
        <w:t>Información adicional (</w:t>
      </w:r>
      <w:r w:rsidRPr="008A0F35">
        <w:rPr>
          <w:rFonts w:asciiTheme="minorHAnsi" w:hAnsiTheme="minorHAnsi"/>
          <w:strike/>
          <w:sz w:val="22"/>
          <w:szCs w:val="22"/>
          <w:lang w:val="es-ES"/>
        </w:rPr>
        <w:t>por ejemplo, si en la formación se han utilizado los Manuales Ramsar para el Uso Racional</w:t>
      </w:r>
      <w:r w:rsidRPr="008A0F35">
        <w:rPr>
          <w:rFonts w:ascii="Calibri" w:hAnsi="Calibri" w:cs="Arial"/>
          <w:strike/>
          <w:sz w:val="22"/>
          <w:szCs w:val="22"/>
          <w:lang w:val="es-ES"/>
        </w:rPr>
        <w:t>)</w:t>
      </w:r>
      <w:r w:rsidRPr="008A0F35">
        <w:rPr>
          <w:rFonts w:asciiTheme="minorHAnsi" w:hAnsiTheme="minorHAnsi" w:cstheme="minorHAnsi"/>
          <w:strike/>
          <w:sz w:val="22"/>
          <w:szCs w:val="22"/>
          <w:lang w:val="es-ES"/>
        </w:rPr>
        <w:t xml:space="preserve">: </w:t>
      </w:r>
    </w:p>
    <w:p w14:paraId="26BC7F5E" w14:textId="77777777" w:rsidR="00056FCF" w:rsidRPr="008A0F35" w:rsidRDefault="00056FCF" w:rsidP="00056FCF">
      <w:pPr>
        <w:suppressAutoHyphens/>
        <w:ind w:left="567" w:hanging="567"/>
        <w:outlineLvl w:val="0"/>
        <w:rPr>
          <w:rFonts w:asciiTheme="minorHAnsi" w:hAnsiTheme="minorHAnsi" w:cstheme="minorHAnsi"/>
          <w:sz w:val="22"/>
          <w:szCs w:val="22"/>
          <w:lang w:val="es-ES"/>
        </w:rPr>
      </w:pPr>
    </w:p>
    <w:p w14:paraId="286F134A" w14:textId="77777777" w:rsidR="00056FCF" w:rsidRPr="008A0F35" w:rsidRDefault="00056FCF" w:rsidP="00056FCF">
      <w:pPr>
        <w:tabs>
          <w:tab w:val="left" w:pos="6572"/>
        </w:tabs>
        <w:ind w:left="567" w:hanging="567"/>
        <w:rPr>
          <w:rFonts w:asciiTheme="minorHAnsi" w:hAnsiTheme="minorHAnsi" w:cstheme="minorHAnsi"/>
          <w:b/>
          <w:sz w:val="22"/>
          <w:szCs w:val="22"/>
          <w:lang w:val="es-ES"/>
        </w:rPr>
      </w:pPr>
      <w:r w:rsidRPr="008A0F35">
        <w:rPr>
          <w:rFonts w:asciiTheme="minorHAnsi" w:hAnsiTheme="minorHAnsi" w:cstheme="minorHAnsi"/>
          <w:sz w:val="22"/>
          <w:szCs w:val="22"/>
          <w:lang w:val="es-ES"/>
        </w:rPr>
        <w:t>19.4</w:t>
      </w:r>
      <w:r w:rsidRPr="008A0F35">
        <w:rPr>
          <w:rFonts w:asciiTheme="minorHAnsi" w:hAnsiTheme="minorHAnsi" w:cstheme="minorHAnsi"/>
          <w:sz w:val="22"/>
          <w:szCs w:val="22"/>
          <w:lang w:val="es-ES"/>
        </w:rPr>
        <w:tab/>
      </w:r>
      <w:r w:rsidRPr="008A0F35">
        <w:rPr>
          <w:rFonts w:asciiTheme="minorHAnsi" w:hAnsiTheme="minorHAnsi"/>
          <w:sz w:val="22"/>
          <w:szCs w:val="22"/>
          <w:lang w:val="es-ES"/>
        </w:rPr>
        <w:t>¿</w:t>
      </w:r>
      <w:r w:rsidRPr="008A0F35">
        <w:rPr>
          <w:rFonts w:asciiTheme="minorHAnsi" w:hAnsiTheme="minorHAnsi"/>
          <w:color w:val="000000" w:themeColor="text1"/>
          <w:sz w:val="22"/>
          <w:szCs w:val="22"/>
          <w:lang w:val="es-ES"/>
        </w:rPr>
        <w:t>Ha utilizado la Autoridad Administrativa los informes nacionales de Ramsar que presentó anteriormente para realizar un seguimiento de la aplicación de la Convención</w:t>
      </w:r>
      <w:r w:rsidRPr="008A0F35">
        <w:rPr>
          <w:rFonts w:asciiTheme="minorHAnsi" w:hAnsiTheme="minorHAnsi" w:cstheme="minorHAnsi"/>
          <w:color w:val="000000" w:themeColor="text1"/>
          <w:sz w:val="22"/>
          <w:szCs w:val="22"/>
          <w:lang w:val="es-ES"/>
        </w:rPr>
        <w:t xml:space="preserve">? {4.3.1} ARC </w:t>
      </w:r>
      <w:r w:rsidRPr="008A0F35">
        <w:rPr>
          <w:rFonts w:asciiTheme="minorHAnsi" w:hAnsiTheme="minorHAnsi" w:cstheme="minorHAnsi"/>
          <w:sz w:val="22"/>
          <w:szCs w:val="22"/>
          <w:lang w:val="es-ES"/>
        </w:rPr>
        <w:t>4.3.ii</w:t>
      </w:r>
    </w:p>
    <w:p w14:paraId="4843C511" w14:textId="77777777" w:rsidR="00056FCF" w:rsidRPr="008A0F35" w:rsidRDefault="00056FCF" w:rsidP="00056FCF">
      <w:pPr>
        <w:tabs>
          <w:tab w:val="left" w:pos="6572"/>
        </w:tabs>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A=Sí; B=No; D=Previsto; Z=No procede</w:t>
      </w:r>
    </w:p>
    <w:p w14:paraId="6AEBE614" w14:textId="77777777" w:rsidR="00056FCF" w:rsidRPr="008A0F35" w:rsidRDefault="00056FCF" w:rsidP="00056FCF">
      <w:pPr>
        <w:ind w:left="567"/>
        <w:rPr>
          <w:rFonts w:asciiTheme="minorHAnsi" w:hAnsiTheme="minorHAnsi" w:cstheme="minorHAnsi"/>
          <w:sz w:val="22"/>
          <w:szCs w:val="22"/>
          <w:lang w:val="es-ES"/>
        </w:rPr>
      </w:pPr>
    </w:p>
    <w:p w14:paraId="76E68359" w14:textId="77777777" w:rsidR="00056FCF" w:rsidRPr="008A0F35" w:rsidRDefault="00056FCF" w:rsidP="00056FCF">
      <w:pPr>
        <w:ind w:left="567"/>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19.4 Información adicional: Si la respuesta es ‘Sí’, </w:t>
      </w:r>
      <w:r w:rsidRPr="008A0F35">
        <w:rPr>
          <w:rFonts w:asciiTheme="minorHAnsi" w:hAnsiTheme="minorHAnsi" w:cstheme="minorHAnsi"/>
          <w:color w:val="000000" w:themeColor="text1"/>
          <w:sz w:val="22"/>
          <w:szCs w:val="22"/>
          <w:lang w:val="es-ES"/>
        </w:rPr>
        <w:t>facilite los enlaces a las fuentes o suba aquí los documentos de referencia que indican cómo se han utilizado los informes para hacer un seguimiento</w:t>
      </w:r>
      <w:r w:rsidRPr="008A0F35">
        <w:rPr>
          <w:rFonts w:asciiTheme="minorHAnsi" w:hAnsiTheme="minorHAnsi" w:cstheme="minorHAnsi"/>
          <w:sz w:val="22"/>
          <w:szCs w:val="22"/>
          <w:lang w:val="es-ES"/>
        </w:rPr>
        <w:t>.</w:t>
      </w:r>
    </w:p>
    <w:p w14:paraId="0449F7BB" w14:textId="77777777" w:rsidR="00056FCF" w:rsidRPr="008A0F35" w:rsidRDefault="00056FCF" w:rsidP="00056FCF">
      <w:pPr>
        <w:rPr>
          <w:rFonts w:asciiTheme="minorHAnsi" w:hAnsiTheme="minorHAnsi" w:cstheme="minorHAnsi"/>
          <w:sz w:val="22"/>
          <w:szCs w:val="22"/>
          <w:lang w:val="es-ES"/>
        </w:rPr>
      </w:pPr>
    </w:p>
    <w:bookmarkEnd w:id="59"/>
    <w:bookmarkEnd w:id="60"/>
    <w:bookmarkEnd w:id="61"/>
    <w:bookmarkEnd w:id="79"/>
    <w:bookmarkEnd w:id="80"/>
    <w:bookmarkEnd w:id="81"/>
    <w:p w14:paraId="24B160EE" w14:textId="77777777" w:rsidR="00056FCF" w:rsidRPr="008A0F35" w:rsidRDefault="00056FCF" w:rsidP="00056FCF">
      <w:pPr>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br w:type="page"/>
      </w:r>
    </w:p>
    <w:p w14:paraId="43E05371"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lastRenderedPageBreak/>
        <w:t>Sección 4. Anexo opcional para que las Partes Contratantes que han formulado metas nacionales aporten información al respecto</w:t>
      </w:r>
    </w:p>
    <w:p w14:paraId="0FEDECBF"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p>
    <w:p w14:paraId="7D215D7A"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t>Objetivo 1. Hacer frente a los factores que impulsan la pérdida y degradación de los humedales</w:t>
      </w:r>
    </w:p>
    <w:p w14:paraId="040C0A7C"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Cs/>
          <w:spacing w:val="-2"/>
          <w:sz w:val="22"/>
          <w:szCs w:val="22"/>
          <w:lang w:val="es-ES"/>
        </w:rPr>
      </w:pPr>
      <w:r w:rsidRPr="008A0F35">
        <w:rPr>
          <w:rFonts w:ascii="Calibri" w:hAnsi="Calibri"/>
          <w:bCs/>
          <w:i/>
          <w:spacing w:val="-2"/>
          <w:sz w:val="22"/>
          <w:szCs w:val="22"/>
          <w:lang w:val="es-ES"/>
        </w:rPr>
        <w:t>[Referencia a los Objetivos de Desarrollo Sostenible</w:t>
      </w:r>
      <w:r w:rsidRPr="008A0F35">
        <w:rPr>
          <w:rFonts w:ascii="Calibri" w:hAnsi="Calibri"/>
          <w:bCs/>
          <w:i/>
          <w:color w:val="FF0000"/>
          <w:spacing w:val="-2"/>
          <w:sz w:val="22"/>
          <w:szCs w:val="22"/>
          <w:lang w:val="es-ES"/>
        </w:rPr>
        <w:t xml:space="preserve"> </w:t>
      </w:r>
      <w:r w:rsidRPr="008A0F35">
        <w:rPr>
          <w:rFonts w:ascii="Calibri" w:hAnsi="Calibri" w:cs="Arial"/>
          <w:i/>
          <w:sz w:val="22"/>
          <w:szCs w:val="22"/>
          <w:lang w:val="es-ES"/>
        </w:rPr>
        <w:t xml:space="preserve">1, 2, 6, 8, 11, 13, 14 y 15] </w:t>
      </w:r>
    </w:p>
    <w:p w14:paraId="5CFAF682"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Cs/>
          <w:spacing w:val="-2"/>
          <w:sz w:val="22"/>
          <w:szCs w:val="22"/>
          <w:lang w:val="es-ES"/>
        </w:rPr>
      </w:pPr>
    </w:p>
    <w:p w14:paraId="22CFD3A9"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t>Meta</w:t>
      </w:r>
      <w:r w:rsidRPr="008A0F35">
        <w:rPr>
          <w:rFonts w:asciiTheme="minorHAnsi" w:hAnsiTheme="minorHAnsi" w:cs="Arial"/>
          <w:b/>
          <w:i/>
          <w:color w:val="FF0000"/>
          <w:sz w:val="22"/>
          <w:szCs w:val="22"/>
          <w:lang w:val="es-ES"/>
        </w:rPr>
        <w:t xml:space="preserve"> </w:t>
      </w:r>
      <w:r w:rsidRPr="008A0F35">
        <w:rPr>
          <w:rFonts w:asciiTheme="minorHAnsi" w:hAnsiTheme="minorHAnsi" w:cs="Arial"/>
          <w:b/>
          <w:i/>
          <w:sz w:val="22"/>
          <w:szCs w:val="22"/>
          <w:lang w:val="es-ES"/>
        </w:rPr>
        <w:t>1.</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Los beneficios de los humedales están integrados en las políticas o estrategias y en los planes nacionales o locales relativos a sectores clave como el agua, la energía, la minería, la agricultura, el turismo, el desarrollo urbano, las infraestructuras, la industria, la silvicultura, la acuicultura y la pesca a escala nacional y local</w:t>
      </w:r>
      <w:r w:rsidRPr="008A0F35">
        <w:rPr>
          <w:rFonts w:ascii="Calibri" w:hAnsi="Calibri"/>
          <w:i/>
          <w:spacing w:val="-2"/>
          <w:sz w:val="22"/>
          <w:lang w:val="es-ES"/>
        </w:rPr>
        <w:t xml:space="preserve">. </w:t>
      </w:r>
    </w:p>
    <w:p w14:paraId="19F7CC98"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suppressAutoHyphens/>
        <w:outlineLvl w:val="1"/>
        <w:rPr>
          <w:rFonts w:ascii="Calibri" w:hAnsi="Calibri" w:cs="Arial"/>
          <w:bCs/>
          <w:i/>
          <w:spacing w:val="-2"/>
          <w:sz w:val="22"/>
          <w:szCs w:val="22"/>
          <w:lang w:val="es-ES"/>
        </w:rPr>
      </w:pPr>
      <w:r w:rsidRPr="008A0F35">
        <w:rPr>
          <w:rFonts w:ascii="Calibri" w:hAnsi="Calibri" w:cs="Arial"/>
          <w:bCs/>
          <w:i/>
          <w:spacing w:val="-2"/>
          <w:sz w:val="22"/>
          <w:szCs w:val="22"/>
          <w:lang w:val="es-ES"/>
        </w:rPr>
        <w:t xml:space="preserve">[Referencia a la </w:t>
      </w:r>
      <w:r w:rsidRPr="008A0F35">
        <w:rPr>
          <w:rFonts w:ascii="Calibri" w:hAnsi="Calibri" w:cs="Arial"/>
          <w:bCs/>
          <w:i/>
          <w:color w:val="000000" w:themeColor="text1"/>
          <w:spacing w:val="-2"/>
          <w:sz w:val="22"/>
          <w:szCs w:val="22"/>
          <w:lang w:val="es-ES"/>
        </w:rPr>
        <w:t>meta 14 del Marco mundial de la diversidad biológica].</w:t>
      </w:r>
    </w:p>
    <w:p w14:paraId="35A014EF" w14:textId="77777777" w:rsidR="00056FCF" w:rsidRPr="008A0F35" w:rsidRDefault="00056FCF" w:rsidP="00056FCF">
      <w:pPr>
        <w:rPr>
          <w:rFonts w:asciiTheme="minorHAnsi" w:hAnsiTheme="minorHAnsi" w:cstheme="minorHAnsi"/>
          <w:b/>
          <w:bCs/>
          <w:color w:val="10AAAA"/>
          <w:sz w:val="22"/>
          <w:szCs w:val="22"/>
          <w:lang w:val="es-ES"/>
        </w:rPr>
      </w:pPr>
    </w:p>
    <w:p w14:paraId="594FDB7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67A3E28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15368E58"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68FF8103" w14:textId="77777777" w:rsidR="00056FCF" w:rsidRPr="008A0F35" w:rsidRDefault="00056FCF" w:rsidP="00056FCF">
      <w:pPr>
        <w:rPr>
          <w:rFonts w:asciiTheme="minorHAnsi" w:hAnsiTheme="minorHAnsi" w:cstheme="minorHAnsi"/>
          <w:sz w:val="22"/>
          <w:szCs w:val="22"/>
          <w:lang w:val="es-ES"/>
        </w:rPr>
      </w:pPr>
    </w:p>
    <w:p w14:paraId="2D052F07"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3AE9D857"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381D4F4F" w14:textId="77777777" w:rsidR="00056FCF" w:rsidRPr="008A0F35" w:rsidRDefault="00056FCF" w:rsidP="00056FCF">
      <w:pPr>
        <w:rPr>
          <w:rFonts w:asciiTheme="minorHAnsi" w:hAnsiTheme="minorHAnsi" w:cstheme="minorHAnsi"/>
          <w:sz w:val="22"/>
          <w:szCs w:val="22"/>
          <w:lang w:val="es-ES"/>
        </w:rPr>
      </w:pPr>
    </w:p>
    <w:p w14:paraId="57784B0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3CE38118" w14:textId="77777777" w:rsidR="00056FCF" w:rsidRPr="008A0F35" w:rsidRDefault="00056FCF" w:rsidP="00056FCF">
      <w:pPr>
        <w:rPr>
          <w:rFonts w:asciiTheme="minorHAnsi" w:hAnsiTheme="minorHAnsi" w:cstheme="minorHAnsi"/>
          <w:sz w:val="22"/>
          <w:szCs w:val="22"/>
          <w:lang w:val="es-ES"/>
        </w:rPr>
      </w:pPr>
    </w:p>
    <w:p w14:paraId="7EDC53F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658E8AFD" w14:textId="77777777" w:rsidR="00056FCF" w:rsidRPr="008A0F35" w:rsidRDefault="00056FCF" w:rsidP="00056FCF">
      <w:pPr>
        <w:rPr>
          <w:rFonts w:asciiTheme="minorHAnsi" w:hAnsiTheme="minorHAnsi" w:cstheme="minorHAnsi"/>
          <w:sz w:val="22"/>
          <w:szCs w:val="22"/>
          <w:lang w:val="es-ES"/>
        </w:rPr>
      </w:pPr>
    </w:p>
    <w:p w14:paraId="2876FEC7"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7818DD3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6CEBD81A" w14:textId="77777777" w:rsidR="00056FCF" w:rsidRPr="008A0F35" w:rsidRDefault="00056FCF" w:rsidP="00056FCF">
      <w:pPr>
        <w:rPr>
          <w:rFonts w:asciiTheme="minorHAnsi" w:hAnsiTheme="minorHAnsi" w:cstheme="minorHAnsi"/>
          <w:sz w:val="22"/>
          <w:szCs w:val="22"/>
          <w:lang w:val="es-ES"/>
        </w:rPr>
      </w:pPr>
    </w:p>
    <w:p w14:paraId="2ECE5C27"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3DB1FDA3" w14:textId="0BB0D819" w:rsidR="00056FCF" w:rsidRDefault="00056FCF" w:rsidP="00056FCF">
      <w:pPr>
        <w:rPr>
          <w:rFonts w:asciiTheme="minorHAnsi" w:hAnsiTheme="minorHAnsi" w:cstheme="minorHAnsi"/>
          <w:sz w:val="22"/>
          <w:szCs w:val="22"/>
          <w:lang w:val="es-ES"/>
        </w:rPr>
      </w:pPr>
    </w:p>
    <w:p w14:paraId="1A5EF25A" w14:textId="77777777" w:rsidR="00056FCF" w:rsidRPr="008A0F35" w:rsidRDefault="00056FCF" w:rsidP="00056FCF">
      <w:pPr>
        <w:rPr>
          <w:rFonts w:asciiTheme="minorHAnsi" w:hAnsiTheme="minorHAnsi" w:cstheme="minorHAnsi"/>
          <w:sz w:val="22"/>
          <w:szCs w:val="22"/>
          <w:lang w:val="es-ES"/>
        </w:rPr>
      </w:pPr>
    </w:p>
    <w:p w14:paraId="62DF4C17"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i/>
          <w:spacing w:val="-2"/>
          <w:sz w:val="22"/>
          <w:lang w:val="es-ES"/>
        </w:rPr>
      </w:pPr>
      <w:r w:rsidRPr="008A0F35">
        <w:rPr>
          <w:rFonts w:asciiTheme="minorHAnsi" w:hAnsiTheme="minorHAnsi" w:cs="Arial"/>
          <w:b/>
          <w:i/>
          <w:sz w:val="22"/>
          <w:szCs w:val="22"/>
          <w:lang w:val="es-ES"/>
        </w:rPr>
        <w:t>Meta 2</w:t>
      </w:r>
      <w:r w:rsidRPr="008A0F35">
        <w:rPr>
          <w:rFonts w:asciiTheme="minorHAnsi" w:hAnsiTheme="minorHAnsi" w:cs="Arial"/>
          <w:i/>
          <w:sz w:val="22"/>
          <w:szCs w:val="22"/>
          <w:lang w:val="es-ES"/>
        </w:rPr>
        <w:t xml:space="preserve">. </w:t>
      </w:r>
      <w:r w:rsidRPr="008A0F35">
        <w:rPr>
          <w:rFonts w:ascii="Calibri" w:hAnsi="Calibri" w:cs="Arial"/>
          <w:i/>
          <w:sz w:val="22"/>
          <w:szCs w:val="22"/>
          <w:lang w:val="es-ES"/>
        </w:rPr>
        <w:t>El uso del agua respeta las necesidades de los ecosistemas de humedales para que estos puedan cumplir sus funciones y proporcionar servicios a la escala adecuada, por ejemplo, en una cuenca hidrográfica o una zona costera</w:t>
      </w:r>
      <w:r w:rsidRPr="008A0F35">
        <w:rPr>
          <w:rFonts w:asciiTheme="minorHAnsi" w:hAnsiTheme="minorHAnsi"/>
          <w:i/>
          <w:spacing w:val="-2"/>
          <w:sz w:val="22"/>
          <w:lang w:val="es-ES"/>
        </w:rPr>
        <w:t>.</w:t>
      </w:r>
    </w:p>
    <w:p w14:paraId="2B76E80C" w14:textId="77777777" w:rsidR="00056FCF" w:rsidRPr="008A0F35" w:rsidRDefault="00056FCF" w:rsidP="00056FCF">
      <w:pPr>
        <w:pStyle w:val="Heading2"/>
        <w:keepNext/>
        <w:spacing w:before="0" w:after="0" w:line="240" w:lineRule="auto"/>
        <w:rPr>
          <w:rFonts w:asciiTheme="minorHAnsi" w:hAnsiTheme="minorHAnsi" w:cstheme="minorHAnsi"/>
          <w:b w:val="0"/>
          <w:bCs w:val="0"/>
          <w:i/>
          <w:sz w:val="22"/>
          <w:szCs w:val="22"/>
          <w:lang w:val="es-ES"/>
        </w:rPr>
      </w:pPr>
      <w:r w:rsidRPr="008A0F35">
        <w:rPr>
          <w:rFonts w:asciiTheme="minorHAnsi" w:hAnsiTheme="minorHAnsi" w:cstheme="minorHAnsi"/>
          <w:b w:val="0"/>
          <w:i/>
          <w:sz w:val="22"/>
          <w:szCs w:val="22"/>
          <w:lang w:val="es-ES"/>
        </w:rPr>
        <w:t>[Referencia a la meta 7 del Marco mundial de la diversidad biológica, Objetivo de Desarrollo Sostenible 6, indicador 6.3.1]</w:t>
      </w:r>
    </w:p>
    <w:p w14:paraId="705C3C44" w14:textId="77777777" w:rsidR="00056FCF" w:rsidRPr="008A0F35" w:rsidRDefault="00056FCF" w:rsidP="00056FCF">
      <w:pPr>
        <w:rPr>
          <w:rFonts w:asciiTheme="minorHAnsi" w:hAnsiTheme="minorHAnsi" w:cstheme="minorHAnsi"/>
          <w:sz w:val="22"/>
          <w:szCs w:val="22"/>
          <w:lang w:val="es-ES"/>
        </w:rPr>
      </w:pPr>
    </w:p>
    <w:p w14:paraId="5DABB52F"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 </w:t>
      </w:r>
      <w:r w:rsidRPr="008A0F35">
        <w:rPr>
          <w:rFonts w:asciiTheme="minorHAnsi" w:hAnsiTheme="minorHAnsi"/>
          <w:b/>
          <w:color w:val="10AAAA"/>
          <w:sz w:val="22"/>
          <w:lang w:val="es-ES"/>
        </w:rPr>
        <w:t>Planificación de las metas nacionales</w:t>
      </w:r>
    </w:p>
    <w:p w14:paraId="1F52BABF"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43D2EFBA"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0E439135" w14:textId="77777777" w:rsidR="00056FCF" w:rsidRPr="008A0F35" w:rsidRDefault="00056FCF" w:rsidP="00056FCF">
      <w:pPr>
        <w:rPr>
          <w:rFonts w:asciiTheme="minorHAnsi" w:hAnsiTheme="minorHAnsi" w:cstheme="minorHAnsi"/>
          <w:sz w:val="22"/>
          <w:szCs w:val="22"/>
          <w:lang w:val="es-ES"/>
        </w:rPr>
      </w:pPr>
    </w:p>
    <w:p w14:paraId="5126618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4878C951"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5CD00EA0" w14:textId="77777777" w:rsidR="00056FCF" w:rsidRPr="008A0F35" w:rsidRDefault="00056FCF" w:rsidP="00056FCF">
      <w:pPr>
        <w:rPr>
          <w:rFonts w:asciiTheme="minorHAnsi" w:hAnsiTheme="minorHAnsi" w:cstheme="minorHAnsi"/>
          <w:sz w:val="22"/>
          <w:szCs w:val="22"/>
          <w:lang w:val="es-ES"/>
        </w:rPr>
      </w:pPr>
    </w:p>
    <w:p w14:paraId="34CE070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5EF0C839" w14:textId="77777777" w:rsidR="00056FCF" w:rsidRPr="008A0F35" w:rsidRDefault="00056FCF" w:rsidP="00056FCF">
      <w:pPr>
        <w:rPr>
          <w:rFonts w:asciiTheme="minorHAnsi" w:hAnsiTheme="minorHAnsi" w:cstheme="minorHAnsi"/>
          <w:sz w:val="22"/>
          <w:szCs w:val="22"/>
          <w:lang w:val="es-ES"/>
        </w:rPr>
      </w:pPr>
    </w:p>
    <w:p w14:paraId="563E1862"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273A5419" w14:textId="77777777" w:rsidR="00056FCF" w:rsidRPr="008A0F35" w:rsidRDefault="00056FCF" w:rsidP="00056FCF">
      <w:pPr>
        <w:rPr>
          <w:rFonts w:asciiTheme="minorHAnsi" w:hAnsiTheme="minorHAnsi" w:cstheme="minorHAnsi"/>
          <w:sz w:val="22"/>
          <w:szCs w:val="22"/>
          <w:lang w:val="es-ES"/>
        </w:rPr>
      </w:pPr>
    </w:p>
    <w:p w14:paraId="03B91D86"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6FAE5A5E"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lastRenderedPageBreak/>
        <w:t>Nota: este campo deberá estar cumplimentado cuando se envíe el informe completo en octubre de 2024</w:t>
      </w:r>
    </w:p>
    <w:p w14:paraId="0ECDCD4D" w14:textId="77777777" w:rsidR="00056FCF" w:rsidRPr="008A0F35" w:rsidRDefault="00056FCF" w:rsidP="00056FCF">
      <w:pPr>
        <w:rPr>
          <w:rFonts w:asciiTheme="minorHAnsi" w:hAnsiTheme="minorHAnsi" w:cstheme="minorHAnsi"/>
          <w:sz w:val="22"/>
          <w:szCs w:val="22"/>
          <w:lang w:val="es-ES"/>
        </w:rPr>
      </w:pPr>
    </w:p>
    <w:p w14:paraId="0849ADE9"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1D80E5AE" w14:textId="77777777" w:rsidR="00056FCF" w:rsidRPr="008A0F35" w:rsidRDefault="00056FCF" w:rsidP="00056FCF">
      <w:pPr>
        <w:rPr>
          <w:rFonts w:asciiTheme="minorHAnsi" w:hAnsiTheme="minorHAnsi" w:cstheme="minorHAnsi"/>
          <w:sz w:val="22"/>
          <w:szCs w:val="22"/>
          <w:lang w:val="es-ES"/>
        </w:rPr>
      </w:pPr>
    </w:p>
    <w:p w14:paraId="6E1D8372" w14:textId="62F4ECBB" w:rsidR="00056FCF" w:rsidRDefault="00056FCF" w:rsidP="00132206">
      <w:pPr>
        <w:pStyle w:val="MediumGrid1-Accent21"/>
        <w:ind w:left="426" w:hanging="426"/>
        <w:contextualSpacing/>
        <w:rPr>
          <w:rFonts w:ascii="Calibri" w:hAnsi="Calibri"/>
          <w:sz w:val="22"/>
          <w:szCs w:val="22"/>
          <w:lang w:val="es-ES"/>
        </w:rPr>
      </w:pPr>
    </w:p>
    <w:p w14:paraId="23368623"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3. </w:t>
      </w:r>
      <w:r w:rsidRPr="008A0F35">
        <w:rPr>
          <w:rFonts w:asciiTheme="minorHAnsi" w:hAnsiTheme="minorHAnsi" w:cstheme="minorHAnsi"/>
          <w:i/>
          <w:spacing w:val="-2"/>
          <w:sz w:val="22"/>
          <w:szCs w:val="22"/>
          <w:lang w:val="es-ES"/>
        </w:rPr>
        <w:t>Los sectores público y privado han aumentado sus esfuerzos para aplicar lineamientos y buenas prácticas para el uso racional del agua y de los humedales. {1.10}</w:t>
      </w:r>
    </w:p>
    <w:p w14:paraId="7DC4B7DD"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 xml:space="preserve">[Referencia a las metas 7, 10, 15, 16 y 18 del Marco mundial de la diversidad biológica] </w:t>
      </w:r>
    </w:p>
    <w:p w14:paraId="692A9F84" w14:textId="450062D0" w:rsidR="00056FCF" w:rsidRDefault="00056FCF" w:rsidP="00132206">
      <w:pPr>
        <w:pStyle w:val="MediumGrid1-Accent21"/>
        <w:ind w:left="426" w:hanging="426"/>
        <w:contextualSpacing/>
        <w:rPr>
          <w:rFonts w:ascii="Calibri" w:hAnsi="Calibri"/>
          <w:sz w:val="22"/>
          <w:szCs w:val="22"/>
          <w:lang w:val="es-ES"/>
        </w:rPr>
      </w:pPr>
    </w:p>
    <w:p w14:paraId="176219E0"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29876D1C"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4B7190A1"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5EC658F0" w14:textId="77777777" w:rsidR="00056FCF" w:rsidRPr="008A0F35" w:rsidRDefault="00056FCF" w:rsidP="00056FCF">
      <w:pPr>
        <w:rPr>
          <w:rFonts w:asciiTheme="minorHAnsi" w:hAnsiTheme="minorHAnsi" w:cstheme="minorHAnsi"/>
          <w:sz w:val="22"/>
          <w:szCs w:val="22"/>
          <w:lang w:val="es-ES"/>
        </w:rPr>
      </w:pPr>
    </w:p>
    <w:p w14:paraId="7A4ED0F7"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3CB39582"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507B66C8" w14:textId="77777777" w:rsidR="00056FCF" w:rsidRPr="008A0F35" w:rsidRDefault="00056FCF" w:rsidP="00056FCF">
      <w:pPr>
        <w:rPr>
          <w:rFonts w:asciiTheme="minorHAnsi" w:hAnsiTheme="minorHAnsi" w:cstheme="minorHAnsi"/>
          <w:sz w:val="22"/>
          <w:szCs w:val="22"/>
          <w:lang w:val="es-ES"/>
        </w:rPr>
      </w:pPr>
    </w:p>
    <w:p w14:paraId="2922D63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38816B87" w14:textId="77777777" w:rsidR="00056FCF" w:rsidRPr="008A0F35" w:rsidRDefault="00056FCF" w:rsidP="00056FCF">
      <w:pPr>
        <w:rPr>
          <w:rFonts w:asciiTheme="minorHAnsi" w:hAnsiTheme="minorHAnsi" w:cstheme="minorHAnsi"/>
          <w:sz w:val="22"/>
          <w:szCs w:val="22"/>
          <w:lang w:val="es-ES"/>
        </w:rPr>
      </w:pPr>
    </w:p>
    <w:p w14:paraId="5806E891"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1C14EA4E" w14:textId="77777777" w:rsidR="00056FCF" w:rsidRPr="008A0F35" w:rsidRDefault="00056FCF" w:rsidP="00056FCF">
      <w:pPr>
        <w:rPr>
          <w:rFonts w:asciiTheme="minorHAnsi" w:hAnsiTheme="minorHAnsi" w:cstheme="minorHAnsi"/>
          <w:sz w:val="22"/>
          <w:szCs w:val="22"/>
          <w:lang w:val="es-ES"/>
        </w:rPr>
      </w:pPr>
    </w:p>
    <w:p w14:paraId="696D6DD4"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261B4066"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7E824F7C" w14:textId="77777777" w:rsidR="00056FCF" w:rsidRPr="008A0F35" w:rsidRDefault="00056FCF" w:rsidP="00056FCF">
      <w:pPr>
        <w:rPr>
          <w:rFonts w:asciiTheme="minorHAnsi" w:hAnsiTheme="minorHAnsi" w:cstheme="minorHAnsi"/>
          <w:sz w:val="22"/>
          <w:szCs w:val="22"/>
          <w:lang w:val="es-ES"/>
        </w:rPr>
      </w:pPr>
    </w:p>
    <w:p w14:paraId="68303E5B"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3ADBA552" w14:textId="5F3DB3F9" w:rsidR="00056FCF" w:rsidRDefault="00056FCF" w:rsidP="00132206">
      <w:pPr>
        <w:pStyle w:val="MediumGrid1-Accent21"/>
        <w:ind w:left="426" w:hanging="426"/>
        <w:contextualSpacing/>
        <w:rPr>
          <w:rFonts w:ascii="Calibri" w:hAnsi="Calibri"/>
          <w:sz w:val="22"/>
          <w:szCs w:val="22"/>
          <w:lang w:val="es-ES"/>
        </w:rPr>
      </w:pPr>
    </w:p>
    <w:p w14:paraId="5D2E4E71" w14:textId="54842FF9" w:rsidR="00056FCF" w:rsidRDefault="00056FCF" w:rsidP="00132206">
      <w:pPr>
        <w:pStyle w:val="MediumGrid1-Accent21"/>
        <w:ind w:left="426" w:hanging="426"/>
        <w:contextualSpacing/>
        <w:rPr>
          <w:rFonts w:ascii="Calibri" w:hAnsi="Calibri"/>
          <w:sz w:val="22"/>
          <w:szCs w:val="22"/>
          <w:lang w:val="es-ES"/>
        </w:rPr>
      </w:pPr>
    </w:p>
    <w:p w14:paraId="733170F5"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4. </w:t>
      </w:r>
      <w:r w:rsidRPr="008A0F35">
        <w:rPr>
          <w:rFonts w:asciiTheme="minorHAnsi" w:hAnsiTheme="minorHAnsi" w:cstheme="minorHAnsi"/>
          <w:i/>
          <w:spacing w:val="-2"/>
          <w:sz w:val="22"/>
          <w:szCs w:val="22"/>
          <w:lang w:val="es-ES"/>
        </w:rPr>
        <w:t>Se identifican y priorizan especies exóticas invasoras y sus vías de entrada y expansión, se controlan o erradican las especies exóticas invasoras prioritarias y se preparan y aplican medidas de manejo para evitar su introducción y establecimiento.</w:t>
      </w:r>
    </w:p>
    <w:p w14:paraId="4AC7645C"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Referencia a la meta</w:t>
      </w:r>
      <w:r w:rsidRPr="008A0F35">
        <w:rPr>
          <w:rFonts w:asciiTheme="minorHAnsi" w:hAnsiTheme="minorHAnsi" w:cstheme="minorHAnsi"/>
          <w:i/>
          <w:color w:val="FF0000"/>
          <w:spacing w:val="-2"/>
          <w:sz w:val="22"/>
          <w:szCs w:val="22"/>
          <w:lang w:val="es-ES"/>
        </w:rPr>
        <w:t xml:space="preserve"> </w:t>
      </w:r>
      <w:r w:rsidRPr="008A0F35">
        <w:rPr>
          <w:rFonts w:asciiTheme="minorHAnsi" w:hAnsiTheme="minorHAnsi" w:cstheme="minorHAnsi"/>
          <w:i/>
          <w:spacing w:val="-2"/>
          <w:sz w:val="22"/>
          <w:szCs w:val="22"/>
          <w:lang w:val="es-ES"/>
        </w:rPr>
        <w:t xml:space="preserve">6 del Marco mundial de la diversidad biológica] </w:t>
      </w:r>
    </w:p>
    <w:p w14:paraId="6E314503" w14:textId="1608BFCC" w:rsidR="00056FCF" w:rsidRDefault="00056FCF" w:rsidP="00132206">
      <w:pPr>
        <w:pStyle w:val="MediumGrid1-Accent21"/>
        <w:ind w:left="426" w:hanging="426"/>
        <w:contextualSpacing/>
        <w:rPr>
          <w:rFonts w:ascii="Calibri" w:hAnsi="Calibri"/>
          <w:sz w:val="22"/>
          <w:szCs w:val="22"/>
          <w:lang w:val="es-ES"/>
        </w:rPr>
      </w:pPr>
    </w:p>
    <w:p w14:paraId="2CC5E874"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3F7377B1"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4BC39B11"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2A20A5E2" w14:textId="77777777" w:rsidR="00056FCF" w:rsidRPr="008A0F35" w:rsidRDefault="00056FCF" w:rsidP="00056FCF">
      <w:pPr>
        <w:rPr>
          <w:rFonts w:asciiTheme="minorHAnsi" w:hAnsiTheme="minorHAnsi" w:cstheme="minorHAnsi"/>
          <w:sz w:val="22"/>
          <w:szCs w:val="22"/>
          <w:lang w:val="es-ES"/>
        </w:rPr>
      </w:pPr>
    </w:p>
    <w:p w14:paraId="41888640"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2D93131A"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7E509BB7" w14:textId="77777777" w:rsidR="00056FCF" w:rsidRPr="008A0F35" w:rsidRDefault="00056FCF" w:rsidP="00056FCF">
      <w:pPr>
        <w:rPr>
          <w:rFonts w:asciiTheme="minorHAnsi" w:hAnsiTheme="minorHAnsi" w:cstheme="minorHAnsi"/>
          <w:sz w:val="22"/>
          <w:szCs w:val="22"/>
          <w:lang w:val="es-ES"/>
        </w:rPr>
      </w:pPr>
    </w:p>
    <w:p w14:paraId="7572C26C"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4E99AEAE" w14:textId="77777777" w:rsidR="00056FCF" w:rsidRPr="008A0F35" w:rsidRDefault="00056FCF" w:rsidP="00056FCF">
      <w:pPr>
        <w:rPr>
          <w:rFonts w:asciiTheme="minorHAnsi" w:hAnsiTheme="minorHAnsi" w:cstheme="minorHAnsi"/>
          <w:sz w:val="22"/>
          <w:szCs w:val="22"/>
          <w:lang w:val="es-ES"/>
        </w:rPr>
      </w:pPr>
    </w:p>
    <w:p w14:paraId="78CF3661"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40661A07" w14:textId="77777777" w:rsidR="00056FCF" w:rsidRPr="008A0F35" w:rsidRDefault="00056FCF" w:rsidP="00056FCF">
      <w:pPr>
        <w:rPr>
          <w:rFonts w:asciiTheme="minorHAnsi" w:hAnsiTheme="minorHAnsi" w:cstheme="minorHAnsi"/>
          <w:sz w:val="22"/>
          <w:szCs w:val="22"/>
          <w:lang w:val="es-ES"/>
        </w:rPr>
      </w:pPr>
    </w:p>
    <w:p w14:paraId="280162E0"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583AE72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69C261E6" w14:textId="08C47DCB"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68B2C1E9" w14:textId="4C76ED14" w:rsidR="00056FCF" w:rsidRDefault="00056FCF">
      <w:pPr>
        <w:rPr>
          <w:rFonts w:ascii="Calibri" w:hAnsi="Calibri"/>
          <w:sz w:val="22"/>
          <w:szCs w:val="22"/>
          <w:lang w:val="es-ES"/>
        </w:rPr>
      </w:pPr>
    </w:p>
    <w:p w14:paraId="0971E43F" w14:textId="77777777" w:rsidR="0039153F" w:rsidRDefault="0039153F">
      <w:pPr>
        <w:rPr>
          <w:rFonts w:ascii="Calibri" w:hAnsi="Calibri"/>
          <w:sz w:val="22"/>
          <w:szCs w:val="22"/>
          <w:lang w:val="es-ES"/>
        </w:rPr>
      </w:pPr>
    </w:p>
    <w:p w14:paraId="0D38C966"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t>Objetivo 2. Llevar a cabo una conservación y un manejo eficaces de la red de sitios Ramsar</w:t>
      </w:r>
    </w:p>
    <w:p w14:paraId="569303A1" w14:textId="77777777" w:rsidR="00056FCF" w:rsidRPr="008A0F35" w:rsidRDefault="00056FCF" w:rsidP="00056FCF">
      <w:pPr>
        <w:keepNext/>
        <w:rPr>
          <w:rFonts w:asciiTheme="minorHAnsi" w:hAnsiTheme="minorHAnsi" w:cstheme="minorHAnsi"/>
          <w:i/>
          <w:sz w:val="22"/>
          <w:szCs w:val="22"/>
          <w:lang w:val="es-ES"/>
        </w:rPr>
      </w:pPr>
      <w:r w:rsidRPr="008A0F35">
        <w:rPr>
          <w:rFonts w:asciiTheme="minorHAnsi" w:hAnsiTheme="minorHAnsi" w:cstheme="minorHAnsi"/>
          <w:i/>
          <w:sz w:val="22"/>
          <w:szCs w:val="22"/>
          <w:lang w:val="es-ES"/>
        </w:rPr>
        <w:t>[Referencia a los Objetivos de Desarrollo Sostenible 6, 11, 13, 14 y 15]</w:t>
      </w:r>
    </w:p>
    <w:p w14:paraId="60FF0C75" w14:textId="77777777" w:rsidR="00056FCF" w:rsidRPr="008A0F35" w:rsidRDefault="00056FCF" w:rsidP="00056FCF">
      <w:pPr>
        <w:keepNext/>
        <w:rPr>
          <w:rFonts w:asciiTheme="minorHAnsi" w:hAnsiTheme="minorHAnsi" w:cstheme="minorHAnsi"/>
          <w:sz w:val="22"/>
          <w:szCs w:val="22"/>
          <w:lang w:val="es-ES"/>
        </w:rPr>
      </w:pPr>
    </w:p>
    <w:p w14:paraId="338DBD98"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color w:val="000000" w:themeColor="text1"/>
          <w:spacing w:val="-2"/>
          <w:sz w:val="22"/>
          <w:szCs w:val="22"/>
          <w:lang w:val="es-ES"/>
        </w:rPr>
      </w:pPr>
      <w:r w:rsidRPr="008A0F35">
        <w:rPr>
          <w:rFonts w:asciiTheme="minorHAnsi" w:hAnsiTheme="minorHAnsi" w:cstheme="minorHAnsi"/>
          <w:b/>
          <w:bCs/>
          <w:i/>
          <w:spacing w:val="-2"/>
          <w:sz w:val="22"/>
          <w:szCs w:val="22"/>
          <w:lang w:val="es-ES"/>
        </w:rPr>
        <w:t xml:space="preserve">Meta 5. </w:t>
      </w:r>
      <w:r w:rsidRPr="008A0F35">
        <w:rPr>
          <w:rFonts w:asciiTheme="minorHAnsi" w:hAnsiTheme="minorHAnsi" w:cstheme="minorHAnsi"/>
          <w:i/>
          <w:spacing w:val="-2"/>
          <w:sz w:val="22"/>
          <w:szCs w:val="22"/>
          <w:lang w:val="es-ES"/>
        </w:rPr>
        <w:t xml:space="preserve">Se mantienen o restauran las características ecológicas de los sitios Ramsar a través de una </w:t>
      </w:r>
      <w:r w:rsidRPr="008A0F35">
        <w:rPr>
          <w:rFonts w:asciiTheme="minorHAnsi" w:hAnsiTheme="minorHAnsi" w:cstheme="minorHAnsi"/>
          <w:i/>
          <w:color w:val="000000" w:themeColor="text1"/>
          <w:spacing w:val="-2"/>
          <w:sz w:val="22"/>
          <w:szCs w:val="22"/>
          <w:lang w:val="es-ES"/>
        </w:rPr>
        <w:t>planificación eficaz y un manejo integrado {2.1.}</w:t>
      </w:r>
    </w:p>
    <w:p w14:paraId="5FAF48EF" w14:textId="77777777" w:rsidR="00056FCF" w:rsidRPr="008A0F35" w:rsidRDefault="00056FCF" w:rsidP="00056FCF">
      <w:pPr>
        <w:keepNext/>
        <w:pBdr>
          <w:top w:val="single" w:sz="2" w:space="1" w:color="10AAAA"/>
          <w:left w:val="single" w:sz="24" w:space="4" w:color="10AAAA"/>
          <w:bottom w:val="single" w:sz="2" w:space="1" w:color="10AAAA"/>
          <w:right w:val="single" w:sz="2" w:space="1" w:color="10AAAA"/>
        </w:pBdr>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color w:val="000000" w:themeColor="text1"/>
          <w:spacing w:val="-2"/>
          <w:sz w:val="22"/>
          <w:szCs w:val="22"/>
          <w:lang w:val="es-ES"/>
        </w:rPr>
        <w:t xml:space="preserve">[Referencia a las metas 1, 3 y </w:t>
      </w:r>
      <w:r w:rsidRPr="008A0F35">
        <w:rPr>
          <w:rFonts w:asciiTheme="minorHAnsi" w:hAnsiTheme="minorHAnsi" w:cstheme="minorHAnsi"/>
          <w:i/>
          <w:spacing w:val="-2"/>
          <w:sz w:val="22"/>
          <w:szCs w:val="22"/>
          <w:lang w:val="es-ES"/>
        </w:rPr>
        <w:t xml:space="preserve">5 del Marco mundial de la diversidad biológica] </w:t>
      </w:r>
    </w:p>
    <w:p w14:paraId="700B56A1" w14:textId="0C337F2D" w:rsidR="00056FCF" w:rsidRDefault="00056FCF" w:rsidP="00132206">
      <w:pPr>
        <w:pStyle w:val="MediumGrid1-Accent21"/>
        <w:ind w:left="426" w:hanging="426"/>
        <w:contextualSpacing/>
        <w:rPr>
          <w:rFonts w:ascii="Calibri" w:hAnsi="Calibri"/>
          <w:sz w:val="22"/>
          <w:szCs w:val="22"/>
          <w:lang w:val="es-ES"/>
        </w:rPr>
      </w:pPr>
    </w:p>
    <w:p w14:paraId="2D739CFE"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475A76DE"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748EFE22"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2CB8563D" w14:textId="77777777" w:rsidR="00056FCF" w:rsidRPr="008A0F35" w:rsidRDefault="00056FCF" w:rsidP="00056FCF">
      <w:pPr>
        <w:rPr>
          <w:rFonts w:asciiTheme="minorHAnsi" w:hAnsiTheme="minorHAnsi" w:cstheme="minorHAnsi"/>
          <w:sz w:val="22"/>
          <w:szCs w:val="22"/>
          <w:lang w:val="es-ES"/>
        </w:rPr>
      </w:pPr>
    </w:p>
    <w:p w14:paraId="36D12D9D"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11CFB681"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68993DDD" w14:textId="77777777" w:rsidR="00056FCF" w:rsidRPr="008A0F35" w:rsidRDefault="00056FCF" w:rsidP="00056FCF">
      <w:pPr>
        <w:rPr>
          <w:rFonts w:asciiTheme="minorHAnsi" w:hAnsiTheme="minorHAnsi" w:cstheme="minorHAnsi"/>
          <w:sz w:val="22"/>
          <w:szCs w:val="22"/>
          <w:lang w:val="es-ES"/>
        </w:rPr>
      </w:pPr>
    </w:p>
    <w:p w14:paraId="59E740A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17A8C3DA" w14:textId="77777777" w:rsidR="00056FCF" w:rsidRPr="008A0F35" w:rsidRDefault="00056FCF" w:rsidP="00056FCF">
      <w:pPr>
        <w:rPr>
          <w:rFonts w:asciiTheme="minorHAnsi" w:hAnsiTheme="minorHAnsi" w:cstheme="minorHAnsi"/>
          <w:sz w:val="22"/>
          <w:szCs w:val="22"/>
          <w:lang w:val="es-ES"/>
        </w:rPr>
      </w:pPr>
    </w:p>
    <w:p w14:paraId="406E52F8"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6371C697" w14:textId="77777777" w:rsidR="00056FCF" w:rsidRPr="008A0F35" w:rsidRDefault="00056FCF" w:rsidP="00056FCF">
      <w:pPr>
        <w:rPr>
          <w:rFonts w:asciiTheme="minorHAnsi" w:hAnsiTheme="minorHAnsi" w:cstheme="minorHAnsi"/>
          <w:sz w:val="22"/>
          <w:szCs w:val="22"/>
          <w:lang w:val="es-ES"/>
        </w:rPr>
      </w:pPr>
    </w:p>
    <w:p w14:paraId="1EDC682C"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0895273F"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5D0F4565" w14:textId="77777777" w:rsidR="00056FCF" w:rsidRPr="008A0F35" w:rsidRDefault="00056FCF" w:rsidP="00056FCF">
      <w:pPr>
        <w:rPr>
          <w:rFonts w:asciiTheme="minorHAnsi" w:hAnsiTheme="minorHAnsi" w:cstheme="minorHAnsi"/>
          <w:sz w:val="22"/>
          <w:szCs w:val="22"/>
          <w:lang w:val="es-ES"/>
        </w:rPr>
      </w:pPr>
    </w:p>
    <w:p w14:paraId="2DE625A9"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2EA28FCE" w14:textId="713F826F" w:rsidR="00056FCF" w:rsidRDefault="00056FCF" w:rsidP="00132206">
      <w:pPr>
        <w:pStyle w:val="MediumGrid1-Accent21"/>
        <w:ind w:left="426" w:hanging="426"/>
        <w:contextualSpacing/>
        <w:rPr>
          <w:rFonts w:ascii="Calibri" w:hAnsi="Calibri"/>
          <w:sz w:val="22"/>
          <w:szCs w:val="22"/>
          <w:lang w:val="es-ES"/>
        </w:rPr>
      </w:pPr>
    </w:p>
    <w:p w14:paraId="2C7BC573" w14:textId="2352A0A0" w:rsidR="00056FCF" w:rsidRDefault="00056FCF" w:rsidP="00132206">
      <w:pPr>
        <w:pStyle w:val="MediumGrid1-Accent21"/>
        <w:ind w:left="426" w:hanging="426"/>
        <w:contextualSpacing/>
        <w:rPr>
          <w:rFonts w:ascii="Calibri" w:hAnsi="Calibri"/>
          <w:sz w:val="22"/>
          <w:szCs w:val="22"/>
          <w:lang w:val="es-ES"/>
        </w:rPr>
      </w:pPr>
    </w:p>
    <w:p w14:paraId="18549A2C"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7. </w:t>
      </w:r>
      <w:r w:rsidRPr="008A0F35">
        <w:rPr>
          <w:rFonts w:asciiTheme="minorHAnsi" w:hAnsiTheme="minorHAnsi" w:cstheme="minorHAnsi"/>
          <w:i/>
          <w:spacing w:val="-2"/>
          <w:sz w:val="22"/>
          <w:szCs w:val="22"/>
          <w:lang w:val="es-ES"/>
        </w:rPr>
        <w:t xml:space="preserve">Se hace frente a las amenazas de los sitios con riesgo de cambios en sus características ecológicas {2.6.}. </w:t>
      </w:r>
    </w:p>
    <w:p w14:paraId="00AB54C4"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Referencia a las Metas 3, 4 y 10 del Marco mundial de la diversidad biológica]</w:t>
      </w:r>
    </w:p>
    <w:p w14:paraId="33E8D76B" w14:textId="2640C887" w:rsidR="00056FCF" w:rsidRDefault="00056FCF" w:rsidP="00132206">
      <w:pPr>
        <w:pStyle w:val="MediumGrid1-Accent21"/>
        <w:ind w:left="426" w:hanging="426"/>
        <w:contextualSpacing/>
        <w:rPr>
          <w:rFonts w:ascii="Calibri" w:hAnsi="Calibri"/>
          <w:sz w:val="22"/>
          <w:szCs w:val="22"/>
          <w:lang w:val="es-ES"/>
        </w:rPr>
      </w:pPr>
    </w:p>
    <w:p w14:paraId="6E77664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759C4454"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06F638BD"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2EEB65A1" w14:textId="77777777" w:rsidR="00056FCF" w:rsidRPr="008A0F35" w:rsidRDefault="00056FCF" w:rsidP="00056FCF">
      <w:pPr>
        <w:rPr>
          <w:rFonts w:asciiTheme="minorHAnsi" w:hAnsiTheme="minorHAnsi" w:cstheme="minorHAnsi"/>
          <w:sz w:val="22"/>
          <w:szCs w:val="22"/>
          <w:lang w:val="es-ES"/>
        </w:rPr>
      </w:pPr>
    </w:p>
    <w:p w14:paraId="17A6A975"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6FBFAA6B"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26F9BE90" w14:textId="77777777" w:rsidR="00056FCF" w:rsidRPr="008A0F35" w:rsidRDefault="00056FCF" w:rsidP="00056FCF">
      <w:pPr>
        <w:rPr>
          <w:rFonts w:asciiTheme="minorHAnsi" w:hAnsiTheme="minorHAnsi" w:cstheme="minorHAnsi"/>
          <w:sz w:val="22"/>
          <w:szCs w:val="22"/>
          <w:lang w:val="es-ES"/>
        </w:rPr>
      </w:pPr>
    </w:p>
    <w:p w14:paraId="56105F2C"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4D1FF20D" w14:textId="77777777" w:rsidR="00056FCF" w:rsidRPr="008A0F35" w:rsidRDefault="00056FCF" w:rsidP="00056FCF">
      <w:pPr>
        <w:rPr>
          <w:rFonts w:asciiTheme="minorHAnsi" w:hAnsiTheme="minorHAnsi" w:cstheme="minorHAnsi"/>
          <w:sz w:val="22"/>
          <w:szCs w:val="22"/>
          <w:lang w:val="es-ES"/>
        </w:rPr>
      </w:pPr>
    </w:p>
    <w:p w14:paraId="5D95B91C"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53EB3F96" w14:textId="77777777" w:rsidR="00056FCF" w:rsidRPr="008A0F35" w:rsidRDefault="00056FCF" w:rsidP="00056FCF">
      <w:pPr>
        <w:rPr>
          <w:rFonts w:asciiTheme="minorHAnsi" w:hAnsiTheme="minorHAnsi" w:cstheme="minorHAnsi"/>
          <w:sz w:val="22"/>
          <w:szCs w:val="22"/>
          <w:lang w:val="es-ES"/>
        </w:rPr>
      </w:pPr>
    </w:p>
    <w:p w14:paraId="02F34439"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498CF34E"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3F5EE4CF" w14:textId="77777777" w:rsidR="00056FCF" w:rsidRPr="008A0F35" w:rsidRDefault="00056FCF" w:rsidP="00056FCF">
      <w:pPr>
        <w:rPr>
          <w:rFonts w:asciiTheme="minorHAnsi" w:hAnsiTheme="minorHAnsi" w:cstheme="minorHAnsi"/>
          <w:sz w:val="22"/>
          <w:szCs w:val="22"/>
          <w:lang w:val="es-ES"/>
        </w:rPr>
      </w:pPr>
    </w:p>
    <w:p w14:paraId="367CB224"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1E599A0B" w14:textId="68CAD9DB" w:rsidR="00056FCF" w:rsidRDefault="00056FCF" w:rsidP="00132206">
      <w:pPr>
        <w:pStyle w:val="MediumGrid1-Accent21"/>
        <w:ind w:left="426" w:hanging="426"/>
        <w:contextualSpacing/>
        <w:rPr>
          <w:rFonts w:ascii="Calibri" w:hAnsi="Calibri"/>
          <w:sz w:val="22"/>
          <w:szCs w:val="22"/>
          <w:lang w:val="es-ES"/>
        </w:rPr>
      </w:pPr>
    </w:p>
    <w:p w14:paraId="49148B0A" w14:textId="3426C85D" w:rsidR="00056FCF" w:rsidRDefault="00056FCF">
      <w:pPr>
        <w:rPr>
          <w:rFonts w:ascii="Calibri" w:hAnsi="Calibri"/>
          <w:sz w:val="22"/>
          <w:szCs w:val="22"/>
          <w:lang w:val="es-ES"/>
        </w:rPr>
      </w:pPr>
      <w:r>
        <w:rPr>
          <w:rFonts w:ascii="Calibri" w:hAnsi="Calibri"/>
          <w:sz w:val="22"/>
          <w:szCs w:val="22"/>
          <w:lang w:val="es-ES"/>
        </w:rPr>
        <w:br w:type="page"/>
      </w:r>
    </w:p>
    <w:p w14:paraId="742B01FC" w14:textId="77777777" w:rsidR="00056FCF" w:rsidRPr="008A0F35" w:rsidRDefault="00056FCF" w:rsidP="00056FCF">
      <w:pPr>
        <w:keepNext/>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color w:val="10AAAA"/>
          <w:spacing w:val="-2"/>
          <w:sz w:val="22"/>
          <w:szCs w:val="22"/>
          <w:lang w:val="es-ES"/>
        </w:rPr>
      </w:pPr>
      <w:r w:rsidRPr="008A0F35">
        <w:rPr>
          <w:rFonts w:asciiTheme="minorHAnsi" w:hAnsiTheme="minorHAnsi" w:cstheme="minorHAnsi"/>
          <w:b/>
          <w:bCs/>
          <w:color w:val="10AAAA"/>
          <w:spacing w:val="-2"/>
          <w:sz w:val="22"/>
          <w:szCs w:val="22"/>
          <w:lang w:val="es-ES"/>
        </w:rPr>
        <w:lastRenderedPageBreak/>
        <w:t xml:space="preserve">Objetivo 3. Realizar un uso racional de todos los humedales </w:t>
      </w:r>
    </w:p>
    <w:p w14:paraId="30F8258C" w14:textId="77777777" w:rsidR="00056FCF" w:rsidRPr="008A0F35" w:rsidRDefault="00056FCF" w:rsidP="00056FCF">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Cs/>
          <w:i/>
          <w:spacing w:val="-2"/>
          <w:sz w:val="22"/>
          <w:szCs w:val="22"/>
          <w:lang w:val="es-ES"/>
        </w:rPr>
      </w:pPr>
      <w:r w:rsidRPr="008A0F35">
        <w:rPr>
          <w:rFonts w:ascii="Calibri" w:hAnsi="Calibri"/>
          <w:bCs/>
          <w:i/>
          <w:spacing w:val="-2"/>
          <w:sz w:val="22"/>
          <w:szCs w:val="22"/>
          <w:lang w:val="es-ES"/>
        </w:rPr>
        <w:t>[Referencia a los Objetivos de Desarrollo Sostenible 1, 2, 5, 6, 8, 11, 12, 13, 14 y 15]</w:t>
      </w:r>
    </w:p>
    <w:p w14:paraId="3AC52F38" w14:textId="77777777" w:rsidR="00056FCF" w:rsidRPr="008A0F35" w:rsidRDefault="00056FCF" w:rsidP="00056FCF">
      <w:pPr>
        <w:keepNext/>
        <w:rPr>
          <w:rFonts w:asciiTheme="minorHAnsi" w:hAnsiTheme="minorHAnsi" w:cstheme="minorHAnsi"/>
          <w:sz w:val="22"/>
          <w:szCs w:val="22"/>
          <w:lang w:val="es-ES"/>
        </w:rPr>
      </w:pPr>
    </w:p>
    <w:p w14:paraId="39B15C7F" w14:textId="77777777" w:rsidR="00056FCF" w:rsidRPr="008A0F35" w:rsidRDefault="00056FCF" w:rsidP="00056FCF">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8. </w:t>
      </w:r>
      <w:r w:rsidRPr="008A0F35">
        <w:rPr>
          <w:rFonts w:asciiTheme="minorHAnsi" w:hAnsiTheme="minorHAnsi" w:cstheme="minorHAnsi"/>
          <w:i/>
          <w:spacing w:val="-2"/>
          <w:sz w:val="22"/>
          <w:szCs w:val="22"/>
          <w:lang w:val="es-ES"/>
        </w:rPr>
        <w:t xml:space="preserve">Se han iniciado, completado o actualizado, divulgado y utilizado inventarios nacionales de humedales para promover la conservación y el manejo eficaz de todos los humedales </w:t>
      </w:r>
    </w:p>
    <w:p w14:paraId="64365637" w14:textId="77777777" w:rsidR="00056FCF" w:rsidRPr="008A0F35" w:rsidRDefault="00056FCF" w:rsidP="00056FCF">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1.1.1} ARC 1.1.i</w:t>
      </w:r>
    </w:p>
    <w:p w14:paraId="13967345" w14:textId="77777777" w:rsidR="00056FCF" w:rsidRPr="008A0F35" w:rsidRDefault="00056FCF" w:rsidP="00056FCF">
      <w:pPr>
        <w:keepNext/>
        <w:pBdr>
          <w:top w:val="single" w:sz="2" w:space="1" w:color="10AAAA"/>
          <w:left w:val="single" w:sz="24" w:space="0"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Referencia a las Metas 1, 2, 3, 4, 6 y 21 del Marco mundial de la diversidad biológica]</w:t>
      </w:r>
    </w:p>
    <w:p w14:paraId="4EE1676F" w14:textId="5ED20313" w:rsidR="00056FCF" w:rsidRDefault="00056FCF" w:rsidP="00132206">
      <w:pPr>
        <w:pStyle w:val="MediumGrid1-Accent21"/>
        <w:ind w:left="426" w:hanging="426"/>
        <w:contextualSpacing/>
        <w:rPr>
          <w:rFonts w:ascii="Calibri" w:hAnsi="Calibri"/>
          <w:sz w:val="22"/>
          <w:szCs w:val="22"/>
          <w:lang w:val="es-ES"/>
        </w:rPr>
      </w:pPr>
    </w:p>
    <w:p w14:paraId="030D910D"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3A824124"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3209DC5F"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3F57EE45" w14:textId="77777777" w:rsidR="00056FCF" w:rsidRPr="008A0F35" w:rsidRDefault="00056FCF" w:rsidP="00056FCF">
      <w:pPr>
        <w:rPr>
          <w:rFonts w:asciiTheme="minorHAnsi" w:hAnsiTheme="minorHAnsi" w:cstheme="minorHAnsi"/>
          <w:sz w:val="22"/>
          <w:szCs w:val="22"/>
          <w:lang w:val="es-ES"/>
        </w:rPr>
      </w:pPr>
    </w:p>
    <w:p w14:paraId="2B5CAB07"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1D19FCD8"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0905A105" w14:textId="77777777" w:rsidR="00056FCF" w:rsidRPr="008A0F35" w:rsidRDefault="00056FCF" w:rsidP="00056FCF">
      <w:pPr>
        <w:rPr>
          <w:rFonts w:asciiTheme="minorHAnsi" w:hAnsiTheme="minorHAnsi" w:cstheme="minorHAnsi"/>
          <w:sz w:val="22"/>
          <w:szCs w:val="22"/>
          <w:lang w:val="es-ES"/>
        </w:rPr>
      </w:pPr>
    </w:p>
    <w:p w14:paraId="37FEF94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4BAE2F66" w14:textId="77777777" w:rsidR="00056FCF" w:rsidRPr="008A0F35" w:rsidRDefault="00056FCF" w:rsidP="00056FCF">
      <w:pPr>
        <w:rPr>
          <w:rFonts w:asciiTheme="minorHAnsi" w:hAnsiTheme="minorHAnsi" w:cstheme="minorHAnsi"/>
          <w:sz w:val="22"/>
          <w:szCs w:val="22"/>
          <w:lang w:val="es-ES"/>
        </w:rPr>
      </w:pPr>
    </w:p>
    <w:p w14:paraId="745D39A3"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37791D66" w14:textId="77777777" w:rsidR="00056FCF" w:rsidRPr="008A0F35" w:rsidRDefault="00056FCF" w:rsidP="00056FCF">
      <w:pPr>
        <w:rPr>
          <w:rFonts w:asciiTheme="minorHAnsi" w:hAnsiTheme="minorHAnsi" w:cstheme="minorHAnsi"/>
          <w:sz w:val="22"/>
          <w:szCs w:val="22"/>
          <w:lang w:val="es-ES"/>
        </w:rPr>
      </w:pPr>
    </w:p>
    <w:p w14:paraId="3C699D35"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3AC0DB36"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13A6821C" w14:textId="77777777" w:rsidR="00056FCF" w:rsidRPr="008A0F35" w:rsidRDefault="00056FCF" w:rsidP="00056FCF">
      <w:pPr>
        <w:rPr>
          <w:rFonts w:asciiTheme="minorHAnsi" w:hAnsiTheme="minorHAnsi" w:cstheme="minorHAnsi"/>
          <w:sz w:val="22"/>
          <w:szCs w:val="22"/>
          <w:lang w:val="es-ES"/>
        </w:rPr>
      </w:pPr>
    </w:p>
    <w:p w14:paraId="75DA1754"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39CCDB80" w14:textId="6F125E4C" w:rsidR="00056FCF" w:rsidRDefault="00056FCF" w:rsidP="00132206">
      <w:pPr>
        <w:pStyle w:val="MediumGrid1-Accent21"/>
        <w:ind w:left="426" w:hanging="426"/>
        <w:contextualSpacing/>
        <w:rPr>
          <w:rFonts w:ascii="Calibri" w:hAnsi="Calibri"/>
          <w:sz w:val="22"/>
          <w:szCs w:val="22"/>
          <w:lang w:val="es-ES"/>
        </w:rPr>
      </w:pPr>
    </w:p>
    <w:p w14:paraId="2EB88372" w14:textId="77777777" w:rsidR="00056FCF" w:rsidRDefault="00056FCF" w:rsidP="00132206">
      <w:pPr>
        <w:pStyle w:val="MediumGrid1-Accent21"/>
        <w:ind w:left="426" w:hanging="426"/>
        <w:contextualSpacing/>
        <w:rPr>
          <w:rFonts w:ascii="Calibri" w:hAnsi="Calibri"/>
          <w:sz w:val="22"/>
          <w:szCs w:val="22"/>
          <w:lang w:val="es-ES"/>
        </w:rPr>
      </w:pPr>
    </w:p>
    <w:p w14:paraId="6F583716"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b/>
          <w:bCs/>
          <w:i/>
          <w:spacing w:val="-2"/>
          <w:sz w:val="22"/>
          <w:szCs w:val="22"/>
          <w:lang w:val="es-ES"/>
        </w:rPr>
        <w:t xml:space="preserve">Meta 9. </w:t>
      </w:r>
      <w:r w:rsidRPr="008A0F35">
        <w:rPr>
          <w:rFonts w:asciiTheme="minorHAnsi" w:hAnsiTheme="minorHAnsi" w:cstheme="minorHAnsi"/>
          <w:i/>
          <w:spacing w:val="-2"/>
          <w:sz w:val="22"/>
          <w:szCs w:val="22"/>
          <w:lang w:val="es-ES"/>
        </w:rPr>
        <w:t>El uso racional de los humedales se refuerza a través del manejo integrado de los recursos a la escala adecuada, por ejemplo, en una cuenca hidrográfica o una zona costera {1.3.}.</w:t>
      </w:r>
    </w:p>
    <w:p w14:paraId="26463956"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i/>
          <w:spacing w:val="-2"/>
          <w:sz w:val="22"/>
          <w:szCs w:val="22"/>
          <w:lang w:val="es-ES"/>
        </w:rPr>
      </w:pPr>
      <w:r w:rsidRPr="008A0F35">
        <w:rPr>
          <w:rFonts w:asciiTheme="minorHAnsi" w:hAnsiTheme="minorHAnsi" w:cstheme="minorHAnsi"/>
          <w:i/>
          <w:spacing w:val="-2"/>
          <w:sz w:val="22"/>
          <w:szCs w:val="22"/>
          <w:lang w:val="es-ES"/>
        </w:rPr>
        <w:t>[Referencia a las Metas 1, 9, 10 y 15 del Marco mundial de la diversidad biológica]</w:t>
      </w:r>
    </w:p>
    <w:p w14:paraId="006CF74F" w14:textId="3AFAEE8B" w:rsidR="00056FCF" w:rsidRDefault="00056FCF" w:rsidP="00132206">
      <w:pPr>
        <w:pStyle w:val="MediumGrid1-Accent21"/>
        <w:ind w:left="426" w:hanging="426"/>
        <w:contextualSpacing/>
        <w:rPr>
          <w:rFonts w:ascii="Calibri" w:hAnsi="Calibri"/>
          <w:sz w:val="22"/>
          <w:szCs w:val="22"/>
          <w:lang w:val="es-ES"/>
        </w:rPr>
      </w:pPr>
    </w:p>
    <w:p w14:paraId="1912C6D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006330A7"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784E2485"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68DC08D0" w14:textId="77777777" w:rsidR="00056FCF" w:rsidRPr="008A0F35" w:rsidRDefault="00056FCF" w:rsidP="00056FCF">
      <w:pPr>
        <w:rPr>
          <w:rFonts w:asciiTheme="minorHAnsi" w:hAnsiTheme="minorHAnsi" w:cstheme="minorHAnsi"/>
          <w:sz w:val="22"/>
          <w:szCs w:val="22"/>
          <w:lang w:val="es-ES"/>
        </w:rPr>
      </w:pPr>
    </w:p>
    <w:p w14:paraId="5C4AFD96"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43EF3E28"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4C305621" w14:textId="77777777" w:rsidR="00056FCF" w:rsidRPr="008A0F35" w:rsidRDefault="00056FCF" w:rsidP="00056FCF">
      <w:pPr>
        <w:rPr>
          <w:rFonts w:asciiTheme="minorHAnsi" w:hAnsiTheme="minorHAnsi" w:cstheme="minorHAnsi"/>
          <w:sz w:val="22"/>
          <w:szCs w:val="22"/>
          <w:lang w:val="es-ES"/>
        </w:rPr>
      </w:pPr>
    </w:p>
    <w:p w14:paraId="75650268"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3F1A487E" w14:textId="77777777" w:rsidR="00056FCF" w:rsidRPr="008A0F35" w:rsidRDefault="00056FCF" w:rsidP="00056FCF">
      <w:pPr>
        <w:rPr>
          <w:rFonts w:asciiTheme="minorHAnsi" w:hAnsiTheme="minorHAnsi" w:cstheme="minorHAnsi"/>
          <w:sz w:val="22"/>
          <w:szCs w:val="22"/>
          <w:lang w:val="es-ES"/>
        </w:rPr>
      </w:pPr>
    </w:p>
    <w:p w14:paraId="6E5BD53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540FE889" w14:textId="77777777" w:rsidR="00056FCF" w:rsidRPr="008A0F35" w:rsidRDefault="00056FCF" w:rsidP="00056FCF">
      <w:pPr>
        <w:rPr>
          <w:rFonts w:asciiTheme="minorHAnsi" w:hAnsiTheme="minorHAnsi" w:cstheme="minorHAnsi"/>
          <w:sz w:val="22"/>
          <w:szCs w:val="22"/>
          <w:lang w:val="es-ES"/>
        </w:rPr>
      </w:pPr>
    </w:p>
    <w:p w14:paraId="0158C14A"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44FBEE7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0FF899D0" w14:textId="77777777" w:rsidR="00056FCF" w:rsidRPr="008A0F35" w:rsidRDefault="00056FCF" w:rsidP="00056FCF">
      <w:pPr>
        <w:rPr>
          <w:rFonts w:asciiTheme="minorHAnsi" w:hAnsiTheme="minorHAnsi" w:cstheme="minorHAnsi"/>
          <w:sz w:val="22"/>
          <w:szCs w:val="22"/>
          <w:lang w:val="es-ES"/>
        </w:rPr>
      </w:pPr>
    </w:p>
    <w:p w14:paraId="4F31772F"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37B62FE0" w14:textId="77777777" w:rsidR="00056FCF" w:rsidRDefault="00056FCF" w:rsidP="00056FCF">
      <w:pPr>
        <w:pStyle w:val="MediumGrid1-Accent21"/>
        <w:ind w:left="426" w:hanging="426"/>
        <w:contextualSpacing/>
        <w:rPr>
          <w:rFonts w:ascii="Calibri" w:hAnsi="Calibri"/>
          <w:sz w:val="22"/>
          <w:szCs w:val="22"/>
          <w:lang w:val="es-ES"/>
        </w:rPr>
      </w:pPr>
    </w:p>
    <w:p w14:paraId="479E2589" w14:textId="63576A22" w:rsidR="00056FCF" w:rsidRDefault="00056FCF">
      <w:pPr>
        <w:rPr>
          <w:rFonts w:ascii="Calibri" w:hAnsi="Calibri"/>
          <w:sz w:val="22"/>
          <w:szCs w:val="22"/>
          <w:lang w:val="es-ES"/>
        </w:rPr>
      </w:pPr>
      <w:r>
        <w:rPr>
          <w:rFonts w:ascii="Calibri" w:hAnsi="Calibri"/>
          <w:sz w:val="22"/>
          <w:szCs w:val="22"/>
          <w:lang w:val="es-ES"/>
        </w:rPr>
        <w:br w:type="page"/>
      </w:r>
    </w:p>
    <w:p w14:paraId="088903B7" w14:textId="77777777" w:rsidR="00056FCF" w:rsidRPr="008A0F35" w:rsidRDefault="00056FCF" w:rsidP="00056FCF">
      <w:pPr>
        <w:keepNext/>
        <w:pBdr>
          <w:top w:val="single" w:sz="2" w:space="1" w:color="10AAAA"/>
          <w:left w:val="single" w:sz="24" w:space="4" w:color="10AAAA"/>
          <w:bottom w:val="single" w:sz="2" w:space="0"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i/>
          <w:spacing w:val="-2"/>
          <w:sz w:val="22"/>
          <w:lang w:val="es-ES"/>
        </w:rPr>
      </w:pPr>
      <w:r w:rsidRPr="008A0F35">
        <w:rPr>
          <w:rFonts w:asciiTheme="minorHAnsi" w:hAnsiTheme="minorHAnsi" w:cs="Arial"/>
          <w:b/>
          <w:i/>
          <w:sz w:val="22"/>
          <w:szCs w:val="22"/>
          <w:lang w:val="es-ES"/>
        </w:rPr>
        <w:lastRenderedPageBreak/>
        <w:t>Meta 10.</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El conocimiento tradicional, las innovaciones y las prácticas de los pueblos indígenas y las comunidades locales relevantes para el uso racional de los humedales y su uso consuetudinario de los recursos de los humedales son documentados y respetados, están sujetos a la legislación nacional y las obligaciones internacionales y están plenamente integrados y reflejados en la aplicación de la Convención, con la participación plena y real de los pueblos indígenas y las comunidades locales a todos los niveles pertinentes</w:t>
      </w:r>
      <w:r w:rsidRPr="008A0F35">
        <w:rPr>
          <w:rFonts w:asciiTheme="minorHAnsi" w:hAnsiTheme="minorHAnsi"/>
          <w:i/>
          <w:spacing w:val="-2"/>
          <w:sz w:val="22"/>
          <w:lang w:val="es-ES"/>
        </w:rPr>
        <w:t>.</w:t>
      </w:r>
    </w:p>
    <w:p w14:paraId="0B602700" w14:textId="77777777" w:rsidR="00056FCF" w:rsidRPr="008A0F35" w:rsidRDefault="00056FCF" w:rsidP="00056FCF">
      <w:pPr>
        <w:keepNext/>
        <w:pBdr>
          <w:top w:val="single" w:sz="2" w:space="1" w:color="10AAAA"/>
          <w:left w:val="single" w:sz="24" w:space="4" w:color="10AAAA"/>
          <w:bottom w:val="single" w:sz="2" w:space="0"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s-ES"/>
        </w:rPr>
      </w:pPr>
      <w:r w:rsidRPr="008A0F35">
        <w:rPr>
          <w:rFonts w:asciiTheme="minorHAnsi" w:hAnsiTheme="minorHAnsi" w:cstheme="minorHAnsi"/>
          <w:bCs/>
          <w:i/>
          <w:spacing w:val="-2"/>
          <w:sz w:val="22"/>
          <w:szCs w:val="22"/>
          <w:lang w:val="es-ES"/>
        </w:rPr>
        <w:t>[Referencia a la meta 22 del Marco mundial de la diversidad biológica]</w:t>
      </w:r>
    </w:p>
    <w:p w14:paraId="2B8F7850" w14:textId="57CA080C" w:rsidR="00056FCF" w:rsidRDefault="00056FCF" w:rsidP="00132206">
      <w:pPr>
        <w:pStyle w:val="MediumGrid1-Accent21"/>
        <w:ind w:left="426" w:hanging="426"/>
        <w:contextualSpacing/>
        <w:rPr>
          <w:rFonts w:ascii="Calibri" w:hAnsi="Calibri"/>
          <w:sz w:val="22"/>
          <w:szCs w:val="22"/>
          <w:lang w:val="es-ES"/>
        </w:rPr>
      </w:pPr>
    </w:p>
    <w:p w14:paraId="296ACE03"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016E0F74"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765377C1"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7B26242B" w14:textId="77777777" w:rsidR="00056FCF" w:rsidRPr="008A0F35" w:rsidRDefault="00056FCF" w:rsidP="00056FCF">
      <w:pPr>
        <w:rPr>
          <w:rFonts w:asciiTheme="minorHAnsi" w:hAnsiTheme="minorHAnsi" w:cstheme="minorHAnsi"/>
          <w:sz w:val="22"/>
          <w:szCs w:val="22"/>
          <w:lang w:val="es-ES"/>
        </w:rPr>
      </w:pPr>
    </w:p>
    <w:p w14:paraId="01467126"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066F6519"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7A861C96" w14:textId="77777777" w:rsidR="00056FCF" w:rsidRPr="008A0F35" w:rsidRDefault="00056FCF" w:rsidP="00056FCF">
      <w:pPr>
        <w:rPr>
          <w:rFonts w:asciiTheme="minorHAnsi" w:hAnsiTheme="minorHAnsi" w:cstheme="minorHAnsi"/>
          <w:sz w:val="22"/>
          <w:szCs w:val="22"/>
          <w:lang w:val="es-ES"/>
        </w:rPr>
      </w:pPr>
    </w:p>
    <w:p w14:paraId="0603AE26"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563CA193" w14:textId="77777777" w:rsidR="00056FCF" w:rsidRPr="008A0F35" w:rsidRDefault="00056FCF" w:rsidP="00056FCF">
      <w:pPr>
        <w:rPr>
          <w:rFonts w:asciiTheme="minorHAnsi" w:hAnsiTheme="minorHAnsi" w:cstheme="minorHAnsi"/>
          <w:sz w:val="22"/>
          <w:szCs w:val="22"/>
          <w:lang w:val="es-ES"/>
        </w:rPr>
      </w:pPr>
    </w:p>
    <w:p w14:paraId="6F0F5FF6"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3BE15F39" w14:textId="77777777" w:rsidR="00056FCF" w:rsidRPr="008A0F35" w:rsidRDefault="00056FCF" w:rsidP="00056FCF">
      <w:pPr>
        <w:rPr>
          <w:rFonts w:asciiTheme="minorHAnsi" w:hAnsiTheme="minorHAnsi" w:cstheme="minorHAnsi"/>
          <w:sz w:val="22"/>
          <w:szCs w:val="22"/>
          <w:lang w:val="es-ES"/>
        </w:rPr>
      </w:pPr>
    </w:p>
    <w:p w14:paraId="500ED51D"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64129758"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3844F4B2" w14:textId="77777777" w:rsidR="00056FCF" w:rsidRPr="008A0F35" w:rsidRDefault="00056FCF" w:rsidP="00056FCF">
      <w:pPr>
        <w:rPr>
          <w:rFonts w:asciiTheme="minorHAnsi" w:hAnsiTheme="minorHAnsi" w:cstheme="minorHAnsi"/>
          <w:sz w:val="22"/>
          <w:szCs w:val="22"/>
          <w:lang w:val="es-ES"/>
        </w:rPr>
      </w:pPr>
    </w:p>
    <w:p w14:paraId="486C0F74"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7CA38D25" w14:textId="3C529FC0" w:rsidR="00056FCF" w:rsidRDefault="00056FCF" w:rsidP="00132206">
      <w:pPr>
        <w:pStyle w:val="MediumGrid1-Accent21"/>
        <w:ind w:left="426" w:hanging="426"/>
        <w:contextualSpacing/>
        <w:rPr>
          <w:rFonts w:ascii="Calibri" w:hAnsi="Calibri"/>
          <w:sz w:val="22"/>
          <w:szCs w:val="22"/>
          <w:lang w:val="es-ES"/>
        </w:rPr>
      </w:pPr>
    </w:p>
    <w:p w14:paraId="48C74A9D" w14:textId="77777777" w:rsidR="00056FCF" w:rsidRDefault="00056FCF" w:rsidP="00132206">
      <w:pPr>
        <w:pStyle w:val="MediumGrid1-Accent21"/>
        <w:ind w:left="426" w:hanging="426"/>
        <w:contextualSpacing/>
        <w:rPr>
          <w:rFonts w:ascii="Calibri" w:hAnsi="Calibri"/>
          <w:sz w:val="22"/>
          <w:szCs w:val="22"/>
          <w:lang w:val="es-ES"/>
        </w:rPr>
      </w:pPr>
    </w:p>
    <w:p w14:paraId="652FB134"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Calibri" w:hAnsi="Calibri" w:cs="Arial"/>
          <w:b/>
          <w:i/>
          <w:sz w:val="22"/>
          <w:szCs w:val="22"/>
          <w:lang w:val="es-ES"/>
        </w:rPr>
        <w:t>Meta 11</w:t>
      </w:r>
      <w:r w:rsidRPr="008A0F35">
        <w:rPr>
          <w:rFonts w:ascii="Calibri" w:hAnsi="Calibri" w:cs="Arial"/>
          <w:i/>
          <w:sz w:val="22"/>
          <w:szCs w:val="22"/>
          <w:lang w:val="es-ES"/>
        </w:rPr>
        <w:t xml:space="preserve">. </w:t>
      </w:r>
      <w:r w:rsidRPr="008A0F35">
        <w:rPr>
          <w:rFonts w:ascii="Calibri" w:hAnsi="Calibri"/>
          <w:i/>
          <w:sz w:val="22"/>
          <w:szCs w:val="22"/>
          <w:lang w:val="es-ES"/>
        </w:rPr>
        <w:t>Se demuestran, documentan y divulgan ampliamente las funciones, los servicios y los beneficios de los humedales</w:t>
      </w:r>
      <w:r w:rsidRPr="008A0F35">
        <w:rPr>
          <w:rFonts w:ascii="Calibri" w:hAnsi="Calibri"/>
          <w:i/>
          <w:spacing w:val="-2"/>
          <w:sz w:val="22"/>
          <w:lang w:val="es-ES"/>
        </w:rPr>
        <w:t>. {1.4.}</w:t>
      </w:r>
    </w:p>
    <w:p w14:paraId="71AE0715"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cs="Calibri"/>
          <w:b/>
          <w:bCs/>
          <w:i/>
          <w:spacing w:val="-2"/>
          <w:sz w:val="22"/>
          <w:szCs w:val="22"/>
          <w:lang w:val="es-ES"/>
        </w:rPr>
      </w:pPr>
      <w:r w:rsidRPr="008A0F35">
        <w:rPr>
          <w:rFonts w:ascii="Calibri" w:hAnsi="Calibri" w:cs="Calibri"/>
          <w:bCs/>
          <w:i/>
          <w:spacing w:val="-2"/>
          <w:sz w:val="22"/>
          <w:szCs w:val="22"/>
          <w:lang w:val="es-ES"/>
        </w:rPr>
        <w:t>[Referencia a las Metas 11, 12 y 13 del Marco mundial de la diversidad biológica]</w:t>
      </w:r>
    </w:p>
    <w:p w14:paraId="158D34CF" w14:textId="0226578D" w:rsidR="00056FCF" w:rsidRDefault="00056FCF" w:rsidP="00132206">
      <w:pPr>
        <w:pStyle w:val="MediumGrid1-Accent21"/>
        <w:ind w:left="426" w:hanging="426"/>
        <w:contextualSpacing/>
        <w:rPr>
          <w:rFonts w:ascii="Calibri" w:hAnsi="Calibri"/>
          <w:sz w:val="22"/>
          <w:szCs w:val="22"/>
          <w:lang w:val="es-ES"/>
        </w:rPr>
      </w:pPr>
    </w:p>
    <w:p w14:paraId="606A984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746141F8"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522CC74C"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1AE6805C" w14:textId="77777777" w:rsidR="00056FCF" w:rsidRPr="008A0F35" w:rsidRDefault="00056FCF" w:rsidP="00056FCF">
      <w:pPr>
        <w:rPr>
          <w:rFonts w:asciiTheme="minorHAnsi" w:hAnsiTheme="minorHAnsi" w:cstheme="minorHAnsi"/>
          <w:sz w:val="22"/>
          <w:szCs w:val="22"/>
          <w:lang w:val="es-ES"/>
        </w:rPr>
      </w:pPr>
    </w:p>
    <w:p w14:paraId="17D7036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2EAAE9FA"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6DDEE7F2" w14:textId="77777777" w:rsidR="00056FCF" w:rsidRPr="008A0F35" w:rsidRDefault="00056FCF" w:rsidP="00056FCF">
      <w:pPr>
        <w:rPr>
          <w:rFonts w:asciiTheme="minorHAnsi" w:hAnsiTheme="minorHAnsi" w:cstheme="minorHAnsi"/>
          <w:sz w:val="22"/>
          <w:szCs w:val="22"/>
          <w:lang w:val="es-ES"/>
        </w:rPr>
      </w:pPr>
    </w:p>
    <w:p w14:paraId="1B751DBC"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770281A5" w14:textId="77777777" w:rsidR="00056FCF" w:rsidRPr="008A0F35" w:rsidRDefault="00056FCF" w:rsidP="00056FCF">
      <w:pPr>
        <w:rPr>
          <w:rFonts w:asciiTheme="minorHAnsi" w:hAnsiTheme="minorHAnsi" w:cstheme="minorHAnsi"/>
          <w:sz w:val="22"/>
          <w:szCs w:val="22"/>
          <w:lang w:val="es-ES"/>
        </w:rPr>
      </w:pPr>
    </w:p>
    <w:p w14:paraId="36349AAB"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1B1E5230" w14:textId="77777777" w:rsidR="00056FCF" w:rsidRPr="008A0F35" w:rsidRDefault="00056FCF" w:rsidP="00056FCF">
      <w:pPr>
        <w:rPr>
          <w:rFonts w:asciiTheme="minorHAnsi" w:hAnsiTheme="minorHAnsi" w:cstheme="minorHAnsi"/>
          <w:sz w:val="22"/>
          <w:szCs w:val="22"/>
          <w:lang w:val="es-ES"/>
        </w:rPr>
      </w:pPr>
    </w:p>
    <w:p w14:paraId="7543BA86"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4257A4A2"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3753C1BB" w14:textId="77777777" w:rsidR="00056FCF" w:rsidRPr="008A0F35" w:rsidRDefault="00056FCF" w:rsidP="00056FCF">
      <w:pPr>
        <w:rPr>
          <w:rFonts w:asciiTheme="minorHAnsi" w:hAnsiTheme="minorHAnsi" w:cstheme="minorHAnsi"/>
          <w:sz w:val="22"/>
          <w:szCs w:val="22"/>
          <w:lang w:val="es-ES"/>
        </w:rPr>
      </w:pPr>
    </w:p>
    <w:p w14:paraId="233BE579"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13F95CD2" w14:textId="4BDF11D2" w:rsidR="00056FCF" w:rsidRDefault="00056FCF" w:rsidP="00132206">
      <w:pPr>
        <w:pStyle w:val="MediumGrid1-Accent21"/>
        <w:ind w:left="426" w:hanging="426"/>
        <w:contextualSpacing/>
        <w:rPr>
          <w:rFonts w:ascii="Calibri" w:hAnsi="Calibri"/>
          <w:sz w:val="22"/>
          <w:szCs w:val="22"/>
          <w:lang w:val="es-ES"/>
        </w:rPr>
      </w:pPr>
    </w:p>
    <w:p w14:paraId="47BB8E57" w14:textId="01506C69" w:rsidR="00056FCF" w:rsidRDefault="00056FCF">
      <w:pPr>
        <w:rPr>
          <w:rFonts w:ascii="Calibri" w:hAnsi="Calibri"/>
          <w:sz w:val="22"/>
          <w:szCs w:val="22"/>
          <w:lang w:val="es-ES"/>
        </w:rPr>
      </w:pPr>
      <w:r>
        <w:rPr>
          <w:rFonts w:ascii="Calibri" w:hAnsi="Calibri"/>
          <w:sz w:val="22"/>
          <w:szCs w:val="22"/>
          <w:lang w:val="es-ES"/>
        </w:rPr>
        <w:br w:type="page"/>
      </w:r>
    </w:p>
    <w:p w14:paraId="2B8AFEB5"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b/>
          <w:i/>
          <w:spacing w:val="-2"/>
          <w:sz w:val="22"/>
          <w:lang w:val="es-ES"/>
        </w:rPr>
      </w:pPr>
      <w:r w:rsidRPr="008A0F35">
        <w:rPr>
          <w:rFonts w:asciiTheme="minorHAnsi" w:hAnsiTheme="minorHAnsi" w:cs="Arial"/>
          <w:b/>
          <w:i/>
          <w:sz w:val="22"/>
          <w:szCs w:val="22"/>
          <w:lang w:val="es-ES"/>
        </w:rPr>
        <w:lastRenderedPageBreak/>
        <w:t>Meta 12</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La restauración está en curso en los humedales degradados, dando prioridad a los humedales importantes para la conservación de la biodiversidad, la reducción del riesgo de desastres, los medios de vida y/o la mitigación del cambio climático y la adaptación a este</w:t>
      </w:r>
      <w:r w:rsidRPr="008A0F35">
        <w:rPr>
          <w:rFonts w:asciiTheme="minorHAnsi" w:hAnsiTheme="minorHAnsi"/>
          <w:i/>
          <w:spacing w:val="-2"/>
          <w:sz w:val="22"/>
          <w:lang w:val="es-ES"/>
        </w:rPr>
        <w:t>. {1.8.}</w:t>
      </w:r>
      <w:r w:rsidRPr="008A0F35">
        <w:rPr>
          <w:rFonts w:asciiTheme="minorHAnsi" w:hAnsiTheme="minorHAnsi"/>
          <w:b/>
          <w:i/>
          <w:spacing w:val="-2"/>
          <w:sz w:val="22"/>
          <w:lang w:val="es-ES"/>
        </w:rPr>
        <w:t xml:space="preserve"> </w:t>
      </w:r>
    </w:p>
    <w:p w14:paraId="0E5A2F90" w14:textId="77777777" w:rsidR="00056FCF" w:rsidRPr="008A0F35" w:rsidRDefault="00056FCF" w:rsidP="00056FCF">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z w:val="22"/>
          <w:szCs w:val="22"/>
          <w:lang w:val="es-ES"/>
        </w:rPr>
      </w:pPr>
      <w:r w:rsidRPr="008A0F35">
        <w:rPr>
          <w:rFonts w:asciiTheme="minorHAnsi" w:hAnsiTheme="minorHAnsi" w:cstheme="minorHAnsi"/>
          <w:bCs/>
          <w:i/>
          <w:sz w:val="22"/>
          <w:szCs w:val="22"/>
          <w:lang w:val="es-ES"/>
        </w:rPr>
        <w:t>[Referencia a las metas 2, 8 y 11 del Marco mundial de la diversidad biológica]</w:t>
      </w:r>
    </w:p>
    <w:p w14:paraId="055BB298" w14:textId="34DF5791" w:rsidR="00056FCF" w:rsidRDefault="00056FCF" w:rsidP="00132206">
      <w:pPr>
        <w:pStyle w:val="MediumGrid1-Accent21"/>
        <w:ind w:left="426" w:hanging="426"/>
        <w:contextualSpacing/>
        <w:rPr>
          <w:rFonts w:ascii="Calibri" w:hAnsi="Calibri"/>
          <w:sz w:val="22"/>
          <w:szCs w:val="22"/>
          <w:lang w:val="es-ES"/>
        </w:rPr>
      </w:pPr>
    </w:p>
    <w:p w14:paraId="3A06EB7C"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3684C0D9"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1DE725A4" w14:textId="77777777" w:rsidR="00056FCF" w:rsidRPr="008A0F35" w:rsidRDefault="00056FCF" w:rsidP="00056FCF">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479BD221" w14:textId="77777777" w:rsidR="00056FCF" w:rsidRPr="008A0F35" w:rsidRDefault="00056FCF" w:rsidP="00056FCF">
      <w:pPr>
        <w:rPr>
          <w:rFonts w:asciiTheme="minorHAnsi" w:hAnsiTheme="minorHAnsi" w:cstheme="minorHAnsi"/>
          <w:sz w:val="22"/>
          <w:szCs w:val="22"/>
          <w:lang w:val="es-ES"/>
        </w:rPr>
      </w:pPr>
    </w:p>
    <w:p w14:paraId="3FD915C1"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062457D2" w14:textId="77777777" w:rsidR="00056FCF" w:rsidRPr="008A0F35" w:rsidRDefault="00056FCF" w:rsidP="00056FCF">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3B49CA70" w14:textId="77777777" w:rsidR="00056FCF" w:rsidRPr="008A0F35" w:rsidRDefault="00056FCF" w:rsidP="00056FCF">
      <w:pPr>
        <w:rPr>
          <w:rFonts w:asciiTheme="minorHAnsi" w:hAnsiTheme="minorHAnsi" w:cstheme="minorHAnsi"/>
          <w:sz w:val="22"/>
          <w:szCs w:val="22"/>
          <w:lang w:val="es-ES"/>
        </w:rPr>
      </w:pPr>
    </w:p>
    <w:p w14:paraId="18E7F88A"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16369569" w14:textId="77777777" w:rsidR="00056FCF" w:rsidRPr="008A0F35" w:rsidRDefault="00056FCF" w:rsidP="00056FCF">
      <w:pPr>
        <w:rPr>
          <w:rFonts w:asciiTheme="minorHAnsi" w:hAnsiTheme="minorHAnsi" w:cstheme="minorHAnsi"/>
          <w:sz w:val="22"/>
          <w:szCs w:val="22"/>
          <w:lang w:val="es-ES"/>
        </w:rPr>
      </w:pPr>
    </w:p>
    <w:p w14:paraId="470E975D"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15D1A9CC" w14:textId="77777777" w:rsidR="00056FCF" w:rsidRPr="008A0F35" w:rsidRDefault="00056FCF" w:rsidP="00056FCF">
      <w:pPr>
        <w:rPr>
          <w:rFonts w:asciiTheme="minorHAnsi" w:hAnsiTheme="minorHAnsi" w:cstheme="minorHAnsi"/>
          <w:sz w:val="22"/>
          <w:szCs w:val="22"/>
          <w:lang w:val="es-ES"/>
        </w:rPr>
      </w:pPr>
    </w:p>
    <w:p w14:paraId="276BB6E0" w14:textId="77777777" w:rsidR="00056FCF" w:rsidRPr="008A0F35" w:rsidRDefault="00056FCF" w:rsidP="00056FCF">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6A5378F4" w14:textId="77777777" w:rsidR="00056FCF" w:rsidRPr="008A0F35" w:rsidRDefault="00056FCF" w:rsidP="00056FCF">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1F5410B8" w14:textId="77777777" w:rsidR="00056FCF" w:rsidRPr="008A0F35" w:rsidRDefault="00056FCF" w:rsidP="00056FCF">
      <w:pPr>
        <w:rPr>
          <w:rFonts w:asciiTheme="minorHAnsi" w:hAnsiTheme="minorHAnsi" w:cstheme="minorHAnsi"/>
          <w:sz w:val="22"/>
          <w:szCs w:val="22"/>
          <w:lang w:val="es-ES"/>
        </w:rPr>
      </w:pPr>
    </w:p>
    <w:p w14:paraId="771221C8" w14:textId="77777777" w:rsidR="00056FCF" w:rsidRPr="008A0F35" w:rsidRDefault="00056FCF" w:rsidP="00056FCF">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0DA6E5AD" w14:textId="77777777" w:rsidR="00056FCF" w:rsidRDefault="00056FCF" w:rsidP="00056FCF">
      <w:pPr>
        <w:pStyle w:val="MediumGrid1-Accent21"/>
        <w:ind w:left="426" w:hanging="426"/>
        <w:contextualSpacing/>
        <w:rPr>
          <w:rFonts w:ascii="Calibri" w:hAnsi="Calibri"/>
          <w:sz w:val="22"/>
          <w:szCs w:val="22"/>
          <w:lang w:val="es-ES"/>
        </w:rPr>
      </w:pPr>
    </w:p>
    <w:p w14:paraId="772F2E9D" w14:textId="055B90C2" w:rsidR="00056FCF" w:rsidRDefault="00056FCF" w:rsidP="00132206">
      <w:pPr>
        <w:pStyle w:val="MediumGrid1-Accent21"/>
        <w:ind w:left="426" w:hanging="426"/>
        <w:contextualSpacing/>
        <w:rPr>
          <w:rFonts w:ascii="Calibri" w:hAnsi="Calibri"/>
          <w:sz w:val="22"/>
          <w:szCs w:val="22"/>
          <w:lang w:val="es-ES"/>
        </w:rPr>
      </w:pPr>
    </w:p>
    <w:p w14:paraId="6D94936E" w14:textId="77777777" w:rsidR="00BA27A4" w:rsidRPr="008A0F35" w:rsidRDefault="00BA27A4" w:rsidP="00BA27A4">
      <w:pPr>
        <w:pStyle w:val="Heading2"/>
        <w:keepNext/>
        <w:spacing w:before="60" w:after="60" w:line="240" w:lineRule="auto"/>
        <w:rPr>
          <w:rFonts w:asciiTheme="minorHAnsi" w:hAnsiTheme="minorHAnsi" w:cs="Arial"/>
          <w:i/>
          <w:spacing w:val="0"/>
          <w:sz w:val="22"/>
          <w:szCs w:val="22"/>
          <w:lang w:val="es-ES"/>
        </w:rPr>
      </w:pPr>
      <w:r w:rsidRPr="008A0F35">
        <w:rPr>
          <w:rFonts w:asciiTheme="minorHAnsi" w:hAnsiTheme="minorHAnsi" w:cs="Arial"/>
          <w:i/>
          <w:spacing w:val="0"/>
          <w:sz w:val="22"/>
          <w:szCs w:val="22"/>
          <w:lang w:val="es-ES"/>
        </w:rPr>
        <w:t xml:space="preserve">Meta 13. </w:t>
      </w:r>
      <w:r w:rsidRPr="008A0F35">
        <w:rPr>
          <w:rFonts w:asciiTheme="minorHAnsi" w:hAnsiTheme="minorHAnsi"/>
          <w:b w:val="0"/>
          <w:i/>
          <w:spacing w:val="0"/>
          <w:sz w:val="22"/>
          <w:szCs w:val="22"/>
          <w:lang w:val="es-ES"/>
        </w:rPr>
        <w:t>Mayor sostenibilidad de sectores clave como el agua, la energía, la minería, la agricultura, el turismo, el desarrollo urbano, las infraestructuras, la industria, la silvicultura, la acuicultura y la pesca cuando estos afectan a los humedales, contribuyendo a la conservación de la biodiversidad y a los medios de vida de las personas</w:t>
      </w:r>
      <w:r w:rsidRPr="008A0F35">
        <w:rPr>
          <w:rFonts w:asciiTheme="minorHAnsi" w:hAnsiTheme="minorHAnsi" w:cstheme="minorHAnsi"/>
          <w:bCs w:val="0"/>
          <w:i/>
          <w:sz w:val="22"/>
          <w:szCs w:val="22"/>
          <w:lang w:val="es-ES"/>
        </w:rPr>
        <w:t>.</w:t>
      </w:r>
    </w:p>
    <w:p w14:paraId="77E8E37F" w14:textId="77777777" w:rsidR="00BA27A4" w:rsidRPr="008A0F35" w:rsidRDefault="00BA27A4" w:rsidP="00BA27A4">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
          <w:bCs/>
          <w:i/>
          <w:spacing w:val="-2"/>
          <w:sz w:val="22"/>
          <w:szCs w:val="22"/>
          <w:lang w:val="es-ES"/>
        </w:rPr>
      </w:pPr>
      <w:r w:rsidRPr="008A0F35">
        <w:rPr>
          <w:rFonts w:asciiTheme="minorHAnsi" w:hAnsiTheme="minorHAnsi" w:cstheme="minorHAnsi"/>
          <w:bCs/>
          <w:i/>
          <w:spacing w:val="-2"/>
          <w:sz w:val="22"/>
          <w:szCs w:val="22"/>
          <w:lang w:val="es-ES"/>
        </w:rPr>
        <w:t>[Referencia a las Metas 10 y 14 del Marco mundial de la diversidad biológica]</w:t>
      </w:r>
    </w:p>
    <w:p w14:paraId="24CD286D" w14:textId="08A711D0" w:rsidR="00BA27A4" w:rsidRDefault="00BA27A4" w:rsidP="00132206">
      <w:pPr>
        <w:pStyle w:val="MediumGrid1-Accent21"/>
        <w:ind w:left="426" w:hanging="426"/>
        <w:contextualSpacing/>
        <w:rPr>
          <w:rFonts w:ascii="Calibri" w:hAnsi="Calibri"/>
          <w:sz w:val="22"/>
          <w:szCs w:val="22"/>
          <w:lang w:val="es-ES"/>
        </w:rPr>
      </w:pPr>
    </w:p>
    <w:p w14:paraId="4C4AEA67"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710F5153"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73AFCA2C" w14:textId="77777777" w:rsidR="00BA27A4" w:rsidRPr="008A0F35" w:rsidRDefault="00BA27A4" w:rsidP="00BA27A4">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39EBDEEA" w14:textId="77777777" w:rsidR="00BA27A4" w:rsidRPr="008A0F35" w:rsidRDefault="00BA27A4" w:rsidP="00BA27A4">
      <w:pPr>
        <w:rPr>
          <w:rFonts w:asciiTheme="minorHAnsi" w:hAnsiTheme="minorHAnsi" w:cstheme="minorHAnsi"/>
          <w:sz w:val="22"/>
          <w:szCs w:val="22"/>
          <w:lang w:val="es-ES"/>
        </w:rPr>
      </w:pPr>
    </w:p>
    <w:p w14:paraId="28D38443"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5585BC3B" w14:textId="77777777" w:rsidR="00BA27A4" w:rsidRPr="008A0F35" w:rsidRDefault="00BA27A4" w:rsidP="00BA27A4">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0692FEA0" w14:textId="77777777" w:rsidR="00BA27A4" w:rsidRPr="008A0F35" w:rsidRDefault="00BA27A4" w:rsidP="00BA27A4">
      <w:pPr>
        <w:rPr>
          <w:rFonts w:asciiTheme="minorHAnsi" w:hAnsiTheme="minorHAnsi" w:cstheme="minorHAnsi"/>
          <w:sz w:val="22"/>
          <w:szCs w:val="22"/>
          <w:lang w:val="es-ES"/>
        </w:rPr>
      </w:pPr>
    </w:p>
    <w:p w14:paraId="503EF5C6"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1A6788DF" w14:textId="77777777" w:rsidR="00BA27A4" w:rsidRPr="008A0F35" w:rsidRDefault="00BA27A4" w:rsidP="00BA27A4">
      <w:pPr>
        <w:rPr>
          <w:rFonts w:asciiTheme="minorHAnsi" w:hAnsiTheme="minorHAnsi" w:cstheme="minorHAnsi"/>
          <w:sz w:val="22"/>
          <w:szCs w:val="22"/>
          <w:lang w:val="es-ES"/>
        </w:rPr>
      </w:pPr>
    </w:p>
    <w:p w14:paraId="10FA819F"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754B637C" w14:textId="77777777" w:rsidR="00BA27A4" w:rsidRPr="008A0F35" w:rsidRDefault="00BA27A4" w:rsidP="00BA27A4">
      <w:pPr>
        <w:rPr>
          <w:rFonts w:asciiTheme="minorHAnsi" w:hAnsiTheme="minorHAnsi" w:cstheme="minorHAnsi"/>
          <w:sz w:val="22"/>
          <w:szCs w:val="22"/>
          <w:lang w:val="es-ES"/>
        </w:rPr>
      </w:pPr>
    </w:p>
    <w:p w14:paraId="68348B20" w14:textId="77777777" w:rsidR="00BA27A4" w:rsidRPr="008A0F35" w:rsidRDefault="00BA27A4" w:rsidP="00BA27A4">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42CA26DD"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6041B6C3" w14:textId="77777777" w:rsidR="00BA27A4" w:rsidRPr="008A0F35" w:rsidRDefault="00BA27A4" w:rsidP="00BA27A4">
      <w:pPr>
        <w:rPr>
          <w:rFonts w:asciiTheme="minorHAnsi" w:hAnsiTheme="minorHAnsi" w:cstheme="minorHAnsi"/>
          <w:sz w:val="22"/>
          <w:szCs w:val="22"/>
          <w:lang w:val="es-ES"/>
        </w:rPr>
      </w:pPr>
    </w:p>
    <w:p w14:paraId="540D45CF" w14:textId="1C3BF06A" w:rsidR="00BA27A4" w:rsidRDefault="00BA27A4" w:rsidP="00BA27A4">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4282E0A8" w14:textId="31F1782E" w:rsidR="00BA27A4" w:rsidRDefault="00BA27A4">
      <w:pPr>
        <w:rPr>
          <w:rFonts w:asciiTheme="minorHAnsi" w:hAnsiTheme="minorHAnsi" w:cstheme="minorHAnsi"/>
          <w:sz w:val="22"/>
          <w:szCs w:val="22"/>
          <w:lang w:val="es-ES"/>
        </w:rPr>
      </w:pPr>
      <w:r>
        <w:rPr>
          <w:rFonts w:asciiTheme="minorHAnsi" w:hAnsiTheme="minorHAnsi" w:cstheme="minorHAnsi"/>
          <w:sz w:val="22"/>
          <w:szCs w:val="22"/>
          <w:lang w:val="es-ES"/>
        </w:rPr>
        <w:br w:type="page"/>
      </w:r>
    </w:p>
    <w:p w14:paraId="5A0979B8" w14:textId="77777777" w:rsidR="00BA27A4" w:rsidRPr="008A0F35" w:rsidRDefault="00BA27A4" w:rsidP="00BA27A4">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
          <w:color w:val="10AAAA"/>
          <w:spacing w:val="-2"/>
          <w:sz w:val="22"/>
          <w:szCs w:val="22"/>
          <w:lang w:val="es-ES"/>
        </w:rPr>
      </w:pPr>
      <w:r w:rsidRPr="008A0F35">
        <w:rPr>
          <w:rFonts w:ascii="Calibri" w:hAnsi="Calibri"/>
          <w:b/>
          <w:bCs/>
          <w:color w:val="10AAAA"/>
          <w:spacing w:val="-2"/>
          <w:sz w:val="22"/>
          <w:szCs w:val="22"/>
          <w:lang w:val="es-ES"/>
        </w:rPr>
        <w:lastRenderedPageBreak/>
        <w:t>Objetivo</w:t>
      </w:r>
      <w:r w:rsidRPr="008A0F35">
        <w:rPr>
          <w:rFonts w:ascii="Calibri" w:hAnsi="Calibri"/>
          <w:b/>
          <w:color w:val="10AAAA"/>
          <w:spacing w:val="-2"/>
          <w:sz w:val="22"/>
          <w:szCs w:val="22"/>
          <w:lang w:val="es-ES"/>
        </w:rPr>
        <w:t xml:space="preserve"> 4. Mejorar la aplicación</w:t>
      </w:r>
    </w:p>
    <w:p w14:paraId="388F6EDF" w14:textId="77777777" w:rsidR="00BA27A4" w:rsidRPr="008A0F35" w:rsidRDefault="00BA27A4" w:rsidP="00BA27A4">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Calibri" w:hAnsi="Calibri"/>
          <w:b/>
          <w:bCs/>
          <w:i/>
          <w:spacing w:val="-2"/>
          <w:sz w:val="32"/>
          <w:lang w:val="es-ES"/>
        </w:rPr>
      </w:pPr>
      <w:r w:rsidRPr="008A0F35">
        <w:rPr>
          <w:rFonts w:ascii="Calibri" w:hAnsi="Calibri"/>
          <w:bCs/>
          <w:i/>
          <w:spacing w:val="-2"/>
          <w:sz w:val="22"/>
          <w:szCs w:val="22"/>
          <w:lang w:val="es-ES"/>
        </w:rPr>
        <w:t>[Referencia a los Objetivos de Desarrollo Sostenible 1, 2, 6, 9, 10, 11, 13, 14, 15 y 17]</w:t>
      </w:r>
      <w:r w:rsidRPr="008A0F35">
        <w:rPr>
          <w:rFonts w:ascii="Calibri" w:hAnsi="Calibri"/>
          <w:b/>
          <w:bCs/>
          <w:i/>
          <w:spacing w:val="-2"/>
          <w:sz w:val="32"/>
          <w:lang w:val="es-ES"/>
        </w:rPr>
        <w:t xml:space="preserve"> </w:t>
      </w:r>
    </w:p>
    <w:p w14:paraId="719D317B" w14:textId="77777777" w:rsidR="00BA27A4" w:rsidRPr="008A0F35" w:rsidRDefault="00BA27A4" w:rsidP="00BA27A4">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outlineLvl w:val="0"/>
        <w:rPr>
          <w:rFonts w:asciiTheme="minorHAnsi" w:hAnsiTheme="minorHAnsi" w:cstheme="minorHAnsi"/>
          <w:b/>
          <w:bCs/>
          <w:i/>
          <w:color w:val="10AAAA"/>
          <w:spacing w:val="-2"/>
          <w:sz w:val="22"/>
          <w:szCs w:val="22"/>
          <w:lang w:val="es-ES"/>
        </w:rPr>
      </w:pPr>
    </w:p>
    <w:p w14:paraId="36803F09" w14:textId="77777777" w:rsidR="00BA27A4" w:rsidRPr="008A0F35" w:rsidRDefault="00BA27A4" w:rsidP="00BA27A4">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t>Meta 15</w:t>
      </w:r>
      <w:r w:rsidRPr="008A0F35">
        <w:rPr>
          <w:rFonts w:asciiTheme="minorHAnsi" w:hAnsiTheme="minorHAnsi" w:cs="Arial"/>
          <w:i/>
          <w:sz w:val="22"/>
          <w:szCs w:val="22"/>
          <w:lang w:val="es-ES"/>
        </w:rPr>
        <w:t xml:space="preserve">. </w:t>
      </w:r>
      <w:r w:rsidRPr="008A0F35">
        <w:rPr>
          <w:rFonts w:asciiTheme="minorHAnsi" w:hAnsiTheme="minorHAnsi"/>
          <w:i/>
          <w:sz w:val="22"/>
          <w:szCs w:val="22"/>
          <w:lang w:val="es-ES"/>
        </w:rPr>
        <w:t>Con la participación activa y el apoyo de las Partes de cada región, se refuerzan las Iniciativas Regionales de Ramsar y se convierten en herramientas eficaces para contribuir a la aplicación plena de la Convención</w:t>
      </w:r>
      <w:r w:rsidRPr="008A0F35">
        <w:rPr>
          <w:rFonts w:ascii="Calibri" w:hAnsi="Calibri"/>
          <w:i/>
          <w:spacing w:val="-2"/>
          <w:sz w:val="22"/>
          <w:lang w:val="es-ES"/>
        </w:rPr>
        <w:t>. {3.2.}</w:t>
      </w:r>
    </w:p>
    <w:p w14:paraId="179C4CD0" w14:textId="77777777" w:rsidR="00BA27A4" w:rsidRPr="008A0F35" w:rsidRDefault="00BA27A4" w:rsidP="00BA27A4">
      <w:pPr>
        <w:rPr>
          <w:rFonts w:asciiTheme="minorHAnsi" w:hAnsiTheme="minorHAnsi" w:cstheme="minorHAnsi"/>
          <w:sz w:val="22"/>
          <w:szCs w:val="22"/>
          <w:lang w:val="es-ES"/>
        </w:rPr>
      </w:pPr>
    </w:p>
    <w:p w14:paraId="5F0F6925"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6D41894E"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063D5F83" w14:textId="77777777" w:rsidR="00BA27A4" w:rsidRPr="008A0F35" w:rsidRDefault="00BA27A4" w:rsidP="00BA27A4">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7B85E6E6" w14:textId="77777777" w:rsidR="00BA27A4" w:rsidRPr="008A0F35" w:rsidRDefault="00BA27A4" w:rsidP="00BA27A4">
      <w:pPr>
        <w:rPr>
          <w:rFonts w:asciiTheme="minorHAnsi" w:hAnsiTheme="minorHAnsi" w:cstheme="minorHAnsi"/>
          <w:sz w:val="22"/>
          <w:szCs w:val="22"/>
          <w:lang w:val="es-ES"/>
        </w:rPr>
      </w:pPr>
    </w:p>
    <w:p w14:paraId="5AF7FC3D"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7694A592" w14:textId="77777777" w:rsidR="00BA27A4" w:rsidRPr="008A0F35" w:rsidRDefault="00BA27A4" w:rsidP="00BA27A4">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3FA0C415" w14:textId="77777777" w:rsidR="00BA27A4" w:rsidRPr="008A0F35" w:rsidRDefault="00BA27A4" w:rsidP="00BA27A4">
      <w:pPr>
        <w:rPr>
          <w:rFonts w:asciiTheme="minorHAnsi" w:hAnsiTheme="minorHAnsi" w:cstheme="minorHAnsi"/>
          <w:sz w:val="22"/>
          <w:szCs w:val="22"/>
          <w:lang w:val="es-ES"/>
        </w:rPr>
      </w:pPr>
    </w:p>
    <w:p w14:paraId="158F1ECA"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2E9CF7F6" w14:textId="77777777" w:rsidR="00BA27A4" w:rsidRPr="008A0F35" w:rsidRDefault="00BA27A4" w:rsidP="00BA27A4">
      <w:pPr>
        <w:rPr>
          <w:rFonts w:asciiTheme="minorHAnsi" w:hAnsiTheme="minorHAnsi" w:cstheme="minorHAnsi"/>
          <w:sz w:val="22"/>
          <w:szCs w:val="22"/>
          <w:lang w:val="es-ES"/>
        </w:rPr>
      </w:pPr>
    </w:p>
    <w:p w14:paraId="56E16445"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1FD084FC" w14:textId="77777777" w:rsidR="00BA27A4" w:rsidRPr="008A0F35" w:rsidRDefault="00BA27A4" w:rsidP="00BA27A4">
      <w:pPr>
        <w:rPr>
          <w:rFonts w:asciiTheme="minorHAnsi" w:hAnsiTheme="minorHAnsi" w:cstheme="minorHAnsi"/>
          <w:sz w:val="22"/>
          <w:szCs w:val="22"/>
          <w:lang w:val="es-ES"/>
        </w:rPr>
      </w:pPr>
    </w:p>
    <w:p w14:paraId="1D8A69D4" w14:textId="77777777" w:rsidR="00BA27A4" w:rsidRPr="008A0F35" w:rsidRDefault="00BA27A4" w:rsidP="00BA27A4">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620A98EB"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4B996455" w14:textId="77777777" w:rsidR="00BA27A4" w:rsidRPr="008A0F35" w:rsidRDefault="00BA27A4" w:rsidP="00BA27A4">
      <w:pPr>
        <w:rPr>
          <w:rFonts w:asciiTheme="minorHAnsi" w:hAnsiTheme="minorHAnsi" w:cstheme="minorHAnsi"/>
          <w:sz w:val="22"/>
          <w:szCs w:val="22"/>
          <w:lang w:val="es-ES"/>
        </w:rPr>
      </w:pPr>
    </w:p>
    <w:p w14:paraId="56AAFF79" w14:textId="77777777" w:rsidR="00BA27A4" w:rsidRDefault="00BA27A4" w:rsidP="00BA27A4">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0C62FB2F" w14:textId="7917A2B0" w:rsidR="00BA27A4" w:rsidRDefault="00BA27A4" w:rsidP="00132206">
      <w:pPr>
        <w:pStyle w:val="MediumGrid1-Accent21"/>
        <w:ind w:left="426" w:hanging="426"/>
        <w:contextualSpacing/>
        <w:rPr>
          <w:rFonts w:ascii="Calibri" w:hAnsi="Calibri"/>
          <w:sz w:val="22"/>
          <w:szCs w:val="22"/>
          <w:lang w:val="es-ES"/>
        </w:rPr>
      </w:pPr>
    </w:p>
    <w:p w14:paraId="1AC9430F" w14:textId="361E5983" w:rsidR="00BA27A4" w:rsidRDefault="00BA27A4" w:rsidP="00132206">
      <w:pPr>
        <w:pStyle w:val="MediumGrid1-Accent21"/>
        <w:ind w:left="426" w:hanging="426"/>
        <w:contextualSpacing/>
        <w:rPr>
          <w:rFonts w:ascii="Calibri" w:hAnsi="Calibri"/>
          <w:sz w:val="22"/>
          <w:szCs w:val="22"/>
          <w:lang w:val="es-ES"/>
        </w:rPr>
      </w:pPr>
    </w:p>
    <w:p w14:paraId="4D9C00F0" w14:textId="77777777" w:rsidR="00BA27A4" w:rsidRPr="008A0F35" w:rsidRDefault="00BA27A4" w:rsidP="00BA27A4">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t>Meta 16</w:t>
      </w:r>
      <w:r w:rsidRPr="008A0F35">
        <w:rPr>
          <w:rFonts w:asciiTheme="minorHAnsi" w:hAnsiTheme="minorHAnsi" w:cs="Arial"/>
          <w:b/>
          <w:sz w:val="22"/>
          <w:szCs w:val="22"/>
          <w:lang w:val="es-ES"/>
        </w:rPr>
        <w:t xml:space="preserve">. </w:t>
      </w:r>
      <w:r w:rsidRPr="008A0F35">
        <w:rPr>
          <w:rFonts w:asciiTheme="minorHAnsi" w:hAnsiTheme="minorHAnsi"/>
          <w:i/>
          <w:sz w:val="22"/>
          <w:szCs w:val="22"/>
          <w:lang w:val="es-ES"/>
        </w:rPr>
        <w:t>La conservación y el uso racional de los humedales se integran a través de la comunicación, el desarrollo de capacidad, la educación, concienciación y participación</w:t>
      </w:r>
      <w:r w:rsidRPr="008A0F35">
        <w:rPr>
          <w:rFonts w:asciiTheme="minorHAnsi" w:hAnsiTheme="minorHAnsi" w:cs="Arial"/>
          <w:b/>
          <w:i/>
          <w:sz w:val="22"/>
          <w:szCs w:val="22"/>
          <w:lang w:val="es-ES"/>
        </w:rPr>
        <w:t xml:space="preserve"> </w:t>
      </w:r>
      <w:r w:rsidRPr="008A0F35">
        <w:rPr>
          <w:rFonts w:ascii="Calibri" w:hAnsi="Calibri"/>
          <w:i/>
          <w:spacing w:val="-2"/>
          <w:sz w:val="22"/>
          <w:lang w:val="es-ES"/>
        </w:rPr>
        <w:t xml:space="preserve">{4.1}. </w:t>
      </w:r>
    </w:p>
    <w:p w14:paraId="74DCCDF4" w14:textId="77777777" w:rsidR="00BA27A4" w:rsidRPr="008A0F35" w:rsidRDefault="00BA27A4" w:rsidP="00BA27A4">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cs="Arial"/>
          <w:b/>
          <w:bCs/>
          <w:i/>
          <w:sz w:val="22"/>
          <w:szCs w:val="22"/>
          <w:lang w:val="es-ES"/>
        </w:rPr>
      </w:pPr>
      <w:r w:rsidRPr="008A0F35">
        <w:rPr>
          <w:rFonts w:ascii="Calibri" w:hAnsi="Calibri" w:cs="Arial"/>
          <w:bCs/>
          <w:i/>
          <w:sz w:val="22"/>
          <w:szCs w:val="22"/>
          <w:lang w:val="es-ES"/>
        </w:rPr>
        <w:t>[Referencia a la meta 21 del Marco mundial de la diversidad biológica]</w:t>
      </w:r>
    </w:p>
    <w:p w14:paraId="455CBFDF" w14:textId="318664DE" w:rsidR="00BA27A4" w:rsidRDefault="00BA27A4" w:rsidP="00132206">
      <w:pPr>
        <w:pStyle w:val="MediumGrid1-Accent21"/>
        <w:ind w:left="426" w:hanging="426"/>
        <w:contextualSpacing/>
        <w:rPr>
          <w:rFonts w:ascii="Calibri" w:hAnsi="Calibri"/>
          <w:sz w:val="22"/>
          <w:szCs w:val="22"/>
          <w:lang w:val="es-ES"/>
        </w:rPr>
      </w:pPr>
    </w:p>
    <w:p w14:paraId="08318828"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6F412073"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3086C547" w14:textId="77777777" w:rsidR="00BA27A4" w:rsidRPr="008A0F35" w:rsidRDefault="00BA27A4" w:rsidP="00BA27A4">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3D4B050B" w14:textId="77777777" w:rsidR="00BA27A4" w:rsidRPr="008A0F35" w:rsidRDefault="00BA27A4" w:rsidP="00BA27A4">
      <w:pPr>
        <w:rPr>
          <w:rFonts w:asciiTheme="minorHAnsi" w:hAnsiTheme="minorHAnsi" w:cstheme="minorHAnsi"/>
          <w:sz w:val="22"/>
          <w:szCs w:val="22"/>
          <w:lang w:val="es-ES"/>
        </w:rPr>
      </w:pPr>
    </w:p>
    <w:p w14:paraId="020D3F15"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5139B210" w14:textId="77777777" w:rsidR="00BA27A4" w:rsidRPr="008A0F35" w:rsidRDefault="00BA27A4" w:rsidP="00BA27A4">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2D70FAD0" w14:textId="77777777" w:rsidR="00BA27A4" w:rsidRPr="008A0F35" w:rsidRDefault="00BA27A4" w:rsidP="00BA27A4">
      <w:pPr>
        <w:rPr>
          <w:rFonts w:asciiTheme="minorHAnsi" w:hAnsiTheme="minorHAnsi" w:cstheme="minorHAnsi"/>
          <w:sz w:val="22"/>
          <w:szCs w:val="22"/>
          <w:lang w:val="es-ES"/>
        </w:rPr>
      </w:pPr>
    </w:p>
    <w:p w14:paraId="6252D6BA"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1F047D42" w14:textId="77777777" w:rsidR="00BA27A4" w:rsidRPr="008A0F35" w:rsidRDefault="00BA27A4" w:rsidP="00BA27A4">
      <w:pPr>
        <w:rPr>
          <w:rFonts w:asciiTheme="minorHAnsi" w:hAnsiTheme="minorHAnsi" w:cstheme="minorHAnsi"/>
          <w:sz w:val="22"/>
          <w:szCs w:val="22"/>
          <w:lang w:val="es-ES"/>
        </w:rPr>
      </w:pPr>
    </w:p>
    <w:p w14:paraId="0A45FEBC"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3A4A16CA" w14:textId="77777777" w:rsidR="00BA27A4" w:rsidRPr="008A0F35" w:rsidRDefault="00BA27A4" w:rsidP="00BA27A4">
      <w:pPr>
        <w:rPr>
          <w:rFonts w:asciiTheme="minorHAnsi" w:hAnsiTheme="minorHAnsi" w:cstheme="minorHAnsi"/>
          <w:sz w:val="22"/>
          <w:szCs w:val="22"/>
          <w:lang w:val="es-ES"/>
        </w:rPr>
      </w:pPr>
    </w:p>
    <w:p w14:paraId="47590877" w14:textId="77777777" w:rsidR="00BA27A4" w:rsidRPr="008A0F35" w:rsidRDefault="00BA27A4" w:rsidP="00BA27A4">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3DA6A934"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3DB5FFEA" w14:textId="77777777" w:rsidR="00BA27A4" w:rsidRPr="008A0F35" w:rsidRDefault="00BA27A4" w:rsidP="00BA27A4">
      <w:pPr>
        <w:rPr>
          <w:rFonts w:asciiTheme="minorHAnsi" w:hAnsiTheme="minorHAnsi" w:cstheme="minorHAnsi"/>
          <w:sz w:val="22"/>
          <w:szCs w:val="22"/>
          <w:lang w:val="es-ES"/>
        </w:rPr>
      </w:pPr>
    </w:p>
    <w:p w14:paraId="0A278D8D" w14:textId="77777777" w:rsidR="00BA27A4" w:rsidRDefault="00BA27A4" w:rsidP="00BA27A4">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0BD8689A" w14:textId="2A6E1006" w:rsidR="00BA27A4" w:rsidRDefault="00BA27A4">
      <w:pPr>
        <w:rPr>
          <w:rFonts w:ascii="Calibri" w:hAnsi="Calibri"/>
          <w:sz w:val="22"/>
          <w:szCs w:val="22"/>
          <w:lang w:val="es-ES"/>
        </w:rPr>
      </w:pPr>
      <w:r>
        <w:rPr>
          <w:rFonts w:ascii="Calibri" w:hAnsi="Calibri"/>
          <w:sz w:val="22"/>
          <w:szCs w:val="22"/>
          <w:lang w:val="es-ES"/>
        </w:rPr>
        <w:br w:type="page"/>
      </w:r>
    </w:p>
    <w:p w14:paraId="310A9759" w14:textId="77777777" w:rsidR="00BA27A4" w:rsidRPr="008A0F35" w:rsidRDefault="00BA27A4" w:rsidP="00BA27A4">
      <w:pPr>
        <w:keepNext/>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i/>
          <w:spacing w:val="-2"/>
          <w:sz w:val="22"/>
          <w:lang w:val="es-ES"/>
        </w:rPr>
      </w:pPr>
      <w:r w:rsidRPr="008A0F35">
        <w:rPr>
          <w:rFonts w:asciiTheme="minorHAnsi" w:hAnsiTheme="minorHAnsi" w:cs="Arial"/>
          <w:b/>
          <w:i/>
          <w:sz w:val="22"/>
          <w:szCs w:val="22"/>
          <w:lang w:val="es-ES"/>
        </w:rPr>
        <w:lastRenderedPageBreak/>
        <w:t>Meta 17</w:t>
      </w:r>
      <w:r w:rsidRPr="008A0F35">
        <w:rPr>
          <w:rFonts w:asciiTheme="minorHAnsi" w:hAnsiTheme="minorHAnsi" w:cs="Arial"/>
          <w:i/>
          <w:sz w:val="22"/>
          <w:szCs w:val="22"/>
          <w:lang w:val="es-ES"/>
        </w:rPr>
        <w:t>.</w:t>
      </w:r>
      <w:r w:rsidRPr="008A0F35">
        <w:rPr>
          <w:rFonts w:asciiTheme="minorHAnsi" w:hAnsiTheme="minorHAnsi" w:cs="Arial"/>
          <w:sz w:val="22"/>
          <w:szCs w:val="22"/>
          <w:lang w:val="es-ES"/>
        </w:rPr>
        <w:t xml:space="preserve"> </w:t>
      </w:r>
      <w:r w:rsidRPr="008A0F35">
        <w:rPr>
          <w:rFonts w:asciiTheme="minorHAnsi" w:hAnsiTheme="minorHAnsi"/>
          <w:i/>
          <w:sz w:val="22"/>
          <w:szCs w:val="22"/>
          <w:lang w:val="es-ES"/>
        </w:rPr>
        <w:t>Se facilitan recursos financieros y de otro tipo procedentes de todas las fuentes para ejecutar de forma efectiva el Cuarto Plan Estratégico de Ramsar (2016-2024)</w:t>
      </w:r>
      <w:r w:rsidRPr="008A0F35">
        <w:rPr>
          <w:rFonts w:ascii="Calibri" w:hAnsi="Calibri"/>
          <w:i/>
          <w:spacing w:val="-2"/>
          <w:sz w:val="22"/>
          <w:lang w:val="es-ES"/>
        </w:rPr>
        <w:t>. {4.2.}</w:t>
      </w:r>
    </w:p>
    <w:p w14:paraId="7E5D11B0" w14:textId="77777777" w:rsidR="00BA27A4" w:rsidRPr="008A0F35" w:rsidRDefault="00BA27A4" w:rsidP="00BA27A4">
      <w:pPr>
        <w:pStyle w:val="Heading2"/>
        <w:keepNext/>
        <w:spacing w:before="0" w:after="0" w:line="240" w:lineRule="auto"/>
        <w:rPr>
          <w:rFonts w:ascii="Calibri" w:hAnsi="Calibri" w:cs="Arial"/>
          <w:bCs w:val="0"/>
          <w:i/>
          <w:sz w:val="22"/>
          <w:szCs w:val="22"/>
          <w:lang w:val="es-ES"/>
        </w:rPr>
      </w:pPr>
      <w:r w:rsidRPr="008A0F35">
        <w:rPr>
          <w:rFonts w:ascii="Calibri" w:hAnsi="Calibri" w:cs="Arial"/>
          <w:b w:val="0"/>
          <w:i/>
          <w:sz w:val="22"/>
          <w:szCs w:val="22"/>
          <w:lang w:val="es-ES"/>
        </w:rPr>
        <w:t>[Referencia a la meta 19 del Marco mundial de la diversidad biológica]</w:t>
      </w:r>
    </w:p>
    <w:p w14:paraId="5B6979B0" w14:textId="2DB5DD5F" w:rsidR="00BA27A4" w:rsidRDefault="00BA27A4" w:rsidP="00132206">
      <w:pPr>
        <w:pStyle w:val="MediumGrid1-Accent21"/>
        <w:ind w:left="426" w:hanging="426"/>
        <w:contextualSpacing/>
        <w:rPr>
          <w:rFonts w:ascii="Calibri" w:hAnsi="Calibri"/>
          <w:sz w:val="22"/>
          <w:szCs w:val="22"/>
          <w:lang w:val="es-ES"/>
        </w:rPr>
      </w:pPr>
    </w:p>
    <w:p w14:paraId="0212296D"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0DCBECE1"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634B22A5" w14:textId="77777777" w:rsidR="00BA27A4" w:rsidRPr="008A0F35" w:rsidRDefault="00BA27A4" w:rsidP="00BA27A4">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547CF98B" w14:textId="77777777" w:rsidR="00BA27A4" w:rsidRPr="008A0F35" w:rsidRDefault="00BA27A4" w:rsidP="00BA27A4">
      <w:pPr>
        <w:rPr>
          <w:rFonts w:asciiTheme="minorHAnsi" w:hAnsiTheme="minorHAnsi" w:cstheme="minorHAnsi"/>
          <w:sz w:val="22"/>
          <w:szCs w:val="22"/>
          <w:lang w:val="es-ES"/>
        </w:rPr>
      </w:pPr>
    </w:p>
    <w:p w14:paraId="597E2F06"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58DED7BD" w14:textId="77777777" w:rsidR="00BA27A4" w:rsidRPr="008A0F35" w:rsidRDefault="00BA27A4" w:rsidP="00BA27A4">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78075056" w14:textId="77777777" w:rsidR="00BA27A4" w:rsidRPr="008A0F35" w:rsidRDefault="00BA27A4" w:rsidP="00BA27A4">
      <w:pPr>
        <w:rPr>
          <w:rFonts w:asciiTheme="minorHAnsi" w:hAnsiTheme="minorHAnsi" w:cstheme="minorHAnsi"/>
          <w:sz w:val="22"/>
          <w:szCs w:val="22"/>
          <w:lang w:val="es-ES"/>
        </w:rPr>
      </w:pPr>
    </w:p>
    <w:p w14:paraId="4BA1FBE9"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2049FF79" w14:textId="77777777" w:rsidR="00BA27A4" w:rsidRPr="008A0F35" w:rsidRDefault="00BA27A4" w:rsidP="00BA27A4">
      <w:pPr>
        <w:rPr>
          <w:rFonts w:asciiTheme="minorHAnsi" w:hAnsiTheme="minorHAnsi" w:cstheme="minorHAnsi"/>
          <w:sz w:val="22"/>
          <w:szCs w:val="22"/>
          <w:lang w:val="es-ES"/>
        </w:rPr>
      </w:pPr>
    </w:p>
    <w:p w14:paraId="51DA9907"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4A2D73BD" w14:textId="77777777" w:rsidR="00BA27A4" w:rsidRPr="008A0F35" w:rsidRDefault="00BA27A4" w:rsidP="00BA27A4">
      <w:pPr>
        <w:rPr>
          <w:rFonts w:asciiTheme="minorHAnsi" w:hAnsiTheme="minorHAnsi" w:cstheme="minorHAnsi"/>
          <w:sz w:val="22"/>
          <w:szCs w:val="22"/>
          <w:lang w:val="es-ES"/>
        </w:rPr>
      </w:pPr>
    </w:p>
    <w:p w14:paraId="4CBDFD77" w14:textId="77777777" w:rsidR="00BA27A4" w:rsidRPr="008A0F35" w:rsidRDefault="00BA27A4" w:rsidP="00BA27A4">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2FB195F9"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4AD33FD5" w14:textId="77777777" w:rsidR="00BA27A4" w:rsidRPr="008A0F35" w:rsidRDefault="00BA27A4" w:rsidP="00BA27A4">
      <w:pPr>
        <w:rPr>
          <w:rFonts w:asciiTheme="minorHAnsi" w:hAnsiTheme="minorHAnsi" w:cstheme="minorHAnsi"/>
          <w:sz w:val="22"/>
          <w:szCs w:val="22"/>
          <w:lang w:val="es-ES"/>
        </w:rPr>
      </w:pPr>
    </w:p>
    <w:p w14:paraId="2544A812" w14:textId="77777777" w:rsidR="00BA27A4" w:rsidRDefault="00BA27A4" w:rsidP="00BA27A4">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34FA516A" w14:textId="06292511" w:rsidR="00BA27A4" w:rsidRDefault="00BA27A4" w:rsidP="00132206">
      <w:pPr>
        <w:pStyle w:val="MediumGrid1-Accent21"/>
        <w:ind w:left="426" w:hanging="426"/>
        <w:contextualSpacing/>
        <w:rPr>
          <w:rFonts w:ascii="Calibri" w:hAnsi="Calibri"/>
          <w:sz w:val="22"/>
          <w:szCs w:val="22"/>
          <w:lang w:val="es-ES"/>
        </w:rPr>
      </w:pPr>
    </w:p>
    <w:p w14:paraId="737FA449" w14:textId="02CE7DAF" w:rsidR="00BA27A4" w:rsidRDefault="00BA27A4" w:rsidP="00132206">
      <w:pPr>
        <w:pStyle w:val="MediumGrid1-Accent21"/>
        <w:ind w:left="426" w:hanging="426"/>
        <w:contextualSpacing/>
        <w:rPr>
          <w:rFonts w:ascii="Calibri" w:hAnsi="Calibri"/>
          <w:sz w:val="22"/>
          <w:szCs w:val="22"/>
          <w:lang w:val="es-ES"/>
        </w:rPr>
      </w:pPr>
    </w:p>
    <w:p w14:paraId="27265548" w14:textId="77777777" w:rsidR="00BA27A4" w:rsidRPr="008A0F35" w:rsidRDefault="00BA27A4" w:rsidP="00BA27A4">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Calibri" w:hAnsi="Calibri"/>
          <w:spacing w:val="-2"/>
          <w:sz w:val="22"/>
          <w:lang w:val="es-ES"/>
        </w:rPr>
      </w:pPr>
      <w:r w:rsidRPr="008A0F35">
        <w:rPr>
          <w:rFonts w:asciiTheme="minorHAnsi" w:hAnsiTheme="minorHAnsi"/>
          <w:b/>
          <w:i/>
          <w:sz w:val="22"/>
          <w:szCs w:val="22"/>
          <w:lang w:val="es-ES"/>
        </w:rPr>
        <w:t>Meta 18</w:t>
      </w:r>
      <w:r w:rsidRPr="008A0F35">
        <w:rPr>
          <w:rFonts w:asciiTheme="minorHAnsi" w:hAnsiTheme="minorHAnsi"/>
          <w:i/>
          <w:sz w:val="22"/>
          <w:szCs w:val="22"/>
          <w:lang w:val="es-ES"/>
        </w:rPr>
        <w:t>. Se refuerza la cooperación internacional a todos los niveles</w:t>
      </w:r>
      <w:r w:rsidRPr="008A0F35">
        <w:rPr>
          <w:rFonts w:asciiTheme="minorHAnsi" w:hAnsiTheme="minorHAnsi" w:cs="Arial"/>
          <w:i/>
          <w:sz w:val="22"/>
          <w:szCs w:val="22"/>
          <w:lang w:val="es-ES"/>
        </w:rPr>
        <w:t xml:space="preserve"> </w:t>
      </w:r>
      <w:r w:rsidRPr="008A0F35">
        <w:rPr>
          <w:rFonts w:ascii="Calibri" w:hAnsi="Calibri"/>
          <w:i/>
          <w:spacing w:val="-2"/>
          <w:sz w:val="22"/>
          <w:lang w:val="es-ES"/>
        </w:rPr>
        <w:t>{3.1}</w:t>
      </w:r>
    </w:p>
    <w:p w14:paraId="46B84B1C" w14:textId="673FE174" w:rsidR="00BA27A4" w:rsidRDefault="00BA27A4" w:rsidP="00132206">
      <w:pPr>
        <w:pStyle w:val="MediumGrid1-Accent21"/>
        <w:ind w:left="426" w:hanging="426"/>
        <w:contextualSpacing/>
        <w:rPr>
          <w:rFonts w:ascii="Calibri" w:hAnsi="Calibri"/>
          <w:sz w:val="22"/>
          <w:szCs w:val="22"/>
          <w:lang w:val="es-ES"/>
        </w:rPr>
      </w:pPr>
    </w:p>
    <w:p w14:paraId="0FFD0FC4"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7A528E5E"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4C2CA6E1" w14:textId="77777777" w:rsidR="00BA27A4" w:rsidRPr="008A0F35" w:rsidRDefault="00BA27A4" w:rsidP="00BA27A4">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t>A=Alta; B=Media; C=Baja; D=No es pertinente; E=Sin respuesta</w:t>
      </w:r>
    </w:p>
    <w:p w14:paraId="680AF3F5" w14:textId="77777777" w:rsidR="00BA27A4" w:rsidRPr="008A0F35" w:rsidRDefault="00BA27A4" w:rsidP="00BA27A4">
      <w:pPr>
        <w:rPr>
          <w:rFonts w:asciiTheme="minorHAnsi" w:hAnsiTheme="minorHAnsi" w:cstheme="minorHAnsi"/>
          <w:sz w:val="22"/>
          <w:szCs w:val="22"/>
          <w:lang w:val="es-ES"/>
        </w:rPr>
      </w:pPr>
    </w:p>
    <w:p w14:paraId="073DDF44"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6BAADE56" w14:textId="77777777" w:rsidR="00BA27A4" w:rsidRPr="008A0F35" w:rsidRDefault="00BA27A4" w:rsidP="00BA27A4">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152070A5" w14:textId="77777777" w:rsidR="00BA27A4" w:rsidRPr="008A0F35" w:rsidRDefault="00BA27A4" w:rsidP="00BA27A4">
      <w:pPr>
        <w:rPr>
          <w:rFonts w:asciiTheme="minorHAnsi" w:hAnsiTheme="minorHAnsi" w:cstheme="minorHAnsi"/>
          <w:sz w:val="22"/>
          <w:szCs w:val="22"/>
          <w:lang w:val="es-ES"/>
        </w:rPr>
      </w:pPr>
    </w:p>
    <w:p w14:paraId="188E36E5"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22DCB793" w14:textId="77777777" w:rsidR="00BA27A4" w:rsidRPr="008A0F35" w:rsidRDefault="00BA27A4" w:rsidP="00BA27A4">
      <w:pPr>
        <w:rPr>
          <w:rFonts w:asciiTheme="minorHAnsi" w:hAnsiTheme="minorHAnsi" w:cstheme="minorHAnsi"/>
          <w:sz w:val="22"/>
          <w:szCs w:val="22"/>
          <w:lang w:val="es-ES"/>
        </w:rPr>
      </w:pPr>
    </w:p>
    <w:p w14:paraId="087B47B7"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7C7AEBA1" w14:textId="77777777" w:rsidR="00BA27A4" w:rsidRPr="008A0F35" w:rsidRDefault="00BA27A4" w:rsidP="00BA27A4">
      <w:pPr>
        <w:rPr>
          <w:rFonts w:asciiTheme="minorHAnsi" w:hAnsiTheme="minorHAnsi" w:cstheme="minorHAnsi"/>
          <w:sz w:val="22"/>
          <w:szCs w:val="22"/>
          <w:lang w:val="es-ES"/>
        </w:rPr>
      </w:pPr>
    </w:p>
    <w:p w14:paraId="12AE6984" w14:textId="77777777" w:rsidR="00BA27A4" w:rsidRPr="008A0F35" w:rsidRDefault="00BA27A4" w:rsidP="00BA27A4">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4812A154"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0DC3EC16" w14:textId="77777777" w:rsidR="00BA27A4" w:rsidRPr="008A0F35" w:rsidRDefault="00BA27A4" w:rsidP="00BA27A4">
      <w:pPr>
        <w:rPr>
          <w:rFonts w:asciiTheme="minorHAnsi" w:hAnsiTheme="minorHAnsi" w:cstheme="minorHAnsi"/>
          <w:sz w:val="22"/>
          <w:szCs w:val="22"/>
          <w:lang w:val="es-ES"/>
        </w:rPr>
      </w:pPr>
    </w:p>
    <w:p w14:paraId="3044AFEE" w14:textId="77777777" w:rsidR="00BA27A4" w:rsidRDefault="00BA27A4" w:rsidP="00BA27A4">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18B918E7" w14:textId="21FA65B8" w:rsidR="00BA27A4" w:rsidRDefault="00BA27A4" w:rsidP="00132206">
      <w:pPr>
        <w:pStyle w:val="MediumGrid1-Accent21"/>
        <w:ind w:left="426" w:hanging="426"/>
        <w:contextualSpacing/>
        <w:rPr>
          <w:rFonts w:ascii="Calibri" w:hAnsi="Calibri"/>
          <w:sz w:val="22"/>
          <w:szCs w:val="22"/>
          <w:lang w:val="es-ES"/>
        </w:rPr>
      </w:pPr>
    </w:p>
    <w:p w14:paraId="1E1D14D8" w14:textId="5CB56381" w:rsidR="00BA27A4" w:rsidRDefault="00BA27A4" w:rsidP="00132206">
      <w:pPr>
        <w:pStyle w:val="MediumGrid1-Accent21"/>
        <w:ind w:left="426" w:hanging="426"/>
        <w:contextualSpacing/>
        <w:rPr>
          <w:rFonts w:ascii="Calibri" w:hAnsi="Calibri"/>
          <w:sz w:val="22"/>
          <w:szCs w:val="22"/>
          <w:lang w:val="es-ES"/>
        </w:rPr>
      </w:pPr>
    </w:p>
    <w:p w14:paraId="5C9DD3C1" w14:textId="77777777" w:rsidR="00BA27A4" w:rsidRPr="008A0F35" w:rsidRDefault="00BA27A4" w:rsidP="00BA27A4">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i/>
          <w:spacing w:val="-2"/>
          <w:sz w:val="22"/>
          <w:szCs w:val="22"/>
          <w:lang w:val="es-ES"/>
        </w:rPr>
      </w:pPr>
      <w:r>
        <w:rPr>
          <w:rFonts w:asciiTheme="minorHAnsi" w:hAnsiTheme="minorHAnsi" w:cstheme="minorHAnsi"/>
          <w:b/>
          <w:bCs/>
          <w:i/>
          <w:spacing w:val="-2"/>
          <w:sz w:val="22"/>
          <w:szCs w:val="22"/>
          <w:lang w:val="es-ES"/>
        </w:rPr>
        <w:t>Meta</w:t>
      </w:r>
      <w:r w:rsidRPr="008A0F35">
        <w:rPr>
          <w:rFonts w:asciiTheme="minorHAnsi" w:hAnsiTheme="minorHAnsi" w:cstheme="minorHAnsi"/>
          <w:b/>
          <w:bCs/>
          <w:i/>
          <w:spacing w:val="-2"/>
          <w:sz w:val="22"/>
          <w:szCs w:val="22"/>
          <w:lang w:val="es-ES"/>
        </w:rPr>
        <w:t xml:space="preserve"> 19. </w:t>
      </w:r>
      <w:r w:rsidRPr="008A0F35">
        <w:rPr>
          <w:rFonts w:asciiTheme="minorHAnsi" w:hAnsiTheme="minorHAnsi"/>
          <w:i/>
          <w:sz w:val="22"/>
          <w:szCs w:val="22"/>
          <w:lang w:val="es-ES"/>
        </w:rPr>
        <w:t>Se potencia la creación de capacidad para la aplicación de la Convención y del Cuarto Plan Estratégico de Ramsar (2016-2024)</w:t>
      </w:r>
      <w:r w:rsidRPr="008A0F35">
        <w:rPr>
          <w:rFonts w:asciiTheme="minorHAnsi" w:hAnsiTheme="minorHAnsi" w:cstheme="minorHAnsi"/>
          <w:bCs/>
          <w:i/>
          <w:spacing w:val="-2"/>
          <w:sz w:val="22"/>
          <w:szCs w:val="22"/>
          <w:lang w:val="es-ES"/>
        </w:rPr>
        <w:t>.</w:t>
      </w:r>
    </w:p>
    <w:p w14:paraId="2DD16DB4" w14:textId="77777777" w:rsidR="00BA27A4" w:rsidRPr="008A0F35" w:rsidRDefault="00BA27A4" w:rsidP="00BA27A4">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outlineLvl w:val="1"/>
        <w:rPr>
          <w:rFonts w:asciiTheme="minorHAnsi" w:hAnsiTheme="minorHAnsi" w:cstheme="minorHAnsi"/>
          <w:bCs/>
          <w:spacing w:val="-2"/>
          <w:sz w:val="22"/>
          <w:szCs w:val="22"/>
          <w:lang w:val="es-ES"/>
        </w:rPr>
      </w:pPr>
      <w:r w:rsidRPr="008A0F35">
        <w:rPr>
          <w:rFonts w:asciiTheme="minorHAnsi" w:hAnsiTheme="minorHAnsi" w:cstheme="minorHAnsi"/>
          <w:i/>
          <w:sz w:val="22"/>
          <w:szCs w:val="22"/>
          <w:lang w:val="es-ES"/>
        </w:rPr>
        <w:t>[Referencia a la meta 20 del Marco mundial de la diversidad biológica]</w:t>
      </w:r>
    </w:p>
    <w:p w14:paraId="35B73F2E" w14:textId="774DD5B6" w:rsidR="00BA27A4" w:rsidRDefault="00BA27A4" w:rsidP="00132206">
      <w:pPr>
        <w:pStyle w:val="MediumGrid1-Accent21"/>
        <w:ind w:left="426" w:hanging="426"/>
        <w:contextualSpacing/>
        <w:rPr>
          <w:rFonts w:ascii="Calibri" w:hAnsi="Calibri"/>
          <w:sz w:val="22"/>
          <w:szCs w:val="22"/>
          <w:lang w:val="es-ES"/>
        </w:rPr>
      </w:pPr>
    </w:p>
    <w:p w14:paraId="7D5F8A6E"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b/>
          <w:color w:val="10AAAA"/>
          <w:sz w:val="22"/>
          <w:lang w:val="es-ES"/>
        </w:rPr>
        <w:t>Planificación de las metas nacionales</w:t>
      </w:r>
    </w:p>
    <w:p w14:paraId="554EA249"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Prioridad de la meta</w:t>
      </w:r>
      <w:r w:rsidRPr="008A0F35">
        <w:rPr>
          <w:rFonts w:asciiTheme="minorHAnsi" w:hAnsiTheme="minorHAnsi" w:cstheme="minorHAnsi"/>
          <w:sz w:val="22"/>
          <w:szCs w:val="22"/>
          <w:lang w:val="es-ES"/>
        </w:rPr>
        <w:t>:</w:t>
      </w:r>
    </w:p>
    <w:p w14:paraId="44B4A99B" w14:textId="77777777" w:rsidR="00BA27A4" w:rsidRPr="008A0F35" w:rsidRDefault="00BA27A4" w:rsidP="00BA27A4">
      <w:pPr>
        <w:keepNext/>
        <w:rPr>
          <w:rFonts w:asciiTheme="minorHAnsi" w:hAnsiTheme="minorHAnsi" w:cstheme="minorHAnsi"/>
          <w:b/>
          <w:sz w:val="22"/>
          <w:szCs w:val="22"/>
          <w:lang w:val="es-ES"/>
        </w:rPr>
      </w:pPr>
      <w:r w:rsidRPr="008A0F35">
        <w:rPr>
          <w:rFonts w:asciiTheme="minorHAnsi" w:hAnsiTheme="minorHAnsi" w:cstheme="minorHAnsi"/>
          <w:sz w:val="22"/>
          <w:szCs w:val="22"/>
          <w:lang w:val="es-ES"/>
        </w:rPr>
        <w:lastRenderedPageBreak/>
        <w:t>A=Alta; B=Media; C=Baja; D=No es pertinente; E=Sin respuesta</w:t>
      </w:r>
    </w:p>
    <w:p w14:paraId="61DB660A" w14:textId="77777777" w:rsidR="00BA27A4" w:rsidRPr="008A0F35" w:rsidRDefault="00BA27A4" w:rsidP="00BA27A4">
      <w:pPr>
        <w:rPr>
          <w:rFonts w:asciiTheme="minorHAnsi" w:hAnsiTheme="minorHAnsi" w:cstheme="minorHAnsi"/>
          <w:sz w:val="22"/>
          <w:szCs w:val="22"/>
          <w:lang w:val="es-ES"/>
        </w:rPr>
      </w:pPr>
    </w:p>
    <w:p w14:paraId="38E67975"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sz w:val="22"/>
          <w:szCs w:val="22"/>
          <w:lang w:val="es-ES"/>
        </w:rPr>
        <w:t>Recursos disponibles:</w:t>
      </w:r>
    </w:p>
    <w:p w14:paraId="7CCE3F96" w14:textId="77777777" w:rsidR="00BA27A4" w:rsidRPr="008A0F35" w:rsidRDefault="00BA27A4" w:rsidP="00BA27A4">
      <w:pPr>
        <w:rPr>
          <w:rFonts w:asciiTheme="minorHAnsi" w:hAnsiTheme="minorHAnsi" w:cstheme="minorHAnsi"/>
          <w:b/>
          <w:sz w:val="22"/>
          <w:szCs w:val="22"/>
          <w:lang w:val="es-ES"/>
        </w:rPr>
      </w:pPr>
      <w:r w:rsidRPr="008A0F35">
        <w:rPr>
          <w:rFonts w:asciiTheme="minorHAnsi" w:hAnsiTheme="minorHAnsi" w:cstheme="minorHAnsi"/>
          <w:sz w:val="22"/>
          <w:szCs w:val="22"/>
          <w:lang w:val="es-ES"/>
        </w:rPr>
        <w:t>A=Buenos; B=Adecuados; C=Limitantes; D=Muy limitantes; E=Sin respuesta</w:t>
      </w:r>
    </w:p>
    <w:p w14:paraId="0F6A65A4" w14:textId="77777777" w:rsidR="00BA27A4" w:rsidRPr="008A0F35" w:rsidRDefault="00BA27A4" w:rsidP="00BA27A4">
      <w:pPr>
        <w:rPr>
          <w:rFonts w:asciiTheme="minorHAnsi" w:hAnsiTheme="minorHAnsi" w:cstheme="minorHAnsi"/>
          <w:sz w:val="22"/>
          <w:szCs w:val="22"/>
          <w:lang w:val="es-ES"/>
        </w:rPr>
      </w:pPr>
    </w:p>
    <w:p w14:paraId="7FC9F9B3"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Metas nacionales (Texto de respuesta</w:t>
      </w:r>
      <w:r w:rsidRPr="008A0F35">
        <w:rPr>
          <w:rFonts w:asciiTheme="minorHAnsi" w:hAnsiTheme="minorHAnsi" w:cstheme="minorHAnsi"/>
          <w:sz w:val="22"/>
          <w:szCs w:val="22"/>
          <w:lang w:val="es-ES"/>
        </w:rPr>
        <w:t>):</w:t>
      </w:r>
    </w:p>
    <w:p w14:paraId="027D3FEB" w14:textId="77777777" w:rsidR="00BA27A4" w:rsidRPr="008A0F35" w:rsidRDefault="00BA27A4" w:rsidP="00BA27A4">
      <w:pPr>
        <w:rPr>
          <w:rFonts w:asciiTheme="minorHAnsi" w:hAnsiTheme="minorHAnsi" w:cstheme="minorHAnsi"/>
          <w:sz w:val="22"/>
          <w:szCs w:val="22"/>
          <w:lang w:val="es-ES"/>
        </w:rPr>
      </w:pPr>
    </w:p>
    <w:p w14:paraId="1A09BF77"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sz w:val="22"/>
          <w:lang w:val="es-ES"/>
        </w:rPr>
        <w:t>Actividades previstas (Texto de respuesta</w:t>
      </w:r>
      <w:r w:rsidRPr="008A0F35">
        <w:rPr>
          <w:rFonts w:asciiTheme="minorHAnsi" w:hAnsiTheme="minorHAnsi" w:cstheme="minorHAnsi"/>
          <w:sz w:val="22"/>
          <w:szCs w:val="22"/>
          <w:lang w:val="es-ES"/>
        </w:rPr>
        <w:t>):</w:t>
      </w:r>
    </w:p>
    <w:p w14:paraId="0302E857" w14:textId="77777777" w:rsidR="00BA27A4" w:rsidRPr="008A0F35" w:rsidRDefault="00BA27A4" w:rsidP="00BA27A4">
      <w:pPr>
        <w:rPr>
          <w:rFonts w:asciiTheme="minorHAnsi" w:hAnsiTheme="minorHAnsi" w:cstheme="minorHAnsi"/>
          <w:sz w:val="22"/>
          <w:szCs w:val="22"/>
          <w:lang w:val="es-ES"/>
        </w:rPr>
      </w:pPr>
    </w:p>
    <w:p w14:paraId="21980D40" w14:textId="77777777" w:rsidR="00BA27A4" w:rsidRPr="008A0F35" w:rsidRDefault="00BA27A4" w:rsidP="00BA27A4">
      <w:pPr>
        <w:rPr>
          <w:rFonts w:asciiTheme="minorHAnsi" w:hAnsiTheme="minorHAnsi" w:cstheme="minorHAnsi"/>
          <w:bCs/>
          <w:sz w:val="22"/>
          <w:szCs w:val="22"/>
          <w:lang w:val="es-ES"/>
        </w:rPr>
      </w:pPr>
      <w:r w:rsidRPr="008A0F35">
        <w:rPr>
          <w:rFonts w:asciiTheme="minorHAnsi" w:hAnsiTheme="minorHAnsi" w:cstheme="minorHAnsi"/>
          <w:sz w:val="22"/>
          <w:szCs w:val="22"/>
          <w:lang w:val="es-ES"/>
        </w:rPr>
        <w:t xml:space="preserve">Resultados logrados para 2024 y su contribución al logro de las metas del Marco mundial de la diversidad biológica </w:t>
      </w:r>
      <w:r w:rsidRPr="008A0F35">
        <w:rPr>
          <w:rFonts w:asciiTheme="minorHAnsi" w:hAnsiTheme="minorHAnsi" w:cstheme="minorHAnsi"/>
          <w:bCs/>
          <w:sz w:val="22"/>
          <w:szCs w:val="22"/>
          <w:lang w:val="es-ES"/>
        </w:rPr>
        <w:t>y los Objetivos de Desarrollo Sostenible</w:t>
      </w:r>
    </w:p>
    <w:p w14:paraId="61411A34" w14:textId="77777777" w:rsidR="00BA27A4" w:rsidRPr="008A0F35" w:rsidRDefault="00BA27A4" w:rsidP="00BA27A4">
      <w:pPr>
        <w:rPr>
          <w:rFonts w:asciiTheme="minorHAnsi" w:hAnsiTheme="minorHAnsi" w:cstheme="minorHAnsi"/>
          <w:sz w:val="22"/>
          <w:szCs w:val="22"/>
          <w:lang w:val="es-ES"/>
        </w:rPr>
      </w:pPr>
      <w:r w:rsidRPr="008A0F35">
        <w:rPr>
          <w:rFonts w:asciiTheme="minorHAnsi" w:hAnsiTheme="minorHAnsi" w:cstheme="minorHAnsi"/>
          <w:bCs/>
          <w:sz w:val="22"/>
          <w:szCs w:val="22"/>
          <w:lang w:val="es-ES"/>
        </w:rPr>
        <w:t>Nota: este campo deberá estar cumplimentado cuando se envíe el informe completo en octubre de 2024</w:t>
      </w:r>
    </w:p>
    <w:p w14:paraId="19973873" w14:textId="77777777" w:rsidR="00BA27A4" w:rsidRPr="008A0F35" w:rsidRDefault="00BA27A4" w:rsidP="00BA27A4">
      <w:pPr>
        <w:rPr>
          <w:rFonts w:asciiTheme="minorHAnsi" w:hAnsiTheme="minorHAnsi" w:cstheme="minorHAnsi"/>
          <w:sz w:val="22"/>
          <w:szCs w:val="22"/>
          <w:lang w:val="es-ES"/>
        </w:rPr>
      </w:pPr>
    </w:p>
    <w:p w14:paraId="595D5B68" w14:textId="77777777" w:rsidR="00BA27A4" w:rsidRDefault="00BA27A4" w:rsidP="00BA27A4">
      <w:pPr>
        <w:keepNext/>
        <w:rPr>
          <w:rFonts w:asciiTheme="minorHAnsi" w:hAnsiTheme="minorHAnsi" w:cstheme="minorHAnsi"/>
          <w:sz w:val="22"/>
          <w:szCs w:val="22"/>
          <w:lang w:val="es-ES"/>
        </w:rPr>
      </w:pPr>
      <w:r w:rsidRPr="008A0F35">
        <w:rPr>
          <w:rFonts w:asciiTheme="minorHAnsi" w:hAnsiTheme="minorHAnsi" w:cstheme="minorHAnsi"/>
          <w:sz w:val="22"/>
          <w:szCs w:val="22"/>
          <w:lang w:val="es-ES"/>
        </w:rPr>
        <w:t xml:space="preserve">Información adicional: </w:t>
      </w:r>
    </w:p>
    <w:p w14:paraId="6D88977E" w14:textId="77777777" w:rsidR="00BA27A4" w:rsidRDefault="00BA27A4" w:rsidP="00BA27A4">
      <w:pPr>
        <w:pStyle w:val="MediumGrid1-Accent21"/>
        <w:ind w:left="426" w:hanging="426"/>
        <w:contextualSpacing/>
        <w:rPr>
          <w:rFonts w:ascii="Calibri" w:hAnsi="Calibri"/>
          <w:sz w:val="22"/>
          <w:szCs w:val="22"/>
          <w:lang w:val="es-ES"/>
        </w:rPr>
      </w:pPr>
    </w:p>
    <w:p w14:paraId="000C9292" w14:textId="77777777" w:rsidR="00BA27A4" w:rsidRPr="00962F18" w:rsidRDefault="00BA27A4" w:rsidP="00132206">
      <w:pPr>
        <w:pStyle w:val="MediumGrid1-Accent21"/>
        <w:ind w:left="426" w:hanging="426"/>
        <w:contextualSpacing/>
        <w:rPr>
          <w:rFonts w:ascii="Calibri" w:hAnsi="Calibri"/>
          <w:sz w:val="22"/>
          <w:szCs w:val="22"/>
          <w:lang w:val="es-ES"/>
        </w:rPr>
      </w:pPr>
    </w:p>
    <w:sectPr w:rsidR="00BA27A4" w:rsidRPr="00962F18" w:rsidSect="00215910">
      <w:footerReference w:type="default" r:id="rId14"/>
      <w:footerReference w:type="first" r:id="rId15"/>
      <w:pgSz w:w="11906" w:h="16838"/>
      <w:pgMar w:top="1440" w:right="1440" w:bottom="1440" w:left="1985" w:header="907"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F80A1E" w16cid:durableId="286DFF5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A0261" w14:textId="77777777" w:rsidR="00406641" w:rsidRDefault="00406641">
      <w:r>
        <w:separator/>
      </w:r>
    </w:p>
  </w:endnote>
  <w:endnote w:type="continuationSeparator" w:id="0">
    <w:p w14:paraId="138DABCA" w14:textId="77777777" w:rsidR="00406641" w:rsidRDefault="00406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Bold">
    <w:panose1 w:val="00000000000000000000"/>
    <w:charset w:val="00"/>
    <w:family w:val="roman"/>
    <w:notTrueType/>
    <w:pitch w:val="default"/>
    <w:sig w:usb0="00000003" w:usb1="00000000" w:usb2="00000000" w:usb3="00000000" w:csb0="00000001"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A9FEF" w14:textId="26A0B83B" w:rsidR="00406641" w:rsidRPr="000270A4" w:rsidRDefault="004F31FC" w:rsidP="000270A4">
    <w:pPr>
      <w:pStyle w:val="Footer"/>
      <w:tabs>
        <w:tab w:val="clear" w:pos="8640"/>
        <w:tab w:val="right" w:pos="8931"/>
        <w:tab w:val="right" w:pos="13970"/>
      </w:tabs>
      <w:rPr>
        <w:rFonts w:asciiTheme="minorHAnsi" w:hAnsiTheme="minorHAnsi"/>
        <w:sz w:val="20"/>
        <w:szCs w:val="20"/>
      </w:rPr>
    </w:pPr>
    <w:sdt>
      <w:sdtPr>
        <w:rPr>
          <w:rFonts w:asciiTheme="minorHAnsi" w:hAnsiTheme="minorHAnsi"/>
          <w:sz w:val="20"/>
          <w:szCs w:val="20"/>
        </w:rPr>
        <w:id w:val="861407207"/>
        <w:docPartObj>
          <w:docPartGallery w:val="Page Numbers (Bottom of Page)"/>
          <w:docPartUnique/>
        </w:docPartObj>
      </w:sdtPr>
      <w:sdtEndPr/>
      <w:sdtContent>
        <w:sdt>
          <w:sdtPr>
            <w:rPr>
              <w:rFonts w:asciiTheme="minorHAnsi" w:hAnsiTheme="minorHAnsi"/>
              <w:sz w:val="20"/>
              <w:szCs w:val="20"/>
            </w:rPr>
            <w:id w:val="1783536756"/>
            <w:docPartObj>
              <w:docPartGallery w:val="Page Numbers (Bottom of Page)"/>
              <w:docPartUnique/>
            </w:docPartObj>
          </w:sdtPr>
          <w:sdtEndPr/>
          <w:sdtContent>
            <w:r w:rsidR="00406641">
              <w:rPr>
                <w:rFonts w:asciiTheme="minorHAnsi" w:hAnsiTheme="minorHAnsi"/>
                <w:sz w:val="20"/>
                <w:szCs w:val="20"/>
              </w:rPr>
              <w:t>SC62 Doc.21</w:t>
            </w:r>
          </w:sdtContent>
        </w:sdt>
        <w:r w:rsidR="00406641">
          <w:rPr>
            <w:rFonts w:asciiTheme="minorHAnsi" w:hAnsiTheme="minorHAnsi"/>
            <w:sz w:val="20"/>
            <w:szCs w:val="20"/>
          </w:rPr>
          <w:tab/>
        </w:r>
        <w:r w:rsidR="00406641">
          <w:rPr>
            <w:rFonts w:asciiTheme="minorHAnsi" w:hAnsiTheme="minorHAnsi"/>
            <w:sz w:val="20"/>
            <w:szCs w:val="20"/>
          </w:rPr>
          <w:tab/>
        </w:r>
        <w:r w:rsidR="00406641" w:rsidRPr="00E32A9E">
          <w:rPr>
            <w:rFonts w:asciiTheme="minorHAnsi" w:hAnsiTheme="minorHAnsi"/>
            <w:sz w:val="20"/>
            <w:szCs w:val="20"/>
          </w:rPr>
          <w:fldChar w:fldCharType="begin"/>
        </w:r>
        <w:r w:rsidR="00406641" w:rsidRPr="00E32A9E">
          <w:rPr>
            <w:rFonts w:asciiTheme="minorHAnsi" w:hAnsiTheme="minorHAnsi"/>
            <w:sz w:val="20"/>
            <w:szCs w:val="20"/>
          </w:rPr>
          <w:instrText xml:space="preserve"> PAGE   \* MERGEFORMAT </w:instrText>
        </w:r>
        <w:r w:rsidR="00406641" w:rsidRPr="00E32A9E">
          <w:rPr>
            <w:rFonts w:asciiTheme="minorHAnsi" w:hAnsiTheme="minorHAnsi"/>
            <w:sz w:val="20"/>
            <w:szCs w:val="20"/>
          </w:rPr>
          <w:fldChar w:fldCharType="separate"/>
        </w:r>
        <w:r>
          <w:rPr>
            <w:rFonts w:asciiTheme="minorHAnsi" w:hAnsiTheme="minorHAnsi"/>
            <w:noProof/>
            <w:sz w:val="20"/>
            <w:szCs w:val="20"/>
          </w:rPr>
          <w:t>18</w:t>
        </w:r>
        <w:r w:rsidR="00406641" w:rsidRPr="00E32A9E">
          <w:rPr>
            <w:rFonts w:asciiTheme="minorHAnsi" w:hAnsiTheme="minorHAnsi"/>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F3029" w14:textId="60D1BC30" w:rsidR="00406641" w:rsidRPr="00724FA1" w:rsidRDefault="00406641" w:rsidP="00724FA1">
    <w:pPr>
      <w:pStyle w:val="Footer"/>
      <w:tabs>
        <w:tab w:val="clear" w:pos="8640"/>
        <w:tab w:val="right" w:pos="14175"/>
      </w:tabs>
      <w:rPr>
        <w:rFonts w:asciiTheme="minorHAnsi" w:hAnsiTheme="minorHAnsi"/>
        <w:sz w:val="20"/>
        <w:szCs w:val="20"/>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FB2CB" w14:textId="77777777" w:rsidR="00406641" w:rsidRDefault="00406641">
      <w:r>
        <w:separator/>
      </w:r>
    </w:p>
  </w:footnote>
  <w:footnote w:type="continuationSeparator" w:id="0">
    <w:p w14:paraId="1A5DDAD3" w14:textId="77777777" w:rsidR="00406641" w:rsidRDefault="00406641">
      <w:r>
        <w:continuationSeparator/>
      </w:r>
    </w:p>
  </w:footnote>
  <w:footnote w:id="1">
    <w:p w14:paraId="02A74899" w14:textId="48B999F7" w:rsidR="00406641" w:rsidRPr="00056FCF" w:rsidRDefault="00406641" w:rsidP="000E18AD">
      <w:pPr>
        <w:pStyle w:val="FootnoteText"/>
        <w:rPr>
          <w:rFonts w:asciiTheme="minorHAnsi" w:hAnsiTheme="minorHAnsi" w:cstheme="minorHAnsi"/>
          <w:lang w:val="fr-FR"/>
        </w:rPr>
      </w:pPr>
      <w:r w:rsidRPr="00FB6423">
        <w:rPr>
          <w:rStyle w:val="FootnoteReference"/>
          <w:rFonts w:asciiTheme="minorHAnsi" w:hAnsiTheme="minorHAnsi" w:cstheme="minorHAnsi"/>
        </w:rPr>
        <w:footnoteRef/>
      </w:r>
      <w:r w:rsidRPr="00056FCF">
        <w:rPr>
          <w:rFonts w:asciiTheme="minorHAnsi" w:hAnsiTheme="minorHAnsi" w:cstheme="minorHAnsi"/>
          <w:lang w:val="fr-FR"/>
        </w:rPr>
        <w:t xml:space="preserve"> Véase </w:t>
      </w:r>
      <w:hyperlink r:id="rId1" w:history="1">
        <w:r w:rsidRPr="00056FCF">
          <w:rPr>
            <w:rStyle w:val="Hyperlink"/>
            <w:rFonts w:asciiTheme="minorHAnsi" w:hAnsiTheme="minorHAnsi" w:cstheme="minorHAnsi"/>
            <w:lang w:val="fr-FR"/>
          </w:rPr>
          <w:t>https://www.ramsar.org/es/document/el-cuarto-plan-estrategico-para-2016-2024-version-actualizada-para-2022</w:t>
        </w:r>
      </w:hyperlink>
      <w:r w:rsidRPr="00056FCF">
        <w:rPr>
          <w:rFonts w:asciiTheme="minorHAnsi" w:hAnsiTheme="minorHAnsi" w:cstheme="minorHAnsi"/>
          <w:lang w:val="fr-FR"/>
        </w:rPr>
        <w:t>.</w:t>
      </w:r>
    </w:p>
  </w:footnote>
  <w:footnote w:id="2">
    <w:p w14:paraId="556BF721" w14:textId="4B0B18D8" w:rsidR="00406641" w:rsidRPr="006947C1" w:rsidRDefault="00406641" w:rsidP="00281C12">
      <w:pPr>
        <w:pStyle w:val="FootnoteText"/>
        <w:rPr>
          <w:rFonts w:asciiTheme="minorHAnsi" w:hAnsiTheme="minorHAnsi" w:cstheme="minorHAnsi"/>
          <w:lang w:val="fr-FR"/>
        </w:rPr>
      </w:pPr>
      <w:r w:rsidRPr="00690901">
        <w:rPr>
          <w:rStyle w:val="FootnoteReference"/>
          <w:rFonts w:asciiTheme="minorHAnsi" w:hAnsiTheme="minorHAnsi" w:cstheme="minorHAnsi"/>
        </w:rPr>
        <w:footnoteRef/>
      </w:r>
      <w:r w:rsidRPr="006947C1">
        <w:rPr>
          <w:rFonts w:asciiTheme="minorHAnsi" w:hAnsiTheme="minorHAnsi" w:cstheme="minorHAnsi"/>
          <w:lang w:val="fr-FR"/>
        </w:rPr>
        <w:t xml:space="preserve"> </w:t>
      </w:r>
      <w:r w:rsidRPr="006947C1">
        <w:rPr>
          <w:rFonts w:asciiTheme="minorHAnsi" w:hAnsiTheme="minorHAnsi" w:cstheme="minorHAnsi"/>
          <w:color w:val="000000" w:themeColor="text1"/>
          <w:lang w:val="fr-FR"/>
        </w:rPr>
        <w:t>Ídem</w:t>
      </w:r>
      <w:r w:rsidRPr="006947C1">
        <w:rPr>
          <w:rFonts w:asciiTheme="minorHAnsi" w:hAnsiTheme="minorHAnsi" w:cstheme="minorHAnsi"/>
          <w:lang w:val="fr-FR"/>
        </w:rPr>
        <w:t>.</w:t>
      </w:r>
    </w:p>
  </w:footnote>
  <w:footnote w:id="3">
    <w:p w14:paraId="6AA90CCB" w14:textId="77777777" w:rsidR="00406641" w:rsidRDefault="00406641" w:rsidP="00056FCF">
      <w:pPr>
        <w:pStyle w:val="FootnoteText"/>
        <w:rPr>
          <w:rFonts w:asciiTheme="minorHAnsi" w:hAnsiTheme="minorHAnsi" w:cstheme="minorHAnsi"/>
          <w:lang w:val="es-ES"/>
        </w:rPr>
      </w:pPr>
      <w:r w:rsidRPr="00DE2A8B">
        <w:rPr>
          <w:rStyle w:val="FootnoteReference"/>
          <w:rFonts w:asciiTheme="minorHAnsi" w:hAnsiTheme="minorHAnsi" w:cstheme="minorHAnsi"/>
        </w:rPr>
        <w:footnoteRef/>
      </w:r>
      <w:r w:rsidRPr="00177580">
        <w:rPr>
          <w:rFonts w:asciiTheme="minorHAnsi" w:hAnsiTheme="minorHAnsi" w:cstheme="minorHAnsi"/>
          <w:lang w:val="es-ES"/>
        </w:rPr>
        <w:t xml:space="preserve"> Nota: Se suprimen las siguientes preguntas porque los países ya informan sobre este tema en otro lugar.</w:t>
      </w:r>
    </w:p>
    <w:p w14:paraId="725CB729" w14:textId="77777777" w:rsidR="00406641" w:rsidRPr="00AE5FA7" w:rsidRDefault="00406641" w:rsidP="00056FCF">
      <w:pPr>
        <w:pStyle w:val="FootnoteText"/>
        <w:rPr>
          <w:rFonts w:asciiTheme="minorHAnsi" w:hAnsiTheme="minorHAnsi" w:cstheme="minorHAnsi"/>
          <w:lang w:val="es-ES"/>
        </w:rPr>
      </w:pPr>
    </w:p>
  </w:footnote>
  <w:footnote w:id="4">
    <w:p w14:paraId="69EBA3EA" w14:textId="77777777" w:rsidR="00406641" w:rsidRPr="00AE5FA7" w:rsidRDefault="00406641" w:rsidP="00056FCF">
      <w:pPr>
        <w:pStyle w:val="FootnoteText"/>
        <w:rPr>
          <w:rFonts w:asciiTheme="minorHAnsi" w:hAnsiTheme="minorHAnsi" w:cstheme="minorHAnsi"/>
          <w:highlight w:val="green"/>
          <w:lang w:val="es-ES"/>
        </w:rPr>
      </w:pPr>
      <w:r w:rsidRPr="006D3828">
        <w:rPr>
          <w:rStyle w:val="FootnoteReference"/>
          <w:rFonts w:asciiTheme="minorHAnsi" w:hAnsiTheme="minorHAnsi" w:cstheme="minorHAnsi"/>
        </w:rPr>
        <w:footnoteRef/>
      </w:r>
      <w:r w:rsidRPr="00AE5FA7">
        <w:rPr>
          <w:rFonts w:asciiTheme="minorHAnsi" w:hAnsiTheme="minorHAnsi" w:cstheme="minorHAnsi"/>
          <w:lang w:val="es-ES"/>
        </w:rPr>
        <w:t xml:space="preserve"> Las características ecológicas son la combinación de los componentes, procesos y beneficios/servicios del ecosistema que caracterizan al humedal en un determinado momento.</w:t>
      </w:r>
    </w:p>
  </w:footnote>
  <w:footnote w:id="5">
    <w:p w14:paraId="0FFC4A50" w14:textId="77777777" w:rsidR="00406641" w:rsidRPr="008B7067" w:rsidRDefault="00406641" w:rsidP="00056FCF">
      <w:pPr>
        <w:pStyle w:val="FootnoteText"/>
        <w:rPr>
          <w:rFonts w:asciiTheme="minorHAnsi" w:hAnsiTheme="minorHAnsi" w:cstheme="minorHAnsi"/>
          <w:lang w:val="es-ES"/>
        </w:rPr>
      </w:pPr>
      <w:r w:rsidRPr="002A1949">
        <w:rPr>
          <w:rStyle w:val="FootnoteReference"/>
          <w:rFonts w:asciiTheme="minorHAnsi" w:hAnsiTheme="minorHAnsi" w:cstheme="minorHAnsi"/>
        </w:rPr>
        <w:footnoteRef/>
      </w:r>
      <w:r w:rsidRPr="002A1949">
        <w:rPr>
          <w:rFonts w:asciiTheme="minorHAnsi" w:hAnsiTheme="minorHAnsi" w:cstheme="minorHAnsi"/>
          <w:lang w:val="es-ES"/>
        </w:rPr>
        <w:t xml:space="preserve"> Nota: La Secretaría propone estudiar los datos sobre el indicador 6.6.1 de los ODS recogidos cada trienio para calcular estos cambios</w:t>
      </w:r>
      <w:r w:rsidRPr="008B7067">
        <w:rPr>
          <w:rFonts w:asciiTheme="minorHAnsi" w:hAnsiTheme="minorHAnsi" w:cstheme="minorHAnsi"/>
          <w:lang w:val="es-ES"/>
        </w:rPr>
        <w:t>.</w:t>
      </w:r>
    </w:p>
  </w:footnote>
  <w:footnote w:id="6">
    <w:p w14:paraId="5CBB8DAB" w14:textId="77777777" w:rsidR="00406641" w:rsidRPr="00AE5FA7" w:rsidRDefault="00406641" w:rsidP="00056FCF">
      <w:pPr>
        <w:pStyle w:val="FootnoteText"/>
        <w:rPr>
          <w:rFonts w:asciiTheme="minorHAnsi" w:hAnsiTheme="minorHAnsi" w:cstheme="minorHAnsi"/>
          <w:lang w:val="es-ES"/>
        </w:rPr>
      </w:pPr>
      <w:r w:rsidRPr="00707EBD">
        <w:rPr>
          <w:rStyle w:val="FootnoteReference"/>
          <w:rFonts w:asciiTheme="minorHAnsi" w:hAnsiTheme="minorHAnsi" w:cstheme="minorHAnsi"/>
        </w:rPr>
        <w:footnoteRef/>
      </w:r>
      <w:r w:rsidRPr="00AE5FA7">
        <w:rPr>
          <w:rFonts w:asciiTheme="minorHAnsi" w:hAnsiTheme="minorHAnsi" w:cstheme="minorHAnsi"/>
          <w:lang w:val="es-ES"/>
        </w:rPr>
        <w:t xml:space="preserve"> Las OIA son: BirdLife International, el Instituto Internacional para el Manejo del Agua (IWMI), la UICN (Unión Internacional para la Conservación de la Naturaleza), Wetlands International, WWF y Wildfowl &amp; Wetlands Trust (W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0AA6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2910EA"/>
    <w:multiLevelType w:val="hybridMultilevel"/>
    <w:tmpl w:val="0C44E35E"/>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 w15:restartNumberingAfterBreak="0">
    <w:nsid w:val="0EC4334E"/>
    <w:multiLevelType w:val="hybridMultilevel"/>
    <w:tmpl w:val="5798EC10"/>
    <w:lvl w:ilvl="0" w:tplc="0809000F">
      <w:start w:val="1"/>
      <w:numFmt w:val="decimal"/>
      <w:lvlText w:val="%1."/>
      <w:lvlJc w:val="left"/>
      <w:pPr>
        <w:ind w:left="786"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BD7CD6"/>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1093127"/>
    <w:multiLevelType w:val="hybridMultilevel"/>
    <w:tmpl w:val="CF7C4D88"/>
    <w:lvl w:ilvl="0" w:tplc="B8C62C9C">
      <w:start w:val="22"/>
      <w:numFmt w:val="decimal"/>
      <w:lvlText w:val="%1."/>
      <w:lvlJc w:val="left"/>
      <w:pPr>
        <w:ind w:left="1080" w:hanging="360"/>
      </w:pPr>
      <w:rPr>
        <w:rFonts w:hint="default"/>
        <w:b w:val="0"/>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13D0DA0"/>
    <w:multiLevelType w:val="hybridMultilevel"/>
    <w:tmpl w:val="C144F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D6AB8"/>
    <w:multiLevelType w:val="hybridMultilevel"/>
    <w:tmpl w:val="64EADCE6"/>
    <w:lvl w:ilvl="0" w:tplc="F2BCC0FE">
      <w:start w:val="1"/>
      <w:numFmt w:val="lowerRoman"/>
      <w:lvlText w:val="%1)"/>
      <w:lvlJc w:val="left"/>
      <w:pPr>
        <w:ind w:left="1287" w:hanging="720"/>
      </w:pPr>
      <w:rPr>
        <w:rFonts w:cs="Garamond" w:hint="default"/>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B4A0D87"/>
    <w:multiLevelType w:val="hybridMultilevel"/>
    <w:tmpl w:val="33408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2B14F3"/>
    <w:multiLevelType w:val="hybridMultilevel"/>
    <w:tmpl w:val="5AA4D6D6"/>
    <w:lvl w:ilvl="0" w:tplc="6C8CD786">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A96D56"/>
    <w:multiLevelType w:val="hybridMultilevel"/>
    <w:tmpl w:val="BB60C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672C8D"/>
    <w:multiLevelType w:val="hybridMultilevel"/>
    <w:tmpl w:val="A128F7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2FB3115D"/>
    <w:multiLevelType w:val="hybridMultilevel"/>
    <w:tmpl w:val="8B3C1808"/>
    <w:lvl w:ilvl="0" w:tplc="7234ABEE">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9171E5"/>
    <w:multiLevelType w:val="hybridMultilevel"/>
    <w:tmpl w:val="BCE2B3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F2533C"/>
    <w:multiLevelType w:val="hybridMultilevel"/>
    <w:tmpl w:val="609469E4"/>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9F0B6D"/>
    <w:multiLevelType w:val="hybridMultilevel"/>
    <w:tmpl w:val="61D0E532"/>
    <w:lvl w:ilvl="0" w:tplc="1CF437F6">
      <w:start w:val="1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DAA3C67"/>
    <w:multiLevelType w:val="hybridMultilevel"/>
    <w:tmpl w:val="04D254D6"/>
    <w:lvl w:ilvl="0" w:tplc="04090017">
      <w:start w:val="1"/>
      <w:numFmt w:val="lowerLetter"/>
      <w:lvlText w:val="%1)"/>
      <w:lvlJc w:val="left"/>
      <w:pPr>
        <w:ind w:left="645" w:hanging="360"/>
      </w:pPr>
      <w:rPr>
        <w:rFont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6" w15:restartNumberingAfterBreak="0">
    <w:nsid w:val="5B0C3601"/>
    <w:multiLevelType w:val="hybridMultilevel"/>
    <w:tmpl w:val="201069B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C4E6A7A"/>
    <w:multiLevelType w:val="hybridMultilevel"/>
    <w:tmpl w:val="30BA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B80443"/>
    <w:multiLevelType w:val="hybridMultilevel"/>
    <w:tmpl w:val="5C64E3AE"/>
    <w:lvl w:ilvl="0" w:tplc="E84070E4">
      <w:start w:val="1"/>
      <w:numFmt w:val="bullet"/>
      <w:lvlText w:val=""/>
      <w:lvlJc w:val="left"/>
      <w:pPr>
        <w:tabs>
          <w:tab w:val="num" w:pos="2268"/>
        </w:tabs>
        <w:ind w:left="2268" w:hanging="567"/>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9" w15:restartNumberingAfterBreak="0">
    <w:nsid w:val="62EB2983"/>
    <w:multiLevelType w:val="multilevel"/>
    <w:tmpl w:val="297A99DA"/>
    <w:lvl w:ilvl="0">
      <w:start w:val="1"/>
      <w:numFmt w:val="decimal"/>
      <w:pStyle w:val="NRFTitle1"/>
      <w:lvlText w:val="%1."/>
      <w:lvlJc w:val="left"/>
      <w:pPr>
        <w:tabs>
          <w:tab w:val="num" w:pos="360"/>
        </w:tabs>
        <w:ind w:left="360" w:hanging="360"/>
      </w:pPr>
      <w:rPr>
        <w:rFonts w:hint="default"/>
      </w:rPr>
    </w:lvl>
    <w:lvl w:ilvl="1">
      <w:start w:val="1"/>
      <w:numFmt w:val="decimal"/>
      <w:pStyle w:val="NRFTitle2"/>
      <w:lvlText w:val="%1.%2."/>
      <w:lvlJc w:val="left"/>
      <w:pPr>
        <w:tabs>
          <w:tab w:val="num" w:pos="792"/>
        </w:tabs>
        <w:ind w:left="792" w:hanging="432"/>
      </w:pPr>
      <w:rPr>
        <w:rFonts w:hint="default"/>
      </w:rPr>
    </w:lvl>
    <w:lvl w:ilvl="2">
      <w:start w:val="1"/>
      <w:numFmt w:val="decimal"/>
      <w:pStyle w:val="NRFTitle3"/>
      <w:lvlText w:val="%1.%2.%3."/>
      <w:lvlJc w:val="left"/>
      <w:pPr>
        <w:tabs>
          <w:tab w:val="num" w:pos="8092"/>
        </w:tabs>
        <w:ind w:left="7876"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3A503E6"/>
    <w:multiLevelType w:val="hybridMultilevel"/>
    <w:tmpl w:val="F6ACD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7D659E9"/>
    <w:multiLevelType w:val="hybridMultilevel"/>
    <w:tmpl w:val="8578EB90"/>
    <w:lvl w:ilvl="0" w:tplc="9C5E4DEC">
      <w:start w:val="1"/>
      <w:numFmt w:val="lowerRoman"/>
      <w:lvlText w:val="%1)"/>
      <w:lvlJc w:val="left"/>
      <w:pPr>
        <w:ind w:left="1080" w:hanging="720"/>
      </w:pPr>
      <w:rPr>
        <w:rFonts w:asciiTheme="minorHAnsi" w:hAnsiTheme="minorHAnsi" w:hint="default"/>
        <w:b w:val="0"/>
        <w:sz w:val="24"/>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326D96"/>
    <w:multiLevelType w:val="hybridMultilevel"/>
    <w:tmpl w:val="A560C0EE"/>
    <w:lvl w:ilvl="0" w:tplc="E84070E4">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17F6808"/>
    <w:multiLevelType w:val="hybridMultilevel"/>
    <w:tmpl w:val="BFFA8C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1D13F2"/>
    <w:multiLevelType w:val="hybridMultilevel"/>
    <w:tmpl w:val="25DA9FBA"/>
    <w:lvl w:ilvl="0" w:tplc="A2EE119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78844294"/>
    <w:multiLevelType w:val="hybridMultilevel"/>
    <w:tmpl w:val="FF0CFD80"/>
    <w:lvl w:ilvl="0" w:tplc="E2324394">
      <w:start w:val="1"/>
      <w:numFmt w:val="bullet"/>
      <w:lvlText w:val=""/>
      <w:lvlJc w:val="left"/>
      <w:pPr>
        <w:ind w:left="720" w:hanging="360"/>
      </w:pPr>
      <w:rPr>
        <w:rFonts w:ascii="Wingdings" w:eastAsia="Batang" w:hAnsi="Wingdings" w:cs="Aria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3"/>
  </w:num>
  <w:num w:numId="4">
    <w:abstractNumId w:val="24"/>
  </w:num>
  <w:num w:numId="5">
    <w:abstractNumId w:val="9"/>
  </w:num>
  <w:num w:numId="6">
    <w:abstractNumId w:val="0"/>
  </w:num>
  <w:num w:numId="7">
    <w:abstractNumId w:val="2"/>
  </w:num>
  <w:num w:numId="8">
    <w:abstractNumId w:val="7"/>
  </w:num>
  <w:num w:numId="9">
    <w:abstractNumId w:val="8"/>
  </w:num>
  <w:num w:numId="10">
    <w:abstractNumId w:val="25"/>
  </w:num>
  <w:num w:numId="11">
    <w:abstractNumId w:val="6"/>
  </w:num>
  <w:num w:numId="12">
    <w:abstractNumId w:val="19"/>
  </w:num>
  <w:num w:numId="13">
    <w:abstractNumId w:val="21"/>
  </w:num>
  <w:num w:numId="14">
    <w:abstractNumId w:val="20"/>
  </w:num>
  <w:num w:numId="15">
    <w:abstractNumId w:val="14"/>
  </w:num>
  <w:num w:numId="16">
    <w:abstractNumId w:val="4"/>
  </w:num>
  <w:num w:numId="17">
    <w:abstractNumId w:val="11"/>
  </w:num>
  <w:num w:numId="18">
    <w:abstractNumId w:val="5"/>
  </w:num>
  <w:num w:numId="19">
    <w:abstractNumId w:val="17"/>
  </w:num>
  <w:num w:numId="20">
    <w:abstractNumId w:val="12"/>
  </w:num>
  <w:num w:numId="21">
    <w:abstractNumId w:val="1"/>
  </w:num>
  <w:num w:numId="22">
    <w:abstractNumId w:val="16"/>
  </w:num>
  <w:num w:numId="23">
    <w:abstractNumId w:val="22"/>
  </w:num>
  <w:num w:numId="24">
    <w:abstractNumId w:val="10"/>
  </w:num>
  <w:num w:numId="25">
    <w:abstractNumId w:val="23"/>
  </w:num>
  <w:num w:numId="26">
    <w:abstractNumId w:val="1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MDUyMTMzMbewMDJV0lEKTi0uzszPAykwNq8FAFk4gr4tAAAA"/>
  </w:docVars>
  <w:rsids>
    <w:rsidRoot w:val="00E72DC8"/>
    <w:rsid w:val="00000BAC"/>
    <w:rsid w:val="000016F0"/>
    <w:rsid w:val="000018FB"/>
    <w:rsid w:val="00001FFC"/>
    <w:rsid w:val="00002447"/>
    <w:rsid w:val="00003C6C"/>
    <w:rsid w:val="00003DA7"/>
    <w:rsid w:val="000040F4"/>
    <w:rsid w:val="00005B5E"/>
    <w:rsid w:val="00006038"/>
    <w:rsid w:val="00006087"/>
    <w:rsid w:val="00006CCC"/>
    <w:rsid w:val="00006F63"/>
    <w:rsid w:val="00007FE0"/>
    <w:rsid w:val="00010375"/>
    <w:rsid w:val="00011891"/>
    <w:rsid w:val="00014F42"/>
    <w:rsid w:val="00015195"/>
    <w:rsid w:val="0001521F"/>
    <w:rsid w:val="000163A6"/>
    <w:rsid w:val="000167C2"/>
    <w:rsid w:val="00017AD1"/>
    <w:rsid w:val="00020E92"/>
    <w:rsid w:val="00021EB2"/>
    <w:rsid w:val="000227AF"/>
    <w:rsid w:val="00022BFC"/>
    <w:rsid w:val="00022D2F"/>
    <w:rsid w:val="00022DA0"/>
    <w:rsid w:val="00023737"/>
    <w:rsid w:val="00023CDE"/>
    <w:rsid w:val="00024BCF"/>
    <w:rsid w:val="00025186"/>
    <w:rsid w:val="000270A4"/>
    <w:rsid w:val="0002795E"/>
    <w:rsid w:val="00030355"/>
    <w:rsid w:val="00030CD0"/>
    <w:rsid w:val="000331A8"/>
    <w:rsid w:val="00033424"/>
    <w:rsid w:val="00033A31"/>
    <w:rsid w:val="00036981"/>
    <w:rsid w:val="000369F6"/>
    <w:rsid w:val="00037054"/>
    <w:rsid w:val="000374C7"/>
    <w:rsid w:val="00037EF1"/>
    <w:rsid w:val="000402B8"/>
    <w:rsid w:val="00040883"/>
    <w:rsid w:val="00040D73"/>
    <w:rsid w:val="00041900"/>
    <w:rsid w:val="0004232D"/>
    <w:rsid w:val="000424A0"/>
    <w:rsid w:val="000446D4"/>
    <w:rsid w:val="00044E22"/>
    <w:rsid w:val="0004512E"/>
    <w:rsid w:val="000452F1"/>
    <w:rsid w:val="000455E9"/>
    <w:rsid w:val="000467EC"/>
    <w:rsid w:val="00047947"/>
    <w:rsid w:val="00047CF6"/>
    <w:rsid w:val="00051653"/>
    <w:rsid w:val="000525D1"/>
    <w:rsid w:val="00052E93"/>
    <w:rsid w:val="00053286"/>
    <w:rsid w:val="00054696"/>
    <w:rsid w:val="00054A91"/>
    <w:rsid w:val="000550E8"/>
    <w:rsid w:val="00056F04"/>
    <w:rsid w:val="00056F18"/>
    <w:rsid w:val="00056FCF"/>
    <w:rsid w:val="0005715C"/>
    <w:rsid w:val="00057CDC"/>
    <w:rsid w:val="0006028A"/>
    <w:rsid w:val="00061066"/>
    <w:rsid w:val="00061538"/>
    <w:rsid w:val="000636BA"/>
    <w:rsid w:val="00063A55"/>
    <w:rsid w:val="000642CE"/>
    <w:rsid w:val="0006434B"/>
    <w:rsid w:val="00064D2E"/>
    <w:rsid w:val="00065DE1"/>
    <w:rsid w:val="00066B2E"/>
    <w:rsid w:val="000670CB"/>
    <w:rsid w:val="0006778D"/>
    <w:rsid w:val="00070356"/>
    <w:rsid w:val="0007280E"/>
    <w:rsid w:val="00072B67"/>
    <w:rsid w:val="00073698"/>
    <w:rsid w:val="00074F5F"/>
    <w:rsid w:val="0007579F"/>
    <w:rsid w:val="00075AB4"/>
    <w:rsid w:val="000801C2"/>
    <w:rsid w:val="000808F3"/>
    <w:rsid w:val="0008158A"/>
    <w:rsid w:val="00084109"/>
    <w:rsid w:val="000843FE"/>
    <w:rsid w:val="00084939"/>
    <w:rsid w:val="00085746"/>
    <w:rsid w:val="00090CED"/>
    <w:rsid w:val="00091F5B"/>
    <w:rsid w:val="00094345"/>
    <w:rsid w:val="00095681"/>
    <w:rsid w:val="000965FB"/>
    <w:rsid w:val="00096B25"/>
    <w:rsid w:val="00097DA5"/>
    <w:rsid w:val="000A3DCF"/>
    <w:rsid w:val="000A4187"/>
    <w:rsid w:val="000A4292"/>
    <w:rsid w:val="000A433B"/>
    <w:rsid w:val="000A5625"/>
    <w:rsid w:val="000A5A98"/>
    <w:rsid w:val="000A6F7C"/>
    <w:rsid w:val="000A70C9"/>
    <w:rsid w:val="000B02A6"/>
    <w:rsid w:val="000B0D14"/>
    <w:rsid w:val="000B1162"/>
    <w:rsid w:val="000B16CF"/>
    <w:rsid w:val="000B1FD7"/>
    <w:rsid w:val="000B2577"/>
    <w:rsid w:val="000B2E48"/>
    <w:rsid w:val="000B32D8"/>
    <w:rsid w:val="000B656C"/>
    <w:rsid w:val="000B74EC"/>
    <w:rsid w:val="000C14B5"/>
    <w:rsid w:val="000C16BB"/>
    <w:rsid w:val="000C16E7"/>
    <w:rsid w:val="000C183D"/>
    <w:rsid w:val="000C2B20"/>
    <w:rsid w:val="000C3926"/>
    <w:rsid w:val="000C3AC8"/>
    <w:rsid w:val="000C400F"/>
    <w:rsid w:val="000C5C48"/>
    <w:rsid w:val="000C6091"/>
    <w:rsid w:val="000C76C5"/>
    <w:rsid w:val="000C7D64"/>
    <w:rsid w:val="000D0319"/>
    <w:rsid w:val="000D0E14"/>
    <w:rsid w:val="000D1580"/>
    <w:rsid w:val="000D1CCA"/>
    <w:rsid w:val="000D1D5C"/>
    <w:rsid w:val="000D20AA"/>
    <w:rsid w:val="000D286B"/>
    <w:rsid w:val="000D58F0"/>
    <w:rsid w:val="000D5B5B"/>
    <w:rsid w:val="000D6497"/>
    <w:rsid w:val="000D72B1"/>
    <w:rsid w:val="000E00C6"/>
    <w:rsid w:val="000E18AD"/>
    <w:rsid w:val="000E4360"/>
    <w:rsid w:val="000E4C46"/>
    <w:rsid w:val="000E54CC"/>
    <w:rsid w:val="000E6694"/>
    <w:rsid w:val="000E7363"/>
    <w:rsid w:val="000F24CE"/>
    <w:rsid w:val="000F2AEE"/>
    <w:rsid w:val="000F4C76"/>
    <w:rsid w:val="000F6599"/>
    <w:rsid w:val="000F72CE"/>
    <w:rsid w:val="000F7479"/>
    <w:rsid w:val="00100EBD"/>
    <w:rsid w:val="00100EC2"/>
    <w:rsid w:val="00101556"/>
    <w:rsid w:val="001015A1"/>
    <w:rsid w:val="00102788"/>
    <w:rsid w:val="00103280"/>
    <w:rsid w:val="00103703"/>
    <w:rsid w:val="00104599"/>
    <w:rsid w:val="00105346"/>
    <w:rsid w:val="00105A6F"/>
    <w:rsid w:val="00106565"/>
    <w:rsid w:val="001075EB"/>
    <w:rsid w:val="00107AB9"/>
    <w:rsid w:val="00107DC9"/>
    <w:rsid w:val="0011003A"/>
    <w:rsid w:val="00110705"/>
    <w:rsid w:val="001120B1"/>
    <w:rsid w:val="001128C8"/>
    <w:rsid w:val="00112CE1"/>
    <w:rsid w:val="00113AE0"/>
    <w:rsid w:val="00115510"/>
    <w:rsid w:val="00116464"/>
    <w:rsid w:val="0011741C"/>
    <w:rsid w:val="001174B1"/>
    <w:rsid w:val="0012056F"/>
    <w:rsid w:val="001207E6"/>
    <w:rsid w:val="00120897"/>
    <w:rsid w:val="00120E1C"/>
    <w:rsid w:val="00121D42"/>
    <w:rsid w:val="00123656"/>
    <w:rsid w:val="0012379A"/>
    <w:rsid w:val="00123972"/>
    <w:rsid w:val="00123994"/>
    <w:rsid w:val="001239B0"/>
    <w:rsid w:val="001243EB"/>
    <w:rsid w:val="00124606"/>
    <w:rsid w:val="00124D72"/>
    <w:rsid w:val="001259F6"/>
    <w:rsid w:val="00130A5E"/>
    <w:rsid w:val="00131F0D"/>
    <w:rsid w:val="00132206"/>
    <w:rsid w:val="0013236E"/>
    <w:rsid w:val="001327F7"/>
    <w:rsid w:val="0013361C"/>
    <w:rsid w:val="0013496F"/>
    <w:rsid w:val="00134F95"/>
    <w:rsid w:val="00135091"/>
    <w:rsid w:val="00136C9B"/>
    <w:rsid w:val="00137981"/>
    <w:rsid w:val="0014131E"/>
    <w:rsid w:val="00142445"/>
    <w:rsid w:val="00142877"/>
    <w:rsid w:val="00142E5F"/>
    <w:rsid w:val="001454E6"/>
    <w:rsid w:val="00145AC8"/>
    <w:rsid w:val="00145D8C"/>
    <w:rsid w:val="00147132"/>
    <w:rsid w:val="001530FF"/>
    <w:rsid w:val="00155FDB"/>
    <w:rsid w:val="0015744E"/>
    <w:rsid w:val="001576C5"/>
    <w:rsid w:val="001607B1"/>
    <w:rsid w:val="00160D92"/>
    <w:rsid w:val="0016196A"/>
    <w:rsid w:val="00161977"/>
    <w:rsid w:val="0016267C"/>
    <w:rsid w:val="0016293D"/>
    <w:rsid w:val="00162A4C"/>
    <w:rsid w:val="00162A98"/>
    <w:rsid w:val="00163C3F"/>
    <w:rsid w:val="001647AC"/>
    <w:rsid w:val="00164AA8"/>
    <w:rsid w:val="001678F9"/>
    <w:rsid w:val="00170148"/>
    <w:rsid w:val="00173EEA"/>
    <w:rsid w:val="001740EC"/>
    <w:rsid w:val="00175EA7"/>
    <w:rsid w:val="0017783E"/>
    <w:rsid w:val="00177DB4"/>
    <w:rsid w:val="00177EA3"/>
    <w:rsid w:val="0018058F"/>
    <w:rsid w:val="001813C0"/>
    <w:rsid w:val="0018347B"/>
    <w:rsid w:val="00183AD8"/>
    <w:rsid w:val="00183B5C"/>
    <w:rsid w:val="00183C41"/>
    <w:rsid w:val="00184C3E"/>
    <w:rsid w:val="0018686F"/>
    <w:rsid w:val="0018738F"/>
    <w:rsid w:val="00187F01"/>
    <w:rsid w:val="00190299"/>
    <w:rsid w:val="00190994"/>
    <w:rsid w:val="00193128"/>
    <w:rsid w:val="001949F6"/>
    <w:rsid w:val="00194D61"/>
    <w:rsid w:val="0019621C"/>
    <w:rsid w:val="00196D3F"/>
    <w:rsid w:val="00196E04"/>
    <w:rsid w:val="00197037"/>
    <w:rsid w:val="001A0058"/>
    <w:rsid w:val="001A0065"/>
    <w:rsid w:val="001A0F81"/>
    <w:rsid w:val="001A1455"/>
    <w:rsid w:val="001A1E34"/>
    <w:rsid w:val="001A2D63"/>
    <w:rsid w:val="001A3854"/>
    <w:rsid w:val="001A43EB"/>
    <w:rsid w:val="001A4BBC"/>
    <w:rsid w:val="001A56E7"/>
    <w:rsid w:val="001A5F35"/>
    <w:rsid w:val="001A7CC6"/>
    <w:rsid w:val="001B0292"/>
    <w:rsid w:val="001B155B"/>
    <w:rsid w:val="001B31D3"/>
    <w:rsid w:val="001B3546"/>
    <w:rsid w:val="001B39AE"/>
    <w:rsid w:val="001B4ACB"/>
    <w:rsid w:val="001B4E0C"/>
    <w:rsid w:val="001B5D77"/>
    <w:rsid w:val="001B75D2"/>
    <w:rsid w:val="001C0383"/>
    <w:rsid w:val="001C1363"/>
    <w:rsid w:val="001C19BF"/>
    <w:rsid w:val="001C2559"/>
    <w:rsid w:val="001C3055"/>
    <w:rsid w:val="001C392F"/>
    <w:rsid w:val="001C3F6E"/>
    <w:rsid w:val="001C4B27"/>
    <w:rsid w:val="001C512D"/>
    <w:rsid w:val="001C6360"/>
    <w:rsid w:val="001C663D"/>
    <w:rsid w:val="001C7DFF"/>
    <w:rsid w:val="001D1B82"/>
    <w:rsid w:val="001D2345"/>
    <w:rsid w:val="001D2645"/>
    <w:rsid w:val="001D27B9"/>
    <w:rsid w:val="001D41E3"/>
    <w:rsid w:val="001D4664"/>
    <w:rsid w:val="001D5639"/>
    <w:rsid w:val="001D5B3A"/>
    <w:rsid w:val="001D65BE"/>
    <w:rsid w:val="001D73F7"/>
    <w:rsid w:val="001E1363"/>
    <w:rsid w:val="001E21D1"/>
    <w:rsid w:val="001E3CBA"/>
    <w:rsid w:val="001E4B25"/>
    <w:rsid w:val="001E6992"/>
    <w:rsid w:val="001E6D20"/>
    <w:rsid w:val="001E7AAE"/>
    <w:rsid w:val="001E7EA6"/>
    <w:rsid w:val="001E7F6D"/>
    <w:rsid w:val="001F0357"/>
    <w:rsid w:val="001F0A74"/>
    <w:rsid w:val="001F1D7E"/>
    <w:rsid w:val="001F2EE9"/>
    <w:rsid w:val="001F4466"/>
    <w:rsid w:val="001F47AD"/>
    <w:rsid w:val="001F47E9"/>
    <w:rsid w:val="001F55E0"/>
    <w:rsid w:val="001F65D8"/>
    <w:rsid w:val="001F6DFC"/>
    <w:rsid w:val="001F79C2"/>
    <w:rsid w:val="00200268"/>
    <w:rsid w:val="00201DFA"/>
    <w:rsid w:val="0020210D"/>
    <w:rsid w:val="00202B7D"/>
    <w:rsid w:val="00202DD4"/>
    <w:rsid w:val="00203160"/>
    <w:rsid w:val="00203679"/>
    <w:rsid w:val="0020438C"/>
    <w:rsid w:val="00205987"/>
    <w:rsid w:val="00206464"/>
    <w:rsid w:val="002065A7"/>
    <w:rsid w:val="002067CE"/>
    <w:rsid w:val="00207388"/>
    <w:rsid w:val="0021021A"/>
    <w:rsid w:val="00211EB1"/>
    <w:rsid w:val="00213985"/>
    <w:rsid w:val="00213F98"/>
    <w:rsid w:val="0021500A"/>
    <w:rsid w:val="00215581"/>
    <w:rsid w:val="00215910"/>
    <w:rsid w:val="002161A0"/>
    <w:rsid w:val="00216D25"/>
    <w:rsid w:val="00217D65"/>
    <w:rsid w:val="00220A73"/>
    <w:rsid w:val="0022157F"/>
    <w:rsid w:val="0022260C"/>
    <w:rsid w:val="002229C7"/>
    <w:rsid w:val="00224197"/>
    <w:rsid w:val="00224ECB"/>
    <w:rsid w:val="00225CFB"/>
    <w:rsid w:val="00226F5C"/>
    <w:rsid w:val="00230E5D"/>
    <w:rsid w:val="00231502"/>
    <w:rsid w:val="0023201E"/>
    <w:rsid w:val="00232E4D"/>
    <w:rsid w:val="0023515A"/>
    <w:rsid w:val="0023526D"/>
    <w:rsid w:val="0023540A"/>
    <w:rsid w:val="00235C16"/>
    <w:rsid w:val="0023672D"/>
    <w:rsid w:val="00240F47"/>
    <w:rsid w:val="0024119A"/>
    <w:rsid w:val="002413D9"/>
    <w:rsid w:val="00241912"/>
    <w:rsid w:val="002419A6"/>
    <w:rsid w:val="00241EA6"/>
    <w:rsid w:val="00242865"/>
    <w:rsid w:val="00242AFD"/>
    <w:rsid w:val="00242D2F"/>
    <w:rsid w:val="002431F1"/>
    <w:rsid w:val="00243634"/>
    <w:rsid w:val="0024566D"/>
    <w:rsid w:val="00246461"/>
    <w:rsid w:val="0024670F"/>
    <w:rsid w:val="00246A89"/>
    <w:rsid w:val="0024766B"/>
    <w:rsid w:val="00247CCD"/>
    <w:rsid w:val="00247E63"/>
    <w:rsid w:val="00250482"/>
    <w:rsid w:val="002507F0"/>
    <w:rsid w:val="002508C0"/>
    <w:rsid w:val="002514A0"/>
    <w:rsid w:val="00252C69"/>
    <w:rsid w:val="00252F19"/>
    <w:rsid w:val="00253C76"/>
    <w:rsid w:val="00254177"/>
    <w:rsid w:val="00254441"/>
    <w:rsid w:val="00254FA1"/>
    <w:rsid w:val="00257669"/>
    <w:rsid w:val="00257911"/>
    <w:rsid w:val="002601B7"/>
    <w:rsid w:val="00262B9C"/>
    <w:rsid w:val="00262D37"/>
    <w:rsid w:val="00262FA2"/>
    <w:rsid w:val="00263D4D"/>
    <w:rsid w:val="0026420B"/>
    <w:rsid w:val="0026488C"/>
    <w:rsid w:val="00265449"/>
    <w:rsid w:val="00265B8C"/>
    <w:rsid w:val="00266535"/>
    <w:rsid w:val="00266A7F"/>
    <w:rsid w:val="00266EA9"/>
    <w:rsid w:val="002702AC"/>
    <w:rsid w:val="00270FEF"/>
    <w:rsid w:val="00271306"/>
    <w:rsid w:val="00271DF0"/>
    <w:rsid w:val="00272653"/>
    <w:rsid w:val="002728AC"/>
    <w:rsid w:val="00272AB9"/>
    <w:rsid w:val="00273378"/>
    <w:rsid w:val="0027364A"/>
    <w:rsid w:val="00273AE4"/>
    <w:rsid w:val="00274CFB"/>
    <w:rsid w:val="002777F5"/>
    <w:rsid w:val="00280124"/>
    <w:rsid w:val="00281C12"/>
    <w:rsid w:val="0028219E"/>
    <w:rsid w:val="0028228E"/>
    <w:rsid w:val="0028233F"/>
    <w:rsid w:val="0028307D"/>
    <w:rsid w:val="002876AD"/>
    <w:rsid w:val="002913AB"/>
    <w:rsid w:val="00291CBE"/>
    <w:rsid w:val="002928E8"/>
    <w:rsid w:val="00292D67"/>
    <w:rsid w:val="00292DA9"/>
    <w:rsid w:val="00293C2C"/>
    <w:rsid w:val="00294325"/>
    <w:rsid w:val="002946F5"/>
    <w:rsid w:val="002961CC"/>
    <w:rsid w:val="00296A01"/>
    <w:rsid w:val="00296BAF"/>
    <w:rsid w:val="00297C83"/>
    <w:rsid w:val="002A0B7E"/>
    <w:rsid w:val="002A10AC"/>
    <w:rsid w:val="002A2879"/>
    <w:rsid w:val="002A4312"/>
    <w:rsid w:val="002A4D33"/>
    <w:rsid w:val="002A4E26"/>
    <w:rsid w:val="002A5955"/>
    <w:rsid w:val="002A7406"/>
    <w:rsid w:val="002A75FF"/>
    <w:rsid w:val="002A774E"/>
    <w:rsid w:val="002A7D0C"/>
    <w:rsid w:val="002A7E82"/>
    <w:rsid w:val="002B0009"/>
    <w:rsid w:val="002B079E"/>
    <w:rsid w:val="002B1805"/>
    <w:rsid w:val="002B24E7"/>
    <w:rsid w:val="002B34F1"/>
    <w:rsid w:val="002B3D34"/>
    <w:rsid w:val="002B4648"/>
    <w:rsid w:val="002B5126"/>
    <w:rsid w:val="002C215C"/>
    <w:rsid w:val="002C21E5"/>
    <w:rsid w:val="002C2586"/>
    <w:rsid w:val="002C33F6"/>
    <w:rsid w:val="002C3914"/>
    <w:rsid w:val="002C43BF"/>
    <w:rsid w:val="002C4D3E"/>
    <w:rsid w:val="002C657B"/>
    <w:rsid w:val="002C6A13"/>
    <w:rsid w:val="002C7BAA"/>
    <w:rsid w:val="002D0E9C"/>
    <w:rsid w:val="002D17D9"/>
    <w:rsid w:val="002D3C15"/>
    <w:rsid w:val="002D447C"/>
    <w:rsid w:val="002D7F9D"/>
    <w:rsid w:val="002E03E6"/>
    <w:rsid w:val="002E1277"/>
    <w:rsid w:val="002E1AE8"/>
    <w:rsid w:val="002E1B23"/>
    <w:rsid w:val="002E2A3A"/>
    <w:rsid w:val="002E3C65"/>
    <w:rsid w:val="002E5184"/>
    <w:rsid w:val="002E719A"/>
    <w:rsid w:val="002E73B3"/>
    <w:rsid w:val="002E74E5"/>
    <w:rsid w:val="002F0A55"/>
    <w:rsid w:val="002F23B2"/>
    <w:rsid w:val="002F2D99"/>
    <w:rsid w:val="002F37D0"/>
    <w:rsid w:val="002F4C8D"/>
    <w:rsid w:val="002F4C9F"/>
    <w:rsid w:val="002F4CD0"/>
    <w:rsid w:val="002F4F55"/>
    <w:rsid w:val="002F75D7"/>
    <w:rsid w:val="00300348"/>
    <w:rsid w:val="003018BD"/>
    <w:rsid w:val="00301DE1"/>
    <w:rsid w:val="00302C29"/>
    <w:rsid w:val="00303574"/>
    <w:rsid w:val="0030358E"/>
    <w:rsid w:val="00303A81"/>
    <w:rsid w:val="00304644"/>
    <w:rsid w:val="003048D0"/>
    <w:rsid w:val="003051BB"/>
    <w:rsid w:val="0030776A"/>
    <w:rsid w:val="00307BA4"/>
    <w:rsid w:val="003100FA"/>
    <w:rsid w:val="0031085C"/>
    <w:rsid w:val="0031138E"/>
    <w:rsid w:val="00313D59"/>
    <w:rsid w:val="00313DA9"/>
    <w:rsid w:val="003142BB"/>
    <w:rsid w:val="00315971"/>
    <w:rsid w:val="00316350"/>
    <w:rsid w:val="00316642"/>
    <w:rsid w:val="00320BD3"/>
    <w:rsid w:val="003211CE"/>
    <w:rsid w:val="003213DC"/>
    <w:rsid w:val="00321937"/>
    <w:rsid w:val="00321943"/>
    <w:rsid w:val="00322439"/>
    <w:rsid w:val="00323453"/>
    <w:rsid w:val="00324154"/>
    <w:rsid w:val="003253BA"/>
    <w:rsid w:val="0033043D"/>
    <w:rsid w:val="00330FA9"/>
    <w:rsid w:val="00331212"/>
    <w:rsid w:val="00332232"/>
    <w:rsid w:val="003331A9"/>
    <w:rsid w:val="00333AC5"/>
    <w:rsid w:val="00333DD8"/>
    <w:rsid w:val="0033548F"/>
    <w:rsid w:val="003371CE"/>
    <w:rsid w:val="0033733F"/>
    <w:rsid w:val="00337D45"/>
    <w:rsid w:val="00340113"/>
    <w:rsid w:val="003413A6"/>
    <w:rsid w:val="0034423D"/>
    <w:rsid w:val="0034509F"/>
    <w:rsid w:val="00346580"/>
    <w:rsid w:val="00346C96"/>
    <w:rsid w:val="00346D2C"/>
    <w:rsid w:val="00347FDB"/>
    <w:rsid w:val="00350025"/>
    <w:rsid w:val="00350270"/>
    <w:rsid w:val="003502BE"/>
    <w:rsid w:val="003504BA"/>
    <w:rsid w:val="0035083D"/>
    <w:rsid w:val="003510B2"/>
    <w:rsid w:val="003525AE"/>
    <w:rsid w:val="0035658E"/>
    <w:rsid w:val="003573A9"/>
    <w:rsid w:val="0036009A"/>
    <w:rsid w:val="003609A1"/>
    <w:rsid w:val="00360E93"/>
    <w:rsid w:val="00361212"/>
    <w:rsid w:val="0036164B"/>
    <w:rsid w:val="00362059"/>
    <w:rsid w:val="0036228C"/>
    <w:rsid w:val="003640AD"/>
    <w:rsid w:val="00364F64"/>
    <w:rsid w:val="0036753B"/>
    <w:rsid w:val="003676B0"/>
    <w:rsid w:val="00370D91"/>
    <w:rsid w:val="00372810"/>
    <w:rsid w:val="00372F32"/>
    <w:rsid w:val="00374DCB"/>
    <w:rsid w:val="00376BA4"/>
    <w:rsid w:val="00377A56"/>
    <w:rsid w:val="003818CD"/>
    <w:rsid w:val="00381E1A"/>
    <w:rsid w:val="00381E95"/>
    <w:rsid w:val="003822F3"/>
    <w:rsid w:val="0038258A"/>
    <w:rsid w:val="00384490"/>
    <w:rsid w:val="003847D6"/>
    <w:rsid w:val="003863B5"/>
    <w:rsid w:val="00387ADE"/>
    <w:rsid w:val="00390282"/>
    <w:rsid w:val="00390768"/>
    <w:rsid w:val="0039095E"/>
    <w:rsid w:val="0039153F"/>
    <w:rsid w:val="003929B0"/>
    <w:rsid w:val="00392FB2"/>
    <w:rsid w:val="003955F0"/>
    <w:rsid w:val="00395D29"/>
    <w:rsid w:val="00395FC3"/>
    <w:rsid w:val="003A0BB9"/>
    <w:rsid w:val="003A112B"/>
    <w:rsid w:val="003A19BC"/>
    <w:rsid w:val="003A2079"/>
    <w:rsid w:val="003A269D"/>
    <w:rsid w:val="003A3F61"/>
    <w:rsid w:val="003A4A26"/>
    <w:rsid w:val="003A5660"/>
    <w:rsid w:val="003A5E96"/>
    <w:rsid w:val="003A7227"/>
    <w:rsid w:val="003A7DC9"/>
    <w:rsid w:val="003B10E0"/>
    <w:rsid w:val="003B15D9"/>
    <w:rsid w:val="003B1A70"/>
    <w:rsid w:val="003B2A2A"/>
    <w:rsid w:val="003B2BBE"/>
    <w:rsid w:val="003B3477"/>
    <w:rsid w:val="003B3716"/>
    <w:rsid w:val="003B3E75"/>
    <w:rsid w:val="003B4DB9"/>
    <w:rsid w:val="003B5D0F"/>
    <w:rsid w:val="003B63A9"/>
    <w:rsid w:val="003B63DD"/>
    <w:rsid w:val="003B65CF"/>
    <w:rsid w:val="003B667A"/>
    <w:rsid w:val="003C0058"/>
    <w:rsid w:val="003C0D6C"/>
    <w:rsid w:val="003C1185"/>
    <w:rsid w:val="003C19D6"/>
    <w:rsid w:val="003C206E"/>
    <w:rsid w:val="003C2669"/>
    <w:rsid w:val="003C4E10"/>
    <w:rsid w:val="003C55BA"/>
    <w:rsid w:val="003C630B"/>
    <w:rsid w:val="003C64DD"/>
    <w:rsid w:val="003C64F0"/>
    <w:rsid w:val="003C660B"/>
    <w:rsid w:val="003C790E"/>
    <w:rsid w:val="003D2355"/>
    <w:rsid w:val="003D3118"/>
    <w:rsid w:val="003D3B42"/>
    <w:rsid w:val="003D4E95"/>
    <w:rsid w:val="003D5DF8"/>
    <w:rsid w:val="003D62FA"/>
    <w:rsid w:val="003D658B"/>
    <w:rsid w:val="003D7B92"/>
    <w:rsid w:val="003E023D"/>
    <w:rsid w:val="003E0B38"/>
    <w:rsid w:val="003E139A"/>
    <w:rsid w:val="003E172C"/>
    <w:rsid w:val="003E2132"/>
    <w:rsid w:val="003E2E52"/>
    <w:rsid w:val="003E46FF"/>
    <w:rsid w:val="003E5A5F"/>
    <w:rsid w:val="003E667C"/>
    <w:rsid w:val="003E75A9"/>
    <w:rsid w:val="003F0CB0"/>
    <w:rsid w:val="003F182E"/>
    <w:rsid w:val="003F1BB8"/>
    <w:rsid w:val="003F1DE8"/>
    <w:rsid w:val="003F4755"/>
    <w:rsid w:val="003F50FC"/>
    <w:rsid w:val="003F5213"/>
    <w:rsid w:val="003F5C3E"/>
    <w:rsid w:val="003F7366"/>
    <w:rsid w:val="004004F2"/>
    <w:rsid w:val="0040097E"/>
    <w:rsid w:val="00402A0A"/>
    <w:rsid w:val="00403918"/>
    <w:rsid w:val="00403972"/>
    <w:rsid w:val="00404DD2"/>
    <w:rsid w:val="00405166"/>
    <w:rsid w:val="00406641"/>
    <w:rsid w:val="00406722"/>
    <w:rsid w:val="00407120"/>
    <w:rsid w:val="00411B76"/>
    <w:rsid w:val="00411DC4"/>
    <w:rsid w:val="004121E0"/>
    <w:rsid w:val="0041445C"/>
    <w:rsid w:val="004149F4"/>
    <w:rsid w:val="00414F01"/>
    <w:rsid w:val="00414F1A"/>
    <w:rsid w:val="00415C8C"/>
    <w:rsid w:val="00416628"/>
    <w:rsid w:val="00417081"/>
    <w:rsid w:val="004172CC"/>
    <w:rsid w:val="00417836"/>
    <w:rsid w:val="0042153E"/>
    <w:rsid w:val="00421714"/>
    <w:rsid w:val="00422C8A"/>
    <w:rsid w:val="00426030"/>
    <w:rsid w:val="00426218"/>
    <w:rsid w:val="004266D0"/>
    <w:rsid w:val="004267EC"/>
    <w:rsid w:val="004269BE"/>
    <w:rsid w:val="00426A5C"/>
    <w:rsid w:val="00426BC0"/>
    <w:rsid w:val="004301CB"/>
    <w:rsid w:val="004303AF"/>
    <w:rsid w:val="004312D6"/>
    <w:rsid w:val="00432097"/>
    <w:rsid w:val="004323C8"/>
    <w:rsid w:val="00433175"/>
    <w:rsid w:val="004333EA"/>
    <w:rsid w:val="004335B6"/>
    <w:rsid w:val="0043610D"/>
    <w:rsid w:val="00436FE3"/>
    <w:rsid w:val="00437D46"/>
    <w:rsid w:val="00437FB5"/>
    <w:rsid w:val="0044043E"/>
    <w:rsid w:val="004432DD"/>
    <w:rsid w:val="00446107"/>
    <w:rsid w:val="004462F6"/>
    <w:rsid w:val="004501DC"/>
    <w:rsid w:val="004519FD"/>
    <w:rsid w:val="00452866"/>
    <w:rsid w:val="00453660"/>
    <w:rsid w:val="00454601"/>
    <w:rsid w:val="00454803"/>
    <w:rsid w:val="00455DFA"/>
    <w:rsid w:val="00456499"/>
    <w:rsid w:val="00456931"/>
    <w:rsid w:val="00457A00"/>
    <w:rsid w:val="00457C7C"/>
    <w:rsid w:val="00465F99"/>
    <w:rsid w:val="00466043"/>
    <w:rsid w:val="00466804"/>
    <w:rsid w:val="00466B6E"/>
    <w:rsid w:val="00467365"/>
    <w:rsid w:val="00467A79"/>
    <w:rsid w:val="004702D3"/>
    <w:rsid w:val="00470A10"/>
    <w:rsid w:val="00470A22"/>
    <w:rsid w:val="00470D8F"/>
    <w:rsid w:val="00470E9B"/>
    <w:rsid w:val="0047100A"/>
    <w:rsid w:val="0047262E"/>
    <w:rsid w:val="00473FB2"/>
    <w:rsid w:val="00474345"/>
    <w:rsid w:val="00475367"/>
    <w:rsid w:val="004820C8"/>
    <w:rsid w:val="00482B22"/>
    <w:rsid w:val="0048332F"/>
    <w:rsid w:val="00483BBC"/>
    <w:rsid w:val="00485616"/>
    <w:rsid w:val="0048758F"/>
    <w:rsid w:val="00490D37"/>
    <w:rsid w:val="0049127C"/>
    <w:rsid w:val="00492506"/>
    <w:rsid w:val="0049266F"/>
    <w:rsid w:val="0049268D"/>
    <w:rsid w:val="00493585"/>
    <w:rsid w:val="004942DF"/>
    <w:rsid w:val="00494A5D"/>
    <w:rsid w:val="004957D1"/>
    <w:rsid w:val="004958AB"/>
    <w:rsid w:val="0049609D"/>
    <w:rsid w:val="004A088C"/>
    <w:rsid w:val="004A0F55"/>
    <w:rsid w:val="004A0F7A"/>
    <w:rsid w:val="004A0FEA"/>
    <w:rsid w:val="004A1814"/>
    <w:rsid w:val="004A1F5B"/>
    <w:rsid w:val="004A217D"/>
    <w:rsid w:val="004A2883"/>
    <w:rsid w:val="004A421D"/>
    <w:rsid w:val="004A6332"/>
    <w:rsid w:val="004A7167"/>
    <w:rsid w:val="004A7675"/>
    <w:rsid w:val="004B08BA"/>
    <w:rsid w:val="004B2A45"/>
    <w:rsid w:val="004B3F9D"/>
    <w:rsid w:val="004B4B32"/>
    <w:rsid w:val="004B529B"/>
    <w:rsid w:val="004B53C4"/>
    <w:rsid w:val="004B60E3"/>
    <w:rsid w:val="004B641B"/>
    <w:rsid w:val="004B7D16"/>
    <w:rsid w:val="004C0CAA"/>
    <w:rsid w:val="004C162E"/>
    <w:rsid w:val="004C276D"/>
    <w:rsid w:val="004C3BBB"/>
    <w:rsid w:val="004C3FAE"/>
    <w:rsid w:val="004C46E2"/>
    <w:rsid w:val="004C4EB2"/>
    <w:rsid w:val="004C6884"/>
    <w:rsid w:val="004C70BD"/>
    <w:rsid w:val="004D01A7"/>
    <w:rsid w:val="004D0B1F"/>
    <w:rsid w:val="004D0B69"/>
    <w:rsid w:val="004D0BBA"/>
    <w:rsid w:val="004D1E80"/>
    <w:rsid w:val="004D213E"/>
    <w:rsid w:val="004D24B0"/>
    <w:rsid w:val="004D3522"/>
    <w:rsid w:val="004D3C70"/>
    <w:rsid w:val="004D3FE4"/>
    <w:rsid w:val="004D4E28"/>
    <w:rsid w:val="004D5388"/>
    <w:rsid w:val="004D5E9A"/>
    <w:rsid w:val="004D65E8"/>
    <w:rsid w:val="004D6DCB"/>
    <w:rsid w:val="004E0765"/>
    <w:rsid w:val="004E0A79"/>
    <w:rsid w:val="004E1C9D"/>
    <w:rsid w:val="004E1CED"/>
    <w:rsid w:val="004E2191"/>
    <w:rsid w:val="004E27C8"/>
    <w:rsid w:val="004E3171"/>
    <w:rsid w:val="004E32D9"/>
    <w:rsid w:val="004E3994"/>
    <w:rsid w:val="004E3BD6"/>
    <w:rsid w:val="004E3E45"/>
    <w:rsid w:val="004E41E8"/>
    <w:rsid w:val="004E720B"/>
    <w:rsid w:val="004F0206"/>
    <w:rsid w:val="004F1DA6"/>
    <w:rsid w:val="004F1F0B"/>
    <w:rsid w:val="004F2AC9"/>
    <w:rsid w:val="004F31FC"/>
    <w:rsid w:val="004F4317"/>
    <w:rsid w:val="004F5AF1"/>
    <w:rsid w:val="004F5F5E"/>
    <w:rsid w:val="004F6438"/>
    <w:rsid w:val="004F6F12"/>
    <w:rsid w:val="004F77D3"/>
    <w:rsid w:val="005005C6"/>
    <w:rsid w:val="00501ED5"/>
    <w:rsid w:val="00503857"/>
    <w:rsid w:val="00504837"/>
    <w:rsid w:val="00504BBB"/>
    <w:rsid w:val="0051028C"/>
    <w:rsid w:val="0051053E"/>
    <w:rsid w:val="00510C3A"/>
    <w:rsid w:val="005116DF"/>
    <w:rsid w:val="0051193A"/>
    <w:rsid w:val="005131A7"/>
    <w:rsid w:val="00516208"/>
    <w:rsid w:val="00516616"/>
    <w:rsid w:val="005217BA"/>
    <w:rsid w:val="005225D7"/>
    <w:rsid w:val="00523624"/>
    <w:rsid w:val="00527B34"/>
    <w:rsid w:val="00530533"/>
    <w:rsid w:val="005306E1"/>
    <w:rsid w:val="005314EE"/>
    <w:rsid w:val="005320F9"/>
    <w:rsid w:val="005329C8"/>
    <w:rsid w:val="00532F1E"/>
    <w:rsid w:val="005333C6"/>
    <w:rsid w:val="0053352A"/>
    <w:rsid w:val="00533D27"/>
    <w:rsid w:val="0053628C"/>
    <w:rsid w:val="0053683E"/>
    <w:rsid w:val="00536D54"/>
    <w:rsid w:val="00540D74"/>
    <w:rsid w:val="00541601"/>
    <w:rsid w:val="005425A7"/>
    <w:rsid w:val="00542B60"/>
    <w:rsid w:val="00542CEF"/>
    <w:rsid w:val="005440CB"/>
    <w:rsid w:val="00544FB0"/>
    <w:rsid w:val="00545333"/>
    <w:rsid w:val="00545824"/>
    <w:rsid w:val="00545CCB"/>
    <w:rsid w:val="005460BD"/>
    <w:rsid w:val="00546ADB"/>
    <w:rsid w:val="00547628"/>
    <w:rsid w:val="0054766A"/>
    <w:rsid w:val="00551047"/>
    <w:rsid w:val="00551F24"/>
    <w:rsid w:val="005530ED"/>
    <w:rsid w:val="005535FA"/>
    <w:rsid w:val="005546ED"/>
    <w:rsid w:val="00556362"/>
    <w:rsid w:val="0055660A"/>
    <w:rsid w:val="0056212A"/>
    <w:rsid w:val="005652EA"/>
    <w:rsid w:val="00571E39"/>
    <w:rsid w:val="00571FB6"/>
    <w:rsid w:val="00572502"/>
    <w:rsid w:val="00573AFA"/>
    <w:rsid w:val="005749C6"/>
    <w:rsid w:val="00575BCC"/>
    <w:rsid w:val="00576A46"/>
    <w:rsid w:val="00576AE0"/>
    <w:rsid w:val="005770CA"/>
    <w:rsid w:val="0057723D"/>
    <w:rsid w:val="00582404"/>
    <w:rsid w:val="00582C8D"/>
    <w:rsid w:val="005856EB"/>
    <w:rsid w:val="0058712B"/>
    <w:rsid w:val="00587C40"/>
    <w:rsid w:val="005912EB"/>
    <w:rsid w:val="00593122"/>
    <w:rsid w:val="0059355D"/>
    <w:rsid w:val="00594769"/>
    <w:rsid w:val="005A276C"/>
    <w:rsid w:val="005A2A40"/>
    <w:rsid w:val="005A45B6"/>
    <w:rsid w:val="005A4F18"/>
    <w:rsid w:val="005A5023"/>
    <w:rsid w:val="005A5FFF"/>
    <w:rsid w:val="005A69FF"/>
    <w:rsid w:val="005A6BDA"/>
    <w:rsid w:val="005A6D20"/>
    <w:rsid w:val="005B0F83"/>
    <w:rsid w:val="005B2601"/>
    <w:rsid w:val="005B4E71"/>
    <w:rsid w:val="005B5CC7"/>
    <w:rsid w:val="005B6112"/>
    <w:rsid w:val="005B6A12"/>
    <w:rsid w:val="005C031A"/>
    <w:rsid w:val="005C05D2"/>
    <w:rsid w:val="005C1F3F"/>
    <w:rsid w:val="005C25A5"/>
    <w:rsid w:val="005C3AE3"/>
    <w:rsid w:val="005C5BE7"/>
    <w:rsid w:val="005C62CB"/>
    <w:rsid w:val="005C6752"/>
    <w:rsid w:val="005C7283"/>
    <w:rsid w:val="005D02D0"/>
    <w:rsid w:val="005D27FD"/>
    <w:rsid w:val="005D2C18"/>
    <w:rsid w:val="005D2E6B"/>
    <w:rsid w:val="005D4F20"/>
    <w:rsid w:val="005D524A"/>
    <w:rsid w:val="005D60D9"/>
    <w:rsid w:val="005D69F1"/>
    <w:rsid w:val="005D6CD2"/>
    <w:rsid w:val="005E0E82"/>
    <w:rsid w:val="005E2139"/>
    <w:rsid w:val="005E4132"/>
    <w:rsid w:val="005E4AED"/>
    <w:rsid w:val="005E4E31"/>
    <w:rsid w:val="005E5308"/>
    <w:rsid w:val="005E5BB6"/>
    <w:rsid w:val="005E6219"/>
    <w:rsid w:val="005F37F4"/>
    <w:rsid w:val="005F51E2"/>
    <w:rsid w:val="005F534F"/>
    <w:rsid w:val="005F5968"/>
    <w:rsid w:val="005F5AED"/>
    <w:rsid w:val="005F6728"/>
    <w:rsid w:val="005F6D81"/>
    <w:rsid w:val="005F7454"/>
    <w:rsid w:val="0060200E"/>
    <w:rsid w:val="006024FE"/>
    <w:rsid w:val="00602737"/>
    <w:rsid w:val="00602A8B"/>
    <w:rsid w:val="00602CA6"/>
    <w:rsid w:val="00602D26"/>
    <w:rsid w:val="006061C2"/>
    <w:rsid w:val="006109BD"/>
    <w:rsid w:val="00612EBD"/>
    <w:rsid w:val="00613566"/>
    <w:rsid w:val="006142E4"/>
    <w:rsid w:val="00614678"/>
    <w:rsid w:val="00614B78"/>
    <w:rsid w:val="006151C0"/>
    <w:rsid w:val="0061679F"/>
    <w:rsid w:val="00620F2B"/>
    <w:rsid w:val="006211E5"/>
    <w:rsid w:val="0062337C"/>
    <w:rsid w:val="0062486F"/>
    <w:rsid w:val="00624BC2"/>
    <w:rsid w:val="006273CE"/>
    <w:rsid w:val="00630BF0"/>
    <w:rsid w:val="00631048"/>
    <w:rsid w:val="006312F2"/>
    <w:rsid w:val="006316CB"/>
    <w:rsid w:val="00632393"/>
    <w:rsid w:val="00632753"/>
    <w:rsid w:val="00632A73"/>
    <w:rsid w:val="00633CB7"/>
    <w:rsid w:val="006340F5"/>
    <w:rsid w:val="006348ED"/>
    <w:rsid w:val="0063499B"/>
    <w:rsid w:val="006365F7"/>
    <w:rsid w:val="00636B51"/>
    <w:rsid w:val="00636FA3"/>
    <w:rsid w:val="00637A03"/>
    <w:rsid w:val="006400D7"/>
    <w:rsid w:val="00640FEE"/>
    <w:rsid w:val="00641A65"/>
    <w:rsid w:val="00641BC5"/>
    <w:rsid w:val="00642B96"/>
    <w:rsid w:val="006435F1"/>
    <w:rsid w:val="0064459E"/>
    <w:rsid w:val="00644D7D"/>
    <w:rsid w:val="00644F6A"/>
    <w:rsid w:val="0064500A"/>
    <w:rsid w:val="0064624B"/>
    <w:rsid w:val="00646C4B"/>
    <w:rsid w:val="00647230"/>
    <w:rsid w:val="006475D5"/>
    <w:rsid w:val="006478AC"/>
    <w:rsid w:val="006478BD"/>
    <w:rsid w:val="00647979"/>
    <w:rsid w:val="006502A8"/>
    <w:rsid w:val="00651341"/>
    <w:rsid w:val="00652405"/>
    <w:rsid w:val="00654D92"/>
    <w:rsid w:val="0065543F"/>
    <w:rsid w:val="00655539"/>
    <w:rsid w:val="00656301"/>
    <w:rsid w:val="00657263"/>
    <w:rsid w:val="00660C82"/>
    <w:rsid w:val="00662829"/>
    <w:rsid w:val="00663068"/>
    <w:rsid w:val="00663562"/>
    <w:rsid w:val="00664D04"/>
    <w:rsid w:val="00665482"/>
    <w:rsid w:val="00665AA6"/>
    <w:rsid w:val="0066602A"/>
    <w:rsid w:val="00667BD6"/>
    <w:rsid w:val="006704EC"/>
    <w:rsid w:val="00671CC6"/>
    <w:rsid w:val="00672A4B"/>
    <w:rsid w:val="00673CC3"/>
    <w:rsid w:val="006778DE"/>
    <w:rsid w:val="00681518"/>
    <w:rsid w:val="006816F5"/>
    <w:rsid w:val="006825BA"/>
    <w:rsid w:val="006828A2"/>
    <w:rsid w:val="00684E15"/>
    <w:rsid w:val="00687272"/>
    <w:rsid w:val="00687563"/>
    <w:rsid w:val="00690901"/>
    <w:rsid w:val="00690C05"/>
    <w:rsid w:val="00691010"/>
    <w:rsid w:val="00691102"/>
    <w:rsid w:val="00691314"/>
    <w:rsid w:val="00692099"/>
    <w:rsid w:val="006926F3"/>
    <w:rsid w:val="00692E87"/>
    <w:rsid w:val="00692F8F"/>
    <w:rsid w:val="00693462"/>
    <w:rsid w:val="00693A20"/>
    <w:rsid w:val="00693B17"/>
    <w:rsid w:val="006947C1"/>
    <w:rsid w:val="00695E26"/>
    <w:rsid w:val="006962CB"/>
    <w:rsid w:val="00696DDC"/>
    <w:rsid w:val="00696FD4"/>
    <w:rsid w:val="0069725B"/>
    <w:rsid w:val="00697399"/>
    <w:rsid w:val="006A0635"/>
    <w:rsid w:val="006A0D96"/>
    <w:rsid w:val="006A1E44"/>
    <w:rsid w:val="006A3323"/>
    <w:rsid w:val="006A3577"/>
    <w:rsid w:val="006A5921"/>
    <w:rsid w:val="006A62C5"/>
    <w:rsid w:val="006A7BBD"/>
    <w:rsid w:val="006B0F9B"/>
    <w:rsid w:val="006B40F9"/>
    <w:rsid w:val="006B4329"/>
    <w:rsid w:val="006B5747"/>
    <w:rsid w:val="006B6430"/>
    <w:rsid w:val="006B72A0"/>
    <w:rsid w:val="006B74E0"/>
    <w:rsid w:val="006B7B63"/>
    <w:rsid w:val="006C17C2"/>
    <w:rsid w:val="006C2171"/>
    <w:rsid w:val="006C2B47"/>
    <w:rsid w:val="006C4A29"/>
    <w:rsid w:val="006C5417"/>
    <w:rsid w:val="006C6190"/>
    <w:rsid w:val="006C65DE"/>
    <w:rsid w:val="006C6B65"/>
    <w:rsid w:val="006C71F9"/>
    <w:rsid w:val="006C7CCE"/>
    <w:rsid w:val="006D0228"/>
    <w:rsid w:val="006D0B89"/>
    <w:rsid w:val="006D1389"/>
    <w:rsid w:val="006D33B3"/>
    <w:rsid w:val="006D4E7C"/>
    <w:rsid w:val="006D76F4"/>
    <w:rsid w:val="006E01A2"/>
    <w:rsid w:val="006E03F6"/>
    <w:rsid w:val="006E14A7"/>
    <w:rsid w:val="006E65C8"/>
    <w:rsid w:val="006E6C19"/>
    <w:rsid w:val="006E7717"/>
    <w:rsid w:val="006F10FE"/>
    <w:rsid w:val="006F2F4C"/>
    <w:rsid w:val="006F4058"/>
    <w:rsid w:val="006F4D75"/>
    <w:rsid w:val="006F68A2"/>
    <w:rsid w:val="006F7B6F"/>
    <w:rsid w:val="006F7BB2"/>
    <w:rsid w:val="0070069F"/>
    <w:rsid w:val="00702573"/>
    <w:rsid w:val="0070284C"/>
    <w:rsid w:val="007052EB"/>
    <w:rsid w:val="00706A41"/>
    <w:rsid w:val="00706CB2"/>
    <w:rsid w:val="00711192"/>
    <w:rsid w:val="0071196D"/>
    <w:rsid w:val="007119D4"/>
    <w:rsid w:val="00712F6F"/>
    <w:rsid w:val="007147A0"/>
    <w:rsid w:val="00715409"/>
    <w:rsid w:val="00715A77"/>
    <w:rsid w:val="007160C5"/>
    <w:rsid w:val="0071641E"/>
    <w:rsid w:val="007205CC"/>
    <w:rsid w:val="00722E59"/>
    <w:rsid w:val="00723862"/>
    <w:rsid w:val="00723E6D"/>
    <w:rsid w:val="0072443E"/>
    <w:rsid w:val="0072473C"/>
    <w:rsid w:val="00724DF9"/>
    <w:rsid w:val="00724FA1"/>
    <w:rsid w:val="00726194"/>
    <w:rsid w:val="007278B0"/>
    <w:rsid w:val="0073291E"/>
    <w:rsid w:val="00732E53"/>
    <w:rsid w:val="00732F63"/>
    <w:rsid w:val="007361A6"/>
    <w:rsid w:val="007369E9"/>
    <w:rsid w:val="00736A16"/>
    <w:rsid w:val="007378FB"/>
    <w:rsid w:val="00741B13"/>
    <w:rsid w:val="007421A4"/>
    <w:rsid w:val="0074462D"/>
    <w:rsid w:val="00745859"/>
    <w:rsid w:val="00745F78"/>
    <w:rsid w:val="007461A2"/>
    <w:rsid w:val="0074748B"/>
    <w:rsid w:val="00747F69"/>
    <w:rsid w:val="00754702"/>
    <w:rsid w:val="00754D3C"/>
    <w:rsid w:val="0075586C"/>
    <w:rsid w:val="007567DD"/>
    <w:rsid w:val="0075690D"/>
    <w:rsid w:val="00757672"/>
    <w:rsid w:val="00757EC3"/>
    <w:rsid w:val="007603D0"/>
    <w:rsid w:val="00761603"/>
    <w:rsid w:val="00762047"/>
    <w:rsid w:val="0076331A"/>
    <w:rsid w:val="007637E5"/>
    <w:rsid w:val="0076380B"/>
    <w:rsid w:val="00763F4F"/>
    <w:rsid w:val="007642F2"/>
    <w:rsid w:val="00764910"/>
    <w:rsid w:val="00764B0A"/>
    <w:rsid w:val="00766478"/>
    <w:rsid w:val="00766D21"/>
    <w:rsid w:val="00766E80"/>
    <w:rsid w:val="00767D05"/>
    <w:rsid w:val="00772544"/>
    <w:rsid w:val="00775BD3"/>
    <w:rsid w:val="00775E8D"/>
    <w:rsid w:val="007765A1"/>
    <w:rsid w:val="0078025D"/>
    <w:rsid w:val="00780480"/>
    <w:rsid w:val="00780F85"/>
    <w:rsid w:val="00781639"/>
    <w:rsid w:val="00781C1A"/>
    <w:rsid w:val="00781FFD"/>
    <w:rsid w:val="00782636"/>
    <w:rsid w:val="00782C1B"/>
    <w:rsid w:val="00783104"/>
    <w:rsid w:val="00784ADB"/>
    <w:rsid w:val="00784FBD"/>
    <w:rsid w:val="007857AB"/>
    <w:rsid w:val="00785925"/>
    <w:rsid w:val="00785CAE"/>
    <w:rsid w:val="007863C6"/>
    <w:rsid w:val="00787B91"/>
    <w:rsid w:val="00790CF2"/>
    <w:rsid w:val="007917C8"/>
    <w:rsid w:val="007918CD"/>
    <w:rsid w:val="00791A2E"/>
    <w:rsid w:val="007933EA"/>
    <w:rsid w:val="00794830"/>
    <w:rsid w:val="00797BAB"/>
    <w:rsid w:val="007A0123"/>
    <w:rsid w:val="007A1000"/>
    <w:rsid w:val="007A11FF"/>
    <w:rsid w:val="007A2AAE"/>
    <w:rsid w:val="007A2E59"/>
    <w:rsid w:val="007A352C"/>
    <w:rsid w:val="007A39A5"/>
    <w:rsid w:val="007A3B94"/>
    <w:rsid w:val="007A3C81"/>
    <w:rsid w:val="007A5761"/>
    <w:rsid w:val="007A65F8"/>
    <w:rsid w:val="007A6E41"/>
    <w:rsid w:val="007A7DD3"/>
    <w:rsid w:val="007B21D8"/>
    <w:rsid w:val="007B26C3"/>
    <w:rsid w:val="007B44B9"/>
    <w:rsid w:val="007B4997"/>
    <w:rsid w:val="007B5DD0"/>
    <w:rsid w:val="007B6B08"/>
    <w:rsid w:val="007B7A07"/>
    <w:rsid w:val="007C0FFE"/>
    <w:rsid w:val="007C2782"/>
    <w:rsid w:val="007C331C"/>
    <w:rsid w:val="007C4434"/>
    <w:rsid w:val="007C48D5"/>
    <w:rsid w:val="007C5336"/>
    <w:rsid w:val="007C5CD5"/>
    <w:rsid w:val="007C6A02"/>
    <w:rsid w:val="007C6E74"/>
    <w:rsid w:val="007C729B"/>
    <w:rsid w:val="007D0C03"/>
    <w:rsid w:val="007D2B2B"/>
    <w:rsid w:val="007D2D16"/>
    <w:rsid w:val="007D2DB0"/>
    <w:rsid w:val="007D384F"/>
    <w:rsid w:val="007D456B"/>
    <w:rsid w:val="007D585C"/>
    <w:rsid w:val="007D5BA9"/>
    <w:rsid w:val="007D6628"/>
    <w:rsid w:val="007E03EA"/>
    <w:rsid w:val="007E09FA"/>
    <w:rsid w:val="007E10B1"/>
    <w:rsid w:val="007E1859"/>
    <w:rsid w:val="007E2593"/>
    <w:rsid w:val="007E342D"/>
    <w:rsid w:val="007E424F"/>
    <w:rsid w:val="007E566B"/>
    <w:rsid w:val="007E5F85"/>
    <w:rsid w:val="007E6AFE"/>
    <w:rsid w:val="007E7178"/>
    <w:rsid w:val="007E719F"/>
    <w:rsid w:val="007E7BC2"/>
    <w:rsid w:val="007E7DA4"/>
    <w:rsid w:val="007E7DCE"/>
    <w:rsid w:val="007F0B19"/>
    <w:rsid w:val="007F197E"/>
    <w:rsid w:val="007F1D13"/>
    <w:rsid w:val="007F2C52"/>
    <w:rsid w:val="007F323E"/>
    <w:rsid w:val="007F3DBE"/>
    <w:rsid w:val="007F438D"/>
    <w:rsid w:val="007F4915"/>
    <w:rsid w:val="007F4D02"/>
    <w:rsid w:val="007F5F88"/>
    <w:rsid w:val="007F6430"/>
    <w:rsid w:val="007F7146"/>
    <w:rsid w:val="007F71BC"/>
    <w:rsid w:val="007F795C"/>
    <w:rsid w:val="00800090"/>
    <w:rsid w:val="008012A5"/>
    <w:rsid w:val="00802120"/>
    <w:rsid w:val="00803723"/>
    <w:rsid w:val="008044A5"/>
    <w:rsid w:val="008046F7"/>
    <w:rsid w:val="00804B3D"/>
    <w:rsid w:val="008075D4"/>
    <w:rsid w:val="00810805"/>
    <w:rsid w:val="008111B5"/>
    <w:rsid w:val="008112C1"/>
    <w:rsid w:val="00811A57"/>
    <w:rsid w:val="00811CBB"/>
    <w:rsid w:val="008128EB"/>
    <w:rsid w:val="00817CF3"/>
    <w:rsid w:val="00820C3C"/>
    <w:rsid w:val="00820DC9"/>
    <w:rsid w:val="008213EE"/>
    <w:rsid w:val="0082240B"/>
    <w:rsid w:val="00822864"/>
    <w:rsid w:val="00823971"/>
    <w:rsid w:val="00823C30"/>
    <w:rsid w:val="008242ED"/>
    <w:rsid w:val="00825EA6"/>
    <w:rsid w:val="008260C7"/>
    <w:rsid w:val="008311CE"/>
    <w:rsid w:val="008334AF"/>
    <w:rsid w:val="00833E83"/>
    <w:rsid w:val="00834CF9"/>
    <w:rsid w:val="008353FD"/>
    <w:rsid w:val="00835E94"/>
    <w:rsid w:val="008362E9"/>
    <w:rsid w:val="00837D04"/>
    <w:rsid w:val="00840A70"/>
    <w:rsid w:val="008440FA"/>
    <w:rsid w:val="008441C9"/>
    <w:rsid w:val="00845DAC"/>
    <w:rsid w:val="008460BD"/>
    <w:rsid w:val="008467CF"/>
    <w:rsid w:val="00847BF9"/>
    <w:rsid w:val="00847EFE"/>
    <w:rsid w:val="00850108"/>
    <w:rsid w:val="008508E4"/>
    <w:rsid w:val="008511D8"/>
    <w:rsid w:val="0085129D"/>
    <w:rsid w:val="00851880"/>
    <w:rsid w:val="00851E3B"/>
    <w:rsid w:val="00852451"/>
    <w:rsid w:val="0085273F"/>
    <w:rsid w:val="00853386"/>
    <w:rsid w:val="0085379E"/>
    <w:rsid w:val="00853FC4"/>
    <w:rsid w:val="00855A8D"/>
    <w:rsid w:val="00861BE1"/>
    <w:rsid w:val="00861C94"/>
    <w:rsid w:val="008647BD"/>
    <w:rsid w:val="00864EBC"/>
    <w:rsid w:val="00865E1E"/>
    <w:rsid w:val="00866393"/>
    <w:rsid w:val="0087003C"/>
    <w:rsid w:val="00871287"/>
    <w:rsid w:val="0087151E"/>
    <w:rsid w:val="00871756"/>
    <w:rsid w:val="00871F66"/>
    <w:rsid w:val="00874ACA"/>
    <w:rsid w:val="008764DF"/>
    <w:rsid w:val="0087686D"/>
    <w:rsid w:val="00876B0D"/>
    <w:rsid w:val="00876FFD"/>
    <w:rsid w:val="008804FA"/>
    <w:rsid w:val="00880E11"/>
    <w:rsid w:val="00880FCE"/>
    <w:rsid w:val="008813ED"/>
    <w:rsid w:val="00882069"/>
    <w:rsid w:val="00882214"/>
    <w:rsid w:val="00882430"/>
    <w:rsid w:val="00883BE1"/>
    <w:rsid w:val="0088449A"/>
    <w:rsid w:val="00885343"/>
    <w:rsid w:val="00885CDF"/>
    <w:rsid w:val="0088616B"/>
    <w:rsid w:val="008867D7"/>
    <w:rsid w:val="008870FF"/>
    <w:rsid w:val="0088750E"/>
    <w:rsid w:val="00887516"/>
    <w:rsid w:val="00887567"/>
    <w:rsid w:val="008917C9"/>
    <w:rsid w:val="008918F0"/>
    <w:rsid w:val="00891A89"/>
    <w:rsid w:val="00894520"/>
    <w:rsid w:val="0089666A"/>
    <w:rsid w:val="00896DC1"/>
    <w:rsid w:val="00897977"/>
    <w:rsid w:val="008A110D"/>
    <w:rsid w:val="008A1347"/>
    <w:rsid w:val="008A14B9"/>
    <w:rsid w:val="008A1864"/>
    <w:rsid w:val="008A1B52"/>
    <w:rsid w:val="008A20A7"/>
    <w:rsid w:val="008A3FBE"/>
    <w:rsid w:val="008A40D4"/>
    <w:rsid w:val="008A626A"/>
    <w:rsid w:val="008A7738"/>
    <w:rsid w:val="008A7B5D"/>
    <w:rsid w:val="008B0C56"/>
    <w:rsid w:val="008B3A2D"/>
    <w:rsid w:val="008B3A37"/>
    <w:rsid w:val="008B3E04"/>
    <w:rsid w:val="008B46A8"/>
    <w:rsid w:val="008B63D7"/>
    <w:rsid w:val="008B6CDE"/>
    <w:rsid w:val="008B6EF4"/>
    <w:rsid w:val="008C0310"/>
    <w:rsid w:val="008C1151"/>
    <w:rsid w:val="008C135B"/>
    <w:rsid w:val="008C21B7"/>
    <w:rsid w:val="008C2762"/>
    <w:rsid w:val="008C2964"/>
    <w:rsid w:val="008C2E45"/>
    <w:rsid w:val="008C4A4B"/>
    <w:rsid w:val="008C682E"/>
    <w:rsid w:val="008C7338"/>
    <w:rsid w:val="008D0205"/>
    <w:rsid w:val="008D025B"/>
    <w:rsid w:val="008D0BA7"/>
    <w:rsid w:val="008D1CAB"/>
    <w:rsid w:val="008D3315"/>
    <w:rsid w:val="008D56DA"/>
    <w:rsid w:val="008D6CDD"/>
    <w:rsid w:val="008D70C0"/>
    <w:rsid w:val="008D7575"/>
    <w:rsid w:val="008D77EF"/>
    <w:rsid w:val="008D7DC1"/>
    <w:rsid w:val="008E0183"/>
    <w:rsid w:val="008E1199"/>
    <w:rsid w:val="008E1717"/>
    <w:rsid w:val="008E2D72"/>
    <w:rsid w:val="008E30E2"/>
    <w:rsid w:val="008E5084"/>
    <w:rsid w:val="008E55EE"/>
    <w:rsid w:val="008E5875"/>
    <w:rsid w:val="008E6211"/>
    <w:rsid w:val="008E676B"/>
    <w:rsid w:val="008E7EF3"/>
    <w:rsid w:val="008F1142"/>
    <w:rsid w:val="008F1B4A"/>
    <w:rsid w:val="008F1FCD"/>
    <w:rsid w:val="008F219C"/>
    <w:rsid w:val="008F2AF2"/>
    <w:rsid w:val="008F2E67"/>
    <w:rsid w:val="008F3F85"/>
    <w:rsid w:val="008F5D54"/>
    <w:rsid w:val="008F6505"/>
    <w:rsid w:val="008F7F49"/>
    <w:rsid w:val="009009A6"/>
    <w:rsid w:val="009014DB"/>
    <w:rsid w:val="00901C9A"/>
    <w:rsid w:val="0090240F"/>
    <w:rsid w:val="00904CC5"/>
    <w:rsid w:val="00905F73"/>
    <w:rsid w:val="009070A3"/>
    <w:rsid w:val="0091073E"/>
    <w:rsid w:val="00911C94"/>
    <w:rsid w:val="00912C14"/>
    <w:rsid w:val="00913DA2"/>
    <w:rsid w:val="00914A84"/>
    <w:rsid w:val="00915BBF"/>
    <w:rsid w:val="0091746A"/>
    <w:rsid w:val="00920B2D"/>
    <w:rsid w:val="00920C24"/>
    <w:rsid w:val="009240B2"/>
    <w:rsid w:val="00924247"/>
    <w:rsid w:val="00924D4A"/>
    <w:rsid w:val="00925E36"/>
    <w:rsid w:val="0092761C"/>
    <w:rsid w:val="009316E0"/>
    <w:rsid w:val="00932BC7"/>
    <w:rsid w:val="00933592"/>
    <w:rsid w:val="00933A61"/>
    <w:rsid w:val="00933D1C"/>
    <w:rsid w:val="00934D37"/>
    <w:rsid w:val="009351BE"/>
    <w:rsid w:val="00935980"/>
    <w:rsid w:val="00935E5D"/>
    <w:rsid w:val="00936383"/>
    <w:rsid w:val="00937487"/>
    <w:rsid w:val="0094208C"/>
    <w:rsid w:val="009427BC"/>
    <w:rsid w:val="0094332F"/>
    <w:rsid w:val="00945230"/>
    <w:rsid w:val="00945393"/>
    <w:rsid w:val="009454E6"/>
    <w:rsid w:val="00950473"/>
    <w:rsid w:val="00950C32"/>
    <w:rsid w:val="00950CAB"/>
    <w:rsid w:val="0095192C"/>
    <w:rsid w:val="009523C5"/>
    <w:rsid w:val="00952881"/>
    <w:rsid w:val="00954D97"/>
    <w:rsid w:val="009554ED"/>
    <w:rsid w:val="00956636"/>
    <w:rsid w:val="009568CE"/>
    <w:rsid w:val="00957517"/>
    <w:rsid w:val="00957DF8"/>
    <w:rsid w:val="00960C2D"/>
    <w:rsid w:val="0096120B"/>
    <w:rsid w:val="009615FA"/>
    <w:rsid w:val="0096196A"/>
    <w:rsid w:val="00961BD5"/>
    <w:rsid w:val="00962F18"/>
    <w:rsid w:val="009640A2"/>
    <w:rsid w:val="00964DE0"/>
    <w:rsid w:val="00965EEB"/>
    <w:rsid w:val="00966D7D"/>
    <w:rsid w:val="00970BC8"/>
    <w:rsid w:val="009722B7"/>
    <w:rsid w:val="009730B4"/>
    <w:rsid w:val="009731FD"/>
    <w:rsid w:val="00974F6B"/>
    <w:rsid w:val="00975B3E"/>
    <w:rsid w:val="00975E01"/>
    <w:rsid w:val="00977C80"/>
    <w:rsid w:val="00977CB3"/>
    <w:rsid w:val="00980037"/>
    <w:rsid w:val="009800FE"/>
    <w:rsid w:val="0098050F"/>
    <w:rsid w:val="00981FC8"/>
    <w:rsid w:val="00982243"/>
    <w:rsid w:val="00983D0B"/>
    <w:rsid w:val="00984063"/>
    <w:rsid w:val="00985931"/>
    <w:rsid w:val="009859BB"/>
    <w:rsid w:val="00985C50"/>
    <w:rsid w:val="00987245"/>
    <w:rsid w:val="009901A3"/>
    <w:rsid w:val="00991A3B"/>
    <w:rsid w:val="00991C44"/>
    <w:rsid w:val="00992771"/>
    <w:rsid w:val="00994693"/>
    <w:rsid w:val="00994BEA"/>
    <w:rsid w:val="009957CB"/>
    <w:rsid w:val="009A2CD3"/>
    <w:rsid w:val="009A2FC0"/>
    <w:rsid w:val="009A37C5"/>
    <w:rsid w:val="009A4108"/>
    <w:rsid w:val="009A465C"/>
    <w:rsid w:val="009A4FCA"/>
    <w:rsid w:val="009A6A88"/>
    <w:rsid w:val="009A6B48"/>
    <w:rsid w:val="009A6E45"/>
    <w:rsid w:val="009A717D"/>
    <w:rsid w:val="009A78D0"/>
    <w:rsid w:val="009B0F62"/>
    <w:rsid w:val="009B33EF"/>
    <w:rsid w:val="009B5CD5"/>
    <w:rsid w:val="009B5E53"/>
    <w:rsid w:val="009B68E5"/>
    <w:rsid w:val="009B780D"/>
    <w:rsid w:val="009B789E"/>
    <w:rsid w:val="009B7D71"/>
    <w:rsid w:val="009C13BE"/>
    <w:rsid w:val="009C1A2A"/>
    <w:rsid w:val="009C27C5"/>
    <w:rsid w:val="009C300B"/>
    <w:rsid w:val="009C3482"/>
    <w:rsid w:val="009C44DB"/>
    <w:rsid w:val="009C5A50"/>
    <w:rsid w:val="009C5F67"/>
    <w:rsid w:val="009C6882"/>
    <w:rsid w:val="009C6EEB"/>
    <w:rsid w:val="009C703D"/>
    <w:rsid w:val="009D03DC"/>
    <w:rsid w:val="009D455E"/>
    <w:rsid w:val="009D4A73"/>
    <w:rsid w:val="009D5CAF"/>
    <w:rsid w:val="009D6922"/>
    <w:rsid w:val="009D6BBF"/>
    <w:rsid w:val="009D6F94"/>
    <w:rsid w:val="009E0137"/>
    <w:rsid w:val="009E0200"/>
    <w:rsid w:val="009E0709"/>
    <w:rsid w:val="009E0901"/>
    <w:rsid w:val="009E098E"/>
    <w:rsid w:val="009E1BFE"/>
    <w:rsid w:val="009E4170"/>
    <w:rsid w:val="009E43B5"/>
    <w:rsid w:val="009E4E2E"/>
    <w:rsid w:val="009E5545"/>
    <w:rsid w:val="009F0BAA"/>
    <w:rsid w:val="009F125D"/>
    <w:rsid w:val="009F2BA8"/>
    <w:rsid w:val="009F499F"/>
    <w:rsid w:val="009F49FA"/>
    <w:rsid w:val="009F53FA"/>
    <w:rsid w:val="009F599D"/>
    <w:rsid w:val="009F7652"/>
    <w:rsid w:val="00A002FA"/>
    <w:rsid w:val="00A00385"/>
    <w:rsid w:val="00A004E2"/>
    <w:rsid w:val="00A00A01"/>
    <w:rsid w:val="00A00D9C"/>
    <w:rsid w:val="00A016B4"/>
    <w:rsid w:val="00A022ED"/>
    <w:rsid w:val="00A036ED"/>
    <w:rsid w:val="00A0691E"/>
    <w:rsid w:val="00A07F5C"/>
    <w:rsid w:val="00A1171A"/>
    <w:rsid w:val="00A13401"/>
    <w:rsid w:val="00A139E2"/>
    <w:rsid w:val="00A14C3C"/>
    <w:rsid w:val="00A14F6F"/>
    <w:rsid w:val="00A2251F"/>
    <w:rsid w:val="00A235ED"/>
    <w:rsid w:val="00A2371A"/>
    <w:rsid w:val="00A24142"/>
    <w:rsid w:val="00A243DE"/>
    <w:rsid w:val="00A24D70"/>
    <w:rsid w:val="00A25390"/>
    <w:rsid w:val="00A26AA5"/>
    <w:rsid w:val="00A3011D"/>
    <w:rsid w:val="00A3315E"/>
    <w:rsid w:val="00A33A92"/>
    <w:rsid w:val="00A37818"/>
    <w:rsid w:val="00A37D63"/>
    <w:rsid w:val="00A40A91"/>
    <w:rsid w:val="00A439A9"/>
    <w:rsid w:val="00A4497F"/>
    <w:rsid w:val="00A45A48"/>
    <w:rsid w:val="00A47205"/>
    <w:rsid w:val="00A4725E"/>
    <w:rsid w:val="00A4768C"/>
    <w:rsid w:val="00A51958"/>
    <w:rsid w:val="00A53148"/>
    <w:rsid w:val="00A534B6"/>
    <w:rsid w:val="00A534DE"/>
    <w:rsid w:val="00A54688"/>
    <w:rsid w:val="00A555C2"/>
    <w:rsid w:val="00A56B8C"/>
    <w:rsid w:val="00A56C28"/>
    <w:rsid w:val="00A573B6"/>
    <w:rsid w:val="00A6051C"/>
    <w:rsid w:val="00A622C1"/>
    <w:rsid w:val="00A62B79"/>
    <w:rsid w:val="00A64664"/>
    <w:rsid w:val="00A64D34"/>
    <w:rsid w:val="00A65215"/>
    <w:rsid w:val="00A65D10"/>
    <w:rsid w:val="00A6767B"/>
    <w:rsid w:val="00A67912"/>
    <w:rsid w:val="00A67ACC"/>
    <w:rsid w:val="00A67CCC"/>
    <w:rsid w:val="00A720AD"/>
    <w:rsid w:val="00A7228D"/>
    <w:rsid w:val="00A738AE"/>
    <w:rsid w:val="00A75BD2"/>
    <w:rsid w:val="00A76578"/>
    <w:rsid w:val="00A7765D"/>
    <w:rsid w:val="00A80218"/>
    <w:rsid w:val="00A80888"/>
    <w:rsid w:val="00A82D2D"/>
    <w:rsid w:val="00A82E43"/>
    <w:rsid w:val="00A832FE"/>
    <w:rsid w:val="00A844D5"/>
    <w:rsid w:val="00A84E0F"/>
    <w:rsid w:val="00A8700D"/>
    <w:rsid w:val="00A90420"/>
    <w:rsid w:val="00A90AFB"/>
    <w:rsid w:val="00A91E39"/>
    <w:rsid w:val="00A9247E"/>
    <w:rsid w:val="00A92F81"/>
    <w:rsid w:val="00A92FCB"/>
    <w:rsid w:val="00A931FB"/>
    <w:rsid w:val="00A93E8F"/>
    <w:rsid w:val="00A95B26"/>
    <w:rsid w:val="00A96151"/>
    <w:rsid w:val="00A96284"/>
    <w:rsid w:val="00A96EF9"/>
    <w:rsid w:val="00A97265"/>
    <w:rsid w:val="00A97B80"/>
    <w:rsid w:val="00AA0633"/>
    <w:rsid w:val="00AA110C"/>
    <w:rsid w:val="00AA1133"/>
    <w:rsid w:val="00AA20F7"/>
    <w:rsid w:val="00AA48FE"/>
    <w:rsid w:val="00AA5043"/>
    <w:rsid w:val="00AA735A"/>
    <w:rsid w:val="00AA7B51"/>
    <w:rsid w:val="00AB0365"/>
    <w:rsid w:val="00AB0489"/>
    <w:rsid w:val="00AB0C08"/>
    <w:rsid w:val="00AB11EF"/>
    <w:rsid w:val="00AB1F33"/>
    <w:rsid w:val="00AB33AF"/>
    <w:rsid w:val="00AB3CD4"/>
    <w:rsid w:val="00AB467D"/>
    <w:rsid w:val="00AB472D"/>
    <w:rsid w:val="00AB4FAA"/>
    <w:rsid w:val="00AB53B5"/>
    <w:rsid w:val="00AB61D5"/>
    <w:rsid w:val="00AB6CA2"/>
    <w:rsid w:val="00AB6F48"/>
    <w:rsid w:val="00AB7637"/>
    <w:rsid w:val="00AB7736"/>
    <w:rsid w:val="00AC0690"/>
    <w:rsid w:val="00AC096A"/>
    <w:rsid w:val="00AC16D6"/>
    <w:rsid w:val="00AC22C3"/>
    <w:rsid w:val="00AC25E1"/>
    <w:rsid w:val="00AC2FC3"/>
    <w:rsid w:val="00AC57F8"/>
    <w:rsid w:val="00AC6AFF"/>
    <w:rsid w:val="00AC706A"/>
    <w:rsid w:val="00AC7DF2"/>
    <w:rsid w:val="00AD02D8"/>
    <w:rsid w:val="00AD0D85"/>
    <w:rsid w:val="00AD1396"/>
    <w:rsid w:val="00AD2AEF"/>
    <w:rsid w:val="00AD2F0D"/>
    <w:rsid w:val="00AD30A2"/>
    <w:rsid w:val="00AD30D1"/>
    <w:rsid w:val="00AD36D5"/>
    <w:rsid w:val="00AD3B05"/>
    <w:rsid w:val="00AD4580"/>
    <w:rsid w:val="00AD54D2"/>
    <w:rsid w:val="00AD64E3"/>
    <w:rsid w:val="00AD66FD"/>
    <w:rsid w:val="00AD7B5E"/>
    <w:rsid w:val="00AE1A7D"/>
    <w:rsid w:val="00AE1E0E"/>
    <w:rsid w:val="00AE2906"/>
    <w:rsid w:val="00AE453F"/>
    <w:rsid w:val="00AE50A3"/>
    <w:rsid w:val="00AE680C"/>
    <w:rsid w:val="00AE6B10"/>
    <w:rsid w:val="00AF0003"/>
    <w:rsid w:val="00AF0C39"/>
    <w:rsid w:val="00AF1355"/>
    <w:rsid w:val="00AF1551"/>
    <w:rsid w:val="00AF2B83"/>
    <w:rsid w:val="00AF3167"/>
    <w:rsid w:val="00AF3FA0"/>
    <w:rsid w:val="00AF46FD"/>
    <w:rsid w:val="00AF54A9"/>
    <w:rsid w:val="00AF54E7"/>
    <w:rsid w:val="00AF5598"/>
    <w:rsid w:val="00AF589F"/>
    <w:rsid w:val="00AF6015"/>
    <w:rsid w:val="00AF62D3"/>
    <w:rsid w:val="00AF6786"/>
    <w:rsid w:val="00AF7A7C"/>
    <w:rsid w:val="00B0134C"/>
    <w:rsid w:val="00B0180B"/>
    <w:rsid w:val="00B02F37"/>
    <w:rsid w:val="00B02FDF"/>
    <w:rsid w:val="00B03DF7"/>
    <w:rsid w:val="00B0463D"/>
    <w:rsid w:val="00B052BD"/>
    <w:rsid w:val="00B07021"/>
    <w:rsid w:val="00B07B77"/>
    <w:rsid w:val="00B07E38"/>
    <w:rsid w:val="00B12E8E"/>
    <w:rsid w:val="00B13F78"/>
    <w:rsid w:val="00B141DB"/>
    <w:rsid w:val="00B1526E"/>
    <w:rsid w:val="00B1562E"/>
    <w:rsid w:val="00B17393"/>
    <w:rsid w:val="00B20B43"/>
    <w:rsid w:val="00B22808"/>
    <w:rsid w:val="00B23C4B"/>
    <w:rsid w:val="00B24573"/>
    <w:rsid w:val="00B246E9"/>
    <w:rsid w:val="00B24CA9"/>
    <w:rsid w:val="00B24CEC"/>
    <w:rsid w:val="00B25B26"/>
    <w:rsid w:val="00B27584"/>
    <w:rsid w:val="00B27A96"/>
    <w:rsid w:val="00B30A3D"/>
    <w:rsid w:val="00B32430"/>
    <w:rsid w:val="00B33500"/>
    <w:rsid w:val="00B3361E"/>
    <w:rsid w:val="00B3515E"/>
    <w:rsid w:val="00B36981"/>
    <w:rsid w:val="00B37716"/>
    <w:rsid w:val="00B40AA0"/>
    <w:rsid w:val="00B40EA0"/>
    <w:rsid w:val="00B427CA"/>
    <w:rsid w:val="00B434B6"/>
    <w:rsid w:val="00B436EC"/>
    <w:rsid w:val="00B44CAD"/>
    <w:rsid w:val="00B45198"/>
    <w:rsid w:val="00B45C3C"/>
    <w:rsid w:val="00B47CF8"/>
    <w:rsid w:val="00B47E5D"/>
    <w:rsid w:val="00B52424"/>
    <w:rsid w:val="00B536F0"/>
    <w:rsid w:val="00B53947"/>
    <w:rsid w:val="00B53950"/>
    <w:rsid w:val="00B54255"/>
    <w:rsid w:val="00B5505F"/>
    <w:rsid w:val="00B5681D"/>
    <w:rsid w:val="00B5731F"/>
    <w:rsid w:val="00B57ABF"/>
    <w:rsid w:val="00B6031F"/>
    <w:rsid w:val="00B60585"/>
    <w:rsid w:val="00B60639"/>
    <w:rsid w:val="00B60C86"/>
    <w:rsid w:val="00B6119A"/>
    <w:rsid w:val="00B618FD"/>
    <w:rsid w:val="00B61960"/>
    <w:rsid w:val="00B61C8C"/>
    <w:rsid w:val="00B6277E"/>
    <w:rsid w:val="00B64718"/>
    <w:rsid w:val="00B64E99"/>
    <w:rsid w:val="00B66248"/>
    <w:rsid w:val="00B66CDD"/>
    <w:rsid w:val="00B67D42"/>
    <w:rsid w:val="00B74741"/>
    <w:rsid w:val="00B74EC9"/>
    <w:rsid w:val="00B74F72"/>
    <w:rsid w:val="00B75343"/>
    <w:rsid w:val="00B7691B"/>
    <w:rsid w:val="00B770C0"/>
    <w:rsid w:val="00B77519"/>
    <w:rsid w:val="00B77687"/>
    <w:rsid w:val="00B809CC"/>
    <w:rsid w:val="00B81C8C"/>
    <w:rsid w:val="00B81FC4"/>
    <w:rsid w:val="00B82B38"/>
    <w:rsid w:val="00B84E60"/>
    <w:rsid w:val="00B84FAE"/>
    <w:rsid w:val="00B86646"/>
    <w:rsid w:val="00B866EE"/>
    <w:rsid w:val="00B8687F"/>
    <w:rsid w:val="00B8761C"/>
    <w:rsid w:val="00B9042E"/>
    <w:rsid w:val="00B9059D"/>
    <w:rsid w:val="00B9060E"/>
    <w:rsid w:val="00B91518"/>
    <w:rsid w:val="00B91E55"/>
    <w:rsid w:val="00B9325E"/>
    <w:rsid w:val="00B933A4"/>
    <w:rsid w:val="00B9401E"/>
    <w:rsid w:val="00B95F7B"/>
    <w:rsid w:val="00B96200"/>
    <w:rsid w:val="00B96A83"/>
    <w:rsid w:val="00B96DA9"/>
    <w:rsid w:val="00B97B57"/>
    <w:rsid w:val="00BA1732"/>
    <w:rsid w:val="00BA2006"/>
    <w:rsid w:val="00BA206F"/>
    <w:rsid w:val="00BA27A4"/>
    <w:rsid w:val="00BA42C9"/>
    <w:rsid w:val="00BA4780"/>
    <w:rsid w:val="00BA5728"/>
    <w:rsid w:val="00BA64AB"/>
    <w:rsid w:val="00BA663F"/>
    <w:rsid w:val="00BA70DD"/>
    <w:rsid w:val="00BB0EEF"/>
    <w:rsid w:val="00BB19D0"/>
    <w:rsid w:val="00BB444C"/>
    <w:rsid w:val="00BB4459"/>
    <w:rsid w:val="00BB4EF8"/>
    <w:rsid w:val="00BB627A"/>
    <w:rsid w:val="00BB700B"/>
    <w:rsid w:val="00BB781D"/>
    <w:rsid w:val="00BB7BE2"/>
    <w:rsid w:val="00BC0BD0"/>
    <w:rsid w:val="00BC25EB"/>
    <w:rsid w:val="00BC3898"/>
    <w:rsid w:val="00BC4675"/>
    <w:rsid w:val="00BC63CA"/>
    <w:rsid w:val="00BC73DA"/>
    <w:rsid w:val="00BC7E6F"/>
    <w:rsid w:val="00BD097A"/>
    <w:rsid w:val="00BD0F09"/>
    <w:rsid w:val="00BD2DE6"/>
    <w:rsid w:val="00BD48B1"/>
    <w:rsid w:val="00BD5666"/>
    <w:rsid w:val="00BD5C5E"/>
    <w:rsid w:val="00BE0125"/>
    <w:rsid w:val="00BE0FFB"/>
    <w:rsid w:val="00BE1299"/>
    <w:rsid w:val="00BE19E2"/>
    <w:rsid w:val="00BE2A9A"/>
    <w:rsid w:val="00BE326B"/>
    <w:rsid w:val="00BE3EE5"/>
    <w:rsid w:val="00BE5ACA"/>
    <w:rsid w:val="00BE7156"/>
    <w:rsid w:val="00BE752A"/>
    <w:rsid w:val="00BE7B50"/>
    <w:rsid w:val="00BF1F3B"/>
    <w:rsid w:val="00BF2302"/>
    <w:rsid w:val="00BF2D0D"/>
    <w:rsid w:val="00BF2D1F"/>
    <w:rsid w:val="00BF3401"/>
    <w:rsid w:val="00BF380E"/>
    <w:rsid w:val="00BF3A6F"/>
    <w:rsid w:val="00BF3B5A"/>
    <w:rsid w:val="00BF3ED8"/>
    <w:rsid w:val="00BF49B8"/>
    <w:rsid w:val="00BF6A88"/>
    <w:rsid w:val="00C00914"/>
    <w:rsid w:val="00C00D38"/>
    <w:rsid w:val="00C02504"/>
    <w:rsid w:val="00C0293E"/>
    <w:rsid w:val="00C03B6C"/>
    <w:rsid w:val="00C0454F"/>
    <w:rsid w:val="00C05B4E"/>
    <w:rsid w:val="00C101DC"/>
    <w:rsid w:val="00C10E12"/>
    <w:rsid w:val="00C11C46"/>
    <w:rsid w:val="00C13DA9"/>
    <w:rsid w:val="00C14153"/>
    <w:rsid w:val="00C154E0"/>
    <w:rsid w:val="00C15C4D"/>
    <w:rsid w:val="00C16DCA"/>
    <w:rsid w:val="00C17AFA"/>
    <w:rsid w:val="00C17BC1"/>
    <w:rsid w:val="00C2172D"/>
    <w:rsid w:val="00C2340A"/>
    <w:rsid w:val="00C2355C"/>
    <w:rsid w:val="00C2392B"/>
    <w:rsid w:val="00C23968"/>
    <w:rsid w:val="00C242EA"/>
    <w:rsid w:val="00C279AD"/>
    <w:rsid w:val="00C27EB7"/>
    <w:rsid w:val="00C3138C"/>
    <w:rsid w:val="00C31FEB"/>
    <w:rsid w:val="00C32CC4"/>
    <w:rsid w:val="00C32D85"/>
    <w:rsid w:val="00C33077"/>
    <w:rsid w:val="00C3329E"/>
    <w:rsid w:val="00C34604"/>
    <w:rsid w:val="00C34FF7"/>
    <w:rsid w:val="00C35A18"/>
    <w:rsid w:val="00C35DC2"/>
    <w:rsid w:val="00C378F1"/>
    <w:rsid w:val="00C37B28"/>
    <w:rsid w:val="00C4249D"/>
    <w:rsid w:val="00C43526"/>
    <w:rsid w:val="00C437BD"/>
    <w:rsid w:val="00C43861"/>
    <w:rsid w:val="00C43944"/>
    <w:rsid w:val="00C43992"/>
    <w:rsid w:val="00C44135"/>
    <w:rsid w:val="00C44557"/>
    <w:rsid w:val="00C45BF8"/>
    <w:rsid w:val="00C50730"/>
    <w:rsid w:val="00C50B0D"/>
    <w:rsid w:val="00C51959"/>
    <w:rsid w:val="00C536DD"/>
    <w:rsid w:val="00C543D1"/>
    <w:rsid w:val="00C545A4"/>
    <w:rsid w:val="00C54FE1"/>
    <w:rsid w:val="00C56A07"/>
    <w:rsid w:val="00C57FD1"/>
    <w:rsid w:val="00C608FA"/>
    <w:rsid w:val="00C60BBC"/>
    <w:rsid w:val="00C612A5"/>
    <w:rsid w:val="00C6231B"/>
    <w:rsid w:val="00C633D3"/>
    <w:rsid w:val="00C639F2"/>
    <w:rsid w:val="00C65D1B"/>
    <w:rsid w:val="00C67560"/>
    <w:rsid w:val="00C677BF"/>
    <w:rsid w:val="00C705AD"/>
    <w:rsid w:val="00C7097B"/>
    <w:rsid w:val="00C70FCC"/>
    <w:rsid w:val="00C72F96"/>
    <w:rsid w:val="00C73B43"/>
    <w:rsid w:val="00C748C4"/>
    <w:rsid w:val="00C74A34"/>
    <w:rsid w:val="00C76357"/>
    <w:rsid w:val="00C77F6F"/>
    <w:rsid w:val="00C81760"/>
    <w:rsid w:val="00C82358"/>
    <w:rsid w:val="00C825D6"/>
    <w:rsid w:val="00C830D4"/>
    <w:rsid w:val="00C83A72"/>
    <w:rsid w:val="00C84472"/>
    <w:rsid w:val="00C8687C"/>
    <w:rsid w:val="00C86BE8"/>
    <w:rsid w:val="00C87C92"/>
    <w:rsid w:val="00C91C93"/>
    <w:rsid w:val="00C9205E"/>
    <w:rsid w:val="00C936DE"/>
    <w:rsid w:val="00C93B0C"/>
    <w:rsid w:val="00C95C40"/>
    <w:rsid w:val="00C96564"/>
    <w:rsid w:val="00C97CCA"/>
    <w:rsid w:val="00CA0BD9"/>
    <w:rsid w:val="00CA32BB"/>
    <w:rsid w:val="00CA4D1D"/>
    <w:rsid w:val="00CA5314"/>
    <w:rsid w:val="00CA5BEC"/>
    <w:rsid w:val="00CA5D17"/>
    <w:rsid w:val="00CA5DDD"/>
    <w:rsid w:val="00CA65FE"/>
    <w:rsid w:val="00CA718C"/>
    <w:rsid w:val="00CA7A77"/>
    <w:rsid w:val="00CA7B4A"/>
    <w:rsid w:val="00CB0226"/>
    <w:rsid w:val="00CB0631"/>
    <w:rsid w:val="00CB1B29"/>
    <w:rsid w:val="00CB1EAB"/>
    <w:rsid w:val="00CB2114"/>
    <w:rsid w:val="00CB21FC"/>
    <w:rsid w:val="00CB25D8"/>
    <w:rsid w:val="00CB2777"/>
    <w:rsid w:val="00CB4566"/>
    <w:rsid w:val="00CB705D"/>
    <w:rsid w:val="00CC01C2"/>
    <w:rsid w:val="00CC1548"/>
    <w:rsid w:val="00CC2911"/>
    <w:rsid w:val="00CC30D0"/>
    <w:rsid w:val="00CC4BC4"/>
    <w:rsid w:val="00CC4BFA"/>
    <w:rsid w:val="00CC515C"/>
    <w:rsid w:val="00CC5287"/>
    <w:rsid w:val="00CC637F"/>
    <w:rsid w:val="00CC6785"/>
    <w:rsid w:val="00CC693F"/>
    <w:rsid w:val="00CC76F1"/>
    <w:rsid w:val="00CC7C93"/>
    <w:rsid w:val="00CD0350"/>
    <w:rsid w:val="00CD16BD"/>
    <w:rsid w:val="00CD2B47"/>
    <w:rsid w:val="00CD34B5"/>
    <w:rsid w:val="00CD4904"/>
    <w:rsid w:val="00CD4D80"/>
    <w:rsid w:val="00CD56BE"/>
    <w:rsid w:val="00CD5757"/>
    <w:rsid w:val="00CD5C97"/>
    <w:rsid w:val="00CD673F"/>
    <w:rsid w:val="00CD6987"/>
    <w:rsid w:val="00CD7E75"/>
    <w:rsid w:val="00CE0830"/>
    <w:rsid w:val="00CE1799"/>
    <w:rsid w:val="00CE21F8"/>
    <w:rsid w:val="00CE29D4"/>
    <w:rsid w:val="00CE2B46"/>
    <w:rsid w:val="00CE347B"/>
    <w:rsid w:val="00CE3A44"/>
    <w:rsid w:val="00CE4EC1"/>
    <w:rsid w:val="00CE60A0"/>
    <w:rsid w:val="00CE7E90"/>
    <w:rsid w:val="00CF20DD"/>
    <w:rsid w:val="00CF21F3"/>
    <w:rsid w:val="00CF43FD"/>
    <w:rsid w:val="00CF4A77"/>
    <w:rsid w:val="00CF4CC3"/>
    <w:rsid w:val="00CF54C6"/>
    <w:rsid w:val="00CF62C7"/>
    <w:rsid w:val="00CF6506"/>
    <w:rsid w:val="00CF654B"/>
    <w:rsid w:val="00D0087C"/>
    <w:rsid w:val="00D01C88"/>
    <w:rsid w:val="00D02EF1"/>
    <w:rsid w:val="00D03517"/>
    <w:rsid w:val="00D03D82"/>
    <w:rsid w:val="00D03E35"/>
    <w:rsid w:val="00D03EF9"/>
    <w:rsid w:val="00D0523A"/>
    <w:rsid w:val="00D054D5"/>
    <w:rsid w:val="00D05928"/>
    <w:rsid w:val="00D064B8"/>
    <w:rsid w:val="00D065C0"/>
    <w:rsid w:val="00D06A70"/>
    <w:rsid w:val="00D06BD0"/>
    <w:rsid w:val="00D06C2A"/>
    <w:rsid w:val="00D07604"/>
    <w:rsid w:val="00D101F8"/>
    <w:rsid w:val="00D11DED"/>
    <w:rsid w:val="00D1273A"/>
    <w:rsid w:val="00D12A0D"/>
    <w:rsid w:val="00D14B87"/>
    <w:rsid w:val="00D14CB1"/>
    <w:rsid w:val="00D15B72"/>
    <w:rsid w:val="00D16EA3"/>
    <w:rsid w:val="00D175BB"/>
    <w:rsid w:val="00D2103C"/>
    <w:rsid w:val="00D2183D"/>
    <w:rsid w:val="00D221AC"/>
    <w:rsid w:val="00D22F58"/>
    <w:rsid w:val="00D23E3C"/>
    <w:rsid w:val="00D26563"/>
    <w:rsid w:val="00D26B83"/>
    <w:rsid w:val="00D31D07"/>
    <w:rsid w:val="00D31DB2"/>
    <w:rsid w:val="00D31E6A"/>
    <w:rsid w:val="00D32006"/>
    <w:rsid w:val="00D33190"/>
    <w:rsid w:val="00D33893"/>
    <w:rsid w:val="00D338F4"/>
    <w:rsid w:val="00D341A2"/>
    <w:rsid w:val="00D34343"/>
    <w:rsid w:val="00D36369"/>
    <w:rsid w:val="00D36833"/>
    <w:rsid w:val="00D36B91"/>
    <w:rsid w:val="00D379F0"/>
    <w:rsid w:val="00D41D7E"/>
    <w:rsid w:val="00D41F1B"/>
    <w:rsid w:val="00D44DBB"/>
    <w:rsid w:val="00D454F5"/>
    <w:rsid w:val="00D45909"/>
    <w:rsid w:val="00D45F87"/>
    <w:rsid w:val="00D463AF"/>
    <w:rsid w:val="00D46A7A"/>
    <w:rsid w:val="00D47E04"/>
    <w:rsid w:val="00D5065C"/>
    <w:rsid w:val="00D50AC2"/>
    <w:rsid w:val="00D513E1"/>
    <w:rsid w:val="00D517AC"/>
    <w:rsid w:val="00D51F79"/>
    <w:rsid w:val="00D52111"/>
    <w:rsid w:val="00D5274E"/>
    <w:rsid w:val="00D52862"/>
    <w:rsid w:val="00D5373E"/>
    <w:rsid w:val="00D53DC4"/>
    <w:rsid w:val="00D543EF"/>
    <w:rsid w:val="00D55866"/>
    <w:rsid w:val="00D57124"/>
    <w:rsid w:val="00D57162"/>
    <w:rsid w:val="00D60018"/>
    <w:rsid w:val="00D60157"/>
    <w:rsid w:val="00D60680"/>
    <w:rsid w:val="00D618DD"/>
    <w:rsid w:val="00D623DF"/>
    <w:rsid w:val="00D62A6C"/>
    <w:rsid w:val="00D62A89"/>
    <w:rsid w:val="00D63858"/>
    <w:rsid w:val="00D63A49"/>
    <w:rsid w:val="00D665A8"/>
    <w:rsid w:val="00D667D0"/>
    <w:rsid w:val="00D66E3D"/>
    <w:rsid w:val="00D6760F"/>
    <w:rsid w:val="00D70BC0"/>
    <w:rsid w:val="00D71584"/>
    <w:rsid w:val="00D72484"/>
    <w:rsid w:val="00D73E5F"/>
    <w:rsid w:val="00D75138"/>
    <w:rsid w:val="00D751F8"/>
    <w:rsid w:val="00D7657F"/>
    <w:rsid w:val="00D76A6E"/>
    <w:rsid w:val="00D77D15"/>
    <w:rsid w:val="00D77F7D"/>
    <w:rsid w:val="00D80F62"/>
    <w:rsid w:val="00D81EBF"/>
    <w:rsid w:val="00D82F10"/>
    <w:rsid w:val="00D83619"/>
    <w:rsid w:val="00D845A6"/>
    <w:rsid w:val="00D84906"/>
    <w:rsid w:val="00D84E73"/>
    <w:rsid w:val="00D85C78"/>
    <w:rsid w:val="00D86811"/>
    <w:rsid w:val="00D877E4"/>
    <w:rsid w:val="00D900F1"/>
    <w:rsid w:val="00D9294A"/>
    <w:rsid w:val="00D93030"/>
    <w:rsid w:val="00D946A6"/>
    <w:rsid w:val="00D955CA"/>
    <w:rsid w:val="00D9734B"/>
    <w:rsid w:val="00D97693"/>
    <w:rsid w:val="00DA05D1"/>
    <w:rsid w:val="00DA154A"/>
    <w:rsid w:val="00DA166D"/>
    <w:rsid w:val="00DA1E6A"/>
    <w:rsid w:val="00DA3AA2"/>
    <w:rsid w:val="00DA3AB1"/>
    <w:rsid w:val="00DA3CBD"/>
    <w:rsid w:val="00DA3F0F"/>
    <w:rsid w:val="00DA51E2"/>
    <w:rsid w:val="00DA5CD2"/>
    <w:rsid w:val="00DA6F04"/>
    <w:rsid w:val="00DB0234"/>
    <w:rsid w:val="00DB0BAA"/>
    <w:rsid w:val="00DB195E"/>
    <w:rsid w:val="00DB218E"/>
    <w:rsid w:val="00DB2462"/>
    <w:rsid w:val="00DB276C"/>
    <w:rsid w:val="00DB3079"/>
    <w:rsid w:val="00DB413E"/>
    <w:rsid w:val="00DB4265"/>
    <w:rsid w:val="00DB56F4"/>
    <w:rsid w:val="00DB7DF2"/>
    <w:rsid w:val="00DC016F"/>
    <w:rsid w:val="00DC179A"/>
    <w:rsid w:val="00DC3B06"/>
    <w:rsid w:val="00DC4725"/>
    <w:rsid w:val="00DC484E"/>
    <w:rsid w:val="00DC7948"/>
    <w:rsid w:val="00DC7AF9"/>
    <w:rsid w:val="00DC7BB3"/>
    <w:rsid w:val="00DD0976"/>
    <w:rsid w:val="00DD1657"/>
    <w:rsid w:val="00DD3764"/>
    <w:rsid w:val="00DD3C5C"/>
    <w:rsid w:val="00DD49A1"/>
    <w:rsid w:val="00DD50F9"/>
    <w:rsid w:val="00DD527A"/>
    <w:rsid w:val="00DD5BBD"/>
    <w:rsid w:val="00DD5D32"/>
    <w:rsid w:val="00DD5DB7"/>
    <w:rsid w:val="00DE0B2B"/>
    <w:rsid w:val="00DE0C41"/>
    <w:rsid w:val="00DE128A"/>
    <w:rsid w:val="00DE1DA4"/>
    <w:rsid w:val="00DE2343"/>
    <w:rsid w:val="00DE4377"/>
    <w:rsid w:val="00DE6D8B"/>
    <w:rsid w:val="00DE7B12"/>
    <w:rsid w:val="00DE7C5C"/>
    <w:rsid w:val="00DE7F1D"/>
    <w:rsid w:val="00DF0E80"/>
    <w:rsid w:val="00DF2659"/>
    <w:rsid w:val="00DF2EC6"/>
    <w:rsid w:val="00DF372E"/>
    <w:rsid w:val="00DF5301"/>
    <w:rsid w:val="00DF54A0"/>
    <w:rsid w:val="00DF6098"/>
    <w:rsid w:val="00DF6134"/>
    <w:rsid w:val="00DF6D39"/>
    <w:rsid w:val="00DF760F"/>
    <w:rsid w:val="00DF7761"/>
    <w:rsid w:val="00E002AD"/>
    <w:rsid w:val="00E00A05"/>
    <w:rsid w:val="00E01C3B"/>
    <w:rsid w:val="00E02A10"/>
    <w:rsid w:val="00E02C42"/>
    <w:rsid w:val="00E03369"/>
    <w:rsid w:val="00E03C33"/>
    <w:rsid w:val="00E03D63"/>
    <w:rsid w:val="00E04276"/>
    <w:rsid w:val="00E05CE7"/>
    <w:rsid w:val="00E06C53"/>
    <w:rsid w:val="00E12B43"/>
    <w:rsid w:val="00E13E9C"/>
    <w:rsid w:val="00E141FC"/>
    <w:rsid w:val="00E16624"/>
    <w:rsid w:val="00E17182"/>
    <w:rsid w:val="00E1798E"/>
    <w:rsid w:val="00E20A88"/>
    <w:rsid w:val="00E21FBF"/>
    <w:rsid w:val="00E22132"/>
    <w:rsid w:val="00E2239E"/>
    <w:rsid w:val="00E23541"/>
    <w:rsid w:val="00E238B5"/>
    <w:rsid w:val="00E23DDE"/>
    <w:rsid w:val="00E24EB8"/>
    <w:rsid w:val="00E2583C"/>
    <w:rsid w:val="00E26108"/>
    <w:rsid w:val="00E273B5"/>
    <w:rsid w:val="00E2770D"/>
    <w:rsid w:val="00E27C1D"/>
    <w:rsid w:val="00E30C38"/>
    <w:rsid w:val="00E33DB9"/>
    <w:rsid w:val="00E350CE"/>
    <w:rsid w:val="00E3583F"/>
    <w:rsid w:val="00E41162"/>
    <w:rsid w:val="00E423E5"/>
    <w:rsid w:val="00E44A5E"/>
    <w:rsid w:val="00E450AC"/>
    <w:rsid w:val="00E46410"/>
    <w:rsid w:val="00E46610"/>
    <w:rsid w:val="00E50023"/>
    <w:rsid w:val="00E50220"/>
    <w:rsid w:val="00E50706"/>
    <w:rsid w:val="00E52452"/>
    <w:rsid w:val="00E524E8"/>
    <w:rsid w:val="00E53203"/>
    <w:rsid w:val="00E53F7E"/>
    <w:rsid w:val="00E546F4"/>
    <w:rsid w:val="00E54E08"/>
    <w:rsid w:val="00E55227"/>
    <w:rsid w:val="00E55767"/>
    <w:rsid w:val="00E5613B"/>
    <w:rsid w:val="00E56864"/>
    <w:rsid w:val="00E57DBD"/>
    <w:rsid w:val="00E57E2F"/>
    <w:rsid w:val="00E60E2B"/>
    <w:rsid w:val="00E6285F"/>
    <w:rsid w:val="00E64BFE"/>
    <w:rsid w:val="00E65423"/>
    <w:rsid w:val="00E65ADC"/>
    <w:rsid w:val="00E665A0"/>
    <w:rsid w:val="00E66D86"/>
    <w:rsid w:val="00E6749A"/>
    <w:rsid w:val="00E67646"/>
    <w:rsid w:val="00E71176"/>
    <w:rsid w:val="00E71540"/>
    <w:rsid w:val="00E72DC8"/>
    <w:rsid w:val="00E72FA9"/>
    <w:rsid w:val="00E75D6C"/>
    <w:rsid w:val="00E75DA7"/>
    <w:rsid w:val="00E75F41"/>
    <w:rsid w:val="00E763B0"/>
    <w:rsid w:val="00E76598"/>
    <w:rsid w:val="00E771AF"/>
    <w:rsid w:val="00E77AEF"/>
    <w:rsid w:val="00E800D8"/>
    <w:rsid w:val="00E8400C"/>
    <w:rsid w:val="00E864BE"/>
    <w:rsid w:val="00E87AD3"/>
    <w:rsid w:val="00E87C04"/>
    <w:rsid w:val="00E931BC"/>
    <w:rsid w:val="00E93240"/>
    <w:rsid w:val="00E93AC8"/>
    <w:rsid w:val="00E94142"/>
    <w:rsid w:val="00E968EB"/>
    <w:rsid w:val="00E9745E"/>
    <w:rsid w:val="00E97E49"/>
    <w:rsid w:val="00E97F35"/>
    <w:rsid w:val="00EA1A9E"/>
    <w:rsid w:val="00EA1C4E"/>
    <w:rsid w:val="00EA222F"/>
    <w:rsid w:val="00EA29DE"/>
    <w:rsid w:val="00EA41C2"/>
    <w:rsid w:val="00EA4522"/>
    <w:rsid w:val="00EA499F"/>
    <w:rsid w:val="00EA4C26"/>
    <w:rsid w:val="00EA5B73"/>
    <w:rsid w:val="00EA61E9"/>
    <w:rsid w:val="00EA62B6"/>
    <w:rsid w:val="00EA6BAF"/>
    <w:rsid w:val="00EA757F"/>
    <w:rsid w:val="00EA7669"/>
    <w:rsid w:val="00EA7793"/>
    <w:rsid w:val="00EB0930"/>
    <w:rsid w:val="00EB187F"/>
    <w:rsid w:val="00EB2F7C"/>
    <w:rsid w:val="00EB3FAB"/>
    <w:rsid w:val="00EB42BF"/>
    <w:rsid w:val="00EB4410"/>
    <w:rsid w:val="00EB4CB5"/>
    <w:rsid w:val="00EB5C2B"/>
    <w:rsid w:val="00EC061F"/>
    <w:rsid w:val="00EC106C"/>
    <w:rsid w:val="00EC1915"/>
    <w:rsid w:val="00EC1CE9"/>
    <w:rsid w:val="00EC351F"/>
    <w:rsid w:val="00EC4E02"/>
    <w:rsid w:val="00EC4E20"/>
    <w:rsid w:val="00EC6C3E"/>
    <w:rsid w:val="00EC6EB5"/>
    <w:rsid w:val="00ED01D1"/>
    <w:rsid w:val="00ED3D73"/>
    <w:rsid w:val="00ED49B2"/>
    <w:rsid w:val="00ED4A20"/>
    <w:rsid w:val="00ED5855"/>
    <w:rsid w:val="00ED6529"/>
    <w:rsid w:val="00ED6C3A"/>
    <w:rsid w:val="00EE2076"/>
    <w:rsid w:val="00EE27B5"/>
    <w:rsid w:val="00EE415E"/>
    <w:rsid w:val="00EE4653"/>
    <w:rsid w:val="00EE5884"/>
    <w:rsid w:val="00EE7AE5"/>
    <w:rsid w:val="00EF0A65"/>
    <w:rsid w:val="00EF0AA5"/>
    <w:rsid w:val="00EF2EBF"/>
    <w:rsid w:val="00EF4A01"/>
    <w:rsid w:val="00EF67BC"/>
    <w:rsid w:val="00EF738A"/>
    <w:rsid w:val="00F014CC"/>
    <w:rsid w:val="00F01D54"/>
    <w:rsid w:val="00F03666"/>
    <w:rsid w:val="00F03986"/>
    <w:rsid w:val="00F049F9"/>
    <w:rsid w:val="00F075B6"/>
    <w:rsid w:val="00F076DE"/>
    <w:rsid w:val="00F07FFD"/>
    <w:rsid w:val="00F1047D"/>
    <w:rsid w:val="00F11F44"/>
    <w:rsid w:val="00F12742"/>
    <w:rsid w:val="00F145DF"/>
    <w:rsid w:val="00F1592C"/>
    <w:rsid w:val="00F169AA"/>
    <w:rsid w:val="00F16FD1"/>
    <w:rsid w:val="00F17854"/>
    <w:rsid w:val="00F179C9"/>
    <w:rsid w:val="00F17DAF"/>
    <w:rsid w:val="00F217D2"/>
    <w:rsid w:val="00F21A85"/>
    <w:rsid w:val="00F2235A"/>
    <w:rsid w:val="00F224DD"/>
    <w:rsid w:val="00F229C1"/>
    <w:rsid w:val="00F23532"/>
    <w:rsid w:val="00F2358C"/>
    <w:rsid w:val="00F26A61"/>
    <w:rsid w:val="00F26AE9"/>
    <w:rsid w:val="00F26B86"/>
    <w:rsid w:val="00F26C70"/>
    <w:rsid w:val="00F2720B"/>
    <w:rsid w:val="00F279C8"/>
    <w:rsid w:val="00F32503"/>
    <w:rsid w:val="00F33CB3"/>
    <w:rsid w:val="00F3530E"/>
    <w:rsid w:val="00F35781"/>
    <w:rsid w:val="00F36E53"/>
    <w:rsid w:val="00F42221"/>
    <w:rsid w:val="00F42661"/>
    <w:rsid w:val="00F45615"/>
    <w:rsid w:val="00F46516"/>
    <w:rsid w:val="00F46E8C"/>
    <w:rsid w:val="00F47166"/>
    <w:rsid w:val="00F47AC4"/>
    <w:rsid w:val="00F50279"/>
    <w:rsid w:val="00F50E38"/>
    <w:rsid w:val="00F512F2"/>
    <w:rsid w:val="00F51331"/>
    <w:rsid w:val="00F534C0"/>
    <w:rsid w:val="00F54155"/>
    <w:rsid w:val="00F54CC8"/>
    <w:rsid w:val="00F577DC"/>
    <w:rsid w:val="00F605C4"/>
    <w:rsid w:val="00F6060C"/>
    <w:rsid w:val="00F60C37"/>
    <w:rsid w:val="00F6102C"/>
    <w:rsid w:val="00F61151"/>
    <w:rsid w:val="00F61D6D"/>
    <w:rsid w:val="00F63FC7"/>
    <w:rsid w:val="00F643B9"/>
    <w:rsid w:val="00F658CA"/>
    <w:rsid w:val="00F6597E"/>
    <w:rsid w:val="00F661AD"/>
    <w:rsid w:val="00F6625D"/>
    <w:rsid w:val="00F6642E"/>
    <w:rsid w:val="00F70870"/>
    <w:rsid w:val="00F723E1"/>
    <w:rsid w:val="00F72420"/>
    <w:rsid w:val="00F72888"/>
    <w:rsid w:val="00F73850"/>
    <w:rsid w:val="00F7425F"/>
    <w:rsid w:val="00F74300"/>
    <w:rsid w:val="00F751A4"/>
    <w:rsid w:val="00F75C71"/>
    <w:rsid w:val="00F77C46"/>
    <w:rsid w:val="00F8051D"/>
    <w:rsid w:val="00F81738"/>
    <w:rsid w:val="00F82167"/>
    <w:rsid w:val="00F8266A"/>
    <w:rsid w:val="00F8304F"/>
    <w:rsid w:val="00F83608"/>
    <w:rsid w:val="00F83DF7"/>
    <w:rsid w:val="00F843D7"/>
    <w:rsid w:val="00F84AB4"/>
    <w:rsid w:val="00F85DB1"/>
    <w:rsid w:val="00F8664C"/>
    <w:rsid w:val="00F86AEE"/>
    <w:rsid w:val="00F90512"/>
    <w:rsid w:val="00F90E88"/>
    <w:rsid w:val="00F92E9F"/>
    <w:rsid w:val="00F930A3"/>
    <w:rsid w:val="00F93897"/>
    <w:rsid w:val="00F947D0"/>
    <w:rsid w:val="00F94884"/>
    <w:rsid w:val="00F9768B"/>
    <w:rsid w:val="00F97C16"/>
    <w:rsid w:val="00F97D33"/>
    <w:rsid w:val="00F97E13"/>
    <w:rsid w:val="00FA0191"/>
    <w:rsid w:val="00FA0C39"/>
    <w:rsid w:val="00FA2339"/>
    <w:rsid w:val="00FA31D4"/>
    <w:rsid w:val="00FA4286"/>
    <w:rsid w:val="00FA469E"/>
    <w:rsid w:val="00FA4D91"/>
    <w:rsid w:val="00FA5698"/>
    <w:rsid w:val="00FA7244"/>
    <w:rsid w:val="00FA7A58"/>
    <w:rsid w:val="00FB0930"/>
    <w:rsid w:val="00FB0EF9"/>
    <w:rsid w:val="00FB4E8E"/>
    <w:rsid w:val="00FB5BBA"/>
    <w:rsid w:val="00FB6423"/>
    <w:rsid w:val="00FB7411"/>
    <w:rsid w:val="00FB7F7A"/>
    <w:rsid w:val="00FC0C09"/>
    <w:rsid w:val="00FC1BDA"/>
    <w:rsid w:val="00FC3FAC"/>
    <w:rsid w:val="00FC4F84"/>
    <w:rsid w:val="00FC723C"/>
    <w:rsid w:val="00FC750F"/>
    <w:rsid w:val="00FC783E"/>
    <w:rsid w:val="00FC7CF0"/>
    <w:rsid w:val="00FC7DFE"/>
    <w:rsid w:val="00FD011A"/>
    <w:rsid w:val="00FD0C25"/>
    <w:rsid w:val="00FD0F05"/>
    <w:rsid w:val="00FD357B"/>
    <w:rsid w:val="00FD4C0A"/>
    <w:rsid w:val="00FD7115"/>
    <w:rsid w:val="00FD788A"/>
    <w:rsid w:val="00FE4AF9"/>
    <w:rsid w:val="00FE55F9"/>
    <w:rsid w:val="00FE5F25"/>
    <w:rsid w:val="00FE6DB9"/>
    <w:rsid w:val="00FE79B0"/>
    <w:rsid w:val="00FE79BF"/>
    <w:rsid w:val="00FF062D"/>
    <w:rsid w:val="00FF15FF"/>
    <w:rsid w:val="00FF1E4F"/>
    <w:rsid w:val="00FF3D86"/>
    <w:rsid w:val="00FF49D4"/>
    <w:rsid w:val="00FF4F34"/>
    <w:rsid w:val="00FF5350"/>
    <w:rsid w:val="00FF6A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FB5C0"/>
  <w15:docId w15:val="{1D517438-5DC3-4D90-8444-469865C83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8BD"/>
    <w:rPr>
      <w:rFonts w:ascii="Garamond" w:eastAsia="Batang" w:hAnsi="Garamond" w:cs="Garamond"/>
      <w:sz w:val="24"/>
      <w:szCs w:val="24"/>
      <w:lang w:val="en-US" w:eastAsia="en-US"/>
    </w:rPr>
  </w:style>
  <w:style w:type="paragraph" w:styleId="Heading1">
    <w:name w:val="heading 1"/>
    <w:basedOn w:val="Normal"/>
    <w:next w:val="Normal"/>
    <w:link w:val="Heading1Char"/>
    <w:qFormat/>
    <w:rsid w:val="00DB0BAA"/>
    <w:pPr>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outlineLvl w:val="0"/>
    </w:pPr>
    <w:rPr>
      <w:rFonts w:ascii="Calibri" w:hAnsi="Calibri"/>
      <w:b/>
      <w:bCs/>
      <w:color w:val="10AAAA"/>
      <w:spacing w:val="-2"/>
      <w:sz w:val="32"/>
    </w:rPr>
  </w:style>
  <w:style w:type="paragraph" w:styleId="Heading2">
    <w:name w:val="heading 2"/>
    <w:basedOn w:val="Normal"/>
    <w:next w:val="Normal"/>
    <w:link w:val="Heading2Char"/>
    <w:qFormat/>
    <w:rsid w:val="006B74E0"/>
    <w:pPr>
      <w:pBdr>
        <w:top w:val="single" w:sz="2" w:space="1" w:color="10AAAA"/>
        <w:left w:val="single" w:sz="24" w:space="4" w:color="10AAAA"/>
        <w:bottom w:val="single" w:sz="2" w:space="1" w:color="10AAAA"/>
        <w:right w:val="single" w:sz="2" w:space="4" w:color="10AAAA"/>
      </w:pBdr>
      <w:tabs>
        <w:tab w:val="left" w:pos="-743"/>
        <w:tab w:val="left" w:pos="0"/>
        <w:tab w:val="left" w:pos="1417"/>
        <w:tab w:val="left" w:pos="2137"/>
        <w:tab w:val="left" w:pos="2857"/>
        <w:tab w:val="left" w:pos="3577"/>
        <w:tab w:val="left" w:pos="4297"/>
        <w:tab w:val="left" w:pos="5017"/>
        <w:tab w:val="left" w:pos="5737"/>
        <w:tab w:val="left" w:pos="6457"/>
        <w:tab w:val="left" w:pos="7177"/>
        <w:tab w:val="left" w:pos="7897"/>
        <w:tab w:val="left" w:pos="8617"/>
      </w:tabs>
      <w:suppressAutoHyphens/>
      <w:spacing w:before="120" w:after="120" w:line="240" w:lineRule="atLeast"/>
      <w:outlineLvl w:val="1"/>
    </w:pPr>
    <w:rPr>
      <w:b/>
      <w:bCs/>
      <w:spacing w:val="-2"/>
    </w:rPr>
  </w:style>
  <w:style w:type="paragraph" w:styleId="Heading3">
    <w:name w:val="heading 3"/>
    <w:basedOn w:val="Normal"/>
    <w:next w:val="Normal"/>
    <w:link w:val="Heading3Char"/>
    <w:qFormat/>
    <w:rsid w:val="00F75C71"/>
    <w:pPr>
      <w:keepNext/>
      <w:pBdr>
        <w:bottom w:val="single" w:sz="4" w:space="1" w:color="auto"/>
      </w:pBdr>
      <w:tabs>
        <w:tab w:val="num" w:pos="720"/>
      </w:tabs>
      <w:spacing w:before="240"/>
      <w:ind w:left="720" w:hanging="720"/>
      <w:outlineLvl w:val="2"/>
    </w:pPr>
    <w:rPr>
      <w:b/>
      <w:bCs/>
    </w:rPr>
  </w:style>
  <w:style w:type="paragraph" w:styleId="Heading4">
    <w:name w:val="heading 4"/>
    <w:basedOn w:val="Normal"/>
    <w:next w:val="Normal"/>
    <w:link w:val="Heading4Char"/>
    <w:qFormat/>
    <w:rsid w:val="00F75C71"/>
    <w:pPr>
      <w:keepNext/>
      <w:tabs>
        <w:tab w:val="num" w:pos="1080"/>
      </w:tabs>
      <w:spacing w:before="240" w:after="60"/>
      <w:ind w:left="864" w:hanging="864"/>
      <w:outlineLvl w:val="3"/>
    </w:pPr>
    <w:rPr>
      <w:b/>
      <w:bCs/>
      <w:i/>
      <w:iCs/>
    </w:rPr>
  </w:style>
  <w:style w:type="paragraph" w:styleId="Heading5">
    <w:name w:val="heading 5"/>
    <w:basedOn w:val="Normal"/>
    <w:next w:val="Normal"/>
    <w:link w:val="Heading5Char"/>
    <w:qFormat/>
    <w:rsid w:val="00F75C71"/>
    <w:pPr>
      <w:keepNext/>
      <w:widowControl w:val="0"/>
      <w:tabs>
        <w:tab w:val="num" w:pos="1008"/>
      </w:tabs>
      <w:spacing w:line="240" w:lineRule="atLeast"/>
      <w:ind w:left="1008" w:hanging="1008"/>
      <w:outlineLvl w:val="4"/>
    </w:pPr>
    <w:rPr>
      <w:i/>
      <w:iCs/>
      <w:u w:val="single"/>
    </w:rPr>
  </w:style>
  <w:style w:type="paragraph" w:styleId="Heading9">
    <w:name w:val="heading 9"/>
    <w:basedOn w:val="Normal"/>
    <w:next w:val="Normal"/>
    <w:link w:val="Heading9Char"/>
    <w:qFormat/>
    <w:rsid w:val="00BF340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B0BAA"/>
    <w:rPr>
      <w:rFonts w:ascii="Calibri" w:eastAsia="Batang" w:hAnsi="Calibri" w:cs="Garamond"/>
      <w:b/>
      <w:bCs/>
      <w:color w:val="10AAAA"/>
      <w:spacing w:val="-2"/>
      <w:sz w:val="32"/>
      <w:szCs w:val="24"/>
      <w:lang w:val="en-US" w:eastAsia="en-US"/>
    </w:rPr>
  </w:style>
  <w:style w:type="table" w:styleId="TableGrid">
    <w:name w:val="Table Grid"/>
    <w:basedOn w:val="TableNormal"/>
    <w:rsid w:val="00F75C7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F75C71"/>
    <w:rPr>
      <w:sz w:val="20"/>
      <w:szCs w:val="20"/>
    </w:rPr>
  </w:style>
  <w:style w:type="character" w:styleId="FootnoteReference">
    <w:name w:val="footnote reference"/>
    <w:semiHidden/>
    <w:rsid w:val="00F75C71"/>
    <w:rPr>
      <w:vertAlign w:val="superscript"/>
    </w:rPr>
  </w:style>
  <w:style w:type="paragraph" w:styleId="Header">
    <w:name w:val="header"/>
    <w:basedOn w:val="Normal"/>
    <w:link w:val="HeaderChar"/>
    <w:uiPriority w:val="99"/>
    <w:rsid w:val="00F75C71"/>
    <w:pPr>
      <w:tabs>
        <w:tab w:val="center" w:pos="4320"/>
        <w:tab w:val="right" w:pos="8640"/>
      </w:tabs>
    </w:pPr>
  </w:style>
  <w:style w:type="paragraph" w:styleId="Footer">
    <w:name w:val="footer"/>
    <w:basedOn w:val="Normal"/>
    <w:link w:val="FooterChar"/>
    <w:uiPriority w:val="99"/>
    <w:rsid w:val="00F75C71"/>
    <w:pPr>
      <w:tabs>
        <w:tab w:val="center" w:pos="4320"/>
        <w:tab w:val="right" w:pos="8640"/>
      </w:tabs>
    </w:pPr>
  </w:style>
  <w:style w:type="character" w:styleId="Hyperlink">
    <w:name w:val="Hyperlink"/>
    <w:uiPriority w:val="99"/>
    <w:rsid w:val="00F75C71"/>
    <w:rPr>
      <w:rFonts w:ascii="Garamond" w:hAnsi="Garamond" w:cs="Garamond"/>
      <w:color w:val="0000FF"/>
      <w:u w:val="single"/>
    </w:rPr>
  </w:style>
  <w:style w:type="character" w:styleId="FollowedHyperlink">
    <w:name w:val="FollowedHyperlink"/>
    <w:uiPriority w:val="99"/>
    <w:rsid w:val="00F75C71"/>
    <w:rPr>
      <w:color w:val="800080"/>
      <w:u w:val="single"/>
    </w:rPr>
  </w:style>
  <w:style w:type="paragraph" w:styleId="TOC1">
    <w:name w:val="toc 1"/>
    <w:basedOn w:val="Normal"/>
    <w:next w:val="Normal"/>
    <w:semiHidden/>
    <w:rsid w:val="00F75C71"/>
    <w:pPr>
      <w:tabs>
        <w:tab w:val="right" w:leader="dot" w:pos="9629"/>
      </w:tabs>
      <w:spacing w:before="20" w:after="20" w:line="240" w:lineRule="atLeast"/>
    </w:pPr>
    <w:rPr>
      <w:b/>
      <w:caps/>
      <w:noProof/>
      <w:color w:val="0000FF"/>
      <w:sz w:val="22"/>
      <w:szCs w:val="22"/>
    </w:rPr>
  </w:style>
  <w:style w:type="paragraph" w:styleId="TOC2">
    <w:name w:val="toc 2"/>
    <w:basedOn w:val="Normal"/>
    <w:next w:val="Normal"/>
    <w:semiHidden/>
    <w:rsid w:val="00F75C71"/>
    <w:pPr>
      <w:tabs>
        <w:tab w:val="right" w:leader="dot" w:pos="9629"/>
      </w:tabs>
      <w:spacing w:line="200" w:lineRule="atLeast"/>
      <w:ind w:left="156"/>
    </w:pPr>
    <w:rPr>
      <w:i/>
      <w:iCs/>
      <w:noProof/>
      <w:color w:val="0000FF"/>
      <w:sz w:val="20"/>
      <w:szCs w:val="20"/>
      <w:lang w:val="en-GB"/>
    </w:rPr>
  </w:style>
  <w:style w:type="paragraph" w:customStyle="1" w:styleId="actiongt">
    <w:name w:val="actiongt"/>
    <w:basedOn w:val="Normal"/>
    <w:link w:val="actiongtChar"/>
    <w:rsid w:val="00F75C71"/>
    <w:pPr>
      <w:keepNext/>
      <w:keepLines/>
      <w:pBdr>
        <w:top w:val="single" w:sz="2" w:space="1" w:color="auto"/>
        <w:left w:val="single" w:sz="2" w:space="4" w:color="auto"/>
        <w:bottom w:val="single" w:sz="2" w:space="1" w:color="auto"/>
        <w:right w:val="single" w:sz="2" w:space="4" w:color="auto"/>
      </w:pBdr>
      <w:shd w:val="clear" w:color="auto" w:fill="E6E6E6"/>
      <w:spacing w:before="120" w:after="60" w:line="240" w:lineRule="atLeast"/>
    </w:pPr>
    <w:rPr>
      <w:noProof/>
      <w:sz w:val="22"/>
      <w:szCs w:val="22"/>
    </w:rPr>
  </w:style>
  <w:style w:type="character" w:customStyle="1" w:styleId="actiongtChar">
    <w:name w:val="actiongt Char"/>
    <w:link w:val="actiongt"/>
    <w:rsid w:val="00F75C71"/>
    <w:rPr>
      <w:rFonts w:ascii="Garamond" w:eastAsia="Batang" w:hAnsi="Garamond" w:cs="Garamond"/>
      <w:noProof/>
      <w:sz w:val="22"/>
      <w:szCs w:val="22"/>
      <w:lang w:val="en-US" w:eastAsia="en-US" w:bidi="ar-SA"/>
    </w:rPr>
  </w:style>
  <w:style w:type="paragraph" w:customStyle="1" w:styleId="actionnogt">
    <w:name w:val="actionnogt"/>
    <w:basedOn w:val="Normal"/>
    <w:link w:val="actionnogtChar"/>
    <w:rsid w:val="00F75C71"/>
    <w:pPr>
      <w:keepNext/>
      <w:keepLines/>
      <w:pBdr>
        <w:top w:val="single" w:sz="2" w:space="1" w:color="auto"/>
        <w:left w:val="single" w:sz="2" w:space="4" w:color="auto"/>
        <w:bottom w:val="single" w:sz="2" w:space="1" w:color="auto"/>
        <w:right w:val="single" w:sz="2" w:space="4" w:color="auto"/>
      </w:pBdr>
      <w:spacing w:before="120" w:after="60" w:line="240" w:lineRule="atLeast"/>
    </w:pPr>
    <w:rPr>
      <w:noProof/>
      <w:sz w:val="22"/>
      <w:szCs w:val="22"/>
    </w:rPr>
  </w:style>
  <w:style w:type="character" w:customStyle="1" w:styleId="actionnogtChar">
    <w:name w:val="actionnogt Char"/>
    <w:link w:val="actionnogt"/>
    <w:rsid w:val="00F75C71"/>
    <w:rPr>
      <w:rFonts w:ascii="Garamond" w:eastAsia="Batang" w:hAnsi="Garamond" w:cs="Garamond"/>
      <w:noProof/>
      <w:sz w:val="22"/>
      <w:szCs w:val="22"/>
      <w:lang w:val="en-US" w:eastAsia="en-US" w:bidi="ar-SA"/>
    </w:rPr>
  </w:style>
  <w:style w:type="paragraph" w:customStyle="1" w:styleId="oonoheading">
    <w:name w:val="oonoheading"/>
    <w:basedOn w:val="Normal"/>
    <w:rsid w:val="00F75C71"/>
    <w:pPr>
      <w:keepNext/>
      <w:pBdr>
        <w:top w:val="thinThickSmallGap" w:sz="18" w:space="1" w:color="auto"/>
        <w:left w:val="thinThickSmallGap" w:sz="18" w:space="4" w:color="auto"/>
        <w:bottom w:val="thickThinSmallGap" w:sz="18" w:space="1" w:color="auto"/>
        <w:right w:val="thickThinSmallGap" w:sz="18" w:space="4" w:color="auto"/>
      </w:pBdr>
      <w:shd w:val="clear" w:color="auto" w:fill="CCCCCC"/>
      <w:tabs>
        <w:tab w:val="left" w:pos="-743"/>
        <w:tab w:val="left" w:pos="-23"/>
        <w:tab w:val="left" w:pos="337"/>
        <w:tab w:val="left" w:pos="697"/>
        <w:tab w:val="left" w:pos="1418"/>
        <w:tab w:val="left" w:pos="2137"/>
        <w:tab w:val="left" w:pos="2857"/>
        <w:tab w:val="left" w:pos="3686"/>
        <w:tab w:val="left" w:pos="4297"/>
        <w:tab w:val="left" w:pos="5017"/>
        <w:tab w:val="left" w:pos="5737"/>
        <w:tab w:val="left" w:pos="6457"/>
        <w:tab w:val="left" w:pos="7177"/>
        <w:tab w:val="left" w:pos="7897"/>
        <w:tab w:val="left" w:pos="8617"/>
      </w:tabs>
      <w:suppressAutoHyphens/>
      <w:spacing w:before="120" w:after="120" w:line="240" w:lineRule="atLeast"/>
    </w:pPr>
    <w:rPr>
      <w:b/>
      <w:bCs/>
      <w:caps/>
      <w:spacing w:val="-2"/>
    </w:rPr>
  </w:style>
  <w:style w:type="paragraph" w:customStyle="1" w:styleId="StyleHeading1NotAllcaps">
    <w:name w:val="Style Heading 1 + Not All caps"/>
    <w:basedOn w:val="Heading1"/>
    <w:link w:val="StyleHeading1NotAllcapsChar"/>
    <w:rsid w:val="00F75C71"/>
  </w:style>
  <w:style w:type="character" w:customStyle="1" w:styleId="StyleHeading1NotAllcapsChar">
    <w:name w:val="Style Heading 1 + Not All caps Char"/>
    <w:basedOn w:val="Heading1Char"/>
    <w:link w:val="StyleHeading1NotAllcaps"/>
    <w:rsid w:val="00F75C71"/>
    <w:rPr>
      <w:rFonts w:ascii="Calibri" w:eastAsia="Batang" w:hAnsi="Calibri" w:cs="Garamond"/>
      <w:b/>
      <w:bCs/>
      <w:color w:val="10AAAA"/>
      <w:spacing w:val="-2"/>
      <w:sz w:val="32"/>
      <w:szCs w:val="24"/>
      <w:lang w:val="en-US" w:eastAsia="en-US"/>
    </w:rPr>
  </w:style>
  <w:style w:type="paragraph" w:customStyle="1" w:styleId="StyleactiongtBold">
    <w:name w:val="Style actiongt + Bold"/>
    <w:basedOn w:val="actiongt"/>
    <w:link w:val="StyleactiongtBoldChar"/>
    <w:rsid w:val="00F75C71"/>
    <w:pPr>
      <w:keepNext w:val="0"/>
    </w:pPr>
    <w:rPr>
      <w:b/>
      <w:bCs/>
    </w:rPr>
  </w:style>
  <w:style w:type="character" w:customStyle="1" w:styleId="StyleactiongtBoldChar">
    <w:name w:val="Style actiongt + Bold Char"/>
    <w:link w:val="StyleactiongtBold"/>
    <w:rsid w:val="00F75C71"/>
    <w:rPr>
      <w:rFonts w:ascii="Garamond" w:eastAsia="Batang" w:hAnsi="Garamond" w:cs="Garamond"/>
      <w:b/>
      <w:bCs/>
      <w:noProof/>
      <w:sz w:val="22"/>
      <w:szCs w:val="22"/>
      <w:lang w:val="en-US" w:eastAsia="en-US" w:bidi="ar-SA"/>
    </w:rPr>
  </w:style>
  <w:style w:type="paragraph" w:customStyle="1" w:styleId="StyleactionnogtBefore0ptAfter0pt">
    <w:name w:val="Style actionnogt + Before:  0 pt After:  0 pt"/>
    <w:basedOn w:val="actionnogt"/>
    <w:rsid w:val="00F75C71"/>
    <w:pPr>
      <w:keepNext w:val="0"/>
      <w:spacing w:before="0" w:after="0"/>
    </w:pPr>
    <w:rPr>
      <w:rFonts w:eastAsia="Times New Roman" w:cs="Times New Roman"/>
      <w:szCs w:val="20"/>
    </w:rPr>
  </w:style>
  <w:style w:type="paragraph" w:customStyle="1" w:styleId="StyleactionnogtBold">
    <w:name w:val="Style actionnogt + Bold"/>
    <w:basedOn w:val="actionnogt"/>
    <w:link w:val="StyleactionnogtBoldChar"/>
    <w:rsid w:val="00F75C71"/>
    <w:rPr>
      <w:b/>
      <w:bCs/>
    </w:rPr>
  </w:style>
  <w:style w:type="character" w:customStyle="1" w:styleId="StyleactionnogtBoldChar">
    <w:name w:val="Style actionnogt + Bold Char"/>
    <w:link w:val="StyleactionnogtBold"/>
    <w:rsid w:val="00F75C71"/>
    <w:rPr>
      <w:rFonts w:ascii="Garamond" w:eastAsia="Batang" w:hAnsi="Garamond" w:cs="Garamond"/>
      <w:b/>
      <w:bCs/>
      <w:noProof/>
      <w:sz w:val="22"/>
      <w:szCs w:val="22"/>
      <w:lang w:val="en-US" w:eastAsia="en-US" w:bidi="ar-SA"/>
    </w:rPr>
  </w:style>
  <w:style w:type="paragraph" w:customStyle="1" w:styleId="StyleStyleactiongtBoldPatternClearGray-25">
    <w:name w:val="Style Style actiongt + Bold + Pattern: Clear (Gray-25%)"/>
    <w:basedOn w:val="StyleactiongtBold"/>
    <w:rsid w:val="00F75C71"/>
    <w:pPr>
      <w:keepLines w:val="0"/>
      <w:shd w:val="clear" w:color="auto" w:fill="C0C0C0"/>
    </w:pPr>
    <w:rPr>
      <w:rFonts w:eastAsia="Times New Roman" w:cs="Times New Roman"/>
      <w:szCs w:val="20"/>
    </w:rPr>
  </w:style>
  <w:style w:type="paragraph" w:styleId="Title">
    <w:name w:val="Title"/>
    <w:basedOn w:val="Normal"/>
    <w:link w:val="TitleChar"/>
    <w:qFormat/>
    <w:rsid w:val="00AB61D5"/>
    <w:pPr>
      <w:pBdr>
        <w:bottom w:val="single" w:sz="2" w:space="1" w:color="10AAAA"/>
      </w:pBdr>
      <w:ind w:left="567" w:hanging="567"/>
      <w:jc w:val="center"/>
    </w:pPr>
    <w:rPr>
      <w:rFonts w:ascii="Calibri" w:eastAsia="Times New Roman" w:hAnsi="Calibri" w:cs="Times New Roman"/>
      <w:color w:val="000000"/>
      <w:sz w:val="44"/>
      <w:szCs w:val="20"/>
      <w:lang w:eastAsia="es-ES"/>
    </w:rPr>
  </w:style>
  <w:style w:type="paragraph" w:styleId="BodyTextIndent3">
    <w:name w:val="Body Text Indent 3"/>
    <w:basedOn w:val="Normal"/>
    <w:link w:val="BodyTextIndent3Char"/>
    <w:rsid w:val="00F75C71"/>
    <w:pPr>
      <w:ind w:left="-851"/>
    </w:pPr>
    <w:rPr>
      <w:rFonts w:ascii="Times New Roman" w:eastAsia="Times New Roman" w:hAnsi="Times New Roman" w:cs="Times New Roman"/>
      <w:sz w:val="22"/>
      <w:szCs w:val="20"/>
      <w:lang w:val="en-GB" w:eastAsia="en-ZA"/>
    </w:rPr>
  </w:style>
  <w:style w:type="paragraph" w:styleId="BodyText3">
    <w:name w:val="Body Text 3"/>
    <w:basedOn w:val="Normal"/>
    <w:link w:val="BodyText3Char"/>
    <w:rsid w:val="00F75C71"/>
    <w:pPr>
      <w:spacing w:after="120"/>
    </w:pPr>
    <w:rPr>
      <w:sz w:val="16"/>
      <w:szCs w:val="16"/>
    </w:rPr>
  </w:style>
  <w:style w:type="paragraph" w:styleId="TOC8">
    <w:name w:val="toc 8"/>
    <w:basedOn w:val="Normal"/>
    <w:next w:val="Normal"/>
    <w:autoRedefine/>
    <w:semiHidden/>
    <w:rsid w:val="007F2C52"/>
    <w:pPr>
      <w:ind w:left="1680"/>
    </w:pPr>
  </w:style>
  <w:style w:type="character" w:styleId="PageNumber">
    <w:name w:val="page number"/>
    <w:basedOn w:val="DefaultParagraphFont"/>
    <w:rsid w:val="00387ADE"/>
  </w:style>
  <w:style w:type="paragraph" w:styleId="BalloonText">
    <w:name w:val="Balloon Text"/>
    <w:basedOn w:val="Normal"/>
    <w:link w:val="BalloonTextChar"/>
    <w:uiPriority w:val="99"/>
    <w:semiHidden/>
    <w:rsid w:val="005F7454"/>
    <w:rPr>
      <w:rFonts w:ascii="Tahoma" w:hAnsi="Tahoma" w:cs="Tahoma"/>
      <w:sz w:val="16"/>
      <w:szCs w:val="16"/>
    </w:rPr>
  </w:style>
  <w:style w:type="character" w:styleId="CommentReference">
    <w:name w:val="annotation reference"/>
    <w:uiPriority w:val="99"/>
    <w:rsid w:val="00914A84"/>
    <w:rPr>
      <w:sz w:val="16"/>
      <w:szCs w:val="16"/>
    </w:rPr>
  </w:style>
  <w:style w:type="paragraph" w:styleId="CommentText">
    <w:name w:val="annotation text"/>
    <w:basedOn w:val="Normal"/>
    <w:link w:val="CommentTextChar"/>
    <w:uiPriority w:val="99"/>
    <w:rsid w:val="00914A84"/>
    <w:rPr>
      <w:sz w:val="20"/>
      <w:szCs w:val="20"/>
    </w:rPr>
  </w:style>
  <w:style w:type="character" w:customStyle="1" w:styleId="CommentTextChar">
    <w:name w:val="Comment Text Char"/>
    <w:link w:val="CommentText"/>
    <w:uiPriority w:val="99"/>
    <w:rsid w:val="00914A84"/>
    <w:rPr>
      <w:rFonts w:ascii="Garamond" w:eastAsia="Batang" w:hAnsi="Garamond" w:cs="Garamond"/>
    </w:rPr>
  </w:style>
  <w:style w:type="paragraph" w:styleId="CommentSubject">
    <w:name w:val="annotation subject"/>
    <w:basedOn w:val="CommentText"/>
    <w:next w:val="CommentText"/>
    <w:link w:val="CommentSubjectChar"/>
    <w:uiPriority w:val="99"/>
    <w:rsid w:val="00914A84"/>
    <w:rPr>
      <w:b/>
      <w:bCs/>
    </w:rPr>
  </w:style>
  <w:style w:type="character" w:customStyle="1" w:styleId="CommentSubjectChar">
    <w:name w:val="Comment Subject Char"/>
    <w:link w:val="CommentSubject"/>
    <w:uiPriority w:val="99"/>
    <w:rsid w:val="00914A84"/>
    <w:rPr>
      <w:rFonts w:ascii="Garamond" w:eastAsia="Batang" w:hAnsi="Garamond" w:cs="Garamond"/>
      <w:b/>
      <w:bCs/>
    </w:rPr>
  </w:style>
  <w:style w:type="character" w:styleId="Emphasis">
    <w:name w:val="Emphasis"/>
    <w:qFormat/>
    <w:rsid w:val="00A92FCB"/>
    <w:rPr>
      <w:i/>
      <w:iCs/>
    </w:rPr>
  </w:style>
  <w:style w:type="paragraph" w:customStyle="1" w:styleId="MediumGrid1-Accent21">
    <w:name w:val="Medium Grid 1 - Accent 21"/>
    <w:basedOn w:val="Normal"/>
    <w:uiPriority w:val="34"/>
    <w:qFormat/>
    <w:rsid w:val="004F6438"/>
    <w:pPr>
      <w:ind w:left="720"/>
    </w:pPr>
  </w:style>
  <w:style w:type="paragraph" w:styleId="NormalWeb">
    <w:name w:val="Normal (Web)"/>
    <w:basedOn w:val="Normal"/>
    <w:uiPriority w:val="99"/>
    <w:unhideWhenUsed/>
    <w:rsid w:val="003E5A5F"/>
    <w:pPr>
      <w:spacing w:before="100" w:beforeAutospacing="1" w:after="100" w:afterAutospacing="1"/>
    </w:pPr>
    <w:rPr>
      <w:rFonts w:ascii="Times New Roman" w:eastAsia="Times New Roman" w:hAnsi="Times New Roman" w:cs="Times New Roman"/>
    </w:rPr>
  </w:style>
  <w:style w:type="character" w:styleId="Strong">
    <w:name w:val="Strong"/>
    <w:uiPriority w:val="22"/>
    <w:qFormat/>
    <w:rsid w:val="001C663D"/>
    <w:rPr>
      <w:b/>
      <w:bCs/>
    </w:rPr>
  </w:style>
  <w:style w:type="paragraph" w:customStyle="1" w:styleId="MediumList2-Accent21">
    <w:name w:val="Medium List 2 - Accent 21"/>
    <w:hidden/>
    <w:uiPriority w:val="99"/>
    <w:semiHidden/>
    <w:rsid w:val="003D2355"/>
    <w:rPr>
      <w:rFonts w:ascii="Garamond" w:eastAsia="Batang" w:hAnsi="Garamond" w:cs="Garamond"/>
      <w:sz w:val="24"/>
      <w:szCs w:val="24"/>
      <w:lang w:val="en-US" w:eastAsia="en-US"/>
    </w:rPr>
  </w:style>
  <w:style w:type="paragraph" w:customStyle="1" w:styleId="Default">
    <w:name w:val="Default"/>
    <w:rsid w:val="005546ED"/>
    <w:pPr>
      <w:autoSpaceDE w:val="0"/>
      <w:autoSpaceDN w:val="0"/>
      <w:adjustRightInd w:val="0"/>
    </w:pPr>
    <w:rPr>
      <w:rFonts w:ascii="Calibri" w:hAnsi="Calibri" w:cs="Calibri"/>
      <w:color w:val="000000"/>
      <w:sz w:val="24"/>
      <w:szCs w:val="24"/>
    </w:rPr>
  </w:style>
  <w:style w:type="character" w:customStyle="1" w:styleId="Heading2Char">
    <w:name w:val="Heading 2 Char"/>
    <w:link w:val="Heading2"/>
    <w:rsid w:val="006B74E0"/>
    <w:rPr>
      <w:rFonts w:ascii="Garamond" w:eastAsia="Batang" w:hAnsi="Garamond" w:cs="Garamond"/>
      <w:b/>
      <w:bCs/>
      <w:spacing w:val="-2"/>
      <w:sz w:val="24"/>
      <w:szCs w:val="24"/>
      <w:lang w:val="en-US" w:eastAsia="en-US"/>
    </w:rPr>
  </w:style>
  <w:style w:type="character" w:customStyle="1" w:styleId="firstTxt1">
    <w:name w:val="firstTxt1"/>
    <w:rsid w:val="00452866"/>
    <w:rPr>
      <w:rFonts w:ascii="Arial" w:eastAsia="Arial" w:hAnsi="Arial" w:cs="Arial" w:hint="default"/>
      <w:color w:val="000000"/>
      <w:sz w:val="20"/>
      <w:szCs w:val="20"/>
    </w:rPr>
  </w:style>
  <w:style w:type="paragraph" w:customStyle="1" w:styleId="MediumShading1-Accent11">
    <w:name w:val="Medium Shading 1 - Accent 11"/>
    <w:link w:val="MediumShading1-Accent1Char"/>
    <w:uiPriority w:val="1"/>
    <w:qFormat/>
    <w:rsid w:val="00A40A91"/>
    <w:rPr>
      <w:rFonts w:ascii="Garamond" w:eastAsia="Batang" w:hAnsi="Garamond" w:cs="Garamond"/>
      <w:sz w:val="24"/>
      <w:szCs w:val="24"/>
      <w:lang w:val="en-US" w:eastAsia="en-US"/>
    </w:rPr>
  </w:style>
  <w:style w:type="paragraph" w:styleId="ListBullet">
    <w:name w:val="List Bullet"/>
    <w:basedOn w:val="Normal"/>
    <w:rsid w:val="00DB0BAA"/>
    <w:pPr>
      <w:numPr>
        <w:numId w:val="6"/>
      </w:numPr>
      <w:contextualSpacing/>
    </w:pPr>
  </w:style>
  <w:style w:type="paragraph" w:customStyle="1" w:styleId="Formsubtitle">
    <w:name w:val="Form sub title"/>
    <w:basedOn w:val="Normal"/>
    <w:link w:val="FormsubtitleChar"/>
    <w:qFormat/>
    <w:rsid w:val="00F50E38"/>
    <w:rPr>
      <w:rFonts w:ascii="Calibri" w:hAnsi="Calibri" w:cs="Arial"/>
      <w:b/>
      <w:bCs/>
      <w:color w:val="10AAAA"/>
      <w:sz w:val="22"/>
      <w:szCs w:val="22"/>
      <w:lang w:val="en-GB"/>
    </w:rPr>
  </w:style>
  <w:style w:type="character" w:customStyle="1" w:styleId="LightGrid-Accent11">
    <w:name w:val="Light Grid - Accent 11"/>
    <w:uiPriority w:val="99"/>
    <w:semiHidden/>
    <w:rsid w:val="00017AD1"/>
    <w:rPr>
      <w:color w:val="808080"/>
    </w:rPr>
  </w:style>
  <w:style w:type="character" w:customStyle="1" w:styleId="FormsubtitleChar">
    <w:name w:val="Form sub title Char"/>
    <w:link w:val="Formsubtitle"/>
    <w:rsid w:val="00F50E38"/>
    <w:rPr>
      <w:rFonts w:ascii="Calibri" w:eastAsia="Batang" w:hAnsi="Calibri" w:cs="Arial"/>
      <w:b/>
      <w:bCs/>
      <w:color w:val="10AAAA"/>
      <w:sz w:val="22"/>
      <w:szCs w:val="22"/>
      <w:lang w:eastAsia="en-US"/>
    </w:rPr>
  </w:style>
  <w:style w:type="character" w:customStyle="1" w:styleId="IntenseEmphasis1">
    <w:name w:val="Intense Emphasis1"/>
    <w:uiPriority w:val="21"/>
    <w:qFormat/>
    <w:rsid w:val="0062486F"/>
    <w:rPr>
      <w:b/>
      <w:bCs/>
      <w:i/>
      <w:iCs/>
      <w:color w:val="4F81BD"/>
    </w:rPr>
  </w:style>
  <w:style w:type="paragraph" w:customStyle="1" w:styleId="MediumGrid3-Accent21">
    <w:name w:val="Medium Grid 3 - Accent 21"/>
    <w:basedOn w:val="Normal"/>
    <w:next w:val="Normal"/>
    <w:link w:val="MediumGrid3-Accent2Char"/>
    <w:uiPriority w:val="30"/>
    <w:qFormat/>
    <w:rsid w:val="0062486F"/>
    <w:pPr>
      <w:pBdr>
        <w:left w:val="single" w:sz="18" w:space="4" w:color="10AAAA"/>
      </w:pBdr>
      <w:spacing w:before="200" w:after="280"/>
      <w:ind w:left="936" w:right="936"/>
    </w:pPr>
    <w:rPr>
      <w:rFonts w:ascii="Calibri" w:hAnsi="Calibri"/>
      <w:b/>
      <w:bCs/>
      <w:i/>
      <w:iCs/>
    </w:rPr>
  </w:style>
  <w:style w:type="character" w:customStyle="1" w:styleId="MediumGrid3-Accent2Char">
    <w:name w:val="Medium Grid 3 - Accent 2 Char"/>
    <w:link w:val="MediumGrid3-Accent21"/>
    <w:uiPriority w:val="30"/>
    <w:rsid w:val="0062486F"/>
    <w:rPr>
      <w:rFonts w:ascii="Calibri" w:eastAsia="Batang" w:hAnsi="Calibri" w:cs="Garamond"/>
      <w:b/>
      <w:bCs/>
      <w:i/>
      <w:iCs/>
      <w:sz w:val="24"/>
      <w:szCs w:val="24"/>
      <w:lang w:val="en-US" w:eastAsia="en-US"/>
    </w:rPr>
  </w:style>
  <w:style w:type="paragraph" w:customStyle="1" w:styleId="Emphasisblock">
    <w:name w:val="Emphasis block"/>
    <w:basedOn w:val="Normal"/>
    <w:next w:val="Normal"/>
    <w:link w:val="EmphasisblockChar"/>
    <w:qFormat/>
    <w:rsid w:val="0062486F"/>
    <w:pPr>
      <w:pBdr>
        <w:left w:val="single" w:sz="18" w:space="4" w:color="10AAAA"/>
      </w:pBdr>
    </w:pPr>
    <w:rPr>
      <w:rFonts w:ascii="Calibri" w:hAnsi="Calibri"/>
      <w:b/>
      <w:i/>
    </w:rPr>
  </w:style>
  <w:style w:type="paragraph" w:customStyle="1" w:styleId="Greencell">
    <w:name w:val="Green cell"/>
    <w:basedOn w:val="Normal"/>
    <w:link w:val="GreencellChar"/>
    <w:rsid w:val="007378FB"/>
    <w:pPr>
      <w:keepNext/>
    </w:pPr>
    <w:rPr>
      <w:rFonts w:ascii="Calibri" w:hAnsi="Calibri" w:cs="Arial"/>
      <w:noProof/>
      <w:sz w:val="22"/>
      <w:szCs w:val="22"/>
      <w:lang w:val="en-GB"/>
    </w:rPr>
  </w:style>
  <w:style w:type="character" w:customStyle="1" w:styleId="MediumShading1-Accent1Char">
    <w:name w:val="Medium Shading 1 - Accent 1 Char"/>
    <w:link w:val="MediumShading1-Accent11"/>
    <w:uiPriority w:val="1"/>
    <w:rsid w:val="0062486F"/>
    <w:rPr>
      <w:rFonts w:ascii="Garamond" w:eastAsia="Batang" w:hAnsi="Garamond" w:cs="Garamond"/>
      <w:sz w:val="24"/>
      <w:szCs w:val="24"/>
      <w:lang w:val="en-US" w:eastAsia="en-US"/>
    </w:rPr>
  </w:style>
  <w:style w:type="character" w:customStyle="1" w:styleId="EmphasisblockChar">
    <w:name w:val="Emphasis block Char"/>
    <w:link w:val="Emphasisblock"/>
    <w:rsid w:val="0062486F"/>
    <w:rPr>
      <w:rFonts w:ascii="Calibri" w:eastAsia="Batang" w:hAnsi="Calibri" w:cs="Garamond"/>
      <w:b/>
      <w:i/>
      <w:sz w:val="24"/>
      <w:szCs w:val="24"/>
      <w:lang w:val="en-US" w:eastAsia="en-US"/>
    </w:rPr>
  </w:style>
  <w:style w:type="character" w:customStyle="1" w:styleId="TitleChar">
    <w:name w:val="Title Char"/>
    <w:link w:val="Title"/>
    <w:rsid w:val="00F83DF7"/>
    <w:rPr>
      <w:rFonts w:ascii="Calibri" w:hAnsi="Calibri"/>
      <w:color w:val="000000"/>
      <w:sz w:val="44"/>
      <w:lang w:val="en-US" w:eastAsia="es-ES"/>
    </w:rPr>
  </w:style>
  <w:style w:type="character" w:customStyle="1" w:styleId="GreencellChar">
    <w:name w:val="Green cell Char"/>
    <w:link w:val="Greencell"/>
    <w:rsid w:val="007378FB"/>
    <w:rPr>
      <w:rFonts w:ascii="Calibri" w:eastAsia="Batang" w:hAnsi="Calibri" w:cs="Arial"/>
      <w:noProof/>
      <w:sz w:val="22"/>
      <w:szCs w:val="22"/>
      <w:lang w:eastAsia="en-US"/>
    </w:rPr>
  </w:style>
  <w:style w:type="character" w:customStyle="1" w:styleId="BalloonTextChar">
    <w:name w:val="Balloon Text Char"/>
    <w:link w:val="BalloonText"/>
    <w:uiPriority w:val="99"/>
    <w:semiHidden/>
    <w:rsid w:val="008E5084"/>
    <w:rPr>
      <w:rFonts w:ascii="Tahoma" w:eastAsia="Batang" w:hAnsi="Tahoma" w:cs="Tahoma"/>
      <w:sz w:val="16"/>
      <w:szCs w:val="16"/>
      <w:lang w:val="en-US" w:eastAsia="en-US"/>
    </w:rPr>
  </w:style>
  <w:style w:type="character" w:customStyle="1" w:styleId="HeaderChar">
    <w:name w:val="Header Char"/>
    <w:link w:val="Header"/>
    <w:uiPriority w:val="99"/>
    <w:rsid w:val="008E5084"/>
    <w:rPr>
      <w:rFonts w:ascii="Garamond" w:eastAsia="Batang" w:hAnsi="Garamond" w:cs="Garamond"/>
      <w:sz w:val="24"/>
      <w:szCs w:val="24"/>
      <w:lang w:val="en-US" w:eastAsia="en-US"/>
    </w:rPr>
  </w:style>
  <w:style w:type="character" w:customStyle="1" w:styleId="FooterChar">
    <w:name w:val="Footer Char"/>
    <w:link w:val="Footer"/>
    <w:uiPriority w:val="99"/>
    <w:rsid w:val="008E5084"/>
    <w:rPr>
      <w:rFonts w:ascii="Garamond" w:eastAsia="Batang" w:hAnsi="Garamond" w:cs="Garamond"/>
      <w:sz w:val="24"/>
      <w:szCs w:val="24"/>
      <w:lang w:val="en-US" w:eastAsia="en-US"/>
    </w:rPr>
  </w:style>
  <w:style w:type="paragraph" w:customStyle="1" w:styleId="AnswerLegend">
    <w:name w:val="Answer Legend"/>
    <w:basedOn w:val="Normal"/>
    <w:link w:val="AnswerLegendChar"/>
    <w:qFormat/>
    <w:rsid w:val="003B2A2A"/>
    <w:pPr>
      <w:jc w:val="center"/>
    </w:pPr>
    <w:rPr>
      <w:rFonts w:ascii="Calibri" w:hAnsi="Calibri"/>
      <w:sz w:val="22"/>
      <w:szCs w:val="22"/>
      <w:lang w:val="en-GB"/>
    </w:rPr>
  </w:style>
  <w:style w:type="paragraph" w:customStyle="1" w:styleId="ColorfulShading-Accent11">
    <w:name w:val="Colorful Shading - Accent 11"/>
    <w:hidden/>
    <w:uiPriority w:val="71"/>
    <w:rsid w:val="00781C1A"/>
    <w:rPr>
      <w:rFonts w:ascii="Garamond" w:eastAsia="Batang" w:hAnsi="Garamond" w:cs="Garamond"/>
      <w:sz w:val="24"/>
      <w:szCs w:val="24"/>
      <w:lang w:val="en-US" w:eastAsia="en-US"/>
    </w:rPr>
  </w:style>
  <w:style w:type="character" w:customStyle="1" w:styleId="AnswerLegendChar">
    <w:name w:val="Answer Legend Char"/>
    <w:link w:val="AnswerLegend"/>
    <w:rsid w:val="003B2A2A"/>
    <w:rPr>
      <w:rFonts w:ascii="Calibri" w:eastAsia="Batang" w:hAnsi="Calibri" w:cs="Garamond"/>
      <w:sz w:val="22"/>
      <w:szCs w:val="22"/>
      <w:lang w:eastAsia="en-US"/>
    </w:rPr>
  </w:style>
  <w:style w:type="paragraph" w:styleId="ListParagraph">
    <w:name w:val="List Paragraph"/>
    <w:basedOn w:val="Normal"/>
    <w:uiPriority w:val="34"/>
    <w:qFormat/>
    <w:rsid w:val="000A70C9"/>
    <w:pPr>
      <w:ind w:left="720"/>
    </w:pPr>
  </w:style>
  <w:style w:type="paragraph" w:customStyle="1" w:styleId="NRFTitle1">
    <w:name w:val="NRF Title1"/>
    <w:next w:val="Normal"/>
    <w:rsid w:val="004F6F12"/>
    <w:pPr>
      <w:numPr>
        <w:numId w:val="12"/>
      </w:numPr>
      <w:tabs>
        <w:tab w:val="left" w:pos="567"/>
      </w:tabs>
      <w:spacing w:before="120" w:after="80"/>
      <w:ind w:left="357" w:hanging="357"/>
    </w:pPr>
    <w:rPr>
      <w:rFonts w:ascii="Garamond" w:hAnsi="Garamond"/>
      <w:b/>
      <w:color w:val="000000"/>
      <w:sz w:val="28"/>
      <w:szCs w:val="28"/>
      <w:lang w:val="en-US" w:eastAsia="en-US"/>
    </w:rPr>
  </w:style>
  <w:style w:type="paragraph" w:customStyle="1" w:styleId="NRFTitle2">
    <w:name w:val="NRF Title2"/>
    <w:basedOn w:val="Normal"/>
    <w:next w:val="Normal"/>
    <w:rsid w:val="004F6F12"/>
    <w:pPr>
      <w:numPr>
        <w:ilvl w:val="1"/>
        <w:numId w:val="12"/>
      </w:numPr>
      <w:tabs>
        <w:tab w:val="left" w:pos="567"/>
      </w:tabs>
      <w:spacing w:before="120" w:after="80"/>
    </w:pPr>
    <w:rPr>
      <w:rFonts w:eastAsia="Times New Roman" w:cs="Times New Roman"/>
      <w:b/>
      <w:snapToGrid w:val="0"/>
      <w:color w:val="000000"/>
    </w:rPr>
  </w:style>
  <w:style w:type="paragraph" w:customStyle="1" w:styleId="NRFTitle3">
    <w:name w:val="NRF Title3"/>
    <w:basedOn w:val="Normal"/>
    <w:next w:val="Normal"/>
    <w:rsid w:val="004F6F12"/>
    <w:pPr>
      <w:numPr>
        <w:ilvl w:val="2"/>
        <w:numId w:val="12"/>
      </w:numPr>
      <w:tabs>
        <w:tab w:val="left" w:pos="-743"/>
        <w:tab w:val="left" w:pos="-23"/>
        <w:tab w:val="left" w:pos="2137"/>
        <w:tab w:val="left" w:pos="2857"/>
        <w:tab w:val="left" w:pos="3577"/>
        <w:tab w:val="left" w:pos="4297"/>
        <w:tab w:val="left" w:pos="5017"/>
        <w:tab w:val="left" w:pos="5737"/>
        <w:tab w:val="left" w:pos="6457"/>
        <w:tab w:val="left" w:pos="7177"/>
        <w:tab w:val="left" w:pos="7897"/>
        <w:tab w:val="left" w:pos="8617"/>
      </w:tabs>
      <w:suppressAutoHyphens/>
    </w:pPr>
    <w:rPr>
      <w:rFonts w:eastAsia="Times New Roman" w:cs="Times New Roman"/>
      <w:color w:val="000000"/>
    </w:rPr>
  </w:style>
  <w:style w:type="character" w:customStyle="1" w:styleId="Heading3Char">
    <w:name w:val="Heading 3 Char"/>
    <w:basedOn w:val="DefaultParagraphFont"/>
    <w:link w:val="Heading3"/>
    <w:rsid w:val="001015A1"/>
    <w:rPr>
      <w:rFonts w:ascii="Garamond" w:eastAsia="Batang" w:hAnsi="Garamond" w:cs="Garamond"/>
      <w:b/>
      <w:bCs/>
      <w:sz w:val="24"/>
      <w:szCs w:val="24"/>
      <w:lang w:val="en-US" w:eastAsia="en-US"/>
    </w:rPr>
  </w:style>
  <w:style w:type="character" w:customStyle="1" w:styleId="Heading4Char">
    <w:name w:val="Heading 4 Char"/>
    <w:basedOn w:val="DefaultParagraphFont"/>
    <w:link w:val="Heading4"/>
    <w:rsid w:val="001015A1"/>
    <w:rPr>
      <w:rFonts w:ascii="Garamond" w:eastAsia="Batang" w:hAnsi="Garamond" w:cs="Garamond"/>
      <w:b/>
      <w:bCs/>
      <w:i/>
      <w:iCs/>
      <w:sz w:val="24"/>
      <w:szCs w:val="24"/>
      <w:lang w:val="en-US" w:eastAsia="en-US"/>
    </w:rPr>
  </w:style>
  <w:style w:type="character" w:customStyle="1" w:styleId="Heading5Char">
    <w:name w:val="Heading 5 Char"/>
    <w:basedOn w:val="DefaultParagraphFont"/>
    <w:link w:val="Heading5"/>
    <w:rsid w:val="001015A1"/>
    <w:rPr>
      <w:rFonts w:ascii="Garamond" w:eastAsia="Batang" w:hAnsi="Garamond" w:cs="Garamond"/>
      <w:i/>
      <w:iCs/>
      <w:sz w:val="24"/>
      <w:szCs w:val="24"/>
      <w:u w:val="single"/>
      <w:lang w:val="en-US" w:eastAsia="en-US"/>
    </w:rPr>
  </w:style>
  <w:style w:type="character" w:customStyle="1" w:styleId="Heading9Char">
    <w:name w:val="Heading 9 Char"/>
    <w:basedOn w:val="DefaultParagraphFont"/>
    <w:link w:val="Heading9"/>
    <w:rsid w:val="001015A1"/>
    <w:rPr>
      <w:rFonts w:ascii="Arial" w:eastAsia="Batang" w:hAnsi="Arial" w:cs="Arial"/>
      <w:sz w:val="22"/>
      <w:szCs w:val="22"/>
      <w:lang w:val="en-US" w:eastAsia="en-US"/>
    </w:rPr>
  </w:style>
  <w:style w:type="character" w:customStyle="1" w:styleId="FootnoteTextChar">
    <w:name w:val="Footnote Text Char"/>
    <w:basedOn w:val="DefaultParagraphFont"/>
    <w:link w:val="FootnoteText"/>
    <w:semiHidden/>
    <w:rsid w:val="001015A1"/>
    <w:rPr>
      <w:rFonts w:ascii="Garamond" w:eastAsia="Batang" w:hAnsi="Garamond" w:cs="Garamond"/>
      <w:lang w:val="en-US" w:eastAsia="en-US"/>
    </w:rPr>
  </w:style>
  <w:style w:type="character" w:customStyle="1" w:styleId="BodyTextIndent3Char">
    <w:name w:val="Body Text Indent 3 Char"/>
    <w:basedOn w:val="DefaultParagraphFont"/>
    <w:link w:val="BodyTextIndent3"/>
    <w:rsid w:val="001015A1"/>
    <w:rPr>
      <w:sz w:val="22"/>
      <w:lang w:eastAsia="en-ZA"/>
    </w:rPr>
  </w:style>
  <w:style w:type="character" w:customStyle="1" w:styleId="BodyText3Char">
    <w:name w:val="Body Text 3 Char"/>
    <w:basedOn w:val="DefaultParagraphFont"/>
    <w:link w:val="BodyText3"/>
    <w:rsid w:val="001015A1"/>
    <w:rPr>
      <w:rFonts w:ascii="Garamond" w:eastAsia="Batang" w:hAnsi="Garamond" w:cs="Garamond"/>
      <w:sz w:val="16"/>
      <w:szCs w:val="16"/>
      <w:lang w:val="en-US" w:eastAsia="en-US"/>
    </w:rPr>
  </w:style>
  <w:style w:type="paragraph" w:styleId="BodyText">
    <w:name w:val="Body Text"/>
    <w:basedOn w:val="Normal"/>
    <w:link w:val="BodyTextChar"/>
    <w:semiHidden/>
    <w:unhideWhenUsed/>
    <w:rsid w:val="003F0CB0"/>
    <w:pPr>
      <w:spacing w:after="120"/>
    </w:pPr>
  </w:style>
  <w:style w:type="character" w:customStyle="1" w:styleId="BodyTextChar">
    <w:name w:val="Body Text Char"/>
    <w:basedOn w:val="DefaultParagraphFont"/>
    <w:link w:val="BodyText"/>
    <w:semiHidden/>
    <w:rsid w:val="003F0CB0"/>
    <w:rPr>
      <w:rFonts w:ascii="Garamond" w:eastAsia="Batang" w:hAnsi="Garamond" w:cs="Garamond"/>
      <w:sz w:val="24"/>
      <w:szCs w:val="24"/>
      <w:lang w:val="en-US" w:eastAsia="en-US"/>
    </w:rPr>
  </w:style>
  <w:style w:type="character" w:customStyle="1" w:styleId="UnresolvedMention1">
    <w:name w:val="Unresolved Mention1"/>
    <w:basedOn w:val="DefaultParagraphFont"/>
    <w:uiPriority w:val="99"/>
    <w:semiHidden/>
    <w:unhideWhenUsed/>
    <w:rsid w:val="00E72FA9"/>
    <w:rPr>
      <w:color w:val="605E5C"/>
      <w:shd w:val="clear" w:color="auto" w:fill="E1DFDD"/>
    </w:rPr>
  </w:style>
  <w:style w:type="character" w:customStyle="1" w:styleId="UnresolvedMention2">
    <w:name w:val="Unresolved Mention2"/>
    <w:basedOn w:val="DefaultParagraphFont"/>
    <w:uiPriority w:val="99"/>
    <w:semiHidden/>
    <w:unhideWhenUsed/>
    <w:rsid w:val="00FB7F7A"/>
    <w:rPr>
      <w:color w:val="605E5C"/>
      <w:shd w:val="clear" w:color="auto" w:fill="E1DFDD"/>
    </w:rPr>
  </w:style>
  <w:style w:type="character" w:customStyle="1" w:styleId="UnresolvedMention">
    <w:name w:val="Unresolved Mention"/>
    <w:basedOn w:val="DefaultParagraphFont"/>
    <w:uiPriority w:val="99"/>
    <w:semiHidden/>
    <w:unhideWhenUsed/>
    <w:rsid w:val="000A4292"/>
    <w:rPr>
      <w:color w:val="605E5C"/>
      <w:shd w:val="clear" w:color="auto" w:fill="E1DFDD"/>
    </w:rPr>
  </w:style>
  <w:style w:type="character" w:customStyle="1" w:styleId="apple-converted-space">
    <w:name w:val="apple-converted-space"/>
    <w:basedOn w:val="DefaultParagraphFont"/>
    <w:rsid w:val="001D4664"/>
  </w:style>
  <w:style w:type="paragraph" w:styleId="Revision">
    <w:name w:val="Revision"/>
    <w:hidden/>
    <w:uiPriority w:val="99"/>
    <w:semiHidden/>
    <w:rsid w:val="00056FCF"/>
    <w:rPr>
      <w:rFonts w:ascii="Garamond" w:eastAsia="Batang" w:hAnsi="Garamond" w:cs="Garamond"/>
      <w:sz w:val="24"/>
      <w:szCs w:val="24"/>
      <w:lang w:val="en-US" w:eastAsia="en-US"/>
    </w:rPr>
  </w:style>
  <w:style w:type="paragraph" w:customStyle="1" w:styleId="Cuadrculamediana1-nfasis21">
    <w:name w:val="Cuadrícula mediana 1 - Énfasis 21"/>
    <w:basedOn w:val="Normal"/>
    <w:uiPriority w:val="34"/>
    <w:qFormat/>
    <w:rsid w:val="00056FC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592890">
      <w:bodyDiv w:val="1"/>
      <w:marLeft w:val="0"/>
      <w:marRight w:val="0"/>
      <w:marTop w:val="0"/>
      <w:marBottom w:val="0"/>
      <w:divBdr>
        <w:top w:val="none" w:sz="0" w:space="0" w:color="auto"/>
        <w:left w:val="none" w:sz="0" w:space="0" w:color="auto"/>
        <w:bottom w:val="none" w:sz="0" w:space="0" w:color="auto"/>
        <w:right w:val="none" w:sz="0" w:space="0" w:color="auto"/>
      </w:divBdr>
      <w:divsChild>
        <w:div w:id="482622769">
          <w:marLeft w:val="0"/>
          <w:marRight w:val="0"/>
          <w:marTop w:val="0"/>
          <w:marBottom w:val="0"/>
          <w:divBdr>
            <w:top w:val="none" w:sz="0" w:space="0" w:color="auto"/>
            <w:left w:val="none" w:sz="0" w:space="0" w:color="auto"/>
            <w:bottom w:val="none" w:sz="0" w:space="0" w:color="auto"/>
            <w:right w:val="none" w:sz="0" w:space="0" w:color="auto"/>
          </w:divBdr>
          <w:divsChild>
            <w:div w:id="369838743">
              <w:marLeft w:val="0"/>
              <w:marRight w:val="0"/>
              <w:marTop w:val="0"/>
              <w:marBottom w:val="0"/>
              <w:divBdr>
                <w:top w:val="none" w:sz="0" w:space="0" w:color="auto"/>
                <w:left w:val="none" w:sz="0" w:space="0" w:color="auto"/>
                <w:bottom w:val="none" w:sz="0" w:space="0" w:color="auto"/>
                <w:right w:val="none" w:sz="0" w:space="0" w:color="auto"/>
              </w:divBdr>
              <w:divsChild>
                <w:div w:id="10424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772973">
      <w:bodyDiv w:val="1"/>
      <w:marLeft w:val="0"/>
      <w:marRight w:val="0"/>
      <w:marTop w:val="0"/>
      <w:marBottom w:val="0"/>
      <w:divBdr>
        <w:top w:val="none" w:sz="0" w:space="0" w:color="auto"/>
        <w:left w:val="none" w:sz="0" w:space="0" w:color="auto"/>
        <w:bottom w:val="none" w:sz="0" w:space="0" w:color="auto"/>
        <w:right w:val="none" w:sz="0" w:space="0" w:color="auto"/>
      </w:divBdr>
    </w:div>
    <w:div w:id="856970024">
      <w:bodyDiv w:val="1"/>
      <w:marLeft w:val="0"/>
      <w:marRight w:val="0"/>
      <w:marTop w:val="0"/>
      <w:marBottom w:val="0"/>
      <w:divBdr>
        <w:top w:val="none" w:sz="0" w:space="0" w:color="auto"/>
        <w:left w:val="none" w:sz="0" w:space="0" w:color="auto"/>
        <w:bottom w:val="none" w:sz="0" w:space="0" w:color="auto"/>
        <w:right w:val="none" w:sz="0" w:space="0" w:color="auto"/>
      </w:divBdr>
      <w:divsChild>
        <w:div w:id="60106582">
          <w:marLeft w:val="0"/>
          <w:marRight w:val="0"/>
          <w:marTop w:val="0"/>
          <w:marBottom w:val="0"/>
          <w:divBdr>
            <w:top w:val="none" w:sz="0" w:space="0" w:color="auto"/>
            <w:left w:val="none" w:sz="0" w:space="0" w:color="auto"/>
            <w:bottom w:val="none" w:sz="0" w:space="0" w:color="auto"/>
            <w:right w:val="none" w:sz="0" w:space="0" w:color="auto"/>
          </w:divBdr>
          <w:divsChild>
            <w:div w:id="151684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05931">
      <w:bodyDiv w:val="1"/>
      <w:marLeft w:val="0"/>
      <w:marRight w:val="0"/>
      <w:marTop w:val="0"/>
      <w:marBottom w:val="0"/>
      <w:divBdr>
        <w:top w:val="none" w:sz="0" w:space="0" w:color="auto"/>
        <w:left w:val="none" w:sz="0" w:space="0" w:color="auto"/>
        <w:bottom w:val="none" w:sz="0" w:space="0" w:color="auto"/>
        <w:right w:val="none" w:sz="0" w:space="0" w:color="auto"/>
      </w:divBdr>
    </w:div>
    <w:div w:id="1014188423">
      <w:bodyDiv w:val="1"/>
      <w:marLeft w:val="0"/>
      <w:marRight w:val="0"/>
      <w:marTop w:val="0"/>
      <w:marBottom w:val="0"/>
      <w:divBdr>
        <w:top w:val="none" w:sz="0" w:space="0" w:color="auto"/>
        <w:left w:val="none" w:sz="0" w:space="0" w:color="auto"/>
        <w:bottom w:val="none" w:sz="0" w:space="0" w:color="auto"/>
        <w:right w:val="none" w:sz="0" w:space="0" w:color="auto"/>
      </w:divBdr>
    </w:div>
    <w:div w:id="1658067338">
      <w:bodyDiv w:val="1"/>
      <w:marLeft w:val="0"/>
      <w:marRight w:val="0"/>
      <w:marTop w:val="0"/>
      <w:marBottom w:val="0"/>
      <w:divBdr>
        <w:top w:val="none" w:sz="0" w:space="0" w:color="auto"/>
        <w:left w:val="none" w:sz="0" w:space="0" w:color="auto"/>
        <w:bottom w:val="none" w:sz="0" w:space="0" w:color="auto"/>
        <w:right w:val="none" w:sz="0" w:space="0" w:color="auto"/>
      </w:divBdr>
    </w:div>
    <w:div w:id="1787390458">
      <w:bodyDiv w:val="1"/>
      <w:marLeft w:val="0"/>
      <w:marRight w:val="0"/>
      <w:marTop w:val="0"/>
      <w:marBottom w:val="0"/>
      <w:divBdr>
        <w:top w:val="none" w:sz="0" w:space="0" w:color="auto"/>
        <w:left w:val="none" w:sz="0" w:space="0" w:color="auto"/>
        <w:bottom w:val="none" w:sz="0" w:space="0" w:color="auto"/>
        <w:right w:val="none" w:sz="0" w:space="0" w:color="auto"/>
      </w:divBdr>
    </w:div>
    <w:div w:id="1910772456">
      <w:bodyDiv w:val="1"/>
      <w:marLeft w:val="0"/>
      <w:marRight w:val="0"/>
      <w:marTop w:val="0"/>
      <w:marBottom w:val="0"/>
      <w:divBdr>
        <w:top w:val="none" w:sz="0" w:space="0" w:color="auto"/>
        <w:left w:val="none" w:sz="0" w:space="0" w:color="auto"/>
        <w:bottom w:val="none" w:sz="0" w:space="0" w:color="auto"/>
        <w:right w:val="none" w:sz="0" w:space="0" w:color="auto"/>
      </w:divBdr>
      <w:divsChild>
        <w:div w:id="2024165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0953514">
      <w:bodyDiv w:val="1"/>
      <w:marLeft w:val="0"/>
      <w:marRight w:val="0"/>
      <w:marTop w:val="0"/>
      <w:marBottom w:val="0"/>
      <w:divBdr>
        <w:top w:val="none" w:sz="0" w:space="0" w:color="auto"/>
        <w:left w:val="none" w:sz="0" w:space="0" w:color="auto"/>
        <w:bottom w:val="none" w:sz="0" w:space="0" w:color="auto"/>
        <w:right w:val="none" w:sz="0" w:space="0" w:color="auto"/>
      </w:divBdr>
      <w:divsChild>
        <w:div w:id="320741812">
          <w:marLeft w:val="0"/>
          <w:marRight w:val="0"/>
          <w:marTop w:val="0"/>
          <w:marBottom w:val="0"/>
          <w:divBdr>
            <w:top w:val="none" w:sz="0" w:space="0" w:color="auto"/>
            <w:left w:val="none" w:sz="0" w:space="0" w:color="auto"/>
            <w:bottom w:val="none" w:sz="0" w:space="0" w:color="auto"/>
            <w:right w:val="none" w:sz="0" w:space="0" w:color="auto"/>
          </w:divBdr>
          <w:divsChild>
            <w:div w:id="1810202557">
              <w:marLeft w:val="0"/>
              <w:marRight w:val="0"/>
              <w:marTop w:val="0"/>
              <w:marBottom w:val="0"/>
              <w:divBdr>
                <w:top w:val="none" w:sz="0" w:space="0" w:color="auto"/>
                <w:left w:val="none" w:sz="0" w:space="0" w:color="auto"/>
                <w:bottom w:val="none" w:sz="0" w:space="0" w:color="auto"/>
                <w:right w:val="none" w:sz="0" w:space="0" w:color="auto"/>
              </w:divBdr>
              <w:divsChild>
                <w:div w:id="14880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es/documento/orientaciones-respecto-a-la-informacion-sobre-la-extension-de-los-humedales-a-escala"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es/search?f%5B0%5D=search_item_type%3Acontact&amp;sort_bef_combine=title_ASC"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ports.ramsar.org/?lang=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es/document/el-cuarto-plan-estrategico-para-2016-2024-version-actualizada-para-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091f3a7-85e0-4369-82dd-069689515281">
      <UserInfo>
        <DisplayName>BRÉMOND Delphine</DisplayName>
        <AccountId>33</AccountId>
        <AccountType/>
      </UserInfo>
      <UserInfo>
        <DisplayName>TAMELANDER Jerker</DisplayName>
        <AccountId>12</AccountId>
        <AccountType/>
      </UserInfo>
      <UserInfo>
        <DisplayName>RIVERA Maria</DisplayName>
        <AccountId>6</AccountId>
        <AccountType/>
      </UserInfo>
      <UserInfo>
        <DisplayName>MUMBA Musonda</DisplayName>
        <AccountId>26</AccountId>
        <AccountType/>
      </UserInfo>
      <UserInfo>
        <DisplayName>GODOY RECASENS Robert</DisplayName>
        <AccountId>11</AccountId>
        <AccountType/>
      </UserInfo>
      <UserInfo>
        <DisplayName>STANKOVIC Sladjana</DisplayName>
        <AccountId>17</AccountId>
        <AccountType/>
      </UserInfo>
      <UserInfo>
        <DisplayName>YOO Beom-Sik</DisplayName>
        <AccountId>15</AccountId>
        <AccountType/>
      </UserInfo>
      <UserInfo>
        <DisplayName>OSEKU-FRAINIER Sharon</DisplayName>
        <AccountId>18</AccountId>
        <AccountType/>
      </UserInfo>
      <UserInfo>
        <DisplayName>AFRICA</DisplayName>
        <AccountId>28</AccountId>
        <AccountType/>
      </UserInfo>
      <UserInfo>
        <DisplayName>AGGESTAM Filip</DisplayName>
        <AccountId>25</AccountId>
        <AccountType/>
      </UserInfo>
      <UserInfo>
        <DisplayName>BRACE Poppy</DisplayName>
        <AccountId>31</AccountId>
        <AccountType/>
      </UserInfo>
      <UserInfo>
        <DisplayName>ABONIYO Josiane</DisplayName>
        <AccountId>34</AccountId>
        <AccountType/>
      </UserInfo>
      <UserInfo>
        <DisplayName>IVASHCHENKO Ievgen</DisplayName>
        <AccountId>32</AccountId>
        <AccountType/>
      </UserInfo>
      <UserInfo>
        <DisplayName>AMERICAS</DisplayName>
        <AccountId>24</AccountId>
        <AccountType/>
      </UserInfo>
      <UserInfo>
        <DisplayName>ROSENBLIEH Marie-Gabrielle</DisplayName>
        <AccountId>23</AccountId>
        <AccountType/>
      </UserInfo>
      <UserInfo>
        <DisplayName>ASIA OCEANIA</DisplayName>
        <AccountId>29</AccountId>
        <AccountType/>
      </UserInfo>
      <UserInfo>
        <DisplayName>RAMSAR EUROPE</DisplayName>
        <AccountId>30</AccountId>
        <AccountType/>
      </UserInfo>
      <UserInfo>
        <DisplayName>TUNNEY David</DisplayName>
        <AccountId>22</AccountId>
        <AccountType/>
      </UserInfo>
      <UserInfo>
        <DisplayName>IGA Ivan</DisplayName>
        <AccountId>27</AccountId>
        <AccountType/>
      </UserInfo>
      <UserInfo>
        <DisplayName>ALDOUS Jay</DisplayName>
        <AccountId>14</AccountId>
        <AccountType/>
      </UserInfo>
      <UserInfo>
        <DisplayName>KERN Manuel</DisplayName>
        <AccountId>10</AccountId>
        <AccountType/>
      </UserInfo>
      <UserInfo>
        <DisplayName>JENNINGS Edmund</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03A5786B231842823F4788613102AF" ma:contentTypeVersion="4" ma:contentTypeDescription="Create a new document." ma:contentTypeScope="" ma:versionID="a8134e40f42453dbe842de2c471c1410">
  <xsd:schema xmlns:xsd="http://www.w3.org/2001/XMLSchema" xmlns:xs="http://www.w3.org/2001/XMLSchema" xmlns:p="http://schemas.microsoft.com/office/2006/metadata/properties" xmlns:ns2="61a8272d-96cf-4049-bae8-824c01106527" xmlns:ns3="2091f3a7-85e0-4369-82dd-069689515281" targetNamespace="http://schemas.microsoft.com/office/2006/metadata/properties" ma:root="true" ma:fieldsID="e85e3404e872e2e61a58673f4ac3cc0c" ns2:_="" ns3:_="">
    <xsd:import namespace="61a8272d-96cf-4049-bae8-824c01106527"/>
    <xsd:import namespace="2091f3a7-85e0-4369-82dd-0696895152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8272d-96cf-4049-bae8-824c011065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091f3a7-85e0-4369-82dd-0696895152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F16AE-4585-4D94-8604-60B406010DBC}">
  <ds:schemaRefs>
    <ds:schemaRef ds:uri="http://purl.org/dc/dcmitype/"/>
    <ds:schemaRef ds:uri="http://schemas.openxmlformats.org/package/2006/metadata/core-properties"/>
    <ds:schemaRef ds:uri="2091f3a7-85e0-4369-82dd-069689515281"/>
    <ds:schemaRef ds:uri="61a8272d-96cf-4049-bae8-824c01106527"/>
    <ds:schemaRef ds:uri="http://schemas.microsoft.com/office/2006/documentManagement/types"/>
    <ds:schemaRef ds:uri="http://www.w3.org/XML/1998/namespace"/>
    <ds:schemaRef ds:uri="http://purl.org/dc/elements/1.1/"/>
    <ds:schemaRef ds:uri="http://schemas.microsoft.com/office/2006/metadata/properties"/>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7A2A0447-1D83-4D87-AD41-1C8C0240C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8272d-96cf-4049-bae8-824c01106527"/>
    <ds:schemaRef ds:uri="2091f3a7-85e0-4369-82dd-069689515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AC3025-7738-47CC-B426-C4DD6F464141}">
  <ds:schemaRefs>
    <ds:schemaRef ds:uri="http://schemas.microsoft.com/sharepoint/v3/contenttype/forms"/>
  </ds:schemaRefs>
</ds:datastoreItem>
</file>

<file path=customXml/itemProps4.xml><?xml version="1.0" encoding="utf-8"?>
<ds:datastoreItem xmlns:ds="http://schemas.openxmlformats.org/officeDocument/2006/customXml" ds:itemID="{7EE74B94-FA55-4520-8B03-DD1952BD2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9</Pages>
  <Words>11977</Words>
  <Characters>68270</Characters>
  <Application>Microsoft Office Word</Application>
  <DocSecurity>0</DocSecurity>
  <Lines>568</Lines>
  <Paragraphs>1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IUCN</Company>
  <LinksUpToDate>false</LinksUpToDate>
  <CharactersWithSpaces>80087</CharactersWithSpaces>
  <SharedDoc>false</SharedDoc>
  <HLinks>
    <vt:vector size="12" baseType="variant">
      <vt:variant>
        <vt:i4>6750259</vt:i4>
      </vt:variant>
      <vt:variant>
        <vt:i4>12</vt:i4>
      </vt:variant>
      <vt:variant>
        <vt:i4>0</vt:i4>
      </vt:variant>
      <vt:variant>
        <vt:i4>5</vt:i4>
      </vt:variant>
      <vt:variant>
        <vt:lpwstr>http://ramsar.wetlands.org/</vt:lpwstr>
      </vt:variant>
      <vt:variant>
        <vt:lpwstr/>
      </vt:variant>
      <vt:variant>
        <vt:i4>4718719</vt:i4>
      </vt:variant>
      <vt:variant>
        <vt:i4>3</vt:i4>
      </vt:variant>
      <vt:variant>
        <vt:i4>0</vt:i4>
      </vt:variant>
      <vt:variant>
        <vt:i4>5</vt:i4>
      </vt:variant>
      <vt:variant>
        <vt:lpwstr>http://www.ramsar.org/contact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Ed Jennings</cp:lastModifiedBy>
  <cp:revision>8</cp:revision>
  <cp:lastPrinted>2013-06-24T12:15:00Z</cp:lastPrinted>
  <dcterms:created xsi:type="dcterms:W3CDTF">2023-07-31T13:23:00Z</dcterms:created>
  <dcterms:modified xsi:type="dcterms:W3CDTF">2023-08-0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A5786B231842823F4788613102AF</vt:lpwstr>
  </property>
</Properties>
</file>